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6318" w:rsidRDefault="00B86318">
      <w:pPr>
        <w:spacing w:before="3" w:line="140" w:lineRule="exact"/>
        <w:rPr>
          <w:sz w:val="14"/>
          <w:szCs w:val="14"/>
        </w:rPr>
      </w:pPr>
    </w:p>
    <w:p w:rsidR="00B86318" w:rsidRDefault="00B86318">
      <w:pPr>
        <w:spacing w:line="200" w:lineRule="exact"/>
        <w:rPr>
          <w:sz w:val="20"/>
          <w:szCs w:val="20"/>
        </w:rPr>
      </w:pPr>
    </w:p>
    <w:p w:rsidR="00B86318" w:rsidRDefault="00B86318">
      <w:pPr>
        <w:spacing w:line="200" w:lineRule="exact"/>
        <w:rPr>
          <w:sz w:val="20"/>
          <w:szCs w:val="20"/>
        </w:rPr>
      </w:pPr>
    </w:p>
    <w:p w:rsidR="005922B1" w:rsidRDefault="005922B1" w:rsidP="005922B1">
      <w:pPr>
        <w:spacing w:line="200" w:lineRule="exact"/>
        <w:rPr>
          <w:sz w:val="20"/>
          <w:szCs w:val="20"/>
        </w:rPr>
      </w:pPr>
    </w:p>
    <w:p w:rsidR="005922B1" w:rsidRPr="00797542" w:rsidRDefault="005922B1" w:rsidP="005922B1">
      <w:pPr>
        <w:spacing w:before="3"/>
        <w:ind w:left="547" w:right="554"/>
        <w:jc w:val="center"/>
        <w:rPr>
          <w:rFonts w:eastAsia="UTM Americana" w:cs="Times New Roman"/>
          <w:sz w:val="40"/>
          <w:szCs w:val="40"/>
        </w:rPr>
      </w:pPr>
      <w:r w:rsidRPr="00797542">
        <w:rPr>
          <w:rFonts w:eastAsia="UTM Americana" w:cs="Times New Roman"/>
          <w:b/>
          <w:bCs/>
          <w:sz w:val="40"/>
          <w:szCs w:val="40"/>
        </w:rPr>
        <w:t>Nguy</w:t>
      </w:r>
      <w:r w:rsidRPr="00797542">
        <w:rPr>
          <w:rFonts w:eastAsia="UTM Americana" w:cs="Times New Roman"/>
          <w:b/>
          <w:bCs/>
          <w:spacing w:val="-1"/>
          <w:sz w:val="40"/>
          <w:szCs w:val="40"/>
        </w:rPr>
        <w:t>ễ</w:t>
      </w:r>
      <w:r w:rsidRPr="00797542">
        <w:rPr>
          <w:rFonts w:eastAsia="UTM Americana" w:cs="Times New Roman"/>
          <w:b/>
          <w:bCs/>
          <w:sz w:val="40"/>
          <w:szCs w:val="40"/>
        </w:rPr>
        <w:t>n</w:t>
      </w:r>
      <w:r w:rsidRPr="00797542">
        <w:rPr>
          <w:rFonts w:eastAsia="UTM Americana" w:cs="Times New Roman"/>
          <w:b/>
          <w:bCs/>
          <w:spacing w:val="-16"/>
          <w:sz w:val="40"/>
          <w:szCs w:val="40"/>
        </w:rPr>
        <w:t xml:space="preserve"> </w:t>
      </w:r>
      <w:r w:rsidRPr="00797542">
        <w:rPr>
          <w:rFonts w:eastAsia="UTM Americana" w:cs="Times New Roman"/>
          <w:b/>
          <w:bCs/>
          <w:sz w:val="40"/>
          <w:szCs w:val="40"/>
        </w:rPr>
        <w:t>H</w:t>
      </w:r>
      <w:r w:rsidRPr="00797542">
        <w:rPr>
          <w:rFonts w:eastAsia="UTM Americana" w:cs="Times New Roman"/>
          <w:b/>
          <w:bCs/>
          <w:spacing w:val="-1"/>
          <w:sz w:val="40"/>
          <w:szCs w:val="40"/>
        </w:rPr>
        <w:t>u</w:t>
      </w:r>
      <w:r w:rsidRPr="00797542">
        <w:rPr>
          <w:rFonts w:eastAsia="UTM Americana" w:cs="Times New Roman"/>
          <w:b/>
          <w:bCs/>
          <w:sz w:val="40"/>
          <w:szCs w:val="40"/>
        </w:rPr>
        <w:t>ỳnh</w:t>
      </w:r>
      <w:r w:rsidRPr="00797542">
        <w:rPr>
          <w:rFonts w:eastAsia="UTM Americana" w:cs="Times New Roman"/>
          <w:b/>
          <w:bCs/>
          <w:spacing w:val="-16"/>
          <w:sz w:val="40"/>
          <w:szCs w:val="40"/>
        </w:rPr>
        <w:t xml:space="preserve"> </w:t>
      </w:r>
      <w:r w:rsidRPr="00797542">
        <w:rPr>
          <w:rFonts w:eastAsia="UTM Americana" w:cs="Times New Roman"/>
          <w:b/>
          <w:bCs/>
          <w:sz w:val="40"/>
          <w:szCs w:val="40"/>
        </w:rPr>
        <w:t>Mai</w:t>
      </w:r>
    </w:p>
    <w:p w:rsidR="005922B1" w:rsidRPr="00797542" w:rsidRDefault="005922B1" w:rsidP="005922B1">
      <w:pPr>
        <w:spacing w:before="9" w:line="190" w:lineRule="exact"/>
        <w:rPr>
          <w:rFonts w:cs="Times New Roman"/>
          <w:sz w:val="19"/>
          <w:szCs w:val="19"/>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pStyle w:val="TOC5"/>
        <w:jc w:val="center"/>
        <w:rPr>
          <w:rFonts w:ascii="Times New Roman" w:hAnsi="Times New Roman" w:cs="Times New Roman"/>
          <w:b/>
          <w:sz w:val="56"/>
          <w:szCs w:val="56"/>
        </w:rPr>
      </w:pPr>
      <w:r w:rsidRPr="00797542">
        <w:rPr>
          <w:rFonts w:ascii="Times New Roman" w:hAnsi="Times New Roman" w:cs="Times New Roman"/>
          <w:b/>
          <w:sz w:val="56"/>
          <w:szCs w:val="56"/>
        </w:rPr>
        <w:t>T</w:t>
      </w:r>
      <w:r w:rsidRPr="00797542">
        <w:rPr>
          <w:rFonts w:ascii="Times New Roman" w:hAnsi="Times New Roman" w:cs="Times New Roman"/>
          <w:b/>
          <w:sz w:val="56"/>
          <w:szCs w:val="56"/>
          <w:lang w:val="vi-VN"/>
        </w:rPr>
        <w:t>Ừ</w:t>
      </w:r>
      <w:r w:rsidRPr="00797542">
        <w:rPr>
          <w:rFonts w:ascii="Times New Roman" w:hAnsi="Times New Roman" w:cs="Times New Roman"/>
          <w:b/>
          <w:sz w:val="56"/>
          <w:szCs w:val="56"/>
        </w:rPr>
        <w:t xml:space="preserve"> </w:t>
      </w:r>
      <w:r w:rsidR="006A0749" w:rsidRPr="00797542">
        <w:rPr>
          <w:rFonts w:ascii="Times New Roman" w:hAnsi="Times New Roman" w:cs="Times New Roman"/>
          <w:b/>
          <w:sz w:val="56"/>
          <w:szCs w:val="56"/>
          <w:lang w:val="vi-VN"/>
        </w:rPr>
        <w:t xml:space="preserve">TÂM </w:t>
      </w:r>
      <w:r w:rsidRPr="00797542">
        <w:rPr>
          <w:rFonts w:ascii="Times New Roman" w:hAnsi="Times New Roman" w:cs="Times New Roman"/>
          <w:b/>
          <w:sz w:val="56"/>
          <w:szCs w:val="56"/>
        </w:rPr>
        <w:t>B</w:t>
      </w:r>
      <w:r w:rsidRPr="00797542">
        <w:rPr>
          <w:rFonts w:ascii="Times New Roman" w:hAnsi="Times New Roman" w:cs="Times New Roman"/>
          <w:b/>
          <w:sz w:val="56"/>
          <w:szCs w:val="56"/>
          <w:lang w:val="vi-VN"/>
        </w:rPr>
        <w:t>Á</w:t>
      </w:r>
      <w:r w:rsidRPr="00797542">
        <w:rPr>
          <w:rFonts w:ascii="Times New Roman" w:hAnsi="Times New Roman" w:cs="Times New Roman"/>
          <w:b/>
          <w:sz w:val="56"/>
          <w:szCs w:val="56"/>
        </w:rPr>
        <w:t xml:space="preserve">C </w:t>
      </w:r>
      <w:r w:rsidRPr="00797542">
        <w:rPr>
          <w:rFonts w:ascii="Times New Roman" w:hAnsi="Times New Roman" w:cs="Times New Roman"/>
          <w:b/>
          <w:sz w:val="56"/>
          <w:szCs w:val="56"/>
          <w:lang w:val="vi-VN"/>
        </w:rPr>
        <w:t>Á</w:t>
      </w:r>
      <w:r w:rsidRPr="00797542">
        <w:rPr>
          <w:rFonts w:ascii="Times New Roman" w:hAnsi="Times New Roman" w:cs="Times New Roman"/>
          <w:b/>
          <w:sz w:val="56"/>
          <w:szCs w:val="56"/>
        </w:rPr>
        <w:t>I</w:t>
      </w:r>
    </w:p>
    <w:p w:rsidR="005922B1" w:rsidRPr="00797542" w:rsidRDefault="005922B1" w:rsidP="005922B1">
      <w:pPr>
        <w:jc w:val="center"/>
        <w:rPr>
          <w:rFonts w:eastAsia="UTM Americana" w:cs="Times New Roman"/>
          <w:sz w:val="32"/>
          <w:szCs w:val="32"/>
        </w:rPr>
      </w:pPr>
      <w:r w:rsidRPr="00797542">
        <w:rPr>
          <w:rFonts w:eastAsia="UTM Americana" w:cs="Times New Roman"/>
          <w:sz w:val="32"/>
          <w:szCs w:val="32"/>
        </w:rPr>
        <w:t>Nh</w:t>
      </w:r>
      <w:r w:rsidRPr="00797542">
        <w:rPr>
          <w:rFonts w:eastAsia="UTM Americana" w:cs="Times New Roman"/>
          <w:sz w:val="32"/>
          <w:szCs w:val="32"/>
          <w:lang w:val="vi-VN"/>
        </w:rPr>
        <w:t>ậ</w:t>
      </w:r>
      <w:r w:rsidRPr="00797542">
        <w:rPr>
          <w:rFonts w:eastAsia="UTM Americana" w:cs="Times New Roman"/>
          <w:sz w:val="32"/>
          <w:szCs w:val="32"/>
        </w:rPr>
        <w:t>t</w:t>
      </w:r>
      <w:r w:rsidRPr="00797542">
        <w:rPr>
          <w:rFonts w:eastAsia="UTM Americana" w:cs="Times New Roman"/>
          <w:spacing w:val="-7"/>
          <w:sz w:val="32"/>
          <w:szCs w:val="32"/>
        </w:rPr>
        <w:t xml:space="preserve"> </w:t>
      </w:r>
      <w:r w:rsidRPr="00797542">
        <w:rPr>
          <w:rFonts w:eastAsia="UTM Americana" w:cs="Times New Roman"/>
          <w:sz w:val="32"/>
          <w:szCs w:val="32"/>
        </w:rPr>
        <w:t>Ký</w:t>
      </w:r>
      <w:r w:rsidRPr="00797542">
        <w:rPr>
          <w:rFonts w:eastAsia="UTM Americana" w:cs="Times New Roman"/>
          <w:spacing w:val="-6"/>
          <w:sz w:val="32"/>
          <w:szCs w:val="32"/>
        </w:rPr>
        <w:t xml:space="preserve"> </w:t>
      </w:r>
      <w:r w:rsidRPr="00797542">
        <w:rPr>
          <w:rFonts w:eastAsia="UTM Americana" w:cs="Times New Roman"/>
          <w:sz w:val="32"/>
          <w:szCs w:val="32"/>
        </w:rPr>
        <w:t>Tâm</w:t>
      </w:r>
      <w:r w:rsidRPr="00797542">
        <w:rPr>
          <w:rFonts w:eastAsia="UTM Americana" w:cs="Times New Roman"/>
          <w:spacing w:val="-6"/>
          <w:sz w:val="32"/>
          <w:szCs w:val="32"/>
        </w:rPr>
        <w:t xml:space="preserve"> </w:t>
      </w:r>
      <w:r w:rsidRPr="00797542">
        <w:rPr>
          <w:rFonts w:eastAsia="UTM Americana" w:cs="Times New Roman"/>
          <w:sz w:val="32"/>
          <w:szCs w:val="32"/>
        </w:rPr>
        <w:t>Linh</w:t>
      </w:r>
      <w:r w:rsidRPr="00797542">
        <w:rPr>
          <w:rFonts w:eastAsia="UTM Americana" w:cs="Times New Roman"/>
          <w:spacing w:val="-6"/>
          <w:sz w:val="32"/>
          <w:szCs w:val="32"/>
        </w:rPr>
        <w:t xml:space="preserve"> </w:t>
      </w:r>
      <w:r w:rsidRPr="00797542">
        <w:rPr>
          <w:rFonts w:eastAsia="UTM Americana" w:cs="Times New Roman"/>
          <w:sz w:val="32"/>
          <w:szCs w:val="32"/>
        </w:rPr>
        <w:t>12</w:t>
      </w: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line="200" w:lineRule="exact"/>
        <w:rPr>
          <w:rFonts w:cs="Times New Roman"/>
          <w:sz w:val="20"/>
          <w:szCs w:val="20"/>
        </w:rPr>
      </w:pPr>
    </w:p>
    <w:p w:rsidR="005922B1" w:rsidRPr="00797542" w:rsidRDefault="005922B1" w:rsidP="005922B1">
      <w:pPr>
        <w:spacing w:before="14" w:line="220" w:lineRule="exact"/>
        <w:rPr>
          <w:rFonts w:cs="Times New Roman"/>
        </w:rPr>
      </w:pPr>
    </w:p>
    <w:p w:rsidR="00A40955" w:rsidRDefault="005922B1" w:rsidP="00996B21">
      <w:pPr>
        <w:ind w:right="3"/>
        <w:jc w:val="center"/>
        <w:rPr>
          <w:rFonts w:eastAsia="UTM Helve" w:cs="Times New Roman"/>
          <w:sz w:val="36"/>
          <w:szCs w:val="36"/>
          <w:lang w:val="vi-VN"/>
        </w:rPr>
      </w:pPr>
      <w:r w:rsidRPr="00797542">
        <w:rPr>
          <w:rFonts w:eastAsia="UTM Helve" w:cs="Times New Roman"/>
          <w:sz w:val="36"/>
          <w:szCs w:val="36"/>
        </w:rPr>
        <w:t>C</w:t>
      </w:r>
      <w:r w:rsidRPr="00797542">
        <w:rPr>
          <w:rFonts w:eastAsia="UTM Helve" w:cs="Times New Roman"/>
          <w:spacing w:val="-1"/>
          <w:sz w:val="36"/>
          <w:szCs w:val="36"/>
        </w:rPr>
        <w:t>ử</w:t>
      </w:r>
      <w:r w:rsidRPr="00797542">
        <w:rPr>
          <w:rFonts w:eastAsia="UTM Helve" w:cs="Times New Roman"/>
          <w:sz w:val="36"/>
          <w:szCs w:val="36"/>
        </w:rPr>
        <w:t>u</w:t>
      </w:r>
      <w:r w:rsidRPr="00797542">
        <w:rPr>
          <w:rFonts w:eastAsia="UTM Helve" w:cs="Times New Roman"/>
          <w:spacing w:val="-6"/>
          <w:sz w:val="36"/>
          <w:szCs w:val="36"/>
        </w:rPr>
        <w:t xml:space="preserve"> </w:t>
      </w:r>
      <w:r w:rsidRPr="00797542">
        <w:rPr>
          <w:rFonts w:eastAsia="UTM Helve" w:cs="Times New Roman"/>
          <w:sz w:val="36"/>
          <w:szCs w:val="36"/>
        </w:rPr>
        <w:t>Long</w:t>
      </w:r>
      <w:r w:rsidRPr="00797542">
        <w:rPr>
          <w:rFonts w:eastAsia="UTM Helve" w:cs="Times New Roman"/>
          <w:spacing w:val="-5"/>
          <w:sz w:val="36"/>
          <w:szCs w:val="36"/>
        </w:rPr>
        <w:t xml:space="preserve"> </w:t>
      </w:r>
      <w:r w:rsidR="00996B21">
        <w:rPr>
          <w:rFonts w:eastAsia="UTM Helve" w:cs="Times New Roman"/>
          <w:sz w:val="36"/>
          <w:szCs w:val="36"/>
        </w:rPr>
        <w:t>–</w:t>
      </w:r>
      <w:r w:rsidRPr="00797542">
        <w:rPr>
          <w:rFonts w:eastAsia="UTM Helve" w:cs="Times New Roman"/>
          <w:spacing w:val="-5"/>
          <w:sz w:val="36"/>
          <w:szCs w:val="36"/>
        </w:rPr>
        <w:t xml:space="preserve"> </w:t>
      </w:r>
      <w:r w:rsidRPr="00797542">
        <w:rPr>
          <w:rFonts w:eastAsia="UTM Helve" w:cs="Times New Roman"/>
          <w:sz w:val="36"/>
          <w:szCs w:val="36"/>
        </w:rPr>
        <w:t>20</w:t>
      </w:r>
      <w:r w:rsidRPr="00797542">
        <w:rPr>
          <w:rFonts w:eastAsia="UTM Helve" w:cs="Times New Roman"/>
          <w:sz w:val="36"/>
          <w:szCs w:val="36"/>
          <w:lang w:val="vi-VN"/>
        </w:rPr>
        <w:t>20</w:t>
      </w:r>
    </w:p>
    <w:p w:rsidR="00624CD0" w:rsidRDefault="00624CD0" w:rsidP="00996B21">
      <w:pPr>
        <w:ind w:right="3"/>
        <w:jc w:val="center"/>
        <w:rPr>
          <w:rFonts w:eastAsia="UTM Helve" w:cs="Times New Roman"/>
          <w:sz w:val="36"/>
          <w:szCs w:val="36"/>
          <w:lang w:val="vi-VN"/>
        </w:rPr>
      </w:pPr>
    </w:p>
    <w:p w:rsidR="001A7FC7" w:rsidRDefault="001A7FC7" w:rsidP="00996B21">
      <w:pPr>
        <w:ind w:right="3"/>
        <w:jc w:val="center"/>
        <w:rPr>
          <w:rFonts w:eastAsia="UTM Helve" w:cs="Times New Roman"/>
          <w:sz w:val="36"/>
          <w:szCs w:val="36"/>
          <w:lang w:val="vi-VN"/>
        </w:rPr>
        <w:sectPr w:rsidR="001A7FC7" w:rsidSect="00DC012F">
          <w:headerReference w:type="even" r:id="rId8"/>
          <w:headerReference w:type="default" r:id="rId9"/>
          <w:footerReference w:type="default" r:id="rId10"/>
          <w:headerReference w:type="first" r:id="rId11"/>
          <w:pgSz w:w="7920" w:h="12240" w:code="6"/>
          <w:pgMar w:top="1757" w:right="1080" w:bottom="1152" w:left="1195" w:header="864" w:footer="0" w:gutter="0"/>
          <w:pgNumType w:start="1"/>
          <w:cols w:space="720"/>
          <w:titlePg/>
          <w:docGrid w:linePitch="299"/>
        </w:sectPr>
      </w:pPr>
    </w:p>
    <w:p w:rsidR="00B50E61" w:rsidRDefault="00B50E61" w:rsidP="00A40955">
      <w:pPr>
        <w:rPr>
          <w:sz w:val="20"/>
          <w:szCs w:val="20"/>
        </w:rPr>
      </w:pPr>
    </w:p>
    <w:p w:rsidR="001A7FC7" w:rsidRDefault="001A7FC7">
      <w:pPr>
        <w:rPr>
          <w:rFonts w:eastAsia="Times New Roman" w:cs="Times New Roman"/>
          <w:i/>
          <w:sz w:val="24"/>
        </w:rPr>
        <w:sectPr w:rsidR="001A7FC7" w:rsidSect="00DC012F">
          <w:headerReference w:type="default" r:id="rId12"/>
          <w:pgSz w:w="7920" w:h="12240" w:code="6"/>
          <w:pgMar w:top="1757" w:right="1080" w:bottom="1152" w:left="1195" w:header="864" w:footer="0" w:gutter="0"/>
          <w:cols w:space="720"/>
          <w:titlePg/>
          <w:docGrid w:linePitch="299"/>
        </w:sectPr>
      </w:pPr>
      <w:r>
        <w:rPr>
          <w:rFonts w:eastAsia="Times New Roman" w:cs="Times New Roman"/>
          <w:i/>
          <w:sz w:val="24"/>
        </w:rPr>
        <w:br w:type="page"/>
      </w:r>
    </w:p>
    <w:p w:rsidR="001A7FC7" w:rsidRDefault="001A7FC7">
      <w:pPr>
        <w:rPr>
          <w:rFonts w:eastAsia="Times New Roman" w:cs="Times New Roman"/>
          <w:i/>
          <w:sz w:val="24"/>
        </w:rPr>
      </w:pPr>
    </w:p>
    <w:p w:rsidR="001A7FC7" w:rsidRPr="000E1F28" w:rsidRDefault="001A7FC7" w:rsidP="001A7FC7">
      <w:pPr>
        <w:spacing w:before="74" w:line="260" w:lineRule="exact"/>
        <w:ind w:left="2232" w:firstLine="1613"/>
        <w:jc w:val="right"/>
        <w:rPr>
          <w:rFonts w:eastAsia="Times New Roman" w:cs="Times New Roman"/>
          <w:i/>
          <w:w w:val="99"/>
          <w:sz w:val="24"/>
          <w:lang w:val="vi-VN"/>
        </w:rPr>
      </w:pPr>
      <w:r w:rsidRPr="000E1F28">
        <w:rPr>
          <w:rFonts w:eastAsia="Times New Roman" w:cs="Times New Roman"/>
          <w:i/>
          <w:sz w:val="24"/>
        </w:rPr>
        <w:t>Kính mừng Đại</w:t>
      </w:r>
      <w:r w:rsidRPr="000E1F28">
        <w:rPr>
          <w:rFonts w:eastAsia="Times New Roman" w:cs="Times New Roman"/>
          <w:i/>
          <w:spacing w:val="-2"/>
          <w:sz w:val="24"/>
        </w:rPr>
        <w:t xml:space="preserve"> </w:t>
      </w:r>
      <w:r w:rsidRPr="000E1F28">
        <w:rPr>
          <w:rFonts w:eastAsia="Times New Roman" w:cs="Times New Roman"/>
          <w:i/>
          <w:sz w:val="24"/>
        </w:rPr>
        <w:t>l</w:t>
      </w:r>
      <w:r w:rsidRPr="000E1F28">
        <w:rPr>
          <w:rFonts w:ascii="UTM Times" w:eastAsia="UTM Times" w:hAnsi="UTM Times" w:cs="UTM Times"/>
          <w:i/>
          <w:sz w:val="24"/>
        </w:rPr>
        <w:t>ễ</w:t>
      </w:r>
      <w:r w:rsidRPr="000E1F28">
        <w:rPr>
          <w:rFonts w:ascii="UTM Times" w:eastAsia="UTM Times" w:hAnsi="UTM Times" w:cs="UTM Times"/>
          <w:i/>
          <w:spacing w:val="-4"/>
          <w:sz w:val="24"/>
        </w:rPr>
        <w:t xml:space="preserve"> </w:t>
      </w:r>
      <w:r w:rsidRPr="000E1F28">
        <w:rPr>
          <w:rFonts w:eastAsia="Times New Roman" w:cs="Times New Roman"/>
          <w:i/>
          <w:sz w:val="24"/>
        </w:rPr>
        <w:t>k</w:t>
      </w:r>
      <w:r w:rsidRPr="000E1F28">
        <w:rPr>
          <w:rFonts w:ascii="UTM Times" w:eastAsia="UTM Times" w:hAnsi="UTM Times" w:cs="UTM Times"/>
          <w:i/>
          <w:sz w:val="24"/>
        </w:rPr>
        <w:t>ỷ</w:t>
      </w:r>
      <w:r w:rsidRPr="000E1F28">
        <w:rPr>
          <w:rFonts w:ascii="UTM Times" w:eastAsia="UTM Times" w:hAnsi="UTM Times" w:cs="UTM Times"/>
          <w:i/>
          <w:spacing w:val="-3"/>
          <w:sz w:val="24"/>
        </w:rPr>
        <w:t xml:space="preserve"> </w:t>
      </w:r>
      <w:r w:rsidRPr="000E1F28">
        <w:rPr>
          <w:rFonts w:eastAsia="Times New Roman" w:cs="Times New Roman"/>
          <w:i/>
          <w:sz w:val="24"/>
        </w:rPr>
        <w:t>ni</w:t>
      </w:r>
      <w:r w:rsidRPr="000E1F28">
        <w:rPr>
          <w:rFonts w:ascii="UTM Times" w:eastAsia="UTM Times" w:hAnsi="UTM Times" w:cs="UTM Times"/>
          <w:i/>
          <w:spacing w:val="-1"/>
          <w:sz w:val="24"/>
        </w:rPr>
        <w:t>ệ</w:t>
      </w:r>
      <w:r w:rsidRPr="000E1F28">
        <w:rPr>
          <w:rFonts w:eastAsia="Times New Roman" w:cs="Times New Roman"/>
          <w:i/>
          <w:sz w:val="24"/>
        </w:rPr>
        <w:t>m</w:t>
      </w:r>
      <w:r w:rsidRPr="000E1F28">
        <w:rPr>
          <w:rFonts w:eastAsia="Times New Roman" w:cs="Times New Roman"/>
          <w:i/>
          <w:w w:val="99"/>
          <w:sz w:val="24"/>
        </w:rPr>
        <w:t xml:space="preserve"> 100 N</w:t>
      </w:r>
      <w:r w:rsidRPr="000E1F28">
        <w:rPr>
          <w:rFonts w:eastAsia="Times New Roman" w:cs="Times New Roman"/>
          <w:i/>
          <w:w w:val="99"/>
          <w:sz w:val="24"/>
          <w:lang w:val="vi-VN"/>
        </w:rPr>
        <w:t xml:space="preserve">ăm Đản Sanh </w:t>
      </w:r>
    </w:p>
    <w:p w:rsidR="001A7FC7" w:rsidRDefault="001A7FC7" w:rsidP="001A7FC7">
      <w:pPr>
        <w:spacing w:before="74" w:line="260" w:lineRule="exact"/>
        <w:ind w:left="2232"/>
        <w:rPr>
          <w:rFonts w:asciiTheme="minorHAnsi" w:eastAsia="UTM Times" w:hAnsiTheme="minorHAnsi" w:cs="UTM Times"/>
          <w:i/>
          <w:spacing w:val="-3"/>
          <w:lang w:val="vi-VN"/>
        </w:rPr>
      </w:pPr>
      <w:r>
        <w:rPr>
          <w:rFonts w:asciiTheme="minorHAnsi" w:eastAsia="UTM Times" w:hAnsiTheme="minorHAnsi" w:cs="UTM Times"/>
          <w:i/>
        </w:rPr>
        <w:t xml:space="preserve">                             </w:t>
      </w:r>
      <w:r w:rsidRPr="00774A5A">
        <w:rPr>
          <w:rFonts w:ascii="UTM Times" w:eastAsia="UTM Times" w:hAnsi="UTM Times" w:cs="UTM Times"/>
          <w:i/>
          <w:lang w:val="vi-VN"/>
        </w:rPr>
        <w:t>Đ</w:t>
      </w:r>
      <w:r w:rsidRPr="00774A5A">
        <w:rPr>
          <w:rFonts w:ascii="UTM Times" w:eastAsia="UTM Times" w:hAnsi="UTM Times" w:cs="UTM Times"/>
          <w:i/>
          <w:spacing w:val="-1"/>
          <w:lang w:val="vi-VN"/>
        </w:rPr>
        <w:t>ứ</w:t>
      </w:r>
      <w:r w:rsidRPr="00774A5A">
        <w:rPr>
          <w:rFonts w:eastAsia="Times New Roman" w:cs="Times New Roman"/>
          <w:i/>
          <w:lang w:val="vi-VN"/>
        </w:rPr>
        <w:t>c</w:t>
      </w:r>
      <w:r w:rsidRPr="00774A5A">
        <w:rPr>
          <w:rFonts w:eastAsia="Times New Roman" w:cs="Times New Roman"/>
          <w:i/>
          <w:spacing w:val="-3"/>
          <w:lang w:val="vi-VN"/>
        </w:rPr>
        <w:t xml:space="preserve"> </w:t>
      </w:r>
      <w:r w:rsidRPr="00774A5A">
        <w:rPr>
          <w:rFonts w:eastAsia="Times New Roman" w:cs="Times New Roman"/>
          <w:i/>
          <w:lang w:val="vi-VN"/>
        </w:rPr>
        <w:t>H</w:t>
      </w:r>
      <w:r w:rsidRPr="00774A5A">
        <w:rPr>
          <w:rFonts w:eastAsia="Times New Roman" w:cs="Times New Roman"/>
          <w:i/>
          <w:spacing w:val="-1"/>
          <w:lang w:val="vi-VN"/>
        </w:rPr>
        <w:t>u</w:t>
      </w:r>
      <w:r w:rsidRPr="00774A5A">
        <w:rPr>
          <w:rFonts w:ascii="UTM Times" w:eastAsia="UTM Times" w:hAnsi="UTM Times" w:cs="UTM Times"/>
          <w:i/>
          <w:spacing w:val="-1"/>
          <w:lang w:val="vi-VN"/>
        </w:rPr>
        <w:t>ỳ</w:t>
      </w:r>
      <w:r w:rsidRPr="00774A5A">
        <w:rPr>
          <w:rFonts w:eastAsia="Times New Roman" w:cs="Times New Roman"/>
          <w:i/>
          <w:lang w:val="vi-VN"/>
        </w:rPr>
        <w:t>nh</w:t>
      </w:r>
      <w:r w:rsidRPr="00774A5A">
        <w:rPr>
          <w:rFonts w:eastAsia="Times New Roman" w:cs="Times New Roman"/>
          <w:i/>
          <w:spacing w:val="-3"/>
          <w:lang w:val="vi-VN"/>
        </w:rPr>
        <w:t xml:space="preserve"> </w:t>
      </w:r>
      <w:r w:rsidRPr="00774A5A">
        <w:rPr>
          <w:rFonts w:eastAsia="Times New Roman" w:cs="Times New Roman"/>
          <w:i/>
          <w:lang w:val="vi-VN"/>
        </w:rPr>
        <w:t>Giáo</w:t>
      </w:r>
      <w:r w:rsidRPr="000E1F28">
        <w:rPr>
          <w:rFonts w:eastAsia="Times New Roman" w:cs="Times New Roman"/>
          <w:i/>
          <w:lang w:val="vi-VN"/>
        </w:rPr>
        <w:t xml:space="preserve"> </w:t>
      </w:r>
      <w:r w:rsidRPr="00774A5A">
        <w:rPr>
          <w:rFonts w:eastAsia="Times New Roman" w:cs="Times New Roman"/>
          <w:i/>
          <w:lang w:val="vi-VN"/>
        </w:rPr>
        <w:t>C</w:t>
      </w:r>
      <w:r w:rsidRPr="00774A5A">
        <w:rPr>
          <w:rFonts w:eastAsia="Times New Roman" w:cs="Times New Roman"/>
          <w:i/>
          <w:spacing w:val="-1"/>
          <w:lang w:val="vi-VN"/>
        </w:rPr>
        <w:t>h</w:t>
      </w:r>
      <w:r w:rsidRPr="00774A5A">
        <w:rPr>
          <w:rFonts w:ascii="UTM Times" w:eastAsia="UTM Times" w:hAnsi="UTM Times" w:cs="UTM Times"/>
          <w:i/>
          <w:lang w:val="vi-VN"/>
        </w:rPr>
        <w:t>ủ</w:t>
      </w:r>
      <w:r w:rsidRPr="00774A5A">
        <w:rPr>
          <w:rFonts w:ascii="UTM Times" w:eastAsia="UTM Times" w:hAnsi="UTM Times" w:cs="UTM Times"/>
          <w:i/>
          <w:spacing w:val="-3"/>
          <w:lang w:val="vi-VN"/>
        </w:rPr>
        <w:t xml:space="preserve"> </w:t>
      </w:r>
    </w:p>
    <w:p w:rsidR="00CD129C" w:rsidRDefault="001A7FC7">
      <w:pPr>
        <w:rPr>
          <w:rFonts w:ascii="UTM Daxline" w:eastAsia="UTM Daxline" w:hAnsi="UTM Daxline" w:cs="UTM Daxline"/>
          <w:sz w:val="18"/>
          <w:szCs w:val="18"/>
          <w:lang w:val="vi-VN"/>
        </w:rPr>
        <w:sectPr w:rsidR="00CD129C" w:rsidSect="00DC012F">
          <w:pgSz w:w="7920" w:h="12240" w:code="6"/>
          <w:pgMar w:top="1757" w:right="1080" w:bottom="1152" w:left="1195" w:header="864" w:footer="0" w:gutter="0"/>
          <w:cols w:space="720"/>
          <w:titlePg/>
          <w:docGrid w:linePitch="299"/>
        </w:sectPr>
      </w:pPr>
      <w:r>
        <w:rPr>
          <w:rFonts w:ascii="UTM Daxline" w:eastAsia="UTM Daxline" w:hAnsi="UTM Daxline" w:cs="UTM Daxline"/>
          <w:sz w:val="18"/>
          <w:szCs w:val="18"/>
          <w:lang w:val="vi-VN"/>
        </w:rPr>
        <w:br w:type="page"/>
      </w:r>
    </w:p>
    <w:p w:rsidR="001A7FC7" w:rsidRDefault="001A7FC7">
      <w:pPr>
        <w:rPr>
          <w:rFonts w:ascii="UTM Daxline" w:eastAsia="UTM Daxline" w:hAnsi="UTM Daxline" w:cs="UTM Daxline"/>
          <w:sz w:val="18"/>
          <w:szCs w:val="18"/>
          <w:lang w:val="vi-VN"/>
        </w:rPr>
      </w:pPr>
    </w:p>
    <w:p w:rsidR="001A7FC7" w:rsidRPr="00774A5A" w:rsidRDefault="001A7FC7" w:rsidP="001A7FC7">
      <w:pPr>
        <w:spacing w:before="61"/>
        <w:ind w:left="7"/>
        <w:jc w:val="center"/>
        <w:rPr>
          <w:rFonts w:ascii="UTM Daxline" w:eastAsia="UTM Daxline" w:hAnsi="UTM Daxline" w:cs="UTM Daxline"/>
          <w:sz w:val="18"/>
          <w:szCs w:val="18"/>
          <w:lang w:val="vi-VN"/>
        </w:rPr>
      </w:pPr>
      <w:r w:rsidRPr="00774A5A">
        <w:rPr>
          <w:rFonts w:ascii="UTM Daxline" w:eastAsia="UTM Daxline" w:hAnsi="UTM Daxline" w:cs="UTM Daxline"/>
          <w:sz w:val="18"/>
          <w:szCs w:val="18"/>
          <w:lang w:val="vi-VN"/>
        </w:rPr>
        <w:t xml:space="preserve">TỪ </w:t>
      </w:r>
      <w:r>
        <w:rPr>
          <w:rFonts w:asciiTheme="minorHAnsi" w:eastAsia="UTM Daxline" w:hAnsiTheme="minorHAnsi" w:cs="UTM Daxline"/>
          <w:sz w:val="18"/>
          <w:szCs w:val="18"/>
          <w:lang w:val="vi-VN"/>
        </w:rPr>
        <w:t>TÂM</w:t>
      </w:r>
      <w:r w:rsidRPr="00774A5A">
        <w:rPr>
          <w:rFonts w:ascii="UTM Daxline" w:eastAsia="UTM Daxline" w:hAnsi="UTM Daxline" w:cs="UTM Daxline"/>
          <w:sz w:val="18"/>
          <w:szCs w:val="18"/>
          <w:lang w:val="vi-VN"/>
        </w:rPr>
        <w:t xml:space="preserve"> BÁC ÁI</w:t>
      </w:r>
    </w:p>
    <w:p w:rsidR="001A7FC7" w:rsidRPr="00774A5A" w:rsidRDefault="001A7FC7" w:rsidP="001A7FC7">
      <w:pPr>
        <w:spacing w:before="53" w:line="295" w:lineRule="auto"/>
        <w:ind w:left="2138" w:right="2130"/>
        <w:jc w:val="center"/>
        <w:rPr>
          <w:rFonts w:ascii="UTM Daxline" w:eastAsia="UTM Daxline" w:hAnsi="UTM Daxline" w:cs="UTM Daxline"/>
          <w:spacing w:val="-3"/>
          <w:sz w:val="18"/>
          <w:szCs w:val="18"/>
          <w:lang w:val="vi-VN"/>
        </w:rPr>
      </w:pPr>
      <w:r w:rsidRPr="00774A5A">
        <w:rPr>
          <w:rFonts w:ascii="UTM Daxline" w:eastAsia="UTM Daxline" w:hAnsi="UTM Daxline" w:cs="UTM Daxline"/>
          <w:sz w:val="16"/>
          <w:szCs w:val="18"/>
          <w:lang w:val="vi-VN"/>
        </w:rPr>
        <w:t>N</w:t>
      </w:r>
      <w:r w:rsidRPr="00774A5A">
        <w:rPr>
          <w:rFonts w:ascii="UTM Daxline" w:eastAsia="UTM Daxline" w:hAnsi="UTM Daxline" w:cs="UTM Daxline"/>
          <w:spacing w:val="-6"/>
          <w:sz w:val="16"/>
          <w:szCs w:val="18"/>
          <w:lang w:val="vi-VN"/>
        </w:rPr>
        <w:t>h</w:t>
      </w:r>
      <w:r w:rsidRPr="00774A5A">
        <w:rPr>
          <w:rFonts w:ascii="UTM Daxline" w:eastAsia="UTM Daxline" w:hAnsi="UTM Daxline" w:cs="UTM Daxline"/>
          <w:spacing w:val="-1"/>
          <w:sz w:val="16"/>
          <w:szCs w:val="18"/>
          <w:lang w:val="vi-VN"/>
        </w:rPr>
        <w:t>ậ</w:t>
      </w:r>
      <w:r w:rsidRPr="00774A5A">
        <w:rPr>
          <w:rFonts w:ascii="UTM Daxline" w:eastAsia="UTM Daxline" w:hAnsi="UTM Daxline" w:cs="UTM Daxline"/>
          <w:sz w:val="16"/>
          <w:szCs w:val="18"/>
          <w:lang w:val="vi-VN"/>
        </w:rPr>
        <w:t>t</w:t>
      </w:r>
      <w:r w:rsidRPr="00774A5A">
        <w:rPr>
          <w:rFonts w:ascii="UTM Daxline" w:eastAsia="UTM Daxline" w:hAnsi="UTM Daxline" w:cs="UTM Daxline"/>
          <w:spacing w:val="-3"/>
          <w:sz w:val="16"/>
          <w:szCs w:val="18"/>
          <w:lang w:val="vi-VN"/>
        </w:rPr>
        <w:t xml:space="preserve"> </w:t>
      </w:r>
      <w:r w:rsidRPr="00774A5A">
        <w:rPr>
          <w:rFonts w:ascii="UTM Daxline" w:eastAsia="UTM Daxline" w:hAnsi="UTM Daxline" w:cs="UTM Daxline"/>
          <w:sz w:val="16"/>
          <w:szCs w:val="18"/>
          <w:lang w:val="vi-VN"/>
        </w:rPr>
        <w:t>Ký</w:t>
      </w:r>
      <w:r w:rsidRPr="00774A5A">
        <w:rPr>
          <w:rFonts w:ascii="UTM Daxline" w:eastAsia="UTM Daxline" w:hAnsi="UTM Daxline" w:cs="UTM Daxline"/>
          <w:spacing w:val="-3"/>
          <w:sz w:val="16"/>
          <w:szCs w:val="18"/>
          <w:lang w:val="vi-VN"/>
        </w:rPr>
        <w:t xml:space="preserve"> </w:t>
      </w:r>
      <w:r w:rsidRPr="00774A5A">
        <w:rPr>
          <w:rFonts w:ascii="UTM Daxline" w:eastAsia="UTM Daxline" w:hAnsi="UTM Daxline" w:cs="UTM Daxline"/>
          <w:sz w:val="16"/>
          <w:szCs w:val="18"/>
          <w:lang w:val="vi-VN"/>
        </w:rPr>
        <w:t>Tâm</w:t>
      </w:r>
      <w:r w:rsidRPr="00774A5A">
        <w:rPr>
          <w:rFonts w:ascii="UTM Daxline" w:eastAsia="UTM Daxline" w:hAnsi="UTM Daxline" w:cs="UTM Daxline"/>
          <w:spacing w:val="-3"/>
          <w:sz w:val="16"/>
          <w:szCs w:val="18"/>
          <w:lang w:val="vi-VN"/>
        </w:rPr>
        <w:t xml:space="preserve"> </w:t>
      </w:r>
      <w:r w:rsidRPr="00774A5A">
        <w:rPr>
          <w:rFonts w:ascii="UTM Daxline" w:eastAsia="UTM Daxline" w:hAnsi="UTM Daxline" w:cs="UTM Daxline"/>
          <w:sz w:val="16"/>
          <w:szCs w:val="18"/>
          <w:lang w:val="vi-VN"/>
        </w:rPr>
        <w:t xml:space="preserve">Linh </w:t>
      </w:r>
      <w:r w:rsidRPr="00774A5A">
        <w:rPr>
          <w:rFonts w:ascii="UTM Daxline" w:eastAsia="UTM Daxline" w:hAnsi="UTM Daxline" w:cs="UTM Daxline"/>
          <w:sz w:val="18"/>
          <w:szCs w:val="18"/>
          <w:lang w:val="vi-VN"/>
        </w:rPr>
        <w:t>12</w:t>
      </w:r>
    </w:p>
    <w:p w:rsidR="001A7FC7" w:rsidRPr="00774A5A" w:rsidRDefault="001A7FC7" w:rsidP="001A7FC7">
      <w:pPr>
        <w:spacing w:before="53" w:line="295" w:lineRule="auto"/>
        <w:ind w:left="2138" w:right="2130"/>
        <w:jc w:val="center"/>
        <w:rPr>
          <w:rFonts w:ascii="UTM Daxline" w:eastAsia="UTM Daxline" w:hAnsi="UTM Daxline" w:cs="UTM Daxline"/>
          <w:sz w:val="18"/>
          <w:szCs w:val="18"/>
          <w:lang w:val="vi-VN"/>
        </w:rPr>
      </w:pPr>
      <w:r w:rsidRPr="00774A5A">
        <w:rPr>
          <w:rFonts w:ascii="UTM Daxline" w:eastAsia="UTM Daxline" w:hAnsi="UTM Daxline" w:cs="UTM Daxline"/>
          <w:sz w:val="18"/>
          <w:szCs w:val="18"/>
          <w:lang w:val="vi-VN"/>
        </w:rPr>
        <w:t>Nguy</w:t>
      </w:r>
      <w:r w:rsidRPr="00774A5A">
        <w:rPr>
          <w:rFonts w:ascii="UTM Daxline" w:eastAsia="UTM Daxline" w:hAnsi="UTM Daxline" w:cs="UTM Daxline"/>
          <w:spacing w:val="-1"/>
          <w:sz w:val="18"/>
          <w:szCs w:val="18"/>
          <w:lang w:val="vi-VN"/>
        </w:rPr>
        <w:t>ễ</w:t>
      </w:r>
      <w:r w:rsidRPr="00774A5A">
        <w:rPr>
          <w:rFonts w:ascii="UTM Daxline" w:eastAsia="UTM Daxline" w:hAnsi="UTM Daxline" w:cs="UTM Daxline"/>
          <w:sz w:val="18"/>
          <w:szCs w:val="18"/>
          <w:lang w:val="vi-VN"/>
        </w:rPr>
        <w:t>n</w:t>
      </w:r>
      <w:r w:rsidRPr="00774A5A">
        <w:rPr>
          <w:rFonts w:ascii="UTM Daxline" w:eastAsia="UTM Daxline" w:hAnsi="UTM Daxline" w:cs="UTM Daxline"/>
          <w:spacing w:val="-6"/>
          <w:sz w:val="18"/>
          <w:szCs w:val="18"/>
          <w:lang w:val="vi-VN"/>
        </w:rPr>
        <w:t xml:space="preserve"> </w:t>
      </w:r>
      <w:r w:rsidRPr="00774A5A">
        <w:rPr>
          <w:rFonts w:ascii="UTM Daxline" w:eastAsia="UTM Daxline" w:hAnsi="UTM Daxline" w:cs="UTM Daxline"/>
          <w:sz w:val="18"/>
          <w:szCs w:val="18"/>
          <w:lang w:val="vi-VN"/>
        </w:rPr>
        <w:t>Hu</w:t>
      </w:r>
      <w:r w:rsidRPr="00774A5A">
        <w:rPr>
          <w:rFonts w:ascii="UTM Daxline" w:eastAsia="UTM Daxline" w:hAnsi="UTM Daxline" w:cs="UTM Daxline"/>
          <w:spacing w:val="-1"/>
          <w:sz w:val="18"/>
          <w:szCs w:val="18"/>
          <w:lang w:val="vi-VN"/>
        </w:rPr>
        <w:t>ỳ</w:t>
      </w:r>
      <w:r w:rsidRPr="00774A5A">
        <w:rPr>
          <w:rFonts w:ascii="UTM Daxline" w:eastAsia="UTM Daxline" w:hAnsi="UTM Daxline" w:cs="UTM Daxline"/>
          <w:sz w:val="18"/>
          <w:szCs w:val="18"/>
          <w:lang w:val="vi-VN"/>
        </w:rPr>
        <w:t>nh</w:t>
      </w:r>
      <w:r w:rsidRPr="00774A5A">
        <w:rPr>
          <w:rFonts w:ascii="UTM Daxline" w:eastAsia="UTM Daxline" w:hAnsi="UTM Daxline" w:cs="UTM Daxline"/>
          <w:spacing w:val="-5"/>
          <w:sz w:val="18"/>
          <w:szCs w:val="18"/>
          <w:lang w:val="vi-VN"/>
        </w:rPr>
        <w:t xml:space="preserve"> </w:t>
      </w:r>
      <w:r w:rsidRPr="00774A5A">
        <w:rPr>
          <w:rFonts w:ascii="UTM Daxline" w:eastAsia="UTM Daxline" w:hAnsi="UTM Daxline" w:cs="UTM Daxline"/>
          <w:spacing w:val="-8"/>
          <w:sz w:val="18"/>
          <w:szCs w:val="18"/>
          <w:lang w:val="vi-VN"/>
        </w:rPr>
        <w:t>M</w:t>
      </w:r>
      <w:r w:rsidRPr="00774A5A">
        <w:rPr>
          <w:rFonts w:ascii="UTM Daxline" w:eastAsia="UTM Daxline" w:hAnsi="UTM Daxline" w:cs="UTM Daxline"/>
          <w:sz w:val="18"/>
          <w:szCs w:val="18"/>
          <w:lang w:val="vi-VN"/>
        </w:rPr>
        <w:t>ai</w:t>
      </w:r>
    </w:p>
    <w:p w:rsidR="001A7FC7" w:rsidRPr="001A7FC7" w:rsidRDefault="001A7FC7" w:rsidP="001A7FC7">
      <w:pPr>
        <w:spacing w:line="295" w:lineRule="auto"/>
        <w:ind w:left="1355" w:right="1348" w:hanging="1"/>
        <w:jc w:val="center"/>
        <w:rPr>
          <w:rFonts w:ascii="UTM Daxline" w:eastAsia="UTM Daxline" w:hAnsi="UTM Daxline" w:cs="UTM Daxline"/>
          <w:sz w:val="18"/>
          <w:szCs w:val="18"/>
          <w:lang w:val="vi-VN"/>
        </w:rPr>
      </w:pPr>
      <w:r w:rsidRPr="001A7FC7">
        <w:rPr>
          <w:rFonts w:ascii="UTM Daxline" w:eastAsia="UTM Daxline" w:hAnsi="UTM Daxline" w:cs="UTM Daxline"/>
          <w:sz w:val="18"/>
          <w:szCs w:val="18"/>
          <w:lang w:val="vi-VN"/>
        </w:rPr>
        <w:t>C</w:t>
      </w:r>
      <w:r w:rsidRPr="001A7FC7">
        <w:rPr>
          <w:rFonts w:ascii="UTM Daxline" w:eastAsia="UTM Daxline" w:hAnsi="UTM Daxline" w:cs="UTM Daxline"/>
          <w:spacing w:val="-1"/>
          <w:sz w:val="18"/>
          <w:szCs w:val="18"/>
          <w:lang w:val="vi-VN"/>
        </w:rPr>
        <w:t>ử</w:t>
      </w:r>
      <w:r w:rsidRPr="001A7FC7">
        <w:rPr>
          <w:rFonts w:ascii="UTM Daxline" w:eastAsia="UTM Daxline" w:hAnsi="UTM Daxline" w:cs="UTM Daxline"/>
          <w:sz w:val="18"/>
          <w:szCs w:val="18"/>
          <w:lang w:val="vi-VN"/>
        </w:rPr>
        <w:t>u</w:t>
      </w:r>
      <w:r w:rsidRPr="001A7FC7">
        <w:rPr>
          <w:rFonts w:ascii="UTM Daxline" w:eastAsia="UTM Daxline" w:hAnsi="UTM Daxline" w:cs="UTM Daxline"/>
          <w:spacing w:val="-3"/>
          <w:sz w:val="18"/>
          <w:szCs w:val="18"/>
          <w:lang w:val="vi-VN"/>
        </w:rPr>
        <w:t xml:space="preserve"> </w:t>
      </w:r>
      <w:r w:rsidRPr="001A7FC7">
        <w:rPr>
          <w:rFonts w:ascii="UTM Daxline" w:eastAsia="UTM Daxline" w:hAnsi="UTM Daxline" w:cs="UTM Daxline"/>
          <w:sz w:val="18"/>
          <w:szCs w:val="18"/>
          <w:lang w:val="vi-VN"/>
        </w:rPr>
        <w:t>Long</w:t>
      </w:r>
      <w:r w:rsidRPr="001A7FC7">
        <w:rPr>
          <w:rFonts w:ascii="UTM Daxline" w:eastAsia="UTM Daxline" w:hAnsi="UTM Daxline" w:cs="UTM Daxline"/>
          <w:spacing w:val="-3"/>
          <w:sz w:val="18"/>
          <w:szCs w:val="18"/>
          <w:lang w:val="vi-VN"/>
        </w:rPr>
        <w:t xml:space="preserve"> </w:t>
      </w:r>
      <w:r w:rsidRPr="001A7FC7">
        <w:rPr>
          <w:rFonts w:ascii="UTM Daxline" w:eastAsia="UTM Daxline" w:hAnsi="UTM Daxline" w:cs="UTM Daxline"/>
          <w:sz w:val="18"/>
          <w:szCs w:val="18"/>
          <w:lang w:val="vi-VN"/>
        </w:rPr>
        <w:t>xb</w:t>
      </w:r>
      <w:r w:rsidRPr="001A7FC7">
        <w:rPr>
          <w:rFonts w:ascii="UTM Daxline" w:eastAsia="UTM Daxline" w:hAnsi="UTM Daxline" w:cs="UTM Daxline"/>
          <w:spacing w:val="-3"/>
          <w:sz w:val="18"/>
          <w:szCs w:val="18"/>
          <w:lang w:val="vi-VN"/>
        </w:rPr>
        <w:t xml:space="preserve"> </w:t>
      </w:r>
      <w:r w:rsidRPr="001A7FC7">
        <w:rPr>
          <w:rFonts w:ascii="UTM Daxline" w:eastAsia="UTM Daxline" w:hAnsi="UTM Daxline" w:cs="UTM Daxline"/>
          <w:sz w:val="18"/>
          <w:szCs w:val="18"/>
          <w:lang w:val="vi-VN"/>
        </w:rPr>
        <w:t>l</w:t>
      </w:r>
      <w:r w:rsidRPr="001A7FC7">
        <w:rPr>
          <w:rFonts w:ascii="UTM Daxline" w:eastAsia="UTM Daxline" w:hAnsi="UTM Daxline" w:cs="UTM Daxline"/>
          <w:spacing w:val="-1"/>
          <w:sz w:val="18"/>
          <w:szCs w:val="18"/>
          <w:lang w:val="vi-VN"/>
        </w:rPr>
        <w:t>ầ</w:t>
      </w:r>
      <w:r w:rsidRPr="001A7FC7">
        <w:rPr>
          <w:rFonts w:ascii="UTM Daxline" w:eastAsia="UTM Daxline" w:hAnsi="UTM Daxline" w:cs="UTM Daxline"/>
          <w:sz w:val="18"/>
          <w:szCs w:val="18"/>
          <w:lang w:val="vi-VN"/>
        </w:rPr>
        <w:t>n</w:t>
      </w:r>
      <w:r w:rsidRPr="001A7FC7">
        <w:rPr>
          <w:rFonts w:ascii="UTM Daxline" w:eastAsia="UTM Daxline" w:hAnsi="UTM Daxline" w:cs="UTM Daxline"/>
          <w:spacing w:val="-3"/>
          <w:sz w:val="18"/>
          <w:szCs w:val="18"/>
          <w:lang w:val="vi-VN"/>
        </w:rPr>
        <w:t xml:space="preserve"> </w:t>
      </w:r>
      <w:r w:rsidRPr="001A7FC7">
        <w:rPr>
          <w:rFonts w:ascii="UTM Daxline" w:eastAsia="UTM Daxline" w:hAnsi="UTM Daxline" w:cs="UTM Daxline"/>
          <w:sz w:val="18"/>
          <w:szCs w:val="18"/>
          <w:lang w:val="vi-VN"/>
        </w:rPr>
        <w:t>t</w:t>
      </w:r>
      <w:r w:rsidRPr="001A7FC7">
        <w:rPr>
          <w:rFonts w:ascii="UTM Daxline" w:eastAsia="UTM Daxline" w:hAnsi="UTM Daxline" w:cs="UTM Daxline"/>
          <w:spacing w:val="-3"/>
          <w:sz w:val="18"/>
          <w:szCs w:val="18"/>
          <w:lang w:val="vi-VN"/>
        </w:rPr>
        <w:t>h</w:t>
      </w:r>
      <w:r w:rsidRPr="001A7FC7">
        <w:rPr>
          <w:rFonts w:ascii="UTM Daxline" w:eastAsia="UTM Daxline" w:hAnsi="UTM Daxline" w:cs="UTM Daxline"/>
          <w:sz w:val="18"/>
          <w:szCs w:val="18"/>
          <w:lang w:val="vi-VN"/>
        </w:rPr>
        <w:t>ứ</w:t>
      </w:r>
      <w:r w:rsidRPr="001A7FC7">
        <w:rPr>
          <w:rFonts w:ascii="UTM Daxline" w:eastAsia="UTM Daxline" w:hAnsi="UTM Daxline" w:cs="UTM Daxline"/>
          <w:spacing w:val="-3"/>
          <w:sz w:val="18"/>
          <w:szCs w:val="18"/>
          <w:lang w:val="vi-VN"/>
        </w:rPr>
        <w:t xml:space="preserve"> </w:t>
      </w:r>
      <w:r w:rsidRPr="001A7FC7">
        <w:rPr>
          <w:rFonts w:ascii="UTM Daxline" w:eastAsia="UTM Daxline" w:hAnsi="UTM Daxline" w:cs="UTM Daxline"/>
          <w:sz w:val="18"/>
          <w:szCs w:val="18"/>
          <w:lang w:val="vi-VN"/>
        </w:rPr>
        <w:t>n</w:t>
      </w:r>
      <w:r w:rsidRPr="001A7FC7">
        <w:rPr>
          <w:rFonts w:ascii="UTM Daxline" w:eastAsia="UTM Daxline" w:hAnsi="UTM Daxline" w:cs="UTM Daxline"/>
          <w:spacing w:val="-6"/>
          <w:sz w:val="18"/>
          <w:szCs w:val="18"/>
          <w:lang w:val="vi-VN"/>
        </w:rPr>
        <w:t>h</w:t>
      </w:r>
      <w:r w:rsidRPr="001A7FC7">
        <w:rPr>
          <w:rFonts w:ascii="UTM Daxline" w:eastAsia="UTM Daxline" w:hAnsi="UTM Daxline" w:cs="UTM Daxline"/>
          <w:spacing w:val="-1"/>
          <w:sz w:val="18"/>
          <w:szCs w:val="18"/>
          <w:lang w:val="vi-VN"/>
        </w:rPr>
        <w:t>ấ</w:t>
      </w:r>
      <w:r w:rsidRPr="001A7FC7">
        <w:rPr>
          <w:rFonts w:ascii="UTM Daxline" w:eastAsia="UTM Daxline" w:hAnsi="UTM Daxline" w:cs="UTM Daxline"/>
          <w:sz w:val="18"/>
          <w:szCs w:val="18"/>
          <w:lang w:val="vi-VN"/>
        </w:rPr>
        <w:t>t</w:t>
      </w:r>
      <w:r w:rsidRPr="001A7FC7">
        <w:rPr>
          <w:rFonts w:ascii="UTM Daxline" w:eastAsia="UTM Daxline" w:hAnsi="UTM Daxline" w:cs="UTM Daxline"/>
          <w:spacing w:val="-3"/>
          <w:sz w:val="18"/>
          <w:szCs w:val="18"/>
          <w:lang w:val="vi-VN"/>
        </w:rPr>
        <w:t xml:space="preserve"> </w:t>
      </w:r>
      <w:r w:rsidRPr="001A7FC7">
        <w:rPr>
          <w:rFonts w:ascii="UTM Daxline" w:eastAsia="UTM Daxline" w:hAnsi="UTM Daxline" w:cs="UTM Daxline"/>
          <w:sz w:val="18"/>
          <w:szCs w:val="18"/>
          <w:lang w:val="vi-VN"/>
        </w:rPr>
        <w:t>2020 Copyright@2020  Nguyễn Huỳnh Mai</w:t>
      </w:r>
      <w:r w:rsidRPr="001A7FC7">
        <w:rPr>
          <w:rFonts w:ascii="UTM Daxline" w:eastAsia="UTM Daxline" w:hAnsi="UTM Daxline" w:cs="UTM Daxline"/>
          <w:sz w:val="18"/>
          <w:szCs w:val="18"/>
          <w:lang w:val="vi-VN"/>
        </w:rPr>
        <w:br/>
        <w:t>California-2020</w:t>
      </w:r>
      <w:r w:rsidRPr="001A7FC7">
        <w:rPr>
          <w:rFonts w:ascii="UTM Daxline" w:eastAsia="UTM Daxline" w:hAnsi="UTM Daxline" w:cs="UTM Daxline"/>
          <w:sz w:val="18"/>
          <w:szCs w:val="18"/>
          <w:lang w:val="vi-VN"/>
        </w:rPr>
        <w:br/>
        <w:t>All Right reserved</w:t>
      </w:r>
    </w:p>
    <w:p w:rsidR="001A7FC7" w:rsidRPr="001A7FC7" w:rsidRDefault="001A7FC7" w:rsidP="001A7FC7">
      <w:pPr>
        <w:spacing w:before="3" w:line="130" w:lineRule="exact"/>
        <w:jc w:val="center"/>
        <w:rPr>
          <w:sz w:val="13"/>
          <w:szCs w:val="13"/>
          <w:lang w:val="vi-VN"/>
        </w:rPr>
      </w:pPr>
    </w:p>
    <w:p w:rsidR="001A7FC7" w:rsidRPr="001A7FC7" w:rsidRDefault="001A7FC7" w:rsidP="001A7FC7">
      <w:pPr>
        <w:spacing w:line="200" w:lineRule="exact"/>
        <w:jc w:val="center"/>
        <w:rPr>
          <w:sz w:val="20"/>
          <w:szCs w:val="20"/>
          <w:lang w:val="vi-VN"/>
        </w:rPr>
      </w:pPr>
    </w:p>
    <w:p w:rsidR="001A7FC7" w:rsidRPr="001A7FC7" w:rsidRDefault="001A7FC7" w:rsidP="001A7FC7">
      <w:pPr>
        <w:spacing w:line="295" w:lineRule="auto"/>
        <w:ind w:left="1784" w:right="1776"/>
        <w:jc w:val="center"/>
        <w:rPr>
          <w:rFonts w:ascii="UTM Daxline" w:eastAsia="UTM Daxline" w:hAnsi="UTM Daxline" w:cs="UTM Daxline"/>
          <w:w w:val="99"/>
          <w:sz w:val="18"/>
          <w:szCs w:val="18"/>
          <w:lang w:val="vi-VN"/>
        </w:rPr>
      </w:pPr>
      <w:r w:rsidRPr="001A7FC7">
        <w:rPr>
          <w:rFonts w:ascii="UTM Daxline" w:eastAsia="UTM Daxline" w:hAnsi="UTM Daxline" w:cs="UTM Daxline"/>
          <w:spacing w:val="-10"/>
          <w:sz w:val="18"/>
          <w:szCs w:val="18"/>
          <w:lang w:val="vi-VN"/>
        </w:rPr>
        <w:t>T</w:t>
      </w:r>
      <w:r w:rsidRPr="001A7FC7">
        <w:rPr>
          <w:rFonts w:ascii="UTM Daxline" w:eastAsia="UTM Daxline" w:hAnsi="UTM Daxline" w:cs="UTM Daxline"/>
          <w:sz w:val="18"/>
          <w:szCs w:val="18"/>
          <w:lang w:val="vi-VN"/>
        </w:rPr>
        <w:t>rình</w:t>
      </w:r>
      <w:r w:rsidRPr="001A7FC7">
        <w:rPr>
          <w:rFonts w:ascii="UTM Daxline" w:eastAsia="UTM Daxline" w:hAnsi="UTM Daxline" w:cs="UTM Daxline"/>
          <w:spacing w:val="-4"/>
          <w:sz w:val="18"/>
          <w:szCs w:val="18"/>
          <w:lang w:val="vi-VN"/>
        </w:rPr>
        <w:t xml:space="preserve"> </w:t>
      </w:r>
      <w:r w:rsidRPr="001A7FC7">
        <w:rPr>
          <w:rFonts w:ascii="UTM Daxline" w:eastAsia="UTM Daxline" w:hAnsi="UTM Daxline" w:cs="UTM Daxline"/>
          <w:sz w:val="18"/>
          <w:szCs w:val="18"/>
          <w:lang w:val="vi-VN"/>
        </w:rPr>
        <w:t>bày:</w:t>
      </w:r>
      <w:r w:rsidRPr="001A7FC7">
        <w:rPr>
          <w:rFonts w:ascii="UTM Daxline" w:eastAsia="UTM Daxline" w:hAnsi="UTM Daxline" w:cs="UTM Daxline"/>
          <w:spacing w:val="-3"/>
          <w:sz w:val="18"/>
          <w:szCs w:val="18"/>
          <w:lang w:val="vi-VN"/>
        </w:rPr>
        <w:t xml:space="preserve"> Hòa Tâm</w:t>
      </w:r>
      <w:r w:rsidRPr="001A7FC7">
        <w:rPr>
          <w:rFonts w:ascii="UTM Daxline" w:eastAsia="UTM Daxline" w:hAnsi="UTM Daxline" w:cs="UTM Daxline"/>
          <w:spacing w:val="-3"/>
          <w:sz w:val="18"/>
          <w:szCs w:val="18"/>
          <w:lang w:val="vi-VN"/>
        </w:rPr>
        <w:br/>
        <w:t>Đánh máy: Phạm Sang</w:t>
      </w:r>
    </w:p>
    <w:p w:rsidR="001A7FC7" w:rsidRPr="001A7FC7" w:rsidRDefault="001A7FC7" w:rsidP="001A7FC7">
      <w:pPr>
        <w:spacing w:line="295" w:lineRule="auto"/>
        <w:ind w:left="1784" w:right="1776"/>
        <w:jc w:val="center"/>
        <w:rPr>
          <w:rFonts w:ascii="UTM Daxline" w:eastAsia="UTM Daxline" w:hAnsi="UTM Daxline" w:cs="UTM Daxline"/>
          <w:w w:val="99"/>
          <w:sz w:val="18"/>
          <w:szCs w:val="18"/>
          <w:lang w:val="vi-VN"/>
        </w:rPr>
      </w:pPr>
    </w:p>
    <w:p w:rsidR="001A7FC7" w:rsidRPr="001A7FC7" w:rsidRDefault="001A7FC7" w:rsidP="001A7FC7">
      <w:pPr>
        <w:spacing w:line="295" w:lineRule="auto"/>
        <w:ind w:left="1784" w:right="1776"/>
        <w:jc w:val="center"/>
        <w:rPr>
          <w:rFonts w:ascii="UTM Daxline" w:eastAsia="UTM Daxline" w:hAnsi="UTM Daxline" w:cs="UTM Daxline"/>
          <w:w w:val="99"/>
          <w:sz w:val="18"/>
          <w:szCs w:val="18"/>
          <w:lang w:val="vi-VN"/>
        </w:rPr>
      </w:pPr>
    </w:p>
    <w:p w:rsidR="001A7FC7" w:rsidRPr="001A7FC7" w:rsidRDefault="001A7FC7" w:rsidP="001A7FC7">
      <w:pPr>
        <w:spacing w:line="295" w:lineRule="auto"/>
        <w:ind w:left="1784" w:right="1776"/>
        <w:jc w:val="center"/>
        <w:rPr>
          <w:rFonts w:ascii="UTM Daxline" w:eastAsia="UTM Daxline" w:hAnsi="UTM Daxline" w:cs="UTM Daxline"/>
          <w:w w:val="99"/>
          <w:sz w:val="18"/>
          <w:szCs w:val="18"/>
          <w:lang w:val="vi-VN"/>
        </w:rPr>
      </w:pPr>
    </w:p>
    <w:p w:rsidR="001A7FC7" w:rsidRPr="001A7FC7" w:rsidRDefault="001A7FC7" w:rsidP="001A7FC7">
      <w:pPr>
        <w:spacing w:line="295" w:lineRule="auto"/>
        <w:ind w:left="1784" w:right="1776"/>
        <w:jc w:val="center"/>
        <w:rPr>
          <w:rFonts w:ascii="UTM Daxline" w:eastAsia="UTM Daxline" w:hAnsi="UTM Daxline" w:cs="UTM Daxline"/>
          <w:w w:val="99"/>
          <w:sz w:val="18"/>
          <w:szCs w:val="18"/>
          <w:lang w:val="vi-VN"/>
        </w:rPr>
      </w:pPr>
    </w:p>
    <w:p w:rsidR="001A7FC7" w:rsidRPr="001A7FC7" w:rsidRDefault="001A7FC7" w:rsidP="001A7FC7">
      <w:pPr>
        <w:spacing w:line="295" w:lineRule="auto"/>
        <w:ind w:left="1784" w:right="1776"/>
        <w:jc w:val="center"/>
        <w:rPr>
          <w:rFonts w:ascii="UTM Daxline" w:eastAsia="UTM Daxline" w:hAnsi="UTM Daxline" w:cs="UTM Daxline"/>
          <w:w w:val="99"/>
          <w:sz w:val="18"/>
          <w:szCs w:val="18"/>
          <w:lang w:val="vi-VN"/>
        </w:rPr>
      </w:pPr>
    </w:p>
    <w:p w:rsidR="001A7FC7" w:rsidRPr="001A7FC7" w:rsidRDefault="001A7FC7" w:rsidP="001A7FC7">
      <w:pPr>
        <w:spacing w:line="295" w:lineRule="auto"/>
        <w:ind w:left="1784" w:right="1776"/>
        <w:jc w:val="center"/>
        <w:rPr>
          <w:rFonts w:ascii="UTM Daxline" w:eastAsia="UTM Daxline" w:hAnsi="UTM Daxline" w:cs="UTM Daxline"/>
          <w:w w:val="99"/>
          <w:sz w:val="18"/>
          <w:szCs w:val="18"/>
          <w:lang w:val="vi-VN"/>
        </w:rPr>
      </w:pPr>
    </w:p>
    <w:p w:rsidR="001A7FC7" w:rsidRPr="001A7FC7" w:rsidRDefault="001A7FC7" w:rsidP="001A7FC7">
      <w:pPr>
        <w:spacing w:line="295" w:lineRule="auto"/>
        <w:ind w:left="1784" w:right="1776"/>
        <w:jc w:val="center"/>
        <w:rPr>
          <w:rFonts w:ascii="UTM Daxline" w:eastAsia="UTM Daxline" w:hAnsi="UTM Daxline" w:cs="UTM Daxline"/>
          <w:w w:val="99"/>
          <w:sz w:val="18"/>
          <w:szCs w:val="18"/>
          <w:lang w:val="vi-VN"/>
        </w:rPr>
      </w:pPr>
    </w:p>
    <w:p w:rsidR="001A7FC7" w:rsidRPr="001A7FC7" w:rsidRDefault="001A7FC7" w:rsidP="001A7FC7">
      <w:pPr>
        <w:spacing w:line="295" w:lineRule="auto"/>
        <w:ind w:left="1784" w:right="1776"/>
        <w:jc w:val="center"/>
        <w:rPr>
          <w:rFonts w:ascii="UTM Daxline" w:eastAsia="UTM Daxline" w:hAnsi="UTM Daxline" w:cs="UTM Daxline"/>
          <w:w w:val="99"/>
          <w:sz w:val="18"/>
          <w:szCs w:val="18"/>
          <w:lang w:val="vi-VN"/>
        </w:rPr>
      </w:pPr>
    </w:p>
    <w:p w:rsidR="001A7FC7" w:rsidRPr="001A7FC7" w:rsidRDefault="001A7FC7" w:rsidP="001A7FC7">
      <w:pPr>
        <w:spacing w:line="295" w:lineRule="auto"/>
        <w:ind w:left="1784" w:right="1776"/>
        <w:jc w:val="center"/>
        <w:rPr>
          <w:rFonts w:ascii="UTM Daxline" w:eastAsia="UTM Daxline" w:hAnsi="UTM Daxline" w:cs="UTM Daxline"/>
          <w:w w:val="99"/>
          <w:sz w:val="18"/>
          <w:szCs w:val="18"/>
          <w:lang w:val="vi-VN"/>
        </w:rPr>
      </w:pPr>
    </w:p>
    <w:p w:rsidR="001A7FC7" w:rsidRPr="001A7FC7" w:rsidRDefault="001A7FC7" w:rsidP="001A7FC7">
      <w:pPr>
        <w:spacing w:line="295" w:lineRule="auto"/>
        <w:ind w:left="1784" w:right="1776"/>
        <w:jc w:val="center"/>
        <w:rPr>
          <w:rFonts w:ascii="UTM Daxline" w:eastAsia="UTM Daxline" w:hAnsi="UTM Daxline" w:cs="UTM Daxline"/>
          <w:w w:val="99"/>
          <w:sz w:val="18"/>
          <w:szCs w:val="18"/>
          <w:lang w:val="vi-VN"/>
        </w:rPr>
      </w:pPr>
    </w:p>
    <w:p w:rsidR="001A7FC7" w:rsidRPr="001A7FC7" w:rsidRDefault="001A7FC7" w:rsidP="001A7FC7">
      <w:pPr>
        <w:spacing w:line="295" w:lineRule="auto"/>
        <w:ind w:left="1784" w:right="1776"/>
        <w:jc w:val="center"/>
        <w:rPr>
          <w:rFonts w:ascii="UTM Daxline" w:eastAsia="UTM Daxline" w:hAnsi="UTM Daxline" w:cs="UTM Daxline"/>
          <w:w w:val="99"/>
          <w:sz w:val="18"/>
          <w:szCs w:val="18"/>
          <w:lang w:val="vi-VN"/>
        </w:rPr>
      </w:pPr>
    </w:p>
    <w:p w:rsidR="001A7FC7" w:rsidRPr="001A7FC7" w:rsidRDefault="001A7FC7" w:rsidP="001A7FC7">
      <w:pPr>
        <w:spacing w:line="295" w:lineRule="auto"/>
        <w:ind w:left="1784" w:right="1776"/>
        <w:jc w:val="center"/>
        <w:rPr>
          <w:rFonts w:ascii="UTM Daxline" w:eastAsia="UTM Daxline" w:hAnsi="UTM Daxline" w:cs="UTM Daxline"/>
          <w:w w:val="99"/>
          <w:sz w:val="18"/>
          <w:szCs w:val="18"/>
          <w:lang w:val="vi-VN"/>
        </w:rPr>
      </w:pPr>
    </w:p>
    <w:p w:rsidR="001A7FC7" w:rsidRPr="001A7FC7" w:rsidRDefault="001A7FC7" w:rsidP="001A7FC7">
      <w:pPr>
        <w:spacing w:line="295" w:lineRule="auto"/>
        <w:ind w:left="1784" w:right="1776"/>
        <w:jc w:val="center"/>
        <w:rPr>
          <w:rFonts w:ascii="UTM Daxline" w:eastAsia="UTM Daxline" w:hAnsi="UTM Daxline" w:cs="UTM Daxline"/>
          <w:w w:val="99"/>
          <w:sz w:val="18"/>
          <w:szCs w:val="18"/>
          <w:lang w:val="vi-VN"/>
        </w:rPr>
      </w:pPr>
    </w:p>
    <w:p w:rsidR="001A7FC7" w:rsidRPr="001A7FC7" w:rsidRDefault="001A7FC7" w:rsidP="001A7FC7">
      <w:pPr>
        <w:spacing w:line="295" w:lineRule="auto"/>
        <w:ind w:left="1784" w:right="1776"/>
        <w:jc w:val="center"/>
        <w:rPr>
          <w:sz w:val="13"/>
          <w:szCs w:val="13"/>
          <w:lang w:val="vi-VN"/>
        </w:rPr>
      </w:pPr>
    </w:p>
    <w:p w:rsidR="001A7FC7" w:rsidRPr="001A7FC7" w:rsidRDefault="001A7FC7" w:rsidP="001A7FC7">
      <w:pPr>
        <w:spacing w:line="200" w:lineRule="exact"/>
        <w:jc w:val="center"/>
        <w:rPr>
          <w:sz w:val="20"/>
          <w:szCs w:val="20"/>
          <w:lang w:val="vi-VN"/>
        </w:rPr>
      </w:pPr>
    </w:p>
    <w:p w:rsidR="001A7FC7" w:rsidRPr="001A7FC7" w:rsidRDefault="001A7FC7" w:rsidP="001A7FC7">
      <w:pPr>
        <w:spacing w:line="280" w:lineRule="exact"/>
        <w:jc w:val="center"/>
        <w:rPr>
          <w:sz w:val="28"/>
          <w:szCs w:val="28"/>
          <w:lang w:val="vi-VN"/>
        </w:rPr>
      </w:pPr>
    </w:p>
    <w:p w:rsidR="001A7FC7" w:rsidRPr="001A7FC7" w:rsidRDefault="006C143F" w:rsidP="001A7FC7">
      <w:pPr>
        <w:spacing w:line="295" w:lineRule="auto"/>
        <w:ind w:left="1570" w:right="1561" w:hanging="1"/>
        <w:jc w:val="center"/>
        <w:rPr>
          <w:rFonts w:ascii="UTM Daxline" w:eastAsia="UTM Daxline" w:hAnsi="UTM Daxline" w:cs="UTM Daxline"/>
          <w:sz w:val="18"/>
          <w:szCs w:val="18"/>
          <w:lang w:val="vi-VN"/>
        </w:rPr>
      </w:pPr>
      <w:hyperlink r:id="rId13">
        <w:r w:rsidR="001A7FC7" w:rsidRPr="001A7FC7">
          <w:rPr>
            <w:rFonts w:ascii="UTM Daxline" w:eastAsia="UTM Daxline" w:hAnsi="UTM Daxline" w:cs="UTM Daxline"/>
            <w:sz w:val="18"/>
            <w:szCs w:val="18"/>
            <w:lang w:val="vi-VN"/>
          </w:rPr>
          <w:t>http://</w:t>
        </w:r>
        <w:r w:rsidR="001A7FC7" w:rsidRPr="001A7FC7">
          <w:rPr>
            <w:rFonts w:ascii="UTM Daxline" w:eastAsia="UTM Daxline" w:hAnsi="UTM Daxline" w:cs="UTM Daxline"/>
            <w:spacing w:val="-3"/>
            <w:sz w:val="18"/>
            <w:szCs w:val="18"/>
            <w:lang w:val="vi-VN"/>
          </w:rPr>
          <w:t>h</w:t>
        </w:r>
        <w:r w:rsidR="001A7FC7" w:rsidRPr="001A7FC7">
          <w:rPr>
            <w:rFonts w:ascii="UTM Daxline" w:eastAsia="UTM Daxline" w:hAnsi="UTM Daxline" w:cs="UTM Daxline"/>
            <w:sz w:val="18"/>
            <w:szCs w:val="18"/>
            <w:lang w:val="vi-VN"/>
          </w:rPr>
          <w:t>oa</w:t>
        </w:r>
        <w:r w:rsidR="001A7FC7" w:rsidRPr="001A7FC7">
          <w:rPr>
            <w:rFonts w:ascii="UTM Daxline" w:eastAsia="UTM Daxline" w:hAnsi="UTM Daxline" w:cs="UTM Daxline"/>
            <w:spacing w:val="-6"/>
            <w:sz w:val="18"/>
            <w:szCs w:val="18"/>
            <w:lang w:val="vi-VN"/>
          </w:rPr>
          <w:t>h</w:t>
        </w:r>
        <w:r w:rsidR="001A7FC7" w:rsidRPr="001A7FC7">
          <w:rPr>
            <w:rFonts w:ascii="UTM Daxline" w:eastAsia="UTM Daxline" w:hAnsi="UTM Daxline" w:cs="UTM Daxline"/>
            <w:sz w:val="18"/>
            <w:szCs w:val="18"/>
            <w:lang w:val="vi-VN"/>
          </w:rPr>
          <w:t>ao.org</w:t>
        </w:r>
      </w:hyperlink>
      <w:r w:rsidR="001A7FC7" w:rsidRPr="001A7FC7">
        <w:rPr>
          <w:rFonts w:ascii="UTM Daxline" w:eastAsia="UTM Daxline" w:hAnsi="UTM Daxline" w:cs="UTM Daxline"/>
          <w:w w:val="99"/>
          <w:sz w:val="18"/>
          <w:szCs w:val="18"/>
          <w:lang w:val="vi-VN"/>
        </w:rPr>
        <w:t xml:space="preserve"> </w:t>
      </w:r>
      <w:hyperlink r:id="rId14">
        <w:r w:rsidR="001A7FC7" w:rsidRPr="001A7FC7">
          <w:rPr>
            <w:rFonts w:ascii="UTM Daxline" w:eastAsia="UTM Daxline" w:hAnsi="UTM Daxline" w:cs="UTM Daxline"/>
            <w:w w:val="95"/>
            <w:sz w:val="18"/>
            <w:szCs w:val="18"/>
            <w:lang w:val="vi-VN"/>
          </w:rPr>
          <w:t>http://tuoitrep</w:t>
        </w:r>
        <w:r w:rsidR="001A7FC7" w:rsidRPr="001A7FC7">
          <w:rPr>
            <w:rFonts w:ascii="UTM Daxline" w:eastAsia="UTM Daxline" w:hAnsi="UTM Daxline" w:cs="UTM Daxline"/>
            <w:spacing w:val="-4"/>
            <w:w w:val="95"/>
            <w:sz w:val="18"/>
            <w:szCs w:val="18"/>
            <w:lang w:val="vi-VN"/>
          </w:rPr>
          <w:t>h</w:t>
        </w:r>
        <w:r w:rsidR="001A7FC7" w:rsidRPr="001A7FC7">
          <w:rPr>
            <w:rFonts w:ascii="UTM Daxline" w:eastAsia="UTM Daxline" w:hAnsi="UTM Daxline" w:cs="UTM Daxline"/>
            <w:w w:val="95"/>
            <w:sz w:val="18"/>
            <w:szCs w:val="18"/>
            <w:lang w:val="vi-VN"/>
          </w:rPr>
          <w:t>atgiao</w:t>
        </w:r>
        <w:r w:rsidR="001A7FC7" w:rsidRPr="001A7FC7">
          <w:rPr>
            <w:rFonts w:ascii="UTM Daxline" w:eastAsia="UTM Daxline" w:hAnsi="UTM Daxline" w:cs="UTM Daxline"/>
            <w:spacing w:val="-3"/>
            <w:w w:val="95"/>
            <w:sz w:val="18"/>
            <w:szCs w:val="18"/>
            <w:lang w:val="vi-VN"/>
          </w:rPr>
          <w:t>h</w:t>
        </w:r>
        <w:r w:rsidR="001A7FC7" w:rsidRPr="001A7FC7">
          <w:rPr>
            <w:rFonts w:ascii="UTM Daxline" w:eastAsia="UTM Daxline" w:hAnsi="UTM Daxline" w:cs="UTM Daxline"/>
            <w:w w:val="95"/>
            <w:sz w:val="18"/>
            <w:szCs w:val="18"/>
            <w:lang w:val="vi-VN"/>
          </w:rPr>
          <w:t>oa</w:t>
        </w:r>
        <w:r w:rsidR="001A7FC7" w:rsidRPr="001A7FC7">
          <w:rPr>
            <w:rFonts w:ascii="UTM Daxline" w:eastAsia="UTM Daxline" w:hAnsi="UTM Daxline" w:cs="UTM Daxline"/>
            <w:spacing w:val="-5"/>
            <w:w w:val="95"/>
            <w:sz w:val="18"/>
            <w:szCs w:val="18"/>
            <w:lang w:val="vi-VN"/>
          </w:rPr>
          <w:t>h</w:t>
        </w:r>
        <w:r w:rsidR="001A7FC7" w:rsidRPr="001A7FC7">
          <w:rPr>
            <w:rFonts w:ascii="UTM Daxline" w:eastAsia="UTM Daxline" w:hAnsi="UTM Daxline" w:cs="UTM Daxline"/>
            <w:w w:val="95"/>
            <w:sz w:val="18"/>
            <w:szCs w:val="18"/>
            <w:lang w:val="vi-VN"/>
          </w:rPr>
          <w:t>ao.com</w:t>
        </w:r>
      </w:hyperlink>
      <w:r w:rsidR="001A7FC7" w:rsidRPr="001A7FC7">
        <w:rPr>
          <w:rFonts w:ascii="UTM Daxline" w:eastAsia="UTM Daxline" w:hAnsi="UTM Daxline" w:cs="UTM Daxline"/>
          <w:w w:val="99"/>
          <w:sz w:val="18"/>
          <w:szCs w:val="18"/>
          <w:lang w:val="vi-VN"/>
        </w:rPr>
        <w:t xml:space="preserve"> </w:t>
      </w:r>
      <w:hyperlink r:id="rId15">
        <w:r w:rsidR="001A7FC7" w:rsidRPr="001A7FC7">
          <w:rPr>
            <w:rFonts w:ascii="UTM Daxline" w:eastAsia="UTM Daxline" w:hAnsi="UTM Daxline" w:cs="UTM Daxline"/>
            <w:sz w:val="18"/>
            <w:szCs w:val="18"/>
            <w:lang w:val="vi-VN"/>
          </w:rPr>
          <w:t>http://nguyenhuynhmai.com</w:t>
        </w:r>
      </w:hyperlink>
    </w:p>
    <w:p w:rsidR="001A7FC7" w:rsidRDefault="001A7FC7" w:rsidP="00206F8F">
      <w:pPr>
        <w:spacing w:line="200" w:lineRule="exact"/>
        <w:rPr>
          <w:sz w:val="20"/>
          <w:szCs w:val="20"/>
          <w:lang w:val="vi-VN"/>
        </w:rPr>
        <w:sectPr w:rsidR="001A7FC7" w:rsidSect="00DC012F">
          <w:pgSz w:w="7920" w:h="12240" w:code="6"/>
          <w:pgMar w:top="1757" w:right="1080" w:bottom="1152" w:left="1195" w:header="864" w:footer="0" w:gutter="0"/>
          <w:cols w:space="720"/>
          <w:titlePg/>
          <w:docGrid w:linePitch="299"/>
        </w:sectPr>
      </w:pPr>
    </w:p>
    <w:p w:rsidR="00206F8F" w:rsidRPr="001A7FC7" w:rsidRDefault="00206F8F" w:rsidP="00996B21">
      <w:pPr>
        <w:ind w:right="3"/>
        <w:jc w:val="center"/>
        <w:rPr>
          <w:sz w:val="20"/>
          <w:szCs w:val="20"/>
          <w:lang w:val="vi-VN"/>
        </w:rPr>
      </w:pPr>
    </w:p>
    <w:p w:rsidR="00A40955" w:rsidRPr="001A7FC7" w:rsidRDefault="00A40955" w:rsidP="00996B21">
      <w:pPr>
        <w:ind w:right="3"/>
        <w:jc w:val="center"/>
        <w:rPr>
          <w:sz w:val="20"/>
          <w:szCs w:val="20"/>
          <w:lang w:val="vi-VN"/>
        </w:rPr>
      </w:pPr>
    </w:p>
    <w:p w:rsidR="00996B21" w:rsidRPr="001A7FC7" w:rsidRDefault="00996B21" w:rsidP="00996B21">
      <w:pPr>
        <w:ind w:right="3"/>
        <w:jc w:val="center"/>
        <w:rPr>
          <w:sz w:val="20"/>
          <w:szCs w:val="20"/>
          <w:lang w:val="vi-VN"/>
        </w:rPr>
      </w:pPr>
    </w:p>
    <w:p w:rsidR="006C36D2" w:rsidRPr="00774A5A" w:rsidRDefault="006C36D2">
      <w:pPr>
        <w:rPr>
          <w:sz w:val="20"/>
          <w:szCs w:val="20"/>
          <w:lang w:val="vi-VN"/>
        </w:rPr>
      </w:pPr>
    </w:p>
    <w:p w:rsidR="00B86318" w:rsidRPr="001A7FC7" w:rsidRDefault="00B86318">
      <w:pPr>
        <w:spacing w:before="7" w:line="140" w:lineRule="exact"/>
        <w:rPr>
          <w:sz w:val="14"/>
          <w:szCs w:val="14"/>
          <w:lang w:val="vi-VN"/>
        </w:rPr>
      </w:pPr>
    </w:p>
    <w:p w:rsidR="00B86318" w:rsidRPr="001A7FC7" w:rsidRDefault="00B86318">
      <w:pPr>
        <w:spacing w:line="200" w:lineRule="exact"/>
        <w:rPr>
          <w:sz w:val="20"/>
          <w:szCs w:val="20"/>
          <w:lang w:val="vi-VN"/>
        </w:rPr>
      </w:pPr>
    </w:p>
    <w:p w:rsidR="00B86318" w:rsidRPr="001A7FC7" w:rsidRDefault="00B86318">
      <w:pPr>
        <w:spacing w:line="200" w:lineRule="exact"/>
        <w:rPr>
          <w:sz w:val="20"/>
          <w:szCs w:val="20"/>
          <w:lang w:val="vi-VN"/>
        </w:rPr>
      </w:pPr>
    </w:p>
    <w:p w:rsidR="00D9616E" w:rsidRPr="001A7FC7" w:rsidRDefault="00D9616E" w:rsidP="00D9616E">
      <w:pPr>
        <w:pStyle w:val="TOC4"/>
        <w:ind w:left="0"/>
        <w:rPr>
          <w:sz w:val="48"/>
          <w:szCs w:val="48"/>
          <w:lang w:val="vi-VN"/>
        </w:rPr>
      </w:pPr>
    </w:p>
    <w:p w:rsidR="00D9616E" w:rsidRPr="001A7FC7" w:rsidRDefault="00D9616E" w:rsidP="00D9616E">
      <w:pPr>
        <w:pStyle w:val="TOC4"/>
        <w:ind w:left="0"/>
        <w:rPr>
          <w:sz w:val="48"/>
          <w:szCs w:val="48"/>
          <w:lang w:val="vi-VN"/>
        </w:rPr>
      </w:pPr>
    </w:p>
    <w:p w:rsidR="00B86318" w:rsidRPr="00B5719E" w:rsidRDefault="00A01BD0" w:rsidP="00B5719E">
      <w:pPr>
        <w:pStyle w:val="TOC4"/>
        <w:ind w:left="0"/>
        <w:outlineLvl w:val="0"/>
        <w:rPr>
          <w:sz w:val="48"/>
          <w:szCs w:val="48"/>
          <w:lang w:val="vi-VN"/>
        </w:rPr>
      </w:pPr>
      <w:bookmarkStart w:id="0" w:name="_Toc52043134"/>
      <w:r w:rsidRPr="00B5719E">
        <w:rPr>
          <w:sz w:val="48"/>
          <w:szCs w:val="48"/>
          <w:lang w:val="vi-VN"/>
        </w:rPr>
        <w:t>DẪN NHẬP</w:t>
      </w:r>
      <w:bookmarkEnd w:id="0"/>
    </w:p>
    <w:p w:rsidR="00B86318" w:rsidRPr="00B5719E" w:rsidRDefault="00B86318">
      <w:pPr>
        <w:spacing w:before="7" w:line="150" w:lineRule="exact"/>
        <w:rPr>
          <w:sz w:val="15"/>
          <w:szCs w:val="15"/>
          <w:lang w:val="vi-VN"/>
        </w:rPr>
      </w:pPr>
    </w:p>
    <w:p w:rsidR="00B86318" w:rsidRPr="00B5719E" w:rsidRDefault="00B86318">
      <w:pPr>
        <w:spacing w:line="200" w:lineRule="exact"/>
        <w:rPr>
          <w:sz w:val="20"/>
          <w:szCs w:val="20"/>
          <w:lang w:val="vi-VN"/>
        </w:rPr>
      </w:pPr>
    </w:p>
    <w:p w:rsidR="00B86318" w:rsidRPr="00B5719E" w:rsidRDefault="00B86318">
      <w:pPr>
        <w:spacing w:line="200" w:lineRule="exact"/>
        <w:rPr>
          <w:sz w:val="20"/>
          <w:szCs w:val="20"/>
          <w:lang w:val="vi-VN"/>
        </w:rPr>
      </w:pPr>
    </w:p>
    <w:p w:rsidR="007C1B08" w:rsidRPr="00B5719E" w:rsidRDefault="006A0749" w:rsidP="007C1B08">
      <w:pPr>
        <w:pStyle w:val="Heading1"/>
        <w:rPr>
          <w:lang w:val="vi-VN"/>
        </w:rPr>
      </w:pPr>
      <w:bookmarkStart w:id="1" w:name="_Toc52043135"/>
      <w:r w:rsidRPr="00B5719E">
        <w:rPr>
          <w:lang w:val="vi-VN"/>
        </w:rPr>
        <w:t>TỪ</w:t>
      </w:r>
      <w:r>
        <w:rPr>
          <w:lang w:val="vi-VN"/>
        </w:rPr>
        <w:t xml:space="preserve"> </w:t>
      </w:r>
      <w:r w:rsidR="007C1B08">
        <w:rPr>
          <w:lang w:val="vi-VN"/>
        </w:rPr>
        <w:t xml:space="preserve">TÂM </w:t>
      </w:r>
      <w:r w:rsidR="007C1B08" w:rsidRPr="00B5719E">
        <w:rPr>
          <w:lang w:val="vi-VN"/>
        </w:rPr>
        <w:t>BÁC ÁI CẦN ĐƯỢC LAN TỎA.</w:t>
      </w:r>
      <w:bookmarkEnd w:id="1"/>
    </w:p>
    <w:p w:rsidR="007C1B08" w:rsidRDefault="007C1B08" w:rsidP="007C1B08">
      <w:pPr>
        <w:pStyle w:val="BodyText"/>
        <w:rPr>
          <w:lang w:val="vi-VN"/>
        </w:rPr>
      </w:pPr>
    </w:p>
    <w:p w:rsidR="007C1B08" w:rsidRPr="00830A6A" w:rsidRDefault="007C1B08" w:rsidP="007C1B08">
      <w:pPr>
        <w:pStyle w:val="BodyText"/>
        <w:rPr>
          <w:lang w:val="vi-VN"/>
        </w:rPr>
      </w:pPr>
      <w:r w:rsidRPr="00830A6A">
        <w:rPr>
          <w:sz w:val="40"/>
          <w:lang w:val="vi-VN"/>
        </w:rPr>
        <w:t>S</w:t>
      </w:r>
      <w:r w:rsidRPr="00830A6A">
        <w:rPr>
          <w:lang w:val="vi-VN"/>
        </w:rPr>
        <w:t xml:space="preserve">ứ mạng, trách nhiệm và hoàn cảnh tuy ba mà một đối với </w:t>
      </w:r>
      <w:r w:rsidR="006011F9" w:rsidRPr="00830A6A">
        <w:rPr>
          <w:lang w:val="vi-VN"/>
        </w:rPr>
        <w:t xml:space="preserve">những </w:t>
      </w:r>
      <w:r w:rsidRPr="00830A6A">
        <w:rPr>
          <w:lang w:val="vi-VN"/>
        </w:rPr>
        <w:t>người có nhiệm vụ cho việc phổ truyền và phục nguyên chánh pháp</w:t>
      </w:r>
      <w:r w:rsidR="00FD706A" w:rsidRPr="00830A6A">
        <w:rPr>
          <w:lang w:val="vi-VN"/>
        </w:rPr>
        <w:t>,</w:t>
      </w:r>
      <w:r w:rsidRPr="00830A6A">
        <w:rPr>
          <w:lang w:val="vi-VN"/>
        </w:rPr>
        <w:t xml:space="preserve"> đã bị thời gian và con người thay đổi</w:t>
      </w:r>
      <w:r w:rsidR="005A6C39">
        <w:rPr>
          <w:lang w:val="vi-VN"/>
        </w:rPr>
        <w:t>,</w:t>
      </w:r>
      <w:r w:rsidRPr="00830A6A">
        <w:rPr>
          <w:lang w:val="vi-VN"/>
        </w:rPr>
        <w:t xml:space="preserve"> </w:t>
      </w:r>
      <w:r w:rsidR="005A6C39">
        <w:rPr>
          <w:lang w:val="vi-VN"/>
        </w:rPr>
        <w:t xml:space="preserve">thay </w:t>
      </w:r>
      <w:r w:rsidRPr="00830A6A">
        <w:rPr>
          <w:lang w:val="vi-VN"/>
        </w:rPr>
        <w:t>vì</w:t>
      </w:r>
      <w:r w:rsidR="005A6C39">
        <w:rPr>
          <w:lang w:val="vi-VN"/>
        </w:rPr>
        <w:t xml:space="preserve"> </w:t>
      </w:r>
      <w:r w:rsidRPr="00830A6A">
        <w:rPr>
          <w:lang w:val="vi-VN"/>
        </w:rPr>
        <w:t>làm cho sáng tỏ lại bị lu mờ, vẩn đục đi</w:t>
      </w:r>
      <w:r w:rsidR="005A6C39">
        <w:rPr>
          <w:lang w:val="vi-VN"/>
        </w:rPr>
        <w:t>,</w:t>
      </w:r>
      <w:r w:rsidRPr="00830A6A">
        <w:rPr>
          <w:lang w:val="vi-VN"/>
        </w:rPr>
        <w:t xml:space="preserve"> cũng như tạo</w:t>
      </w:r>
      <w:r w:rsidR="006011F9" w:rsidRPr="00830A6A">
        <w:rPr>
          <w:lang w:val="vi-VN"/>
        </w:rPr>
        <w:t xml:space="preserve"> sự sai lạc theo từng giai đoạn </w:t>
      </w:r>
      <w:r w:rsidRPr="00830A6A">
        <w:rPr>
          <w:lang w:val="vi-VN"/>
        </w:rPr>
        <w:t>qua nhiều thời đại, nhiều chánh sách khắc nghiệt đối với Bửu Sơn Kỳ Hương và Phật Giáo Hòa Hảo.</w:t>
      </w:r>
    </w:p>
    <w:p w:rsidR="007C1B08" w:rsidRPr="00830A6A" w:rsidRDefault="007C1B08" w:rsidP="007C1B08">
      <w:pPr>
        <w:pStyle w:val="BodyText"/>
        <w:rPr>
          <w:lang w:val="vi-VN"/>
        </w:rPr>
      </w:pPr>
      <w:r w:rsidRPr="00830A6A">
        <w:rPr>
          <w:lang w:val="vi-VN"/>
        </w:rPr>
        <w:t xml:space="preserve">Ơn Trên luôn trợ lực cho hành giả trên bước đường hành đạo, dù trong bất cứ hoàn cảnh nào. Tất </w:t>
      </w:r>
      <w:r w:rsidRPr="00830A6A">
        <w:rPr>
          <w:lang w:val="vi-VN"/>
        </w:rPr>
        <w:lastRenderedPageBreak/>
        <w:t>cả đều có lý do theo đà học hỏi, mở rộng kiến thức theo từng thờ</w:t>
      </w:r>
      <w:r w:rsidR="002962A2" w:rsidRPr="00830A6A">
        <w:rPr>
          <w:lang w:val="vi-VN"/>
        </w:rPr>
        <w:t>i kỳ, cũng như người tiếp xúc ha</w:t>
      </w:r>
      <w:r w:rsidRPr="00830A6A">
        <w:rPr>
          <w:lang w:val="vi-VN"/>
        </w:rPr>
        <w:t xml:space="preserve">y </w:t>
      </w:r>
      <w:r w:rsidR="002962A2" w:rsidRPr="00830A6A">
        <w:rPr>
          <w:lang w:val="vi-VN"/>
        </w:rPr>
        <w:t xml:space="preserve">cùng </w:t>
      </w:r>
      <w:r w:rsidR="00FD706A" w:rsidRPr="00830A6A">
        <w:rPr>
          <w:lang w:val="vi-VN"/>
        </w:rPr>
        <w:t xml:space="preserve">làm </w:t>
      </w:r>
      <w:r w:rsidRPr="00830A6A">
        <w:rPr>
          <w:lang w:val="vi-VN"/>
        </w:rPr>
        <w:t>việc do nhân duy</w:t>
      </w:r>
      <w:r w:rsidR="005A6C39">
        <w:rPr>
          <w:lang w:val="vi-VN"/>
        </w:rPr>
        <w:t>ê</w:t>
      </w:r>
      <w:r w:rsidRPr="00830A6A">
        <w:rPr>
          <w:lang w:val="vi-VN"/>
        </w:rPr>
        <w:t>n phục vụ đạo</w:t>
      </w:r>
      <w:r w:rsidR="00740CA6" w:rsidRPr="00830A6A">
        <w:rPr>
          <w:lang w:val="vi-VN"/>
        </w:rPr>
        <w:t>,</w:t>
      </w:r>
      <w:r w:rsidRPr="00830A6A">
        <w:rPr>
          <w:lang w:val="vi-VN"/>
        </w:rPr>
        <w:t xml:space="preserve"> phục vụ </w:t>
      </w:r>
      <w:r w:rsidR="00D96993" w:rsidRPr="00830A6A">
        <w:rPr>
          <w:lang w:val="vi-VN"/>
        </w:rPr>
        <w:t xml:space="preserve">cho hạnh phúc và bình an </w:t>
      </w:r>
      <w:r w:rsidRPr="00830A6A">
        <w:rPr>
          <w:lang w:val="vi-VN"/>
        </w:rPr>
        <w:t>cho nhân loại.</w:t>
      </w:r>
    </w:p>
    <w:p w:rsidR="007C1B08" w:rsidRPr="00830A6A" w:rsidRDefault="007C1B08" w:rsidP="007C1B08">
      <w:pPr>
        <w:pStyle w:val="BodyText"/>
        <w:rPr>
          <w:lang w:val="vi-VN"/>
        </w:rPr>
      </w:pPr>
      <w:r w:rsidRPr="00830A6A">
        <w:rPr>
          <w:lang w:val="vi-VN"/>
        </w:rPr>
        <w:t>Có giai đoạn phải sống trong cô đơn tâm hồn để phát huệ, để sáng tác, để sống ẩn sâu vào nội tâm, để gạn lọc cho tư tưởng thêm sáng trong huệ mẫn, mới soi sáng được những vi tế vi trần mà nhãn quan bình thường không thể thấy, mắt trần khô</w:t>
      </w:r>
      <w:r w:rsidR="006A0749" w:rsidRPr="00830A6A">
        <w:rPr>
          <w:lang w:val="vi-VN"/>
        </w:rPr>
        <w:t>ng thể thấy chỉ có tấm gương nộ</w:t>
      </w:r>
      <w:r w:rsidR="006A0749">
        <w:rPr>
          <w:lang w:val="vi-VN"/>
        </w:rPr>
        <w:t>i</w:t>
      </w:r>
      <w:r w:rsidRPr="00830A6A">
        <w:rPr>
          <w:lang w:val="vi-VN"/>
        </w:rPr>
        <w:t xml:space="preserve"> tâm nhìn ngược vào mới có thể phát quang ánh sáng của kim cang. Đó là thứ ánh sáng cực kỳ mạnh mà chỉ có người vì đạo bền chí, bền lòng, </w:t>
      </w:r>
      <w:r w:rsidR="005A6C39" w:rsidRPr="00830A6A">
        <w:rPr>
          <w:lang w:val="vi-VN"/>
        </w:rPr>
        <w:t>kiên nhẫn</w:t>
      </w:r>
      <w:r w:rsidRPr="00830A6A">
        <w:rPr>
          <w:lang w:val="vi-VN"/>
        </w:rPr>
        <w:t>, chịu nhịn, chịu thua người đời mới có khả năng đạt được vì đã buông trí đời để phát quang trí đạo.</w:t>
      </w:r>
    </w:p>
    <w:p w:rsidR="007C1B08" w:rsidRPr="00830A6A" w:rsidRDefault="007C1B08" w:rsidP="007C1B08">
      <w:pPr>
        <w:pStyle w:val="BodyText"/>
        <w:rPr>
          <w:lang w:val="vi-VN"/>
        </w:rPr>
      </w:pPr>
      <w:r w:rsidRPr="00830A6A">
        <w:rPr>
          <w:lang w:val="vi-VN"/>
        </w:rPr>
        <w:t xml:space="preserve">Trí đạo, </w:t>
      </w:r>
      <w:r w:rsidR="004A4637" w:rsidRPr="00830A6A">
        <w:rPr>
          <w:lang w:val="vi-VN"/>
        </w:rPr>
        <w:t>Kim Cang Thành</w:t>
      </w:r>
      <w:r w:rsidRPr="00830A6A">
        <w:rPr>
          <w:lang w:val="vi-VN"/>
        </w:rPr>
        <w:t>, mới là ánh sáng thật, mà tất cả các t</w:t>
      </w:r>
      <w:r w:rsidR="00AE7822">
        <w:rPr>
          <w:lang w:val="vi-VN"/>
        </w:rPr>
        <w:t>í</w:t>
      </w:r>
      <w:r w:rsidRPr="00830A6A">
        <w:rPr>
          <w:lang w:val="vi-VN"/>
        </w:rPr>
        <w:t xml:space="preserve">n đồ hay không là tín đồ đều phải tìm kiếm khi đã </w:t>
      </w:r>
      <w:r w:rsidR="005A6C39" w:rsidRPr="00830A6A">
        <w:rPr>
          <w:lang w:val="vi-VN"/>
        </w:rPr>
        <w:t>nhiễm</w:t>
      </w:r>
      <w:r w:rsidRPr="00830A6A">
        <w:rPr>
          <w:lang w:val="vi-VN"/>
        </w:rPr>
        <w:t xml:space="preserve"> mùi đạo và nhận chân được giá trị của sự th</w:t>
      </w:r>
      <w:r w:rsidR="005A6C39">
        <w:rPr>
          <w:lang w:val="vi-VN"/>
        </w:rPr>
        <w:t>ậ</w:t>
      </w:r>
      <w:r w:rsidRPr="00830A6A">
        <w:rPr>
          <w:lang w:val="vi-VN"/>
        </w:rPr>
        <w:t>t, đó là sự bất hoại của Kim Cang Thành.</w:t>
      </w:r>
    </w:p>
    <w:p w:rsidR="007C1B08" w:rsidRPr="00830A6A" w:rsidRDefault="007C1B08" w:rsidP="007C1B08">
      <w:pPr>
        <w:pStyle w:val="BodyText"/>
        <w:rPr>
          <w:lang w:val="vi-VN"/>
        </w:rPr>
      </w:pPr>
      <w:r w:rsidRPr="00830A6A">
        <w:rPr>
          <w:lang w:val="vi-VN"/>
        </w:rPr>
        <w:t>Khi thấy, khi biết, khi bước vào Kim Cang Thành thì có bổn phận phải gióng lên tiếng chuông. Đó là</w:t>
      </w:r>
      <w:r w:rsidR="002962A2" w:rsidRPr="00830A6A">
        <w:rPr>
          <w:lang w:val="vi-VN"/>
        </w:rPr>
        <w:t xml:space="preserve"> hồi</w:t>
      </w:r>
      <w:r w:rsidRPr="00830A6A">
        <w:rPr>
          <w:lang w:val="vi-VN"/>
        </w:rPr>
        <w:t xml:space="preserve"> chuông sanh tử được gióng lên, được </w:t>
      </w:r>
      <w:r w:rsidR="005A6C39">
        <w:rPr>
          <w:lang w:val="vi-VN"/>
        </w:rPr>
        <w:t>vang</w:t>
      </w:r>
      <w:r w:rsidRPr="00830A6A">
        <w:rPr>
          <w:lang w:val="vi-VN"/>
        </w:rPr>
        <w:t xml:space="preserve"> lên báo thức một kỷ nguyên mới đã đến để mọi người cùng tiến bước vào ánh sáng của giác ngộ, của tri kiến, của bát chánh đạo đưa </w:t>
      </w:r>
      <w:r w:rsidR="002962A2" w:rsidRPr="00830A6A">
        <w:rPr>
          <w:lang w:val="vi-VN"/>
        </w:rPr>
        <w:t>con</w:t>
      </w:r>
      <w:r w:rsidRPr="00830A6A">
        <w:rPr>
          <w:lang w:val="vi-VN"/>
        </w:rPr>
        <w:t xml:space="preserve"> người thoát khỏi vòng trầm luân luôn đầy dẫy tội ác đang dân</w:t>
      </w:r>
      <w:r w:rsidR="0041725E">
        <w:rPr>
          <w:lang w:val="vi-VN"/>
        </w:rPr>
        <w:t>g</w:t>
      </w:r>
      <w:r w:rsidRPr="00830A6A">
        <w:rPr>
          <w:lang w:val="vi-VN"/>
        </w:rPr>
        <w:t xml:space="preserve"> lên cực điểm khiến </w:t>
      </w:r>
      <w:r w:rsidR="002962A2" w:rsidRPr="00830A6A">
        <w:rPr>
          <w:lang w:val="vi-VN"/>
        </w:rPr>
        <w:t>họ</w:t>
      </w:r>
      <w:r w:rsidRPr="00830A6A">
        <w:rPr>
          <w:lang w:val="vi-VN"/>
        </w:rPr>
        <w:t xml:space="preserve"> càng lúc càng mù quáng, chỉ muốn giết nhau tranh giành từ tiền tài danh vọng và quyền lực.</w:t>
      </w:r>
    </w:p>
    <w:p w:rsidR="007C1B08" w:rsidRPr="00830A6A" w:rsidRDefault="007C1B08" w:rsidP="007C1B08">
      <w:pPr>
        <w:pStyle w:val="BodyText"/>
        <w:rPr>
          <w:lang w:val="vi-VN"/>
        </w:rPr>
      </w:pPr>
      <w:r w:rsidRPr="00830A6A">
        <w:rPr>
          <w:lang w:val="vi-VN"/>
        </w:rPr>
        <w:lastRenderedPageBreak/>
        <w:t>Cuộc chiến giữa thiện và ác là một cuộc chiến liên tục, là một cuộc chiến toàn cầu.</w:t>
      </w:r>
    </w:p>
    <w:p w:rsidR="007C1B08" w:rsidRPr="00830A6A" w:rsidRDefault="007C1B08" w:rsidP="007C1B08">
      <w:pPr>
        <w:pStyle w:val="BodyText"/>
        <w:rPr>
          <w:lang w:val="vi-VN"/>
        </w:rPr>
      </w:pPr>
      <w:r w:rsidRPr="00830A6A">
        <w:rPr>
          <w:lang w:val="vi-VN"/>
        </w:rPr>
        <w:t xml:space="preserve">Cuộc chiến giữa </w:t>
      </w:r>
      <w:r w:rsidRPr="00206CA4">
        <w:rPr>
          <w:lang w:val="vi-VN"/>
        </w:rPr>
        <w:t xml:space="preserve">tâm lành </w:t>
      </w:r>
      <w:r w:rsidRPr="00830A6A">
        <w:rPr>
          <w:lang w:val="vi-VN"/>
        </w:rPr>
        <w:t xml:space="preserve">và </w:t>
      </w:r>
      <w:r w:rsidRPr="00206CA4">
        <w:rPr>
          <w:lang w:val="vi-VN"/>
        </w:rPr>
        <w:t>tâm ác.</w:t>
      </w:r>
      <w:r w:rsidRPr="004A4637">
        <w:rPr>
          <w:color w:val="FF0000"/>
          <w:lang w:val="vi-VN"/>
        </w:rPr>
        <w:t xml:space="preserve"> </w:t>
      </w:r>
      <w:r w:rsidRPr="00830A6A">
        <w:rPr>
          <w:lang w:val="vi-VN"/>
        </w:rPr>
        <w:t>Cuộc chiến giữa lòng nhân, giữa trí tuệ của tình yêu và nhân ái đối với dã tâm và vũ khí hóa học.</w:t>
      </w:r>
    </w:p>
    <w:p w:rsidR="0082796E" w:rsidRPr="00830A6A" w:rsidRDefault="007C1B08" w:rsidP="0082796E">
      <w:pPr>
        <w:pStyle w:val="BodyText"/>
        <w:rPr>
          <w:lang w:val="vi-VN"/>
        </w:rPr>
      </w:pPr>
      <w:r w:rsidRPr="00830A6A">
        <w:rPr>
          <w:lang w:val="vi-VN"/>
        </w:rPr>
        <w:t>Trong</w:t>
      </w:r>
      <w:r w:rsidR="00BB5E51" w:rsidRPr="00830A6A">
        <w:rPr>
          <w:lang w:val="vi-VN"/>
        </w:rPr>
        <w:t xml:space="preserve"> </w:t>
      </w:r>
      <w:r w:rsidR="003B5C1B" w:rsidRPr="00830A6A">
        <w:rPr>
          <w:lang w:val="vi-VN"/>
        </w:rPr>
        <w:t>lúc thiên tai,</w:t>
      </w:r>
      <w:r w:rsidRPr="00830A6A">
        <w:rPr>
          <w:lang w:val="vi-VN"/>
        </w:rPr>
        <w:t xml:space="preserve"> </w:t>
      </w:r>
      <w:r w:rsidR="00797542" w:rsidRPr="00830A6A">
        <w:rPr>
          <w:lang w:val="vi-VN"/>
        </w:rPr>
        <w:t xml:space="preserve">bệnh tật, </w:t>
      </w:r>
      <w:r w:rsidRPr="00830A6A">
        <w:rPr>
          <w:lang w:val="vi-VN"/>
        </w:rPr>
        <w:t xml:space="preserve">khói lửa, đạn bay, </w:t>
      </w:r>
      <w:r w:rsidR="003B5C1B" w:rsidRPr="00830A6A">
        <w:rPr>
          <w:lang w:val="vi-VN"/>
        </w:rPr>
        <w:t xml:space="preserve">đủ loại </w:t>
      </w:r>
      <w:r w:rsidRPr="00830A6A">
        <w:rPr>
          <w:lang w:val="vi-VN"/>
        </w:rPr>
        <w:t>vũ khí hung hiểm của lo</w:t>
      </w:r>
      <w:r w:rsidR="00AE7822" w:rsidRPr="00AE7822">
        <w:rPr>
          <w:lang w:val="vi-VN"/>
        </w:rPr>
        <w:t>à</w:t>
      </w:r>
      <w:r w:rsidRPr="00830A6A">
        <w:rPr>
          <w:lang w:val="vi-VN"/>
        </w:rPr>
        <w:t>i người càng lúc càng tinh vi, dễ dàng cùng một lúc có thể lấy đi hàng vạn sanh linh,</w:t>
      </w:r>
      <w:r w:rsidR="00C95C64" w:rsidRPr="00830A6A">
        <w:rPr>
          <w:lang w:val="vi-VN"/>
        </w:rPr>
        <w:t xml:space="preserve"> chúng</w:t>
      </w:r>
      <w:r w:rsidRPr="00830A6A">
        <w:rPr>
          <w:lang w:val="vi-VN"/>
        </w:rPr>
        <w:t xml:space="preserve"> ta cần phát triển tâm từ bi nhân ái một cách mạnh m</w:t>
      </w:r>
      <w:r w:rsidR="0041725E">
        <w:rPr>
          <w:lang w:val="vi-VN"/>
        </w:rPr>
        <w:t>ẽ</w:t>
      </w:r>
      <w:r w:rsidR="0041725E" w:rsidRPr="00830A6A">
        <w:rPr>
          <w:lang w:val="vi-VN"/>
        </w:rPr>
        <w:t xml:space="preserve"> lên, </w:t>
      </w:r>
      <w:r w:rsidR="0041725E">
        <w:rPr>
          <w:lang w:val="vi-VN"/>
        </w:rPr>
        <w:t>kh</w:t>
      </w:r>
      <w:r w:rsidRPr="00830A6A">
        <w:rPr>
          <w:lang w:val="vi-VN"/>
        </w:rPr>
        <w:t xml:space="preserve">ông </w:t>
      </w:r>
      <w:r w:rsidR="0041725E">
        <w:rPr>
          <w:lang w:val="vi-VN"/>
        </w:rPr>
        <w:t>chần ch</w:t>
      </w:r>
      <w:r w:rsidRPr="00830A6A">
        <w:rPr>
          <w:lang w:val="vi-VN"/>
        </w:rPr>
        <w:t xml:space="preserve">ừ, không ái ngại để cho </w:t>
      </w:r>
      <w:r w:rsidR="006A0749">
        <w:rPr>
          <w:lang w:val="vi-VN"/>
        </w:rPr>
        <w:t>từ t</w:t>
      </w:r>
      <w:r w:rsidR="0041725E">
        <w:rPr>
          <w:lang w:val="vi-VN"/>
        </w:rPr>
        <w:t>âm</w:t>
      </w:r>
      <w:r w:rsidR="006A0749">
        <w:rPr>
          <w:lang w:val="vi-VN"/>
        </w:rPr>
        <w:t xml:space="preserve"> </w:t>
      </w:r>
      <w:r w:rsidRPr="00830A6A">
        <w:rPr>
          <w:lang w:val="vi-VN"/>
        </w:rPr>
        <w:t xml:space="preserve">bác ái được cơ hội lan tỏa ra, trước là giúp quốc gia mình, sau đó là truyền </w:t>
      </w:r>
      <w:r w:rsidR="003B5C1B" w:rsidRPr="00830A6A">
        <w:rPr>
          <w:lang w:val="vi-VN"/>
        </w:rPr>
        <w:t xml:space="preserve">bá </w:t>
      </w:r>
      <w:r w:rsidRPr="00830A6A">
        <w:rPr>
          <w:lang w:val="vi-VN"/>
        </w:rPr>
        <w:t xml:space="preserve">ra </w:t>
      </w:r>
      <w:r w:rsidR="00797542" w:rsidRPr="00830A6A">
        <w:rPr>
          <w:lang w:val="vi-VN"/>
        </w:rPr>
        <w:t>trong cộng đồng chung cho nh</w:t>
      </w:r>
      <w:r w:rsidR="00C90129" w:rsidRPr="00830A6A">
        <w:rPr>
          <w:lang w:val="vi-VN"/>
        </w:rPr>
        <w:t>â</w:t>
      </w:r>
      <w:r w:rsidR="00797542" w:rsidRPr="00830A6A">
        <w:rPr>
          <w:lang w:val="vi-VN"/>
        </w:rPr>
        <w:t>n loại ở thế kỷ ngày nay.</w:t>
      </w:r>
    </w:p>
    <w:p w:rsidR="0082796E" w:rsidRPr="0082796E" w:rsidRDefault="0082796E" w:rsidP="0082796E">
      <w:pPr>
        <w:pStyle w:val="BodyText"/>
        <w:rPr>
          <w:rFonts w:eastAsia="UTM Helve"/>
          <w:i/>
        </w:rPr>
      </w:pPr>
      <w:r w:rsidRPr="0082796E">
        <w:rPr>
          <w:rFonts w:eastAsia="UTM Helve"/>
          <w:i/>
        </w:rPr>
        <w:t>Nguyễn Huỳnh Mai</w:t>
      </w:r>
    </w:p>
    <w:p w:rsidR="0082796E" w:rsidRPr="0082796E" w:rsidRDefault="0082796E" w:rsidP="0082796E">
      <w:pPr>
        <w:pStyle w:val="BodyText"/>
        <w:rPr>
          <w:rFonts w:eastAsia="UTM Helve"/>
          <w:i/>
        </w:rPr>
      </w:pPr>
      <w:r w:rsidRPr="0082796E">
        <w:rPr>
          <w:rFonts w:eastAsia="UTM Helve"/>
          <w:i/>
        </w:rPr>
        <w:t>18-2-2018</w:t>
      </w:r>
    </w:p>
    <w:p w:rsidR="0082796E" w:rsidRPr="005A6C39" w:rsidRDefault="0082796E" w:rsidP="0082796E">
      <w:pPr>
        <w:pStyle w:val="BodyText"/>
        <w:rPr>
          <w:rFonts w:eastAsia="UTM Helve"/>
          <w:i/>
        </w:rPr>
      </w:pPr>
      <w:r w:rsidRPr="0082796E">
        <w:rPr>
          <w:rFonts w:eastAsia="UTM Helve"/>
          <w:i/>
        </w:rPr>
        <w:t>Huntington Beach, California, Hoa Kỳ</w:t>
      </w:r>
    </w:p>
    <w:p w:rsidR="00210E0C" w:rsidRDefault="00210E0C">
      <w:pPr>
        <w:jc w:val="right"/>
        <w:rPr>
          <w:rFonts w:ascii="UTM Helve" w:eastAsia="UTM Helve" w:hAnsi="UTM Helve" w:cs="UTM Helve"/>
          <w:sz w:val="18"/>
          <w:szCs w:val="18"/>
        </w:rPr>
      </w:pPr>
    </w:p>
    <w:p w:rsidR="00210E0C" w:rsidRPr="00210E0C" w:rsidRDefault="00210E0C" w:rsidP="00210E0C">
      <w:pPr>
        <w:rPr>
          <w:rFonts w:ascii="UTM Helve" w:eastAsia="UTM Helve" w:hAnsi="UTM Helve" w:cs="UTM Helve"/>
          <w:sz w:val="18"/>
          <w:szCs w:val="18"/>
        </w:rPr>
      </w:pPr>
    </w:p>
    <w:p w:rsidR="00210E0C" w:rsidRPr="00210E0C" w:rsidRDefault="00210E0C" w:rsidP="00210E0C">
      <w:pPr>
        <w:rPr>
          <w:rFonts w:ascii="UTM Helve" w:eastAsia="UTM Helve" w:hAnsi="UTM Helve" w:cs="UTM Helve"/>
          <w:sz w:val="18"/>
          <w:szCs w:val="18"/>
        </w:rPr>
      </w:pPr>
    </w:p>
    <w:p w:rsidR="009C7456" w:rsidRDefault="009C7456" w:rsidP="00210E0C">
      <w:pPr>
        <w:rPr>
          <w:rFonts w:ascii="UTM Helve" w:eastAsia="UTM Helve" w:hAnsi="UTM Helve" w:cs="UTM Helve"/>
          <w:sz w:val="18"/>
          <w:szCs w:val="18"/>
        </w:rPr>
        <w:sectPr w:rsidR="009C7456" w:rsidSect="00DC012F">
          <w:pgSz w:w="7920" w:h="12240" w:code="6"/>
          <w:pgMar w:top="1757" w:right="1080" w:bottom="1152" w:left="1195" w:header="864" w:footer="0" w:gutter="0"/>
          <w:cols w:space="720"/>
          <w:titlePg/>
          <w:docGrid w:linePitch="299"/>
        </w:sectPr>
      </w:pPr>
    </w:p>
    <w:p w:rsidR="00210E0C" w:rsidRPr="00210E0C" w:rsidRDefault="00210E0C" w:rsidP="00210E0C">
      <w:pPr>
        <w:rPr>
          <w:rFonts w:ascii="UTM Helve" w:eastAsia="UTM Helve" w:hAnsi="UTM Helve" w:cs="UTM Helve"/>
          <w:sz w:val="18"/>
          <w:szCs w:val="18"/>
        </w:rPr>
      </w:pPr>
    </w:p>
    <w:p w:rsidR="00210E0C" w:rsidRPr="00210E0C" w:rsidRDefault="00210E0C" w:rsidP="00210E0C">
      <w:pPr>
        <w:rPr>
          <w:rFonts w:ascii="UTM Helve" w:eastAsia="UTM Helve" w:hAnsi="UTM Helve" w:cs="UTM Helve"/>
          <w:sz w:val="18"/>
          <w:szCs w:val="18"/>
        </w:rPr>
      </w:pPr>
    </w:p>
    <w:p w:rsidR="00210E0C" w:rsidRPr="00210E0C" w:rsidRDefault="00210E0C" w:rsidP="00210E0C">
      <w:pPr>
        <w:rPr>
          <w:rFonts w:ascii="UTM Helve" w:eastAsia="UTM Helve" w:hAnsi="UTM Helve" w:cs="UTM Helve"/>
          <w:sz w:val="18"/>
          <w:szCs w:val="18"/>
        </w:rPr>
      </w:pPr>
    </w:p>
    <w:p w:rsidR="00210E0C" w:rsidRPr="00210E0C" w:rsidRDefault="00210E0C" w:rsidP="00210E0C">
      <w:pPr>
        <w:rPr>
          <w:rFonts w:ascii="UTM Helve" w:eastAsia="UTM Helve" w:hAnsi="UTM Helve" w:cs="UTM Helve"/>
          <w:sz w:val="18"/>
          <w:szCs w:val="18"/>
        </w:rPr>
      </w:pPr>
    </w:p>
    <w:p w:rsidR="00210E0C" w:rsidRPr="00210E0C" w:rsidRDefault="00210E0C" w:rsidP="00210E0C">
      <w:pPr>
        <w:rPr>
          <w:rFonts w:ascii="UTM Helve" w:eastAsia="UTM Helve" w:hAnsi="UTM Helve" w:cs="UTM Helve"/>
          <w:sz w:val="18"/>
          <w:szCs w:val="18"/>
        </w:rPr>
      </w:pPr>
    </w:p>
    <w:p w:rsidR="00210E0C" w:rsidRDefault="00210E0C" w:rsidP="00210E0C">
      <w:pPr>
        <w:rPr>
          <w:rFonts w:ascii="UTM Helve" w:eastAsia="UTM Helve" w:hAnsi="UTM Helve" w:cs="UTM Helve"/>
          <w:sz w:val="18"/>
          <w:szCs w:val="18"/>
        </w:rPr>
      </w:pPr>
    </w:p>
    <w:p w:rsidR="00210E0C" w:rsidRDefault="00210E0C" w:rsidP="00210E0C">
      <w:pPr>
        <w:rPr>
          <w:rFonts w:ascii="UTM Helve" w:eastAsia="UTM Helve" w:hAnsi="UTM Helve" w:cs="UTM Helve"/>
          <w:sz w:val="18"/>
          <w:szCs w:val="18"/>
        </w:rPr>
      </w:pPr>
    </w:p>
    <w:p w:rsidR="00B86318" w:rsidRDefault="00B86318">
      <w:pPr>
        <w:spacing w:line="200" w:lineRule="exact"/>
        <w:rPr>
          <w:sz w:val="20"/>
          <w:szCs w:val="20"/>
        </w:rPr>
      </w:pPr>
    </w:p>
    <w:p w:rsidR="00B86318" w:rsidRDefault="00B86318">
      <w:pPr>
        <w:spacing w:line="200" w:lineRule="exact"/>
        <w:rPr>
          <w:sz w:val="20"/>
          <w:szCs w:val="20"/>
        </w:rPr>
      </w:pPr>
    </w:p>
    <w:p w:rsidR="00B86318" w:rsidRDefault="00B86318">
      <w:pPr>
        <w:spacing w:line="200" w:lineRule="exact"/>
        <w:rPr>
          <w:sz w:val="20"/>
          <w:szCs w:val="20"/>
        </w:rPr>
      </w:pPr>
    </w:p>
    <w:p w:rsidR="00206F8F" w:rsidRDefault="00206F8F">
      <w:pPr>
        <w:spacing w:line="200" w:lineRule="exact"/>
        <w:rPr>
          <w:sz w:val="20"/>
          <w:szCs w:val="20"/>
        </w:rPr>
      </w:pPr>
    </w:p>
    <w:p w:rsidR="00206F8F" w:rsidRDefault="00206F8F">
      <w:pPr>
        <w:spacing w:line="200" w:lineRule="exact"/>
        <w:rPr>
          <w:sz w:val="20"/>
          <w:szCs w:val="20"/>
        </w:rPr>
      </w:pPr>
    </w:p>
    <w:p w:rsidR="00206F8F" w:rsidRDefault="00206F8F">
      <w:pPr>
        <w:spacing w:line="200" w:lineRule="exact"/>
        <w:rPr>
          <w:sz w:val="20"/>
          <w:szCs w:val="20"/>
        </w:rPr>
      </w:pPr>
    </w:p>
    <w:p w:rsidR="00206F8F" w:rsidRDefault="00206F8F">
      <w:pPr>
        <w:spacing w:line="200" w:lineRule="exact"/>
        <w:rPr>
          <w:sz w:val="20"/>
          <w:szCs w:val="20"/>
        </w:rPr>
      </w:pPr>
    </w:p>
    <w:p w:rsidR="00B86318" w:rsidRDefault="00B86318">
      <w:pPr>
        <w:spacing w:line="200" w:lineRule="exact"/>
        <w:rPr>
          <w:sz w:val="20"/>
          <w:szCs w:val="20"/>
        </w:rPr>
      </w:pPr>
    </w:p>
    <w:p w:rsidR="004D2CC8" w:rsidRDefault="004D2CC8">
      <w:pPr>
        <w:rPr>
          <w:sz w:val="20"/>
          <w:szCs w:val="20"/>
        </w:rPr>
        <w:sectPr w:rsidR="004D2CC8" w:rsidSect="00DC012F">
          <w:pgSz w:w="7920" w:h="12240" w:code="6"/>
          <w:pgMar w:top="1757" w:right="1080" w:bottom="1152" w:left="1195" w:header="864" w:footer="0" w:gutter="0"/>
          <w:cols w:space="720"/>
          <w:titlePg/>
          <w:docGrid w:linePitch="299"/>
        </w:sectPr>
      </w:pPr>
    </w:p>
    <w:p w:rsidR="00210E0C" w:rsidRDefault="00210E0C">
      <w:pPr>
        <w:rPr>
          <w:sz w:val="20"/>
          <w:szCs w:val="20"/>
        </w:rPr>
      </w:pPr>
    </w:p>
    <w:p w:rsidR="00B86318" w:rsidRDefault="00B86318">
      <w:pPr>
        <w:spacing w:line="200" w:lineRule="exact"/>
        <w:rPr>
          <w:sz w:val="20"/>
          <w:szCs w:val="20"/>
        </w:rPr>
      </w:pPr>
    </w:p>
    <w:p w:rsidR="00B86318" w:rsidRDefault="00B86318">
      <w:pPr>
        <w:spacing w:line="200" w:lineRule="exact"/>
        <w:rPr>
          <w:sz w:val="20"/>
          <w:szCs w:val="20"/>
        </w:rPr>
      </w:pPr>
    </w:p>
    <w:p w:rsidR="00B86318" w:rsidRDefault="00B86318">
      <w:pPr>
        <w:spacing w:line="200" w:lineRule="exact"/>
        <w:rPr>
          <w:sz w:val="20"/>
          <w:szCs w:val="20"/>
        </w:rPr>
      </w:pPr>
    </w:p>
    <w:p w:rsidR="00B86318" w:rsidRDefault="00B86318">
      <w:pPr>
        <w:spacing w:line="200" w:lineRule="exact"/>
        <w:rPr>
          <w:sz w:val="20"/>
          <w:szCs w:val="20"/>
        </w:rPr>
      </w:pPr>
    </w:p>
    <w:p w:rsidR="00B86318" w:rsidRDefault="00B86318">
      <w:pPr>
        <w:spacing w:line="200" w:lineRule="exact"/>
        <w:rPr>
          <w:sz w:val="20"/>
          <w:szCs w:val="20"/>
        </w:rPr>
      </w:pPr>
    </w:p>
    <w:p w:rsidR="00B86318" w:rsidRDefault="00B86318">
      <w:pPr>
        <w:spacing w:line="200" w:lineRule="exact"/>
        <w:rPr>
          <w:sz w:val="20"/>
          <w:szCs w:val="20"/>
        </w:rPr>
      </w:pPr>
    </w:p>
    <w:p w:rsidR="00B86318" w:rsidRDefault="00B86318">
      <w:pPr>
        <w:spacing w:line="200" w:lineRule="exact"/>
        <w:rPr>
          <w:sz w:val="20"/>
          <w:szCs w:val="20"/>
        </w:rPr>
      </w:pPr>
    </w:p>
    <w:p w:rsidR="00B86318" w:rsidRDefault="00B86318">
      <w:pPr>
        <w:spacing w:line="200" w:lineRule="exact"/>
        <w:rPr>
          <w:sz w:val="20"/>
          <w:szCs w:val="20"/>
        </w:rPr>
      </w:pPr>
    </w:p>
    <w:p w:rsidR="00B86318" w:rsidRDefault="00B86318">
      <w:pPr>
        <w:spacing w:line="200" w:lineRule="exact"/>
        <w:rPr>
          <w:sz w:val="20"/>
          <w:szCs w:val="20"/>
        </w:rPr>
      </w:pPr>
    </w:p>
    <w:p w:rsidR="00B86318" w:rsidRDefault="00B86318">
      <w:pPr>
        <w:spacing w:line="200" w:lineRule="exact"/>
        <w:rPr>
          <w:sz w:val="20"/>
          <w:szCs w:val="20"/>
        </w:rPr>
      </w:pPr>
    </w:p>
    <w:p w:rsidR="00B86318" w:rsidRDefault="00747AC9" w:rsidP="00747AC9">
      <w:pPr>
        <w:tabs>
          <w:tab w:val="left" w:pos="3420"/>
        </w:tabs>
        <w:spacing w:line="200" w:lineRule="exact"/>
        <w:rPr>
          <w:sz w:val="20"/>
          <w:szCs w:val="20"/>
        </w:rPr>
      </w:pPr>
      <w:r>
        <w:rPr>
          <w:sz w:val="20"/>
          <w:szCs w:val="20"/>
        </w:rPr>
        <w:tab/>
      </w:r>
    </w:p>
    <w:p w:rsidR="00B86318" w:rsidRDefault="00B86318">
      <w:pPr>
        <w:spacing w:line="200" w:lineRule="exact"/>
        <w:rPr>
          <w:sz w:val="20"/>
          <w:szCs w:val="20"/>
        </w:rPr>
      </w:pPr>
    </w:p>
    <w:p w:rsidR="00B86318" w:rsidRDefault="00B86318">
      <w:pPr>
        <w:spacing w:before="10" w:line="200" w:lineRule="exact"/>
        <w:rPr>
          <w:sz w:val="20"/>
          <w:szCs w:val="20"/>
        </w:rPr>
      </w:pPr>
    </w:p>
    <w:p w:rsidR="00B86318" w:rsidRPr="00F86302" w:rsidRDefault="00A01BD0" w:rsidP="00F86302">
      <w:pPr>
        <w:pStyle w:val="Heading2"/>
        <w:rPr>
          <w:b w:val="0"/>
          <w:sz w:val="40"/>
        </w:rPr>
      </w:pPr>
      <w:bookmarkStart w:id="2" w:name="_Toc52043136"/>
      <w:r w:rsidRPr="00F86302">
        <w:rPr>
          <w:b w:val="0"/>
          <w:sz w:val="40"/>
        </w:rPr>
        <w:t>CHƯ</w:t>
      </w:r>
      <w:r w:rsidRPr="00F86302">
        <w:rPr>
          <w:b w:val="0"/>
          <w:spacing w:val="-1"/>
          <w:sz w:val="40"/>
        </w:rPr>
        <w:t>Ơ</w:t>
      </w:r>
      <w:r w:rsidR="00747AC9" w:rsidRPr="00F86302">
        <w:rPr>
          <w:b w:val="0"/>
          <w:sz w:val="40"/>
        </w:rPr>
        <w:t xml:space="preserve">NG </w:t>
      </w:r>
      <w:r w:rsidR="001D65BD" w:rsidRPr="00F86302">
        <w:rPr>
          <w:b w:val="0"/>
          <w:sz w:val="40"/>
        </w:rPr>
        <w:t>I</w:t>
      </w:r>
      <w:bookmarkEnd w:id="2"/>
    </w:p>
    <w:p w:rsidR="00B86318" w:rsidRDefault="00B86318">
      <w:pPr>
        <w:spacing w:line="200" w:lineRule="exact"/>
        <w:rPr>
          <w:sz w:val="20"/>
          <w:szCs w:val="20"/>
        </w:rPr>
      </w:pPr>
    </w:p>
    <w:p w:rsidR="00B86318" w:rsidRDefault="00B86318">
      <w:pPr>
        <w:spacing w:before="11" w:line="200" w:lineRule="exact"/>
        <w:rPr>
          <w:sz w:val="20"/>
          <w:szCs w:val="20"/>
        </w:rPr>
      </w:pPr>
    </w:p>
    <w:p w:rsidR="003E1CA5" w:rsidRDefault="003E1CA5" w:rsidP="00B5719E">
      <w:pPr>
        <w:pStyle w:val="Heading2"/>
        <w:ind w:left="547" w:right="547"/>
      </w:pPr>
      <w:bookmarkStart w:id="3" w:name="_Toc52043137"/>
      <w:r>
        <w:t>CHÁNH PHÁP</w:t>
      </w:r>
      <w:bookmarkEnd w:id="3"/>
      <w:r>
        <w:t xml:space="preserve"> </w:t>
      </w:r>
    </w:p>
    <w:p w:rsidR="00B86318" w:rsidRDefault="003E1CA5" w:rsidP="00C47DE7">
      <w:pPr>
        <w:pStyle w:val="Heading2"/>
        <w:ind w:left="547" w:right="554"/>
      </w:pPr>
      <w:bookmarkStart w:id="4" w:name="_Toc52043138"/>
      <w:r>
        <w:t>TRỞ NÊN ĐẠI PHÁP</w:t>
      </w:r>
      <w:bookmarkEnd w:id="4"/>
    </w:p>
    <w:p w:rsidR="00A643AC" w:rsidRDefault="00A643AC" w:rsidP="00C47DE7">
      <w:pPr>
        <w:pStyle w:val="Heading2"/>
        <w:ind w:left="547" w:right="554"/>
        <w:sectPr w:rsidR="00A643AC" w:rsidSect="00DC012F">
          <w:pgSz w:w="7920" w:h="12240" w:code="6"/>
          <w:pgMar w:top="1757" w:right="1080" w:bottom="1152" w:left="1195" w:header="864" w:footer="0" w:gutter="0"/>
          <w:cols w:space="720"/>
          <w:titlePg/>
          <w:docGrid w:linePitch="299"/>
        </w:sectPr>
      </w:pPr>
    </w:p>
    <w:p w:rsidR="00A643AC" w:rsidRDefault="00A643AC" w:rsidP="00C47DE7">
      <w:pPr>
        <w:pStyle w:val="Heading2"/>
        <w:ind w:left="547" w:right="554"/>
      </w:pPr>
    </w:p>
    <w:p w:rsidR="00C47DE7" w:rsidRDefault="00C47DE7" w:rsidP="00C47DE7">
      <w:pPr>
        <w:pStyle w:val="Heading2"/>
        <w:ind w:left="547" w:right="554"/>
      </w:pPr>
    </w:p>
    <w:p w:rsidR="00C47DE7" w:rsidRDefault="00C47DE7" w:rsidP="00C47DE7">
      <w:pPr>
        <w:pStyle w:val="Heading2"/>
        <w:ind w:left="547" w:right="554"/>
      </w:pPr>
    </w:p>
    <w:p w:rsidR="00D0537F" w:rsidRDefault="00D0537F">
      <w:pPr>
        <w:rPr>
          <w:rFonts w:ascii="UVN Bai Sau" w:eastAsia="Times New Roman" w:hAnsi="UVN Bai Sau"/>
          <w:sz w:val="36"/>
          <w:szCs w:val="36"/>
        </w:rPr>
      </w:pPr>
      <w:r>
        <w:br w:type="page"/>
      </w:r>
    </w:p>
    <w:p w:rsidR="004E57E2" w:rsidRDefault="004E57E2" w:rsidP="00747AC9">
      <w:pPr>
        <w:pStyle w:val="Heading1"/>
      </w:pPr>
      <w:bookmarkStart w:id="5" w:name="_Toc52043139"/>
      <w:r>
        <w:lastRenderedPageBreak/>
        <w:t>1.-</w:t>
      </w:r>
      <w:r w:rsidR="00F1691D">
        <w:t xml:space="preserve"> </w:t>
      </w:r>
      <w:r>
        <w:t>HƯỚNG ĐI CÓ Ý NGHĨA.</w:t>
      </w:r>
      <w:bookmarkEnd w:id="5"/>
    </w:p>
    <w:p w:rsidR="004E57E2" w:rsidRDefault="004E57E2" w:rsidP="004E57E2">
      <w:pPr>
        <w:pStyle w:val="BodyText"/>
        <w:rPr>
          <w:i/>
        </w:rPr>
      </w:pPr>
      <w:r w:rsidRPr="001D65BD">
        <w:rPr>
          <w:i/>
        </w:rPr>
        <w:t>01/02/2018</w:t>
      </w:r>
    </w:p>
    <w:p w:rsidR="001D65BD" w:rsidRDefault="001D65BD" w:rsidP="004E57E2">
      <w:pPr>
        <w:pStyle w:val="BodyText"/>
        <w:rPr>
          <w:i/>
          <w:lang w:val="vi-VN"/>
        </w:rPr>
      </w:pPr>
    </w:p>
    <w:p w:rsidR="008071A9" w:rsidRDefault="008071A9" w:rsidP="004E57E2">
      <w:pPr>
        <w:pStyle w:val="BodyText"/>
        <w:rPr>
          <w:i/>
          <w:lang w:val="vi-VN"/>
        </w:rPr>
      </w:pPr>
    </w:p>
    <w:p w:rsidR="008071A9" w:rsidRPr="008071A9" w:rsidRDefault="008071A9" w:rsidP="004E57E2">
      <w:pPr>
        <w:pStyle w:val="BodyText"/>
        <w:rPr>
          <w:i/>
          <w:lang w:val="vi-VN"/>
        </w:rPr>
      </w:pPr>
    </w:p>
    <w:p w:rsidR="004E57E2" w:rsidRDefault="004E57E2" w:rsidP="004E57E2">
      <w:pPr>
        <w:pStyle w:val="BodyText"/>
      </w:pPr>
      <w:r>
        <w:t>Đầu năm là lúc cần định hướng cho chương trình làm việc năm 2018</w:t>
      </w:r>
    </w:p>
    <w:p w:rsidR="004E57E2" w:rsidRDefault="004E57E2" w:rsidP="004E57E2">
      <w:pPr>
        <w:pStyle w:val="BodyText"/>
      </w:pPr>
      <w:r>
        <w:t>Trước nhất là quyển Nhật Ký Tâm Linh 11 đang cho thiết kế</w:t>
      </w:r>
      <w:r w:rsidR="00740CA6">
        <w:t xml:space="preserve"> bìa và dàn trang</w:t>
      </w:r>
      <w:r>
        <w:t>, có phần phụ lục là các di tích của Đức Phật Thầy Tây An. Hôm nay sẽ vào văn phòng để soạn cho xong phần hình ảnh</w:t>
      </w:r>
      <w:r w:rsidR="00740CA6">
        <w:t xml:space="preserve"> sự tích Đức Phật Thầy và các chùa Bửu Sơn Kỳ Hương</w:t>
      </w:r>
      <w:r>
        <w:t>.</w:t>
      </w:r>
    </w:p>
    <w:p w:rsidR="004E57E2" w:rsidRDefault="004E57E2" w:rsidP="004E57E2">
      <w:pPr>
        <w:pStyle w:val="BodyText"/>
      </w:pPr>
      <w:r>
        <w:t xml:space="preserve">Sau khi xong </w:t>
      </w:r>
      <w:r w:rsidR="00740CA6">
        <w:t xml:space="preserve">quyển tâm Linh 11, </w:t>
      </w:r>
      <w:r>
        <w:t xml:space="preserve">sẽ giao </w:t>
      </w:r>
      <w:r w:rsidR="00980017">
        <w:t>q</w:t>
      </w:r>
      <w:r>
        <w:t xml:space="preserve">uyển Hành Hương Ấn Độ để làm lại cho hình ảnh và bìa sách đẹp hơn trước </w:t>
      </w:r>
      <w:r w:rsidR="00A827DC">
        <w:t>kia để</w:t>
      </w:r>
      <w:r>
        <w:t xml:space="preserve"> in ra và phát hành rộng rãi.</w:t>
      </w:r>
    </w:p>
    <w:p w:rsidR="004E57E2" w:rsidRDefault="004E57E2" w:rsidP="004E57E2">
      <w:pPr>
        <w:pStyle w:val="BodyText"/>
      </w:pPr>
      <w:r>
        <w:t xml:space="preserve">Năm 2018, sẽ cố gắng làm lại hết </w:t>
      </w:r>
      <w:r w:rsidR="00B43168">
        <w:rPr>
          <w:lang w:val="vi-VN"/>
        </w:rPr>
        <w:t>mười</w:t>
      </w:r>
      <w:r w:rsidR="00B43168">
        <w:t xml:space="preserve"> quyển Nhật Ký Tâm Linh và </w:t>
      </w:r>
      <w:r w:rsidR="00B43168">
        <w:rPr>
          <w:lang w:val="vi-VN"/>
        </w:rPr>
        <w:t>ba</w:t>
      </w:r>
      <w:r>
        <w:t xml:space="preserve"> quyển Nhật Ký Đời sống là</w:t>
      </w:r>
      <w:r w:rsidR="00A827DC">
        <w:t xml:space="preserve"> Cô Bé Làng Hòa Hảo; Lên Đường, </w:t>
      </w:r>
      <w:r>
        <w:t>hành</w:t>
      </w:r>
      <w:r w:rsidR="00A827DC">
        <w:t xml:space="preserve"> trình vận động cho thuyền nhân</w:t>
      </w:r>
      <w:r>
        <w:t xml:space="preserve"> và </w:t>
      </w:r>
      <w:r w:rsidR="00A827DC">
        <w:t xml:space="preserve">quyển Tiếp Tục Hành Trình </w:t>
      </w:r>
      <w:r>
        <w:t xml:space="preserve">nói về sự </w:t>
      </w:r>
      <w:r w:rsidR="00A827DC">
        <w:t>khó khăn của đồng đạo</w:t>
      </w:r>
      <w:r>
        <w:t xml:space="preserve"> Phật Giáo Hòa Hảo</w:t>
      </w:r>
      <w:r w:rsidR="00A827DC">
        <w:t xml:space="preserve"> sau 1975</w:t>
      </w:r>
      <w:r>
        <w:t>.</w:t>
      </w:r>
    </w:p>
    <w:p w:rsidR="004E57E2" w:rsidRDefault="004E57E2" w:rsidP="004E57E2">
      <w:pPr>
        <w:pStyle w:val="BodyText"/>
      </w:pPr>
      <w:r>
        <w:t>Chương trình có thể sẽ kéo dà</w:t>
      </w:r>
      <w:r w:rsidR="00B43168">
        <w:t xml:space="preserve">i nhiều năm vì ngoài ra còn có </w:t>
      </w:r>
      <w:r w:rsidR="00B43168">
        <w:rPr>
          <w:lang w:val="vi-VN"/>
        </w:rPr>
        <w:t>ba</w:t>
      </w:r>
      <w:r>
        <w:t xml:space="preserve"> quyển đã dịch ra Anh ngữ cần xem lại để in thành sách. Cuối cùng hoặc </w:t>
      </w:r>
      <w:r w:rsidR="00B43168">
        <w:t>xen kẽ</w:t>
      </w:r>
      <w:r>
        <w:t xml:space="preserve"> sẽ là </w:t>
      </w:r>
      <w:r>
        <w:lastRenderedPageBreak/>
        <w:t>những quyển phóng sự trước và sau 1975.</w:t>
      </w:r>
    </w:p>
    <w:p w:rsidR="004E57E2" w:rsidRDefault="004E57E2" w:rsidP="004E57E2">
      <w:pPr>
        <w:pStyle w:val="BodyText"/>
      </w:pPr>
      <w:r>
        <w:t xml:space="preserve">Về phương diện phổ biến đạo và sách đã viết thì đang chuẩn bị chuyển 3 trang nhà </w:t>
      </w:r>
      <w:r w:rsidR="00A827DC" w:rsidRPr="009C7456">
        <w:rPr>
          <w:b/>
        </w:rPr>
        <w:t>http://hoahao.org; http://tuoitrephatgiaohoahao.com;  http://nguyenhuynhmai.com</w:t>
      </w:r>
      <w:r w:rsidR="00A827DC">
        <w:t xml:space="preserve">  </w:t>
      </w:r>
      <w:r w:rsidR="008C5C90">
        <w:t>t</w:t>
      </w:r>
      <w:r w:rsidR="00A827DC">
        <w:t>rên mạng lưới điện toán toàn cầu</w:t>
      </w:r>
      <w:r w:rsidR="008C5C90">
        <w:t xml:space="preserve"> </w:t>
      </w:r>
      <w:r>
        <w:t xml:space="preserve">sang hình thức mới để </w:t>
      </w:r>
      <w:r w:rsidR="00A827DC">
        <w:t>độc giả</w:t>
      </w:r>
      <w:r>
        <w:t xml:space="preserve"> có thể xem trên điện thoại dễ dàng hơn.</w:t>
      </w:r>
    </w:p>
    <w:p w:rsidR="004E57E2" w:rsidRDefault="004E57E2" w:rsidP="004E57E2">
      <w:pPr>
        <w:pStyle w:val="BodyText"/>
      </w:pPr>
      <w:r>
        <w:t xml:space="preserve">Về </w:t>
      </w:r>
      <w:r w:rsidR="00B43168">
        <w:t>kỹ thuật</w:t>
      </w:r>
      <w:r w:rsidR="008C5C90">
        <w:t>,</w:t>
      </w:r>
      <w:r>
        <w:t xml:space="preserve"> để </w:t>
      </w:r>
      <w:r w:rsidR="008C5C90">
        <w:t>đăng video</w:t>
      </w:r>
      <w:r w:rsidR="00A827DC">
        <w:t xml:space="preserve"> đạo</w:t>
      </w:r>
      <w:r w:rsidR="008C5C90">
        <w:t xml:space="preserve"> </w:t>
      </w:r>
      <w:r>
        <w:t xml:space="preserve">lên YouTube được </w:t>
      </w:r>
      <w:r w:rsidR="008C5C90">
        <w:t>rõ đẹp</w:t>
      </w:r>
      <w:r>
        <w:t xml:space="preserve"> và nội dung phong phú hơn, đang chuẩn bị để biến phòng ngủ nhỏ th</w:t>
      </w:r>
      <w:r w:rsidR="008071A9">
        <w:rPr>
          <w:lang w:val="vi-VN"/>
        </w:rPr>
        <w:t>à</w:t>
      </w:r>
      <w:r>
        <w:t xml:space="preserve">nh phòng thu thanh và </w:t>
      </w:r>
      <w:r w:rsidR="008C5C90">
        <w:t>cắt ráp</w:t>
      </w:r>
      <w:r>
        <w:t xml:space="preserve"> video.</w:t>
      </w:r>
    </w:p>
    <w:p w:rsidR="008071A9" w:rsidRDefault="004E57E2" w:rsidP="004E57E2">
      <w:pPr>
        <w:pStyle w:val="BodyText"/>
        <w:rPr>
          <w:lang w:val="vi-VN"/>
        </w:rPr>
      </w:pPr>
      <w:r>
        <w:t xml:space="preserve">Mọi việc trong đời sống khá ổn định thì tuổi đã già, tác giả đã bắt đầu học đàn piano hơn </w:t>
      </w:r>
      <w:r w:rsidR="00B43168">
        <w:rPr>
          <w:lang w:val="vi-VN"/>
        </w:rPr>
        <w:t>hai</w:t>
      </w:r>
      <w:r>
        <w:t xml:space="preserve"> tháng, điều mà đã ước mong khi còn nhỏ nhưng các thăng trầm và những mối lo cho đời sống</w:t>
      </w:r>
      <w:r w:rsidR="00C96B45">
        <w:t xml:space="preserve"> gia đình</w:t>
      </w:r>
      <w:r>
        <w:t xml:space="preserve">, cho mẹ, cho đời sống tâm linh nên chưa </w:t>
      </w:r>
      <w:r w:rsidR="008071A9">
        <w:t>thực hiện được cho đến hôm nay.</w:t>
      </w:r>
    </w:p>
    <w:p w:rsidR="004E57E2" w:rsidRPr="00830A6A" w:rsidRDefault="008F0099" w:rsidP="004E57E2">
      <w:pPr>
        <w:pStyle w:val="BodyText"/>
        <w:rPr>
          <w:lang w:val="vi-VN"/>
        </w:rPr>
      </w:pPr>
      <w:r w:rsidRPr="00830A6A">
        <w:rPr>
          <w:lang w:val="vi-VN"/>
        </w:rPr>
        <w:t>Hành giả vẫn</w:t>
      </w:r>
      <w:r w:rsidR="004E57E2" w:rsidRPr="00830A6A">
        <w:rPr>
          <w:lang w:val="vi-VN"/>
        </w:rPr>
        <w:t xml:space="preserve"> tiếp tục phổ biến thêm các sách đã xuất bản trên trang nhà và nhất là nhu cầu về quyển Phật Giáo Hòa Hảo Trong Dòng Lịch Sử Dân Tộc càng ngày càng lớn, không đủ để phổ biến cho đồng đạo</w:t>
      </w:r>
      <w:r w:rsidRPr="00830A6A">
        <w:rPr>
          <w:lang w:val="vi-VN"/>
        </w:rPr>
        <w:t xml:space="preserve"> bên nhà</w:t>
      </w:r>
      <w:r w:rsidR="004E57E2" w:rsidRPr="00830A6A">
        <w:rPr>
          <w:lang w:val="vi-VN"/>
        </w:rPr>
        <w:t>.</w:t>
      </w:r>
    </w:p>
    <w:p w:rsidR="004E57E2" w:rsidRPr="00830A6A" w:rsidRDefault="004E57E2" w:rsidP="004E57E2">
      <w:pPr>
        <w:pStyle w:val="BodyText"/>
        <w:rPr>
          <w:lang w:val="vi-VN"/>
        </w:rPr>
      </w:pPr>
      <w:r w:rsidRPr="00830A6A">
        <w:rPr>
          <w:lang w:val="vi-VN"/>
        </w:rPr>
        <w:t>Tác giả là một trong những người may mắn khi về già vẫn có chương trình làm việc để phục vụ đồng đạo và nhân loại. Nhất là c</w:t>
      </w:r>
      <w:r w:rsidR="00DC0737" w:rsidRPr="00830A6A">
        <w:rPr>
          <w:lang w:val="vi-VN"/>
        </w:rPr>
        <w:t>ó được hướng đi cho có ý nghĩa.</w:t>
      </w:r>
    </w:p>
    <w:p w:rsidR="001D65BD" w:rsidRDefault="00A827DC" w:rsidP="00F7316F">
      <w:pPr>
        <w:pStyle w:val="BodyText"/>
      </w:pPr>
      <w:r>
        <w:t>Nam Mô A Di Đà</w:t>
      </w:r>
      <w:r w:rsidR="00DC0737">
        <w:t xml:space="preserve"> Phật.</w:t>
      </w:r>
      <w:r w:rsidR="001D65BD">
        <w:br w:type="page"/>
      </w:r>
    </w:p>
    <w:p w:rsidR="004E57E2" w:rsidRDefault="004E57E2" w:rsidP="001D65BD">
      <w:pPr>
        <w:pStyle w:val="Heading1"/>
      </w:pPr>
      <w:bookmarkStart w:id="6" w:name="_Toc52043140"/>
      <w:r>
        <w:lastRenderedPageBreak/>
        <w:t>2.-</w:t>
      </w:r>
      <w:r w:rsidR="00F1691D">
        <w:t xml:space="preserve"> </w:t>
      </w:r>
      <w:r>
        <w:t>NHÌN XA HƠN ĐỂ PHỔ TRUYỀN VÀ HOẰNG DƯƠNG CHÁNH PHÁP.</w:t>
      </w:r>
      <w:bookmarkEnd w:id="6"/>
    </w:p>
    <w:p w:rsidR="004E57E2" w:rsidRDefault="001D65BD" w:rsidP="004E57E2">
      <w:pPr>
        <w:pStyle w:val="BodyText"/>
        <w:rPr>
          <w:i/>
        </w:rPr>
      </w:pPr>
      <w:r>
        <w:rPr>
          <w:i/>
        </w:rPr>
        <w:t xml:space="preserve">11/02/2018 - </w:t>
      </w:r>
      <w:r w:rsidR="004E57E2" w:rsidRPr="001D65BD">
        <w:rPr>
          <w:i/>
        </w:rPr>
        <w:t>11giờ 30 sáng</w:t>
      </w:r>
    </w:p>
    <w:p w:rsidR="004E57E2" w:rsidRDefault="004E57E2" w:rsidP="004E57E2">
      <w:pPr>
        <w:pStyle w:val="BodyText"/>
      </w:pPr>
      <w:r>
        <w:t xml:space="preserve">Kết quả </w:t>
      </w:r>
      <w:r w:rsidR="00DB0611">
        <w:t xml:space="preserve">về </w:t>
      </w:r>
      <w:r>
        <w:t xml:space="preserve">thị lực </w:t>
      </w:r>
      <w:r w:rsidR="00DB0611">
        <w:t xml:space="preserve">của hành giả </w:t>
      </w:r>
      <w:r>
        <w:t>giảm trong đầu năm 201</w:t>
      </w:r>
      <w:r w:rsidR="00DB0611">
        <w:t xml:space="preserve">8 </w:t>
      </w:r>
      <w:r>
        <w:t>có ý ngh</w:t>
      </w:r>
      <w:r w:rsidR="00F44728">
        <w:t>ĩ</w:t>
      </w:r>
      <w:r>
        <w:t xml:space="preserve">a gì? Tuổi thọ, di truyền, </w:t>
      </w:r>
      <w:r w:rsidR="00DB0611">
        <w:t xml:space="preserve">hay vì </w:t>
      </w:r>
      <w:r>
        <w:t>công việc nhiều về sách xuất bản đang hướng tới.</w:t>
      </w:r>
    </w:p>
    <w:p w:rsidR="004E57E2" w:rsidRDefault="004E57E2" w:rsidP="004E57E2">
      <w:pPr>
        <w:pStyle w:val="BodyText"/>
      </w:pPr>
      <w:r>
        <w:t xml:space="preserve">Giai đoạn công việc nhiều cần đến </w:t>
      </w:r>
      <w:r w:rsidR="00DB0611">
        <w:t xml:space="preserve">mắt thì </w:t>
      </w:r>
      <w:r>
        <w:t>thị lực bị giảm vì điểm vàng (</w:t>
      </w:r>
      <w:r w:rsidR="008071A9" w:rsidRPr="008071A9">
        <w:rPr>
          <w:i/>
          <w:lang w:val="vi-VN"/>
        </w:rPr>
        <w:t>a</w:t>
      </w:r>
      <w:r w:rsidRPr="008071A9">
        <w:rPr>
          <w:i/>
        </w:rPr>
        <w:t>ge</w:t>
      </w:r>
      <w:r w:rsidR="008071A9" w:rsidRPr="008071A9">
        <w:rPr>
          <w:i/>
          <w:lang w:val="vi-VN"/>
        </w:rPr>
        <w:t xml:space="preserve"> </w:t>
      </w:r>
      <w:r w:rsidRPr="008071A9">
        <w:rPr>
          <w:i/>
        </w:rPr>
        <w:t xml:space="preserve">related </w:t>
      </w:r>
      <w:r w:rsidR="00CB5A13">
        <w:rPr>
          <w:i/>
        </w:rPr>
        <w:t>macular</w:t>
      </w:r>
      <w:r w:rsidRPr="008071A9">
        <w:rPr>
          <w:i/>
        </w:rPr>
        <w:t xml:space="preserve"> de</w:t>
      </w:r>
      <w:r w:rsidR="008071A9" w:rsidRPr="008071A9">
        <w:rPr>
          <w:i/>
          <w:lang w:val="vi-VN"/>
        </w:rPr>
        <w:t xml:space="preserve">- </w:t>
      </w:r>
      <w:r w:rsidRPr="008071A9">
        <w:rPr>
          <w:i/>
        </w:rPr>
        <w:t>generation</w:t>
      </w:r>
      <w:r>
        <w:t>) xuống một bậc.</w:t>
      </w:r>
    </w:p>
    <w:p w:rsidR="004E57E2" w:rsidRDefault="004E57E2" w:rsidP="004E57E2">
      <w:pPr>
        <w:pStyle w:val="BodyText"/>
      </w:pPr>
      <w:r>
        <w:t xml:space="preserve">Hành giả rất buồn và đầu </w:t>
      </w:r>
      <w:r w:rsidR="008071A9">
        <w:t>đau nhức</w:t>
      </w:r>
      <w:r>
        <w:t xml:space="preserve">, mắt </w:t>
      </w:r>
      <w:r w:rsidR="00F1691D">
        <w:t>bỗng</w:t>
      </w:r>
      <w:r>
        <w:t xml:space="preserve"> nhiên mờ đi.</w:t>
      </w:r>
    </w:p>
    <w:p w:rsidR="004E57E2" w:rsidRDefault="004E57E2" w:rsidP="004E57E2">
      <w:pPr>
        <w:pStyle w:val="BodyText"/>
      </w:pPr>
      <w:r>
        <w:t xml:space="preserve">Trong giai đoạn này đang soạn và sửa bản thảo để đưa đi thiết kế các trang. Tuy nhiên có tin mừng là người bạn cũ </w:t>
      </w:r>
      <w:r w:rsidR="00DB0611">
        <w:t xml:space="preserve">đã </w:t>
      </w:r>
      <w:r>
        <w:t xml:space="preserve">bắt đầu có thời gian để giúp công việc về </w:t>
      </w:r>
      <w:r w:rsidR="00B43168">
        <w:t>kỹ thuật</w:t>
      </w:r>
      <w:r>
        <w:t xml:space="preserve"> cũng như từ ngữ.</w:t>
      </w:r>
    </w:p>
    <w:p w:rsidR="004E57E2" w:rsidRDefault="004E57E2" w:rsidP="004E57E2">
      <w:pPr>
        <w:pStyle w:val="BodyText"/>
      </w:pPr>
      <w:r>
        <w:t xml:space="preserve">Người làm việc đạo, thực hiện công tác đạo khi gặp khiếm khuyết gì thì </w:t>
      </w:r>
      <w:r w:rsidR="008071A9">
        <w:rPr>
          <w:lang w:val="vi-VN"/>
        </w:rPr>
        <w:t>Ơ</w:t>
      </w:r>
      <w:r>
        <w:t xml:space="preserve">n Trên sẽ chuyển người đến tiếp tay </w:t>
      </w:r>
      <w:r w:rsidR="008071A9">
        <w:t>hỗ trợ</w:t>
      </w:r>
      <w:r>
        <w:t>. Từ quốc nội đến hải ngoại, càng bị thị phi, càng bị đánh phá chừng nào thì hành giả càng định tâm quyết liệt cho mọi việc đạo đều được thực hiện nhanh chóng hoàn hảo hơn.</w:t>
      </w:r>
    </w:p>
    <w:p w:rsidR="004E57E2" w:rsidRDefault="004E57E2" w:rsidP="004E57E2">
      <w:pPr>
        <w:pStyle w:val="BodyText"/>
      </w:pPr>
      <w:r>
        <w:t xml:space="preserve">Bất ngờ có đồng đạo </w:t>
      </w:r>
      <w:r w:rsidR="00626CE1">
        <w:t xml:space="preserve">Nguyễn </w:t>
      </w:r>
      <w:r>
        <w:t>Châu Lang</w:t>
      </w:r>
      <w:r w:rsidR="00626CE1">
        <w:t xml:space="preserve"> ở Việt Nam</w:t>
      </w:r>
      <w:r>
        <w:t xml:space="preserve"> giúp trong việc soạn thảo và đánh máy các quyển kinh trong Kim Cổ Kỳ Quan của ông Ba Thới.</w:t>
      </w:r>
    </w:p>
    <w:p w:rsidR="004E57E2" w:rsidRDefault="004E57E2" w:rsidP="004E57E2">
      <w:pPr>
        <w:pStyle w:val="BodyText"/>
      </w:pPr>
      <w:r>
        <w:lastRenderedPageBreak/>
        <w:t>Việc phổ truyền quyển Kim Cổ Kỳ Quan là việc mà hành giả đã muốn thực hiện trong 20 năm nay, nhưng vẫn chưa xong sau nhiều đợt mướn người đánh máy. Dù làm đi làm lại nhiều lần nhưng vẫn chưa hoàn hảo vì có nhiều ấn bản có những câu những chữ không giống nhau. Vì thế hành giả không dám phổ biến sợ sai lạc.</w:t>
      </w:r>
    </w:p>
    <w:p w:rsidR="00626CE1" w:rsidRDefault="004E57E2" w:rsidP="004E57E2">
      <w:pPr>
        <w:pStyle w:val="BodyText"/>
      </w:pPr>
      <w:r>
        <w:t xml:space="preserve">Đọc qua một số bài do Châu Lang soạn thảo, hành giả rất vui mừng vì rất rõ ràng, mạch lạc và chu đáo. Châu Lang là hiệu trưởng một trường tiểu học trong thời gian tranh đấu cho việc dương bảng Tổ Đình </w:t>
      </w:r>
      <w:r w:rsidR="00626CE1">
        <w:t xml:space="preserve">Phật Giáo Hòa Hảo </w:t>
      </w:r>
      <w:r>
        <w:t xml:space="preserve">khi nhà nước Việt Nam muốn đổi </w:t>
      </w:r>
      <w:r w:rsidR="00626CE1">
        <w:t>thành</w:t>
      </w:r>
      <w:r>
        <w:t xml:space="preserve"> Phủ Thờ</w:t>
      </w:r>
      <w:r w:rsidR="00626CE1">
        <w:t>.</w:t>
      </w:r>
      <w:r>
        <w:t xml:space="preserve"> </w:t>
      </w:r>
    </w:p>
    <w:p w:rsidR="004E57E2" w:rsidRPr="007C1B08" w:rsidRDefault="004E57E2" w:rsidP="004E57E2">
      <w:pPr>
        <w:pStyle w:val="BodyText"/>
        <w:rPr>
          <w:i/>
        </w:rPr>
      </w:pPr>
      <w:r w:rsidRPr="007C1B08">
        <w:rPr>
          <w:i/>
        </w:rPr>
        <w:t>Người viết, người sáng tác, làm các trang Web trên mạng lưới toàn cầu để phổ truyền đạo bị giảm thị lực thì phải làm sao?</w:t>
      </w:r>
    </w:p>
    <w:p w:rsidR="004E57E2" w:rsidRPr="001D76B3" w:rsidRDefault="004E57E2" w:rsidP="004E57E2">
      <w:pPr>
        <w:pStyle w:val="BodyText"/>
        <w:rPr>
          <w:i/>
        </w:rPr>
      </w:pPr>
      <w:r w:rsidRPr="001D76B3">
        <w:rPr>
          <w:i/>
        </w:rPr>
        <w:t xml:space="preserve">Phải chăng đây là thời điểm </w:t>
      </w:r>
      <w:r w:rsidR="001D76B3" w:rsidRPr="001D76B3">
        <w:rPr>
          <w:i/>
        </w:rPr>
        <w:t xml:space="preserve">tạm </w:t>
      </w:r>
      <w:r w:rsidRPr="001D76B3">
        <w:rPr>
          <w:i/>
        </w:rPr>
        <w:t xml:space="preserve">ngưng sáng tác để </w:t>
      </w:r>
      <w:r w:rsidR="001D76B3" w:rsidRPr="001D76B3">
        <w:rPr>
          <w:i/>
        </w:rPr>
        <w:t>tập trung</w:t>
      </w:r>
      <w:r w:rsidRPr="001D76B3">
        <w:rPr>
          <w:i/>
        </w:rPr>
        <w:t xml:space="preserve"> </w:t>
      </w:r>
      <w:r w:rsidR="001D76B3" w:rsidRPr="001D76B3">
        <w:rPr>
          <w:i/>
        </w:rPr>
        <w:t xml:space="preserve">lại </w:t>
      </w:r>
      <w:r w:rsidRPr="001D76B3">
        <w:rPr>
          <w:i/>
        </w:rPr>
        <w:t>tất cả các sách cho việc phổ biến được rộng rãi hơn cho những người muốn</w:t>
      </w:r>
      <w:r w:rsidR="001D76B3" w:rsidRPr="001D76B3">
        <w:rPr>
          <w:i/>
        </w:rPr>
        <w:t xml:space="preserve"> đọc sách in</w:t>
      </w:r>
      <w:r w:rsidRPr="001D76B3">
        <w:rPr>
          <w:i/>
        </w:rPr>
        <w:t>? Hay phải làm theo phương hướng của số đông tác giả cần có giấy</w:t>
      </w:r>
      <w:r w:rsidR="001D76B3">
        <w:rPr>
          <w:i/>
        </w:rPr>
        <w:t xml:space="preserve"> phép</w:t>
      </w:r>
      <w:r w:rsidRPr="001D76B3">
        <w:rPr>
          <w:i/>
        </w:rPr>
        <w:t xml:space="preserve"> để có thể đưa chánh thức vào các thư viện</w:t>
      </w:r>
      <w:r w:rsidR="001D76B3" w:rsidRPr="001D76B3">
        <w:rPr>
          <w:i/>
        </w:rPr>
        <w:t>?</w:t>
      </w:r>
    </w:p>
    <w:p w:rsidR="004E57E2" w:rsidRPr="001D76B3" w:rsidRDefault="004E57E2" w:rsidP="004E57E2">
      <w:pPr>
        <w:pStyle w:val="BodyText"/>
        <w:rPr>
          <w:i/>
        </w:rPr>
      </w:pPr>
      <w:r w:rsidRPr="001D76B3">
        <w:rPr>
          <w:i/>
        </w:rPr>
        <w:t>Phải chăng đây là bước phải thi hành việc phổ biến tư tưởng của Bửu Sơn Kỳ Hương và Phật Giáo Hòa Hảo tr</w:t>
      </w:r>
      <w:r w:rsidR="001D76B3" w:rsidRPr="001D76B3">
        <w:rPr>
          <w:i/>
        </w:rPr>
        <w:t>ên thế giới một cách chính thức?</w:t>
      </w:r>
    </w:p>
    <w:p w:rsidR="00A32E25" w:rsidRDefault="004E57E2" w:rsidP="00A643AC">
      <w:pPr>
        <w:pStyle w:val="BodyText"/>
      </w:pPr>
      <w:r>
        <w:t>Phải bớt thấy</w:t>
      </w:r>
      <w:r w:rsidR="001D76B3">
        <w:t xml:space="preserve"> bằng</w:t>
      </w:r>
      <w:r>
        <w:t xml:space="preserve"> mắt trần để có thể nhìn xa hơn cho việc phổ tr</w:t>
      </w:r>
      <w:r w:rsidR="001D76B3">
        <w:t>uyền và hoằng dương chánh pháp.</w:t>
      </w:r>
      <w:r w:rsidR="00A32E25">
        <w:br w:type="page"/>
      </w:r>
    </w:p>
    <w:p w:rsidR="004E57E2" w:rsidRDefault="004E57E2" w:rsidP="00A32E25">
      <w:pPr>
        <w:pStyle w:val="Heading1"/>
      </w:pPr>
      <w:bookmarkStart w:id="7" w:name="_Toc52043141"/>
      <w:r>
        <w:lastRenderedPageBreak/>
        <w:t>3.-</w:t>
      </w:r>
      <w:r w:rsidR="00F1691D">
        <w:t xml:space="preserve"> </w:t>
      </w:r>
      <w:r>
        <w:t xml:space="preserve">ÁNH SÁNG ĐẠO CỦA ĐỨC PHẬT THẦY TÂY AN VÀ ĐỨC HUỲNH </w:t>
      </w:r>
      <w:r w:rsidR="007C1B08" w:rsidRPr="007C1B08">
        <w:t>GIÁO</w:t>
      </w:r>
      <w:r w:rsidRPr="007C1B08">
        <w:t xml:space="preserve"> </w:t>
      </w:r>
      <w:r>
        <w:t>CHỦ.</w:t>
      </w:r>
      <w:bookmarkEnd w:id="7"/>
    </w:p>
    <w:p w:rsidR="004E57E2" w:rsidRPr="00A32E25" w:rsidRDefault="004E57E2" w:rsidP="004E57E2">
      <w:pPr>
        <w:pStyle w:val="BodyText"/>
        <w:rPr>
          <w:i/>
        </w:rPr>
      </w:pPr>
      <w:r w:rsidRPr="00A32E25">
        <w:rPr>
          <w:i/>
        </w:rPr>
        <w:t>12/02/2018</w:t>
      </w:r>
      <w:r w:rsidR="00A32E25">
        <w:rPr>
          <w:i/>
        </w:rPr>
        <w:t xml:space="preserve"> - </w:t>
      </w:r>
      <w:r w:rsidRPr="00A32E25">
        <w:rPr>
          <w:i/>
        </w:rPr>
        <w:t>11 giờ sáng</w:t>
      </w:r>
    </w:p>
    <w:p w:rsidR="00A32E25" w:rsidRDefault="00A32E25" w:rsidP="004E57E2">
      <w:pPr>
        <w:pStyle w:val="BodyText"/>
      </w:pPr>
    </w:p>
    <w:p w:rsidR="004E57E2" w:rsidRDefault="004E57E2" w:rsidP="004E57E2">
      <w:pPr>
        <w:pStyle w:val="BodyText"/>
      </w:pPr>
      <w:r>
        <w:t>Mỗi một giai đoạn đều có công tác đạo khác nhau, nhưng cũng có cùng một hướng đi nhằm phục vụ cho việc chung là hoằng dương chánh pháp Bửu Sơn Kỳ Hương Phật Giáo Hòa Hảo.</w:t>
      </w:r>
    </w:p>
    <w:p w:rsidR="004E57E2" w:rsidRPr="0041725E" w:rsidRDefault="004E57E2" w:rsidP="004E57E2">
      <w:pPr>
        <w:pStyle w:val="BodyText"/>
        <w:rPr>
          <w:lang w:val="vi-VN"/>
        </w:rPr>
      </w:pPr>
      <w:r>
        <w:t xml:space="preserve">Mỗi một </w:t>
      </w:r>
      <w:r w:rsidR="003D2443">
        <w:t>gia đoạn</w:t>
      </w:r>
      <w:r>
        <w:t xml:space="preserve"> thay đổi đều có những sự việc xảy ra nhằm </w:t>
      </w:r>
      <w:r w:rsidR="008071A9">
        <w:t>hỗ trợ</w:t>
      </w:r>
      <w:r>
        <w:t xml:space="preserve"> con đường mới, công việc mới</w:t>
      </w:r>
      <w:r w:rsidR="0041725E">
        <w:rPr>
          <w:lang w:val="vi-VN"/>
        </w:rPr>
        <w:t>.</w:t>
      </w:r>
    </w:p>
    <w:p w:rsidR="004E57E2" w:rsidRPr="00830A6A" w:rsidRDefault="004E57E2" w:rsidP="004E57E2">
      <w:pPr>
        <w:pStyle w:val="BodyText"/>
        <w:rPr>
          <w:lang w:val="vi-VN"/>
        </w:rPr>
      </w:pPr>
      <w:r w:rsidRPr="00830A6A">
        <w:rPr>
          <w:lang w:val="vi-VN"/>
        </w:rPr>
        <w:t xml:space="preserve">Việc thanh lọc bên trong về mặt tâm thức cũng như tinh thần, và việc gạn lọc bên ngoài từ người tiếp xúc hay sinh hoạt trong </w:t>
      </w:r>
      <w:r w:rsidR="0041725E">
        <w:rPr>
          <w:lang w:val="vi-VN"/>
        </w:rPr>
        <w:t>đ</w:t>
      </w:r>
      <w:r w:rsidRPr="00830A6A">
        <w:rPr>
          <w:lang w:val="vi-VN"/>
        </w:rPr>
        <w:t>ạo lẫn ngoài đời đều xảy ra theo nhu cầu cần thiết mạnh hay nhẹ để hành giả quán tâm chuyển hướng công việc sao cho thuận bườm xuôi gió.</w:t>
      </w:r>
    </w:p>
    <w:p w:rsidR="004E57E2" w:rsidRPr="00830A6A" w:rsidRDefault="004E57E2" w:rsidP="004E57E2">
      <w:pPr>
        <w:pStyle w:val="BodyText"/>
        <w:rPr>
          <w:lang w:val="vi-VN"/>
        </w:rPr>
      </w:pPr>
      <w:r w:rsidRPr="00830A6A">
        <w:rPr>
          <w:lang w:val="vi-VN"/>
        </w:rPr>
        <w:t>Khi quyết định tái bản tất cả sách đã viết để phổ biến rộng rãi hơn thì cũng giống như thuyền ra cửa biển</w:t>
      </w:r>
      <w:r w:rsidR="0041725E">
        <w:rPr>
          <w:lang w:val="vi-VN"/>
        </w:rPr>
        <w:t>.</w:t>
      </w:r>
      <w:r w:rsidRPr="00830A6A">
        <w:rPr>
          <w:lang w:val="vi-VN"/>
        </w:rPr>
        <w:t xml:space="preserve"> Sự rộng lớn mênh mông của biển cả</w:t>
      </w:r>
      <w:r w:rsidR="007C1B08" w:rsidRPr="00830A6A">
        <w:rPr>
          <w:lang w:val="vi-VN"/>
        </w:rPr>
        <w:t xml:space="preserve"> cần một thuyền trưởng mạnh dạn</w:t>
      </w:r>
      <w:r w:rsidRPr="00830A6A">
        <w:rPr>
          <w:lang w:val="vi-VN"/>
        </w:rPr>
        <w:t xml:space="preserve"> kiên quyết hơn cho cuộc hành trình phục vụ</w:t>
      </w:r>
      <w:r w:rsidR="0041725E">
        <w:rPr>
          <w:lang w:val="vi-VN"/>
        </w:rPr>
        <w:t>,</w:t>
      </w:r>
      <w:r w:rsidRPr="00830A6A">
        <w:rPr>
          <w:lang w:val="vi-VN"/>
        </w:rPr>
        <w:t xml:space="preserve"> phục hưng đạo </w:t>
      </w:r>
      <w:r w:rsidR="0041725E">
        <w:rPr>
          <w:lang w:val="vi-VN"/>
        </w:rPr>
        <w:t xml:space="preserve">pháp </w:t>
      </w:r>
      <w:r w:rsidRPr="00830A6A">
        <w:rPr>
          <w:lang w:val="vi-VN"/>
        </w:rPr>
        <w:t xml:space="preserve">nhằm đóng góp cho tình thương và </w:t>
      </w:r>
      <w:r w:rsidR="0041725E">
        <w:rPr>
          <w:lang w:val="vi-VN"/>
        </w:rPr>
        <w:t xml:space="preserve">lòng </w:t>
      </w:r>
      <w:r w:rsidRPr="00830A6A">
        <w:rPr>
          <w:lang w:val="vi-VN"/>
        </w:rPr>
        <w:t xml:space="preserve">bác ái của cộng đồng thế giới nay quá nhiều đau khổ chỉ vì hận thù, tranh chấp </w:t>
      </w:r>
      <w:r w:rsidRPr="00830A6A">
        <w:rPr>
          <w:lang w:val="vi-VN"/>
        </w:rPr>
        <w:lastRenderedPageBreak/>
        <w:t xml:space="preserve">quyền lực </w:t>
      </w:r>
      <w:r w:rsidR="00E22799" w:rsidRPr="00830A6A">
        <w:rPr>
          <w:lang w:val="vi-VN"/>
        </w:rPr>
        <w:t>chính trị</w:t>
      </w:r>
      <w:r w:rsidRPr="00830A6A">
        <w:rPr>
          <w:lang w:val="vi-VN"/>
        </w:rPr>
        <w:t xml:space="preserve"> lẫn tôn giáo.</w:t>
      </w:r>
    </w:p>
    <w:p w:rsidR="004E57E2" w:rsidRPr="00830A6A" w:rsidRDefault="004E57E2" w:rsidP="004E57E2">
      <w:pPr>
        <w:pStyle w:val="BodyText"/>
        <w:rPr>
          <w:lang w:val="vi-VN"/>
        </w:rPr>
      </w:pPr>
      <w:r w:rsidRPr="00830A6A">
        <w:rPr>
          <w:lang w:val="vi-VN"/>
        </w:rPr>
        <w:t>Tư tưởng tình yêu đại đồng của Đức Huỳnh Giáo Chủ sẽ như nước cam lồ rưới xuống nơi mà con người chỉ nhìn nhau với ánh lửa hận thù, không đội trời chung.</w:t>
      </w:r>
    </w:p>
    <w:p w:rsidR="004E57E2" w:rsidRPr="00830A6A" w:rsidRDefault="004E57E2" w:rsidP="004E57E2">
      <w:pPr>
        <w:pStyle w:val="BodyText"/>
        <w:rPr>
          <w:lang w:val="vi-VN"/>
        </w:rPr>
      </w:pPr>
      <w:r w:rsidRPr="00830A6A">
        <w:rPr>
          <w:lang w:val="vi-VN"/>
        </w:rPr>
        <w:t>Hành trình từ tâm và bác ái còn dài, còn xa vạn dặm nhưng hành giả vẫn cố đi dù cuộc đời mình còn ngắn ngủi b</w:t>
      </w:r>
      <w:r w:rsidR="007C1B08">
        <w:rPr>
          <w:lang w:val="vi-VN"/>
        </w:rPr>
        <w:t>ở</w:t>
      </w:r>
      <w:r w:rsidRPr="00830A6A">
        <w:rPr>
          <w:lang w:val="vi-VN"/>
        </w:rPr>
        <w:t>i tuổi già, chỉ mong góp một chút tinh thần và sức lực nào đó cho thế hệ mai sau tiếp tục.</w:t>
      </w:r>
    </w:p>
    <w:p w:rsidR="004E57E2" w:rsidRPr="00830A6A" w:rsidRDefault="004E57E2" w:rsidP="004E57E2">
      <w:pPr>
        <w:pStyle w:val="BodyText"/>
        <w:rPr>
          <w:lang w:val="vi-VN"/>
        </w:rPr>
      </w:pPr>
      <w:r w:rsidRPr="00830A6A">
        <w:rPr>
          <w:lang w:val="vi-VN"/>
        </w:rPr>
        <w:t>Những khó khăn, ganh tỵ, nói xấu, chụp mũ, ghét bỏ, tấn công vẫn cứ như mấy mư</w:t>
      </w:r>
      <w:r w:rsidR="007C1B08">
        <w:rPr>
          <w:lang w:val="vi-VN"/>
        </w:rPr>
        <w:t>ơ</w:t>
      </w:r>
      <w:r w:rsidRPr="00830A6A">
        <w:rPr>
          <w:lang w:val="vi-VN"/>
        </w:rPr>
        <w:t>i năm qua chỉ thêm động lực cho hành giả càng có sức hơn cho việc phổ truyền ánh sáng đạo mà Đức Phật Thầy và Đức Huỳnh Giáo Chủ đã đem đến cho đất nước Việt Nam rồi sẽ lan tỏa ra thế giới.-</w:t>
      </w:r>
    </w:p>
    <w:p w:rsidR="004E57E2" w:rsidRPr="00830A6A" w:rsidRDefault="004E57E2" w:rsidP="004E57E2">
      <w:pPr>
        <w:pStyle w:val="BodyText"/>
        <w:rPr>
          <w:lang w:val="vi-VN"/>
        </w:rPr>
      </w:pPr>
    </w:p>
    <w:p w:rsidR="004E57E2" w:rsidRPr="00830A6A" w:rsidRDefault="00A32E25" w:rsidP="00A32E25">
      <w:pPr>
        <w:pStyle w:val="Heading1"/>
        <w:rPr>
          <w:lang w:val="vi-VN"/>
        </w:rPr>
      </w:pPr>
      <w:bookmarkStart w:id="8" w:name="_Toc52043142"/>
      <w:r w:rsidRPr="00830A6A">
        <w:rPr>
          <w:lang w:val="vi-VN"/>
        </w:rPr>
        <w:t>4</w:t>
      </w:r>
      <w:r w:rsidR="004E57E2" w:rsidRPr="00830A6A">
        <w:rPr>
          <w:lang w:val="vi-VN"/>
        </w:rPr>
        <w:t>.-</w:t>
      </w:r>
      <w:r w:rsidR="00F1691D" w:rsidRPr="00830A6A">
        <w:rPr>
          <w:lang w:val="vi-VN"/>
        </w:rPr>
        <w:t xml:space="preserve"> </w:t>
      </w:r>
      <w:r w:rsidR="004E57E2" w:rsidRPr="00830A6A">
        <w:rPr>
          <w:lang w:val="vi-VN"/>
        </w:rPr>
        <w:t>CHÁNH PHÁP TRỞ NÊN ĐẠI PHÁP.</w:t>
      </w:r>
      <w:bookmarkEnd w:id="8"/>
    </w:p>
    <w:p w:rsidR="004E57E2" w:rsidRPr="00830A6A" w:rsidRDefault="004E57E2" w:rsidP="004E57E2">
      <w:pPr>
        <w:pStyle w:val="BodyText"/>
        <w:rPr>
          <w:i/>
          <w:lang w:val="vi-VN"/>
        </w:rPr>
      </w:pPr>
      <w:r w:rsidRPr="00830A6A">
        <w:rPr>
          <w:i/>
          <w:lang w:val="vi-VN"/>
        </w:rPr>
        <w:t>23/02/2018</w:t>
      </w:r>
      <w:r w:rsidR="007C1B08" w:rsidRPr="00830A6A">
        <w:rPr>
          <w:i/>
          <w:lang w:val="vi-VN"/>
        </w:rPr>
        <w:t xml:space="preserve"> - </w:t>
      </w:r>
      <w:r w:rsidRPr="00830A6A">
        <w:rPr>
          <w:i/>
          <w:lang w:val="vi-VN"/>
        </w:rPr>
        <w:t>3 giờ sáng</w:t>
      </w:r>
    </w:p>
    <w:p w:rsidR="00A32E25" w:rsidRPr="00830A6A" w:rsidRDefault="00A32E25" w:rsidP="004E57E2">
      <w:pPr>
        <w:pStyle w:val="BodyText"/>
        <w:rPr>
          <w:lang w:val="vi-VN"/>
        </w:rPr>
      </w:pPr>
    </w:p>
    <w:p w:rsidR="004E57E2" w:rsidRPr="00830A6A" w:rsidRDefault="004E57E2" w:rsidP="004E57E2">
      <w:pPr>
        <w:pStyle w:val="BodyText"/>
        <w:rPr>
          <w:lang w:val="vi-VN"/>
        </w:rPr>
      </w:pPr>
      <w:r w:rsidRPr="00830A6A">
        <w:rPr>
          <w:lang w:val="vi-VN"/>
        </w:rPr>
        <w:t>Ánh sáng từ bi của Chư Phật Phật Tổ, Phật Thầy, của Trăm Quan đã luôn soi đường cho hành giả bao nhiêu năm và sẽ tiếp tục soi sáng con đường đạo mà hành giả đang tiếp tục.</w:t>
      </w:r>
    </w:p>
    <w:p w:rsidR="004E57E2" w:rsidRPr="00830A6A" w:rsidRDefault="004E57E2" w:rsidP="004E57E2">
      <w:pPr>
        <w:pStyle w:val="BodyText"/>
        <w:rPr>
          <w:lang w:val="vi-VN"/>
        </w:rPr>
      </w:pPr>
      <w:r w:rsidRPr="00830A6A">
        <w:rPr>
          <w:lang w:val="vi-VN"/>
        </w:rPr>
        <w:lastRenderedPageBreak/>
        <w:t xml:space="preserve">Những khó khăn, đánh phá luôn là những đòn bẩy thúc giục cho sự mạnh mẽ tiến tới để đo lường và phát triển mạnh hơn </w:t>
      </w:r>
      <w:r w:rsidR="006A0749" w:rsidRPr="00830A6A">
        <w:rPr>
          <w:lang w:val="vi-VN"/>
        </w:rPr>
        <w:t>từ tâm</w:t>
      </w:r>
      <w:r w:rsidRPr="00830A6A">
        <w:rPr>
          <w:lang w:val="vi-VN"/>
        </w:rPr>
        <w:t xml:space="preserve"> bác ái và sự tha thứ để vượt tự ngã.</w:t>
      </w:r>
    </w:p>
    <w:p w:rsidR="004E57E2" w:rsidRPr="00830A6A" w:rsidRDefault="006A0749" w:rsidP="004E57E2">
      <w:pPr>
        <w:pStyle w:val="BodyText"/>
        <w:rPr>
          <w:lang w:val="vi-VN"/>
        </w:rPr>
      </w:pPr>
      <w:r w:rsidRPr="00830A6A">
        <w:rPr>
          <w:lang w:val="vi-VN"/>
        </w:rPr>
        <w:t>Từ tâm</w:t>
      </w:r>
      <w:r w:rsidR="004E57E2" w:rsidRPr="00830A6A">
        <w:rPr>
          <w:lang w:val="vi-VN"/>
        </w:rPr>
        <w:t xml:space="preserve"> và bác ái sẽ không phát triển được nếu không có </w:t>
      </w:r>
      <w:r w:rsidR="0041725E">
        <w:rPr>
          <w:lang w:val="vi-VN"/>
        </w:rPr>
        <w:t>tâm</w:t>
      </w:r>
      <w:r w:rsidR="004E57E2" w:rsidRPr="00830A6A">
        <w:rPr>
          <w:lang w:val="vi-VN"/>
        </w:rPr>
        <w:t xml:space="preserve"> từ bi trong đó có sự yêu thương </w:t>
      </w:r>
      <w:r w:rsidR="0041725E">
        <w:rPr>
          <w:lang w:val="vi-VN"/>
        </w:rPr>
        <w:t xml:space="preserve">thông cảm </w:t>
      </w:r>
      <w:r w:rsidR="004E57E2" w:rsidRPr="00830A6A">
        <w:rPr>
          <w:lang w:val="vi-VN"/>
        </w:rPr>
        <w:t>tha thứ cho tha nhân.</w:t>
      </w:r>
    </w:p>
    <w:p w:rsidR="004E57E2" w:rsidRPr="00830A6A" w:rsidRDefault="004E57E2" w:rsidP="004E57E2">
      <w:pPr>
        <w:pStyle w:val="BodyText"/>
        <w:rPr>
          <w:lang w:val="vi-VN"/>
        </w:rPr>
      </w:pPr>
      <w:r w:rsidRPr="00830A6A">
        <w:rPr>
          <w:lang w:val="vi-VN"/>
        </w:rPr>
        <w:t>Chính sự tha thứ mới hóa giải được những hiềm khích, hiềm</w:t>
      </w:r>
      <w:r w:rsidR="0041725E" w:rsidRPr="00830A6A">
        <w:rPr>
          <w:lang w:val="vi-VN"/>
        </w:rPr>
        <w:t xml:space="preserve"> thù, sân hận. Vì sao những vị </w:t>
      </w:r>
      <w:r w:rsidR="0041725E">
        <w:rPr>
          <w:lang w:val="vi-VN"/>
        </w:rPr>
        <w:t>H</w:t>
      </w:r>
      <w:r w:rsidRPr="00830A6A">
        <w:rPr>
          <w:lang w:val="vi-VN"/>
        </w:rPr>
        <w:t>oạt Phật, Đức Ph</w:t>
      </w:r>
      <w:r w:rsidR="0041725E" w:rsidRPr="00830A6A">
        <w:rPr>
          <w:lang w:val="vi-VN"/>
        </w:rPr>
        <w:t>ật Thầy, Đức Thầy vẫn thương xó</w:t>
      </w:r>
      <w:r w:rsidR="0041725E">
        <w:rPr>
          <w:lang w:val="vi-VN"/>
        </w:rPr>
        <w:t>t</w:t>
      </w:r>
      <w:r w:rsidRPr="00830A6A">
        <w:rPr>
          <w:lang w:val="vi-VN"/>
        </w:rPr>
        <w:t>, vẫn độ cho những kẻ đã hại mình, chống phá và tìm mọi cách để ngăn chận bước đường hành đạo của quý Ngài. Và quý Ngài có thể hoán chuyển được những người đã hãm hại quý Ngài.</w:t>
      </w:r>
    </w:p>
    <w:p w:rsidR="004E57E2" w:rsidRPr="00830A6A" w:rsidRDefault="004E57E2" w:rsidP="004E57E2">
      <w:pPr>
        <w:pStyle w:val="BodyText"/>
        <w:rPr>
          <w:lang w:val="vi-VN"/>
        </w:rPr>
      </w:pPr>
      <w:r w:rsidRPr="00830A6A">
        <w:rPr>
          <w:lang w:val="vi-VN"/>
        </w:rPr>
        <w:t>H</w:t>
      </w:r>
      <w:r w:rsidR="0041725E">
        <w:rPr>
          <w:lang w:val="vi-VN"/>
        </w:rPr>
        <w:t>à</w:t>
      </w:r>
      <w:r w:rsidRPr="00830A6A">
        <w:rPr>
          <w:lang w:val="vi-VN"/>
        </w:rPr>
        <w:t xml:space="preserve">nh trang của Đức Phật Thầy, Đức Thầy, những bậc trên trước thiêng liêng đã vì chúng sanh mà hoằng dương chánh pháp, </w:t>
      </w:r>
      <w:r w:rsidR="00F726DF" w:rsidRPr="00830A6A">
        <w:rPr>
          <w:lang w:val="vi-VN"/>
        </w:rPr>
        <w:t>trải qua</w:t>
      </w:r>
      <w:r w:rsidRPr="00830A6A">
        <w:rPr>
          <w:lang w:val="vi-VN"/>
        </w:rPr>
        <w:t xml:space="preserve"> bao khổ hạnh, nhọc</w:t>
      </w:r>
      <w:r w:rsidR="00CE4127" w:rsidRPr="00830A6A">
        <w:rPr>
          <w:lang w:val="vi-VN"/>
        </w:rPr>
        <w:t xml:space="preserve"> nhằn</w:t>
      </w:r>
      <w:r w:rsidRPr="00830A6A">
        <w:rPr>
          <w:lang w:val="vi-VN"/>
        </w:rPr>
        <w:t xml:space="preserve"> để ngày hôm nay chúng ta, những hậu thế được hưởng một giáo pháp tứ ân</w:t>
      </w:r>
      <w:r w:rsidR="00F726DF">
        <w:rPr>
          <w:lang w:val="vi-VN"/>
        </w:rPr>
        <w:t>,</w:t>
      </w:r>
      <w:r w:rsidRPr="00830A6A">
        <w:rPr>
          <w:lang w:val="vi-VN"/>
        </w:rPr>
        <w:t xml:space="preserve"> bồ đề tâm chân chánh này.</w:t>
      </w:r>
    </w:p>
    <w:p w:rsidR="004E57E2" w:rsidRPr="00830A6A" w:rsidRDefault="004E57E2" w:rsidP="004E57E2">
      <w:pPr>
        <w:pStyle w:val="BodyText"/>
        <w:rPr>
          <w:lang w:val="vi-VN"/>
        </w:rPr>
      </w:pPr>
      <w:r w:rsidRPr="00830A6A">
        <w:rPr>
          <w:lang w:val="vi-VN"/>
        </w:rPr>
        <w:t xml:space="preserve">Các Ngài đã biết trước sự nhiễu loạn của tâm con người, cái ác và lòng sân hận sẽ </w:t>
      </w:r>
      <w:r w:rsidR="00CE4127" w:rsidRPr="00830A6A">
        <w:rPr>
          <w:lang w:val="vi-VN"/>
        </w:rPr>
        <w:t>gia tăng</w:t>
      </w:r>
      <w:r w:rsidRPr="00830A6A">
        <w:rPr>
          <w:lang w:val="vi-VN"/>
        </w:rPr>
        <w:t xml:space="preserve"> tột bực theo đà văn minh phát triển. Những vũ khí thâm độc, những phương tiện dùng máy thay con người có thể giết chóc hàng loạt mà chỉ cần bấm nút hay điều khiển từ xa.</w:t>
      </w:r>
    </w:p>
    <w:p w:rsidR="004E57E2" w:rsidRPr="00830A6A" w:rsidRDefault="004E57E2" w:rsidP="004E57E2">
      <w:pPr>
        <w:pStyle w:val="BodyText"/>
        <w:rPr>
          <w:lang w:val="vi-VN"/>
        </w:rPr>
      </w:pPr>
      <w:r w:rsidRPr="00830A6A">
        <w:rPr>
          <w:lang w:val="vi-VN"/>
        </w:rPr>
        <w:t xml:space="preserve">Người giết người còn hạn chế, nhưng vũ khí tự </w:t>
      </w:r>
      <w:r w:rsidRPr="00830A6A">
        <w:rPr>
          <w:lang w:val="vi-VN"/>
        </w:rPr>
        <w:lastRenderedPageBreak/>
        <w:t>động, máy móc tự động hay robot hình nộm thì giết người đến hàng trăm hàng ngàn người và cứ như thế sẽ tăng dần đến khả năng bôi xóa một chủng tộc.</w:t>
      </w:r>
    </w:p>
    <w:p w:rsidR="004E57E2" w:rsidRPr="00830A6A" w:rsidRDefault="004E57E2" w:rsidP="004E57E2">
      <w:pPr>
        <w:pStyle w:val="BodyText"/>
        <w:rPr>
          <w:lang w:val="vi-VN"/>
        </w:rPr>
      </w:pPr>
      <w:r w:rsidRPr="00830A6A">
        <w:rPr>
          <w:lang w:val="vi-VN"/>
        </w:rPr>
        <w:t>Hai chữ tha thứ không thể thiếu cho những người muốn bước vào đường tu. Không thể thiếu cho người hành đạo trên bước đường hoằng dương Đại Pháp.</w:t>
      </w:r>
    </w:p>
    <w:p w:rsidR="004E57E2" w:rsidRPr="00830A6A" w:rsidRDefault="004E57E2" w:rsidP="004E57E2">
      <w:pPr>
        <w:pStyle w:val="BodyText"/>
        <w:rPr>
          <w:lang w:val="vi-VN"/>
        </w:rPr>
      </w:pPr>
      <w:r w:rsidRPr="00830A6A">
        <w:rPr>
          <w:lang w:val="vi-VN"/>
        </w:rPr>
        <w:t>Chánh pháp khi được lan tỏa khắp nơi ngoài quốc gia trở nên đa ngôn ngữ sẽ trở thành Đại Pháp.</w:t>
      </w:r>
    </w:p>
    <w:p w:rsidR="004E57E2" w:rsidRPr="00830A6A" w:rsidRDefault="00F726DF" w:rsidP="004E57E2">
      <w:pPr>
        <w:pStyle w:val="BodyText"/>
        <w:rPr>
          <w:lang w:val="vi-VN"/>
        </w:rPr>
      </w:pPr>
      <w:r>
        <w:rPr>
          <w:lang w:val="vi-VN"/>
        </w:rPr>
        <w:t>Tâm từ bi</w:t>
      </w:r>
      <w:r w:rsidR="00104514" w:rsidRPr="00830A6A">
        <w:rPr>
          <w:lang w:val="vi-VN"/>
        </w:rPr>
        <w:t>, bác ái và tha thứ sẽ đưa</w:t>
      </w:r>
      <w:r w:rsidR="004E57E2" w:rsidRPr="00830A6A">
        <w:rPr>
          <w:lang w:val="vi-VN"/>
        </w:rPr>
        <w:t xml:space="preserve"> Chánh Pháp trở nên Đại Pháp hữu lợi cho chúng sanh ở thế </w:t>
      </w:r>
      <w:r w:rsidR="00104514" w:rsidRPr="00830A6A">
        <w:rPr>
          <w:lang w:val="vi-VN"/>
        </w:rPr>
        <w:t>kỷ Thời Đại Mới, Kỷ Nguyên Mới.</w:t>
      </w:r>
    </w:p>
    <w:p w:rsidR="004E57E2" w:rsidRPr="00830A6A" w:rsidRDefault="00A32E25" w:rsidP="00A32E25">
      <w:pPr>
        <w:pStyle w:val="Heading1"/>
        <w:rPr>
          <w:lang w:val="vi-VN"/>
        </w:rPr>
      </w:pPr>
      <w:bookmarkStart w:id="9" w:name="_Toc52043143"/>
      <w:r w:rsidRPr="00830A6A">
        <w:rPr>
          <w:lang w:val="vi-VN"/>
        </w:rPr>
        <w:t>5</w:t>
      </w:r>
      <w:r w:rsidR="004E57E2" w:rsidRPr="00830A6A">
        <w:rPr>
          <w:lang w:val="vi-VN"/>
        </w:rPr>
        <w:t>.-</w:t>
      </w:r>
      <w:r w:rsidR="00F1691D" w:rsidRPr="00830A6A">
        <w:rPr>
          <w:lang w:val="vi-VN"/>
        </w:rPr>
        <w:t xml:space="preserve"> </w:t>
      </w:r>
      <w:r w:rsidR="004E57E2" w:rsidRPr="00830A6A">
        <w:rPr>
          <w:lang w:val="vi-VN"/>
        </w:rPr>
        <w:t>MỘT VỪNG TRỜI ĐÔNG SẼ RỰC SÁNG</w:t>
      </w:r>
      <w:bookmarkEnd w:id="9"/>
    </w:p>
    <w:p w:rsidR="004E57E2" w:rsidRPr="00830A6A" w:rsidRDefault="004E57E2" w:rsidP="004E57E2">
      <w:pPr>
        <w:pStyle w:val="BodyText"/>
        <w:rPr>
          <w:i/>
          <w:lang w:val="vi-VN"/>
        </w:rPr>
      </w:pPr>
      <w:r w:rsidRPr="00830A6A">
        <w:rPr>
          <w:i/>
          <w:lang w:val="vi-VN"/>
        </w:rPr>
        <w:t>27/02/2018</w:t>
      </w:r>
      <w:r w:rsidR="00A32E25" w:rsidRPr="00830A6A">
        <w:rPr>
          <w:i/>
          <w:lang w:val="vi-VN"/>
        </w:rPr>
        <w:t xml:space="preserve"> -</w:t>
      </w:r>
      <w:r w:rsidR="00F1691D" w:rsidRPr="00830A6A">
        <w:rPr>
          <w:i/>
          <w:lang w:val="vi-VN"/>
        </w:rPr>
        <w:t xml:space="preserve"> </w:t>
      </w:r>
      <w:r w:rsidRPr="00830A6A">
        <w:rPr>
          <w:i/>
          <w:lang w:val="vi-VN"/>
        </w:rPr>
        <w:t>9 giờ 30 sáng</w:t>
      </w:r>
    </w:p>
    <w:p w:rsidR="00A32E25" w:rsidRPr="00830A6A" w:rsidRDefault="00A32E25" w:rsidP="004E57E2">
      <w:pPr>
        <w:pStyle w:val="BodyText"/>
        <w:rPr>
          <w:i/>
          <w:lang w:val="vi-VN"/>
        </w:rPr>
      </w:pPr>
    </w:p>
    <w:p w:rsidR="004E57E2" w:rsidRPr="00830A6A" w:rsidRDefault="004E57E2" w:rsidP="004E57E2">
      <w:pPr>
        <w:pStyle w:val="BodyText"/>
        <w:rPr>
          <w:lang w:val="vi-VN"/>
        </w:rPr>
      </w:pPr>
      <w:r w:rsidRPr="00830A6A">
        <w:rPr>
          <w:lang w:val="vi-VN"/>
        </w:rPr>
        <w:t xml:space="preserve">Công năng </w:t>
      </w:r>
      <w:r w:rsidRPr="00830A6A">
        <w:rPr>
          <w:u w:val="single"/>
          <w:lang w:val="vi-VN"/>
        </w:rPr>
        <w:t>tu tập</w:t>
      </w:r>
      <w:r w:rsidRPr="00830A6A">
        <w:rPr>
          <w:lang w:val="vi-VN"/>
        </w:rPr>
        <w:t xml:space="preserve">, trì chí </w:t>
      </w:r>
      <w:r w:rsidRPr="00830A6A">
        <w:rPr>
          <w:u w:val="single"/>
          <w:lang w:val="vi-VN"/>
        </w:rPr>
        <w:t>tu hành</w:t>
      </w:r>
      <w:r w:rsidRPr="00830A6A">
        <w:rPr>
          <w:lang w:val="vi-VN"/>
        </w:rPr>
        <w:t xml:space="preserve"> và phục vụ đạo bất vụ lợi sẽ đưa đến kết quả. Kết quả không chỉ là lời nói </w:t>
      </w:r>
      <w:r w:rsidR="00707309">
        <w:rPr>
          <w:lang w:val="vi-VN"/>
        </w:rPr>
        <w:t xml:space="preserve">suông </w:t>
      </w:r>
      <w:r w:rsidRPr="00830A6A">
        <w:rPr>
          <w:lang w:val="vi-VN"/>
        </w:rPr>
        <w:t>mà là kết quả của hành động, của việc làm, của tư tưởng nhằm hướng đến sự hữu lợi của cộng đồng chung</w:t>
      </w:r>
      <w:r w:rsidR="00F726DF">
        <w:rPr>
          <w:lang w:val="vi-VN"/>
        </w:rPr>
        <w:t xml:space="preserve"> </w:t>
      </w:r>
      <w:r w:rsidRPr="00830A6A">
        <w:rPr>
          <w:lang w:val="vi-VN"/>
        </w:rPr>
        <w:t>nhân loại.</w:t>
      </w:r>
    </w:p>
    <w:p w:rsidR="004E57E2" w:rsidRPr="00830A6A" w:rsidRDefault="004E57E2" w:rsidP="004E57E2">
      <w:pPr>
        <w:pStyle w:val="BodyText"/>
        <w:rPr>
          <w:lang w:val="vi-VN"/>
        </w:rPr>
      </w:pPr>
      <w:r w:rsidRPr="00830A6A">
        <w:rPr>
          <w:lang w:val="vi-VN"/>
        </w:rPr>
        <w:t xml:space="preserve">Kết quả của việc phục nguyên đạo </w:t>
      </w:r>
      <w:r w:rsidR="00E75D57" w:rsidRPr="00830A6A">
        <w:rPr>
          <w:lang w:val="vi-VN"/>
        </w:rPr>
        <w:t xml:space="preserve">Pháp </w:t>
      </w:r>
      <w:r w:rsidRPr="00830A6A">
        <w:rPr>
          <w:lang w:val="vi-VN"/>
        </w:rPr>
        <w:t xml:space="preserve">sẽ dập tắt tất cả sự tấn công, bội nhọ hay ganh tỵ. Đó là sự </w:t>
      </w:r>
      <w:r w:rsidRPr="00830A6A">
        <w:rPr>
          <w:lang w:val="vi-VN"/>
        </w:rPr>
        <w:lastRenderedPageBreak/>
        <w:t>bất chiến tự nhiên thành. Một cuộc chiến giữa thiện và ác không cần phải chống đở nhưng bên hiếu chiến sẽ tự tàn lụi, thối lui trước ngọn đuốc từ bi của đạo mầu.</w:t>
      </w:r>
    </w:p>
    <w:p w:rsidR="004E57E2" w:rsidRPr="00830A6A" w:rsidRDefault="004E57E2" w:rsidP="004E57E2">
      <w:pPr>
        <w:pStyle w:val="BodyText"/>
        <w:rPr>
          <w:lang w:val="vi-VN"/>
        </w:rPr>
      </w:pPr>
      <w:r w:rsidRPr="00830A6A">
        <w:rPr>
          <w:lang w:val="vi-VN"/>
        </w:rPr>
        <w:t>Khi tâm thân ý trụ sẽ nhận chân được điều đó để cho việc sáng tác các tác phẩm đạo được tiếp tục đi sâu vào sự chuyển biến giác ngộ thành tinh thần vị tha bác ái, đại đồng hữu lợi cho tha nhân biết cầu đạo. Như thế mới đúng là phục vụ đạo vì nhân loại chúng sanh. N</w:t>
      </w:r>
      <w:r w:rsidR="00F726DF" w:rsidRPr="00830A6A">
        <w:rPr>
          <w:lang w:val="vi-VN"/>
        </w:rPr>
        <w:t>ếu biết như thế thì phải trì ch</w:t>
      </w:r>
      <w:r w:rsidR="00F726DF">
        <w:rPr>
          <w:lang w:val="vi-VN"/>
        </w:rPr>
        <w:t>í</w:t>
      </w:r>
      <w:r w:rsidR="00F726DF" w:rsidRPr="00830A6A">
        <w:rPr>
          <w:lang w:val="vi-VN"/>
        </w:rPr>
        <w:t xml:space="preserve">, </w:t>
      </w:r>
      <w:r w:rsidR="00E75D57" w:rsidRPr="00830A6A">
        <w:rPr>
          <w:lang w:val="vi-VN"/>
        </w:rPr>
        <w:t xml:space="preserve">kiên </w:t>
      </w:r>
      <w:r w:rsidRPr="00830A6A">
        <w:rPr>
          <w:lang w:val="vi-VN"/>
        </w:rPr>
        <w:t xml:space="preserve">nhẫn, tiếp tục con đường mà mình vạch ra không hề thối chí, </w:t>
      </w:r>
      <w:r w:rsidR="00F726DF">
        <w:rPr>
          <w:lang w:val="vi-VN"/>
        </w:rPr>
        <w:t>k</w:t>
      </w:r>
      <w:r w:rsidRPr="00830A6A">
        <w:rPr>
          <w:lang w:val="vi-VN"/>
        </w:rPr>
        <w:t xml:space="preserve">hông </w:t>
      </w:r>
      <w:r w:rsidR="00E75D57" w:rsidRPr="00830A6A">
        <w:rPr>
          <w:lang w:val="vi-VN"/>
        </w:rPr>
        <w:t>thối lui</w:t>
      </w:r>
      <w:r w:rsidRPr="00830A6A">
        <w:rPr>
          <w:lang w:val="vi-VN"/>
        </w:rPr>
        <w:t xml:space="preserve"> mà vẫn an nhiên tiến bước không vì một sự tấn công gì mà dừng lại nản chí.</w:t>
      </w:r>
    </w:p>
    <w:p w:rsidR="004E57E2" w:rsidRPr="00830A6A" w:rsidRDefault="004E57E2" w:rsidP="004E57E2">
      <w:pPr>
        <w:pStyle w:val="BodyText"/>
        <w:rPr>
          <w:lang w:val="vi-VN"/>
        </w:rPr>
      </w:pPr>
      <w:r w:rsidRPr="00830A6A">
        <w:rPr>
          <w:lang w:val="vi-VN"/>
        </w:rPr>
        <w:t>Tâm thân trí luôn trụ lại để sống triền miên trong sự an nhiên tự tại, không bị xao động bởi ngoại cảnh và con người.</w:t>
      </w:r>
    </w:p>
    <w:p w:rsidR="004E57E2" w:rsidRPr="00830A6A" w:rsidRDefault="004E57E2" w:rsidP="004E57E2">
      <w:pPr>
        <w:pStyle w:val="BodyText"/>
        <w:rPr>
          <w:lang w:val="vi-VN"/>
        </w:rPr>
      </w:pPr>
      <w:r w:rsidRPr="00830A6A">
        <w:rPr>
          <w:lang w:val="vi-VN"/>
        </w:rPr>
        <w:t>Bên ngoài càng xao động, xáo trộn, bên trong ta càng chìm sâu trong nội thức c</w:t>
      </w:r>
      <w:r w:rsidR="00F726DF">
        <w:rPr>
          <w:lang w:val="vi-VN"/>
        </w:rPr>
        <w:t>ủ</w:t>
      </w:r>
      <w:r w:rsidRPr="00830A6A">
        <w:rPr>
          <w:lang w:val="vi-VN"/>
        </w:rPr>
        <w:t>a Kim Cang Thành, ánh sáng của giác ngộ.</w:t>
      </w:r>
    </w:p>
    <w:p w:rsidR="004E57E2" w:rsidRPr="00830A6A" w:rsidRDefault="004E57E2" w:rsidP="004E57E2">
      <w:pPr>
        <w:pStyle w:val="BodyText"/>
        <w:rPr>
          <w:lang w:val="vi-VN"/>
        </w:rPr>
      </w:pPr>
      <w:r w:rsidRPr="00830A6A">
        <w:rPr>
          <w:lang w:val="vi-VN"/>
        </w:rPr>
        <w:t>Sống kín trong Kim Cang Thành, của giác ngộ thì con đường phục nguyên đạo pháp của ta sẽ có kết quả mỹ mãn.</w:t>
      </w:r>
    </w:p>
    <w:p w:rsidR="004E57E2" w:rsidRPr="00781079" w:rsidRDefault="004E57E2" w:rsidP="004E57E2">
      <w:pPr>
        <w:pStyle w:val="BodyText"/>
        <w:rPr>
          <w:lang w:val="vi-VN"/>
        </w:rPr>
      </w:pPr>
      <w:r w:rsidRPr="00830A6A">
        <w:rPr>
          <w:lang w:val="vi-VN"/>
        </w:rPr>
        <w:t>Kim Cang Thành, Giác Ngộ sẽ đưa đến Phục Nguyên Chánh Pháp. Một vừng trời Đông sẽ rực</w:t>
      </w:r>
      <w:r w:rsidR="004A4637" w:rsidRPr="00781079">
        <w:rPr>
          <w:lang w:val="vi-VN"/>
        </w:rPr>
        <w:t xml:space="preserve"> </w:t>
      </w:r>
      <w:r w:rsidR="004A4637" w:rsidRPr="004A4637">
        <w:rPr>
          <w:lang w:val="vi-VN"/>
        </w:rPr>
        <w:t>sáng</w:t>
      </w:r>
      <w:r w:rsidR="004A4637" w:rsidRPr="00781079">
        <w:rPr>
          <w:lang w:val="vi-VN"/>
        </w:rPr>
        <w:t>.</w:t>
      </w:r>
    </w:p>
    <w:p w:rsidR="004E57E2" w:rsidRPr="00F726DF" w:rsidRDefault="00A32E25" w:rsidP="00A32E25">
      <w:pPr>
        <w:pStyle w:val="Heading1"/>
        <w:rPr>
          <w:rFonts w:asciiTheme="minorHAnsi" w:hAnsiTheme="minorHAnsi"/>
          <w:lang w:val="vi-VN"/>
        </w:rPr>
      </w:pPr>
      <w:bookmarkStart w:id="10" w:name="_Toc52043144"/>
      <w:r w:rsidRPr="00830A6A">
        <w:rPr>
          <w:lang w:val="vi-VN"/>
        </w:rPr>
        <w:lastRenderedPageBreak/>
        <w:t>6</w:t>
      </w:r>
      <w:r w:rsidR="004E57E2" w:rsidRPr="00830A6A">
        <w:rPr>
          <w:lang w:val="vi-VN"/>
        </w:rPr>
        <w:t>.-</w:t>
      </w:r>
      <w:r w:rsidR="00F1691D" w:rsidRPr="00830A6A">
        <w:rPr>
          <w:lang w:val="vi-VN"/>
        </w:rPr>
        <w:t xml:space="preserve"> </w:t>
      </w:r>
      <w:r w:rsidR="004E57E2" w:rsidRPr="00830A6A">
        <w:rPr>
          <w:lang w:val="vi-VN"/>
        </w:rPr>
        <w:t>THÂN TÂM MẠNH THÌ TRÍ MỚI SÁNG</w:t>
      </w:r>
      <w:r w:rsidR="00F726DF">
        <w:rPr>
          <w:rFonts w:asciiTheme="minorHAnsi" w:hAnsiTheme="minorHAnsi"/>
          <w:lang w:val="vi-VN"/>
        </w:rPr>
        <w:t>.</w:t>
      </w:r>
      <w:bookmarkEnd w:id="10"/>
    </w:p>
    <w:p w:rsidR="004E57E2" w:rsidRPr="00830A6A" w:rsidRDefault="004E57E2" w:rsidP="004E57E2">
      <w:pPr>
        <w:pStyle w:val="BodyText"/>
        <w:rPr>
          <w:i/>
          <w:lang w:val="vi-VN"/>
        </w:rPr>
      </w:pPr>
      <w:r w:rsidRPr="00830A6A">
        <w:rPr>
          <w:i/>
          <w:lang w:val="vi-VN"/>
        </w:rPr>
        <w:t>10/03/2018</w:t>
      </w:r>
      <w:r w:rsidR="00A32E25" w:rsidRPr="00830A6A">
        <w:rPr>
          <w:i/>
          <w:lang w:val="vi-VN"/>
        </w:rPr>
        <w:t xml:space="preserve"> - </w:t>
      </w:r>
      <w:r w:rsidRPr="00830A6A">
        <w:rPr>
          <w:i/>
          <w:lang w:val="vi-VN"/>
        </w:rPr>
        <w:tab/>
        <w:t>4 giờ sáng</w:t>
      </w:r>
    </w:p>
    <w:p w:rsidR="00A32E25" w:rsidRPr="00830A6A" w:rsidRDefault="00A32E25" w:rsidP="004E57E2">
      <w:pPr>
        <w:pStyle w:val="BodyText"/>
        <w:rPr>
          <w:i/>
          <w:lang w:val="vi-VN"/>
        </w:rPr>
      </w:pPr>
    </w:p>
    <w:p w:rsidR="004E57E2" w:rsidRPr="00830A6A" w:rsidRDefault="004E57E2" w:rsidP="004E57E2">
      <w:pPr>
        <w:pStyle w:val="BodyText"/>
        <w:rPr>
          <w:lang w:val="vi-VN"/>
        </w:rPr>
      </w:pPr>
      <w:r w:rsidRPr="00830A6A">
        <w:rPr>
          <w:lang w:val="vi-VN"/>
        </w:rPr>
        <w:t>Tất cả những khó khăn, thất bại, hay nạn tai, đau khổ xảy ra đều có ích cho một hành giả trên con đường tu tập để có dịp xét lại mình từ tinh thần đến sự ảnh hưởng của tinh thần đến thể chất.</w:t>
      </w:r>
    </w:p>
    <w:p w:rsidR="004E57E2" w:rsidRPr="00830A6A" w:rsidRDefault="004E57E2" w:rsidP="004E57E2">
      <w:pPr>
        <w:pStyle w:val="BodyText"/>
        <w:rPr>
          <w:lang w:val="vi-VN"/>
        </w:rPr>
      </w:pPr>
      <w:r w:rsidRPr="00830A6A">
        <w:rPr>
          <w:lang w:val="vi-VN"/>
        </w:rPr>
        <w:t>Nếu tinh thần còn yếu đuối thì ảnh hưởng của sự việc đến mức độ nào, từ ti</w:t>
      </w:r>
      <w:r w:rsidR="00781079">
        <w:rPr>
          <w:lang w:val="vi-VN"/>
        </w:rPr>
        <w:t>m mạch, đến bộ tuần hoàn ra sao?</w:t>
      </w:r>
    </w:p>
    <w:p w:rsidR="004E57E2" w:rsidRPr="00830A6A" w:rsidRDefault="004E57E2" w:rsidP="004E57E2">
      <w:pPr>
        <w:pStyle w:val="BodyText"/>
        <w:rPr>
          <w:i/>
          <w:lang w:val="vi-VN"/>
        </w:rPr>
      </w:pPr>
      <w:r w:rsidRPr="00830A6A">
        <w:rPr>
          <w:i/>
          <w:lang w:val="vi-VN"/>
        </w:rPr>
        <w:t xml:space="preserve">Khi bị ảnh hưởng </w:t>
      </w:r>
      <w:r w:rsidRPr="00FD1AFC">
        <w:rPr>
          <w:i/>
          <w:lang w:val="vi-VN"/>
        </w:rPr>
        <w:t>đến</w:t>
      </w:r>
      <w:r w:rsidRPr="00830A6A">
        <w:rPr>
          <w:i/>
          <w:lang w:val="vi-VN"/>
        </w:rPr>
        <w:t xml:space="preserve"> bệnh hoạn thì phải chăng tinh thần còn quá yếu đuối </w:t>
      </w:r>
      <w:r w:rsidR="00172BC5" w:rsidRPr="00830A6A">
        <w:rPr>
          <w:i/>
          <w:lang w:val="vi-VN"/>
        </w:rPr>
        <w:t>hay</w:t>
      </w:r>
      <w:r w:rsidRPr="00830A6A">
        <w:rPr>
          <w:i/>
          <w:lang w:val="vi-VN"/>
        </w:rPr>
        <w:t xml:space="preserve"> không đủ nghị lực vượt qua? </w:t>
      </w:r>
      <w:r w:rsidR="00172BC5" w:rsidRPr="00830A6A">
        <w:rPr>
          <w:i/>
          <w:lang w:val="vi-VN"/>
        </w:rPr>
        <w:t>Hoặc vì</w:t>
      </w:r>
      <w:r w:rsidRPr="00830A6A">
        <w:rPr>
          <w:i/>
          <w:lang w:val="vi-VN"/>
        </w:rPr>
        <w:t xml:space="preserve"> không tìm ra giải pháp, hay phương thức giải quyết, đối phó hay bị đầu hàng trước </w:t>
      </w:r>
      <w:r w:rsidR="00172BC5" w:rsidRPr="00830A6A">
        <w:rPr>
          <w:i/>
          <w:lang w:val="vi-VN"/>
        </w:rPr>
        <w:t>sự việc, hoặc bí lối, cùng đường?</w:t>
      </w:r>
    </w:p>
    <w:p w:rsidR="004E57E2" w:rsidRPr="00830A6A" w:rsidRDefault="004E57E2" w:rsidP="004E57E2">
      <w:pPr>
        <w:pStyle w:val="BodyText"/>
        <w:rPr>
          <w:lang w:val="vi-VN"/>
        </w:rPr>
      </w:pPr>
      <w:r w:rsidRPr="00830A6A">
        <w:rPr>
          <w:lang w:val="vi-VN"/>
        </w:rPr>
        <w:t>Tâm bệnh ảnh hưởng đến thân bệnh hay thân bệnh ảnh hưởng đến tâm bệnh. Hay vì cả hai đều yếu nên không giúp được nhau để đối phó vấn đề xảy ra.</w:t>
      </w:r>
    </w:p>
    <w:p w:rsidR="004E57E2" w:rsidRPr="00830A6A" w:rsidRDefault="004E57E2" w:rsidP="004E57E2">
      <w:pPr>
        <w:pStyle w:val="BodyText"/>
        <w:rPr>
          <w:i/>
          <w:lang w:val="vi-VN"/>
        </w:rPr>
      </w:pPr>
      <w:r w:rsidRPr="00830A6A">
        <w:rPr>
          <w:i/>
          <w:lang w:val="vi-VN"/>
        </w:rPr>
        <w:t>Phải chăng</w:t>
      </w:r>
      <w:r w:rsidR="00172BC5" w:rsidRPr="00830A6A">
        <w:rPr>
          <w:i/>
          <w:lang w:val="vi-VN"/>
        </w:rPr>
        <w:t xml:space="preserve"> tâm thân mạnh thì trí mới sáng</w:t>
      </w:r>
      <w:r w:rsidRPr="00830A6A">
        <w:rPr>
          <w:i/>
          <w:lang w:val="vi-VN"/>
        </w:rPr>
        <w:t xml:space="preserve"> để vượt mọi trở ngại, khổ đau</w:t>
      </w:r>
      <w:r w:rsidR="00172BC5" w:rsidRPr="00830A6A">
        <w:rPr>
          <w:i/>
          <w:lang w:val="vi-VN"/>
        </w:rPr>
        <w:t>?</w:t>
      </w:r>
    </w:p>
    <w:p w:rsidR="00A643AC" w:rsidRDefault="00A643AC">
      <w:pPr>
        <w:rPr>
          <w:rFonts w:ascii="UVN Bai Sau" w:eastAsia="Times New Roman" w:hAnsi="UVN Bai Sau"/>
          <w:sz w:val="36"/>
          <w:szCs w:val="36"/>
          <w:lang w:val="vi-VN"/>
        </w:rPr>
      </w:pPr>
      <w:r>
        <w:rPr>
          <w:lang w:val="vi-VN"/>
        </w:rPr>
        <w:br w:type="page"/>
      </w:r>
    </w:p>
    <w:p w:rsidR="004E57E2" w:rsidRPr="00830A6A" w:rsidRDefault="00A32E25" w:rsidP="00A32E25">
      <w:pPr>
        <w:pStyle w:val="Heading1"/>
        <w:rPr>
          <w:lang w:val="vi-VN"/>
        </w:rPr>
      </w:pPr>
      <w:bookmarkStart w:id="11" w:name="_Toc52043145"/>
      <w:r w:rsidRPr="00830A6A">
        <w:rPr>
          <w:lang w:val="vi-VN"/>
        </w:rPr>
        <w:lastRenderedPageBreak/>
        <w:t>7</w:t>
      </w:r>
      <w:r w:rsidR="004E57E2" w:rsidRPr="00830A6A">
        <w:rPr>
          <w:lang w:val="vi-VN"/>
        </w:rPr>
        <w:t>.-</w:t>
      </w:r>
      <w:r w:rsidR="00F1691D" w:rsidRPr="00830A6A">
        <w:rPr>
          <w:lang w:val="vi-VN"/>
        </w:rPr>
        <w:t xml:space="preserve"> </w:t>
      </w:r>
      <w:r w:rsidR="004E57E2" w:rsidRPr="00830A6A">
        <w:rPr>
          <w:lang w:val="vi-VN"/>
        </w:rPr>
        <w:t>TÂM CHÂN CHÁNH ĐIỀU NGỰ BỆNH VÔ CĂN.</w:t>
      </w:r>
      <w:bookmarkEnd w:id="11"/>
    </w:p>
    <w:p w:rsidR="004E57E2" w:rsidRPr="00830A6A" w:rsidRDefault="004E57E2" w:rsidP="00A32E25">
      <w:pPr>
        <w:pStyle w:val="BodyText"/>
        <w:rPr>
          <w:i/>
          <w:lang w:val="vi-VN"/>
        </w:rPr>
      </w:pPr>
      <w:r w:rsidRPr="00830A6A">
        <w:rPr>
          <w:i/>
          <w:lang w:val="vi-VN"/>
        </w:rPr>
        <w:t>12/03/2018</w:t>
      </w:r>
      <w:r w:rsidR="00A32E25" w:rsidRPr="00830A6A">
        <w:rPr>
          <w:i/>
          <w:lang w:val="vi-VN"/>
        </w:rPr>
        <w:t xml:space="preserve"> -</w:t>
      </w:r>
      <w:r w:rsidRPr="00830A6A">
        <w:rPr>
          <w:i/>
          <w:lang w:val="vi-VN"/>
        </w:rPr>
        <w:tab/>
        <w:t>5 giờ sáng</w:t>
      </w:r>
    </w:p>
    <w:p w:rsidR="00A32E25" w:rsidRPr="00830A6A" w:rsidRDefault="00A32E25" w:rsidP="00A32E25">
      <w:pPr>
        <w:pStyle w:val="BodyText"/>
        <w:rPr>
          <w:i/>
          <w:lang w:val="vi-VN"/>
        </w:rPr>
      </w:pPr>
    </w:p>
    <w:p w:rsidR="004E57E2" w:rsidRPr="00830A6A" w:rsidRDefault="004E57E2" w:rsidP="004E57E2">
      <w:pPr>
        <w:pStyle w:val="BodyText"/>
        <w:rPr>
          <w:lang w:val="vi-VN"/>
        </w:rPr>
      </w:pPr>
      <w:r w:rsidRPr="00830A6A">
        <w:rPr>
          <w:lang w:val="vi-VN"/>
        </w:rPr>
        <w:t xml:space="preserve">Tất cả việc đời lẫn việc đạo đều cùng đến một lúc như một gánh nặng lớn đè lên đôi vai hành giả, thật là một thử thách lớn, thêm căn bệnh điểm vàng của đôi mắt người cầm bút, khiến bệnh </w:t>
      </w:r>
      <w:r w:rsidR="00207D6B" w:rsidRPr="00830A6A">
        <w:rPr>
          <w:lang w:val="vi-VN"/>
        </w:rPr>
        <w:t>nhức đầu</w:t>
      </w:r>
      <w:r w:rsidRPr="00830A6A">
        <w:rPr>
          <w:lang w:val="vi-VN"/>
        </w:rPr>
        <w:t xml:space="preserve"> trở lại.</w:t>
      </w:r>
    </w:p>
    <w:p w:rsidR="004E57E2" w:rsidRPr="00830A6A" w:rsidRDefault="00207D6B" w:rsidP="004E57E2">
      <w:pPr>
        <w:pStyle w:val="BodyText"/>
        <w:rPr>
          <w:lang w:val="vi-VN"/>
        </w:rPr>
      </w:pPr>
      <w:r>
        <w:rPr>
          <w:lang w:val="vi-VN"/>
        </w:rPr>
        <w:t>Bất cứ l</w:t>
      </w:r>
      <w:r w:rsidR="004E57E2" w:rsidRPr="00830A6A">
        <w:rPr>
          <w:lang w:val="vi-VN"/>
        </w:rPr>
        <w:t xml:space="preserve">úc nào và </w:t>
      </w:r>
      <w:r>
        <w:rPr>
          <w:lang w:val="vi-VN"/>
        </w:rPr>
        <w:t>thường xuyên</w:t>
      </w:r>
      <w:r w:rsidR="004E57E2" w:rsidRPr="00830A6A">
        <w:rPr>
          <w:lang w:val="vi-VN"/>
        </w:rPr>
        <w:t>, người cư sĩ đều gặp thử thách và khó khăn, đôi khi lên đến tuyệt đỉnh cũng phải học hỏi về mình, về cách đối phó, giải tỏa, chịu đựng để vượt qua.</w:t>
      </w:r>
    </w:p>
    <w:p w:rsidR="004E57E2" w:rsidRPr="00830A6A" w:rsidRDefault="004E57E2" w:rsidP="004E57E2">
      <w:pPr>
        <w:pStyle w:val="BodyText"/>
        <w:rPr>
          <w:lang w:val="vi-VN"/>
        </w:rPr>
      </w:pPr>
      <w:r w:rsidRPr="00830A6A">
        <w:rPr>
          <w:lang w:val="vi-VN"/>
        </w:rPr>
        <w:t xml:space="preserve">Cũng như hành giả từng dạy mình, con đường tu tập không phải là con đường bằng phẳng đầy bóng mát, mà phải là con đường gồ ghề, </w:t>
      </w:r>
      <w:r w:rsidR="00207D6B" w:rsidRPr="00830A6A">
        <w:rPr>
          <w:lang w:val="vi-VN"/>
        </w:rPr>
        <w:t>lồi lõm</w:t>
      </w:r>
      <w:r w:rsidRPr="00830A6A">
        <w:rPr>
          <w:lang w:val="vi-VN"/>
        </w:rPr>
        <w:t>, chông gai</w:t>
      </w:r>
      <w:r w:rsidR="00207D6B">
        <w:rPr>
          <w:lang w:val="vi-VN"/>
        </w:rPr>
        <w:t>. N</w:t>
      </w:r>
      <w:r w:rsidRPr="00830A6A">
        <w:rPr>
          <w:lang w:val="vi-VN"/>
        </w:rPr>
        <w:t xml:space="preserve">ếu thiếu tập trung, thiếu sáng suốt, thiếu nội lực, thiếu can đảm, thiếu kiên nhẫn, thiếu </w:t>
      </w:r>
      <w:r w:rsidR="00207D6B">
        <w:rPr>
          <w:lang w:val="vi-VN"/>
        </w:rPr>
        <w:t>cảm thông,</w:t>
      </w:r>
      <w:r w:rsidRPr="00830A6A">
        <w:rPr>
          <w:lang w:val="vi-VN"/>
        </w:rPr>
        <w:t xml:space="preserve"> và nhất là thiếu bác ái và bao dung tha thứ thì hành giả sẽ gãy gánh </w:t>
      </w:r>
      <w:r w:rsidR="00207D6B" w:rsidRPr="00830A6A">
        <w:rPr>
          <w:lang w:val="vi-VN"/>
        </w:rPr>
        <w:t>nửa đường</w:t>
      </w:r>
      <w:r w:rsidRPr="00830A6A">
        <w:rPr>
          <w:lang w:val="vi-VN"/>
        </w:rPr>
        <w:t>.</w:t>
      </w:r>
    </w:p>
    <w:p w:rsidR="004E57E2" w:rsidRPr="00830A6A" w:rsidRDefault="004E57E2" w:rsidP="004E57E2">
      <w:pPr>
        <w:pStyle w:val="BodyText"/>
        <w:rPr>
          <w:lang w:val="vi-VN"/>
        </w:rPr>
      </w:pPr>
      <w:r w:rsidRPr="00830A6A">
        <w:rPr>
          <w:lang w:val="vi-VN"/>
        </w:rPr>
        <w:t xml:space="preserve">Con đường tu là con đường chánh niệm, suy nghĩ đúng, </w:t>
      </w:r>
      <w:r w:rsidR="00B43168" w:rsidRPr="00830A6A">
        <w:rPr>
          <w:lang w:val="vi-VN"/>
        </w:rPr>
        <w:t>hành sử</w:t>
      </w:r>
      <w:r w:rsidRPr="00830A6A">
        <w:rPr>
          <w:lang w:val="vi-VN"/>
        </w:rPr>
        <w:t xml:space="preserve"> đúng, quyết định đúng. Có như thế mới đi đúng đường theo lời dạy của Đấng Giác Ngộ, của Đức Tôn Sư dạy bảo.</w:t>
      </w:r>
    </w:p>
    <w:p w:rsidR="004E57E2" w:rsidRPr="00830A6A" w:rsidRDefault="004E57E2" w:rsidP="004E57E2">
      <w:pPr>
        <w:pStyle w:val="BodyText"/>
        <w:rPr>
          <w:lang w:val="vi-VN"/>
        </w:rPr>
      </w:pPr>
      <w:r w:rsidRPr="00830A6A">
        <w:rPr>
          <w:lang w:val="vi-VN"/>
        </w:rPr>
        <w:lastRenderedPageBreak/>
        <w:t xml:space="preserve">Đã cung kính học hỏi tu tập theo Đấng Giác Ngộ, ta cần luôn định tâm sáng suốt. Và muốn sáng suốt ta không để các đám mây che mờ căn trí, che mờ </w:t>
      </w:r>
      <w:r w:rsidR="00207D6B">
        <w:rPr>
          <w:lang w:val="vi-VN"/>
        </w:rPr>
        <w:t>giác quan</w:t>
      </w:r>
      <w:r w:rsidRPr="00830A6A">
        <w:rPr>
          <w:lang w:val="vi-VN"/>
        </w:rPr>
        <w:t>, khiến cho lục căn lục trần u tối, xáo trộn.</w:t>
      </w:r>
    </w:p>
    <w:p w:rsidR="004E57E2" w:rsidRPr="00830A6A" w:rsidRDefault="004E57E2" w:rsidP="004E57E2">
      <w:pPr>
        <w:pStyle w:val="BodyText"/>
        <w:rPr>
          <w:lang w:val="vi-VN"/>
        </w:rPr>
      </w:pPr>
      <w:r w:rsidRPr="00830A6A">
        <w:rPr>
          <w:lang w:val="vi-VN"/>
        </w:rPr>
        <w:t>Bất cứ việc gì xảy đến đều phải trụ vào tánh không, trụ vào thành t</w:t>
      </w:r>
      <w:r w:rsidR="00D27292" w:rsidRPr="00D27292">
        <w:rPr>
          <w:lang w:val="vi-VN"/>
        </w:rPr>
        <w:t>rụ</w:t>
      </w:r>
      <w:r w:rsidRPr="00830A6A">
        <w:rPr>
          <w:lang w:val="vi-VN"/>
        </w:rPr>
        <w:t xml:space="preserve"> hoại không, trụ vào vô sở hữu, vào sự vô thường.</w:t>
      </w:r>
    </w:p>
    <w:p w:rsidR="004E57E2" w:rsidRPr="00830A6A" w:rsidRDefault="004E57E2" w:rsidP="004E57E2">
      <w:pPr>
        <w:pStyle w:val="BodyText"/>
        <w:rPr>
          <w:lang w:val="vi-VN"/>
        </w:rPr>
      </w:pPr>
      <w:r w:rsidRPr="00830A6A">
        <w:rPr>
          <w:lang w:val="vi-VN"/>
        </w:rPr>
        <w:t>Phải trụ vào vô thường để không bị vướng vào sở hữu chủ, không có gì của ta và không có gì của người.</w:t>
      </w:r>
    </w:p>
    <w:p w:rsidR="004E57E2" w:rsidRPr="00830A6A" w:rsidRDefault="004E57E2" w:rsidP="004E57E2">
      <w:pPr>
        <w:pStyle w:val="BodyText"/>
        <w:rPr>
          <w:lang w:val="vi-VN"/>
        </w:rPr>
      </w:pPr>
      <w:r w:rsidRPr="00830A6A">
        <w:rPr>
          <w:lang w:val="vi-VN"/>
        </w:rPr>
        <w:t>Tánh không giúp chận sự suy luận</w:t>
      </w:r>
      <w:r w:rsidR="00FC0204" w:rsidRPr="00830A6A">
        <w:rPr>
          <w:lang w:val="vi-VN"/>
        </w:rPr>
        <w:t>, vì</w:t>
      </w:r>
      <w:r w:rsidRPr="00830A6A">
        <w:rPr>
          <w:lang w:val="vi-VN"/>
        </w:rPr>
        <w:t xml:space="preserve"> khi suy luận, tính toán thiệt hơn, cao thấp, mất mát, được, thua thì ta bước ngay vào vọng tưởng, suy tính phải như thế này, như thế kia, lỗi người này người nọ hay lỗi của chính mình.</w:t>
      </w:r>
    </w:p>
    <w:p w:rsidR="004E57E2" w:rsidRPr="00830A6A" w:rsidRDefault="004E57E2" w:rsidP="004E57E2">
      <w:pPr>
        <w:pStyle w:val="BodyText"/>
        <w:rPr>
          <w:lang w:val="vi-VN"/>
        </w:rPr>
      </w:pPr>
      <w:r w:rsidRPr="00830A6A">
        <w:rPr>
          <w:lang w:val="vi-VN"/>
        </w:rPr>
        <w:t>Tất cả suy luận, tính toán kéo ta ngay vào vô minh, ảo tưởng, ảo giác và tưởng tượng càng phong phú hơn sự việc xảy ra.</w:t>
      </w:r>
    </w:p>
    <w:p w:rsidR="004E57E2" w:rsidRPr="00830A6A" w:rsidRDefault="004E57E2" w:rsidP="004E57E2">
      <w:pPr>
        <w:pStyle w:val="BodyText"/>
        <w:rPr>
          <w:lang w:val="vi-VN"/>
        </w:rPr>
      </w:pPr>
      <w:r w:rsidRPr="00830A6A">
        <w:rPr>
          <w:lang w:val="vi-VN"/>
        </w:rPr>
        <w:t xml:space="preserve">Khi sự việc xảy ra ta trở nên một kẻ vọng tưởng, bị bao vây bởi ảo giác khiến tâm trí trở nên mờ mịt. Tâm thân trí xáo trộn ảnh hưởng bộ tuần hoàn và bộ máy người bị xáo trộn </w:t>
      </w:r>
      <w:r w:rsidR="00207D6B">
        <w:rPr>
          <w:lang w:val="vi-VN"/>
        </w:rPr>
        <w:t xml:space="preserve">lâm vào </w:t>
      </w:r>
      <w:r w:rsidRPr="00830A6A">
        <w:rPr>
          <w:lang w:val="vi-VN"/>
        </w:rPr>
        <w:t xml:space="preserve">bệnh </w:t>
      </w:r>
      <w:r w:rsidR="00207D6B">
        <w:rPr>
          <w:lang w:val="vi-VN"/>
        </w:rPr>
        <w:t>chứng</w:t>
      </w:r>
      <w:r w:rsidRPr="00830A6A">
        <w:rPr>
          <w:lang w:val="vi-VN"/>
        </w:rPr>
        <w:t xml:space="preserve"> vô căn.</w:t>
      </w:r>
    </w:p>
    <w:p w:rsidR="004E57E2" w:rsidRPr="00830A6A" w:rsidRDefault="004E57E2" w:rsidP="004E57E2">
      <w:pPr>
        <w:pStyle w:val="BodyText"/>
        <w:rPr>
          <w:lang w:val="vi-VN"/>
        </w:rPr>
      </w:pPr>
      <w:r w:rsidRPr="00830A6A">
        <w:rPr>
          <w:lang w:val="vi-VN"/>
        </w:rPr>
        <w:t xml:space="preserve">Bệnh </w:t>
      </w:r>
      <w:r w:rsidR="00207D6B">
        <w:rPr>
          <w:lang w:val="vi-VN"/>
        </w:rPr>
        <w:t>chứng</w:t>
      </w:r>
      <w:r w:rsidRPr="00830A6A">
        <w:rPr>
          <w:lang w:val="vi-VN"/>
        </w:rPr>
        <w:t xml:space="preserve"> vô căn là căn bệnh không có nguồn gốc</w:t>
      </w:r>
      <w:r w:rsidR="00AA3245">
        <w:rPr>
          <w:lang w:val="vi-VN"/>
        </w:rPr>
        <w:t xml:space="preserve"> minh bạch</w:t>
      </w:r>
      <w:r w:rsidRPr="00830A6A">
        <w:rPr>
          <w:lang w:val="vi-VN"/>
        </w:rPr>
        <w:t xml:space="preserve">, bởi vì bệnh không phát từ thân mà phát sanh từ ảo giác, khiến </w:t>
      </w:r>
      <w:r w:rsidR="00AA3245" w:rsidRPr="00830A6A">
        <w:rPr>
          <w:lang w:val="vi-VN"/>
        </w:rPr>
        <w:t>đầu nhức</w:t>
      </w:r>
      <w:r w:rsidRPr="00830A6A">
        <w:rPr>
          <w:lang w:val="vi-VN"/>
        </w:rPr>
        <w:t>, tim mệt, ăn không tiêu, ngủ không yên giấc vì cứ mãi suy nghĩ buồn bực và nội tâm bị dày vò.</w:t>
      </w:r>
    </w:p>
    <w:p w:rsidR="004E57E2" w:rsidRPr="00830A6A" w:rsidRDefault="004E57E2" w:rsidP="004E57E2">
      <w:pPr>
        <w:pStyle w:val="BodyText"/>
        <w:rPr>
          <w:lang w:val="vi-VN"/>
        </w:rPr>
      </w:pPr>
      <w:r w:rsidRPr="00830A6A">
        <w:rPr>
          <w:lang w:val="vi-VN"/>
        </w:rPr>
        <w:lastRenderedPageBreak/>
        <w:t>Tóm lại tu học là học cách điều ngự nội tâm để tâm luôn chân chánh.</w:t>
      </w:r>
    </w:p>
    <w:p w:rsidR="004E57E2" w:rsidRPr="00830A6A" w:rsidRDefault="004E57E2" w:rsidP="004E57E2">
      <w:pPr>
        <w:pStyle w:val="BodyText"/>
        <w:rPr>
          <w:lang w:val="vi-VN"/>
        </w:rPr>
      </w:pPr>
      <w:r w:rsidRPr="00830A6A">
        <w:rPr>
          <w:lang w:val="vi-VN"/>
        </w:rPr>
        <w:t>Giữ tâm chân chánh, tâm không, ta sẽ dập tắt ngay mỗi khi ảo giác, vọng tưởng phát khởi.</w:t>
      </w:r>
    </w:p>
    <w:p w:rsidR="004E57E2" w:rsidRPr="00830A6A" w:rsidRDefault="004E57E2" w:rsidP="004E57E2">
      <w:pPr>
        <w:pStyle w:val="BodyText"/>
        <w:rPr>
          <w:lang w:val="vi-VN"/>
        </w:rPr>
      </w:pPr>
      <w:r w:rsidRPr="00830A6A">
        <w:rPr>
          <w:lang w:val="vi-VN"/>
        </w:rPr>
        <w:t>Tâm c</w:t>
      </w:r>
      <w:r w:rsidR="00FC0204" w:rsidRPr="00830A6A">
        <w:rPr>
          <w:lang w:val="vi-VN"/>
        </w:rPr>
        <w:t>hân chánh điều ngự bệnh vô căn.</w:t>
      </w:r>
    </w:p>
    <w:p w:rsidR="004E57E2" w:rsidRPr="00830A6A" w:rsidRDefault="00A32E25" w:rsidP="00A32E25">
      <w:pPr>
        <w:pStyle w:val="Heading1"/>
        <w:rPr>
          <w:lang w:val="vi-VN"/>
        </w:rPr>
      </w:pPr>
      <w:bookmarkStart w:id="12" w:name="_Toc52043146"/>
      <w:r w:rsidRPr="00830A6A">
        <w:rPr>
          <w:lang w:val="vi-VN"/>
        </w:rPr>
        <w:t>8</w:t>
      </w:r>
      <w:r w:rsidR="004E57E2" w:rsidRPr="00830A6A">
        <w:rPr>
          <w:lang w:val="vi-VN"/>
        </w:rPr>
        <w:t>.-</w:t>
      </w:r>
      <w:r w:rsidR="00F1691D" w:rsidRPr="00830A6A">
        <w:rPr>
          <w:lang w:val="vi-VN"/>
        </w:rPr>
        <w:t xml:space="preserve"> </w:t>
      </w:r>
      <w:r w:rsidR="004E57E2" w:rsidRPr="00830A6A">
        <w:rPr>
          <w:lang w:val="vi-VN"/>
        </w:rPr>
        <w:t>LÒNG TỪ TÂM BÁC ÁI CỦA CHA MẸ.</w:t>
      </w:r>
      <w:bookmarkEnd w:id="12"/>
    </w:p>
    <w:p w:rsidR="004E57E2" w:rsidRPr="00830A6A" w:rsidRDefault="004E57E2" w:rsidP="004E57E2">
      <w:pPr>
        <w:pStyle w:val="BodyText"/>
        <w:rPr>
          <w:i/>
          <w:lang w:val="vi-VN"/>
        </w:rPr>
      </w:pPr>
      <w:r w:rsidRPr="00830A6A">
        <w:rPr>
          <w:i/>
          <w:lang w:val="vi-VN"/>
        </w:rPr>
        <w:t>21/03/2018</w:t>
      </w:r>
      <w:r w:rsidR="00A32E25" w:rsidRPr="00830A6A">
        <w:rPr>
          <w:i/>
          <w:lang w:val="vi-VN"/>
        </w:rPr>
        <w:t xml:space="preserve"> - </w:t>
      </w:r>
      <w:r w:rsidRPr="00830A6A">
        <w:rPr>
          <w:i/>
          <w:lang w:val="vi-VN"/>
        </w:rPr>
        <w:tab/>
        <w:t>3 giờ sáng</w:t>
      </w:r>
    </w:p>
    <w:p w:rsidR="004E57E2" w:rsidRPr="00830A6A" w:rsidRDefault="004E57E2" w:rsidP="004E57E2">
      <w:pPr>
        <w:pStyle w:val="BodyText"/>
        <w:rPr>
          <w:lang w:val="vi-VN"/>
        </w:rPr>
      </w:pPr>
      <w:r w:rsidRPr="00830A6A">
        <w:rPr>
          <w:lang w:val="vi-VN"/>
        </w:rPr>
        <w:t>Tất cả những việc xảy ra từ trong đạo lẫn đời đã ảnh hưởng khá nhiều đến sức khỏe của hành giả. Nhất là bệnh về mắt.</w:t>
      </w:r>
    </w:p>
    <w:p w:rsidR="004E57E2" w:rsidRPr="00830A6A" w:rsidRDefault="004E57E2" w:rsidP="004E57E2">
      <w:pPr>
        <w:pStyle w:val="BodyText"/>
        <w:rPr>
          <w:lang w:val="vi-VN"/>
        </w:rPr>
      </w:pPr>
      <w:r w:rsidRPr="00830A6A">
        <w:rPr>
          <w:lang w:val="vi-VN"/>
        </w:rPr>
        <w:t xml:space="preserve">Bao nhiêu </w:t>
      </w:r>
      <w:r w:rsidR="00AA3245">
        <w:rPr>
          <w:lang w:val="vi-VN"/>
        </w:rPr>
        <w:t>n</w:t>
      </w:r>
      <w:r w:rsidR="00AA3245" w:rsidRPr="00830A6A">
        <w:rPr>
          <w:lang w:val="vi-VN"/>
        </w:rPr>
        <w:t>ă</w:t>
      </w:r>
      <w:r w:rsidR="00AA3245">
        <w:rPr>
          <w:lang w:val="vi-VN"/>
        </w:rPr>
        <w:t>m</w:t>
      </w:r>
      <w:r w:rsidRPr="00830A6A">
        <w:rPr>
          <w:lang w:val="vi-VN"/>
        </w:rPr>
        <w:t xml:space="preserve"> qua, từ lúc mẹ còn sống, bác sĩ mắt đã chụp hình và định bệnh là mắt hành giả bị bệnh hoàng điểm (macular degenetion) giống như mẹ.</w:t>
      </w:r>
    </w:p>
    <w:p w:rsidR="004E57E2" w:rsidRPr="00830A6A" w:rsidRDefault="004E57E2" w:rsidP="004E57E2">
      <w:pPr>
        <w:pStyle w:val="BodyText"/>
        <w:rPr>
          <w:lang w:val="vi-VN"/>
        </w:rPr>
      </w:pPr>
      <w:r w:rsidRPr="00830A6A">
        <w:rPr>
          <w:lang w:val="vi-VN"/>
        </w:rPr>
        <w:t xml:space="preserve">Không biết bao nhiêu buồn lo về bệnh mắt và nỗi lo sợ không thể viết sách, làm các trang nhà và </w:t>
      </w:r>
      <w:r w:rsidR="000D7EE7" w:rsidRPr="00830A6A">
        <w:rPr>
          <w:lang w:val="vi-VN"/>
        </w:rPr>
        <w:t>video cho đạo. Mỗi ngày h</w:t>
      </w:r>
      <w:r w:rsidRPr="00830A6A">
        <w:rPr>
          <w:lang w:val="vi-VN"/>
        </w:rPr>
        <w:t>ành giả phải uống loại thuốc bổ theo lời giới thiệu của bác sĩ và ăn những loại thực phẩm, rau xanh cho mắt. Lúc nào cũng lo không đọc được chữ, không nhìn thấy khoảng giữa trước mắt. Mẹ về già gặp con cháu, đồng đạo, phải nghe tiếng nói mới biết người đó là ai</w:t>
      </w:r>
      <w:r w:rsidR="000D7EE7" w:rsidRPr="00830A6A">
        <w:rPr>
          <w:lang w:val="vi-VN"/>
        </w:rPr>
        <w:t xml:space="preserve">, vì nhìn thấy </w:t>
      </w:r>
      <w:r w:rsidR="000D7EE7" w:rsidRPr="00830A6A">
        <w:rPr>
          <w:lang w:val="vi-VN"/>
        </w:rPr>
        <w:lastRenderedPageBreak/>
        <w:t>khoảng giữa rất mờ</w:t>
      </w:r>
      <w:r w:rsidRPr="00830A6A">
        <w:rPr>
          <w:lang w:val="vi-VN"/>
        </w:rPr>
        <w:t>.</w:t>
      </w:r>
    </w:p>
    <w:p w:rsidR="004E57E2" w:rsidRPr="00830A6A" w:rsidRDefault="004E57E2" w:rsidP="004E57E2">
      <w:pPr>
        <w:pStyle w:val="BodyText"/>
        <w:rPr>
          <w:lang w:val="vi-VN"/>
        </w:rPr>
      </w:pPr>
      <w:r w:rsidRPr="00830A6A">
        <w:rPr>
          <w:lang w:val="vi-VN"/>
        </w:rPr>
        <w:t>Tôi nhớ nhiều lần đến thăm mẹ, tôi hay đứng xa không lên tiếng để quan sát mẹ, hoặc muốn thử mẹ xem mẹ có biết đứa con nào đến thăm mẹ.</w:t>
      </w:r>
    </w:p>
    <w:p w:rsidR="004E57E2" w:rsidRPr="00830A6A" w:rsidRDefault="004E57E2" w:rsidP="004E57E2">
      <w:pPr>
        <w:pStyle w:val="BodyText"/>
        <w:rPr>
          <w:lang w:val="vi-VN"/>
        </w:rPr>
      </w:pPr>
      <w:r w:rsidRPr="00830A6A">
        <w:rPr>
          <w:lang w:val="vi-VN"/>
        </w:rPr>
        <w:t xml:space="preserve">Tôi khâm phục mẹ ở tuổi trên </w:t>
      </w:r>
      <w:r w:rsidR="00AA3245">
        <w:rPr>
          <w:lang w:val="vi-VN"/>
        </w:rPr>
        <w:t>chín mươi</w:t>
      </w:r>
      <w:r w:rsidRPr="00830A6A">
        <w:rPr>
          <w:lang w:val="vi-VN"/>
        </w:rPr>
        <w:t xml:space="preserve">, không thấy </w:t>
      </w:r>
      <w:r w:rsidR="000D7EE7" w:rsidRPr="00830A6A">
        <w:rPr>
          <w:lang w:val="vi-VN"/>
        </w:rPr>
        <w:t>rõ</w:t>
      </w:r>
      <w:r w:rsidRPr="00830A6A">
        <w:rPr>
          <w:lang w:val="vi-VN"/>
        </w:rPr>
        <w:t xml:space="preserve"> vẫn </w:t>
      </w:r>
      <w:r w:rsidR="00151D64" w:rsidRPr="00830A6A">
        <w:rPr>
          <w:lang w:val="vi-VN"/>
        </w:rPr>
        <w:t xml:space="preserve">vặn máy </w:t>
      </w:r>
      <w:r w:rsidRPr="00830A6A">
        <w:rPr>
          <w:lang w:val="vi-VN"/>
        </w:rPr>
        <w:t>nghe</w:t>
      </w:r>
      <w:r w:rsidR="00151D64" w:rsidRPr="00830A6A">
        <w:rPr>
          <w:lang w:val="vi-VN"/>
        </w:rPr>
        <w:t xml:space="preserve"> Sấm giảng Thi văn của Đức Huỳnh Giáo Chủ</w:t>
      </w:r>
      <w:r w:rsidRPr="00830A6A">
        <w:rPr>
          <w:lang w:val="vi-VN"/>
        </w:rPr>
        <w:t>, cúng lạy</w:t>
      </w:r>
      <w:r w:rsidR="00151D64" w:rsidRPr="00830A6A">
        <w:rPr>
          <w:lang w:val="vi-VN"/>
        </w:rPr>
        <w:t xml:space="preserve"> ba thời </w:t>
      </w:r>
      <w:r w:rsidRPr="00830A6A">
        <w:rPr>
          <w:lang w:val="vi-VN"/>
        </w:rPr>
        <w:t xml:space="preserve">trước bàn thờ, đi ra ngoài hành lang thắp nhang </w:t>
      </w:r>
      <w:r w:rsidR="00151D64" w:rsidRPr="00830A6A">
        <w:rPr>
          <w:lang w:val="vi-VN"/>
        </w:rPr>
        <w:t>bàn thông thiên và cúng lạy</w:t>
      </w:r>
      <w:r w:rsidRPr="00830A6A">
        <w:rPr>
          <w:lang w:val="vi-VN"/>
        </w:rPr>
        <w:t xml:space="preserve">, ít ai biết được </w:t>
      </w:r>
      <w:r w:rsidR="000D7EE7" w:rsidRPr="00830A6A">
        <w:rPr>
          <w:lang w:val="vi-VN"/>
        </w:rPr>
        <w:t>mắt mẹ bị mờ</w:t>
      </w:r>
      <w:r w:rsidRPr="00830A6A">
        <w:rPr>
          <w:lang w:val="vi-VN"/>
        </w:rPr>
        <w:t>. Mẹ sống và đi đ</w:t>
      </w:r>
      <w:r w:rsidR="00AA3245">
        <w:rPr>
          <w:lang w:val="vi-VN"/>
        </w:rPr>
        <w:t>ứ</w:t>
      </w:r>
      <w:r w:rsidRPr="00830A6A">
        <w:rPr>
          <w:lang w:val="vi-VN"/>
        </w:rPr>
        <w:t xml:space="preserve">ng, ăn nói thật bình thường. Trước ngày </w:t>
      </w:r>
      <w:r w:rsidR="00AA3245">
        <w:rPr>
          <w:lang w:val="vi-VN"/>
        </w:rPr>
        <w:t xml:space="preserve">mẹ </w:t>
      </w:r>
      <w:r w:rsidRPr="00830A6A">
        <w:rPr>
          <w:lang w:val="vi-VN"/>
        </w:rPr>
        <w:t>sắp mất, tôi đưa mẹ đi ăn, quay video mẹ đi ra xe, tôi lại để nhạc đệm. Không ngờ đó là video clip cuối cùng của mẹ. Video này tôi để vào youtube và đặt tên là “Mẹ đi trở lại” vì mẹ mới bị té trước đó nên đi lại khó khăn</w:t>
      </w:r>
      <w:r w:rsidR="000D7EE7" w:rsidRPr="00830A6A">
        <w:rPr>
          <w:lang w:val="vi-VN"/>
        </w:rPr>
        <w:t>, phải chống gậy 4 chân</w:t>
      </w:r>
      <w:r w:rsidRPr="00830A6A">
        <w:rPr>
          <w:lang w:val="vi-VN"/>
        </w:rPr>
        <w:t>.</w:t>
      </w:r>
    </w:p>
    <w:p w:rsidR="004E57E2" w:rsidRPr="00830A6A" w:rsidRDefault="004E57E2" w:rsidP="004E57E2">
      <w:pPr>
        <w:pStyle w:val="BodyText"/>
        <w:rPr>
          <w:lang w:val="vi-VN"/>
        </w:rPr>
      </w:pPr>
      <w:r w:rsidRPr="00830A6A">
        <w:rPr>
          <w:lang w:val="vi-VN"/>
        </w:rPr>
        <w:t>Mẹ là người có ý chí mạnh và rất kiên nhẫn trong mọi công việc, nhất là những lần lễ đạo mẹ lo rất chu toàn trong mấy mươi năm ở hải ngoại.</w:t>
      </w:r>
    </w:p>
    <w:p w:rsidR="004E57E2" w:rsidRPr="00830A6A" w:rsidRDefault="004E57E2" w:rsidP="004E57E2">
      <w:pPr>
        <w:pStyle w:val="BodyText"/>
        <w:rPr>
          <w:lang w:val="vi-VN"/>
        </w:rPr>
      </w:pPr>
      <w:r w:rsidRPr="00830A6A">
        <w:rPr>
          <w:lang w:val="vi-VN"/>
        </w:rPr>
        <w:t xml:space="preserve">Cuốn sổ </w:t>
      </w:r>
      <w:r w:rsidR="005F7A3F" w:rsidRPr="00830A6A">
        <w:rPr>
          <w:lang w:val="vi-VN"/>
        </w:rPr>
        <w:t xml:space="preserve">của mẹ </w:t>
      </w:r>
      <w:r w:rsidRPr="00830A6A">
        <w:rPr>
          <w:lang w:val="vi-VN"/>
        </w:rPr>
        <w:t xml:space="preserve">ghi tên và điện thoại của đồng đạo nữ để dành gọi mỗi lần lễ đạo trên một trăm người. Mỗi lần gọi mẹ đánh dấu và ghi chú những món ăn họ hứa nấu. Những chiếc nồi thật lớn mẹ đều dán băng keo đề tên. Mẹ ghi chú </w:t>
      </w:r>
      <w:r w:rsidR="005F7A3F" w:rsidRPr="00830A6A">
        <w:rPr>
          <w:lang w:val="vi-VN"/>
        </w:rPr>
        <w:t xml:space="preserve">danh sách những loại </w:t>
      </w:r>
      <w:r w:rsidRPr="00830A6A">
        <w:rPr>
          <w:lang w:val="vi-VN"/>
        </w:rPr>
        <w:t>thớt, dao, muỗng</w:t>
      </w:r>
      <w:r w:rsidR="005F7A3F" w:rsidRPr="00830A6A">
        <w:rPr>
          <w:lang w:val="vi-VN"/>
        </w:rPr>
        <w:t>, đủa</w:t>
      </w:r>
      <w:r w:rsidRPr="00830A6A">
        <w:rPr>
          <w:lang w:val="vi-VN"/>
        </w:rPr>
        <w:t xml:space="preserve"> nào để mang theo đến hội trường để </w:t>
      </w:r>
      <w:r w:rsidR="005F7A3F" w:rsidRPr="00830A6A">
        <w:rPr>
          <w:lang w:val="vi-VN"/>
        </w:rPr>
        <w:t>lo thức ăn dọn cho quan khách. Trước n</w:t>
      </w:r>
      <w:r w:rsidRPr="00830A6A">
        <w:rPr>
          <w:lang w:val="vi-VN"/>
        </w:rPr>
        <w:t xml:space="preserve">hững </w:t>
      </w:r>
      <w:r w:rsidR="005F7A3F" w:rsidRPr="00830A6A">
        <w:rPr>
          <w:lang w:val="vi-VN"/>
        </w:rPr>
        <w:t xml:space="preserve">ngày </w:t>
      </w:r>
      <w:r w:rsidR="00155269" w:rsidRPr="00830A6A">
        <w:rPr>
          <w:lang w:val="vi-VN"/>
        </w:rPr>
        <w:t xml:space="preserve">đại </w:t>
      </w:r>
      <w:r w:rsidRPr="00830A6A">
        <w:rPr>
          <w:lang w:val="vi-VN"/>
        </w:rPr>
        <w:t xml:space="preserve">lễ </w:t>
      </w:r>
      <w:r w:rsidR="00155269" w:rsidRPr="00830A6A">
        <w:rPr>
          <w:lang w:val="vi-VN"/>
        </w:rPr>
        <w:t>được</w:t>
      </w:r>
      <w:r w:rsidRPr="00830A6A">
        <w:rPr>
          <w:lang w:val="vi-VN"/>
        </w:rPr>
        <w:t xml:space="preserve"> tổ chức ở hội trường</w:t>
      </w:r>
      <w:r w:rsidR="00155269" w:rsidRPr="00830A6A">
        <w:rPr>
          <w:lang w:val="vi-VN"/>
        </w:rPr>
        <w:t>,</w:t>
      </w:r>
      <w:r w:rsidRPr="00830A6A">
        <w:rPr>
          <w:lang w:val="vi-VN"/>
        </w:rPr>
        <w:t xml:space="preserve"> mẹ tôi thường lo quá đến phát đau, các con khuyên mẹ bớt lo đều không được.</w:t>
      </w:r>
    </w:p>
    <w:p w:rsidR="004E57E2" w:rsidRPr="00830A6A" w:rsidRDefault="004E57E2" w:rsidP="004E57E2">
      <w:pPr>
        <w:pStyle w:val="BodyText"/>
        <w:rPr>
          <w:lang w:val="vi-VN"/>
        </w:rPr>
      </w:pPr>
      <w:r w:rsidRPr="00830A6A">
        <w:rPr>
          <w:lang w:val="vi-VN"/>
        </w:rPr>
        <w:lastRenderedPageBreak/>
        <w:t>Mẹ tôi, từ những buổi lễ lớn đến lễ nhỏ, đều lo mua những cặp đèn có trang trí rồng hay hoa. Đèn nhang phải loại tốt. Nhất là Tết đến</w:t>
      </w:r>
      <w:r w:rsidR="00155269" w:rsidRPr="00830A6A">
        <w:rPr>
          <w:lang w:val="vi-VN"/>
        </w:rPr>
        <w:t>,</w:t>
      </w:r>
      <w:r w:rsidRPr="00830A6A">
        <w:rPr>
          <w:lang w:val="vi-VN"/>
        </w:rPr>
        <w:t xml:space="preserve"> mẹ lo </w:t>
      </w:r>
      <w:r w:rsidR="00155269" w:rsidRPr="00830A6A">
        <w:rPr>
          <w:lang w:val="vi-VN"/>
        </w:rPr>
        <w:t xml:space="preserve">tìm </w:t>
      </w:r>
      <w:r w:rsidRPr="00830A6A">
        <w:rPr>
          <w:lang w:val="vi-VN"/>
        </w:rPr>
        <w:t xml:space="preserve">mua </w:t>
      </w:r>
      <w:r w:rsidR="00155269" w:rsidRPr="00830A6A">
        <w:rPr>
          <w:lang w:val="vi-VN"/>
        </w:rPr>
        <w:t xml:space="preserve">cho được </w:t>
      </w:r>
      <w:r w:rsidRPr="00830A6A">
        <w:rPr>
          <w:lang w:val="vi-VN"/>
        </w:rPr>
        <w:t>những chậu lan thật đẹp th</w:t>
      </w:r>
      <w:r w:rsidR="00AA3245">
        <w:rPr>
          <w:lang w:val="vi-VN"/>
        </w:rPr>
        <w:t>ậ</w:t>
      </w:r>
      <w:r w:rsidRPr="00830A6A">
        <w:rPr>
          <w:lang w:val="vi-VN"/>
        </w:rPr>
        <w:t xml:space="preserve">t đắt tiền. Lo nhắc nhở đồng đạo chùi lư, chùi chân đèn cầy cho thật bóng. Không bao giờ mẹ chểnh mảng hay quên lo cho đạo. Khi nào cần in kinh giảng hay cần tiền giúp cho đồng đạo tù tội bên </w:t>
      </w:r>
      <w:r w:rsidR="007C2E79" w:rsidRPr="00830A6A">
        <w:rPr>
          <w:lang w:val="vi-VN"/>
        </w:rPr>
        <w:t>nhà</w:t>
      </w:r>
      <w:r w:rsidRPr="00830A6A">
        <w:rPr>
          <w:lang w:val="vi-VN"/>
        </w:rPr>
        <w:t xml:space="preserve"> là mẹ sốt sắng đóng góp ngay. Mẹ hết sức đau lòng khi nghe Phật Giáo Hòa Hảo bị xúc phạm hay bị nói xấu. Khi nào đồng đạo bất hòa là mẹ lo khuyên giải.</w:t>
      </w:r>
    </w:p>
    <w:p w:rsidR="00200814" w:rsidRDefault="004E57E2" w:rsidP="004E57E2">
      <w:pPr>
        <w:pStyle w:val="BodyText"/>
        <w:rPr>
          <w:lang w:val="vi-VN"/>
        </w:rPr>
      </w:pPr>
      <w:r w:rsidRPr="00830A6A">
        <w:rPr>
          <w:lang w:val="vi-VN"/>
        </w:rPr>
        <w:t>Mẹ tôi là tấm gương tốt cho tôi</w:t>
      </w:r>
      <w:r w:rsidR="007033CA" w:rsidRPr="00830A6A">
        <w:rPr>
          <w:lang w:val="vi-VN"/>
        </w:rPr>
        <w:t xml:space="preserve"> noi</w:t>
      </w:r>
      <w:r w:rsidRPr="00830A6A">
        <w:rPr>
          <w:lang w:val="vi-VN"/>
        </w:rPr>
        <w:t xml:space="preserve"> theo vì mẹ th</w:t>
      </w:r>
      <w:r w:rsidR="00AA3245">
        <w:rPr>
          <w:lang w:val="vi-VN"/>
        </w:rPr>
        <w:t>ậ</w:t>
      </w:r>
      <w:r w:rsidRPr="00830A6A">
        <w:rPr>
          <w:lang w:val="vi-VN"/>
        </w:rPr>
        <w:t>t có hiếu với ông bà cha</w:t>
      </w:r>
      <w:r w:rsidR="00200814" w:rsidRPr="00830A6A">
        <w:rPr>
          <w:lang w:val="vi-VN"/>
        </w:rPr>
        <w:t xml:space="preserve"> mẹ. Cái Tết cuối cùng</w:t>
      </w:r>
      <w:r w:rsidR="007033CA" w:rsidRPr="00830A6A">
        <w:rPr>
          <w:lang w:val="vi-VN"/>
        </w:rPr>
        <w:t xml:space="preserve"> của cuộc đời </w:t>
      </w:r>
      <w:r w:rsidR="00200814" w:rsidRPr="00830A6A">
        <w:rPr>
          <w:lang w:val="vi-VN"/>
        </w:rPr>
        <w:t xml:space="preserve"> mẹ vẫn c</w:t>
      </w:r>
      <w:r w:rsidR="00200814">
        <w:rPr>
          <w:lang w:val="vi-VN"/>
        </w:rPr>
        <w:t>ò</w:t>
      </w:r>
      <w:r w:rsidRPr="00830A6A">
        <w:rPr>
          <w:lang w:val="vi-VN"/>
        </w:rPr>
        <w:t xml:space="preserve">n làm đám giỗ cho ông ngoại tôi. </w:t>
      </w:r>
    </w:p>
    <w:p w:rsidR="004E57E2" w:rsidRPr="00830A6A" w:rsidRDefault="004E57E2" w:rsidP="004E57E2">
      <w:pPr>
        <w:pStyle w:val="BodyText"/>
        <w:rPr>
          <w:lang w:val="vi-VN"/>
        </w:rPr>
      </w:pPr>
      <w:r w:rsidRPr="00830A6A">
        <w:rPr>
          <w:lang w:val="vi-VN"/>
        </w:rPr>
        <w:t>Ông ngoại mất vào đêm giao th</w:t>
      </w:r>
      <w:r w:rsidR="00AA3245">
        <w:rPr>
          <w:lang w:val="vi-VN"/>
        </w:rPr>
        <w:t>ừ</w:t>
      </w:r>
      <w:r w:rsidRPr="00830A6A">
        <w:rPr>
          <w:lang w:val="vi-VN"/>
        </w:rPr>
        <w:t xml:space="preserve">a. Ông đã tắm gội, mặc áo tràng, cúng </w:t>
      </w:r>
      <w:r w:rsidR="007033CA" w:rsidRPr="00830A6A">
        <w:rPr>
          <w:lang w:val="vi-VN"/>
        </w:rPr>
        <w:t xml:space="preserve">lạy trước ngôi Tam Bảo. Sau đó ông </w:t>
      </w:r>
      <w:r w:rsidR="00F44728">
        <w:rPr>
          <w:lang w:val="vi-VN"/>
        </w:rPr>
        <w:t>thắp nhang</w:t>
      </w:r>
      <w:r w:rsidR="007033CA" w:rsidRPr="00830A6A">
        <w:rPr>
          <w:lang w:val="vi-VN"/>
        </w:rPr>
        <w:t xml:space="preserve"> ra sân trước</w:t>
      </w:r>
      <w:r w:rsidRPr="00830A6A">
        <w:rPr>
          <w:lang w:val="vi-VN"/>
        </w:rPr>
        <w:t xml:space="preserve"> cúng </w:t>
      </w:r>
      <w:r w:rsidR="007033CA" w:rsidRPr="00830A6A">
        <w:rPr>
          <w:lang w:val="vi-VN"/>
        </w:rPr>
        <w:t>nơi</w:t>
      </w:r>
      <w:r w:rsidR="00155269" w:rsidRPr="00830A6A">
        <w:rPr>
          <w:lang w:val="vi-VN"/>
        </w:rPr>
        <w:t xml:space="preserve"> </w:t>
      </w:r>
      <w:r w:rsidRPr="00830A6A">
        <w:rPr>
          <w:lang w:val="vi-VN"/>
        </w:rPr>
        <w:t>bàn thông thiên</w:t>
      </w:r>
      <w:r w:rsidR="007033CA" w:rsidRPr="00830A6A">
        <w:rPr>
          <w:lang w:val="vi-VN"/>
        </w:rPr>
        <w:t>,</w:t>
      </w:r>
      <w:r w:rsidRPr="00830A6A">
        <w:rPr>
          <w:lang w:val="vi-VN"/>
        </w:rPr>
        <w:t xml:space="preserve"> </w:t>
      </w:r>
      <w:r w:rsidR="007033CA" w:rsidRPr="00830A6A">
        <w:rPr>
          <w:lang w:val="vi-VN"/>
        </w:rPr>
        <w:t>rồi</w:t>
      </w:r>
      <w:r w:rsidRPr="00830A6A">
        <w:rPr>
          <w:lang w:val="vi-VN"/>
        </w:rPr>
        <w:t xml:space="preserve"> đốt pháo </w:t>
      </w:r>
      <w:r w:rsidR="00155269" w:rsidRPr="00830A6A">
        <w:rPr>
          <w:lang w:val="vi-VN"/>
        </w:rPr>
        <w:t>thăng thiên</w:t>
      </w:r>
      <w:r w:rsidR="007033CA" w:rsidRPr="00830A6A">
        <w:rPr>
          <w:lang w:val="vi-VN"/>
        </w:rPr>
        <w:t>.</w:t>
      </w:r>
      <w:r w:rsidR="00155269" w:rsidRPr="00830A6A">
        <w:rPr>
          <w:lang w:val="vi-VN"/>
        </w:rPr>
        <w:t xml:space="preserve"> </w:t>
      </w:r>
      <w:r w:rsidR="007033CA" w:rsidRPr="00830A6A">
        <w:rPr>
          <w:lang w:val="vi-VN"/>
        </w:rPr>
        <w:t>X</w:t>
      </w:r>
      <w:r w:rsidRPr="00830A6A">
        <w:rPr>
          <w:lang w:val="vi-VN"/>
        </w:rPr>
        <w:t xml:space="preserve">ong </w:t>
      </w:r>
      <w:r w:rsidR="007033CA" w:rsidRPr="00830A6A">
        <w:rPr>
          <w:lang w:val="vi-VN"/>
        </w:rPr>
        <w:t>ông</w:t>
      </w:r>
      <w:r w:rsidRPr="00830A6A">
        <w:rPr>
          <w:lang w:val="vi-VN"/>
        </w:rPr>
        <w:t xml:space="preserve"> </w:t>
      </w:r>
      <w:r w:rsidR="007033CA" w:rsidRPr="00830A6A">
        <w:rPr>
          <w:lang w:val="vi-VN"/>
        </w:rPr>
        <w:t>đem cây</w:t>
      </w:r>
      <w:r w:rsidRPr="00830A6A">
        <w:rPr>
          <w:lang w:val="vi-VN"/>
        </w:rPr>
        <w:t xml:space="preserve"> roi từ bên nhà </w:t>
      </w:r>
      <w:r w:rsidR="00AA3245">
        <w:rPr>
          <w:lang w:val="vi-VN"/>
        </w:rPr>
        <w:t xml:space="preserve">mười lăm </w:t>
      </w:r>
      <w:r w:rsidRPr="00830A6A">
        <w:rPr>
          <w:lang w:val="vi-VN"/>
        </w:rPr>
        <w:t>căn qua phủ thờ</w:t>
      </w:r>
      <w:r w:rsidR="007033CA" w:rsidRPr="00830A6A">
        <w:rPr>
          <w:lang w:val="vi-VN"/>
        </w:rPr>
        <w:t>. Ông</w:t>
      </w:r>
      <w:r w:rsidRPr="00830A6A">
        <w:rPr>
          <w:lang w:val="vi-VN"/>
        </w:rPr>
        <w:t xml:space="preserve"> lạy </w:t>
      </w:r>
      <w:r w:rsidR="007033CA" w:rsidRPr="00830A6A">
        <w:rPr>
          <w:lang w:val="vi-VN"/>
        </w:rPr>
        <w:t xml:space="preserve">cha mẹ tức ông bà cố của tôi </w:t>
      </w:r>
      <w:r w:rsidRPr="00830A6A">
        <w:rPr>
          <w:lang w:val="vi-VN"/>
        </w:rPr>
        <w:t xml:space="preserve">và nói với ông cố đánh ông </w:t>
      </w:r>
      <w:r w:rsidR="007033CA" w:rsidRPr="00830A6A">
        <w:rPr>
          <w:lang w:val="vi-VN"/>
        </w:rPr>
        <w:t xml:space="preserve">mấy roi về </w:t>
      </w:r>
      <w:r w:rsidRPr="00830A6A">
        <w:rPr>
          <w:lang w:val="vi-VN"/>
        </w:rPr>
        <w:t xml:space="preserve">tội bất </w:t>
      </w:r>
      <w:r w:rsidR="00AA3245">
        <w:rPr>
          <w:lang w:val="vi-VN"/>
        </w:rPr>
        <w:t>hiếu</w:t>
      </w:r>
      <w:r w:rsidRPr="00830A6A">
        <w:rPr>
          <w:lang w:val="vi-VN"/>
        </w:rPr>
        <w:t xml:space="preserve"> vì </w:t>
      </w:r>
      <w:r w:rsidR="007033CA" w:rsidRPr="00830A6A">
        <w:rPr>
          <w:lang w:val="vi-VN"/>
        </w:rPr>
        <w:t xml:space="preserve">ra </w:t>
      </w:r>
      <w:r w:rsidRPr="00830A6A">
        <w:rPr>
          <w:lang w:val="vi-VN"/>
        </w:rPr>
        <w:t>đi trước cha mẹ.</w:t>
      </w:r>
    </w:p>
    <w:p w:rsidR="004E57E2" w:rsidRPr="00830A6A" w:rsidRDefault="004E57E2" w:rsidP="004E57E2">
      <w:pPr>
        <w:pStyle w:val="BodyText"/>
        <w:rPr>
          <w:lang w:val="vi-VN"/>
        </w:rPr>
      </w:pPr>
      <w:r w:rsidRPr="00830A6A">
        <w:rPr>
          <w:lang w:val="vi-VN"/>
        </w:rPr>
        <w:t>Ông</w:t>
      </w:r>
      <w:r w:rsidR="00200814">
        <w:rPr>
          <w:lang w:val="vi-VN"/>
        </w:rPr>
        <w:t xml:space="preserve"> ngoại</w:t>
      </w:r>
      <w:r w:rsidRPr="00830A6A">
        <w:rPr>
          <w:lang w:val="vi-VN"/>
        </w:rPr>
        <w:t xml:space="preserve"> </w:t>
      </w:r>
      <w:r w:rsidR="00155269" w:rsidRPr="00830A6A">
        <w:rPr>
          <w:lang w:val="vi-VN"/>
        </w:rPr>
        <w:t xml:space="preserve">trở về nhà </w:t>
      </w:r>
      <w:r w:rsidRPr="00830A6A">
        <w:rPr>
          <w:lang w:val="vi-VN"/>
        </w:rPr>
        <w:t xml:space="preserve">nằm trên giường, có anh chị em đứng chung quanh. Người nhà nhốt mẹ vào bồ lúa. Khi mẹ nói gạt họ cho mẹ ra đi tiểu thì mẹ chạy qua </w:t>
      </w:r>
      <w:r w:rsidR="00155269" w:rsidRPr="00830A6A">
        <w:rPr>
          <w:lang w:val="vi-VN"/>
        </w:rPr>
        <w:t>tìm</w:t>
      </w:r>
      <w:r w:rsidR="00AA3245">
        <w:rPr>
          <w:lang w:val="vi-VN"/>
        </w:rPr>
        <w:t xml:space="preserve"> </w:t>
      </w:r>
      <w:r w:rsidRPr="00830A6A">
        <w:rPr>
          <w:lang w:val="vi-VN"/>
        </w:rPr>
        <w:t>ông ngoại</w:t>
      </w:r>
      <w:r w:rsidR="00AA3245">
        <w:rPr>
          <w:lang w:val="vi-VN"/>
        </w:rPr>
        <w:t>; lúc đó ông</w:t>
      </w:r>
      <w:r w:rsidRPr="00830A6A">
        <w:rPr>
          <w:lang w:val="vi-VN"/>
        </w:rPr>
        <w:t xml:space="preserve"> đã ra đi nhẹ nhàng. Mẹ leo lên giường ôm ông ngoại khóc. </w:t>
      </w:r>
      <w:r w:rsidR="00AA3245">
        <w:rPr>
          <w:lang w:val="vi-VN"/>
        </w:rPr>
        <w:t>Năm</w:t>
      </w:r>
      <w:r w:rsidRPr="00830A6A">
        <w:rPr>
          <w:lang w:val="vi-VN"/>
        </w:rPr>
        <w:t xml:space="preserve"> đó mẹ chỉ mới</w:t>
      </w:r>
      <w:r w:rsidR="00AA3245">
        <w:rPr>
          <w:lang w:val="vi-VN"/>
        </w:rPr>
        <w:t xml:space="preserve"> tám</w:t>
      </w:r>
      <w:r w:rsidRPr="00830A6A">
        <w:rPr>
          <w:lang w:val="vi-VN"/>
        </w:rPr>
        <w:t xml:space="preserve"> tuổi, từ </w:t>
      </w:r>
      <w:r w:rsidR="00200814">
        <w:rPr>
          <w:lang w:val="vi-VN"/>
        </w:rPr>
        <w:t xml:space="preserve">tấm </w:t>
      </w:r>
      <w:r w:rsidRPr="00830A6A">
        <w:rPr>
          <w:lang w:val="vi-VN"/>
        </w:rPr>
        <w:t xml:space="preserve">bé </w:t>
      </w:r>
      <w:r w:rsidR="00200814">
        <w:rPr>
          <w:lang w:val="vi-VN"/>
        </w:rPr>
        <w:t>đã mồ côi mẹ, giờ lại mất cả cha!</w:t>
      </w:r>
    </w:p>
    <w:p w:rsidR="004E57E2" w:rsidRPr="00200814" w:rsidRDefault="004E57E2" w:rsidP="004E57E2">
      <w:pPr>
        <w:pStyle w:val="BodyText"/>
        <w:rPr>
          <w:lang w:val="vi-VN"/>
        </w:rPr>
      </w:pPr>
      <w:r w:rsidRPr="00830A6A">
        <w:rPr>
          <w:lang w:val="vi-VN"/>
        </w:rPr>
        <w:lastRenderedPageBreak/>
        <w:t xml:space="preserve">Cuộc đời mẹ </w:t>
      </w:r>
      <w:r w:rsidR="00200814">
        <w:rPr>
          <w:lang w:val="vi-VN"/>
        </w:rPr>
        <w:t xml:space="preserve">sớm bơ vơ, chịu cảnh </w:t>
      </w:r>
      <w:r w:rsidRPr="00830A6A">
        <w:rPr>
          <w:lang w:val="vi-VN"/>
        </w:rPr>
        <w:t>mồ côi cha mẹ</w:t>
      </w:r>
      <w:r w:rsidR="00200814">
        <w:rPr>
          <w:lang w:val="vi-VN"/>
        </w:rPr>
        <w:t>;</w:t>
      </w:r>
      <w:r w:rsidRPr="00830A6A">
        <w:rPr>
          <w:lang w:val="vi-VN"/>
        </w:rPr>
        <w:t xml:space="preserve"> mẹ </w:t>
      </w:r>
      <w:r w:rsidR="00554835" w:rsidRPr="00830A6A">
        <w:rPr>
          <w:lang w:val="vi-VN"/>
        </w:rPr>
        <w:t xml:space="preserve">tôi </w:t>
      </w:r>
      <w:r w:rsidRPr="00830A6A">
        <w:rPr>
          <w:lang w:val="vi-VN"/>
        </w:rPr>
        <w:t xml:space="preserve">được bà cố </w:t>
      </w:r>
      <w:r w:rsidR="00200814">
        <w:rPr>
          <w:lang w:val="vi-VN"/>
        </w:rPr>
        <w:t>chăm nom sau</w:t>
      </w:r>
      <w:r w:rsidRPr="00830A6A">
        <w:rPr>
          <w:lang w:val="vi-VN"/>
        </w:rPr>
        <w:t xml:space="preserve"> khi ông cố qua đời. Cuộc đời mồ côi của mẹ rất cô đơn và nhiều cay đắng. Mẹ hay khóc kể cho tôi những kỷ niệm buồn, mẹ hay tủi và hay hờn mát, nhưng </w:t>
      </w:r>
      <w:r w:rsidR="00554835" w:rsidRPr="00830A6A">
        <w:rPr>
          <w:lang w:val="vi-VN"/>
        </w:rPr>
        <w:t xml:space="preserve">bà </w:t>
      </w:r>
      <w:r w:rsidRPr="00830A6A">
        <w:rPr>
          <w:lang w:val="vi-VN"/>
        </w:rPr>
        <w:t xml:space="preserve">có lòng bác ái lúc nào cũng muốn giúp người </w:t>
      </w:r>
      <w:r w:rsidR="00200814" w:rsidRPr="00830A6A">
        <w:rPr>
          <w:lang w:val="vi-VN"/>
        </w:rPr>
        <w:t>nghèo</w:t>
      </w:r>
      <w:r w:rsidR="00200814">
        <w:rPr>
          <w:lang w:val="vi-VN"/>
        </w:rPr>
        <w:t xml:space="preserve"> </w:t>
      </w:r>
      <w:r w:rsidR="00200814" w:rsidRPr="00830A6A">
        <w:rPr>
          <w:lang w:val="vi-VN"/>
        </w:rPr>
        <w:t>khổ</w:t>
      </w:r>
      <w:r w:rsidR="00200814">
        <w:rPr>
          <w:lang w:val="vi-VN"/>
        </w:rPr>
        <w:t>.</w:t>
      </w:r>
    </w:p>
    <w:p w:rsidR="00200814" w:rsidRPr="00200814" w:rsidRDefault="004E57E2" w:rsidP="004E57E2">
      <w:pPr>
        <w:pStyle w:val="BodyText"/>
        <w:rPr>
          <w:lang w:val="vi-VN"/>
        </w:rPr>
      </w:pPr>
      <w:r w:rsidRPr="00830A6A">
        <w:rPr>
          <w:lang w:val="vi-VN"/>
        </w:rPr>
        <w:t>Niềm vui của mẹ là làm từ thiện và lo cho đạo, lo tu hành, ít bạn bè. Chỉ lo chăm sóc gia đình và sinh hoạt trong đạo.</w:t>
      </w:r>
    </w:p>
    <w:p w:rsidR="004E57E2" w:rsidRPr="00830A6A" w:rsidRDefault="004E57E2" w:rsidP="004E57E2">
      <w:pPr>
        <w:pStyle w:val="BodyText"/>
        <w:rPr>
          <w:lang w:val="vi-VN"/>
        </w:rPr>
      </w:pPr>
      <w:r w:rsidRPr="00830A6A">
        <w:rPr>
          <w:lang w:val="vi-VN"/>
        </w:rPr>
        <w:t xml:space="preserve">Suốt cuộc đời, tôi là chứng nhân </w:t>
      </w:r>
      <w:r w:rsidR="00554835" w:rsidRPr="00830A6A">
        <w:rPr>
          <w:lang w:val="vi-VN"/>
        </w:rPr>
        <w:t>l</w:t>
      </w:r>
      <w:r w:rsidR="00473B30" w:rsidRPr="00473B30">
        <w:rPr>
          <w:lang w:val="vi-VN"/>
        </w:rPr>
        <w:t>ò</w:t>
      </w:r>
      <w:r w:rsidR="00554835" w:rsidRPr="00830A6A">
        <w:rPr>
          <w:lang w:val="vi-VN"/>
        </w:rPr>
        <w:t xml:space="preserve">ng </w:t>
      </w:r>
      <w:r w:rsidR="006A0749" w:rsidRPr="00830A6A">
        <w:rPr>
          <w:lang w:val="vi-VN"/>
        </w:rPr>
        <w:t>từ tâm</w:t>
      </w:r>
      <w:r w:rsidRPr="00830A6A">
        <w:rPr>
          <w:lang w:val="vi-VN"/>
        </w:rPr>
        <w:t xml:space="preserve"> bác ái của ch</w:t>
      </w:r>
      <w:r w:rsidR="00200814">
        <w:rPr>
          <w:lang w:val="vi-VN"/>
        </w:rPr>
        <w:t>a</w:t>
      </w:r>
      <w:r w:rsidRPr="00830A6A">
        <w:rPr>
          <w:lang w:val="vi-VN"/>
        </w:rPr>
        <w:t xml:space="preserve"> mẹ. Ba tôi lúc nào cũng lo cho đạo từ lúc trẻ cho đến khi qua Cao Miên hay </w:t>
      </w:r>
      <w:r w:rsidR="00200814">
        <w:rPr>
          <w:lang w:val="vi-VN"/>
        </w:rPr>
        <w:t>sang</w:t>
      </w:r>
      <w:r w:rsidRPr="00830A6A">
        <w:rPr>
          <w:lang w:val="vi-VN"/>
        </w:rPr>
        <w:t xml:space="preserve"> Hoa Kỳ.</w:t>
      </w:r>
    </w:p>
    <w:p w:rsidR="004E57E2" w:rsidRPr="00830A6A" w:rsidRDefault="00200814" w:rsidP="004E57E2">
      <w:pPr>
        <w:pStyle w:val="BodyText"/>
        <w:rPr>
          <w:lang w:val="vi-VN"/>
        </w:rPr>
      </w:pPr>
      <w:r w:rsidRPr="00830A6A">
        <w:rPr>
          <w:lang w:val="vi-VN"/>
        </w:rPr>
        <w:t xml:space="preserve">Ba lo cặm cụi làm </w:t>
      </w:r>
      <w:r w:rsidR="00554835" w:rsidRPr="00830A6A">
        <w:rPr>
          <w:lang w:val="vi-VN"/>
        </w:rPr>
        <w:t xml:space="preserve">tập san </w:t>
      </w:r>
      <w:r w:rsidRPr="00830A6A">
        <w:rPr>
          <w:lang w:val="vi-VN"/>
        </w:rPr>
        <w:t>Đuốc Từ Bi, t</w:t>
      </w:r>
      <w:r>
        <w:rPr>
          <w:lang w:val="vi-VN"/>
        </w:rPr>
        <w:t>ìm</w:t>
      </w:r>
      <w:r w:rsidR="004E57E2" w:rsidRPr="00830A6A">
        <w:rPr>
          <w:lang w:val="vi-VN"/>
        </w:rPr>
        <w:t xml:space="preserve"> kiếm từng đồng đạo để gởi kinh sách</w:t>
      </w:r>
      <w:r>
        <w:rPr>
          <w:lang w:val="vi-VN"/>
        </w:rPr>
        <w:t>. T</w:t>
      </w:r>
      <w:r w:rsidR="004E57E2" w:rsidRPr="00830A6A">
        <w:rPr>
          <w:lang w:val="vi-VN"/>
        </w:rPr>
        <w:t>ôi đã tiếp tục công việc của ba sau khi ba mất qua tờ Đuốc Từ Bi.</w:t>
      </w:r>
    </w:p>
    <w:p w:rsidR="004E57E2" w:rsidRPr="00830A6A" w:rsidRDefault="004E57E2" w:rsidP="004E57E2">
      <w:pPr>
        <w:pStyle w:val="BodyText"/>
        <w:rPr>
          <w:lang w:val="vi-VN"/>
        </w:rPr>
      </w:pPr>
      <w:r w:rsidRPr="00830A6A">
        <w:rPr>
          <w:lang w:val="vi-VN"/>
        </w:rPr>
        <w:t xml:space="preserve">Khi tôi còn là cô học sinh đã biết ba luôn giúp đồng đạo nghèo, cấp học </w:t>
      </w:r>
      <w:r w:rsidR="00F1691D" w:rsidRPr="00830A6A">
        <w:rPr>
          <w:lang w:val="vi-VN"/>
        </w:rPr>
        <w:t>b</w:t>
      </w:r>
      <w:r w:rsidR="00473B30" w:rsidRPr="00473B30">
        <w:rPr>
          <w:lang w:val="vi-VN"/>
        </w:rPr>
        <w:t>ổ</w:t>
      </w:r>
      <w:r w:rsidR="00F1691D" w:rsidRPr="00830A6A">
        <w:rPr>
          <w:lang w:val="vi-VN"/>
        </w:rPr>
        <w:t>ng</w:t>
      </w:r>
      <w:r w:rsidRPr="00830A6A">
        <w:rPr>
          <w:lang w:val="vi-VN"/>
        </w:rPr>
        <w:t xml:space="preserve"> cho các thanh niên Phật Giáo Hòa Hảo. Hình như tôi chưa bao giờ thấy ba mẹ tôi từ chối lời yêu cầu giúp đ</w:t>
      </w:r>
      <w:r w:rsidR="00200814">
        <w:rPr>
          <w:lang w:val="vi-VN"/>
        </w:rPr>
        <w:t>ỡ</w:t>
      </w:r>
      <w:r w:rsidRPr="00830A6A">
        <w:rPr>
          <w:lang w:val="vi-VN"/>
        </w:rPr>
        <w:t xml:space="preserve"> bao giờ.</w:t>
      </w:r>
    </w:p>
    <w:p w:rsidR="00210E0C" w:rsidRPr="00830A6A" w:rsidRDefault="004E57E2" w:rsidP="004E57E2">
      <w:pPr>
        <w:pStyle w:val="BodyText"/>
        <w:rPr>
          <w:lang w:val="vi-VN"/>
        </w:rPr>
      </w:pPr>
      <w:r w:rsidRPr="00830A6A">
        <w:rPr>
          <w:lang w:val="vi-VN"/>
        </w:rPr>
        <w:t xml:space="preserve">Tấm gương của ba mẹ như ăn sâu vào tâm hồn tôi. Đó là </w:t>
      </w:r>
      <w:r w:rsidR="00200814">
        <w:rPr>
          <w:lang w:val="vi-VN"/>
        </w:rPr>
        <w:t>tâm</w:t>
      </w:r>
      <w:r w:rsidRPr="00830A6A">
        <w:rPr>
          <w:lang w:val="vi-VN"/>
        </w:rPr>
        <w:t xml:space="preserve"> từ</w:t>
      </w:r>
      <w:r w:rsidR="00200814">
        <w:rPr>
          <w:lang w:val="vi-VN"/>
        </w:rPr>
        <w:t xml:space="preserve"> bi</w:t>
      </w:r>
      <w:r w:rsidRPr="00830A6A">
        <w:rPr>
          <w:lang w:val="vi-VN"/>
        </w:rPr>
        <w:t xml:space="preserve"> bác ái của ba mẹ đã truyền đạt cho tôi. Tôi nguyện sẽ đi theo chân hai </w:t>
      </w:r>
      <w:r w:rsidR="00200814">
        <w:rPr>
          <w:lang w:val="vi-VN"/>
        </w:rPr>
        <w:t xml:space="preserve">đấng sinh thành </w:t>
      </w:r>
      <w:r w:rsidR="00053FCE" w:rsidRPr="00830A6A">
        <w:rPr>
          <w:lang w:val="vi-VN"/>
        </w:rPr>
        <w:t>mà tôi kính yêu.</w:t>
      </w:r>
    </w:p>
    <w:p w:rsidR="00A643AC" w:rsidRDefault="00A643AC" w:rsidP="00A32E25">
      <w:pPr>
        <w:pStyle w:val="Heading1"/>
        <w:rPr>
          <w:lang w:val="vi-VN"/>
        </w:rPr>
      </w:pPr>
      <w:r>
        <w:rPr>
          <w:lang w:val="vi-VN"/>
        </w:rPr>
        <w:br w:type="page"/>
      </w:r>
    </w:p>
    <w:p w:rsidR="004E57E2" w:rsidRPr="00830A6A" w:rsidRDefault="00A32E25" w:rsidP="00A32E25">
      <w:pPr>
        <w:pStyle w:val="Heading1"/>
        <w:rPr>
          <w:lang w:val="vi-VN"/>
        </w:rPr>
      </w:pPr>
      <w:bookmarkStart w:id="13" w:name="_Toc52043147"/>
      <w:r w:rsidRPr="00830A6A">
        <w:rPr>
          <w:lang w:val="vi-VN"/>
        </w:rPr>
        <w:lastRenderedPageBreak/>
        <w:t>9</w:t>
      </w:r>
      <w:r w:rsidR="004E57E2" w:rsidRPr="00830A6A">
        <w:rPr>
          <w:lang w:val="vi-VN"/>
        </w:rPr>
        <w:t>.-</w:t>
      </w:r>
      <w:r w:rsidR="00F1691D" w:rsidRPr="00830A6A">
        <w:rPr>
          <w:lang w:val="vi-VN"/>
        </w:rPr>
        <w:t xml:space="preserve"> </w:t>
      </w:r>
      <w:r w:rsidR="004E57E2" w:rsidRPr="00830A6A">
        <w:rPr>
          <w:lang w:val="vi-VN"/>
        </w:rPr>
        <w:t>THỰC TẬP ĐỂ GIÚP BỘ NHỚ.</w:t>
      </w:r>
      <w:bookmarkEnd w:id="13"/>
    </w:p>
    <w:p w:rsidR="004E57E2" w:rsidRPr="00830A6A" w:rsidRDefault="004E57E2" w:rsidP="004E57E2">
      <w:pPr>
        <w:pStyle w:val="BodyText"/>
        <w:rPr>
          <w:i/>
          <w:lang w:val="vi-VN"/>
        </w:rPr>
      </w:pPr>
      <w:r w:rsidRPr="00830A6A">
        <w:rPr>
          <w:i/>
          <w:lang w:val="vi-VN"/>
        </w:rPr>
        <w:t>23/03/2018</w:t>
      </w:r>
      <w:r w:rsidR="00A32E25" w:rsidRPr="00830A6A">
        <w:rPr>
          <w:i/>
          <w:lang w:val="vi-VN"/>
        </w:rPr>
        <w:t xml:space="preserve"> </w:t>
      </w:r>
      <w:r w:rsidR="00A32E25" w:rsidRPr="00830A6A">
        <w:rPr>
          <w:lang w:val="vi-VN"/>
        </w:rPr>
        <w:t xml:space="preserve">- </w:t>
      </w:r>
      <w:r w:rsidRPr="00830A6A">
        <w:rPr>
          <w:i/>
          <w:lang w:val="vi-VN"/>
        </w:rPr>
        <w:t>4 giờ sáng</w:t>
      </w:r>
    </w:p>
    <w:p w:rsidR="00A32E25" w:rsidRPr="00830A6A" w:rsidRDefault="00A32E25" w:rsidP="004E57E2">
      <w:pPr>
        <w:pStyle w:val="BodyText"/>
        <w:rPr>
          <w:i/>
          <w:lang w:val="vi-VN"/>
        </w:rPr>
      </w:pPr>
    </w:p>
    <w:p w:rsidR="004E57E2" w:rsidRPr="00830A6A" w:rsidRDefault="004E57E2" w:rsidP="004E57E2">
      <w:pPr>
        <w:pStyle w:val="BodyText"/>
        <w:rPr>
          <w:lang w:val="vi-VN"/>
        </w:rPr>
      </w:pPr>
      <w:r w:rsidRPr="00830A6A">
        <w:rPr>
          <w:lang w:val="vi-VN"/>
        </w:rPr>
        <w:t>Năm 1981, hành giả bắt đầu sống ngược vào nội tâm, quán chiếu, tu tập, qua biết bao trạng thái, biến chuyển không ngừng trong tâm thức.</w:t>
      </w:r>
    </w:p>
    <w:p w:rsidR="004E57E2" w:rsidRPr="00830A6A" w:rsidRDefault="004E57E2" w:rsidP="004E57E2">
      <w:pPr>
        <w:pStyle w:val="BodyText"/>
        <w:rPr>
          <w:lang w:val="vi-VN"/>
        </w:rPr>
      </w:pPr>
      <w:r w:rsidRPr="00830A6A">
        <w:rPr>
          <w:lang w:val="vi-VN"/>
        </w:rPr>
        <w:t>Hành giả bắt đầu thiền định trong xe đậu ở bãi đậu xe ở Đại học Long Beach trước khi vào văn phòng làm việc tại văn phòng song ngữ của Giáo sư Nguyễn Đình Tế hoặc trước khi vào lớp học chương trình Cao học Đặc biệt về Truyền Hình Song Ngữ cho trẻ em.</w:t>
      </w:r>
    </w:p>
    <w:p w:rsidR="004E57E2" w:rsidRPr="00830A6A" w:rsidRDefault="004E57E2" w:rsidP="004E57E2">
      <w:pPr>
        <w:pStyle w:val="BodyText"/>
        <w:rPr>
          <w:lang w:val="vi-VN"/>
        </w:rPr>
      </w:pPr>
      <w:r w:rsidRPr="00830A6A">
        <w:rPr>
          <w:lang w:val="vi-VN"/>
        </w:rPr>
        <w:t>Hành giả bắt đầu viết ra những bài thơ bằng Anh ngữ, những câu ngắn về Thiền bằng Anh ngữ và nhật ký rồi những bài tâm linh bằng Anh ngữ.</w:t>
      </w:r>
    </w:p>
    <w:p w:rsidR="004E57E2" w:rsidRPr="00830A6A" w:rsidRDefault="004E57E2" w:rsidP="004E57E2">
      <w:pPr>
        <w:pStyle w:val="BodyText"/>
        <w:rPr>
          <w:lang w:val="vi-VN"/>
        </w:rPr>
      </w:pPr>
      <w:r w:rsidRPr="00830A6A">
        <w:rPr>
          <w:lang w:val="vi-VN"/>
        </w:rPr>
        <w:t>Khi dọn nhà về Mission Viejo hành giả quyế</w:t>
      </w:r>
      <w:r w:rsidR="00200814">
        <w:rPr>
          <w:lang w:val="vi-VN"/>
        </w:rPr>
        <w:t>t</w:t>
      </w:r>
      <w:r w:rsidRPr="00830A6A">
        <w:rPr>
          <w:lang w:val="vi-VN"/>
        </w:rPr>
        <w:t xml:space="preserve"> định viết bằng Việt ngữ vì nghĩ rằng đồng đạo và người Việt Nam cần mình hơn nên chuyển qua viết bằng Việt ngữ.</w:t>
      </w:r>
    </w:p>
    <w:p w:rsidR="004E57E2" w:rsidRPr="00830A6A" w:rsidRDefault="004E57E2" w:rsidP="004E57E2">
      <w:pPr>
        <w:pStyle w:val="BodyText"/>
        <w:rPr>
          <w:lang w:val="vi-VN"/>
        </w:rPr>
      </w:pPr>
      <w:r w:rsidRPr="00830A6A">
        <w:rPr>
          <w:lang w:val="vi-VN"/>
        </w:rPr>
        <w:t>Nay khi đọc lại những bài đầu tiên của trên một ngàn bài nhật ký tâm linh của mình, hành giả tự thấy những gì mình viết thì đã viết rồi có khi còn hay hơn bây giờ.</w:t>
      </w:r>
    </w:p>
    <w:p w:rsidR="004E57E2" w:rsidRPr="00830A6A" w:rsidRDefault="004E57E2" w:rsidP="004E57E2">
      <w:pPr>
        <w:pStyle w:val="BodyText"/>
        <w:rPr>
          <w:lang w:val="vi-VN"/>
        </w:rPr>
      </w:pPr>
      <w:r w:rsidRPr="00830A6A">
        <w:rPr>
          <w:lang w:val="vi-VN"/>
        </w:rPr>
        <w:t xml:space="preserve">Vậy phải chăng qua bao năm tu học, học hỏi thêm về mình, hành giả đã phải học đi học lại hoặc tự </w:t>
      </w:r>
      <w:r w:rsidRPr="00830A6A">
        <w:rPr>
          <w:lang w:val="vi-VN"/>
        </w:rPr>
        <w:lastRenderedPageBreak/>
        <w:t>giải những gì chính mình đã biết và đã viết ra. Hay nói khác hơn là học hoài những gì đã được Ơn Trên dạy, mà vì sự u tối của mình nên học hoài vẫn còn sai, vẫn còn vấp ngã.</w:t>
      </w:r>
    </w:p>
    <w:p w:rsidR="004E57E2" w:rsidRPr="00830A6A" w:rsidRDefault="004E57E2" w:rsidP="004E57E2">
      <w:pPr>
        <w:pStyle w:val="BodyText"/>
        <w:rPr>
          <w:lang w:val="vi-VN"/>
        </w:rPr>
      </w:pPr>
      <w:r w:rsidRPr="00830A6A">
        <w:rPr>
          <w:lang w:val="vi-VN"/>
        </w:rPr>
        <w:t xml:space="preserve">Mỗi sự xúc động hay vui, buồn, đau khổ là một bài học đời, để thấm nhuần đạo nhiều hơn. Con đường đạo tuy đã </w:t>
      </w:r>
      <w:r w:rsidR="00200814">
        <w:rPr>
          <w:lang w:val="vi-VN"/>
        </w:rPr>
        <w:t>ba mươi bảy n</w:t>
      </w:r>
      <w:r w:rsidRPr="00830A6A">
        <w:rPr>
          <w:lang w:val="vi-VN"/>
        </w:rPr>
        <w:t>ăm nhưng giống như một chớp mắt, những gì ngộ được, viết ra được</w:t>
      </w:r>
      <w:r w:rsidR="00200814">
        <w:rPr>
          <w:lang w:val="vi-VN"/>
        </w:rPr>
        <w:t>,</w:t>
      </w:r>
      <w:r w:rsidRPr="00830A6A">
        <w:rPr>
          <w:lang w:val="vi-VN"/>
        </w:rPr>
        <w:t xml:space="preserve"> viết hoài cũng không hết.</w:t>
      </w:r>
    </w:p>
    <w:p w:rsidR="004E57E2" w:rsidRPr="00830A6A" w:rsidRDefault="004E57E2" w:rsidP="004E57E2">
      <w:pPr>
        <w:pStyle w:val="BodyText"/>
        <w:rPr>
          <w:lang w:val="vi-VN"/>
        </w:rPr>
      </w:pPr>
      <w:r w:rsidRPr="00830A6A">
        <w:rPr>
          <w:lang w:val="vi-VN"/>
        </w:rPr>
        <w:t>Có thể nói con đường học đạo, tu tập, là một con đường bất tận mãi mãi, thấy đó mà mất đó, biến chuyển không ng</w:t>
      </w:r>
      <w:r w:rsidR="00200814">
        <w:rPr>
          <w:lang w:val="vi-VN"/>
        </w:rPr>
        <w:t>ừ</w:t>
      </w:r>
      <w:r w:rsidRPr="00830A6A">
        <w:rPr>
          <w:lang w:val="vi-VN"/>
        </w:rPr>
        <w:t>ng theo tâm thức của hành giả.</w:t>
      </w:r>
    </w:p>
    <w:p w:rsidR="004E57E2" w:rsidRPr="00830A6A" w:rsidRDefault="004E57E2" w:rsidP="004E57E2">
      <w:pPr>
        <w:pStyle w:val="BodyText"/>
        <w:rPr>
          <w:lang w:val="vi-VN"/>
        </w:rPr>
      </w:pPr>
      <w:r w:rsidRPr="00830A6A">
        <w:rPr>
          <w:lang w:val="vi-VN"/>
        </w:rPr>
        <w:t>Hành giả tu tập, quán chiếu, biết đó, sáng suốt đó, thấy đó và cũng trong chốc lát lại trở nên ngu muội, u tối tức thì.</w:t>
      </w:r>
    </w:p>
    <w:p w:rsidR="004E57E2" w:rsidRPr="00830A6A" w:rsidRDefault="004E57E2" w:rsidP="004E57E2">
      <w:pPr>
        <w:pStyle w:val="BodyText"/>
        <w:rPr>
          <w:i/>
          <w:lang w:val="vi-VN"/>
        </w:rPr>
      </w:pPr>
      <w:r w:rsidRPr="00830A6A">
        <w:rPr>
          <w:lang w:val="vi-VN"/>
        </w:rPr>
        <w:t xml:space="preserve">Hành giả đàn một bản nhạc </w:t>
      </w:r>
      <w:r w:rsidR="00707309" w:rsidRPr="00830A6A">
        <w:rPr>
          <w:lang w:val="vi-VN"/>
        </w:rPr>
        <w:t xml:space="preserve">suông </w:t>
      </w:r>
      <w:r w:rsidRPr="00830A6A">
        <w:rPr>
          <w:lang w:val="vi-VN"/>
        </w:rPr>
        <w:t xml:space="preserve">sẻ, rồi khi đến lớp thì không đàn được, bỗng quên nốt nhạc, quên mất những gì mình đã biết, đã nhớ và đã đàn. </w:t>
      </w:r>
      <w:r w:rsidRPr="00830A6A">
        <w:rPr>
          <w:i/>
          <w:lang w:val="vi-VN"/>
        </w:rPr>
        <w:t>Vậy thì lúc đó mình ở đâu, tâm trạng như thế nào, và trí nhớ mình ở đâu?</w:t>
      </w:r>
    </w:p>
    <w:p w:rsidR="004E57E2" w:rsidRPr="00830A6A" w:rsidRDefault="004E57E2" w:rsidP="004E57E2">
      <w:pPr>
        <w:pStyle w:val="BodyText"/>
        <w:rPr>
          <w:lang w:val="vi-VN"/>
        </w:rPr>
      </w:pPr>
      <w:r w:rsidRPr="00830A6A">
        <w:rPr>
          <w:lang w:val="vi-VN"/>
        </w:rPr>
        <w:t>Phải chăng đang ở đây mà tâm tr</w:t>
      </w:r>
      <w:r w:rsidR="00CB5A13">
        <w:rPr>
          <w:lang w:val="vi-VN"/>
        </w:rPr>
        <w:t>ạ</w:t>
      </w:r>
      <w:r w:rsidRPr="00830A6A">
        <w:rPr>
          <w:lang w:val="vi-VN"/>
        </w:rPr>
        <w:t>ng ở nơi khác, tần</w:t>
      </w:r>
      <w:r w:rsidR="00CB5A13">
        <w:rPr>
          <w:lang w:val="vi-VN"/>
        </w:rPr>
        <w:t>g</w:t>
      </w:r>
      <w:r w:rsidRPr="00830A6A">
        <w:rPr>
          <w:lang w:val="vi-VN"/>
        </w:rPr>
        <w:t xml:space="preserve"> giới khác, đang học bài học khác về mình chăng? Chỉ một phút chốc đã thay đổi đột ngột.</w:t>
      </w:r>
    </w:p>
    <w:p w:rsidR="004E57E2" w:rsidRPr="00830A6A" w:rsidRDefault="004E57E2" w:rsidP="004E57E2">
      <w:pPr>
        <w:pStyle w:val="BodyText"/>
        <w:rPr>
          <w:lang w:val="vi-VN"/>
        </w:rPr>
      </w:pPr>
      <w:r w:rsidRPr="00830A6A">
        <w:rPr>
          <w:lang w:val="vi-VN"/>
        </w:rPr>
        <w:t>Phải chăng những gì mình đã biết có đó và mất đó, hay những cái thấy, biết không phải của mình.</w:t>
      </w:r>
    </w:p>
    <w:p w:rsidR="004E57E2" w:rsidRPr="00830A6A" w:rsidRDefault="004E57E2" w:rsidP="004E57E2">
      <w:pPr>
        <w:pStyle w:val="BodyText"/>
        <w:rPr>
          <w:lang w:val="vi-VN"/>
        </w:rPr>
      </w:pPr>
      <w:r w:rsidRPr="00830A6A">
        <w:rPr>
          <w:lang w:val="vi-VN"/>
        </w:rPr>
        <w:t xml:space="preserve">Phải chăng lúc đó chủ nhân ông vắng bóng không làm chủ được nội tâm và ngoại cảnh để cho </w:t>
      </w:r>
      <w:r w:rsidRPr="00830A6A">
        <w:rPr>
          <w:lang w:val="vi-VN"/>
        </w:rPr>
        <w:lastRenderedPageBreak/>
        <w:t>bên ngoài ảnh hưởng.</w:t>
      </w:r>
    </w:p>
    <w:p w:rsidR="004E57E2" w:rsidRPr="00830A6A" w:rsidRDefault="004E57E2" w:rsidP="004E57E2">
      <w:pPr>
        <w:pStyle w:val="BodyText"/>
        <w:rPr>
          <w:lang w:val="vi-VN"/>
        </w:rPr>
      </w:pPr>
      <w:r w:rsidRPr="00830A6A">
        <w:rPr>
          <w:lang w:val="vi-VN"/>
        </w:rPr>
        <w:t>Khi ngồi một mình đàn được và khi có người thầy giáo hay nhiều người khác nghe thì mình mất tự chủ, hay bị ngoại vi chi phối, nên chia trí, mất chú tâm, vì vậy bộ nhớ bị khép lại.</w:t>
      </w:r>
    </w:p>
    <w:p w:rsidR="004E57E2" w:rsidRPr="00830A6A" w:rsidRDefault="004E57E2" w:rsidP="004E57E2">
      <w:pPr>
        <w:pStyle w:val="BodyText"/>
        <w:rPr>
          <w:lang w:val="vi-VN"/>
        </w:rPr>
      </w:pPr>
      <w:r w:rsidRPr="00830A6A">
        <w:rPr>
          <w:lang w:val="vi-VN"/>
        </w:rPr>
        <w:t xml:space="preserve">Qua kinh nghiệm của hành giả thì bộ nhớ về </w:t>
      </w:r>
      <w:r w:rsidR="00B43168" w:rsidRPr="00830A6A">
        <w:rPr>
          <w:lang w:val="vi-VN"/>
        </w:rPr>
        <w:t>kỹ thuật</w:t>
      </w:r>
      <w:r w:rsidRPr="00830A6A">
        <w:rPr>
          <w:lang w:val="vi-VN"/>
        </w:rPr>
        <w:t xml:space="preserve"> qua các việc như làm các trang nhà, làm video, audio, âm thanh, hình ảnh, youtube</w:t>
      </w:r>
      <w:r w:rsidR="00CB5A13">
        <w:rPr>
          <w:lang w:val="vi-VN"/>
        </w:rPr>
        <w:t>,</w:t>
      </w:r>
      <w:r w:rsidRPr="00830A6A">
        <w:rPr>
          <w:lang w:val="vi-VN"/>
        </w:rPr>
        <w:t xml:space="preserve"> vân vân</w:t>
      </w:r>
      <w:r w:rsidR="00CB5A13">
        <w:rPr>
          <w:lang w:val="vi-VN"/>
        </w:rPr>
        <w:t>,</w:t>
      </w:r>
      <w:r w:rsidRPr="00830A6A">
        <w:rPr>
          <w:lang w:val="vi-VN"/>
        </w:rPr>
        <w:t xml:space="preserve"> </w:t>
      </w:r>
      <w:r w:rsidR="00995E42" w:rsidRPr="00830A6A">
        <w:rPr>
          <w:lang w:val="vi-VN"/>
        </w:rPr>
        <w:t>đều dễ nhớ hơn những gì thuộc về</w:t>
      </w:r>
      <w:r w:rsidRPr="00830A6A">
        <w:rPr>
          <w:lang w:val="vi-VN"/>
        </w:rPr>
        <w:t xml:space="preserve"> sáng tạo như âm nhạc.</w:t>
      </w:r>
    </w:p>
    <w:p w:rsidR="004E57E2" w:rsidRPr="00830A6A" w:rsidRDefault="004E57E2" w:rsidP="004E57E2">
      <w:pPr>
        <w:pStyle w:val="BodyText"/>
        <w:rPr>
          <w:lang w:val="vi-VN"/>
        </w:rPr>
      </w:pPr>
      <w:r w:rsidRPr="00830A6A">
        <w:rPr>
          <w:lang w:val="vi-VN"/>
        </w:rPr>
        <w:t xml:space="preserve">Phải chăng hành giả còn non kém mới bước vào âm nhạc và thiếu thực tập. Đời sống tâm linh có giúp gì cho việc phát triển năng khiếu về âm nhạc chăng? Hay vì quá già mới bước chập chững vào âm nhạc nên gặp khó khăn để ghi nhớ âm thanh và </w:t>
      </w:r>
      <w:r w:rsidR="00B43168" w:rsidRPr="00830A6A">
        <w:rPr>
          <w:lang w:val="vi-VN"/>
        </w:rPr>
        <w:t>kỹ thuật</w:t>
      </w:r>
      <w:r w:rsidRPr="00830A6A">
        <w:rPr>
          <w:lang w:val="vi-VN"/>
        </w:rPr>
        <w:t xml:space="preserve"> của âm nhạc.</w:t>
      </w:r>
    </w:p>
    <w:p w:rsidR="004E57E2" w:rsidRPr="00830A6A" w:rsidRDefault="004E57E2" w:rsidP="004E57E2">
      <w:pPr>
        <w:pStyle w:val="BodyText"/>
        <w:rPr>
          <w:lang w:val="vi-VN"/>
        </w:rPr>
      </w:pPr>
      <w:r w:rsidRPr="00830A6A">
        <w:rPr>
          <w:lang w:val="vi-VN"/>
        </w:rPr>
        <w:t xml:space="preserve">Phải chăng khi đàn hành giả cần phải làm việc cả hai bán cầu của bộ não, vừa thực tập </w:t>
      </w:r>
      <w:r w:rsidR="00B43168" w:rsidRPr="00830A6A">
        <w:rPr>
          <w:lang w:val="vi-VN"/>
        </w:rPr>
        <w:t>kỹ thuật</w:t>
      </w:r>
      <w:r w:rsidRPr="00830A6A">
        <w:rPr>
          <w:lang w:val="vi-VN"/>
        </w:rPr>
        <w:t xml:space="preserve"> bên trái của óc</w:t>
      </w:r>
      <w:r w:rsidR="00CB5A13">
        <w:rPr>
          <w:lang w:val="vi-VN"/>
        </w:rPr>
        <w:t>,</w:t>
      </w:r>
      <w:r w:rsidRPr="00830A6A">
        <w:rPr>
          <w:lang w:val="vi-VN"/>
        </w:rPr>
        <w:t xml:space="preserve"> vừa thu nhận và sáng tạo bên phải để phát triển năng khiếu.</w:t>
      </w:r>
    </w:p>
    <w:p w:rsidR="004E57E2" w:rsidRPr="00830A6A" w:rsidRDefault="004E57E2" w:rsidP="004E57E2">
      <w:pPr>
        <w:pStyle w:val="BodyText"/>
        <w:rPr>
          <w:lang w:val="vi-VN"/>
        </w:rPr>
      </w:pPr>
      <w:r w:rsidRPr="00830A6A">
        <w:rPr>
          <w:lang w:val="vi-VN"/>
        </w:rPr>
        <w:t>Khi hai bên óc của hành giả được phát triển, quân bình thì bộ nhớ có thể phát triển thu nhận toàn diện để giúp hành giả có khả năng học được và đàn đ</w:t>
      </w:r>
      <w:r w:rsidR="00995E42" w:rsidRPr="00830A6A">
        <w:rPr>
          <w:lang w:val="vi-VN"/>
        </w:rPr>
        <w:t>ược không trở ngại dù tuổi già.</w:t>
      </w:r>
    </w:p>
    <w:p w:rsidR="00A643AC" w:rsidRDefault="00A643AC">
      <w:pPr>
        <w:rPr>
          <w:rFonts w:ascii="UVN Bai Sau" w:eastAsia="Times New Roman" w:hAnsi="UVN Bai Sau"/>
          <w:sz w:val="36"/>
          <w:szCs w:val="36"/>
          <w:lang w:val="vi-VN"/>
        </w:rPr>
      </w:pPr>
      <w:r>
        <w:rPr>
          <w:lang w:val="vi-VN"/>
        </w:rPr>
        <w:br w:type="page"/>
      </w:r>
    </w:p>
    <w:p w:rsidR="004E57E2" w:rsidRPr="00830A6A" w:rsidRDefault="00A32E25" w:rsidP="00A32E25">
      <w:pPr>
        <w:pStyle w:val="Heading1"/>
        <w:rPr>
          <w:lang w:val="vi-VN"/>
        </w:rPr>
      </w:pPr>
      <w:bookmarkStart w:id="14" w:name="_Toc52043148"/>
      <w:r w:rsidRPr="00830A6A">
        <w:rPr>
          <w:lang w:val="vi-VN"/>
        </w:rPr>
        <w:lastRenderedPageBreak/>
        <w:t>10</w:t>
      </w:r>
      <w:r w:rsidR="004E57E2" w:rsidRPr="00830A6A">
        <w:rPr>
          <w:lang w:val="vi-VN"/>
        </w:rPr>
        <w:t>.-</w:t>
      </w:r>
      <w:r w:rsidR="00F1691D" w:rsidRPr="00830A6A">
        <w:rPr>
          <w:lang w:val="vi-VN"/>
        </w:rPr>
        <w:t xml:space="preserve"> </w:t>
      </w:r>
      <w:r w:rsidR="004E57E2" w:rsidRPr="00830A6A">
        <w:rPr>
          <w:lang w:val="vi-VN"/>
        </w:rPr>
        <w:t>HÃY TIẾP TỤC VIẾT.</w:t>
      </w:r>
      <w:bookmarkEnd w:id="14"/>
    </w:p>
    <w:p w:rsidR="004E57E2" w:rsidRPr="00830A6A" w:rsidRDefault="004E57E2" w:rsidP="004E57E2">
      <w:pPr>
        <w:pStyle w:val="BodyText"/>
        <w:rPr>
          <w:i/>
          <w:lang w:val="vi-VN"/>
        </w:rPr>
      </w:pPr>
      <w:r w:rsidRPr="00830A6A">
        <w:rPr>
          <w:i/>
          <w:lang w:val="vi-VN"/>
        </w:rPr>
        <w:t>30/03/2018</w:t>
      </w:r>
      <w:r w:rsidR="00CB5A13">
        <w:rPr>
          <w:i/>
          <w:lang w:val="vi-VN"/>
        </w:rPr>
        <w:t xml:space="preserve"> -</w:t>
      </w:r>
      <w:r w:rsidRPr="00830A6A">
        <w:rPr>
          <w:i/>
          <w:lang w:val="vi-VN"/>
        </w:rPr>
        <w:tab/>
        <w:t xml:space="preserve">8 </w:t>
      </w:r>
      <w:r w:rsidR="006E4627" w:rsidRPr="00830A6A">
        <w:rPr>
          <w:i/>
          <w:lang w:val="vi-VN"/>
        </w:rPr>
        <w:t>giờ đêm</w:t>
      </w:r>
    </w:p>
    <w:p w:rsidR="00A32E25" w:rsidRPr="00830A6A" w:rsidRDefault="00A32E25" w:rsidP="004E57E2">
      <w:pPr>
        <w:pStyle w:val="BodyText"/>
        <w:rPr>
          <w:i/>
          <w:lang w:val="vi-VN"/>
        </w:rPr>
      </w:pPr>
    </w:p>
    <w:p w:rsidR="004E57E2" w:rsidRPr="00830A6A" w:rsidRDefault="004E57E2" w:rsidP="004E57E2">
      <w:pPr>
        <w:pStyle w:val="BodyText"/>
        <w:rPr>
          <w:lang w:val="vi-VN"/>
        </w:rPr>
      </w:pPr>
      <w:r w:rsidRPr="00830A6A">
        <w:rPr>
          <w:lang w:val="vi-VN"/>
        </w:rPr>
        <w:t>Từ khi có trí khôn đến lúc trưởng thành tôi luôn luôn tin tưởng Trời, Phật, Đức Thầy và luôn nguyện cầu cho cha mẹ và toàn thể gia đình anh chị em, các con cháu hướng đến con đường đạo, hướng đến thiện tâm, biết lo tu hiền.</w:t>
      </w:r>
    </w:p>
    <w:p w:rsidR="004E57E2" w:rsidRPr="00830A6A" w:rsidRDefault="004E57E2" w:rsidP="004E57E2">
      <w:pPr>
        <w:pStyle w:val="BodyText"/>
        <w:rPr>
          <w:lang w:val="vi-VN"/>
        </w:rPr>
      </w:pPr>
      <w:r w:rsidRPr="00830A6A">
        <w:rPr>
          <w:lang w:val="vi-VN"/>
        </w:rPr>
        <w:t>Tôi không ngớt nguyện cầu Ơn Trên che chở, hướng dẫn tôi luôn đi cho đúng con đường chánh đạo với tâm thành chân thật.</w:t>
      </w:r>
    </w:p>
    <w:p w:rsidR="004E57E2" w:rsidRPr="00830A6A" w:rsidRDefault="004E57E2" w:rsidP="004E57E2">
      <w:pPr>
        <w:pStyle w:val="BodyText"/>
        <w:rPr>
          <w:lang w:val="vi-VN"/>
        </w:rPr>
      </w:pPr>
      <w:r w:rsidRPr="00830A6A">
        <w:rPr>
          <w:lang w:val="vi-VN"/>
        </w:rPr>
        <w:t>Sáu năm nay tôi rất</w:t>
      </w:r>
      <w:r w:rsidR="00742FF8" w:rsidRPr="00830A6A">
        <w:rPr>
          <w:lang w:val="vi-VN"/>
        </w:rPr>
        <w:t xml:space="preserve"> lo</w:t>
      </w:r>
      <w:r w:rsidRPr="00830A6A">
        <w:rPr>
          <w:lang w:val="vi-VN"/>
        </w:rPr>
        <w:t xml:space="preserve"> khi bác sĩ chuyên về mắt của tôi là bà Mary A. Côté sau khi chụp hình, làm th</w:t>
      </w:r>
      <w:r w:rsidR="00CB5A13">
        <w:rPr>
          <w:lang w:val="vi-VN"/>
        </w:rPr>
        <w:t>ử</w:t>
      </w:r>
      <w:r w:rsidRPr="00830A6A">
        <w:rPr>
          <w:lang w:val="vi-VN"/>
        </w:rPr>
        <w:t xml:space="preserve"> nghiệm đã cho biết tôi bị bệnh hoàng điểm hay điểm vàng (</w:t>
      </w:r>
      <w:r w:rsidR="00CB5A13" w:rsidRPr="00830A6A">
        <w:rPr>
          <w:lang w:val="vi-VN"/>
        </w:rPr>
        <w:t>macular</w:t>
      </w:r>
      <w:r w:rsidRPr="00830A6A">
        <w:rPr>
          <w:lang w:val="vi-VN"/>
        </w:rPr>
        <w:t xml:space="preserve"> degeneration) như mẹ tôi. </w:t>
      </w:r>
      <w:r w:rsidR="00726F38" w:rsidRPr="00830A6A">
        <w:rPr>
          <w:lang w:val="vi-VN"/>
        </w:rPr>
        <w:t xml:space="preserve">Tôi nhìn hình mắt của mình có đốm đậm thấy buồn rượi rượi. </w:t>
      </w:r>
      <w:r w:rsidR="00893684" w:rsidRPr="00830A6A">
        <w:rPr>
          <w:lang w:val="vi-VN"/>
        </w:rPr>
        <w:t>Tôi r</w:t>
      </w:r>
      <w:r w:rsidR="00726F38" w:rsidRPr="00830A6A">
        <w:rPr>
          <w:lang w:val="vi-VN"/>
        </w:rPr>
        <w:t>a về mà lòng nặng trĩu.</w:t>
      </w:r>
      <w:r w:rsidR="00893684" w:rsidRPr="00830A6A">
        <w:rPr>
          <w:lang w:val="vi-VN"/>
        </w:rPr>
        <w:t xml:space="preserve"> Bệnh này nếu bị nặng được xem như mù lòa, có người về già phải chống gậy.</w:t>
      </w:r>
    </w:p>
    <w:p w:rsidR="004E57E2" w:rsidRPr="00830A6A" w:rsidRDefault="004E57E2" w:rsidP="004E57E2">
      <w:pPr>
        <w:pStyle w:val="BodyText"/>
        <w:rPr>
          <w:lang w:val="vi-VN"/>
        </w:rPr>
      </w:pPr>
      <w:r w:rsidRPr="00830A6A">
        <w:rPr>
          <w:lang w:val="vi-VN"/>
        </w:rPr>
        <w:t>Tôi lo nhất là sẽ không thấy đường viết sách, làm các trang nhà về đạo Phật Giáo Hòa Hảo và nay tôi hết sức quan tâm về Bửu Sơn Kỳ Hương.</w:t>
      </w:r>
    </w:p>
    <w:p w:rsidR="004E57E2" w:rsidRPr="00830A6A" w:rsidRDefault="004E57E2" w:rsidP="004E57E2">
      <w:pPr>
        <w:pStyle w:val="BodyText"/>
        <w:rPr>
          <w:lang w:val="vi-VN"/>
        </w:rPr>
      </w:pPr>
      <w:r w:rsidRPr="00830A6A">
        <w:rPr>
          <w:lang w:val="vi-VN"/>
        </w:rPr>
        <w:t>Macular degeneration là bệnh không chữa được, không đi ngược lại được, chỉ uống thuốc bổ, ăn rau xanh để giúp chậm phát triển.</w:t>
      </w:r>
    </w:p>
    <w:p w:rsidR="004E57E2" w:rsidRPr="00830A6A" w:rsidRDefault="004E57E2" w:rsidP="004E57E2">
      <w:pPr>
        <w:pStyle w:val="BodyText"/>
        <w:rPr>
          <w:lang w:val="vi-VN"/>
        </w:rPr>
      </w:pPr>
      <w:r w:rsidRPr="00830A6A">
        <w:rPr>
          <w:lang w:val="vi-VN"/>
        </w:rPr>
        <w:lastRenderedPageBreak/>
        <w:t>Gần đây bà cho tôi</w:t>
      </w:r>
      <w:r w:rsidR="00893684" w:rsidRPr="00830A6A">
        <w:rPr>
          <w:lang w:val="vi-VN"/>
        </w:rPr>
        <w:t xml:space="preserve"> biết mắt tôi đã xấu đi một bậc nữa, khi tôi cho biết mắt mình bổng nhức và mờ hơn.</w:t>
      </w:r>
      <w:r w:rsidRPr="00830A6A">
        <w:rPr>
          <w:lang w:val="vi-VN"/>
        </w:rPr>
        <w:t xml:space="preserve"> Tôi hỏi từ</w:t>
      </w:r>
      <w:r w:rsidR="00217D07" w:rsidRPr="00830A6A">
        <w:rPr>
          <w:lang w:val="vi-VN"/>
        </w:rPr>
        <w:t xml:space="preserve"> một </w:t>
      </w:r>
      <w:r w:rsidRPr="00830A6A">
        <w:rPr>
          <w:lang w:val="vi-VN"/>
        </w:rPr>
        <w:t xml:space="preserve">đến 10 thì tôi ở giai đoạn nào, bà nói 4 hay 5. Tôi rất lo buồn và sanh bệnh, căn bệnh </w:t>
      </w:r>
      <w:r w:rsidR="00207D6B" w:rsidRPr="00830A6A">
        <w:rPr>
          <w:lang w:val="vi-VN"/>
        </w:rPr>
        <w:t>nhức đầu</w:t>
      </w:r>
      <w:r w:rsidRPr="00830A6A">
        <w:rPr>
          <w:lang w:val="vi-VN"/>
        </w:rPr>
        <w:t xml:space="preserve"> của tôi đã được ông bác sĩ Đại Hàn biết nói tiếng Việt Lyn Po Sing chữa khỏi</w:t>
      </w:r>
      <w:r w:rsidR="005D3FB9" w:rsidRPr="00830A6A">
        <w:rPr>
          <w:lang w:val="vi-VN"/>
        </w:rPr>
        <w:t>,</w:t>
      </w:r>
      <w:r w:rsidRPr="00830A6A">
        <w:rPr>
          <w:lang w:val="vi-VN"/>
        </w:rPr>
        <w:t xml:space="preserve"> nay trở lại</w:t>
      </w:r>
      <w:r w:rsidR="005D3FB9" w:rsidRPr="00830A6A">
        <w:rPr>
          <w:lang w:val="vi-VN"/>
        </w:rPr>
        <w:t xml:space="preserve"> khá nặng</w:t>
      </w:r>
      <w:r w:rsidRPr="00830A6A">
        <w:rPr>
          <w:lang w:val="vi-VN"/>
        </w:rPr>
        <w:t>.</w:t>
      </w:r>
      <w:r w:rsidR="005D3FB9" w:rsidRPr="00830A6A">
        <w:rPr>
          <w:lang w:val="vi-VN"/>
        </w:rPr>
        <w:t xml:space="preserve"> </w:t>
      </w:r>
      <w:r w:rsidR="005C10C8" w:rsidRPr="00830A6A">
        <w:rPr>
          <w:lang w:val="vi-VN"/>
        </w:rPr>
        <w:t>Đêm</w:t>
      </w:r>
      <w:r w:rsidR="005D3FB9" w:rsidRPr="00830A6A">
        <w:rPr>
          <w:lang w:val="vi-VN"/>
        </w:rPr>
        <w:t xml:space="preserve"> nào tôi cũng cầu nguyện Ơn Trên</w:t>
      </w:r>
      <w:r w:rsidR="00A10179">
        <w:rPr>
          <w:lang w:val="vi-VN"/>
        </w:rPr>
        <w:t>.</w:t>
      </w:r>
    </w:p>
    <w:p w:rsidR="004E57E2" w:rsidRPr="00830A6A" w:rsidRDefault="004E57E2" w:rsidP="004E57E2">
      <w:pPr>
        <w:pStyle w:val="BodyText"/>
        <w:rPr>
          <w:lang w:val="vi-VN"/>
        </w:rPr>
      </w:pPr>
      <w:r w:rsidRPr="00830A6A">
        <w:rPr>
          <w:lang w:val="vi-VN"/>
        </w:rPr>
        <w:t xml:space="preserve">Tôi lo </w:t>
      </w:r>
      <w:r w:rsidR="005C10C8" w:rsidRPr="00830A6A">
        <w:rPr>
          <w:lang w:val="vi-VN"/>
        </w:rPr>
        <w:t>lắng nhiều</w:t>
      </w:r>
      <w:r w:rsidRPr="00830A6A">
        <w:rPr>
          <w:lang w:val="vi-VN"/>
        </w:rPr>
        <w:t xml:space="preserve"> vì đang </w:t>
      </w:r>
      <w:r w:rsidR="00E85A1F" w:rsidRPr="00830A6A">
        <w:rPr>
          <w:lang w:val="vi-VN"/>
        </w:rPr>
        <w:t xml:space="preserve">chuẩn bị việc hoàn tất và thiết kế bìa </w:t>
      </w:r>
      <w:r w:rsidRPr="00830A6A">
        <w:rPr>
          <w:lang w:val="vi-VN"/>
        </w:rPr>
        <w:t xml:space="preserve">quyển </w:t>
      </w:r>
      <w:r w:rsidR="005C10C8" w:rsidRPr="00830A6A">
        <w:rPr>
          <w:lang w:val="vi-VN"/>
        </w:rPr>
        <w:t xml:space="preserve">Nhật Ký Tâm Linh 11: </w:t>
      </w:r>
      <w:r w:rsidRPr="00830A6A">
        <w:rPr>
          <w:lang w:val="vi-VN"/>
        </w:rPr>
        <w:t xml:space="preserve">Độc Lập Tự Chủ, và dự định làm </w:t>
      </w:r>
      <w:r w:rsidR="00E85A1F" w:rsidRPr="00830A6A">
        <w:rPr>
          <w:lang w:val="vi-VN"/>
        </w:rPr>
        <w:t>lại tất cả</w:t>
      </w:r>
      <w:r w:rsidRPr="00830A6A">
        <w:rPr>
          <w:lang w:val="vi-VN"/>
        </w:rPr>
        <w:t xml:space="preserve"> 10 cuốn </w:t>
      </w:r>
      <w:r w:rsidR="00E85A1F" w:rsidRPr="00830A6A">
        <w:rPr>
          <w:lang w:val="vi-VN"/>
        </w:rPr>
        <w:t xml:space="preserve">nhật ký tâm linh </w:t>
      </w:r>
      <w:r w:rsidRPr="00830A6A">
        <w:rPr>
          <w:lang w:val="vi-VN"/>
        </w:rPr>
        <w:t xml:space="preserve">trước </w:t>
      </w:r>
      <w:r w:rsidR="00E85A1F" w:rsidRPr="00830A6A">
        <w:rPr>
          <w:lang w:val="vi-VN"/>
        </w:rPr>
        <w:t>cũng như</w:t>
      </w:r>
      <w:r w:rsidRPr="00830A6A">
        <w:rPr>
          <w:lang w:val="vi-VN"/>
        </w:rPr>
        <w:t xml:space="preserve"> quyển Hành Hương Ấn Độ</w:t>
      </w:r>
      <w:r w:rsidR="00E85A1F" w:rsidRPr="00830A6A">
        <w:rPr>
          <w:lang w:val="vi-VN"/>
        </w:rPr>
        <w:t>,</w:t>
      </w:r>
      <w:r w:rsidRPr="00830A6A">
        <w:rPr>
          <w:lang w:val="vi-VN"/>
        </w:rPr>
        <w:t xml:space="preserve"> </w:t>
      </w:r>
      <w:r w:rsidR="00E85A1F" w:rsidRPr="00830A6A">
        <w:rPr>
          <w:lang w:val="vi-VN"/>
        </w:rPr>
        <w:t>để</w:t>
      </w:r>
      <w:r w:rsidRPr="00830A6A">
        <w:rPr>
          <w:lang w:val="vi-VN"/>
        </w:rPr>
        <w:t xml:space="preserve"> phổ biến nhiều hơn cho đồng đạo và đồng bào trong nước của mình.</w:t>
      </w:r>
    </w:p>
    <w:p w:rsidR="004E57E2" w:rsidRPr="00830A6A" w:rsidRDefault="004E57E2" w:rsidP="004E57E2">
      <w:pPr>
        <w:pStyle w:val="BodyText"/>
        <w:rPr>
          <w:lang w:val="vi-VN"/>
        </w:rPr>
      </w:pPr>
      <w:r w:rsidRPr="00830A6A">
        <w:rPr>
          <w:lang w:val="vi-VN"/>
        </w:rPr>
        <w:t xml:space="preserve">Tôi tỏ ý muốn đi </w:t>
      </w:r>
      <w:r w:rsidR="005D3FB9" w:rsidRPr="00830A6A">
        <w:rPr>
          <w:lang w:val="vi-VN"/>
        </w:rPr>
        <w:t xml:space="preserve">một </w:t>
      </w:r>
      <w:r w:rsidRPr="00830A6A">
        <w:rPr>
          <w:lang w:val="vi-VN"/>
        </w:rPr>
        <w:t>bác sĩ chuyên môn về bệnh này</w:t>
      </w:r>
      <w:r w:rsidR="005D3FB9" w:rsidRPr="00830A6A">
        <w:rPr>
          <w:lang w:val="vi-VN"/>
        </w:rPr>
        <w:t xml:space="preserve"> để lấy th</w:t>
      </w:r>
      <w:r w:rsidR="005C10C8" w:rsidRPr="00830A6A">
        <w:rPr>
          <w:lang w:val="vi-VN"/>
        </w:rPr>
        <w:t>ê</w:t>
      </w:r>
      <w:r w:rsidR="005D3FB9" w:rsidRPr="00830A6A">
        <w:rPr>
          <w:lang w:val="vi-VN"/>
        </w:rPr>
        <w:t>m ý kiến thứ nhì, thì</w:t>
      </w:r>
      <w:r w:rsidRPr="00830A6A">
        <w:rPr>
          <w:lang w:val="vi-VN"/>
        </w:rPr>
        <w:t xml:space="preserve"> bà </w:t>
      </w:r>
      <w:r w:rsidR="005D3FB9" w:rsidRPr="00830A6A">
        <w:rPr>
          <w:lang w:val="vi-VN"/>
        </w:rPr>
        <w:t xml:space="preserve">bác sĩ Mary A. </w:t>
      </w:r>
      <w:r w:rsidRPr="00830A6A">
        <w:rPr>
          <w:lang w:val="vi-VN"/>
        </w:rPr>
        <w:t xml:space="preserve">Côté </w:t>
      </w:r>
      <w:r w:rsidR="00893684" w:rsidRPr="00830A6A">
        <w:rPr>
          <w:lang w:val="vi-VN"/>
        </w:rPr>
        <w:t xml:space="preserve">viết giấy </w:t>
      </w:r>
      <w:r w:rsidRPr="00830A6A">
        <w:rPr>
          <w:lang w:val="vi-VN"/>
        </w:rPr>
        <w:t>giới thiệu cho tôi Bác sĩ Charles W. G. Eifrigs</w:t>
      </w:r>
      <w:r w:rsidR="003F3487" w:rsidRPr="00830A6A">
        <w:rPr>
          <w:lang w:val="vi-VN"/>
        </w:rPr>
        <w:t xml:space="preserve"> thuộc Retina Associates of Orange County</w:t>
      </w:r>
      <w:r w:rsidRPr="00830A6A">
        <w:rPr>
          <w:lang w:val="vi-VN"/>
        </w:rPr>
        <w:t xml:space="preserve">. Ông chuyên về võng mô (Retina) ở New </w:t>
      </w:r>
      <w:r w:rsidR="005D3FB9" w:rsidRPr="00830A6A">
        <w:rPr>
          <w:lang w:val="vi-VN"/>
        </w:rPr>
        <w:t>Port Beach, rất giỏi và nổi tiếng.</w:t>
      </w:r>
    </w:p>
    <w:p w:rsidR="004E57E2" w:rsidRPr="00830A6A" w:rsidRDefault="004E57E2" w:rsidP="004E57E2">
      <w:pPr>
        <w:pStyle w:val="BodyText"/>
        <w:rPr>
          <w:lang w:val="vi-VN"/>
        </w:rPr>
      </w:pPr>
      <w:r w:rsidRPr="00830A6A">
        <w:rPr>
          <w:lang w:val="vi-VN"/>
        </w:rPr>
        <w:t>Ngày đi bác sĩ Eifrigs là một n</w:t>
      </w:r>
      <w:r w:rsidR="000438F9" w:rsidRPr="00830A6A">
        <w:rPr>
          <w:lang w:val="vi-VN"/>
        </w:rPr>
        <w:t>gày rất căng thẳng đối với tôi,</w:t>
      </w:r>
      <w:r w:rsidRPr="00830A6A">
        <w:rPr>
          <w:lang w:val="vi-VN"/>
        </w:rPr>
        <w:t xml:space="preserve"> tuy trong tâm</w:t>
      </w:r>
      <w:r w:rsidR="000438F9" w:rsidRPr="00830A6A">
        <w:rPr>
          <w:lang w:val="vi-VN"/>
        </w:rPr>
        <w:t xml:space="preserve"> tôi</w:t>
      </w:r>
      <w:r w:rsidRPr="00830A6A">
        <w:rPr>
          <w:lang w:val="vi-VN"/>
        </w:rPr>
        <w:t xml:space="preserve"> đã chấp nhận bệnh của mình. Trước khi đi mấy hôm tôi cũng vẫn luôn </w:t>
      </w:r>
      <w:r w:rsidR="00F44728">
        <w:rPr>
          <w:lang w:val="vi-VN"/>
        </w:rPr>
        <w:t>thắp nhang</w:t>
      </w:r>
      <w:r w:rsidR="00E45C4F" w:rsidRPr="00830A6A">
        <w:rPr>
          <w:lang w:val="vi-VN"/>
        </w:rPr>
        <w:t xml:space="preserve"> </w:t>
      </w:r>
      <w:r w:rsidRPr="00830A6A">
        <w:rPr>
          <w:lang w:val="vi-VN"/>
        </w:rPr>
        <w:t>cầu ng</w:t>
      </w:r>
      <w:r w:rsidR="00E45C4F" w:rsidRPr="00830A6A">
        <w:rPr>
          <w:lang w:val="vi-VN"/>
        </w:rPr>
        <w:t xml:space="preserve">uyện </w:t>
      </w:r>
      <w:r w:rsidR="00112627" w:rsidRPr="00830A6A">
        <w:rPr>
          <w:lang w:val="vi-VN"/>
        </w:rPr>
        <w:t xml:space="preserve">Phật Tổ Phật Thầy phò hộ cho </w:t>
      </w:r>
      <w:r w:rsidR="00E45C4F" w:rsidRPr="00830A6A">
        <w:rPr>
          <w:lang w:val="vi-VN"/>
        </w:rPr>
        <w:t>bệnh</w:t>
      </w:r>
      <w:r w:rsidR="00112627" w:rsidRPr="00830A6A">
        <w:rPr>
          <w:lang w:val="vi-VN"/>
        </w:rPr>
        <w:t xml:space="preserve"> mắt tôi </w:t>
      </w:r>
      <w:r w:rsidR="00E45C4F" w:rsidRPr="00830A6A">
        <w:rPr>
          <w:lang w:val="vi-VN"/>
        </w:rPr>
        <w:t>được chữa khỏi, mặc</w:t>
      </w:r>
      <w:r w:rsidRPr="00830A6A">
        <w:rPr>
          <w:lang w:val="vi-VN"/>
        </w:rPr>
        <w:t xml:space="preserve"> dù </w:t>
      </w:r>
      <w:r w:rsidR="00E45C4F" w:rsidRPr="00830A6A">
        <w:rPr>
          <w:lang w:val="vi-VN"/>
        </w:rPr>
        <w:t>bác sĩ đã cho biết</w:t>
      </w:r>
      <w:r w:rsidRPr="00830A6A">
        <w:rPr>
          <w:lang w:val="vi-VN"/>
        </w:rPr>
        <w:t xml:space="preserve"> bệnh này không chữa khỏi được.</w:t>
      </w:r>
    </w:p>
    <w:p w:rsidR="004E57E2" w:rsidRPr="00830A6A" w:rsidRDefault="004E57E2" w:rsidP="004E57E2">
      <w:pPr>
        <w:pStyle w:val="BodyText"/>
        <w:rPr>
          <w:lang w:val="vi-VN"/>
        </w:rPr>
      </w:pPr>
      <w:r w:rsidRPr="00830A6A">
        <w:rPr>
          <w:lang w:val="vi-VN"/>
        </w:rPr>
        <w:t xml:space="preserve">Sau khi được chụp hình, đo mắt, bác sĩ khám mắt cho tôi qua một máy chuyên môn khá lớn. Ông vừa khám vừa nói cho một cô thư ký ghi chép những </w:t>
      </w:r>
      <w:r w:rsidRPr="00830A6A">
        <w:rPr>
          <w:lang w:val="vi-VN"/>
        </w:rPr>
        <w:lastRenderedPageBreak/>
        <w:t xml:space="preserve">vị trí nào về các điểm trong mắt tôi. Tôi </w:t>
      </w:r>
      <w:r w:rsidR="00F1691D" w:rsidRPr="00830A6A">
        <w:rPr>
          <w:lang w:val="vi-VN"/>
        </w:rPr>
        <w:t>phải</w:t>
      </w:r>
      <w:r w:rsidRPr="00830A6A">
        <w:rPr>
          <w:lang w:val="vi-VN"/>
        </w:rPr>
        <w:t xml:space="preserve"> nhìn lên, xuống, qua, lại</w:t>
      </w:r>
      <w:r w:rsidR="000438F9" w:rsidRPr="00830A6A">
        <w:rPr>
          <w:lang w:val="vi-VN"/>
        </w:rPr>
        <w:t>, rồi</w:t>
      </w:r>
      <w:r w:rsidRPr="00830A6A">
        <w:rPr>
          <w:lang w:val="vi-VN"/>
        </w:rPr>
        <w:t xml:space="preserve"> xéo qua, xéo lại</w:t>
      </w:r>
      <w:r w:rsidR="00F1691D">
        <w:rPr>
          <w:lang w:val="vi-VN"/>
        </w:rPr>
        <w:t>,</w:t>
      </w:r>
      <w:r w:rsidRPr="00830A6A">
        <w:rPr>
          <w:lang w:val="vi-VN"/>
        </w:rPr>
        <w:t xml:space="preserve"> vân vân.</w:t>
      </w:r>
      <w:r w:rsidR="00726F38" w:rsidRPr="00830A6A">
        <w:rPr>
          <w:lang w:val="vi-VN"/>
        </w:rPr>
        <w:t xml:space="preserve"> Trong lòng</w:t>
      </w:r>
      <w:r w:rsidR="009F0532" w:rsidRPr="00830A6A">
        <w:rPr>
          <w:lang w:val="vi-VN"/>
        </w:rPr>
        <w:t xml:space="preserve"> tôi </w:t>
      </w:r>
      <w:r w:rsidR="00726F38" w:rsidRPr="00830A6A">
        <w:rPr>
          <w:lang w:val="vi-VN"/>
        </w:rPr>
        <w:t xml:space="preserve"> thật lo âu</w:t>
      </w:r>
      <w:r w:rsidR="009F0532" w:rsidRPr="00830A6A">
        <w:rPr>
          <w:lang w:val="vi-VN"/>
        </w:rPr>
        <w:t xml:space="preserve"> theo dõi ông từng cữ chỉ một</w:t>
      </w:r>
      <w:r w:rsidR="00726F38" w:rsidRPr="00830A6A">
        <w:rPr>
          <w:lang w:val="vi-VN"/>
        </w:rPr>
        <w:t>.</w:t>
      </w:r>
    </w:p>
    <w:p w:rsidR="007F4CEE" w:rsidRPr="00830A6A" w:rsidRDefault="004E57E2" w:rsidP="007F4CEE">
      <w:pPr>
        <w:pStyle w:val="BodyText"/>
        <w:rPr>
          <w:lang w:val="vi-VN"/>
        </w:rPr>
      </w:pPr>
      <w:r w:rsidRPr="00830A6A">
        <w:rPr>
          <w:lang w:val="vi-VN"/>
        </w:rPr>
        <w:t>Cuối cùng ông nói tôi không có bệnh</w:t>
      </w:r>
      <w:r w:rsidR="00AE1163" w:rsidRPr="00830A6A">
        <w:rPr>
          <w:lang w:val="vi-VN"/>
        </w:rPr>
        <w:t xml:space="preserve"> hoàng điểm</w:t>
      </w:r>
      <w:r w:rsidRPr="00830A6A">
        <w:rPr>
          <w:lang w:val="vi-VN"/>
        </w:rPr>
        <w:t>. Tôi cứ tưởng mình nghe lầm, cứ hỏi tới hỏi lui mãi.</w:t>
      </w:r>
      <w:r w:rsidR="001532B3" w:rsidRPr="00830A6A">
        <w:rPr>
          <w:lang w:val="vi-VN"/>
        </w:rPr>
        <w:t xml:space="preserve"> </w:t>
      </w:r>
      <w:r w:rsidR="007F4CEE" w:rsidRPr="00830A6A">
        <w:rPr>
          <w:lang w:val="vi-VN"/>
        </w:rPr>
        <w:t>Ông còn cười nói “</w:t>
      </w:r>
      <w:r w:rsidR="00A47C77" w:rsidRPr="00830A6A">
        <w:rPr>
          <w:lang w:val="vi-VN"/>
        </w:rPr>
        <w:t>Bà hãy tiếp tục viết”; vì trước đó tôi có nói là sợ rằng mình không được viết nữa như những người bị bệnh này.</w:t>
      </w:r>
    </w:p>
    <w:p w:rsidR="004E57E2" w:rsidRPr="00830A6A" w:rsidRDefault="004E57E2" w:rsidP="004E57E2">
      <w:pPr>
        <w:pStyle w:val="BodyText"/>
        <w:rPr>
          <w:lang w:val="vi-VN"/>
        </w:rPr>
      </w:pPr>
      <w:r w:rsidRPr="00830A6A">
        <w:rPr>
          <w:lang w:val="vi-VN"/>
        </w:rPr>
        <w:t>Khi ông qua phòng khác để khám bệnh nhân</w:t>
      </w:r>
      <w:r w:rsidR="00E45C4F" w:rsidRPr="00830A6A">
        <w:rPr>
          <w:lang w:val="vi-VN"/>
        </w:rPr>
        <w:t>,</w:t>
      </w:r>
      <w:r w:rsidRPr="00830A6A">
        <w:rPr>
          <w:lang w:val="vi-VN"/>
        </w:rPr>
        <w:t xml:space="preserve"> tôi còn chạy theo đưa </w:t>
      </w:r>
      <w:r w:rsidR="00F1691D">
        <w:rPr>
          <w:lang w:val="vi-VN"/>
        </w:rPr>
        <w:t>hai</w:t>
      </w:r>
      <w:r w:rsidRPr="00830A6A">
        <w:rPr>
          <w:lang w:val="vi-VN"/>
        </w:rPr>
        <w:t xml:space="preserve"> loại thuốc bổ về căn bệnh hoàng</w:t>
      </w:r>
      <w:r w:rsidR="00F1691D" w:rsidRPr="00830A6A">
        <w:rPr>
          <w:lang w:val="vi-VN"/>
        </w:rPr>
        <w:t xml:space="preserve"> </w:t>
      </w:r>
      <w:r w:rsidRPr="00830A6A">
        <w:rPr>
          <w:lang w:val="vi-VN"/>
        </w:rPr>
        <w:t xml:space="preserve">điểm, tôi hỏi ông loại nào tốt hơn. Ông thẳng thắn bảo bà không cần uống </w:t>
      </w:r>
      <w:r w:rsidR="00F1691D">
        <w:rPr>
          <w:lang w:val="vi-VN"/>
        </w:rPr>
        <w:t>hai</w:t>
      </w:r>
      <w:r w:rsidRPr="00830A6A">
        <w:rPr>
          <w:lang w:val="vi-VN"/>
        </w:rPr>
        <w:t xml:space="preserve"> loại này </w:t>
      </w:r>
      <w:r w:rsidR="00E45C4F" w:rsidRPr="00830A6A">
        <w:rPr>
          <w:lang w:val="vi-VN"/>
        </w:rPr>
        <w:t xml:space="preserve">nữa </w:t>
      </w:r>
      <w:r w:rsidRPr="00830A6A">
        <w:rPr>
          <w:lang w:val="vi-VN"/>
        </w:rPr>
        <w:t>vì mắt bà không có bệnh đó nên bà cứ uống thuốc bổ thường là được.</w:t>
      </w:r>
    </w:p>
    <w:p w:rsidR="004E57E2" w:rsidRPr="00830A6A" w:rsidRDefault="004E57E2" w:rsidP="004E57E2">
      <w:pPr>
        <w:pStyle w:val="BodyText"/>
        <w:rPr>
          <w:lang w:val="vi-VN"/>
        </w:rPr>
      </w:pPr>
      <w:r w:rsidRPr="00830A6A">
        <w:rPr>
          <w:lang w:val="vi-VN"/>
        </w:rPr>
        <w:t xml:space="preserve">Tôi mừng quá xin phép </w:t>
      </w:r>
      <w:r w:rsidR="00AE1163" w:rsidRPr="00830A6A">
        <w:rPr>
          <w:lang w:val="vi-VN"/>
        </w:rPr>
        <w:t>nắm chặt</w:t>
      </w:r>
      <w:r w:rsidR="001532B3" w:rsidRPr="00830A6A">
        <w:rPr>
          <w:lang w:val="vi-VN"/>
        </w:rPr>
        <w:t xml:space="preserve"> hai tay</w:t>
      </w:r>
      <w:r w:rsidRPr="00830A6A">
        <w:rPr>
          <w:lang w:val="vi-VN"/>
        </w:rPr>
        <w:t xml:space="preserve"> ông để tạ ơn mà nước mắt trào ra.</w:t>
      </w:r>
      <w:r w:rsidR="007F4CEE" w:rsidRPr="00830A6A">
        <w:rPr>
          <w:lang w:val="vi-VN"/>
        </w:rPr>
        <w:t xml:space="preserve"> </w:t>
      </w:r>
      <w:r w:rsidRPr="00830A6A">
        <w:rPr>
          <w:lang w:val="vi-VN"/>
        </w:rPr>
        <w:t xml:space="preserve">Tôi đã qua cơn ác mộng chỉ vì lo mắt mờ không phục vụ đạo được. </w:t>
      </w:r>
    </w:p>
    <w:p w:rsidR="00795025" w:rsidRDefault="00795025">
      <w:pPr>
        <w:rPr>
          <w:rFonts w:ascii="UVN Bai Sau" w:eastAsia="Times New Roman" w:hAnsi="UVN Bai Sau"/>
          <w:sz w:val="36"/>
          <w:szCs w:val="36"/>
          <w:lang w:val="vi-VN"/>
        </w:rPr>
      </w:pPr>
      <w:r>
        <w:rPr>
          <w:lang w:val="vi-VN"/>
        </w:rPr>
        <w:br w:type="page"/>
      </w:r>
    </w:p>
    <w:p w:rsidR="004E57E2" w:rsidRPr="00830A6A" w:rsidRDefault="00A32E25" w:rsidP="00A32E25">
      <w:pPr>
        <w:pStyle w:val="Heading1"/>
        <w:rPr>
          <w:lang w:val="vi-VN"/>
        </w:rPr>
      </w:pPr>
      <w:bookmarkStart w:id="15" w:name="_Toc52043149"/>
      <w:r w:rsidRPr="00830A6A">
        <w:rPr>
          <w:lang w:val="vi-VN"/>
        </w:rPr>
        <w:lastRenderedPageBreak/>
        <w:t>11</w:t>
      </w:r>
      <w:r w:rsidR="004E57E2" w:rsidRPr="00830A6A">
        <w:rPr>
          <w:lang w:val="vi-VN"/>
        </w:rPr>
        <w:t>.-</w:t>
      </w:r>
      <w:r w:rsidR="00F1691D" w:rsidRPr="00830A6A">
        <w:rPr>
          <w:lang w:val="vi-VN"/>
        </w:rPr>
        <w:t xml:space="preserve"> </w:t>
      </w:r>
      <w:r w:rsidR="004E57E2" w:rsidRPr="00830A6A">
        <w:rPr>
          <w:lang w:val="vi-VN"/>
        </w:rPr>
        <w:t>TÌM CHO RA CON ĐƯỜNG TỰ TẠI.</w:t>
      </w:r>
      <w:bookmarkEnd w:id="15"/>
    </w:p>
    <w:p w:rsidR="004E57E2" w:rsidRPr="00830A6A" w:rsidRDefault="004E57E2" w:rsidP="004E57E2">
      <w:pPr>
        <w:pStyle w:val="BodyText"/>
        <w:rPr>
          <w:i/>
          <w:lang w:val="vi-VN"/>
        </w:rPr>
      </w:pPr>
      <w:r w:rsidRPr="00830A6A">
        <w:rPr>
          <w:i/>
          <w:lang w:val="vi-VN"/>
        </w:rPr>
        <w:t>02/06/2018</w:t>
      </w:r>
      <w:r w:rsidR="00A32E25" w:rsidRPr="00830A6A">
        <w:rPr>
          <w:i/>
          <w:lang w:val="vi-VN"/>
        </w:rPr>
        <w:t xml:space="preserve"> - </w:t>
      </w:r>
      <w:r w:rsidRPr="00830A6A">
        <w:rPr>
          <w:i/>
          <w:lang w:val="vi-VN"/>
        </w:rPr>
        <w:tab/>
        <w:t>1 giờ 30 sáng</w:t>
      </w:r>
    </w:p>
    <w:p w:rsidR="00A32E25" w:rsidRPr="00830A6A" w:rsidRDefault="00A32E25" w:rsidP="004E57E2">
      <w:pPr>
        <w:pStyle w:val="BodyText"/>
        <w:rPr>
          <w:i/>
          <w:lang w:val="vi-VN"/>
        </w:rPr>
      </w:pPr>
    </w:p>
    <w:p w:rsidR="004E57E2" w:rsidRPr="00830A6A" w:rsidRDefault="004E57E2" w:rsidP="004E57E2">
      <w:pPr>
        <w:pStyle w:val="BodyText"/>
        <w:rPr>
          <w:lang w:val="vi-VN"/>
        </w:rPr>
      </w:pPr>
      <w:r w:rsidRPr="00830A6A">
        <w:rPr>
          <w:lang w:val="vi-VN"/>
        </w:rPr>
        <w:t>Tuổi già được sống trong bình an tự tại, không bị ràng buộc vào quá khứ hay tương lai, chấm dứt sự mong cầu.</w:t>
      </w:r>
    </w:p>
    <w:p w:rsidR="004E57E2" w:rsidRPr="00830A6A" w:rsidRDefault="004E57E2" w:rsidP="004E57E2">
      <w:pPr>
        <w:pStyle w:val="BodyText"/>
        <w:rPr>
          <w:lang w:val="vi-VN"/>
        </w:rPr>
      </w:pPr>
      <w:r w:rsidRPr="00830A6A">
        <w:rPr>
          <w:lang w:val="vi-VN"/>
        </w:rPr>
        <w:t>Sống và thở nhẹ nhàng, biết, nghe, thấ</w:t>
      </w:r>
      <w:r w:rsidR="00F1691D" w:rsidRPr="00830A6A">
        <w:rPr>
          <w:lang w:val="vi-VN"/>
        </w:rPr>
        <w:t>y, tâm không xáo trộn, lay động</w:t>
      </w:r>
      <w:r w:rsidR="00F1691D">
        <w:rPr>
          <w:lang w:val="vi-VN"/>
        </w:rPr>
        <w:t>,</w:t>
      </w:r>
      <w:r w:rsidRPr="00830A6A">
        <w:rPr>
          <w:lang w:val="vi-VN"/>
        </w:rPr>
        <w:t xml:space="preserve"> đi, đứng, nằm, ngồi tự nhiên không bị thúc đẩy, cũng không kiểu cách. Nghe, thấy, nhìn “như là”, không suy diễn.</w:t>
      </w:r>
    </w:p>
    <w:p w:rsidR="004E57E2" w:rsidRPr="00830A6A" w:rsidRDefault="004E57E2" w:rsidP="004E57E2">
      <w:pPr>
        <w:pStyle w:val="BodyText"/>
        <w:rPr>
          <w:lang w:val="vi-VN"/>
        </w:rPr>
      </w:pPr>
      <w:r w:rsidRPr="00830A6A">
        <w:rPr>
          <w:lang w:val="vi-VN"/>
        </w:rPr>
        <w:t>Tâm bình an vì không bị tác động bởi bên ngoài, hoặc bên trong do chính mình.</w:t>
      </w:r>
    </w:p>
    <w:p w:rsidR="004E57E2" w:rsidRPr="00830A6A" w:rsidRDefault="004E57E2" w:rsidP="004E57E2">
      <w:pPr>
        <w:pStyle w:val="BodyText"/>
        <w:rPr>
          <w:lang w:val="vi-VN"/>
        </w:rPr>
      </w:pPr>
      <w:r w:rsidRPr="00830A6A">
        <w:rPr>
          <w:lang w:val="vi-VN"/>
        </w:rPr>
        <w:t xml:space="preserve">Mọi sự khổ đều do mình tự suy diễn đưa đến những suy nghĩ và cảm xúc ảnh hưởng đến lục phủ ngũ tạng, ảnh hưởng đến tim óc làm cho khó ngủ, </w:t>
      </w:r>
      <w:r w:rsidR="00207D6B" w:rsidRPr="00830A6A">
        <w:rPr>
          <w:lang w:val="vi-VN"/>
        </w:rPr>
        <w:t>nhức đầu</w:t>
      </w:r>
      <w:r w:rsidRPr="00830A6A">
        <w:rPr>
          <w:lang w:val="vi-VN"/>
        </w:rPr>
        <w:t>, sanh bệnh tật.</w:t>
      </w:r>
    </w:p>
    <w:p w:rsidR="004E57E2" w:rsidRPr="00830A6A" w:rsidRDefault="004E57E2" w:rsidP="004E57E2">
      <w:pPr>
        <w:pStyle w:val="BodyText"/>
        <w:rPr>
          <w:lang w:val="vi-VN"/>
        </w:rPr>
      </w:pPr>
      <w:r w:rsidRPr="00830A6A">
        <w:rPr>
          <w:lang w:val="vi-VN"/>
        </w:rPr>
        <w:t>Chính mình đã không giữ được tâm bình an tự tại rồi gây ảnh hưởng đến sức khỏe từ thể chất cho đến tinh thần.</w:t>
      </w:r>
    </w:p>
    <w:p w:rsidR="004E57E2" w:rsidRPr="00830A6A" w:rsidRDefault="004E57E2" w:rsidP="004E57E2">
      <w:pPr>
        <w:pStyle w:val="BodyText"/>
        <w:rPr>
          <w:lang w:val="vi-VN"/>
        </w:rPr>
      </w:pPr>
      <w:r w:rsidRPr="00830A6A">
        <w:rPr>
          <w:lang w:val="vi-VN"/>
        </w:rPr>
        <w:t>Khi tâm bì</w:t>
      </w:r>
      <w:r w:rsidR="003B6460" w:rsidRPr="00830A6A">
        <w:rPr>
          <w:lang w:val="vi-VN"/>
        </w:rPr>
        <w:t>nh an thì sóng yên gió lặng, nội</w:t>
      </w:r>
      <w:r w:rsidRPr="00830A6A">
        <w:rPr>
          <w:lang w:val="vi-VN"/>
        </w:rPr>
        <w:t xml:space="preserve"> tâm không còn xáo trộn tác động đến từ lời nói cho đến cách cư xử</w:t>
      </w:r>
      <w:r w:rsidR="003B6460" w:rsidRPr="00830A6A">
        <w:rPr>
          <w:lang w:val="vi-VN"/>
        </w:rPr>
        <w:t>,</w:t>
      </w:r>
      <w:r w:rsidRPr="00830A6A">
        <w:rPr>
          <w:lang w:val="vi-VN"/>
        </w:rPr>
        <w:t xml:space="preserve"> đưa đến không biết bao nhiêu </w:t>
      </w:r>
      <w:r w:rsidR="003B6460" w:rsidRPr="00830A6A">
        <w:rPr>
          <w:lang w:val="vi-VN"/>
        </w:rPr>
        <w:t>khó khăn</w:t>
      </w:r>
      <w:r w:rsidRPr="00830A6A">
        <w:rPr>
          <w:lang w:val="vi-VN"/>
        </w:rPr>
        <w:t xml:space="preserve"> trong đời sống và ảnh hưởng không biết bao nhiêu </w:t>
      </w:r>
      <w:r w:rsidRPr="00830A6A">
        <w:rPr>
          <w:lang w:val="vi-VN"/>
        </w:rPr>
        <w:lastRenderedPageBreak/>
        <w:t>người xung quanh, tạo bao chướng nghiệp cho chính mình.</w:t>
      </w:r>
    </w:p>
    <w:p w:rsidR="004E57E2" w:rsidRPr="00830A6A" w:rsidRDefault="003B6460" w:rsidP="004E57E2">
      <w:pPr>
        <w:pStyle w:val="BodyText"/>
        <w:rPr>
          <w:lang w:val="vi-VN"/>
        </w:rPr>
      </w:pPr>
      <w:r w:rsidRPr="00830A6A">
        <w:rPr>
          <w:lang w:val="vi-VN"/>
        </w:rPr>
        <w:t xml:space="preserve">Khi tâm </w:t>
      </w:r>
      <w:r w:rsidR="004E57E2" w:rsidRPr="00830A6A">
        <w:rPr>
          <w:lang w:val="vi-VN"/>
        </w:rPr>
        <w:t xml:space="preserve">bình an, giống như </w:t>
      </w:r>
      <w:r w:rsidRPr="00830A6A">
        <w:rPr>
          <w:lang w:val="vi-VN"/>
        </w:rPr>
        <w:t xml:space="preserve">trước đó ta </w:t>
      </w:r>
      <w:r w:rsidR="004E57E2" w:rsidRPr="00830A6A">
        <w:rPr>
          <w:lang w:val="vi-VN"/>
        </w:rPr>
        <w:t>đang ôm nhiều vật nặng trên hai tay chợt buông một cách dễ dàng không luyến tiếc.</w:t>
      </w:r>
    </w:p>
    <w:p w:rsidR="004E57E2" w:rsidRPr="00830A6A" w:rsidRDefault="004E57E2" w:rsidP="004E57E2">
      <w:pPr>
        <w:pStyle w:val="BodyText"/>
        <w:rPr>
          <w:lang w:val="vi-VN"/>
        </w:rPr>
      </w:pPr>
      <w:r w:rsidRPr="00830A6A">
        <w:rPr>
          <w:lang w:val="vi-VN"/>
        </w:rPr>
        <w:t>Tâm bình an giống như đang bị xiềng xích cả hai tay, lẫn hai chân, vai mang những thứ nặng, đầu đội chiếc nồi đồng. B</w:t>
      </w:r>
      <w:r w:rsidR="00F1691D">
        <w:rPr>
          <w:lang w:val="vi-VN"/>
        </w:rPr>
        <w:t>ỗ</w:t>
      </w:r>
      <w:r w:rsidRPr="00830A6A">
        <w:rPr>
          <w:lang w:val="vi-VN"/>
        </w:rPr>
        <w:t>ng dưng mọi thứ đều rớt xuống hết, không gây tiếng động lẫn không phải vùng vẫy mà vẫn thoát một cách nhẹ nhàng thơ thới.</w:t>
      </w:r>
    </w:p>
    <w:p w:rsidR="004E57E2" w:rsidRPr="00830A6A" w:rsidRDefault="004E57E2" w:rsidP="004E57E2">
      <w:pPr>
        <w:pStyle w:val="BodyText"/>
        <w:rPr>
          <w:lang w:val="vi-VN"/>
        </w:rPr>
      </w:pPr>
      <w:r w:rsidRPr="00830A6A">
        <w:rPr>
          <w:lang w:val="vi-VN"/>
        </w:rPr>
        <w:t>Con đường đi đến tâm bình an không phải là con đường dễ đi mà l</w:t>
      </w:r>
      <w:r w:rsidR="00F1691D" w:rsidRPr="00830A6A">
        <w:rPr>
          <w:lang w:val="vi-VN"/>
        </w:rPr>
        <w:t>à một con đường khó khăn vô vàn</w:t>
      </w:r>
      <w:r w:rsidRPr="00830A6A">
        <w:rPr>
          <w:lang w:val="vi-VN"/>
        </w:rPr>
        <w:t xml:space="preserve">, phải </w:t>
      </w:r>
      <w:r w:rsidR="007443A6" w:rsidRPr="007443A6">
        <w:rPr>
          <w:lang w:val="vi-VN"/>
        </w:rPr>
        <w:t>đ</w:t>
      </w:r>
      <w:r w:rsidRPr="00830A6A">
        <w:rPr>
          <w:lang w:val="vi-VN"/>
        </w:rPr>
        <w:t>ánh đổi không biết bao nhiêu là mồ hôi, nước mắt, bao đêm ngày tự truy xét, suy nghiệm, gạn lọc, tự đấm vào ngực, v</w:t>
      </w:r>
      <w:r w:rsidR="00F1691D">
        <w:rPr>
          <w:lang w:val="vi-VN"/>
        </w:rPr>
        <w:t>ỗ</w:t>
      </w:r>
      <w:r w:rsidRPr="00830A6A">
        <w:rPr>
          <w:lang w:val="vi-VN"/>
        </w:rPr>
        <w:t xml:space="preserve"> vào đầu, bóp nát tim ra để học, để hỏi và để dạy chính mình cố tìm cho r</w:t>
      </w:r>
      <w:r w:rsidR="003B6460" w:rsidRPr="00830A6A">
        <w:rPr>
          <w:lang w:val="vi-VN"/>
        </w:rPr>
        <w:t>a con đường tự tại.</w:t>
      </w:r>
    </w:p>
    <w:p w:rsidR="00CA40E7" w:rsidRPr="00830A6A" w:rsidRDefault="00CA40E7" w:rsidP="004E57E2">
      <w:pPr>
        <w:pStyle w:val="BodyText"/>
        <w:rPr>
          <w:lang w:val="vi-VN"/>
        </w:rPr>
      </w:pPr>
    </w:p>
    <w:p w:rsidR="00CA40E7" w:rsidRPr="00830A6A" w:rsidRDefault="00CA40E7" w:rsidP="004E57E2">
      <w:pPr>
        <w:pStyle w:val="BodyText"/>
        <w:rPr>
          <w:lang w:val="vi-VN"/>
        </w:rPr>
      </w:pPr>
    </w:p>
    <w:p w:rsidR="00CA40E7" w:rsidRPr="00830A6A" w:rsidRDefault="00CA40E7" w:rsidP="004E57E2">
      <w:pPr>
        <w:pStyle w:val="BodyText"/>
        <w:rPr>
          <w:lang w:val="vi-VN"/>
        </w:rPr>
      </w:pPr>
    </w:p>
    <w:p w:rsidR="00CA40E7" w:rsidRPr="00830A6A" w:rsidRDefault="00CA40E7" w:rsidP="004E57E2">
      <w:pPr>
        <w:pStyle w:val="BodyText"/>
        <w:rPr>
          <w:lang w:val="vi-VN"/>
        </w:rPr>
      </w:pPr>
    </w:p>
    <w:p w:rsidR="00795025" w:rsidRDefault="00795025">
      <w:pPr>
        <w:rPr>
          <w:rFonts w:ascii="UVN Bai Sau" w:eastAsia="Times New Roman" w:hAnsi="UVN Bai Sau"/>
          <w:sz w:val="36"/>
          <w:szCs w:val="36"/>
          <w:lang w:val="vi-VN"/>
        </w:rPr>
      </w:pPr>
      <w:r>
        <w:rPr>
          <w:lang w:val="vi-VN"/>
        </w:rPr>
        <w:br w:type="page"/>
      </w:r>
    </w:p>
    <w:p w:rsidR="004E57E2" w:rsidRPr="00830A6A" w:rsidRDefault="00A32E25" w:rsidP="00A32E25">
      <w:pPr>
        <w:pStyle w:val="Heading1"/>
        <w:rPr>
          <w:lang w:val="vi-VN"/>
        </w:rPr>
      </w:pPr>
      <w:bookmarkStart w:id="16" w:name="_Toc52043150"/>
      <w:r w:rsidRPr="00830A6A">
        <w:rPr>
          <w:lang w:val="vi-VN"/>
        </w:rPr>
        <w:lastRenderedPageBreak/>
        <w:t>12</w:t>
      </w:r>
      <w:r w:rsidR="004E57E2" w:rsidRPr="00830A6A">
        <w:rPr>
          <w:lang w:val="vi-VN"/>
        </w:rPr>
        <w:t>.-</w:t>
      </w:r>
      <w:r w:rsidR="00F1691D" w:rsidRPr="00830A6A">
        <w:rPr>
          <w:lang w:val="vi-VN"/>
        </w:rPr>
        <w:t xml:space="preserve"> </w:t>
      </w:r>
      <w:r w:rsidR="004E57E2" w:rsidRPr="00830A6A">
        <w:rPr>
          <w:lang w:val="vi-VN"/>
        </w:rPr>
        <w:t>CÙNG ĐƯA DÂN TỘC ĐẾN TỰ DO TỰ CHỦ.</w:t>
      </w:r>
      <w:bookmarkEnd w:id="16"/>
    </w:p>
    <w:p w:rsidR="004E57E2" w:rsidRPr="00830A6A" w:rsidRDefault="004E57E2" w:rsidP="004E57E2">
      <w:pPr>
        <w:pStyle w:val="BodyText"/>
        <w:rPr>
          <w:i/>
          <w:lang w:val="vi-VN"/>
        </w:rPr>
      </w:pPr>
      <w:r w:rsidRPr="00830A6A">
        <w:rPr>
          <w:i/>
          <w:lang w:val="vi-VN"/>
        </w:rPr>
        <w:t>24/06/2018</w:t>
      </w:r>
      <w:r w:rsidR="00A32E25" w:rsidRPr="00830A6A">
        <w:rPr>
          <w:i/>
          <w:lang w:val="vi-VN"/>
        </w:rPr>
        <w:t xml:space="preserve"> - </w:t>
      </w:r>
      <w:r w:rsidRPr="00830A6A">
        <w:rPr>
          <w:i/>
          <w:lang w:val="vi-VN"/>
        </w:rPr>
        <w:tab/>
        <w:t>2 giờ sáng</w:t>
      </w:r>
    </w:p>
    <w:p w:rsidR="00A32E25" w:rsidRPr="00830A6A" w:rsidRDefault="00A32E25" w:rsidP="004E57E2">
      <w:pPr>
        <w:pStyle w:val="BodyText"/>
        <w:rPr>
          <w:lang w:val="vi-VN"/>
        </w:rPr>
      </w:pPr>
    </w:p>
    <w:p w:rsidR="004E57E2" w:rsidRPr="00830A6A" w:rsidRDefault="004E57E2" w:rsidP="004E57E2">
      <w:pPr>
        <w:pStyle w:val="BodyText"/>
        <w:rPr>
          <w:lang w:val="vi-VN"/>
        </w:rPr>
      </w:pPr>
      <w:r w:rsidRPr="00830A6A">
        <w:rPr>
          <w:lang w:val="vi-VN"/>
        </w:rPr>
        <w:t>Không “mê lầm” và không “tham vọng” là hai điều thiết yếu quan trọng của một người dù là đã chọn cho mình con đường tu xuất gia hay tại gia.</w:t>
      </w:r>
    </w:p>
    <w:p w:rsidR="004E57E2" w:rsidRPr="00830A6A" w:rsidRDefault="004E57E2" w:rsidP="004E57E2">
      <w:pPr>
        <w:pStyle w:val="BodyText"/>
        <w:rPr>
          <w:lang w:val="vi-VN"/>
        </w:rPr>
      </w:pPr>
      <w:r w:rsidRPr="00830A6A">
        <w:rPr>
          <w:lang w:val="vi-VN"/>
        </w:rPr>
        <w:t>Xuất gia hay tại gia đều là tu không hề khác biệt nếu là tu chơn chánh không cầu danh, không cầu lợi cho bản thân hay cho một nhóm người, chớ không phải là đại chúng, cộng đồng chung nhân loại.</w:t>
      </w:r>
    </w:p>
    <w:p w:rsidR="004E57E2" w:rsidRPr="00830A6A" w:rsidRDefault="004E57E2" w:rsidP="004E57E2">
      <w:pPr>
        <w:pStyle w:val="BodyText"/>
        <w:rPr>
          <w:lang w:val="vi-VN"/>
        </w:rPr>
      </w:pPr>
      <w:r w:rsidRPr="00830A6A">
        <w:rPr>
          <w:lang w:val="vi-VN"/>
        </w:rPr>
        <w:t>Đức Huỳnh Giáo Chủ là một tấm gương sáng cho tín đồ Ngài noi theo. Đó là một con đường tu chơn chánh thật sự quên mình một cách tuyệt đối, không cầu danh, không cầu lợi, quên m</w:t>
      </w:r>
      <w:r w:rsidR="00F729C4" w:rsidRPr="00F729C4">
        <w:rPr>
          <w:lang w:val="vi-VN"/>
        </w:rPr>
        <w:t>ì</w:t>
      </w:r>
      <w:r w:rsidRPr="00830A6A">
        <w:rPr>
          <w:lang w:val="vi-VN"/>
        </w:rPr>
        <w:t>nh một cách toàn diện.</w:t>
      </w:r>
    </w:p>
    <w:p w:rsidR="004E57E2" w:rsidRPr="00830A6A" w:rsidRDefault="004E57E2" w:rsidP="004E57E2">
      <w:pPr>
        <w:pStyle w:val="BodyText"/>
        <w:rPr>
          <w:lang w:val="vi-VN"/>
        </w:rPr>
      </w:pPr>
      <w:r w:rsidRPr="00830A6A">
        <w:rPr>
          <w:lang w:val="vi-VN"/>
        </w:rPr>
        <w:t xml:space="preserve">Nếu vì danh lợi, vì an toàn cho bản thân thì Ngài đã không thanh thản ra đi quên mình mà chỉ nghĩ đến sự sống của bao sanh linh đang sục sôi trong khói </w:t>
      </w:r>
      <w:r w:rsidR="00F1691D" w:rsidRPr="00830A6A">
        <w:rPr>
          <w:lang w:val="vi-VN"/>
        </w:rPr>
        <w:t>lửa</w:t>
      </w:r>
      <w:r w:rsidRPr="00830A6A">
        <w:rPr>
          <w:lang w:val="vi-VN"/>
        </w:rPr>
        <w:t xml:space="preserve"> thù hận tàn sát lẫn nhau.</w:t>
      </w:r>
    </w:p>
    <w:p w:rsidR="004E57E2" w:rsidRPr="00830A6A" w:rsidRDefault="004E57E2" w:rsidP="004E57E2">
      <w:pPr>
        <w:pStyle w:val="BodyText"/>
        <w:rPr>
          <w:lang w:val="vi-VN"/>
        </w:rPr>
      </w:pPr>
      <w:r w:rsidRPr="00830A6A">
        <w:rPr>
          <w:lang w:val="vi-VN"/>
        </w:rPr>
        <w:t>Lòng từ bi và bác ái của một vị Phật xuống trần để cứu độ sanh linh, cứu độ cho một dân tộc m</w:t>
      </w:r>
      <w:r w:rsidR="00473B30">
        <w:rPr>
          <w:lang w:val="vi-VN"/>
        </w:rPr>
        <w:t>ã</w:t>
      </w:r>
      <w:r w:rsidRPr="00830A6A">
        <w:rPr>
          <w:lang w:val="vi-VN"/>
        </w:rPr>
        <w:t xml:space="preserve">i đắm chìm trong mê muội, không tìm được lối thoát khỏi gông cùm, khỏi sự tham lam ích kỷ, ác tâm của một </w:t>
      </w:r>
      <w:r w:rsidRPr="00830A6A">
        <w:rPr>
          <w:lang w:val="vi-VN"/>
        </w:rPr>
        <w:lastRenderedPageBreak/>
        <w:t>nhóm người, của một ý thức hệ mê lầm lạc lối.</w:t>
      </w:r>
    </w:p>
    <w:p w:rsidR="004E57E2" w:rsidRPr="00830A6A" w:rsidRDefault="004E57E2" w:rsidP="004E57E2">
      <w:pPr>
        <w:pStyle w:val="BodyText"/>
        <w:rPr>
          <w:lang w:val="vi-VN"/>
        </w:rPr>
      </w:pPr>
      <w:r w:rsidRPr="00830A6A">
        <w:rPr>
          <w:lang w:val="vi-VN"/>
        </w:rPr>
        <w:t xml:space="preserve">Chỉ có con đường đạo, chỉ có </w:t>
      </w:r>
      <w:r w:rsidR="00473B30" w:rsidRPr="00473B30">
        <w:rPr>
          <w:lang w:val="vi-VN"/>
        </w:rPr>
        <w:t>á</w:t>
      </w:r>
      <w:r w:rsidRPr="00830A6A">
        <w:rPr>
          <w:lang w:val="vi-VN"/>
        </w:rPr>
        <w:t>nh sáng từ bi tâm đạo của con người mới có khả năng xây dựng lại một dân tộc đang đi đến bờ vực thẳm của sự mất nước trong tay ngoại bang.</w:t>
      </w:r>
    </w:p>
    <w:p w:rsidR="004E57E2" w:rsidRPr="00830A6A" w:rsidRDefault="004E57E2" w:rsidP="004E57E2">
      <w:pPr>
        <w:pStyle w:val="BodyText"/>
        <w:rPr>
          <w:lang w:val="vi-VN"/>
        </w:rPr>
      </w:pPr>
      <w:r w:rsidRPr="00830A6A">
        <w:rPr>
          <w:lang w:val="vi-VN"/>
        </w:rPr>
        <w:t>Lòng từ bi bác ái đại đồng, tình yêu dân tộc thực sự sẽ là ánh đuốc soi đường cho những con tim biết rung động, biết yêu thương nòi giống của mình.</w:t>
      </w:r>
    </w:p>
    <w:p w:rsidR="004E57E2" w:rsidRPr="00830A6A" w:rsidRDefault="004E57E2" w:rsidP="004E57E2">
      <w:pPr>
        <w:pStyle w:val="BodyText"/>
        <w:rPr>
          <w:lang w:val="vi-VN"/>
        </w:rPr>
      </w:pPr>
      <w:r w:rsidRPr="00830A6A">
        <w:rPr>
          <w:lang w:val="vi-VN"/>
        </w:rPr>
        <w:t xml:space="preserve">Ngọn </w:t>
      </w:r>
      <w:r w:rsidR="00F1691D" w:rsidRPr="00830A6A">
        <w:rPr>
          <w:lang w:val="vi-VN"/>
        </w:rPr>
        <w:t>lửa</w:t>
      </w:r>
      <w:r w:rsidRPr="00830A6A">
        <w:rPr>
          <w:lang w:val="vi-VN"/>
        </w:rPr>
        <w:t xml:space="preserve"> yêu thương, tâm đạo dân tộc sẽ hồi sinh một đất nước tưởng chừng nh</w:t>
      </w:r>
      <w:r w:rsidR="00F1691D">
        <w:rPr>
          <w:lang w:val="vi-VN"/>
        </w:rPr>
        <w:t>ư</w:t>
      </w:r>
      <w:r w:rsidRPr="00830A6A">
        <w:rPr>
          <w:lang w:val="vi-VN"/>
        </w:rPr>
        <w:t xml:space="preserve"> sắp rơi vào tay giặc.</w:t>
      </w:r>
    </w:p>
    <w:p w:rsidR="004E57E2" w:rsidRPr="00830A6A" w:rsidRDefault="004E57E2" w:rsidP="004E57E2">
      <w:pPr>
        <w:pStyle w:val="BodyText"/>
        <w:rPr>
          <w:lang w:val="vi-VN"/>
        </w:rPr>
      </w:pPr>
      <w:r w:rsidRPr="00830A6A">
        <w:rPr>
          <w:lang w:val="vi-VN"/>
        </w:rPr>
        <w:t>Chúng ta dù là cư sĩ, dù thuộc tôn giáo nào mà biết yêu thương dân tộc, biết yêu thương từng tấ</w:t>
      </w:r>
      <w:r w:rsidR="00F1691D">
        <w:rPr>
          <w:lang w:val="vi-VN"/>
        </w:rPr>
        <w:t>c</w:t>
      </w:r>
      <w:r w:rsidRPr="00830A6A">
        <w:rPr>
          <w:lang w:val="vi-VN"/>
        </w:rPr>
        <w:t xml:space="preserve"> đất của cha ông đã b</w:t>
      </w:r>
      <w:r w:rsidR="00214AD0" w:rsidRPr="00830A6A">
        <w:rPr>
          <w:lang w:val="vi-VN"/>
        </w:rPr>
        <w:t>ỏ</w:t>
      </w:r>
      <w:r w:rsidRPr="00830A6A">
        <w:rPr>
          <w:lang w:val="vi-VN"/>
        </w:rPr>
        <w:t xml:space="preserve"> công xây dựng, sẽ cùng nhau chung tay </w:t>
      </w:r>
      <w:r w:rsidR="00F1691D" w:rsidRPr="00830A6A">
        <w:rPr>
          <w:lang w:val="vi-VN"/>
        </w:rPr>
        <w:t>thắp đuốc</w:t>
      </w:r>
      <w:r w:rsidRPr="00830A6A">
        <w:rPr>
          <w:lang w:val="vi-VN"/>
        </w:rPr>
        <w:t xml:space="preserve"> cho mình để đưa con thuyền Việt Nam vượt qua bao sóng gió đến bến bờ tự do tự chủ cho thế hệ mai sau có được một tương lai tươi sáng rực rỡ, như con dân của cộng đồng chung nhân loại ở th</w:t>
      </w:r>
      <w:r w:rsidR="00F1691D">
        <w:rPr>
          <w:lang w:val="vi-VN"/>
        </w:rPr>
        <w:t>ế</w:t>
      </w:r>
      <w:r w:rsidR="00214AD0" w:rsidRPr="00830A6A">
        <w:rPr>
          <w:lang w:val="vi-VN"/>
        </w:rPr>
        <w:t xml:space="preserve"> kỷ ánh sáng.</w:t>
      </w:r>
    </w:p>
    <w:p w:rsidR="00DD1256" w:rsidRPr="00830A6A" w:rsidRDefault="00DD1256" w:rsidP="004E57E2">
      <w:pPr>
        <w:pStyle w:val="BodyText"/>
        <w:rPr>
          <w:lang w:val="vi-VN"/>
        </w:rPr>
      </w:pPr>
    </w:p>
    <w:p w:rsidR="004E57E2" w:rsidRPr="00830A6A" w:rsidRDefault="004E57E2" w:rsidP="004E57E2">
      <w:pPr>
        <w:pStyle w:val="BodyText"/>
        <w:rPr>
          <w:lang w:val="vi-VN"/>
        </w:rPr>
      </w:pPr>
      <w:r w:rsidRPr="00830A6A">
        <w:rPr>
          <w:i/>
          <w:u w:val="single"/>
          <w:lang w:val="vi-VN"/>
        </w:rPr>
        <w:t>Ghi chú:</w:t>
      </w:r>
      <w:r w:rsidRPr="00830A6A">
        <w:rPr>
          <w:lang w:val="vi-VN"/>
        </w:rPr>
        <w:t xml:space="preserve"> Sáng nay 10 giờ là Đại Lễ </w:t>
      </w:r>
      <w:r w:rsidR="00F1691D">
        <w:rPr>
          <w:lang w:val="vi-VN"/>
        </w:rPr>
        <w:t>K</w:t>
      </w:r>
      <w:r w:rsidR="00F1691D" w:rsidRPr="00830A6A">
        <w:rPr>
          <w:lang w:val="vi-VN"/>
        </w:rPr>
        <w:t xml:space="preserve">hai </w:t>
      </w:r>
      <w:r w:rsidR="00F1691D">
        <w:rPr>
          <w:lang w:val="vi-VN"/>
        </w:rPr>
        <w:t>Đ</w:t>
      </w:r>
      <w:r w:rsidRPr="00830A6A">
        <w:rPr>
          <w:lang w:val="vi-VN"/>
        </w:rPr>
        <w:t>ạo Phật Giáo Hòa Hảo tại Santa Ana, California, Hoa Kỳ.</w:t>
      </w:r>
    </w:p>
    <w:p w:rsidR="004E57E2" w:rsidRPr="00830A6A" w:rsidRDefault="004E57E2" w:rsidP="004E57E2">
      <w:pPr>
        <w:pStyle w:val="BodyText"/>
        <w:rPr>
          <w:lang w:val="vi-VN"/>
        </w:rPr>
      </w:pPr>
      <w:r w:rsidRPr="00830A6A">
        <w:rPr>
          <w:lang w:val="vi-VN"/>
        </w:rPr>
        <w:t xml:space="preserve">Và để nhớ tấm gương sáng của ba và mẹ đã cho con một con đường </w:t>
      </w:r>
      <w:r w:rsidR="00881904">
        <w:rPr>
          <w:lang w:val="vi-VN"/>
        </w:rPr>
        <w:t>T</w:t>
      </w:r>
      <w:r w:rsidRPr="00830A6A">
        <w:rPr>
          <w:lang w:val="vi-VN"/>
        </w:rPr>
        <w:t xml:space="preserve">u </w:t>
      </w:r>
      <w:r w:rsidR="00881904">
        <w:rPr>
          <w:lang w:val="vi-VN"/>
        </w:rPr>
        <w:t>N</w:t>
      </w:r>
      <w:r w:rsidR="00881904" w:rsidRPr="00830A6A">
        <w:rPr>
          <w:lang w:val="vi-VN"/>
        </w:rPr>
        <w:t xml:space="preserve">hân </w:t>
      </w:r>
      <w:r w:rsidR="00881904">
        <w:rPr>
          <w:lang w:val="vi-VN"/>
        </w:rPr>
        <w:t>H</w:t>
      </w:r>
      <w:r w:rsidRPr="00830A6A">
        <w:rPr>
          <w:lang w:val="vi-VN"/>
        </w:rPr>
        <w:t xml:space="preserve">ọc </w:t>
      </w:r>
      <w:r w:rsidR="00881904">
        <w:rPr>
          <w:lang w:val="vi-VN"/>
        </w:rPr>
        <w:t>Phật,</w:t>
      </w:r>
      <w:r w:rsidRPr="00830A6A">
        <w:rPr>
          <w:lang w:val="vi-VN"/>
        </w:rPr>
        <w:t xml:space="preserve"> gắng công hoằng dương</w:t>
      </w:r>
      <w:r w:rsidR="00881904" w:rsidRPr="00830A6A">
        <w:rPr>
          <w:lang w:val="vi-VN"/>
        </w:rPr>
        <w:t xml:space="preserve"> </w:t>
      </w:r>
      <w:r w:rsidR="00881904">
        <w:rPr>
          <w:lang w:val="vi-VN"/>
        </w:rPr>
        <w:t>C</w:t>
      </w:r>
      <w:r w:rsidR="00881904" w:rsidRPr="00830A6A">
        <w:rPr>
          <w:lang w:val="vi-VN"/>
        </w:rPr>
        <w:t xml:space="preserve">hánh </w:t>
      </w:r>
      <w:r w:rsidR="00881904">
        <w:rPr>
          <w:lang w:val="vi-VN"/>
        </w:rPr>
        <w:t>P</w:t>
      </w:r>
      <w:r w:rsidRPr="00830A6A">
        <w:rPr>
          <w:lang w:val="vi-VN"/>
        </w:rPr>
        <w:t>háp</w:t>
      </w:r>
      <w:r w:rsidR="00214AD0" w:rsidRPr="00830A6A">
        <w:rPr>
          <w:lang w:val="vi-VN"/>
        </w:rPr>
        <w:t xml:space="preserve"> của Đức Phật, Đức Thầy.</w:t>
      </w:r>
    </w:p>
    <w:p w:rsidR="00881904" w:rsidRDefault="00881904" w:rsidP="00881904">
      <w:pPr>
        <w:rPr>
          <w:lang w:val="vi-VN"/>
        </w:rPr>
      </w:pPr>
    </w:p>
    <w:p w:rsidR="00A643AC" w:rsidRPr="00A643AC" w:rsidRDefault="00A643AC" w:rsidP="00881904">
      <w:pPr>
        <w:pStyle w:val="Heading1"/>
        <w:rPr>
          <w:rFonts w:asciiTheme="minorHAnsi" w:hAnsiTheme="minorHAnsi"/>
          <w:sz w:val="4"/>
          <w:lang w:val="vi-VN"/>
        </w:rPr>
      </w:pPr>
    </w:p>
    <w:p w:rsidR="004E57E2" w:rsidRPr="00830A6A" w:rsidRDefault="00881904" w:rsidP="00881904">
      <w:pPr>
        <w:pStyle w:val="Heading1"/>
        <w:rPr>
          <w:lang w:val="vi-VN"/>
        </w:rPr>
      </w:pPr>
      <w:bookmarkStart w:id="17" w:name="_Toc52043151"/>
      <w:r>
        <w:rPr>
          <w:lang w:val="vi-VN"/>
        </w:rPr>
        <w:t>1</w:t>
      </w:r>
      <w:r w:rsidR="00A32E25" w:rsidRPr="00830A6A">
        <w:rPr>
          <w:lang w:val="vi-VN"/>
        </w:rPr>
        <w:t>3</w:t>
      </w:r>
      <w:r w:rsidR="004E57E2" w:rsidRPr="00830A6A">
        <w:rPr>
          <w:lang w:val="vi-VN"/>
        </w:rPr>
        <w:t>.-</w:t>
      </w:r>
      <w:r w:rsidR="00F1691D" w:rsidRPr="00830A6A">
        <w:rPr>
          <w:lang w:val="vi-VN"/>
        </w:rPr>
        <w:t xml:space="preserve"> </w:t>
      </w:r>
      <w:r w:rsidR="004E57E2" w:rsidRPr="00830A6A">
        <w:rPr>
          <w:lang w:val="vi-VN"/>
        </w:rPr>
        <w:t>NGỌN L</w:t>
      </w:r>
      <w:r w:rsidR="00DD1256" w:rsidRPr="00830A6A">
        <w:rPr>
          <w:lang w:val="vi-VN"/>
        </w:rPr>
        <w:t>Ử</w:t>
      </w:r>
      <w:r w:rsidR="004E57E2" w:rsidRPr="00830A6A">
        <w:rPr>
          <w:lang w:val="vi-VN"/>
        </w:rPr>
        <w:t>A ĐẠO CỦA PHẬT GIÁO HÒA HẢO.</w:t>
      </w:r>
      <w:bookmarkEnd w:id="17"/>
    </w:p>
    <w:p w:rsidR="004E57E2" w:rsidRPr="00830A6A" w:rsidRDefault="004E57E2" w:rsidP="004E57E2">
      <w:pPr>
        <w:pStyle w:val="BodyText"/>
        <w:rPr>
          <w:i/>
          <w:lang w:val="vi-VN"/>
        </w:rPr>
      </w:pPr>
      <w:r w:rsidRPr="00830A6A">
        <w:rPr>
          <w:i/>
          <w:lang w:val="vi-VN"/>
        </w:rPr>
        <w:t>28/06/2018</w:t>
      </w:r>
      <w:r w:rsidR="00DD1256" w:rsidRPr="00830A6A">
        <w:rPr>
          <w:i/>
          <w:lang w:val="vi-VN"/>
        </w:rPr>
        <w:t xml:space="preserve"> -</w:t>
      </w:r>
      <w:r w:rsidRPr="00830A6A">
        <w:rPr>
          <w:i/>
          <w:lang w:val="vi-VN"/>
        </w:rPr>
        <w:tab/>
        <w:t>9 giờ sáng</w:t>
      </w:r>
    </w:p>
    <w:p w:rsidR="00DD1256" w:rsidRPr="001A7FC7" w:rsidRDefault="00DD1256" w:rsidP="004E57E2">
      <w:pPr>
        <w:pStyle w:val="BodyText"/>
        <w:rPr>
          <w:i/>
          <w:sz w:val="24"/>
          <w:lang w:val="vi-VN"/>
        </w:rPr>
      </w:pPr>
    </w:p>
    <w:p w:rsidR="004E57E2" w:rsidRPr="00830A6A" w:rsidRDefault="004E57E2" w:rsidP="004E57E2">
      <w:pPr>
        <w:pStyle w:val="BodyText"/>
        <w:rPr>
          <w:lang w:val="vi-VN"/>
        </w:rPr>
      </w:pPr>
      <w:r w:rsidRPr="00830A6A">
        <w:rPr>
          <w:lang w:val="vi-VN"/>
        </w:rPr>
        <w:t xml:space="preserve">Tâm đạo hay ngọn lửa đạo sẽ càng lúc càng cháy mạnh và sẽ không có một trở lực nào dập tắt được. Đó là ngọn lửa mà Đức Thầy đã vì lòng từ bi mà nhóm lên </w:t>
      </w:r>
      <w:r w:rsidR="0038636A" w:rsidRPr="00830A6A">
        <w:rPr>
          <w:lang w:val="vi-VN"/>
        </w:rPr>
        <w:t>với</w:t>
      </w:r>
      <w:r w:rsidRPr="00830A6A">
        <w:rPr>
          <w:lang w:val="vi-VN"/>
        </w:rPr>
        <w:t xml:space="preserve"> những lời vàng ngọc của Ngài qua thi văn giáo lý, qua những lời mộc mạc từ các quyển </w:t>
      </w:r>
      <w:r w:rsidR="00881904" w:rsidRPr="00830A6A">
        <w:rPr>
          <w:lang w:val="vi-VN"/>
        </w:rPr>
        <w:t>Sấm Giảng</w:t>
      </w:r>
      <w:r w:rsidRPr="00830A6A">
        <w:rPr>
          <w:lang w:val="vi-VN"/>
        </w:rPr>
        <w:t xml:space="preserve"> và nhất là bằng hành động dũng </w:t>
      </w:r>
      <w:r w:rsidR="00881904">
        <w:rPr>
          <w:lang w:val="vi-VN"/>
        </w:rPr>
        <w:t>cảm</w:t>
      </w:r>
      <w:r w:rsidRPr="00830A6A">
        <w:rPr>
          <w:lang w:val="vi-VN"/>
        </w:rPr>
        <w:t xml:space="preserve"> của Ngài.</w:t>
      </w:r>
    </w:p>
    <w:p w:rsidR="004E57E2" w:rsidRPr="00830A6A" w:rsidRDefault="004E57E2" w:rsidP="004E57E2">
      <w:pPr>
        <w:pStyle w:val="BodyText"/>
        <w:rPr>
          <w:lang w:val="vi-VN"/>
        </w:rPr>
      </w:pPr>
      <w:r w:rsidRPr="00830A6A">
        <w:rPr>
          <w:lang w:val="vi-VN"/>
        </w:rPr>
        <w:t>Các tín đồ của Đức Huỳnh Giáo Chủ, mỗi người là một ngọn lửa hồng tự mình soi sáng hướng đi, phục vụ đạo, phục vụ đời, phục vụ quê hương dân tộc.</w:t>
      </w:r>
    </w:p>
    <w:p w:rsidR="0071761D" w:rsidRPr="00830A6A" w:rsidRDefault="004E57E2" w:rsidP="004E57E2">
      <w:pPr>
        <w:pStyle w:val="BodyText"/>
        <w:rPr>
          <w:lang w:val="vi-VN"/>
        </w:rPr>
      </w:pPr>
      <w:r w:rsidRPr="00830A6A">
        <w:rPr>
          <w:lang w:val="vi-VN"/>
        </w:rPr>
        <w:t>Một dòng người như một dòng nước chảy đi, càng gặp khó khăn trở ngại, càng chảy mạnh và sẽ là một ngọn thác, một cơn lũ theo mệnh lệnh của Đấng Từ Bi cuốn đi những rác rến, những xấu xa, lòng tham gian ác của con người</w:t>
      </w:r>
      <w:r w:rsidR="0071761D" w:rsidRPr="00830A6A">
        <w:rPr>
          <w:lang w:val="vi-VN"/>
        </w:rPr>
        <w:t>.</w:t>
      </w:r>
    </w:p>
    <w:p w:rsidR="004E57E2" w:rsidRPr="00830A6A" w:rsidRDefault="004E57E2" w:rsidP="004E57E2">
      <w:pPr>
        <w:pStyle w:val="BodyText"/>
        <w:rPr>
          <w:lang w:val="vi-VN"/>
        </w:rPr>
      </w:pPr>
      <w:r w:rsidRPr="00830A6A">
        <w:rPr>
          <w:lang w:val="vi-VN"/>
        </w:rPr>
        <w:t xml:space="preserve">Qua </w:t>
      </w:r>
      <w:r w:rsidR="0071761D" w:rsidRPr="00830A6A">
        <w:rPr>
          <w:lang w:val="vi-VN"/>
        </w:rPr>
        <w:t>bao</w:t>
      </w:r>
      <w:r w:rsidRPr="00830A6A">
        <w:rPr>
          <w:lang w:val="vi-VN"/>
        </w:rPr>
        <w:t xml:space="preserve"> năm sống trong </w:t>
      </w:r>
      <w:r w:rsidR="0071761D" w:rsidRPr="00830A6A">
        <w:rPr>
          <w:lang w:val="vi-VN"/>
        </w:rPr>
        <w:t>khó khăn</w:t>
      </w:r>
      <w:r w:rsidRPr="00830A6A">
        <w:rPr>
          <w:lang w:val="vi-VN"/>
        </w:rPr>
        <w:t xml:space="preserve">, ngọn lửa từ bi, ngọn lửa đạo của tín đồ đã không hề bị dập tắt mà từ đời cha ông đã lan truyền đến con cháu nhiều đời, lại trở nên một chất luyện kim rắn chắc không vỡ, </w:t>
      </w:r>
      <w:r w:rsidRPr="00830A6A">
        <w:rPr>
          <w:lang w:val="vi-VN"/>
        </w:rPr>
        <w:lastRenderedPageBreak/>
        <w:t>không tan.</w:t>
      </w:r>
    </w:p>
    <w:p w:rsidR="004E57E2" w:rsidRPr="00830A6A" w:rsidRDefault="0038636A" w:rsidP="004E57E2">
      <w:pPr>
        <w:pStyle w:val="BodyText"/>
        <w:rPr>
          <w:lang w:val="vi-VN"/>
        </w:rPr>
      </w:pPr>
      <w:r w:rsidRPr="00830A6A">
        <w:rPr>
          <w:lang w:val="vi-VN"/>
        </w:rPr>
        <w:t>Mặc dù bao nhiêu</w:t>
      </w:r>
      <w:r w:rsidR="004E57E2" w:rsidRPr="00830A6A">
        <w:rPr>
          <w:lang w:val="vi-VN"/>
        </w:rPr>
        <w:t xml:space="preserve"> độc giảng đường đã bị đập bỏ, hay thay</w:t>
      </w:r>
      <w:r w:rsidRPr="00830A6A">
        <w:rPr>
          <w:lang w:val="vi-VN"/>
        </w:rPr>
        <w:t xml:space="preserve"> hình đổi dạng, thì ngày nay mỗi</w:t>
      </w:r>
      <w:r w:rsidR="004E57E2" w:rsidRPr="00830A6A">
        <w:rPr>
          <w:lang w:val="vi-VN"/>
        </w:rPr>
        <w:t xml:space="preserve"> tín đồ là một độc giảng đường sống động. Lời dạy của Đức Thầy đã vang lên trên các mạng lưới điện toán toàn cầu, âm vang </w:t>
      </w:r>
      <w:r w:rsidRPr="00830A6A">
        <w:rPr>
          <w:lang w:val="vi-VN"/>
        </w:rPr>
        <w:t xml:space="preserve">đến người dân ở tại các quốc gia trên thế giới. </w:t>
      </w:r>
    </w:p>
    <w:p w:rsidR="00DD1256" w:rsidRPr="00830A6A" w:rsidRDefault="004E57E2" w:rsidP="004E57E2">
      <w:pPr>
        <w:pStyle w:val="BodyText"/>
        <w:rPr>
          <w:lang w:val="vi-VN"/>
        </w:rPr>
      </w:pPr>
      <w:r w:rsidRPr="00830A6A">
        <w:rPr>
          <w:lang w:val="vi-VN"/>
        </w:rPr>
        <w:t>Ánh lửa đạo của Phật Giáo Hòa Hảo không hề bị dập tắt mà lại bùng lên qua b</w:t>
      </w:r>
      <w:r w:rsidR="0038636A" w:rsidRPr="00830A6A">
        <w:rPr>
          <w:lang w:val="vi-VN"/>
        </w:rPr>
        <w:t>ao cơn bão táp suốt chiều dài lịch sử đạo.</w:t>
      </w:r>
    </w:p>
    <w:p w:rsidR="00B07B66" w:rsidRPr="00830A6A" w:rsidRDefault="00DD1256" w:rsidP="00CA40E7">
      <w:pPr>
        <w:pStyle w:val="BodyText"/>
        <w:rPr>
          <w:lang w:val="vi-VN"/>
        </w:rPr>
      </w:pPr>
      <w:r w:rsidRPr="00830A6A">
        <w:rPr>
          <w:i/>
          <w:u w:val="single"/>
          <w:lang w:val="vi-VN"/>
        </w:rPr>
        <w:t>Ghi chú</w:t>
      </w:r>
      <w:r w:rsidRPr="00830A6A">
        <w:rPr>
          <w:lang w:val="vi-VN"/>
        </w:rPr>
        <w:t>:</w:t>
      </w:r>
      <w:r w:rsidR="00F1691D" w:rsidRPr="00830A6A">
        <w:rPr>
          <w:lang w:val="vi-VN"/>
        </w:rPr>
        <w:t xml:space="preserve"> </w:t>
      </w:r>
      <w:r w:rsidR="004E57E2" w:rsidRPr="00830A6A">
        <w:rPr>
          <w:lang w:val="vi-VN"/>
        </w:rPr>
        <w:t>C</w:t>
      </w:r>
      <w:r w:rsidR="0038636A" w:rsidRPr="00830A6A">
        <w:rPr>
          <w:lang w:val="vi-VN"/>
        </w:rPr>
        <w:t>huẩn bị Ngày Đại Lễ 18 tháng 5.</w:t>
      </w:r>
    </w:p>
    <w:p w:rsidR="00795025" w:rsidRDefault="00795025" w:rsidP="00DD1256">
      <w:pPr>
        <w:pStyle w:val="Heading1"/>
        <w:rPr>
          <w:rFonts w:asciiTheme="minorHAnsi" w:hAnsiTheme="minorHAnsi"/>
          <w:lang w:val="vi-VN"/>
        </w:rPr>
      </w:pPr>
    </w:p>
    <w:p w:rsidR="004E57E2" w:rsidRPr="00830A6A" w:rsidRDefault="004E57E2" w:rsidP="00DD1256">
      <w:pPr>
        <w:pStyle w:val="Heading1"/>
        <w:rPr>
          <w:lang w:val="vi-VN"/>
        </w:rPr>
      </w:pPr>
      <w:bookmarkStart w:id="18" w:name="_Toc52043152"/>
      <w:r w:rsidRPr="00830A6A">
        <w:rPr>
          <w:lang w:val="vi-VN"/>
        </w:rPr>
        <w:t>1</w:t>
      </w:r>
      <w:r w:rsidR="00A32E25" w:rsidRPr="00830A6A">
        <w:rPr>
          <w:lang w:val="vi-VN"/>
        </w:rPr>
        <w:t>4</w:t>
      </w:r>
      <w:r w:rsidR="00881904" w:rsidRPr="00830A6A">
        <w:rPr>
          <w:lang w:val="vi-VN"/>
        </w:rPr>
        <w:t xml:space="preserve">.- </w:t>
      </w:r>
      <w:r w:rsidR="00CA40E7" w:rsidRPr="00830A6A">
        <w:rPr>
          <w:lang w:val="vi-VN"/>
        </w:rPr>
        <w:t>LÒNG T</w:t>
      </w:r>
      <w:r w:rsidRPr="00830A6A">
        <w:rPr>
          <w:lang w:val="vi-VN"/>
        </w:rPr>
        <w:t xml:space="preserve">Ừ TÂM VÀ BÁC ÁI CHO </w:t>
      </w:r>
      <w:r w:rsidR="003E27C1" w:rsidRPr="00830A6A">
        <w:rPr>
          <w:lang w:val="vi-VN"/>
        </w:rPr>
        <w:t>NGƯỜI DÂN</w:t>
      </w:r>
      <w:bookmarkEnd w:id="18"/>
    </w:p>
    <w:p w:rsidR="004E57E2" w:rsidRPr="00830A6A" w:rsidRDefault="004E57E2" w:rsidP="004E57E2">
      <w:pPr>
        <w:pStyle w:val="BodyText"/>
        <w:rPr>
          <w:i/>
          <w:lang w:val="vi-VN"/>
        </w:rPr>
      </w:pPr>
      <w:r w:rsidRPr="00830A6A">
        <w:rPr>
          <w:i/>
          <w:lang w:val="vi-VN"/>
        </w:rPr>
        <w:t>05/07/2018</w:t>
      </w:r>
      <w:r w:rsidRPr="00830A6A">
        <w:rPr>
          <w:i/>
          <w:lang w:val="vi-VN"/>
        </w:rPr>
        <w:tab/>
        <w:t>9 giờ sáng</w:t>
      </w:r>
    </w:p>
    <w:p w:rsidR="00DD1256" w:rsidRPr="00830A6A" w:rsidRDefault="00DD1256" w:rsidP="004E57E2">
      <w:pPr>
        <w:pStyle w:val="BodyText"/>
        <w:rPr>
          <w:i/>
          <w:lang w:val="vi-VN"/>
        </w:rPr>
      </w:pPr>
    </w:p>
    <w:p w:rsidR="004E57E2" w:rsidRPr="00830A6A" w:rsidRDefault="004E57E2" w:rsidP="004E57E2">
      <w:pPr>
        <w:pStyle w:val="BodyText"/>
        <w:rPr>
          <w:lang w:val="vi-VN"/>
        </w:rPr>
      </w:pPr>
      <w:r w:rsidRPr="00830A6A">
        <w:rPr>
          <w:lang w:val="vi-VN"/>
        </w:rPr>
        <w:t>Nếu có từ tâm và bác ái thật thì từ tâm và bác ái đó phải vượt vị kỷ, phải vượt thương và ghét, vì nếu còn bị thương và ghét ảnh hưởng thì từ tâm bác ái đó sẽ thay đổi</w:t>
      </w:r>
      <w:r w:rsidR="00881904">
        <w:rPr>
          <w:lang w:val="vi-VN"/>
        </w:rPr>
        <w:t>;</w:t>
      </w:r>
      <w:r w:rsidRPr="00830A6A">
        <w:rPr>
          <w:lang w:val="vi-VN"/>
        </w:rPr>
        <w:t xml:space="preserve"> </w:t>
      </w:r>
      <w:r w:rsidR="00881904">
        <w:rPr>
          <w:lang w:val="vi-VN"/>
        </w:rPr>
        <w:t>và</w:t>
      </w:r>
      <w:r w:rsidRPr="00830A6A">
        <w:rPr>
          <w:lang w:val="vi-VN"/>
        </w:rPr>
        <w:t xml:space="preserve"> sự thay đổi đó không phải là tình thương thật.</w:t>
      </w:r>
    </w:p>
    <w:p w:rsidR="004E57E2" w:rsidRPr="00830A6A" w:rsidRDefault="004E57E2" w:rsidP="004E57E2">
      <w:pPr>
        <w:pStyle w:val="BodyText"/>
        <w:rPr>
          <w:lang w:val="vi-VN"/>
        </w:rPr>
      </w:pPr>
      <w:r w:rsidRPr="00830A6A">
        <w:rPr>
          <w:lang w:val="vi-VN"/>
        </w:rPr>
        <w:lastRenderedPageBreak/>
        <w:t xml:space="preserve">Đức Thầy đã cho chúng ta thấy một tình thương thật của Ngài đúng như bài thơ “Tình Yêu” mà Ngài đã viết ra. Đó là tình thương của một vị Phật, thương cả muôn loài lẫn chúng sanh. Một tình thương yêu đại đồng không bị thay đổi bởi những người đã bao phen hãm hại Ngài, và dù biết nguy hiểm Ngài vẫn đến với họ mục đích muốn cứu sanh linh của tín đồ của Ngài lẫn </w:t>
      </w:r>
      <w:r w:rsidR="003E27C1" w:rsidRPr="00830A6A">
        <w:rPr>
          <w:lang w:val="vi-VN"/>
        </w:rPr>
        <w:t xml:space="preserve">người </w:t>
      </w:r>
      <w:r w:rsidRPr="00830A6A">
        <w:rPr>
          <w:lang w:val="vi-VN"/>
        </w:rPr>
        <w:t>Việt Minh.</w:t>
      </w:r>
    </w:p>
    <w:p w:rsidR="003E27C1" w:rsidRPr="00830A6A" w:rsidRDefault="004E57E2" w:rsidP="004E57E2">
      <w:pPr>
        <w:pStyle w:val="BodyText"/>
        <w:rPr>
          <w:lang w:val="vi-VN"/>
        </w:rPr>
      </w:pPr>
      <w:r w:rsidRPr="00830A6A">
        <w:rPr>
          <w:lang w:val="vi-VN"/>
        </w:rPr>
        <w:t>Ngài không những đi khuyến nông khắp các tỉnh miền Tây để có thể cứu đói đồng bào miền Bắc mà còn thương họ đa</w:t>
      </w:r>
      <w:r w:rsidR="00881904" w:rsidRPr="00830A6A">
        <w:rPr>
          <w:lang w:val="vi-VN"/>
        </w:rPr>
        <w:t>ng sống trong chế độ độc tài</w:t>
      </w:r>
      <w:r w:rsidR="003E27C1" w:rsidRPr="00830A6A">
        <w:rPr>
          <w:lang w:val="vi-VN"/>
        </w:rPr>
        <w:t>.</w:t>
      </w:r>
    </w:p>
    <w:p w:rsidR="004E57E2" w:rsidRPr="00830A6A" w:rsidRDefault="00881904" w:rsidP="004E57E2">
      <w:pPr>
        <w:pStyle w:val="BodyText"/>
        <w:rPr>
          <w:lang w:val="vi-VN"/>
        </w:rPr>
      </w:pPr>
      <w:r w:rsidRPr="00830A6A">
        <w:rPr>
          <w:lang w:val="vi-VN"/>
        </w:rPr>
        <w:t xml:space="preserve"> </w:t>
      </w:r>
      <w:r w:rsidR="004E57E2" w:rsidRPr="00830A6A">
        <w:rPr>
          <w:lang w:val="vi-VN"/>
        </w:rPr>
        <w:t xml:space="preserve">Đó là một tình thương cao cả, hóa giải cả hận thù, một khía cạnh </w:t>
      </w:r>
      <w:r w:rsidR="00B07B66" w:rsidRPr="00830A6A">
        <w:rPr>
          <w:lang w:val="vi-VN"/>
        </w:rPr>
        <w:t>Phật đạo mà tín đồ Ngài đang tuâ</w:t>
      </w:r>
      <w:r w:rsidR="004E57E2" w:rsidRPr="00830A6A">
        <w:rPr>
          <w:lang w:val="vi-VN"/>
        </w:rPr>
        <w:t xml:space="preserve">n hành trong các công tác từ thiện rộng lớn ở quê nhà, trong hoàn cảnh đất nước rối </w:t>
      </w:r>
      <w:r>
        <w:rPr>
          <w:lang w:val="vi-VN"/>
        </w:rPr>
        <w:t>r</w:t>
      </w:r>
      <w:r w:rsidR="004E57E2" w:rsidRPr="00830A6A">
        <w:rPr>
          <w:lang w:val="vi-VN"/>
        </w:rPr>
        <w:t>en, cấp lãnh đạo tham nhũng và đồng bào</w:t>
      </w:r>
      <w:r w:rsidR="00742FF8" w:rsidRPr="00830A6A">
        <w:rPr>
          <w:lang w:val="vi-VN"/>
        </w:rPr>
        <w:t xml:space="preserve"> lâm</w:t>
      </w:r>
      <w:r w:rsidR="004E57E2" w:rsidRPr="00830A6A">
        <w:rPr>
          <w:lang w:val="vi-VN"/>
        </w:rPr>
        <w:t xml:space="preserve"> cảnh lầm than mất nhà mất đất, nhiều người phải sống lang thang, đói khổ.</w:t>
      </w:r>
    </w:p>
    <w:p w:rsidR="004E57E2" w:rsidRPr="00830A6A" w:rsidRDefault="004E57E2" w:rsidP="004E57E2">
      <w:pPr>
        <w:pStyle w:val="BodyText"/>
        <w:rPr>
          <w:lang w:val="vi-VN"/>
        </w:rPr>
      </w:pPr>
      <w:r w:rsidRPr="00830A6A">
        <w:rPr>
          <w:lang w:val="vi-VN"/>
        </w:rPr>
        <w:t>Những hành động phước thiện của tín đ</w:t>
      </w:r>
      <w:r w:rsidR="006A0749">
        <w:rPr>
          <w:lang w:val="vi-VN"/>
        </w:rPr>
        <w:t>ồ</w:t>
      </w:r>
      <w:r w:rsidRPr="00830A6A">
        <w:rPr>
          <w:lang w:val="vi-VN"/>
        </w:rPr>
        <w:t xml:space="preserve"> từ trong nước lẫn hải ngoại, phải chăng là do từ tâm và bác ái của tín đồ Phật Giáo Hòa Hảo đã được Đức Thầy rèn luyện qua giáo pháp Tứ Ân, ân cha mẹ, ân đất nước, ân Tam Bảo và ân đồng bào nhân loại, không phân biệt kẻ xấu người tốt, không phân biệt ý thức hệ.</w:t>
      </w:r>
    </w:p>
    <w:p w:rsidR="003E27C1" w:rsidRPr="00830A6A" w:rsidRDefault="006A0749" w:rsidP="004E57E2">
      <w:pPr>
        <w:pStyle w:val="BodyText"/>
        <w:rPr>
          <w:lang w:val="vi-VN"/>
        </w:rPr>
      </w:pPr>
      <w:r w:rsidRPr="00830A6A">
        <w:rPr>
          <w:lang w:val="vi-VN"/>
        </w:rPr>
        <w:t>Từ tâm</w:t>
      </w:r>
      <w:r w:rsidR="004E57E2" w:rsidRPr="00830A6A">
        <w:rPr>
          <w:lang w:val="vi-VN"/>
        </w:rPr>
        <w:t xml:space="preserve"> bác ái và hành động phước thiện của Đức</w:t>
      </w:r>
      <w:r w:rsidR="003E27C1" w:rsidRPr="00830A6A">
        <w:rPr>
          <w:lang w:val="vi-VN"/>
        </w:rPr>
        <w:t xml:space="preserve"> Thầy đã dạy cho tín đồ cần được</w:t>
      </w:r>
      <w:r w:rsidR="004E57E2" w:rsidRPr="00830A6A">
        <w:rPr>
          <w:lang w:val="vi-VN"/>
        </w:rPr>
        <w:t xml:space="preserve"> lan truyền kh</w:t>
      </w:r>
      <w:r w:rsidR="003E27C1" w:rsidRPr="00830A6A">
        <w:rPr>
          <w:lang w:val="vi-VN"/>
        </w:rPr>
        <w:t>ắp nơi, cho cả nước nhất là giai</w:t>
      </w:r>
      <w:r w:rsidR="004E57E2" w:rsidRPr="00830A6A">
        <w:rPr>
          <w:lang w:val="vi-VN"/>
        </w:rPr>
        <w:t xml:space="preserve"> đoạn </w:t>
      </w:r>
      <w:r w:rsidR="003E27C1" w:rsidRPr="00830A6A">
        <w:rPr>
          <w:lang w:val="vi-VN"/>
        </w:rPr>
        <w:t xml:space="preserve">hiện nay xã hội và </w:t>
      </w:r>
      <w:r w:rsidR="004022D4" w:rsidRPr="00830A6A">
        <w:rPr>
          <w:lang w:val="vi-VN"/>
        </w:rPr>
        <w:t>đ</w:t>
      </w:r>
      <w:r w:rsidR="003E27C1" w:rsidRPr="00830A6A">
        <w:rPr>
          <w:lang w:val="vi-VN"/>
        </w:rPr>
        <w:t>ời sống người dân đang gặp quá nhiều khó khăn</w:t>
      </w:r>
      <w:r w:rsidR="004022D4" w:rsidRPr="00830A6A">
        <w:rPr>
          <w:lang w:val="vi-VN"/>
        </w:rPr>
        <w:t xml:space="preserve"> khổ </w:t>
      </w:r>
      <w:r w:rsidR="004022D4" w:rsidRPr="00830A6A">
        <w:rPr>
          <w:lang w:val="vi-VN"/>
        </w:rPr>
        <w:lastRenderedPageBreak/>
        <w:t>cực</w:t>
      </w:r>
      <w:r w:rsidR="003E27C1" w:rsidRPr="00830A6A">
        <w:rPr>
          <w:lang w:val="vi-VN"/>
        </w:rPr>
        <w:t xml:space="preserve">. </w:t>
      </w:r>
    </w:p>
    <w:p w:rsidR="004E57E2" w:rsidRPr="00830A6A" w:rsidRDefault="004E57E2" w:rsidP="004E57E2">
      <w:pPr>
        <w:pStyle w:val="BodyText"/>
        <w:rPr>
          <w:i/>
          <w:lang w:val="vi-VN"/>
        </w:rPr>
      </w:pPr>
      <w:r w:rsidRPr="00830A6A">
        <w:rPr>
          <w:i/>
          <w:lang w:val="vi-VN"/>
        </w:rPr>
        <w:t>Vì sao?</w:t>
      </w:r>
    </w:p>
    <w:p w:rsidR="004E57E2" w:rsidRPr="00830A6A" w:rsidRDefault="004E57E2" w:rsidP="004E57E2">
      <w:pPr>
        <w:pStyle w:val="BodyText"/>
        <w:rPr>
          <w:lang w:val="vi-VN"/>
        </w:rPr>
      </w:pPr>
      <w:r w:rsidRPr="00830A6A">
        <w:rPr>
          <w:lang w:val="vi-VN"/>
        </w:rPr>
        <w:t>Vì chế độ độc tài tham nhũng đã tạo ra sự thù hận, cấu xé nhau. Giữa các tôn giáo bị đ</w:t>
      </w:r>
      <w:r w:rsidR="00BC6CE1">
        <w:rPr>
          <w:lang w:val="vi-VN"/>
        </w:rPr>
        <w:t>à</w:t>
      </w:r>
      <w:r w:rsidRPr="00830A6A">
        <w:rPr>
          <w:lang w:val="vi-VN"/>
        </w:rPr>
        <w:t>n áp, giữa giới cao cấp tham nhũng và người dân thấp cổ bé miệng.</w:t>
      </w:r>
    </w:p>
    <w:p w:rsidR="004E57E2" w:rsidRPr="00830A6A" w:rsidRDefault="004E57E2" w:rsidP="004E57E2">
      <w:pPr>
        <w:pStyle w:val="BodyText"/>
        <w:rPr>
          <w:lang w:val="vi-VN"/>
        </w:rPr>
      </w:pPr>
      <w:r w:rsidRPr="00830A6A">
        <w:rPr>
          <w:lang w:val="vi-VN"/>
        </w:rPr>
        <w:t xml:space="preserve">Nếu không có ánh sáng từ bi, </w:t>
      </w:r>
      <w:r w:rsidR="006A0749" w:rsidRPr="00830A6A">
        <w:rPr>
          <w:lang w:val="vi-VN"/>
        </w:rPr>
        <w:t>từ tâm</w:t>
      </w:r>
      <w:r w:rsidRPr="00830A6A">
        <w:rPr>
          <w:lang w:val="vi-VN"/>
        </w:rPr>
        <w:t xml:space="preserve"> bác ái của Đức Phật, Đức Thầy truyền đạt, thì làm sao t</w:t>
      </w:r>
      <w:r w:rsidR="009576D3" w:rsidRPr="00830A6A">
        <w:rPr>
          <w:lang w:val="vi-VN"/>
        </w:rPr>
        <w:t xml:space="preserve">ránh được sự </w:t>
      </w:r>
      <w:r w:rsidR="009C5332" w:rsidRPr="00830A6A">
        <w:rPr>
          <w:lang w:val="vi-VN"/>
        </w:rPr>
        <w:t>đau khổ</w:t>
      </w:r>
      <w:r w:rsidR="009576D3" w:rsidRPr="00830A6A">
        <w:rPr>
          <w:lang w:val="vi-VN"/>
        </w:rPr>
        <w:t>, tương tàn.</w:t>
      </w:r>
    </w:p>
    <w:p w:rsidR="004E57E2" w:rsidRPr="00830A6A" w:rsidRDefault="004E57E2" w:rsidP="004E57E2">
      <w:pPr>
        <w:pStyle w:val="BodyText"/>
        <w:rPr>
          <w:lang w:val="vi-VN"/>
        </w:rPr>
      </w:pPr>
    </w:p>
    <w:p w:rsidR="00A643AC" w:rsidRDefault="00A643AC">
      <w:pPr>
        <w:rPr>
          <w:rFonts w:ascii="UVN Bai Sau" w:eastAsia="Times New Roman" w:hAnsi="UVN Bai Sau"/>
          <w:sz w:val="36"/>
          <w:szCs w:val="36"/>
          <w:lang w:val="vi-VN"/>
        </w:rPr>
      </w:pPr>
      <w:r>
        <w:rPr>
          <w:lang w:val="vi-VN"/>
        </w:rPr>
        <w:br w:type="page"/>
      </w:r>
    </w:p>
    <w:p w:rsidR="004E57E2" w:rsidRPr="00830A6A" w:rsidRDefault="004E57E2" w:rsidP="00DD1256">
      <w:pPr>
        <w:pStyle w:val="Heading1"/>
        <w:rPr>
          <w:lang w:val="vi-VN"/>
        </w:rPr>
      </w:pPr>
      <w:bookmarkStart w:id="19" w:name="_Toc52043153"/>
      <w:r w:rsidRPr="00830A6A">
        <w:rPr>
          <w:lang w:val="vi-VN"/>
        </w:rPr>
        <w:lastRenderedPageBreak/>
        <w:t>1</w:t>
      </w:r>
      <w:r w:rsidR="00A32E25" w:rsidRPr="00830A6A">
        <w:rPr>
          <w:lang w:val="vi-VN"/>
        </w:rPr>
        <w:t>5</w:t>
      </w:r>
      <w:r w:rsidRPr="00830A6A">
        <w:rPr>
          <w:lang w:val="vi-VN"/>
        </w:rPr>
        <w:t>.-</w:t>
      </w:r>
      <w:r w:rsidR="00F1691D" w:rsidRPr="00830A6A">
        <w:rPr>
          <w:lang w:val="vi-VN"/>
        </w:rPr>
        <w:t xml:space="preserve"> </w:t>
      </w:r>
      <w:r w:rsidRPr="00830A6A">
        <w:rPr>
          <w:lang w:val="vi-VN"/>
        </w:rPr>
        <w:t>SỰ CẤP THIẾT LÚC TUỔI GIÀ.</w:t>
      </w:r>
      <w:bookmarkEnd w:id="19"/>
    </w:p>
    <w:p w:rsidR="004E57E2" w:rsidRPr="00830A6A" w:rsidRDefault="004E57E2" w:rsidP="004E57E2">
      <w:pPr>
        <w:pStyle w:val="BodyText"/>
        <w:rPr>
          <w:i/>
          <w:lang w:val="vi-VN"/>
        </w:rPr>
      </w:pPr>
      <w:r w:rsidRPr="00830A6A">
        <w:rPr>
          <w:i/>
          <w:lang w:val="vi-VN"/>
        </w:rPr>
        <w:t>14/07/2018</w:t>
      </w:r>
      <w:r w:rsidR="00DD1256" w:rsidRPr="00830A6A">
        <w:rPr>
          <w:i/>
          <w:lang w:val="vi-VN"/>
        </w:rPr>
        <w:t xml:space="preserve"> -</w:t>
      </w:r>
      <w:r w:rsidRPr="00830A6A">
        <w:rPr>
          <w:i/>
          <w:lang w:val="vi-VN"/>
        </w:rPr>
        <w:tab/>
        <w:t>4 giờ 30 sáng</w:t>
      </w:r>
    </w:p>
    <w:p w:rsidR="00DD1256" w:rsidRPr="00830A6A" w:rsidRDefault="00DD1256" w:rsidP="004E57E2">
      <w:pPr>
        <w:pStyle w:val="BodyText"/>
        <w:rPr>
          <w:lang w:val="vi-VN"/>
        </w:rPr>
      </w:pPr>
    </w:p>
    <w:p w:rsidR="004E57E2" w:rsidRPr="00830A6A" w:rsidRDefault="004E57E2" w:rsidP="004E57E2">
      <w:pPr>
        <w:pStyle w:val="BodyText"/>
        <w:rPr>
          <w:lang w:val="vi-VN"/>
        </w:rPr>
      </w:pPr>
      <w:r w:rsidRPr="00830A6A">
        <w:rPr>
          <w:lang w:val="vi-VN"/>
        </w:rPr>
        <w:t>Trên con đường hành đạo, phục vụ đạo, càng lớn</w:t>
      </w:r>
      <w:r w:rsidR="006A0749" w:rsidRPr="00830A6A">
        <w:rPr>
          <w:lang w:val="vi-VN"/>
        </w:rPr>
        <w:t xml:space="preserve"> tuổi mình càng phải nghiêm </w:t>
      </w:r>
      <w:r w:rsidR="006A0749">
        <w:rPr>
          <w:lang w:val="vi-VN"/>
        </w:rPr>
        <w:t>túc</w:t>
      </w:r>
      <w:r w:rsidRPr="00830A6A">
        <w:rPr>
          <w:lang w:val="vi-VN"/>
        </w:rPr>
        <w:t xml:space="preserve"> với chính mình.</w:t>
      </w:r>
    </w:p>
    <w:p w:rsidR="004E57E2" w:rsidRPr="00830A6A" w:rsidRDefault="004E57E2" w:rsidP="004E57E2">
      <w:pPr>
        <w:pStyle w:val="BodyText"/>
        <w:rPr>
          <w:lang w:val="vi-VN"/>
        </w:rPr>
      </w:pPr>
      <w:r w:rsidRPr="00830A6A">
        <w:rPr>
          <w:lang w:val="vi-VN"/>
        </w:rPr>
        <w:t>Vì sao?</w:t>
      </w:r>
    </w:p>
    <w:p w:rsidR="004E57E2" w:rsidRPr="00830A6A" w:rsidRDefault="004E57E2" w:rsidP="004E57E2">
      <w:pPr>
        <w:pStyle w:val="BodyText"/>
        <w:rPr>
          <w:lang w:val="vi-VN"/>
        </w:rPr>
      </w:pPr>
      <w:r w:rsidRPr="00830A6A">
        <w:rPr>
          <w:lang w:val="vi-VN"/>
        </w:rPr>
        <w:t>Vì càng lớn tuổi con đường hành đạo của mình càng ngắn dần vì thế mình phải bỏ lên bàn cân xem việc gì cần thiết và cấp thiết nhất mà mình cần phải làm, phải thực hiện và phải hoàn tất trước khi xong một kiếp người.</w:t>
      </w:r>
    </w:p>
    <w:p w:rsidR="004E57E2" w:rsidRPr="00830A6A" w:rsidRDefault="004E57E2" w:rsidP="004E57E2">
      <w:pPr>
        <w:pStyle w:val="BodyText"/>
        <w:rPr>
          <w:lang w:val="vi-VN"/>
        </w:rPr>
      </w:pPr>
      <w:r w:rsidRPr="00830A6A">
        <w:rPr>
          <w:lang w:val="vi-VN"/>
        </w:rPr>
        <w:t>Một kiếp người rất ngắn và mình không biết rằng nó sẽ kết thúc lúc nào, nay hay mai, hoặc mười hay hai mươi năm nữa. Và nếu sống già khả năng mình sẽ rất giới hạn, chưa kể nếu bệnh hoạn lại phải làm khổ người xung quanh.</w:t>
      </w:r>
    </w:p>
    <w:p w:rsidR="004E57E2" w:rsidRPr="00830A6A" w:rsidRDefault="004E57E2" w:rsidP="004E57E2">
      <w:pPr>
        <w:pStyle w:val="BodyText"/>
        <w:rPr>
          <w:lang w:val="vi-VN"/>
        </w:rPr>
      </w:pPr>
      <w:r w:rsidRPr="00830A6A">
        <w:rPr>
          <w:lang w:val="vi-VN"/>
        </w:rPr>
        <w:t>Vậy thì việc chọn lựa những việc gì có tầm quan trọng cho đời cho đạo mình phải có quyết định cấp thời, vì thời giờ còn lại chẳng bao nhiêu.</w:t>
      </w:r>
    </w:p>
    <w:p w:rsidR="004E57E2" w:rsidRPr="00830A6A" w:rsidRDefault="004E57E2" w:rsidP="004E57E2">
      <w:pPr>
        <w:pStyle w:val="BodyText"/>
        <w:rPr>
          <w:lang w:val="vi-VN"/>
        </w:rPr>
      </w:pPr>
      <w:r w:rsidRPr="00830A6A">
        <w:rPr>
          <w:lang w:val="vi-VN"/>
        </w:rPr>
        <w:t xml:space="preserve">Cần hiểu rằng biết đạo là phải biết </w:t>
      </w:r>
      <w:r w:rsidR="00731661" w:rsidRPr="00830A6A">
        <w:rPr>
          <w:lang w:val="vi-VN"/>
        </w:rPr>
        <w:t xml:space="preserve">rõ </w:t>
      </w:r>
      <w:r w:rsidRPr="00830A6A">
        <w:rPr>
          <w:lang w:val="vi-VN"/>
        </w:rPr>
        <w:t xml:space="preserve">chính mình. Nếu chưa biết </w:t>
      </w:r>
      <w:r w:rsidR="00731661" w:rsidRPr="00830A6A">
        <w:rPr>
          <w:lang w:val="vi-VN"/>
        </w:rPr>
        <w:t xml:space="preserve">rõ về </w:t>
      </w:r>
      <w:r w:rsidRPr="00830A6A">
        <w:rPr>
          <w:lang w:val="vi-VN"/>
        </w:rPr>
        <w:t>mình có</w:t>
      </w:r>
      <w:r w:rsidR="005E3337" w:rsidRPr="00830A6A">
        <w:rPr>
          <w:lang w:val="vi-VN"/>
        </w:rPr>
        <w:t xml:space="preserve"> nghĩa là chưa biết đạo gì cả. Đ</w:t>
      </w:r>
      <w:r w:rsidRPr="00830A6A">
        <w:rPr>
          <w:lang w:val="vi-VN"/>
        </w:rPr>
        <w:t xml:space="preserve">ó là hai mặt </w:t>
      </w:r>
      <w:r w:rsidR="005E3337" w:rsidRPr="00830A6A">
        <w:rPr>
          <w:lang w:val="vi-VN"/>
        </w:rPr>
        <w:t xml:space="preserve">của một </w:t>
      </w:r>
      <w:r w:rsidRPr="00830A6A">
        <w:rPr>
          <w:lang w:val="vi-VN"/>
        </w:rPr>
        <w:t>đồng tiền tuy hai mà một.</w:t>
      </w:r>
    </w:p>
    <w:p w:rsidR="004E57E2" w:rsidRPr="00830A6A" w:rsidRDefault="004E57E2" w:rsidP="004E57E2">
      <w:pPr>
        <w:pStyle w:val="BodyText"/>
        <w:rPr>
          <w:lang w:val="vi-VN"/>
        </w:rPr>
      </w:pPr>
      <w:r w:rsidRPr="00830A6A">
        <w:rPr>
          <w:lang w:val="vi-VN"/>
        </w:rPr>
        <w:t xml:space="preserve">Chưa biết đạo thì mình là kẻ xa lạ với chính </w:t>
      </w:r>
      <w:r w:rsidRPr="00830A6A">
        <w:rPr>
          <w:lang w:val="vi-VN"/>
        </w:rPr>
        <w:lastRenderedPageBreak/>
        <w:t>mình. Học đạo bắt buộc là phải học về mình, để hiểu mình, biết mình và sửa mình. Sửa mình dần dần để bước trên con đường đạo và hội nhập mình vào đạo không rời.</w:t>
      </w:r>
    </w:p>
    <w:p w:rsidR="00326E4C" w:rsidRPr="00830A6A" w:rsidRDefault="004E57E2" w:rsidP="004E57E2">
      <w:pPr>
        <w:pStyle w:val="BodyText"/>
        <w:rPr>
          <w:lang w:val="vi-VN"/>
        </w:rPr>
      </w:pPr>
      <w:r w:rsidRPr="00830A6A">
        <w:rPr>
          <w:lang w:val="vi-VN"/>
        </w:rPr>
        <w:t xml:space="preserve">Khi nào mình bị cái ngã che mờ căn trí thì lập tức mình xa rời đạo và rớt </w:t>
      </w:r>
      <w:r w:rsidR="00326E4C" w:rsidRPr="00830A6A">
        <w:rPr>
          <w:lang w:val="vi-VN"/>
        </w:rPr>
        <w:t xml:space="preserve">ngay </w:t>
      </w:r>
      <w:r w:rsidRPr="00830A6A">
        <w:rPr>
          <w:lang w:val="vi-VN"/>
        </w:rPr>
        <w:t>vào cõi vô minh</w:t>
      </w:r>
      <w:r w:rsidR="00326E4C" w:rsidRPr="00830A6A">
        <w:rPr>
          <w:lang w:val="vi-VN"/>
        </w:rPr>
        <w:t>.</w:t>
      </w:r>
    </w:p>
    <w:p w:rsidR="004E57E2" w:rsidRPr="00830A6A" w:rsidRDefault="004E57E2" w:rsidP="004E57E2">
      <w:pPr>
        <w:pStyle w:val="BodyText"/>
        <w:rPr>
          <w:lang w:val="vi-VN"/>
        </w:rPr>
      </w:pPr>
      <w:r w:rsidRPr="00830A6A">
        <w:rPr>
          <w:lang w:val="vi-VN"/>
        </w:rPr>
        <w:t>Vậy thì học đạo là học diệt ngã cho đến khi mình biết cái ngã của mình cho rõ ràng và đồng thời mình cần vượt nó để con đường đạo mới càng lúc càng sáng</w:t>
      </w:r>
      <w:r w:rsidR="00326E4C" w:rsidRPr="00830A6A">
        <w:rPr>
          <w:lang w:val="vi-VN"/>
        </w:rPr>
        <w:t>.</w:t>
      </w:r>
      <w:r w:rsidRPr="00830A6A">
        <w:rPr>
          <w:lang w:val="vi-VN"/>
        </w:rPr>
        <w:t xml:space="preserve"> Điều này tối quan trọng mà tuổi đời càng tăng thì mình càng phải đặt nó lên hàng đầu.</w:t>
      </w:r>
    </w:p>
    <w:p w:rsidR="004E57E2" w:rsidRPr="00830A6A" w:rsidRDefault="004E57E2" w:rsidP="004E57E2">
      <w:pPr>
        <w:pStyle w:val="BodyText"/>
        <w:rPr>
          <w:lang w:val="vi-VN"/>
        </w:rPr>
      </w:pPr>
      <w:r w:rsidRPr="00830A6A">
        <w:rPr>
          <w:lang w:val="vi-VN"/>
        </w:rPr>
        <w:t>Khi học về cái ngã, vượt được cái ngã để tiến vào đạo không có nghĩa là được hội nhập với đạo vĩnh viễn.</w:t>
      </w:r>
    </w:p>
    <w:p w:rsidR="004E57E2" w:rsidRPr="00830A6A" w:rsidRDefault="004E57E2" w:rsidP="004E57E2">
      <w:pPr>
        <w:pStyle w:val="BodyText"/>
        <w:rPr>
          <w:lang w:val="vi-VN"/>
        </w:rPr>
      </w:pPr>
      <w:r w:rsidRPr="00830A6A">
        <w:rPr>
          <w:lang w:val="vi-VN"/>
        </w:rPr>
        <w:t>Học đạo rất khó khăn, có khi cả một đời người mới bước được vào đạo, nhưng chỉ trong tích tắc ta có thể rớt ra khỏi con đường đạo ngay tức thì.</w:t>
      </w:r>
    </w:p>
    <w:p w:rsidR="004E57E2" w:rsidRPr="00830A6A" w:rsidRDefault="004E57E2" w:rsidP="004E57E2">
      <w:pPr>
        <w:pStyle w:val="BodyText"/>
        <w:rPr>
          <w:lang w:val="vi-VN"/>
        </w:rPr>
      </w:pPr>
      <w:r w:rsidRPr="00830A6A">
        <w:rPr>
          <w:lang w:val="vi-VN"/>
        </w:rPr>
        <w:t>Bước vào đạo đã khó mà giữ cho mình không rớt ra khỏi con đường đạo càng khó hơn vạn lần.</w:t>
      </w:r>
    </w:p>
    <w:p w:rsidR="004E57E2" w:rsidRPr="00830A6A" w:rsidRDefault="004E57E2" w:rsidP="004E57E2">
      <w:pPr>
        <w:pStyle w:val="BodyText"/>
        <w:rPr>
          <w:lang w:val="vi-VN"/>
        </w:rPr>
      </w:pPr>
      <w:r w:rsidRPr="00830A6A">
        <w:rPr>
          <w:lang w:val="vi-VN"/>
        </w:rPr>
        <w:t>Tu nhất kiếp ngộ nhất thời, tuy nhiên ngộ rồi mà không siêng năng tu tập thì lại rớt ngược vào sự tăm tối vô minh bất cứ lúc nào.</w:t>
      </w:r>
    </w:p>
    <w:p w:rsidR="004E57E2" w:rsidRPr="00830A6A" w:rsidRDefault="004E57E2" w:rsidP="004E57E2">
      <w:pPr>
        <w:pStyle w:val="BodyText"/>
        <w:rPr>
          <w:lang w:val="vi-VN"/>
        </w:rPr>
      </w:pPr>
      <w:r w:rsidRPr="00830A6A">
        <w:rPr>
          <w:lang w:val="vi-VN"/>
        </w:rPr>
        <w:t xml:space="preserve">Tất cả những điều nêu lên cho thấy rằng ta nên cần quan tâm, suy nghiệm, và quyết định những việc cần làm và ta </w:t>
      </w:r>
      <w:r w:rsidR="00326E4C" w:rsidRPr="00830A6A">
        <w:rPr>
          <w:lang w:val="vi-VN"/>
        </w:rPr>
        <w:t>cần sống như thế nào để có thể đ</w:t>
      </w:r>
      <w:r w:rsidRPr="00830A6A">
        <w:rPr>
          <w:lang w:val="vi-VN"/>
        </w:rPr>
        <w:t xml:space="preserve">óng góp tích cực hơn cho sự phục vụ đạo, phục vụ những mầm non của đạo trên con đường phục hưng chánh </w:t>
      </w:r>
      <w:r w:rsidRPr="00830A6A">
        <w:rPr>
          <w:lang w:val="vi-VN"/>
        </w:rPr>
        <w:lastRenderedPageBreak/>
        <w:t>pháp</w:t>
      </w:r>
      <w:r w:rsidR="005E3337" w:rsidRPr="00830A6A">
        <w:rPr>
          <w:lang w:val="vi-VN"/>
        </w:rPr>
        <w:t>,</w:t>
      </w:r>
      <w:r w:rsidRPr="00830A6A">
        <w:rPr>
          <w:lang w:val="vi-VN"/>
        </w:rPr>
        <w:t xml:space="preserve"> góp </w:t>
      </w:r>
      <w:r w:rsidR="005E3337" w:rsidRPr="00830A6A">
        <w:rPr>
          <w:lang w:val="vi-VN"/>
        </w:rPr>
        <w:t xml:space="preserve">một bàn tay </w:t>
      </w:r>
      <w:r w:rsidRPr="00830A6A">
        <w:rPr>
          <w:lang w:val="vi-VN"/>
        </w:rPr>
        <w:t>vào sự hưng thịnh của đất nước, tránh h</w:t>
      </w:r>
      <w:r w:rsidR="00326E4C" w:rsidRPr="00830A6A">
        <w:rPr>
          <w:lang w:val="vi-VN"/>
        </w:rPr>
        <w:t>ọa diệt vong, mất nước.</w:t>
      </w:r>
    </w:p>
    <w:p w:rsidR="004E57E2" w:rsidRPr="00830A6A" w:rsidRDefault="004E57E2" w:rsidP="006A0749">
      <w:pPr>
        <w:pStyle w:val="Heading1"/>
        <w:rPr>
          <w:lang w:val="vi-VN"/>
        </w:rPr>
      </w:pPr>
      <w:bookmarkStart w:id="20" w:name="_Toc52043154"/>
      <w:r w:rsidRPr="00830A6A">
        <w:rPr>
          <w:lang w:val="vi-VN"/>
        </w:rPr>
        <w:t>1</w:t>
      </w:r>
      <w:r w:rsidR="00A32E25" w:rsidRPr="00830A6A">
        <w:rPr>
          <w:lang w:val="vi-VN"/>
        </w:rPr>
        <w:t>6</w:t>
      </w:r>
      <w:r w:rsidRPr="00830A6A">
        <w:rPr>
          <w:lang w:val="vi-VN"/>
        </w:rPr>
        <w:t>.-</w:t>
      </w:r>
      <w:r w:rsidR="00F1691D" w:rsidRPr="00830A6A">
        <w:rPr>
          <w:lang w:val="vi-VN"/>
        </w:rPr>
        <w:t xml:space="preserve"> </w:t>
      </w:r>
      <w:r w:rsidRPr="00830A6A">
        <w:rPr>
          <w:lang w:val="vi-VN"/>
        </w:rPr>
        <w:t>CON ĐƯỜNG SỐNG CỦA DÂN TỘC VIỆT NAM.</w:t>
      </w:r>
      <w:bookmarkEnd w:id="20"/>
    </w:p>
    <w:p w:rsidR="004E57E2" w:rsidRPr="00830A6A" w:rsidRDefault="004E57E2" w:rsidP="004E57E2">
      <w:pPr>
        <w:pStyle w:val="BodyText"/>
        <w:rPr>
          <w:i/>
          <w:lang w:val="vi-VN"/>
        </w:rPr>
      </w:pPr>
      <w:r w:rsidRPr="00830A6A">
        <w:rPr>
          <w:i/>
          <w:lang w:val="vi-VN"/>
        </w:rPr>
        <w:t>02/08/2018</w:t>
      </w:r>
      <w:r w:rsidR="00DD1256" w:rsidRPr="00830A6A">
        <w:rPr>
          <w:i/>
          <w:lang w:val="vi-VN"/>
        </w:rPr>
        <w:t xml:space="preserve"> -</w:t>
      </w:r>
      <w:r w:rsidRPr="00830A6A">
        <w:rPr>
          <w:i/>
          <w:lang w:val="vi-VN"/>
        </w:rPr>
        <w:tab/>
        <w:t>4 giờ sáng</w:t>
      </w:r>
    </w:p>
    <w:p w:rsidR="00DD1256" w:rsidRPr="00830A6A" w:rsidRDefault="00DD1256" w:rsidP="004E57E2">
      <w:pPr>
        <w:pStyle w:val="BodyText"/>
        <w:rPr>
          <w:i/>
          <w:lang w:val="vi-VN"/>
        </w:rPr>
      </w:pPr>
    </w:p>
    <w:p w:rsidR="004E57E2" w:rsidRPr="00830A6A" w:rsidRDefault="004E57E2" w:rsidP="004E57E2">
      <w:pPr>
        <w:pStyle w:val="BodyText"/>
        <w:rPr>
          <w:i/>
          <w:lang w:val="vi-VN"/>
        </w:rPr>
      </w:pPr>
      <w:r w:rsidRPr="00830A6A">
        <w:rPr>
          <w:i/>
          <w:lang w:val="vi-VN"/>
        </w:rPr>
        <w:t>Làm sao có thể biết mình còn tu hay không?</w:t>
      </w:r>
    </w:p>
    <w:p w:rsidR="004E57E2" w:rsidRPr="00830A6A" w:rsidRDefault="004E57E2" w:rsidP="004E57E2">
      <w:pPr>
        <w:pStyle w:val="BodyText"/>
        <w:rPr>
          <w:lang w:val="vi-VN"/>
        </w:rPr>
      </w:pPr>
      <w:r w:rsidRPr="00830A6A">
        <w:rPr>
          <w:lang w:val="vi-VN"/>
        </w:rPr>
        <w:t>Rất khó biết được ta có còn đi trên con đường tu hay đã rớt ra ngoài đường tu nếu không quán xét theo dõi chính mình từng li từng tí mỗi lời nói, cử chỉ, hành động và nhất là sự suy nghĩ các biến chuyển không ngừng.</w:t>
      </w:r>
    </w:p>
    <w:p w:rsidR="004E57E2" w:rsidRPr="00830A6A" w:rsidRDefault="004E57E2" w:rsidP="004E57E2">
      <w:pPr>
        <w:pStyle w:val="BodyText"/>
        <w:rPr>
          <w:lang w:val="vi-VN"/>
        </w:rPr>
      </w:pPr>
      <w:r w:rsidRPr="00830A6A">
        <w:rPr>
          <w:lang w:val="vi-VN"/>
        </w:rPr>
        <w:t>Thế giới trong ta biến chuyển như thế nào thì thế giới bên ngoài, con người xung quanh, vạn vật, vũ trụ khí hậu biến chuyển có lúc còn mạnh hơn ta.</w:t>
      </w:r>
    </w:p>
    <w:p w:rsidR="004E57E2" w:rsidRPr="00830A6A" w:rsidRDefault="004E57E2" w:rsidP="004E57E2">
      <w:pPr>
        <w:pStyle w:val="BodyText"/>
        <w:rPr>
          <w:lang w:val="vi-VN"/>
        </w:rPr>
      </w:pPr>
      <w:r w:rsidRPr="00830A6A">
        <w:rPr>
          <w:lang w:val="vi-VN"/>
        </w:rPr>
        <w:t>Ta biến chuyển không ngừng từ thể chất cho đến tinh thần nhưng cốt lõi tâm ta phải luôn vững mạnh để không xoay chiều đổi hướng.</w:t>
      </w:r>
    </w:p>
    <w:p w:rsidR="004E57E2" w:rsidRPr="00830A6A" w:rsidRDefault="004E57E2" w:rsidP="004E57E2">
      <w:pPr>
        <w:pStyle w:val="BodyText"/>
        <w:rPr>
          <w:lang w:val="vi-VN"/>
        </w:rPr>
      </w:pPr>
      <w:r w:rsidRPr="00830A6A">
        <w:rPr>
          <w:lang w:val="vi-VN"/>
        </w:rPr>
        <w:t>Tâm ta phải vững ngay tại hiện kiếp thì kiếp sau chất luyện kim này mới mong được tiếp tục những gì mà kiếp này đã làm thì con đường phục vụ đại chúng mới được bền vững không thay đổi.</w:t>
      </w:r>
    </w:p>
    <w:p w:rsidR="004E57E2" w:rsidRPr="00830A6A" w:rsidRDefault="004E57E2" w:rsidP="004E57E2">
      <w:pPr>
        <w:pStyle w:val="BodyText"/>
        <w:rPr>
          <w:lang w:val="vi-VN"/>
        </w:rPr>
      </w:pPr>
      <w:r w:rsidRPr="00830A6A">
        <w:rPr>
          <w:lang w:val="vi-VN"/>
        </w:rPr>
        <w:t xml:space="preserve">Kiếp này ta vững bước trên đường tu là nhờ </w:t>
      </w:r>
      <w:r w:rsidRPr="00830A6A">
        <w:rPr>
          <w:lang w:val="vi-VN"/>
        </w:rPr>
        <w:lastRenderedPageBreak/>
        <w:t>nương tựa vào tiền kiếp và mỗi nỗ lực của hiện kiếp sẽ làm nền tảng cho kiếp sau. Như thế thì đạo mới được trường tồn vĩnh viễn.</w:t>
      </w:r>
    </w:p>
    <w:p w:rsidR="004E57E2" w:rsidRPr="00830A6A" w:rsidRDefault="004E57E2" w:rsidP="004E57E2">
      <w:pPr>
        <w:pStyle w:val="BodyText"/>
        <w:rPr>
          <w:lang w:val="vi-VN"/>
        </w:rPr>
      </w:pPr>
      <w:r w:rsidRPr="00830A6A">
        <w:rPr>
          <w:lang w:val="vi-VN"/>
        </w:rPr>
        <w:t>Bửu Sơn Kỳ Hương Phật Giáo Hòa Hảo sẽ vượt qua bao chướng ngại, qua bao thời đại, qua bao chính sách dù thâm độc đến đâu cũng không thay đổi được chất luyện kim cứng rắn không thay đổi của đạo, của kim cang bất hoại.</w:t>
      </w:r>
    </w:p>
    <w:p w:rsidR="004E57E2" w:rsidRPr="00830A6A" w:rsidRDefault="004E57E2" w:rsidP="004E57E2">
      <w:pPr>
        <w:pStyle w:val="BodyText"/>
        <w:rPr>
          <w:lang w:val="vi-VN"/>
        </w:rPr>
      </w:pPr>
      <w:r w:rsidRPr="00830A6A">
        <w:rPr>
          <w:lang w:val="vi-VN"/>
        </w:rPr>
        <w:t>Đạo, tinh túy của đạo còn được tiếp tục viết ra để truyền đạt thì thế hệ trẻ sẽ tiếp tục phổ truyền, tiếp tục phụng hành và đạo sẽ càng được phát triển, không phải chiều cao mà là chiều ngang như vết dầu loang, không bằng sự mê tín, đe dọa mà là do tình thương, lòng bác ái, từ tâm cốt lõi của đạo từ các vị kế truyền.</w:t>
      </w:r>
    </w:p>
    <w:p w:rsidR="004E57E2" w:rsidRPr="00830A6A" w:rsidRDefault="004E57E2" w:rsidP="004E57E2">
      <w:pPr>
        <w:pStyle w:val="BodyText"/>
        <w:rPr>
          <w:lang w:val="vi-VN"/>
        </w:rPr>
      </w:pPr>
      <w:r w:rsidRPr="00830A6A">
        <w:rPr>
          <w:lang w:val="vi-VN"/>
        </w:rPr>
        <w:t xml:space="preserve">Lòng bác ái và từ tâm sẽ chiến thắng bạo lực. Đó là </w:t>
      </w:r>
      <w:r w:rsidR="00AB62DC">
        <w:rPr>
          <w:lang w:val="vi-VN"/>
        </w:rPr>
        <w:t>sự</w:t>
      </w:r>
      <w:r w:rsidRPr="00830A6A">
        <w:rPr>
          <w:lang w:val="vi-VN"/>
        </w:rPr>
        <w:t xml:space="preserve"> bao dung từ ái</w:t>
      </w:r>
      <w:r w:rsidR="00AB62DC">
        <w:rPr>
          <w:lang w:val="vi-VN"/>
        </w:rPr>
        <w:t>,</w:t>
      </w:r>
      <w:r w:rsidRPr="00830A6A">
        <w:rPr>
          <w:lang w:val="vi-VN"/>
        </w:rPr>
        <w:t xml:space="preserve"> như những giọt nước cam lồ rưới tắt đi lòng thù hận của con người.</w:t>
      </w:r>
    </w:p>
    <w:p w:rsidR="004E57E2" w:rsidRPr="00830A6A" w:rsidRDefault="004E57E2" w:rsidP="004E57E2">
      <w:pPr>
        <w:pStyle w:val="BodyText"/>
        <w:rPr>
          <w:lang w:val="vi-VN"/>
        </w:rPr>
      </w:pPr>
      <w:r w:rsidRPr="00830A6A">
        <w:rPr>
          <w:lang w:val="vi-VN"/>
        </w:rPr>
        <w:t>Lòng thù hận giữa con người và con người trong đất nước Việt Nam ngày nay đã lên đến tuyệt đỉnh, như một đám cháy được thêm dầu bởi lòng tham của con người thiếu đạo đức chỉ muốn đạp lên k</w:t>
      </w:r>
      <w:r w:rsidR="00AB62DC">
        <w:rPr>
          <w:lang w:val="vi-VN"/>
        </w:rPr>
        <w:t>ẻ</w:t>
      </w:r>
      <w:r w:rsidRPr="00830A6A">
        <w:rPr>
          <w:lang w:val="vi-VN"/>
        </w:rPr>
        <w:t xml:space="preserve"> khác để sống.</w:t>
      </w:r>
    </w:p>
    <w:p w:rsidR="004E57E2" w:rsidRPr="00830A6A" w:rsidRDefault="004E57E2" w:rsidP="004E57E2">
      <w:pPr>
        <w:pStyle w:val="BodyText"/>
        <w:rPr>
          <w:lang w:val="vi-VN"/>
        </w:rPr>
      </w:pPr>
      <w:r w:rsidRPr="00830A6A">
        <w:rPr>
          <w:lang w:val="vi-VN"/>
        </w:rPr>
        <w:t xml:space="preserve">Nếu không có những trận mưa tưới nước cam lồ Phật Đạo để dập tắt lòng thù hận tham lam sợ hãi của con người thì Việt Nam sẽ như biển </w:t>
      </w:r>
      <w:r w:rsidR="00F1691D" w:rsidRPr="00830A6A">
        <w:rPr>
          <w:lang w:val="vi-VN"/>
        </w:rPr>
        <w:t>lửa</w:t>
      </w:r>
      <w:r w:rsidRPr="00830A6A">
        <w:rPr>
          <w:lang w:val="vi-VN"/>
        </w:rPr>
        <w:t xml:space="preserve"> khó tàn.</w:t>
      </w:r>
    </w:p>
    <w:p w:rsidR="004E57E2" w:rsidRPr="00830A6A" w:rsidRDefault="004E57E2" w:rsidP="004E57E2">
      <w:pPr>
        <w:pStyle w:val="BodyText"/>
        <w:rPr>
          <w:lang w:val="vi-VN"/>
        </w:rPr>
      </w:pPr>
      <w:r w:rsidRPr="00830A6A">
        <w:rPr>
          <w:lang w:val="vi-VN"/>
        </w:rPr>
        <w:t xml:space="preserve">Hiện nay Việt Nam như một con thuyền mất phương hướng, con trục đạo lý đang suy đồi xuống </w:t>
      </w:r>
      <w:r w:rsidRPr="00830A6A">
        <w:rPr>
          <w:lang w:val="vi-VN"/>
        </w:rPr>
        <w:lastRenderedPageBreak/>
        <w:t>hồi cùng cực. Các Lãnh đạo hầu như bất lực trước cái tâm của con người được huấn luyện lâu ngày và lớn lên theo chế độ dùng sự gian ác để chế ngự người dân.</w:t>
      </w:r>
    </w:p>
    <w:p w:rsidR="004E57E2" w:rsidRPr="00830A6A" w:rsidRDefault="004E57E2" w:rsidP="004E57E2">
      <w:pPr>
        <w:pStyle w:val="BodyText"/>
        <w:rPr>
          <w:lang w:val="vi-VN"/>
        </w:rPr>
      </w:pPr>
      <w:r w:rsidRPr="00830A6A">
        <w:rPr>
          <w:lang w:val="vi-VN"/>
        </w:rPr>
        <w:t>Khi cái xấu đến cùng cực thì người Việt Nam sẽ tự tìm ra một con đường sáng để sinh tồn, mà con đường đó chẳng có gì khác hơn là con đường Đạo lý dân tộc. Và Bửu Sơn Kỳ Hương Phật Giáo Hòa Hảo là một câu trả lời toàn vẹn và chính xác.</w:t>
      </w:r>
    </w:p>
    <w:p w:rsidR="004E57E2" w:rsidRPr="00830A6A" w:rsidRDefault="004E57E2" w:rsidP="004E57E2">
      <w:pPr>
        <w:pStyle w:val="BodyText"/>
        <w:rPr>
          <w:lang w:val="vi-VN"/>
        </w:rPr>
      </w:pPr>
      <w:r w:rsidRPr="00830A6A">
        <w:rPr>
          <w:lang w:val="vi-VN"/>
        </w:rPr>
        <w:t>Bửu Sơn Kỳ Hương và Phật Giáo Hòa Hảo là con đ</w:t>
      </w:r>
      <w:r w:rsidR="008D0683" w:rsidRPr="00830A6A">
        <w:rPr>
          <w:lang w:val="vi-VN"/>
        </w:rPr>
        <w:t>ường sống của dân tộc Việt Nam.</w:t>
      </w:r>
    </w:p>
    <w:p w:rsidR="008D0683" w:rsidRPr="00830A6A" w:rsidRDefault="008D0683" w:rsidP="004E57E2">
      <w:pPr>
        <w:pStyle w:val="BodyText"/>
        <w:rPr>
          <w:lang w:val="vi-VN"/>
        </w:rPr>
      </w:pPr>
    </w:p>
    <w:p w:rsidR="004E57E2" w:rsidRPr="00830A6A" w:rsidRDefault="00A32E25" w:rsidP="00DD1256">
      <w:pPr>
        <w:pStyle w:val="Heading1"/>
        <w:rPr>
          <w:lang w:val="vi-VN"/>
        </w:rPr>
      </w:pPr>
      <w:bookmarkStart w:id="21" w:name="_Toc52043155"/>
      <w:r w:rsidRPr="00830A6A">
        <w:rPr>
          <w:lang w:val="vi-VN"/>
        </w:rPr>
        <w:t>17</w:t>
      </w:r>
      <w:r w:rsidR="004E57E2" w:rsidRPr="00830A6A">
        <w:rPr>
          <w:lang w:val="vi-VN"/>
        </w:rPr>
        <w:t>.-</w:t>
      </w:r>
      <w:r w:rsidR="00F1691D" w:rsidRPr="00830A6A">
        <w:rPr>
          <w:lang w:val="vi-VN"/>
        </w:rPr>
        <w:t xml:space="preserve"> </w:t>
      </w:r>
      <w:r w:rsidR="00077329" w:rsidRPr="00830A6A">
        <w:rPr>
          <w:lang w:val="vi-VN"/>
        </w:rPr>
        <w:t>TAI</w:t>
      </w:r>
      <w:r w:rsidR="004E57E2" w:rsidRPr="00830A6A">
        <w:rPr>
          <w:lang w:val="vi-VN"/>
        </w:rPr>
        <w:t xml:space="preserve"> HỌA CỦA TRUYỀN THÔNG HUNG HIỂM.</w:t>
      </w:r>
      <w:bookmarkEnd w:id="21"/>
    </w:p>
    <w:p w:rsidR="004E57E2" w:rsidRPr="00830A6A" w:rsidRDefault="00077329" w:rsidP="004E57E2">
      <w:pPr>
        <w:pStyle w:val="BodyText"/>
        <w:rPr>
          <w:i/>
          <w:lang w:val="vi-VN"/>
        </w:rPr>
      </w:pPr>
      <w:r w:rsidRPr="00830A6A">
        <w:rPr>
          <w:i/>
          <w:lang w:val="vi-VN"/>
        </w:rPr>
        <w:t xml:space="preserve">09/08/2018- </w:t>
      </w:r>
      <w:r w:rsidR="004E57E2" w:rsidRPr="00830A6A">
        <w:rPr>
          <w:i/>
          <w:lang w:val="vi-VN"/>
        </w:rPr>
        <w:t>4 giờ sáng</w:t>
      </w:r>
    </w:p>
    <w:p w:rsidR="00077329" w:rsidRPr="00830A6A" w:rsidRDefault="00077329" w:rsidP="004E57E2">
      <w:pPr>
        <w:pStyle w:val="BodyText"/>
        <w:rPr>
          <w:i/>
          <w:lang w:val="vi-VN"/>
        </w:rPr>
      </w:pPr>
    </w:p>
    <w:p w:rsidR="004E57E2" w:rsidRPr="00830A6A" w:rsidRDefault="004E57E2" w:rsidP="004E57E2">
      <w:pPr>
        <w:pStyle w:val="BodyText"/>
        <w:rPr>
          <w:lang w:val="vi-VN"/>
        </w:rPr>
      </w:pPr>
      <w:r w:rsidRPr="00830A6A">
        <w:rPr>
          <w:lang w:val="vi-VN"/>
        </w:rPr>
        <w:t xml:space="preserve">Tất cả những gì mà </w:t>
      </w:r>
      <w:r w:rsidR="005A56EA" w:rsidRPr="00830A6A">
        <w:rPr>
          <w:lang w:val="vi-VN"/>
        </w:rPr>
        <w:t>hành giả</w:t>
      </w:r>
      <w:r w:rsidRPr="00830A6A">
        <w:rPr>
          <w:lang w:val="vi-VN"/>
        </w:rPr>
        <w:t xml:space="preserve"> viết ra là không phải của mình mà phát xuất từ </w:t>
      </w:r>
      <w:r w:rsidR="005A56EA" w:rsidRPr="00830A6A">
        <w:rPr>
          <w:lang w:val="vi-VN"/>
        </w:rPr>
        <w:t xml:space="preserve">nguồn gốc Phật đạo </w:t>
      </w:r>
      <w:r w:rsidRPr="00830A6A">
        <w:rPr>
          <w:lang w:val="vi-VN"/>
        </w:rPr>
        <w:t>Bửu Sơn Kỳ Hương Phật Giáo Hòa Hảo, của tình thương đại đồng, của chung c</w:t>
      </w:r>
      <w:r w:rsidR="007B2051" w:rsidRPr="00830A6A">
        <w:rPr>
          <w:lang w:val="vi-VN"/>
        </w:rPr>
        <w:t>ho</w:t>
      </w:r>
      <w:r w:rsidRPr="00830A6A">
        <w:rPr>
          <w:lang w:val="vi-VN"/>
        </w:rPr>
        <w:t xml:space="preserve"> nhân loại chứ không riêng gì Việt Nam.</w:t>
      </w:r>
    </w:p>
    <w:p w:rsidR="004E57E2" w:rsidRPr="00E42595" w:rsidRDefault="004E57E2" w:rsidP="004E57E2">
      <w:pPr>
        <w:pStyle w:val="BodyText"/>
        <w:rPr>
          <w:lang w:val="vi-VN"/>
        </w:rPr>
      </w:pPr>
      <w:r w:rsidRPr="00830A6A">
        <w:rPr>
          <w:lang w:val="vi-VN"/>
        </w:rPr>
        <w:t>Của “</w:t>
      </w:r>
      <w:r w:rsidRPr="00E42595">
        <w:rPr>
          <w:lang w:val="vi-VN"/>
        </w:rPr>
        <w:t>C</w:t>
      </w:r>
      <w:r w:rsidR="00E42595" w:rsidRPr="00E42595">
        <w:rPr>
          <w:lang w:val="vi-VN"/>
        </w:rPr>
        <w:t>és</w:t>
      </w:r>
      <w:r w:rsidRPr="00E42595">
        <w:rPr>
          <w:lang w:val="vi-VN"/>
        </w:rPr>
        <w:t>ar</w:t>
      </w:r>
      <w:r w:rsidRPr="00830A6A">
        <w:rPr>
          <w:lang w:val="vi-VN"/>
        </w:rPr>
        <w:t xml:space="preserve"> hãy trả lại cho </w:t>
      </w:r>
      <w:r w:rsidRPr="00E42595">
        <w:rPr>
          <w:lang w:val="vi-VN"/>
        </w:rPr>
        <w:t>C</w:t>
      </w:r>
      <w:r w:rsidR="00E42595" w:rsidRPr="00E42595">
        <w:rPr>
          <w:lang w:val="vi-VN"/>
        </w:rPr>
        <w:t>é</w:t>
      </w:r>
      <w:r w:rsidRPr="00E42595">
        <w:rPr>
          <w:lang w:val="vi-VN"/>
        </w:rPr>
        <w:t>sar</w:t>
      </w:r>
      <w:r w:rsidR="00AB62DC" w:rsidRPr="00830A6A">
        <w:rPr>
          <w:lang w:val="vi-VN"/>
        </w:rPr>
        <w:t>”</w:t>
      </w:r>
      <w:r w:rsidR="00E42595" w:rsidRPr="00E42595">
        <w:rPr>
          <w:lang w:val="vi-VN"/>
        </w:rPr>
        <w:t>,</w:t>
      </w:r>
      <w:r w:rsidRPr="00830A6A">
        <w:rPr>
          <w:lang w:val="vi-VN"/>
        </w:rPr>
        <w:t xml:space="preserve"> của nhân loại phải trả về với nhân loại.</w:t>
      </w:r>
      <w:r w:rsidR="00E42595" w:rsidRPr="00E42595">
        <w:rPr>
          <w:lang w:val="vi-VN"/>
        </w:rPr>
        <w:t xml:space="preserve"> </w:t>
      </w:r>
    </w:p>
    <w:p w:rsidR="004E57E2" w:rsidRPr="00830A6A" w:rsidRDefault="00AB62DC" w:rsidP="004E57E2">
      <w:pPr>
        <w:pStyle w:val="BodyText"/>
        <w:rPr>
          <w:lang w:val="vi-VN"/>
        </w:rPr>
      </w:pPr>
      <w:r>
        <w:rPr>
          <w:lang w:val="vi-VN"/>
        </w:rPr>
        <w:t>Hạt giống</w:t>
      </w:r>
      <w:r w:rsidR="004E57E2" w:rsidRPr="00830A6A">
        <w:rPr>
          <w:lang w:val="vi-VN"/>
        </w:rPr>
        <w:t xml:space="preserve"> của tình người, tình yêu nhân loại mà </w:t>
      </w:r>
      <w:r w:rsidR="004E57E2" w:rsidRPr="00830A6A">
        <w:rPr>
          <w:lang w:val="vi-VN"/>
        </w:rPr>
        <w:lastRenderedPageBreak/>
        <w:t>Đức Thầy đã ban cho đã lớn dần và trưởng thành nay tan biến để trở thành lớp dầu loang, hay tan ra thành mây khói để hòa vào bầu khí quyển cho mọi người cùng hít thở, cùng sống để biến chuyển thành một thế giới đầy tình thương yêu đại đồng không phân biệt màu da, sắc tộc, ngôn ngữ hay tôn giáo. Một thế giới mới cho Tân Thiên Niên Kỷ.</w:t>
      </w:r>
    </w:p>
    <w:p w:rsidR="004E57E2" w:rsidRPr="00830A6A" w:rsidRDefault="004E57E2" w:rsidP="004E57E2">
      <w:pPr>
        <w:pStyle w:val="BodyText"/>
        <w:rPr>
          <w:lang w:val="vi-VN"/>
        </w:rPr>
      </w:pPr>
      <w:r w:rsidRPr="00830A6A">
        <w:rPr>
          <w:lang w:val="vi-VN"/>
        </w:rPr>
        <w:t>Thế giới này hiện nay đã đi dần đến tuyệt đỉnh của cái ác đưa con người đi đến thù hận và tội ác không có điểm dừng.</w:t>
      </w:r>
    </w:p>
    <w:p w:rsidR="004E57E2" w:rsidRPr="00830A6A" w:rsidRDefault="004E57E2" w:rsidP="004E57E2">
      <w:pPr>
        <w:pStyle w:val="BodyText"/>
        <w:rPr>
          <w:lang w:val="vi-VN"/>
        </w:rPr>
      </w:pPr>
      <w:r w:rsidRPr="00830A6A">
        <w:rPr>
          <w:lang w:val="vi-VN"/>
        </w:rPr>
        <w:t xml:space="preserve">Những trận mưa rào tình thương rất cần thiết và nhu cầu càng ngày càng phải lớn mạnh hơn để làm nguôi dần những ngọn </w:t>
      </w:r>
      <w:r w:rsidR="00F1691D" w:rsidRPr="00830A6A">
        <w:rPr>
          <w:lang w:val="vi-VN"/>
        </w:rPr>
        <w:t>lửa</w:t>
      </w:r>
      <w:r w:rsidRPr="00830A6A">
        <w:rPr>
          <w:lang w:val="vi-VN"/>
        </w:rPr>
        <w:t xml:space="preserve"> ác tâm lúc nào cũng chợt bùng dậy lây lan bằng các phương tiện tối tân nhanh chóng của truyền thông.</w:t>
      </w:r>
    </w:p>
    <w:p w:rsidR="004E57E2" w:rsidRPr="00830A6A" w:rsidRDefault="004E57E2" w:rsidP="004E57E2">
      <w:pPr>
        <w:pStyle w:val="BodyText"/>
        <w:rPr>
          <w:lang w:val="vi-VN"/>
        </w:rPr>
      </w:pPr>
      <w:r w:rsidRPr="00830A6A">
        <w:rPr>
          <w:lang w:val="vi-VN"/>
        </w:rPr>
        <w:t xml:space="preserve">Ngày xưa truyền thông đại chúng đã giúp con người, tạo nhịp cầu thông cảm, gia tăng sự hiểu biết, phát triển trí tuệ, giúp sự giao cảm giữa các quốc gia bao nhiêu thì bây giờ là ngọn </w:t>
      </w:r>
      <w:r w:rsidR="00F1691D" w:rsidRPr="00830A6A">
        <w:rPr>
          <w:lang w:val="vi-VN"/>
        </w:rPr>
        <w:t>lửa</w:t>
      </w:r>
      <w:r w:rsidRPr="00830A6A">
        <w:rPr>
          <w:lang w:val="vi-VN"/>
        </w:rPr>
        <w:t xml:space="preserve"> gây hiểm họa chiến tranh, và lòng thù hận cao đến tuyệt đỉnh vì nó có khả năng đổi trắng thay đen và ngòi bút có thể bẻ cong bất cứ lúc nào từ những sự hiểm ác của con người.</w:t>
      </w:r>
    </w:p>
    <w:p w:rsidR="004E57E2" w:rsidRPr="00830A6A" w:rsidRDefault="004E57E2" w:rsidP="004E57E2">
      <w:pPr>
        <w:pStyle w:val="BodyText"/>
        <w:rPr>
          <w:lang w:val="vi-VN"/>
        </w:rPr>
      </w:pPr>
      <w:r w:rsidRPr="00830A6A">
        <w:rPr>
          <w:lang w:val="vi-VN"/>
        </w:rPr>
        <w:t>Ngày nay rất</w:t>
      </w:r>
      <w:r w:rsidR="00AB62DC" w:rsidRPr="00830A6A">
        <w:rPr>
          <w:lang w:val="vi-VN"/>
        </w:rPr>
        <w:t xml:space="preserve"> khó tìm những ngòi bút chân ch</w:t>
      </w:r>
      <w:r w:rsidR="00AB62DC">
        <w:rPr>
          <w:lang w:val="vi-VN"/>
        </w:rPr>
        <w:t>á</w:t>
      </w:r>
      <w:r w:rsidRPr="00830A6A">
        <w:rPr>
          <w:lang w:val="vi-VN"/>
        </w:rPr>
        <w:t>nh trong giới truyền thông.</w:t>
      </w:r>
    </w:p>
    <w:p w:rsidR="004E57E2" w:rsidRPr="00830A6A" w:rsidRDefault="004E57E2" w:rsidP="004E57E2">
      <w:pPr>
        <w:pStyle w:val="BodyText"/>
        <w:rPr>
          <w:lang w:val="vi-VN"/>
        </w:rPr>
      </w:pPr>
      <w:r w:rsidRPr="00830A6A">
        <w:rPr>
          <w:lang w:val="vi-VN"/>
        </w:rPr>
        <w:t>Phe phái, ch</w:t>
      </w:r>
      <w:r w:rsidR="00AB62DC">
        <w:rPr>
          <w:lang w:val="vi-VN"/>
        </w:rPr>
        <w:t>í</w:t>
      </w:r>
      <w:r w:rsidRPr="00830A6A">
        <w:rPr>
          <w:lang w:val="vi-VN"/>
        </w:rPr>
        <w:t xml:space="preserve">nh kiến, sự trục lợi, đã khiến cho những nhà báo, nhà truyền hình, giới truyền thông càng lúc càng mất phương hướng, không còn nghe </w:t>
      </w:r>
      <w:r w:rsidRPr="00830A6A">
        <w:rPr>
          <w:lang w:val="vi-VN"/>
        </w:rPr>
        <w:lastRenderedPageBreak/>
        <w:t>theo tiếng gọi của lương tâm chân ch</w:t>
      </w:r>
      <w:r w:rsidR="00AB62DC">
        <w:rPr>
          <w:lang w:val="vi-VN"/>
        </w:rPr>
        <w:t>á</w:t>
      </w:r>
      <w:r w:rsidRPr="00830A6A">
        <w:rPr>
          <w:lang w:val="vi-VN"/>
        </w:rPr>
        <w:t>nh, của lý tưởng phục vụ con người, mà chỉ còn phục vụ phe phái, đảng phái, hay đồng tiền và họ s</w:t>
      </w:r>
      <w:r w:rsidR="00AB62DC">
        <w:rPr>
          <w:lang w:val="vi-VN"/>
        </w:rPr>
        <w:t>ẵ</w:t>
      </w:r>
      <w:r w:rsidRPr="00830A6A">
        <w:rPr>
          <w:lang w:val="vi-VN"/>
        </w:rPr>
        <w:t>n sàng bán r</w:t>
      </w:r>
      <w:r w:rsidR="00AB62DC">
        <w:rPr>
          <w:lang w:val="vi-VN"/>
        </w:rPr>
        <w:t>ẻ</w:t>
      </w:r>
      <w:r w:rsidRPr="00830A6A">
        <w:rPr>
          <w:lang w:val="vi-VN"/>
        </w:rPr>
        <w:t xml:space="preserve"> lương tâm để bôi nhọ </w:t>
      </w:r>
      <w:r w:rsidR="005A70D3" w:rsidRPr="00830A6A">
        <w:rPr>
          <w:lang w:val="vi-VN"/>
        </w:rPr>
        <w:t>hay</w:t>
      </w:r>
      <w:r w:rsidRPr="00830A6A">
        <w:rPr>
          <w:lang w:val="vi-VN"/>
        </w:rPr>
        <w:t xml:space="preserve"> tìm mọi cách để đánh gục </w:t>
      </w:r>
      <w:r w:rsidR="005A70D3" w:rsidRPr="00830A6A">
        <w:rPr>
          <w:lang w:val="vi-VN"/>
        </w:rPr>
        <w:t xml:space="preserve">đối phương, </w:t>
      </w:r>
      <w:r w:rsidRPr="00830A6A">
        <w:rPr>
          <w:lang w:val="vi-VN"/>
        </w:rPr>
        <w:t xml:space="preserve">họ không cần biết việc làm này có làm hại xã hội, quốc gia hay dân tộc, đất nước nơi họ </w:t>
      </w:r>
      <w:r w:rsidR="005A70D3" w:rsidRPr="00830A6A">
        <w:rPr>
          <w:lang w:val="vi-VN"/>
        </w:rPr>
        <w:t xml:space="preserve">đang </w:t>
      </w:r>
      <w:r w:rsidRPr="00830A6A">
        <w:rPr>
          <w:lang w:val="vi-VN"/>
        </w:rPr>
        <w:t>sanh sống.</w:t>
      </w:r>
    </w:p>
    <w:p w:rsidR="004E57E2" w:rsidRPr="00830A6A" w:rsidRDefault="004E57E2" w:rsidP="004E57E2">
      <w:pPr>
        <w:pStyle w:val="BodyText"/>
        <w:rPr>
          <w:lang w:val="vi-VN"/>
        </w:rPr>
      </w:pPr>
      <w:r w:rsidRPr="00830A6A">
        <w:rPr>
          <w:lang w:val="vi-VN"/>
        </w:rPr>
        <w:t>Hiện nay truyền thông trở thành tham vọng của con người, nhất là của những con người có tiền, có quyền lực</w:t>
      </w:r>
      <w:r w:rsidR="005A70D3" w:rsidRPr="00830A6A">
        <w:rPr>
          <w:lang w:val="vi-VN"/>
        </w:rPr>
        <w:t>,</w:t>
      </w:r>
      <w:r w:rsidRPr="00830A6A">
        <w:rPr>
          <w:lang w:val="vi-VN"/>
        </w:rPr>
        <w:t xml:space="preserve"> cộng vào là những âm mưu phá hoại bằng tất cả tiểu xảo gian manh của con người.</w:t>
      </w:r>
    </w:p>
    <w:p w:rsidR="004E57E2" w:rsidRPr="00830A6A" w:rsidRDefault="004E57E2" w:rsidP="004E57E2">
      <w:pPr>
        <w:pStyle w:val="BodyText"/>
        <w:rPr>
          <w:lang w:val="vi-VN"/>
        </w:rPr>
      </w:pPr>
      <w:r w:rsidRPr="00830A6A">
        <w:rPr>
          <w:lang w:val="vi-VN"/>
        </w:rPr>
        <w:t>Tội ác, tâm ác, càng phát triển chừng nào, truyền thông mang ác tính càng lớn mạnh và nguy hiểm chừng đó.</w:t>
      </w:r>
    </w:p>
    <w:p w:rsidR="004E57E2" w:rsidRPr="00830A6A" w:rsidRDefault="004E57E2" w:rsidP="004E57E2">
      <w:pPr>
        <w:pStyle w:val="BodyText"/>
        <w:rPr>
          <w:lang w:val="vi-VN"/>
        </w:rPr>
      </w:pPr>
      <w:r w:rsidRPr="00830A6A">
        <w:rPr>
          <w:lang w:val="vi-VN"/>
        </w:rPr>
        <w:t xml:space="preserve">Sức mạnh truyền thông ác tính từng làm sụp đổ </w:t>
      </w:r>
      <w:r w:rsidR="00984C75" w:rsidRPr="00830A6A">
        <w:rPr>
          <w:lang w:val="vi-VN"/>
        </w:rPr>
        <w:t>và</w:t>
      </w:r>
      <w:r w:rsidRPr="00830A6A">
        <w:rPr>
          <w:lang w:val="vi-VN"/>
        </w:rPr>
        <w:t xml:space="preserve"> gây tang thương cho một quốc gia, </w:t>
      </w:r>
      <w:r w:rsidR="00AD4F2E" w:rsidRPr="00830A6A">
        <w:rPr>
          <w:lang w:val="vi-VN"/>
        </w:rPr>
        <w:t xml:space="preserve">khiến </w:t>
      </w:r>
      <w:r w:rsidRPr="00830A6A">
        <w:rPr>
          <w:lang w:val="vi-VN"/>
        </w:rPr>
        <w:t>hàng triệu người phải bỏ mình ngoài biển cả, gia đình ly tán, vợ con bị hãm hiếp vứt xác xuống biển ngày nào</w:t>
      </w:r>
      <w:r w:rsidR="00984C75" w:rsidRPr="00830A6A">
        <w:rPr>
          <w:lang w:val="vi-VN"/>
        </w:rPr>
        <w:t>,</w:t>
      </w:r>
      <w:r w:rsidRPr="00830A6A">
        <w:rPr>
          <w:lang w:val="vi-VN"/>
        </w:rPr>
        <w:t xml:space="preserve"> thì nay đang có cơ hội hủy diệt nhiều quốc gia lớn hơn có hàng trăm triệu người, hay nhiều quốc gia cùng một lúc, với hàng triệu triệu sanh linh khổ đau bên bờ vực thẳm.</w:t>
      </w:r>
    </w:p>
    <w:p w:rsidR="004E57E2" w:rsidRPr="00830A6A" w:rsidRDefault="004E57E2" w:rsidP="004E57E2">
      <w:pPr>
        <w:pStyle w:val="BodyText"/>
        <w:rPr>
          <w:lang w:val="vi-VN"/>
        </w:rPr>
      </w:pPr>
      <w:r w:rsidRPr="00830A6A">
        <w:rPr>
          <w:lang w:val="vi-VN"/>
        </w:rPr>
        <w:t>Một nhà báo chân ch</w:t>
      </w:r>
      <w:r w:rsidR="00AB62DC" w:rsidRPr="00984C75">
        <w:rPr>
          <w:lang w:val="vi-VN"/>
        </w:rPr>
        <w:t>á</w:t>
      </w:r>
      <w:r w:rsidRPr="00830A6A">
        <w:rPr>
          <w:lang w:val="vi-VN"/>
        </w:rPr>
        <w:t xml:space="preserve">nh cảm thấy sợ hãi trước </w:t>
      </w:r>
      <w:r w:rsidR="00AB62DC" w:rsidRPr="00984C75">
        <w:rPr>
          <w:lang w:val="vi-VN"/>
        </w:rPr>
        <w:t>tai</w:t>
      </w:r>
      <w:r w:rsidRPr="00830A6A">
        <w:rPr>
          <w:lang w:val="vi-VN"/>
        </w:rPr>
        <w:t xml:space="preserve"> họa của truyền thông hung </w:t>
      </w:r>
      <w:r w:rsidR="00984C75" w:rsidRPr="00830A6A">
        <w:rPr>
          <w:lang w:val="vi-VN"/>
        </w:rPr>
        <w:t>hiểm đầy tội ác của loài người.</w:t>
      </w:r>
    </w:p>
    <w:p w:rsidR="004E57E2" w:rsidRPr="00830A6A" w:rsidRDefault="004E57E2" w:rsidP="004E57E2">
      <w:pPr>
        <w:pStyle w:val="BodyText"/>
        <w:rPr>
          <w:lang w:val="vi-VN"/>
        </w:rPr>
      </w:pPr>
    </w:p>
    <w:p w:rsidR="004E57E2" w:rsidRPr="00830A6A" w:rsidRDefault="004E57E2" w:rsidP="00DD1256">
      <w:pPr>
        <w:pStyle w:val="Heading1"/>
        <w:rPr>
          <w:lang w:val="vi-VN"/>
        </w:rPr>
      </w:pPr>
      <w:bookmarkStart w:id="22" w:name="_Toc52043156"/>
      <w:r w:rsidRPr="00830A6A">
        <w:rPr>
          <w:lang w:val="vi-VN"/>
        </w:rPr>
        <w:lastRenderedPageBreak/>
        <w:t>1</w:t>
      </w:r>
      <w:r w:rsidR="00A32E25" w:rsidRPr="00830A6A">
        <w:rPr>
          <w:lang w:val="vi-VN"/>
        </w:rPr>
        <w:t>8</w:t>
      </w:r>
      <w:r w:rsidRPr="00830A6A">
        <w:rPr>
          <w:lang w:val="vi-VN"/>
        </w:rPr>
        <w:t>.-</w:t>
      </w:r>
      <w:r w:rsidR="00F1691D" w:rsidRPr="00830A6A">
        <w:rPr>
          <w:lang w:val="vi-VN"/>
        </w:rPr>
        <w:t xml:space="preserve"> </w:t>
      </w:r>
      <w:r w:rsidRPr="00830A6A">
        <w:rPr>
          <w:lang w:val="vi-VN"/>
        </w:rPr>
        <w:t>LÀM HẾT SỨC MÌNH TRONG HIỆN KIẾP.</w:t>
      </w:r>
      <w:bookmarkEnd w:id="22"/>
    </w:p>
    <w:p w:rsidR="004E57E2" w:rsidRPr="00830A6A" w:rsidRDefault="004E57E2" w:rsidP="004E57E2">
      <w:pPr>
        <w:pStyle w:val="BodyText"/>
        <w:rPr>
          <w:i/>
          <w:lang w:val="vi-VN"/>
        </w:rPr>
      </w:pPr>
      <w:r w:rsidRPr="00830A6A">
        <w:rPr>
          <w:i/>
          <w:lang w:val="vi-VN"/>
        </w:rPr>
        <w:t>10/08/2018</w:t>
      </w:r>
      <w:r w:rsidR="00DD1256" w:rsidRPr="00830A6A">
        <w:rPr>
          <w:i/>
          <w:lang w:val="vi-VN"/>
        </w:rPr>
        <w:t xml:space="preserve"> -</w:t>
      </w:r>
      <w:r w:rsidRPr="00830A6A">
        <w:rPr>
          <w:i/>
          <w:lang w:val="vi-VN"/>
        </w:rPr>
        <w:tab/>
        <w:t>3 giờ sáng</w:t>
      </w:r>
    </w:p>
    <w:p w:rsidR="00DD1256" w:rsidRPr="00830A6A" w:rsidRDefault="00DD1256" w:rsidP="004E57E2">
      <w:pPr>
        <w:pStyle w:val="BodyText"/>
        <w:rPr>
          <w:lang w:val="vi-VN"/>
        </w:rPr>
      </w:pPr>
    </w:p>
    <w:p w:rsidR="004E57E2" w:rsidRPr="00830A6A" w:rsidRDefault="004E57E2" w:rsidP="004E57E2">
      <w:pPr>
        <w:pStyle w:val="BodyText"/>
        <w:rPr>
          <w:lang w:val="vi-VN"/>
        </w:rPr>
      </w:pPr>
      <w:r w:rsidRPr="00830A6A">
        <w:rPr>
          <w:lang w:val="vi-VN"/>
        </w:rPr>
        <w:t>Muốn sống một đời sống của chơn nhơn thì phải luôn nghiêm túc với chính mình. Phải chánh tâm, chánh trí, chánh ngữ và chân chánh trong mọi hành động.</w:t>
      </w:r>
    </w:p>
    <w:p w:rsidR="004E57E2" w:rsidRPr="00830A6A" w:rsidRDefault="004E57E2" w:rsidP="004E57E2">
      <w:pPr>
        <w:pStyle w:val="BodyText"/>
        <w:rPr>
          <w:lang w:val="vi-VN"/>
        </w:rPr>
      </w:pPr>
      <w:r w:rsidRPr="00830A6A">
        <w:rPr>
          <w:lang w:val="vi-VN"/>
        </w:rPr>
        <w:t>Chơn nhơn phải sống kín và sống thật, trước nhất là với mình, và luôn đối diện với chư Thiên, các bậc thiêng liêng, trên trước chứ không phải với người xung quanh để họ thấy, để họ ngưỡng mộ, kính trọng và cho mình là một chơn nhơn.</w:t>
      </w:r>
    </w:p>
    <w:p w:rsidR="004E57E2" w:rsidRPr="00830A6A" w:rsidRDefault="004E57E2" w:rsidP="004E57E2">
      <w:pPr>
        <w:pStyle w:val="BodyText"/>
        <w:rPr>
          <w:lang w:val="vi-VN"/>
        </w:rPr>
      </w:pPr>
      <w:r w:rsidRPr="00830A6A">
        <w:rPr>
          <w:lang w:val="vi-VN"/>
        </w:rPr>
        <w:t xml:space="preserve">Sống </w:t>
      </w:r>
      <w:r w:rsidR="00AB62DC">
        <w:rPr>
          <w:lang w:val="vi-VN"/>
        </w:rPr>
        <w:t xml:space="preserve">như </w:t>
      </w:r>
      <w:r w:rsidRPr="00830A6A">
        <w:rPr>
          <w:lang w:val="vi-VN"/>
        </w:rPr>
        <w:t>chơn nhơn là chỉ một mình mình biết. Đó mới là đời sống của một chơn nhơn thật.</w:t>
      </w:r>
    </w:p>
    <w:p w:rsidR="004E57E2" w:rsidRPr="00830A6A" w:rsidRDefault="004E57E2" w:rsidP="004E57E2">
      <w:pPr>
        <w:pStyle w:val="BodyText"/>
        <w:rPr>
          <w:lang w:val="vi-VN"/>
        </w:rPr>
      </w:pPr>
      <w:r w:rsidRPr="00830A6A">
        <w:rPr>
          <w:lang w:val="vi-VN"/>
        </w:rPr>
        <w:t xml:space="preserve">Đức Huỳnh Giáo Chủ là một chơn nhơn đầy lòng vị tha, từ ái và luôn khiêm nhường, độ lượng. Ngài đã không cho tín đồ lạy. Trước những bức chân dung của Ngài đều có đề chữ miễn lạy. Đó là một vị Phật sống dù Ngài vắng mặt trên </w:t>
      </w:r>
      <w:r w:rsidR="00926F3F">
        <w:rPr>
          <w:lang w:val="vi-VN"/>
        </w:rPr>
        <w:t>bảy mươi</w:t>
      </w:r>
      <w:r w:rsidRPr="00830A6A">
        <w:rPr>
          <w:lang w:val="vi-VN"/>
        </w:rPr>
        <w:t xml:space="preserve"> năm.</w:t>
      </w:r>
    </w:p>
    <w:p w:rsidR="004E57E2" w:rsidRPr="00830A6A" w:rsidRDefault="004E57E2" w:rsidP="004E57E2">
      <w:pPr>
        <w:pStyle w:val="BodyText"/>
        <w:rPr>
          <w:lang w:val="vi-VN"/>
        </w:rPr>
      </w:pPr>
      <w:r w:rsidRPr="00830A6A">
        <w:rPr>
          <w:lang w:val="vi-VN"/>
        </w:rPr>
        <w:t>Hành động, lời nói lời dạy của Ngài luôn âm vang trong lòng tín đồ thuần thành yêu Thầy mến Đạo.</w:t>
      </w:r>
    </w:p>
    <w:p w:rsidR="004E57E2" w:rsidRPr="00830A6A" w:rsidRDefault="004E57E2" w:rsidP="004E57E2">
      <w:pPr>
        <w:pStyle w:val="BodyText"/>
        <w:rPr>
          <w:lang w:val="vi-VN"/>
        </w:rPr>
      </w:pPr>
      <w:r w:rsidRPr="00830A6A">
        <w:rPr>
          <w:lang w:val="vi-VN"/>
        </w:rPr>
        <w:t xml:space="preserve">Sự sạt lở của các bờ sông thay đổi dần địa hình </w:t>
      </w:r>
      <w:r w:rsidRPr="00830A6A">
        <w:rPr>
          <w:lang w:val="vi-VN"/>
        </w:rPr>
        <w:lastRenderedPageBreak/>
        <w:t>của mảnh đất, của dòng Cửu Long Giang vùng dậy khai mở nhiều huyệt đạo quan trọng của Việt Nam để tâm đạo dân tộc được phát khai rực rỡ vang danh khắp năm châu, bốn bể.</w:t>
      </w:r>
    </w:p>
    <w:p w:rsidR="004E57E2" w:rsidRPr="00830A6A" w:rsidRDefault="004E57E2" w:rsidP="004E57E2">
      <w:pPr>
        <w:pStyle w:val="BodyText"/>
        <w:rPr>
          <w:lang w:val="vi-VN"/>
        </w:rPr>
      </w:pPr>
      <w:r w:rsidRPr="00830A6A">
        <w:rPr>
          <w:lang w:val="vi-VN"/>
        </w:rPr>
        <w:t>Sự biến chuyển khí hậu liên lục địa liên hồi để đánh thức con người luôn ngủ yên trong chiều hướng vật chất hóa con người.</w:t>
      </w:r>
    </w:p>
    <w:p w:rsidR="004E57E2" w:rsidRPr="00830A6A" w:rsidRDefault="004E57E2" w:rsidP="004E57E2">
      <w:pPr>
        <w:pStyle w:val="BodyText"/>
        <w:rPr>
          <w:lang w:val="vi-VN"/>
        </w:rPr>
      </w:pPr>
      <w:r w:rsidRPr="00830A6A">
        <w:rPr>
          <w:lang w:val="vi-VN"/>
        </w:rPr>
        <w:t>Sự chuyển hướng về hạnh lành của con người càng chậm, thì sự chuyển biến của kim mộc thủy hỏa thổ càng mạnh bạo, rung chuyển cả bầu vũ trụ để thức tỉnh con người còn u mê trong thù hận, tham lam, ích kỷ, đua nhau sáng tạo những vũ khí tàn độc để lãnh đạo thế giới trong quyền lực.</w:t>
      </w:r>
    </w:p>
    <w:p w:rsidR="004E57E2" w:rsidRPr="00830A6A" w:rsidRDefault="004E57E2" w:rsidP="004E57E2">
      <w:pPr>
        <w:pStyle w:val="BodyText"/>
        <w:rPr>
          <w:lang w:val="vi-VN"/>
        </w:rPr>
      </w:pPr>
      <w:r w:rsidRPr="00830A6A">
        <w:rPr>
          <w:lang w:val="vi-VN"/>
        </w:rPr>
        <w:t>Con người càng thù hận, càng hung bạo, càng tranh c</w:t>
      </w:r>
      <w:r w:rsidR="00926F3F" w:rsidRPr="00830A6A">
        <w:rPr>
          <w:lang w:val="vi-VN"/>
        </w:rPr>
        <w:t>hấp quyền lực càng đi đến bế tắ</w:t>
      </w:r>
      <w:r w:rsidR="00926F3F">
        <w:rPr>
          <w:lang w:val="vi-VN"/>
        </w:rPr>
        <w:t>c</w:t>
      </w:r>
      <w:r w:rsidRPr="00830A6A">
        <w:rPr>
          <w:lang w:val="vi-VN"/>
        </w:rPr>
        <w:t xml:space="preserve"> vì càng cạnh tranh trong cái ác càng sẽ đi đến chiến tranh, thù hận và diệt chủng.</w:t>
      </w:r>
    </w:p>
    <w:p w:rsidR="004E57E2" w:rsidRPr="00830A6A" w:rsidRDefault="004E57E2" w:rsidP="004E57E2">
      <w:pPr>
        <w:pStyle w:val="BodyText"/>
        <w:rPr>
          <w:lang w:val="vi-VN"/>
        </w:rPr>
      </w:pPr>
      <w:r w:rsidRPr="00830A6A">
        <w:rPr>
          <w:lang w:val="vi-VN"/>
        </w:rPr>
        <w:t xml:space="preserve">Những người có sứ mạng góp tay dập ngọn </w:t>
      </w:r>
      <w:r w:rsidR="00F1691D" w:rsidRPr="00830A6A">
        <w:rPr>
          <w:lang w:val="vi-VN"/>
        </w:rPr>
        <w:t>lửa</w:t>
      </w:r>
      <w:r w:rsidRPr="00830A6A">
        <w:rPr>
          <w:lang w:val="vi-VN"/>
        </w:rPr>
        <w:t xml:space="preserve"> hung tàn càng ngày càng phải dùng tâm lực, sức lực, trí lực và phải tận lực làm việc hy sinh vì hạnh phúc, sự sống của nhân loại để cùng được sống hạnh phúc trong Tân Thiên Niên Kỷ.</w:t>
      </w:r>
    </w:p>
    <w:p w:rsidR="004E57E2" w:rsidRDefault="004E57E2" w:rsidP="004E57E2">
      <w:pPr>
        <w:pStyle w:val="BodyText"/>
        <w:rPr>
          <w:lang w:val="vi-VN"/>
        </w:rPr>
      </w:pPr>
      <w:r w:rsidRPr="00830A6A">
        <w:rPr>
          <w:lang w:val="vi-VN"/>
        </w:rPr>
        <w:t>Cần là</w:t>
      </w:r>
      <w:r w:rsidR="006A265D" w:rsidRPr="00830A6A">
        <w:rPr>
          <w:lang w:val="vi-VN"/>
        </w:rPr>
        <w:t>m hết sức mình trong hiện kiếp.</w:t>
      </w:r>
    </w:p>
    <w:p w:rsidR="00A643AC" w:rsidRDefault="00A643AC" w:rsidP="004E57E2">
      <w:pPr>
        <w:pStyle w:val="BodyText"/>
        <w:rPr>
          <w:lang w:val="vi-VN"/>
        </w:rPr>
      </w:pPr>
    </w:p>
    <w:p w:rsidR="00795025" w:rsidRDefault="00795025" w:rsidP="004E57E2">
      <w:pPr>
        <w:pStyle w:val="BodyText"/>
        <w:rPr>
          <w:lang w:val="vi-VN"/>
        </w:rPr>
        <w:sectPr w:rsidR="00795025" w:rsidSect="00DC012F">
          <w:pgSz w:w="7920" w:h="12240" w:code="6"/>
          <w:pgMar w:top="1757" w:right="1080" w:bottom="1152" w:left="1195" w:header="864" w:footer="0" w:gutter="0"/>
          <w:cols w:space="720"/>
          <w:titlePg/>
          <w:docGrid w:linePitch="299"/>
        </w:sectPr>
      </w:pPr>
    </w:p>
    <w:p w:rsidR="00795025" w:rsidRDefault="00795025" w:rsidP="004E57E2">
      <w:pPr>
        <w:pStyle w:val="BodyText"/>
        <w:rPr>
          <w:lang w:val="vi-VN"/>
        </w:rPr>
        <w:sectPr w:rsidR="00795025" w:rsidSect="00DC012F">
          <w:pgSz w:w="7920" w:h="12240" w:code="6"/>
          <w:pgMar w:top="1757" w:right="1080" w:bottom="1152" w:left="1195" w:header="864" w:footer="0" w:gutter="0"/>
          <w:cols w:space="720"/>
          <w:titlePg/>
          <w:docGrid w:linePitch="299"/>
        </w:sectPr>
      </w:pPr>
    </w:p>
    <w:p w:rsidR="00FF691B" w:rsidRPr="00830A6A" w:rsidRDefault="00FF691B" w:rsidP="00FF691B">
      <w:pPr>
        <w:pStyle w:val="Heading2"/>
        <w:rPr>
          <w:lang w:val="vi-VN"/>
        </w:rPr>
      </w:pPr>
    </w:p>
    <w:p w:rsidR="00FF691B" w:rsidRPr="00830A6A" w:rsidRDefault="00FF691B" w:rsidP="00FF691B">
      <w:pPr>
        <w:pStyle w:val="Heading2"/>
        <w:rPr>
          <w:lang w:val="vi-VN"/>
        </w:rPr>
      </w:pPr>
    </w:p>
    <w:p w:rsidR="00FF691B" w:rsidRPr="00830A6A" w:rsidRDefault="00FF691B" w:rsidP="00FF691B">
      <w:pPr>
        <w:pStyle w:val="Heading2"/>
        <w:rPr>
          <w:lang w:val="vi-VN"/>
        </w:rPr>
      </w:pPr>
    </w:p>
    <w:p w:rsidR="00FF691B" w:rsidRPr="00830A6A" w:rsidRDefault="00FF691B" w:rsidP="00FF691B">
      <w:pPr>
        <w:pStyle w:val="Heading2"/>
        <w:rPr>
          <w:lang w:val="vi-VN"/>
        </w:rPr>
      </w:pPr>
    </w:p>
    <w:p w:rsidR="00FF691B" w:rsidRPr="00830A6A" w:rsidRDefault="00FF691B" w:rsidP="00FF691B">
      <w:pPr>
        <w:pStyle w:val="Heading2"/>
        <w:rPr>
          <w:b w:val="0"/>
          <w:sz w:val="40"/>
          <w:lang w:val="vi-VN"/>
        </w:rPr>
      </w:pPr>
      <w:bookmarkStart w:id="23" w:name="_Toc52043157"/>
      <w:r w:rsidRPr="00830A6A">
        <w:rPr>
          <w:b w:val="0"/>
          <w:sz w:val="40"/>
          <w:lang w:val="vi-VN"/>
        </w:rPr>
        <w:t>CHƯ</w:t>
      </w:r>
      <w:r w:rsidRPr="00830A6A">
        <w:rPr>
          <w:b w:val="0"/>
          <w:spacing w:val="-1"/>
          <w:sz w:val="40"/>
          <w:lang w:val="vi-VN"/>
        </w:rPr>
        <w:t>Ơ</w:t>
      </w:r>
      <w:r w:rsidRPr="00830A6A">
        <w:rPr>
          <w:b w:val="0"/>
          <w:sz w:val="40"/>
          <w:lang w:val="vi-VN"/>
        </w:rPr>
        <w:t>NG II</w:t>
      </w:r>
      <w:bookmarkEnd w:id="23"/>
    </w:p>
    <w:p w:rsidR="00FF691B" w:rsidRPr="00830A6A" w:rsidRDefault="00FF691B" w:rsidP="00FF691B">
      <w:pPr>
        <w:spacing w:line="200" w:lineRule="exact"/>
        <w:rPr>
          <w:sz w:val="20"/>
          <w:szCs w:val="20"/>
          <w:lang w:val="vi-VN"/>
        </w:rPr>
      </w:pPr>
    </w:p>
    <w:p w:rsidR="00FF691B" w:rsidRPr="00830A6A" w:rsidRDefault="00FF691B" w:rsidP="00FF691B">
      <w:pPr>
        <w:spacing w:before="11" w:line="200" w:lineRule="exact"/>
        <w:rPr>
          <w:sz w:val="20"/>
          <w:szCs w:val="20"/>
          <w:lang w:val="vi-VN"/>
        </w:rPr>
      </w:pPr>
    </w:p>
    <w:p w:rsidR="00FF691B" w:rsidRPr="00830A6A" w:rsidRDefault="00FF691B" w:rsidP="00FF691B">
      <w:pPr>
        <w:pStyle w:val="Heading2"/>
        <w:ind w:left="547" w:right="554"/>
        <w:rPr>
          <w:lang w:val="vi-VN"/>
        </w:rPr>
      </w:pPr>
      <w:bookmarkStart w:id="24" w:name="_Toc52043158"/>
      <w:r w:rsidRPr="00830A6A">
        <w:rPr>
          <w:lang w:val="vi-VN"/>
        </w:rPr>
        <w:t>HÒA CẢM TRONG</w:t>
      </w:r>
      <w:bookmarkEnd w:id="24"/>
    </w:p>
    <w:p w:rsidR="00FF691B" w:rsidRDefault="00FF691B" w:rsidP="00FF691B">
      <w:pPr>
        <w:pStyle w:val="Heading2"/>
        <w:ind w:left="547" w:right="554"/>
        <w:rPr>
          <w:rFonts w:asciiTheme="minorHAnsi" w:hAnsiTheme="minorHAnsi"/>
          <w:lang w:val="vi-VN"/>
        </w:rPr>
      </w:pPr>
      <w:bookmarkStart w:id="25" w:name="_Toc52043159"/>
      <w:r w:rsidRPr="00830A6A">
        <w:rPr>
          <w:lang w:val="vi-VN"/>
        </w:rPr>
        <w:t>TÂM LINH HÒA HẢO</w:t>
      </w:r>
      <w:bookmarkEnd w:id="25"/>
    </w:p>
    <w:p w:rsidR="00A643AC" w:rsidRDefault="00A643AC" w:rsidP="00FF691B">
      <w:pPr>
        <w:pStyle w:val="Heading2"/>
        <w:ind w:left="547" w:right="554"/>
        <w:rPr>
          <w:rFonts w:asciiTheme="minorHAnsi" w:hAnsiTheme="minorHAnsi"/>
          <w:lang w:val="vi-VN"/>
        </w:rPr>
        <w:sectPr w:rsidR="00A643AC" w:rsidSect="00DC012F">
          <w:pgSz w:w="7920" w:h="12240" w:code="6"/>
          <w:pgMar w:top="1757" w:right="1080" w:bottom="1152" w:left="1195" w:header="864" w:footer="0" w:gutter="0"/>
          <w:cols w:space="720"/>
          <w:titlePg/>
          <w:docGrid w:linePitch="299"/>
        </w:sectPr>
      </w:pPr>
    </w:p>
    <w:p w:rsidR="00FF691B" w:rsidRPr="00830A6A" w:rsidRDefault="00FF691B">
      <w:pPr>
        <w:rPr>
          <w:rFonts w:ascii="UVN Bai Sau" w:eastAsia="Times New Roman" w:hAnsi="UVN Bai Sau"/>
          <w:sz w:val="36"/>
          <w:szCs w:val="36"/>
          <w:lang w:val="vi-VN"/>
        </w:rPr>
      </w:pPr>
    </w:p>
    <w:p w:rsidR="00FF691B" w:rsidRPr="00830A6A" w:rsidRDefault="00FF691B">
      <w:pPr>
        <w:rPr>
          <w:rFonts w:ascii="UVN Bai Sau" w:eastAsia="Times New Roman" w:hAnsi="UVN Bai Sau"/>
          <w:sz w:val="36"/>
          <w:szCs w:val="36"/>
          <w:lang w:val="vi-VN"/>
        </w:rPr>
      </w:pPr>
      <w:r w:rsidRPr="00830A6A">
        <w:rPr>
          <w:lang w:val="vi-VN"/>
        </w:rPr>
        <w:br w:type="page"/>
      </w:r>
    </w:p>
    <w:p w:rsidR="004E57E2" w:rsidRDefault="00A32E25" w:rsidP="00077329">
      <w:pPr>
        <w:pStyle w:val="Heading1"/>
      </w:pPr>
      <w:bookmarkStart w:id="26" w:name="_Toc52043160"/>
      <w:r>
        <w:lastRenderedPageBreak/>
        <w:t>19</w:t>
      </w:r>
      <w:r w:rsidR="004E57E2">
        <w:t>.-</w:t>
      </w:r>
      <w:r w:rsidR="00F1691D">
        <w:t xml:space="preserve"> </w:t>
      </w:r>
      <w:r w:rsidR="004E57E2">
        <w:t>HÒA CẢM TRONG TÂM LINH HÒA HẢO.</w:t>
      </w:r>
      <w:bookmarkEnd w:id="26"/>
    </w:p>
    <w:p w:rsidR="004E57E2" w:rsidRPr="00077329" w:rsidRDefault="004E57E2" w:rsidP="004E57E2">
      <w:pPr>
        <w:pStyle w:val="BodyText"/>
        <w:rPr>
          <w:i/>
        </w:rPr>
      </w:pPr>
      <w:r w:rsidRPr="00077329">
        <w:rPr>
          <w:i/>
        </w:rPr>
        <w:t>28/08/2018</w:t>
      </w:r>
      <w:r w:rsidR="00077329">
        <w:rPr>
          <w:i/>
        </w:rPr>
        <w:t xml:space="preserve"> -</w:t>
      </w:r>
      <w:r w:rsidRPr="00077329">
        <w:rPr>
          <w:i/>
        </w:rPr>
        <w:tab/>
        <w:t>10 giờ 30 sáng</w:t>
      </w:r>
    </w:p>
    <w:p w:rsidR="00077329" w:rsidRDefault="00077329" w:rsidP="004E57E2">
      <w:pPr>
        <w:pStyle w:val="BodyText"/>
      </w:pPr>
    </w:p>
    <w:p w:rsidR="004E57E2" w:rsidRDefault="00F479B4" w:rsidP="004E57E2">
      <w:pPr>
        <w:pStyle w:val="BodyText"/>
      </w:pPr>
      <w:r>
        <w:t>Khi ở tuổi già</w:t>
      </w:r>
      <w:r w:rsidR="004E57E2">
        <w:t xml:space="preserve"> rồi, tôi thật sự cảm nhận không còn điều gì quan trọng đối với tôi hết, kể cả những gì tôi viết và những quyển sách tôi sẽ </w:t>
      </w:r>
      <w:r>
        <w:t>chuẩn bị</w:t>
      </w:r>
      <w:r w:rsidR="004E57E2">
        <w:t xml:space="preserve"> để phổ biến cho mọi người Việt Nam, và những quyển sẽ dịch ra Anh ngữ.</w:t>
      </w:r>
    </w:p>
    <w:p w:rsidR="004E57E2" w:rsidRDefault="004E57E2" w:rsidP="004E57E2">
      <w:pPr>
        <w:pStyle w:val="BodyText"/>
      </w:pPr>
      <w:r>
        <w:t>Tôi không có một chút cảm giác gì là nó sẽ được đó</w:t>
      </w:r>
      <w:r w:rsidR="00742FF8">
        <w:t>n</w:t>
      </w:r>
      <w:r>
        <w:t xml:space="preserve"> nhận hay không, tôi có n</w:t>
      </w:r>
      <w:r w:rsidR="00926F3F">
        <w:rPr>
          <w:lang w:val="vi-VN"/>
        </w:rPr>
        <w:t>ổ</w:t>
      </w:r>
      <w:r>
        <w:t>i tiếng hay không. Cảm thấy như tất cả sẽ xa lạ quá đối với tôi.</w:t>
      </w:r>
    </w:p>
    <w:p w:rsidR="00C6148F" w:rsidRDefault="004E57E2" w:rsidP="004E57E2">
      <w:pPr>
        <w:pStyle w:val="BodyText"/>
      </w:pPr>
      <w:r>
        <w:t xml:space="preserve">Hôm nay tôi ra công ty, tiếp mọi người lo cúng </w:t>
      </w:r>
      <w:r w:rsidR="00C6148F">
        <w:t xml:space="preserve">rằm </w:t>
      </w:r>
      <w:r>
        <w:t xml:space="preserve">tháng </w:t>
      </w:r>
      <w:r w:rsidR="00C6148F">
        <w:t xml:space="preserve">7 </w:t>
      </w:r>
      <w:r>
        <w:t>như mọi khi, một việc mà tôi không thích. Nhưng cảm giác không thíc</w:t>
      </w:r>
      <w:r w:rsidR="00C6148F">
        <w:t>h cũng không còn, mà tim tôi chỉ</w:t>
      </w:r>
      <w:r>
        <w:t xml:space="preserve"> thắt </w:t>
      </w:r>
      <w:r w:rsidR="00C6148F">
        <w:t>lại</w:t>
      </w:r>
      <w:r>
        <w:t xml:space="preserve">, xúc động khi nghĩ đến mẹ. Những kỷ niệm </w:t>
      </w:r>
      <w:r w:rsidR="00C6148F">
        <w:t>đi với mẹ mua hoa, mua trái cây và thức ăn theo sở thích của các con hay nhân viên làm việc lâu năm.</w:t>
      </w:r>
    </w:p>
    <w:p w:rsidR="004E57E2" w:rsidRDefault="004E57E2" w:rsidP="004E57E2">
      <w:pPr>
        <w:pStyle w:val="BodyText"/>
      </w:pPr>
      <w:r>
        <w:t xml:space="preserve">Tôi làm bàn thờ, đặt hình ba mẹ lên bàn làm việc của ba lúc sanh tiền. Phía sau bàn viết trên vách là ảnh của ba thật lớn. Ba luôn </w:t>
      </w:r>
      <w:r w:rsidR="0082327E">
        <w:t>hiện diện</w:t>
      </w:r>
      <w:r>
        <w:t xml:space="preserve"> trong tâm khảm của mọi người, nhân viên từ lớn đến nhỏ.</w:t>
      </w:r>
    </w:p>
    <w:p w:rsidR="004E57E2" w:rsidRDefault="004E57E2" w:rsidP="004E57E2">
      <w:pPr>
        <w:pStyle w:val="BodyText"/>
      </w:pPr>
      <w:r>
        <w:t xml:space="preserve">Công việc ngày qua ngày cứ trôi qua, Tài, các </w:t>
      </w:r>
      <w:r>
        <w:lastRenderedPageBreak/>
        <w:t xml:space="preserve">em Thu, Nam, Long, </w:t>
      </w:r>
      <w:r w:rsidRPr="006B1C00">
        <w:t>nay có con gái của Thu là Farah, cù</w:t>
      </w:r>
      <w:r w:rsidR="00C6148F" w:rsidRPr="006B1C00">
        <w:t>ng nhau cố gắng để có đời sống</w:t>
      </w:r>
      <w:r w:rsidR="006B1C00" w:rsidRPr="006B1C00">
        <w:t xml:space="preserve"> bình thường</w:t>
      </w:r>
      <w:r w:rsidR="00C6148F">
        <w:t>.</w:t>
      </w:r>
      <w:r>
        <w:t xml:space="preserve"> Tôi thỉnh thoảng đến ở trên lầu viết bài, soạn sách, làm những </w:t>
      </w:r>
      <w:r w:rsidR="00C6148F">
        <w:t xml:space="preserve">các </w:t>
      </w:r>
      <w:r>
        <w:t>trang</w:t>
      </w:r>
      <w:r w:rsidR="00C6148F">
        <w:t xml:space="preserve"> nhà</w:t>
      </w:r>
      <w:r>
        <w:t xml:space="preserve"> cho đạo và </w:t>
      </w:r>
      <w:r w:rsidR="00C6148F">
        <w:t>trang của tôi để phổ biến những bài nhật ký tâm linh, chia sẻ những kinh nghiệm tu tập. C</w:t>
      </w:r>
      <w:r>
        <w:t xml:space="preserve">ó khi </w:t>
      </w:r>
      <w:r w:rsidR="00C6148F">
        <w:t xml:space="preserve">tôi </w:t>
      </w:r>
      <w:r>
        <w:t>tịnh tâm, ngồi thiền quán hay đóng các cánh cửa lại viết nhật ký tâm linh.</w:t>
      </w:r>
    </w:p>
    <w:p w:rsidR="00742FF8" w:rsidRDefault="00742FF8" w:rsidP="004E57E2">
      <w:pPr>
        <w:pStyle w:val="BodyText"/>
      </w:pPr>
    </w:p>
    <w:p w:rsidR="004E57E2" w:rsidRDefault="004E57E2" w:rsidP="004E57E2">
      <w:pPr>
        <w:pStyle w:val="BodyText"/>
      </w:pPr>
      <w:r>
        <w:t xml:space="preserve">Hai quyển Nhật Ký Tâm Linh 11 Độc Lập Tự Chủ và Hành Hương Ấn Độ tái bản đã </w:t>
      </w:r>
      <w:r w:rsidR="00B01837">
        <w:t xml:space="preserve">được </w:t>
      </w:r>
      <w:r>
        <w:t>một số đồng đạo</w:t>
      </w:r>
      <w:r w:rsidR="00B01837">
        <w:t xml:space="preserve"> in ra để đọc</w:t>
      </w:r>
      <w:r>
        <w:t xml:space="preserve">. Tôi hơi buồn vì sách in trang phụ lục về bốn di tích Phật Thầy Tây An bị đen thui xấu xí. Tôi </w:t>
      </w:r>
      <w:r w:rsidR="00B01837">
        <w:t>bả</w:t>
      </w:r>
      <w:r>
        <w:t xml:space="preserve">o một đồng đạo trẻ hãy bỏ đi những quyển sách </w:t>
      </w:r>
      <w:r w:rsidR="00B01837">
        <w:t>có</w:t>
      </w:r>
      <w:r>
        <w:t xml:space="preserve"> hình bị hư</w:t>
      </w:r>
      <w:r w:rsidR="00B01837">
        <w:t xml:space="preserve"> đen</w:t>
      </w:r>
      <w:r>
        <w:t>.</w:t>
      </w:r>
    </w:p>
    <w:p w:rsidR="004E57E2" w:rsidRDefault="004E57E2" w:rsidP="004E57E2">
      <w:pPr>
        <w:pStyle w:val="BodyText"/>
      </w:pPr>
      <w:r>
        <w:t>Em bảo tôi chúng con không b</w:t>
      </w:r>
      <w:r w:rsidR="00B01837">
        <w:t>ỏ đâu, chúng con đọc những trang sách có chữ. Ở</w:t>
      </w:r>
      <w:r>
        <w:t xml:space="preserve"> bên này chúng con quý từng trang sách một của các vị viết từ hải ngoại. Chúng con biết </w:t>
      </w:r>
      <w:r w:rsidR="00867B98">
        <w:t xml:space="preserve">khi </w:t>
      </w:r>
      <w:r w:rsidR="00E964A0">
        <w:t>viết</w:t>
      </w:r>
      <w:r>
        <w:t xml:space="preserve"> được quyển sách này quý vị </w:t>
      </w:r>
      <w:r w:rsidR="00B01837">
        <w:t xml:space="preserve">phải </w:t>
      </w:r>
      <w:r w:rsidR="00E964A0">
        <w:t>t</w:t>
      </w:r>
      <w:r w:rsidR="00B01837">
        <w:t>rải qua nhiều khó khăn</w:t>
      </w:r>
      <w:r w:rsidR="00E964A0">
        <w:t xml:space="preserve">, tốn kém </w:t>
      </w:r>
      <w:r>
        <w:t>tiền bạc lẫn công sức.</w:t>
      </w:r>
    </w:p>
    <w:p w:rsidR="004E57E2" w:rsidRDefault="004E57E2" w:rsidP="004E57E2">
      <w:pPr>
        <w:pStyle w:val="BodyText"/>
      </w:pPr>
      <w:r>
        <w:t xml:space="preserve">Riêng tôi rất cám ơn các em thanh niên nam nữ Phật Giáo Hòa Hảo cũng ở những hoàn cảnh khó khăn nghèo nàn. </w:t>
      </w:r>
      <w:r w:rsidR="00867B98">
        <w:t>Tôi quen một em</w:t>
      </w:r>
      <w:r>
        <w:t xml:space="preserve"> </w:t>
      </w:r>
      <w:r w:rsidR="00867B98">
        <w:t>tu học sống</w:t>
      </w:r>
      <w:r>
        <w:t xml:space="preserve"> trong một cái cốc (nhà nhỏ) đơn sơ không một tiện nghi vật chất</w:t>
      </w:r>
      <w:r w:rsidR="00867B98">
        <w:t>,</w:t>
      </w:r>
      <w:r>
        <w:t xml:space="preserve"> nhưng em đã </w:t>
      </w:r>
      <w:r w:rsidR="008D30BA">
        <w:t>soạn được</w:t>
      </w:r>
      <w:r>
        <w:t xml:space="preserve"> những quyển từ điển </w:t>
      </w:r>
      <w:r w:rsidR="008D30BA">
        <w:t xml:space="preserve">về đạo </w:t>
      </w:r>
      <w:r>
        <w:t xml:space="preserve">đồ sộ. Nhìn </w:t>
      </w:r>
      <w:r w:rsidR="008D30BA">
        <w:t xml:space="preserve">hình </w:t>
      </w:r>
      <w:r>
        <w:t xml:space="preserve">ảnh em kê bàn ngồi bẹp dưới đất, vai quấn mền cặm cụi làm việc lòng tôi thương cảm. Quanh em không có một vật dụng gì khả dĩ tốt, </w:t>
      </w:r>
      <w:r>
        <w:lastRenderedPageBreak/>
        <w:t>mái nhà lá đơn sơ nghèo nàn.</w:t>
      </w:r>
    </w:p>
    <w:p w:rsidR="004E57E2" w:rsidRDefault="004E57E2" w:rsidP="004E57E2">
      <w:pPr>
        <w:pStyle w:val="BodyText"/>
      </w:pPr>
      <w:r>
        <w:t xml:space="preserve">Phải chăng ở cảnh khổ thì tâm người tu </w:t>
      </w:r>
      <w:r w:rsidR="008D30BA">
        <w:t xml:space="preserve">càng đi sâu vào nội tâm. Tôi đã khuyến khích </w:t>
      </w:r>
      <w:r>
        <w:t xml:space="preserve">em in sách </w:t>
      </w:r>
      <w:r w:rsidR="008D30BA">
        <w:t>về những suy tư</w:t>
      </w:r>
      <w:r>
        <w:t xml:space="preserve"> và tâm linh của em. Em cho tôi biết</w:t>
      </w:r>
      <w:r w:rsidR="008D30BA">
        <w:t xml:space="preserve"> trước kia</w:t>
      </w:r>
      <w:r>
        <w:t xml:space="preserve"> đã từng đọc sách của tôi</w:t>
      </w:r>
      <w:r w:rsidR="008D30BA">
        <w:t>. Đó</w:t>
      </w:r>
      <w:r>
        <w:t xml:space="preserve"> là </w:t>
      </w:r>
      <w:r w:rsidR="008D30BA">
        <w:t>quyển Nhật Ký Tâm Linh thứ 5:</w:t>
      </w:r>
      <w:r>
        <w:t xml:space="preserve"> Tâm Đạo Dân Tộc.</w:t>
      </w:r>
    </w:p>
    <w:p w:rsidR="004E57E2" w:rsidRPr="00867B98" w:rsidRDefault="004E57E2" w:rsidP="004E57E2">
      <w:pPr>
        <w:pStyle w:val="BodyText"/>
        <w:rPr>
          <w:i/>
        </w:rPr>
      </w:pPr>
      <w:r w:rsidRPr="00867B98">
        <w:rPr>
          <w:i/>
        </w:rPr>
        <w:t xml:space="preserve">Phải chăng tôi và em đã </w:t>
      </w:r>
      <w:r w:rsidR="00926F3F" w:rsidRPr="00867B98">
        <w:rPr>
          <w:i/>
          <w:lang w:val="vi-VN"/>
        </w:rPr>
        <w:t>hòa</w:t>
      </w:r>
      <w:r w:rsidRPr="00867B98">
        <w:rPr>
          <w:i/>
        </w:rPr>
        <w:t xml:space="preserve"> cảm một phần nào trong phương diện tâm linh của một người con Phật Giáo Hòa Hảo?</w:t>
      </w:r>
    </w:p>
    <w:p w:rsidR="004E57E2" w:rsidRPr="00867B98" w:rsidRDefault="00867B98" w:rsidP="004E57E2">
      <w:pPr>
        <w:pStyle w:val="BodyText"/>
      </w:pPr>
      <w:r>
        <w:t xml:space="preserve">Ghi chú: </w:t>
      </w:r>
      <w:r w:rsidR="008D30BA" w:rsidRPr="00867B98">
        <w:t>Viết tại Công ty.</w:t>
      </w:r>
    </w:p>
    <w:p w:rsidR="00077329" w:rsidRPr="00897137" w:rsidRDefault="00077329" w:rsidP="004E57E2">
      <w:pPr>
        <w:pStyle w:val="BodyText"/>
      </w:pPr>
    </w:p>
    <w:p w:rsidR="004E57E2" w:rsidRDefault="00077329" w:rsidP="00A75548">
      <w:pPr>
        <w:pStyle w:val="Heading1"/>
      </w:pPr>
      <w:bookmarkStart w:id="27" w:name="_Toc52043161"/>
      <w:r>
        <w:t>20</w:t>
      </w:r>
      <w:r w:rsidR="004E57E2">
        <w:t>.-</w:t>
      </w:r>
      <w:r w:rsidR="00F1691D">
        <w:t xml:space="preserve"> </w:t>
      </w:r>
      <w:r w:rsidR="004E57E2">
        <w:t>TÁC PHẨM TỪ HÀNH TRÌNH CỦA MỘT CON NGƯỜI.</w:t>
      </w:r>
      <w:bookmarkEnd w:id="27"/>
    </w:p>
    <w:p w:rsidR="004E57E2" w:rsidRDefault="004E57E2" w:rsidP="004E57E2">
      <w:pPr>
        <w:pStyle w:val="BodyText"/>
        <w:rPr>
          <w:i/>
        </w:rPr>
      </w:pPr>
      <w:r w:rsidRPr="00A75548">
        <w:rPr>
          <w:i/>
        </w:rPr>
        <w:t>31/08/2018</w:t>
      </w:r>
      <w:r w:rsidR="00A75548">
        <w:rPr>
          <w:i/>
        </w:rPr>
        <w:t xml:space="preserve"> - </w:t>
      </w:r>
      <w:r w:rsidRPr="00A75548">
        <w:rPr>
          <w:i/>
        </w:rPr>
        <w:t>4 giờ 30 sáng</w:t>
      </w:r>
    </w:p>
    <w:p w:rsidR="00A75548" w:rsidRPr="00A75548" w:rsidRDefault="00A75548" w:rsidP="004E57E2">
      <w:pPr>
        <w:pStyle w:val="BodyText"/>
        <w:rPr>
          <w:i/>
        </w:rPr>
      </w:pPr>
    </w:p>
    <w:p w:rsidR="004E57E2" w:rsidRDefault="004E57E2" w:rsidP="004E57E2">
      <w:pPr>
        <w:pStyle w:val="BodyText"/>
      </w:pPr>
      <w:r>
        <w:t>Tâm càng bình an, trụ tâm,</w:t>
      </w:r>
      <w:r w:rsidR="00897068">
        <w:t xml:space="preserve"> </w:t>
      </w:r>
      <w:r>
        <w:t>trụ tánh, cắt đứt những việc kém cần thiết thì những quyển sách tái bản cũng như mới viết sẽ lần lượt ra đời tại Việt Nam.</w:t>
      </w:r>
    </w:p>
    <w:p w:rsidR="004E57E2" w:rsidRDefault="004E57E2" w:rsidP="004E57E2">
      <w:pPr>
        <w:pStyle w:val="BodyText"/>
      </w:pPr>
      <w:r>
        <w:t>Mỗi một cánh cửa khép lại hành giả sẽ bước ra một giai đoạn mới có nhiều hữu lợi hơn cho quần sanh.</w:t>
      </w:r>
    </w:p>
    <w:p w:rsidR="004E57E2" w:rsidRDefault="004E57E2" w:rsidP="004E57E2">
      <w:pPr>
        <w:pStyle w:val="BodyText"/>
      </w:pPr>
      <w:r>
        <w:t xml:space="preserve">Những bài viết tâm linh đã khởi đầu năm 1981, </w:t>
      </w:r>
      <w:r>
        <w:lastRenderedPageBreak/>
        <w:t>nhưng đến khi báo Đuốc Từ Bi Hải Ngoại ngưng xuất bản, thì loạt sách Nhật Ký Tâm Linh mới có dị</w:t>
      </w:r>
      <w:r w:rsidR="00897068">
        <w:t>p ra đời trên trang nhà internet</w:t>
      </w:r>
      <w:r>
        <w:t xml:space="preserve"> và </w:t>
      </w:r>
      <w:r w:rsidR="00897068">
        <w:t xml:space="preserve">đồng đạo in ra </w:t>
      </w:r>
      <w:r>
        <w:t>tại Việt Nam.</w:t>
      </w:r>
    </w:p>
    <w:p w:rsidR="004E57E2" w:rsidRDefault="004E57E2" w:rsidP="004E57E2">
      <w:pPr>
        <w:pStyle w:val="BodyText"/>
      </w:pPr>
      <w:r>
        <w:t xml:space="preserve">Nay, một lần nữa </w:t>
      </w:r>
      <w:r w:rsidR="00897068">
        <w:t>tôi bớt ra ngoài</w:t>
      </w:r>
      <w:r>
        <w:t xml:space="preserve"> sinh hoạt, </w:t>
      </w:r>
      <w:r w:rsidR="00897068">
        <w:t>và ngưng viết những bản</w:t>
      </w:r>
      <w:r>
        <w:t xml:space="preserve"> tin</w:t>
      </w:r>
      <w:r w:rsidR="00897068">
        <w:t xml:space="preserve"> trong đạo, và</w:t>
      </w:r>
      <w:r>
        <w:t xml:space="preserve"> </w:t>
      </w:r>
      <w:r w:rsidR="00897068">
        <w:t xml:space="preserve">dành thì giờ biên soạn </w:t>
      </w:r>
      <w:r>
        <w:t xml:space="preserve">những quyển sách </w:t>
      </w:r>
      <w:r w:rsidR="00897068">
        <w:t>để</w:t>
      </w:r>
      <w:r>
        <w:t xml:space="preserve"> tái bản được toàn vẹn hơn, </w:t>
      </w:r>
      <w:r w:rsidR="00897068">
        <w:t>có thể phổ biến</w:t>
      </w:r>
      <w:r>
        <w:t xml:space="preserve"> xa hơn và trở nên những bộ sách giá trị</w:t>
      </w:r>
      <w:r w:rsidR="00897068">
        <w:t>. Mong rằng sau này</w:t>
      </w:r>
      <w:r>
        <w:t xml:space="preserve"> khi được phiên dịch sẽ nới rộng ra cho độc giả không phải người Việt Nam.</w:t>
      </w:r>
    </w:p>
    <w:p w:rsidR="004E57E2" w:rsidRDefault="004E57E2" w:rsidP="004E57E2">
      <w:pPr>
        <w:pStyle w:val="BodyText"/>
      </w:pPr>
      <w:r>
        <w:t xml:space="preserve">Tuổi càng về già công việc càng phải được tập trung để có thể </w:t>
      </w:r>
      <w:r w:rsidR="00897068">
        <w:t>soạn được</w:t>
      </w:r>
      <w:r>
        <w:t xml:space="preserve"> những tác phẩm có giá trị với sự hỗ trợ của những cộng tác viên có khả năng. </w:t>
      </w:r>
    </w:p>
    <w:p w:rsidR="004E57E2" w:rsidRDefault="004E57E2" w:rsidP="004E57E2">
      <w:pPr>
        <w:pStyle w:val="BodyText"/>
      </w:pPr>
      <w:r>
        <w:t xml:space="preserve">Năm 1999, tác giả đã rất sáng suốt khi mở ra trang nhà để phổ biến tư tưởng cho những ai cùng có mối quan tâm. Đó là một việc làm hết sức có ích cho ngày hôm nay, vì nhờ đó mới có thể </w:t>
      </w:r>
      <w:r w:rsidR="00897068">
        <w:t>chụp lại từng cuốn để tái bản</w:t>
      </w:r>
      <w:r>
        <w:t xml:space="preserve">. Tất cả những bài trên trang nhà đều đã được </w:t>
      </w:r>
      <w:r w:rsidR="00897068">
        <w:t xml:space="preserve">đăng </w:t>
      </w:r>
      <w:r>
        <w:t>dưới dạng Unicode. Thật tiện dụng.</w:t>
      </w:r>
    </w:p>
    <w:p w:rsidR="004E57E2" w:rsidRDefault="004E57E2" w:rsidP="004E57E2">
      <w:pPr>
        <w:pStyle w:val="BodyText"/>
      </w:pPr>
      <w:r>
        <w:t>Tóm lại, mỗi giai đoạn đều có bài học mới, nhưng sẽ không có khả năng làm việc nếu không trải qua n</w:t>
      </w:r>
      <w:r w:rsidR="0071642D">
        <w:t>hững</w:t>
      </w:r>
      <w:r>
        <w:t xml:space="preserve"> giai đoạn trước. Phải học báo chí mới viết báo viết văn, phải học truyền hình radio mới có khả năng làm các trang web, đăng các video, các audio. Có viết nhiều </w:t>
      </w:r>
      <w:r w:rsidR="0071642D">
        <w:t xml:space="preserve">về tùy bút và bút ký </w:t>
      </w:r>
      <w:r>
        <w:t xml:space="preserve">mới có sách </w:t>
      </w:r>
      <w:r w:rsidR="0071642D">
        <w:t xml:space="preserve">về </w:t>
      </w:r>
      <w:r>
        <w:t>đời sống. C</w:t>
      </w:r>
      <w:r w:rsidR="0071642D">
        <w:t>ó tu học mới có sách về tâm linh. C</w:t>
      </w:r>
      <w:r>
        <w:t>ó làm ký giả mới cho nhiều tập ký sự, phóng sự, bút ký</w:t>
      </w:r>
      <w:r w:rsidR="00926F3F">
        <w:rPr>
          <w:lang w:val="vi-VN"/>
        </w:rPr>
        <w:t>,</w:t>
      </w:r>
      <w:r>
        <w:t xml:space="preserve"> vân vân.</w:t>
      </w:r>
    </w:p>
    <w:p w:rsidR="004E57E2" w:rsidRDefault="004E57E2" w:rsidP="004E57E2">
      <w:pPr>
        <w:pStyle w:val="BodyText"/>
      </w:pPr>
      <w:r>
        <w:lastRenderedPageBreak/>
        <w:t>Tất cả việc hôm nay đều không thể có nếu không trải qua một quá trình làm việc cật lực cho đạo, cho đời.</w:t>
      </w:r>
    </w:p>
    <w:p w:rsidR="004E57E2" w:rsidRDefault="004E57E2" w:rsidP="004E57E2">
      <w:pPr>
        <w:pStyle w:val="BodyText"/>
      </w:pPr>
      <w:r>
        <w:t>Tác phẩm đạo, tác phẩm đời là cả một hành trình tu học, sinh hoạ</w:t>
      </w:r>
      <w:r w:rsidR="0071642D">
        <w:t>t đạo và đời của một con người.</w:t>
      </w:r>
    </w:p>
    <w:p w:rsidR="00742FF8" w:rsidRDefault="00742FF8" w:rsidP="00742FF8"/>
    <w:p w:rsidR="004E57E2" w:rsidRPr="00742FF8" w:rsidRDefault="004E57E2" w:rsidP="00742FF8">
      <w:pPr>
        <w:pStyle w:val="Heading1"/>
        <w:rPr>
          <w:sz w:val="26"/>
          <w:szCs w:val="26"/>
        </w:rPr>
      </w:pPr>
      <w:bookmarkStart w:id="28" w:name="_Toc52043162"/>
      <w:r>
        <w:t>2</w:t>
      </w:r>
      <w:r w:rsidR="00077329">
        <w:t>1</w:t>
      </w:r>
      <w:r>
        <w:t>.-</w:t>
      </w:r>
      <w:r w:rsidR="00F1691D">
        <w:t xml:space="preserve"> </w:t>
      </w:r>
      <w:r>
        <w:t>ĐẶT NIỀM TIN NƠI GIỚI TRẺ PHẬT GIÁO HÒA HẢO.</w:t>
      </w:r>
      <w:bookmarkEnd w:id="28"/>
    </w:p>
    <w:p w:rsidR="004E57E2" w:rsidRDefault="00A75548" w:rsidP="004E57E2">
      <w:pPr>
        <w:pStyle w:val="BodyText"/>
        <w:rPr>
          <w:i/>
        </w:rPr>
      </w:pPr>
      <w:r>
        <w:rPr>
          <w:i/>
        </w:rPr>
        <w:t xml:space="preserve">04/09/2018 - </w:t>
      </w:r>
      <w:r w:rsidR="004E57E2" w:rsidRPr="00A75548">
        <w:rPr>
          <w:i/>
        </w:rPr>
        <w:t>2 giờ sáng</w:t>
      </w:r>
    </w:p>
    <w:p w:rsidR="00A75548" w:rsidRPr="00A75548" w:rsidRDefault="00A75548" w:rsidP="004E57E2">
      <w:pPr>
        <w:pStyle w:val="BodyText"/>
        <w:rPr>
          <w:i/>
        </w:rPr>
      </w:pPr>
    </w:p>
    <w:p w:rsidR="004E57E2" w:rsidRDefault="004E57E2" w:rsidP="004E57E2">
      <w:pPr>
        <w:pStyle w:val="BodyText"/>
      </w:pPr>
      <w:r>
        <w:t>Đêm nay lại là một đêm không ngủ được. tim tôi</w:t>
      </w:r>
      <w:r w:rsidR="00926F3F">
        <w:t xml:space="preserve"> chợt đau thắt và nước mắt tuôn</w:t>
      </w:r>
      <w:r>
        <w:t xml:space="preserve"> rơi khi nghĩ đến những bậc Giáo Chủ Bửu Sơn Kỳ Hương, những bậc chơn sư đã</w:t>
      </w:r>
      <w:r w:rsidR="007E53BD">
        <w:t xml:space="preserve"> vì chúng sanh mà luôn bị nạn</w:t>
      </w:r>
      <w:r>
        <w:t>.</w:t>
      </w:r>
    </w:p>
    <w:p w:rsidR="004E57E2" w:rsidRDefault="004E57E2" w:rsidP="004E57E2">
      <w:pPr>
        <w:pStyle w:val="BodyText"/>
      </w:pPr>
      <w:r>
        <w:t xml:space="preserve">Năm tới trong nước dự định sẽ tổ chức sinh nhật 100 năm của Đức Thầy và Đại Lễ 80 năm Đức Thầy khai sáng Phật Giáo Hòa Hảo. </w:t>
      </w:r>
    </w:p>
    <w:p w:rsidR="004E57E2" w:rsidRDefault="004E57E2" w:rsidP="007E53BD">
      <w:pPr>
        <w:pStyle w:val="BodyText"/>
      </w:pPr>
      <w:r>
        <w:t>Tôi dự định về Việt Nam để đi viếng Thánh Địa</w:t>
      </w:r>
      <w:r w:rsidR="007E53BD">
        <w:t xml:space="preserve"> ngày Đại Lễ nhưng nghĩ rằng </w:t>
      </w:r>
      <w:r>
        <w:t>có thể gặp khó khăn</w:t>
      </w:r>
      <w:r w:rsidR="007E53BD">
        <w:t>.</w:t>
      </w:r>
      <w:r>
        <w:t xml:space="preserve"> </w:t>
      </w:r>
      <w:r w:rsidR="007E53BD">
        <w:t xml:space="preserve">Như khi </w:t>
      </w:r>
      <w:r>
        <w:t xml:space="preserve">đi về An Giang hay Tổ Đình, nhất là những lần đầu khi về Phủ Thờ ở bên Cù Lao Ông Chưởng viếng mộ ông bà, đều có người đi theo </w:t>
      </w:r>
      <w:r w:rsidR="007E53BD">
        <w:t>tìm hiểu.</w:t>
      </w:r>
    </w:p>
    <w:p w:rsidR="004E57E2" w:rsidRDefault="004E57E2" w:rsidP="004E57E2">
      <w:pPr>
        <w:pStyle w:val="BodyText"/>
      </w:pPr>
      <w:r>
        <w:t xml:space="preserve">Tất cả đều trở nên một thói quen mà tôi chấp </w:t>
      </w:r>
      <w:r>
        <w:lastRenderedPageBreak/>
        <w:t>nhận để được thăm viếng các thánh tích của đạo và Thánh Địa Hòa Hảo nơi có Tổ Đình, thăm mộ Đức Ông, Đức Bà, Cô Năm và Chùa Thầy An Hòa Tự.</w:t>
      </w:r>
    </w:p>
    <w:p w:rsidR="004E57E2" w:rsidRDefault="004E57E2" w:rsidP="004E57E2">
      <w:pPr>
        <w:pStyle w:val="BodyText"/>
      </w:pPr>
      <w:r>
        <w:t>Tôi có thể là</w:t>
      </w:r>
      <w:r w:rsidR="007E53BD">
        <w:t xml:space="preserve">m gì cho đạo? Tôi hay tự hỏi, </w:t>
      </w:r>
      <w:r>
        <w:t xml:space="preserve">nhất là đêm nay khi nhớ đến những tài liệu về Đức Thầy do người Pháp dịch ra mà ba tôi </w:t>
      </w:r>
      <w:r w:rsidR="007E53BD">
        <w:t xml:space="preserve">có </w:t>
      </w:r>
      <w:r>
        <w:t>khi vào nghiên cứu tại Hàn Lâm Viện Pháp với tư cách một nghiên cứu viên của đại học Yale tại Boston Hoa Kỳ.</w:t>
      </w:r>
    </w:p>
    <w:p w:rsidR="004E57E2" w:rsidRDefault="004E57E2" w:rsidP="004E57E2">
      <w:pPr>
        <w:pStyle w:val="BodyText"/>
      </w:pPr>
      <w:r>
        <w:t xml:space="preserve">Tôi nghĩ đến em trai của Đức Thầy, người bị xử bắn tại sân vận động Cần Thơ cùng hai tín đồ. Tôi nghe nói </w:t>
      </w:r>
      <w:r w:rsidR="007E53BD">
        <w:t>ông Huỳnh Thạnh Mậu</w:t>
      </w:r>
      <w:r>
        <w:t xml:space="preserve"> được chôn ở một công viên ở Cần Thơ nhưng không ai đi tìm được tro cốt để mang về chôn </w:t>
      </w:r>
      <w:r w:rsidR="007E53BD">
        <w:t>trong khu mộ của</w:t>
      </w:r>
      <w:r>
        <w:t xml:space="preserve"> Đức Ông, Đức Bà và Cô Năm sau Tổ Đình.</w:t>
      </w:r>
    </w:p>
    <w:p w:rsidR="004E57E2" w:rsidRDefault="004E57E2" w:rsidP="004E57E2">
      <w:pPr>
        <w:pStyle w:val="BodyText"/>
      </w:pPr>
      <w:r>
        <w:t>Tôi làm được gì để phục vụ đạo ngoài một ngòi bút và ý chí phục hưng đạo của mình.</w:t>
      </w:r>
      <w:r w:rsidR="007E53BD">
        <w:t xml:space="preserve"> </w:t>
      </w:r>
      <w:r>
        <w:t xml:space="preserve">Tôi quá cô đơn và nhỏ bé, yếu đuối và tuổi càng chồng chất, đã già hơn ba tôi </w:t>
      </w:r>
      <w:r w:rsidR="007E53BD">
        <w:t xml:space="preserve">khi ông </w:t>
      </w:r>
      <w:r>
        <w:t>mất năm 65 tuổi năm 1989.</w:t>
      </w:r>
    </w:p>
    <w:p w:rsidR="004E57E2" w:rsidRDefault="004E57E2" w:rsidP="004E57E2">
      <w:pPr>
        <w:pStyle w:val="BodyText"/>
      </w:pPr>
      <w:r>
        <w:t xml:space="preserve">Quyển sách Phật Giáo Hòa Hảo Trong Dòng Lịch Sử Dân Tộc, là một điểm tựa tinh thần của bao tín đồ trong nước và giới trí thức bên ngoài tìm đọc. </w:t>
      </w:r>
    </w:p>
    <w:p w:rsidR="004E57E2" w:rsidRDefault="004E57E2" w:rsidP="004E57E2">
      <w:pPr>
        <w:pStyle w:val="BodyText"/>
      </w:pPr>
      <w:r>
        <w:t>Tôi bắt đầu tìm lại hình ảnh của quyển Cô Bé Làng Hòa Hảo, Lên Đường và Hồn Thiêng Dân Tộc để làm lại vì những hình ảnh sẽ mờ nếu chụp lại trong sách cũ.</w:t>
      </w:r>
    </w:p>
    <w:p w:rsidR="004E57E2" w:rsidRDefault="004E57E2" w:rsidP="004E57E2">
      <w:pPr>
        <w:pStyle w:val="BodyText"/>
      </w:pPr>
      <w:r>
        <w:t xml:space="preserve">Tôi cần phải gắng sức già lên để làm lại bìa và nội dung </w:t>
      </w:r>
      <w:r w:rsidR="00AF1784">
        <w:rPr>
          <w:lang w:val="vi-VN"/>
        </w:rPr>
        <w:t>mười</w:t>
      </w:r>
      <w:r>
        <w:t xml:space="preserve"> cuốn Nhật Ký Tâ</w:t>
      </w:r>
      <w:r w:rsidR="00FF5ADD">
        <w:t xml:space="preserve">m Linh. Quyển Nhật </w:t>
      </w:r>
      <w:r w:rsidR="00FF5ADD">
        <w:lastRenderedPageBreak/>
        <w:t>Ký Tâm Linh 11 Độc Lập Tự Chủ</w:t>
      </w:r>
      <w:r>
        <w:t xml:space="preserve"> đã xong và quyển</w:t>
      </w:r>
      <w:r w:rsidR="00F1691D">
        <w:t xml:space="preserve"> </w:t>
      </w:r>
      <w:r>
        <w:t xml:space="preserve">Hành Hương Ấn Độ tái bản với </w:t>
      </w:r>
      <w:r w:rsidR="00AF1784">
        <w:t xml:space="preserve">phần Đại Sư La Ti tái sanh mới </w:t>
      </w:r>
      <w:r w:rsidR="00AF1784">
        <w:rPr>
          <w:lang w:val="vi-VN"/>
        </w:rPr>
        <w:t>ba</w:t>
      </w:r>
      <w:r>
        <w:t xml:space="preserve"> tuổi.</w:t>
      </w:r>
    </w:p>
    <w:p w:rsidR="004E57E2" w:rsidRDefault="004E57E2" w:rsidP="004E57E2">
      <w:pPr>
        <w:pStyle w:val="BodyText"/>
      </w:pPr>
      <w:r>
        <w:t xml:space="preserve">Càng tự hỏi, tôi càng xét mình có thể làm gì, và phải làm </w:t>
      </w:r>
      <w:r w:rsidR="00FE7BA2">
        <w:t xml:space="preserve">gì. Tôi </w:t>
      </w:r>
      <w:r>
        <w:t xml:space="preserve">chỉ có thể làm được những việc trong khả năng giới hạn của mình. Đó là việc tiếp tục cầm bút nói lên hành trình </w:t>
      </w:r>
      <w:r w:rsidR="007E53BD">
        <w:t xml:space="preserve">tu học </w:t>
      </w:r>
      <w:r w:rsidR="00FF5ADD">
        <w:t xml:space="preserve">theo giáo lý Phật Giáo Hòa Hảo </w:t>
      </w:r>
      <w:r>
        <w:t xml:space="preserve">và công việc </w:t>
      </w:r>
      <w:r w:rsidR="007E53BD">
        <w:t xml:space="preserve">phục vụ đạo pháp </w:t>
      </w:r>
      <w:r>
        <w:t>của mình hầu cho giới trẻ sau này có thể tiếp tục.</w:t>
      </w:r>
    </w:p>
    <w:p w:rsidR="004E57E2" w:rsidRDefault="004E57E2" w:rsidP="004E57E2">
      <w:pPr>
        <w:pStyle w:val="BodyText"/>
      </w:pPr>
      <w:r>
        <w:t xml:space="preserve">Tôi đặt hy vọng và niềm tin </w:t>
      </w:r>
      <w:r w:rsidR="00C23DEF">
        <w:t>nơi giới trẻ Phật Giáo Hòa Hảo.</w:t>
      </w:r>
    </w:p>
    <w:p w:rsidR="00795025" w:rsidRDefault="00795025" w:rsidP="00A75548">
      <w:pPr>
        <w:pStyle w:val="Heading1"/>
      </w:pPr>
    </w:p>
    <w:p w:rsidR="004E57E2" w:rsidRDefault="00077329" w:rsidP="00A75548">
      <w:pPr>
        <w:pStyle w:val="Heading1"/>
      </w:pPr>
      <w:bookmarkStart w:id="29" w:name="_Toc52043163"/>
      <w:r>
        <w:t>22</w:t>
      </w:r>
      <w:r w:rsidR="004E57E2">
        <w:t>.-</w:t>
      </w:r>
      <w:r w:rsidR="00F1691D">
        <w:t xml:space="preserve"> </w:t>
      </w:r>
      <w:r w:rsidR="004E57E2">
        <w:t>CẦN</w:t>
      </w:r>
      <w:r w:rsidR="00BB5E51">
        <w:t xml:space="preserve"> UYỂN CHUYỂN TRƯỚC MỌI TRỞ NGẠI</w:t>
      </w:r>
      <w:bookmarkEnd w:id="29"/>
    </w:p>
    <w:p w:rsidR="004E57E2" w:rsidRPr="00A75548" w:rsidRDefault="004E57E2" w:rsidP="004E57E2">
      <w:pPr>
        <w:pStyle w:val="BodyText"/>
        <w:rPr>
          <w:i/>
        </w:rPr>
      </w:pPr>
      <w:r w:rsidRPr="00A75548">
        <w:rPr>
          <w:i/>
        </w:rPr>
        <w:t>21/09/2018</w:t>
      </w:r>
      <w:r w:rsidR="00926F3F">
        <w:rPr>
          <w:i/>
          <w:lang w:val="vi-VN"/>
        </w:rPr>
        <w:t xml:space="preserve"> -</w:t>
      </w:r>
      <w:r w:rsidRPr="00A75548">
        <w:rPr>
          <w:i/>
        </w:rPr>
        <w:tab/>
        <w:t>5 giờ 30 sáng</w:t>
      </w:r>
    </w:p>
    <w:p w:rsidR="004E57E2" w:rsidRDefault="004E57E2" w:rsidP="004E57E2">
      <w:pPr>
        <w:pStyle w:val="BodyText"/>
      </w:pPr>
      <w:r>
        <w:t>Trên con đường hành đạo, phục vụ đạo pháp, phổ truyền chánh pháp, mỗi khi gặp trở ngại, thay vì ngưng lại, thì tự phải biết chuyển đổi phương thức làm việc, cách thức chuyển tải phổ truyền tư tưởng đạo qua một phương tiện khác ngõ hầu công việc được nhanh chóng, phổ biến được rộng rãi hơn, dễ dàng đến với người đọc, dù trong hay ngoài nước.</w:t>
      </w:r>
    </w:p>
    <w:p w:rsidR="004E57E2" w:rsidRDefault="004E57E2" w:rsidP="004E57E2">
      <w:pPr>
        <w:pStyle w:val="BodyText"/>
      </w:pPr>
      <w:r>
        <w:lastRenderedPageBreak/>
        <w:t>Hôm qua được biết Amazon đã không nhận những sách ngôn ngữ Việt Nam nữa</w:t>
      </w:r>
      <w:r w:rsidR="00C01A20">
        <w:t>.</w:t>
      </w:r>
      <w:r>
        <w:t xml:space="preserve"> Thay vì thất vọng, hành giả nghĩ ngay và quyết định sẽ phổ biến trên Facebook của</w:t>
      </w:r>
      <w:r w:rsidR="00C01A20">
        <w:t xml:space="preserve"> Hoahao và</w:t>
      </w:r>
      <w:r>
        <w:t xml:space="preserve"> </w:t>
      </w:r>
      <w:r w:rsidR="00C01A20">
        <w:t>Nguyễn Huỳnh Mai</w:t>
      </w:r>
      <w:r>
        <w:t>, lâu nay không có thì giờ đăng thêm bài.</w:t>
      </w:r>
    </w:p>
    <w:p w:rsidR="004E57E2" w:rsidRDefault="004E57E2" w:rsidP="004E57E2">
      <w:pPr>
        <w:pStyle w:val="BodyText"/>
      </w:pPr>
      <w:r>
        <w:t>Tất cả những trở ngại đã làm cho con đường phổ truyền giáo</w:t>
      </w:r>
      <w:r w:rsidR="00C01A20">
        <w:t xml:space="preserve"> lý chánh pháp, được mở rộng</w:t>
      </w:r>
      <w:r>
        <w:t xml:space="preserve">, nhanh chóng hơn. Việc Amazon không </w:t>
      </w:r>
      <w:r w:rsidR="00C01A20">
        <w:t>nhận</w:t>
      </w:r>
      <w:r>
        <w:t xml:space="preserve"> lại giúp cho việc phổ truyền tới tay nhiều người hơn và tác phẩm đạo vẫn được </w:t>
      </w:r>
      <w:r w:rsidR="00C01A20">
        <w:t>đến với</w:t>
      </w:r>
      <w:r>
        <w:t xml:space="preserve"> đồng đạo và những ai có mối quan tâm về đạo và đất nước.</w:t>
      </w:r>
    </w:p>
    <w:p w:rsidR="004E57E2" w:rsidRDefault="004E57E2" w:rsidP="004E57E2">
      <w:pPr>
        <w:pStyle w:val="BodyText"/>
      </w:pPr>
      <w:r>
        <w:t>Từ nay phải quan tâm và bén nhạy hơn về những linh tính của mình trước mọi sự việc. Nhìn rõ và k</w:t>
      </w:r>
      <w:r w:rsidR="00AF1784">
        <w:rPr>
          <w:lang w:val="vi-VN"/>
        </w:rPr>
        <w:t>ỹ</w:t>
      </w:r>
      <w:r>
        <w:t xml:space="preserve"> hơn những tác động tâm sinh lý, phản ứng của mình mặc dù những phản ứng đi qua rất nhanh vì đã tự động quân bình hóa tức khắc.</w:t>
      </w:r>
    </w:p>
    <w:p w:rsidR="004E57E2" w:rsidRDefault="004E57E2" w:rsidP="004E57E2">
      <w:pPr>
        <w:pStyle w:val="BodyText"/>
      </w:pPr>
      <w:r>
        <w:t>Sự thấy như không thấy, biết như không biết, giận như không giận, buồn như không buồn lướt qua nhanh hơn chớp mắt. Sự hóa giải được nhanh chóng nhờ tánh không chuyển hóa để hành giả có thể làm việc nhẹ nhàng hơn vào lúc tuổi già sức yếu.</w:t>
      </w:r>
    </w:p>
    <w:p w:rsidR="004E57E2" w:rsidRDefault="004E57E2" w:rsidP="004E57E2">
      <w:pPr>
        <w:pStyle w:val="BodyText"/>
      </w:pPr>
      <w:r>
        <w:t xml:space="preserve">Sự trì trệ về việc tìm hình ảnh để làm lại các cuốn Cô Bé Hòa Hảo, Lên Đường và Hồn Thiêng Dân Tộc nay lại có </w:t>
      </w:r>
      <w:r w:rsidR="00F0421D">
        <w:t>quyết định</w:t>
      </w:r>
      <w:r>
        <w:t xml:space="preserve"> là </w:t>
      </w:r>
      <w:r w:rsidR="00C01A20">
        <w:t>scan nguyên các quyển sách và chuy</w:t>
      </w:r>
      <w:r w:rsidR="00F0421D">
        <w:t>ển thành những dạng PDF thì độc</w:t>
      </w:r>
      <w:r w:rsidR="00C01A20">
        <w:t xml:space="preserve"> giả có thể download xuống máy để đọc</w:t>
      </w:r>
      <w:r>
        <w:t xml:space="preserve"> nhanh chóng hơn. Hôm qua máy in và scan hình đã hư và chuyên viên cho hành giả biết scan bằng điện thoại sẽ rõ và </w:t>
      </w:r>
      <w:r>
        <w:lastRenderedPageBreak/>
        <w:t>nhanh hơn scan hình bằng máy.</w:t>
      </w:r>
    </w:p>
    <w:p w:rsidR="004E57E2" w:rsidRDefault="004E57E2" w:rsidP="004E57E2">
      <w:pPr>
        <w:pStyle w:val="BodyText"/>
      </w:pPr>
      <w:r>
        <w:t>Như thế từ nay hành giả cần điềm t</w:t>
      </w:r>
      <w:r w:rsidR="00AF1784">
        <w:rPr>
          <w:lang w:val="vi-VN"/>
        </w:rPr>
        <w:t>ĩ</w:t>
      </w:r>
      <w:r>
        <w:t>nh và nhẹ nhàng hơn trước mọi việc đạo và đời. Mọi khó khăn trở ngại của người đời, lại giúp cho việc hành đạo thêm có kết quả.</w:t>
      </w:r>
    </w:p>
    <w:p w:rsidR="004E57E2" w:rsidRDefault="004E57E2" w:rsidP="004E57E2">
      <w:pPr>
        <w:pStyle w:val="BodyText"/>
      </w:pPr>
      <w:r>
        <w:t>Cần bình an và uyển chuyển tiến bước trước mọi trở ngại.</w:t>
      </w:r>
    </w:p>
    <w:p w:rsidR="00795025" w:rsidRDefault="00795025" w:rsidP="00A75548">
      <w:pPr>
        <w:pStyle w:val="Heading1"/>
      </w:pPr>
    </w:p>
    <w:p w:rsidR="004E57E2" w:rsidRDefault="004E57E2" w:rsidP="00A75548">
      <w:pPr>
        <w:pStyle w:val="Heading1"/>
      </w:pPr>
      <w:bookmarkStart w:id="30" w:name="_Toc52043164"/>
      <w:r>
        <w:t>2</w:t>
      </w:r>
      <w:r w:rsidR="00077329">
        <w:t>3</w:t>
      </w:r>
      <w:r>
        <w:t>.-</w:t>
      </w:r>
      <w:r w:rsidR="00F1691D">
        <w:t xml:space="preserve"> </w:t>
      </w:r>
      <w:r>
        <w:t>SỰ MẦU NHIỆ</w:t>
      </w:r>
      <w:r w:rsidR="000902A3">
        <w:t>M CỦA TÁNH KHÔNG TRONG GIÁC NGỘ</w:t>
      </w:r>
      <w:bookmarkEnd w:id="30"/>
    </w:p>
    <w:p w:rsidR="00A75548" w:rsidRDefault="004E57E2" w:rsidP="004E57E2">
      <w:pPr>
        <w:pStyle w:val="BodyText"/>
        <w:rPr>
          <w:i/>
        </w:rPr>
      </w:pPr>
      <w:r w:rsidRPr="00A75548">
        <w:rPr>
          <w:i/>
        </w:rPr>
        <w:t>29/09/2018</w:t>
      </w:r>
      <w:r w:rsidRPr="00A75548">
        <w:rPr>
          <w:i/>
        </w:rPr>
        <w:tab/>
        <w:t>4 giờ sáng</w:t>
      </w:r>
    </w:p>
    <w:p w:rsidR="00A75548" w:rsidRDefault="00A75548" w:rsidP="004E57E2">
      <w:pPr>
        <w:pStyle w:val="BodyText"/>
        <w:rPr>
          <w:i/>
        </w:rPr>
      </w:pPr>
    </w:p>
    <w:p w:rsidR="004E57E2" w:rsidRDefault="004E57E2" w:rsidP="004E57E2">
      <w:pPr>
        <w:pStyle w:val="BodyText"/>
      </w:pPr>
      <w:r>
        <w:t>Nếu một người có sứ mạng hay tự cho mình có sứ mạng để giúp đạo hay giúp đời thì phải luôn duy trì ở trạng thái tâm không. Không vì danh hay vì lợi lạc cho mình. Nếu có một chút ý tưởng vì danh hay lợi là đi sai con đường đạo.</w:t>
      </w:r>
    </w:p>
    <w:p w:rsidR="004E57E2" w:rsidRDefault="004E57E2" w:rsidP="004E57E2">
      <w:pPr>
        <w:pStyle w:val="BodyText"/>
      </w:pPr>
      <w:r>
        <w:t xml:space="preserve">Có biết bao người viết về đạo, nói đạo hay giảng đạo mà tâm trần tục. Tâm trần tục vì tự gạt mình và gạt người để mưu cầu lợi danh, tạo vị thế cho chính mình hay lôi kéo người theo học theo làm đệ tử để </w:t>
      </w:r>
      <w:r>
        <w:lastRenderedPageBreak/>
        <w:t>tôn vinh mình. Đó là một con đường tối nguy hiểm mà hành giả cần phải tránh.</w:t>
      </w:r>
    </w:p>
    <w:p w:rsidR="004E57E2" w:rsidRDefault="004E57E2" w:rsidP="004E57E2">
      <w:pPr>
        <w:pStyle w:val="BodyText"/>
      </w:pPr>
      <w:r>
        <w:t>Con đường tạo vị thế lợi danh qua s</w:t>
      </w:r>
      <w:r w:rsidR="00AF1784">
        <w:t>inh hoạt tô</w:t>
      </w:r>
      <w:r w:rsidR="00AF1784">
        <w:rPr>
          <w:lang w:val="vi-VN"/>
        </w:rPr>
        <w:t>n</w:t>
      </w:r>
      <w:r>
        <w:t xml:space="preserve"> giáo là một con đường tội lỗi mà thời nào cũng có, không phải đợi tới thời mạt pháp.</w:t>
      </w:r>
    </w:p>
    <w:p w:rsidR="004E57E2" w:rsidRDefault="004E57E2" w:rsidP="004E57E2">
      <w:pPr>
        <w:pStyle w:val="BodyText"/>
      </w:pPr>
      <w:r>
        <w:t xml:space="preserve">Mạt pháp luôn đi song đôi với chánh pháp, chỉ khác nhau một sợi chỉ mong manh dễ đứt đoạn, chỉ một chút thay đổi trong tâm trí, trong tư tưởng, trong một sát </w:t>
      </w:r>
      <w:r w:rsidR="00AF1784">
        <w:t xml:space="preserve">na thì </w:t>
      </w:r>
      <w:r w:rsidR="00AF1784">
        <w:rPr>
          <w:lang w:val="vi-VN"/>
        </w:rPr>
        <w:t>á</w:t>
      </w:r>
      <w:r>
        <w:t xml:space="preserve">nh sáng của niết bàn tắt ngúm trở nên bóng tối của địa ngục. Và nếu người hành đạo không thức giác, tỉnh ngộ thì ôi thôi uổng một kiếp người thay vì giải thoát thì lại tiếp tục trầm luân trong bể </w:t>
      </w:r>
      <w:r w:rsidR="00D92384">
        <w:t>khổ</w:t>
      </w:r>
      <w:r>
        <w:t>.</w:t>
      </w:r>
    </w:p>
    <w:p w:rsidR="004E57E2" w:rsidRDefault="004E57E2" w:rsidP="004E57E2">
      <w:pPr>
        <w:pStyle w:val="BodyText"/>
      </w:pPr>
      <w:r>
        <w:t xml:space="preserve">Tu tập phải chăng là để thấy mình thật rõ. Tu tập là nhìn mình thấy mình qua </w:t>
      </w:r>
      <w:r w:rsidR="00D92384">
        <w:t xml:space="preserve">tâm thức, </w:t>
      </w:r>
      <w:r>
        <w:t>dòng diện và hơi thở chính mình.</w:t>
      </w:r>
    </w:p>
    <w:p w:rsidR="004E57E2" w:rsidRDefault="004E57E2" w:rsidP="004E57E2">
      <w:pPr>
        <w:pStyle w:val="BodyText"/>
      </w:pPr>
      <w:r>
        <w:t xml:space="preserve">Tu tập để được giác ngộ. Cái giác ngộ đây không phải một lần là đủ, mà </w:t>
      </w:r>
      <w:r w:rsidR="00AF1784">
        <w:rPr>
          <w:lang w:val="vi-VN"/>
        </w:rPr>
        <w:t xml:space="preserve">cần </w:t>
      </w:r>
      <w:r>
        <w:t>giác ngộ liên tục.</w:t>
      </w:r>
    </w:p>
    <w:p w:rsidR="004E57E2" w:rsidRDefault="004E57E2" w:rsidP="004E57E2">
      <w:pPr>
        <w:pStyle w:val="BodyText"/>
      </w:pPr>
      <w:r>
        <w:t xml:space="preserve">Tu tập để đạt tánh không và tánh không phải được liên tục và xuyên suốt trong mỗi hành vi và tư tưởng mình. </w:t>
      </w:r>
    </w:p>
    <w:p w:rsidR="004E57E2" w:rsidRPr="00D92384" w:rsidRDefault="004E57E2" w:rsidP="004E57E2">
      <w:pPr>
        <w:pStyle w:val="BodyText"/>
      </w:pPr>
      <w:r>
        <w:t xml:space="preserve">Cần phải tự nhắc nhở luôn luôn để sự giác ngộ được liên tục không cắt quảng. Giác ngộ như </w:t>
      </w:r>
      <w:r w:rsidRPr="00D92384">
        <w:t xml:space="preserve">một nút điện và tánh không là ánh </w:t>
      </w:r>
      <w:r w:rsidR="00AF1784" w:rsidRPr="00D92384">
        <w:t>s</w:t>
      </w:r>
      <w:r w:rsidR="00AF1784" w:rsidRPr="00D92384">
        <w:rPr>
          <w:lang w:val="vi-VN"/>
        </w:rPr>
        <w:t>á</w:t>
      </w:r>
      <w:r w:rsidR="00AF1784" w:rsidRPr="00D92384">
        <w:t>ng</w:t>
      </w:r>
      <w:r w:rsidR="00AF1784" w:rsidRPr="00D92384">
        <w:rPr>
          <w:lang w:val="vi-VN"/>
        </w:rPr>
        <w:t>.</w:t>
      </w:r>
      <w:r w:rsidRPr="00D92384">
        <w:t xml:space="preserve"> Khi giác ngộ bị bấm thì tánh không chợt tắt.</w:t>
      </w:r>
    </w:p>
    <w:p w:rsidR="004E57E2" w:rsidRDefault="004E57E2" w:rsidP="004E57E2">
      <w:pPr>
        <w:pStyle w:val="BodyText"/>
      </w:pPr>
      <w:r>
        <w:t>Giác ngộ và tánh không phải song đôi liên tục đối với một hành giả chuyên trì tu tập.</w:t>
      </w:r>
    </w:p>
    <w:p w:rsidR="004E57E2" w:rsidRDefault="004E57E2" w:rsidP="004E57E2">
      <w:pPr>
        <w:pStyle w:val="BodyText"/>
      </w:pPr>
      <w:r>
        <w:lastRenderedPageBreak/>
        <w:t>Giác ngộ, tánh không giúp hành giả hóa giải liên tục mọi khó khăn trở ngại trên đường đạo lẫn đường đời.</w:t>
      </w:r>
    </w:p>
    <w:p w:rsidR="004E57E2" w:rsidRDefault="004E57E2" w:rsidP="004E57E2">
      <w:pPr>
        <w:pStyle w:val="BodyText"/>
      </w:pPr>
      <w:r>
        <w:t xml:space="preserve">Đó là sự mầu nhiệm của tánh </w:t>
      </w:r>
      <w:r w:rsidR="00D92384">
        <w:t>không trong giác ngộ.</w:t>
      </w:r>
    </w:p>
    <w:p w:rsidR="004E57E2" w:rsidRDefault="004E57E2" w:rsidP="00A75548">
      <w:pPr>
        <w:pStyle w:val="Heading1"/>
      </w:pPr>
      <w:bookmarkStart w:id="31" w:name="_Toc52043165"/>
      <w:r>
        <w:t>2</w:t>
      </w:r>
      <w:r w:rsidR="00077329">
        <w:t>4</w:t>
      </w:r>
      <w:r>
        <w:t>.-</w:t>
      </w:r>
      <w:r w:rsidR="00F1691D">
        <w:t xml:space="preserve"> </w:t>
      </w:r>
      <w:r w:rsidR="000902A3">
        <w:t>ĐỨNG VỮNG TRÊN CON ĐƯỜNG ĐẠO</w:t>
      </w:r>
      <w:bookmarkEnd w:id="31"/>
    </w:p>
    <w:p w:rsidR="004E57E2" w:rsidRDefault="004E57E2" w:rsidP="004E57E2">
      <w:pPr>
        <w:pStyle w:val="BodyText"/>
        <w:rPr>
          <w:i/>
        </w:rPr>
      </w:pPr>
      <w:r w:rsidRPr="00A75548">
        <w:rPr>
          <w:i/>
        </w:rPr>
        <w:t>28/10/2018</w:t>
      </w:r>
      <w:r w:rsidR="00A75548">
        <w:rPr>
          <w:i/>
        </w:rPr>
        <w:t xml:space="preserve"> -</w:t>
      </w:r>
      <w:r w:rsidRPr="00A75548">
        <w:rPr>
          <w:i/>
        </w:rPr>
        <w:tab/>
        <w:t>2 giờ sáng</w:t>
      </w:r>
    </w:p>
    <w:p w:rsidR="00A75548" w:rsidRPr="00A75548" w:rsidRDefault="00A75548" w:rsidP="004E57E2">
      <w:pPr>
        <w:pStyle w:val="BodyText"/>
        <w:rPr>
          <w:i/>
        </w:rPr>
      </w:pPr>
    </w:p>
    <w:p w:rsidR="004E57E2" w:rsidRDefault="004E57E2" w:rsidP="004E57E2">
      <w:pPr>
        <w:pStyle w:val="BodyText"/>
      </w:pPr>
      <w:r>
        <w:t>Con đường tu sẽ không tiến nếu ta không thực tập.</w:t>
      </w:r>
      <w:r w:rsidR="00F02E89">
        <w:t xml:space="preserve"> </w:t>
      </w:r>
      <w:r>
        <w:t>Thực tập ở đây không chỉ lúc nào cũng lạy, ngồi thiền, đọc kinh, hay trong những lớp tu của chùa, của nhà thờ hay ở các hội tổ chức tu tập, mà là trong mỗi sự va chạm của đời sống.</w:t>
      </w:r>
    </w:p>
    <w:p w:rsidR="004E57E2" w:rsidRDefault="004E57E2" w:rsidP="004E57E2">
      <w:pPr>
        <w:pStyle w:val="BodyText"/>
      </w:pPr>
      <w:r>
        <w:t>Sự va chạm giữa người với người, trong mỗi hoàn cảnh từng giây từng phút đã cho ta biết bao cơ hội để thực tập, để tu học.</w:t>
      </w:r>
    </w:p>
    <w:p w:rsidR="004E57E2" w:rsidRDefault="004E57E2" w:rsidP="004E57E2">
      <w:pPr>
        <w:pStyle w:val="BodyText"/>
      </w:pPr>
      <w:r>
        <w:t xml:space="preserve">Ta cần tu tập trong mỗi </w:t>
      </w:r>
      <w:r w:rsidR="00E22799">
        <w:t>tích tắc</w:t>
      </w:r>
      <w:r>
        <w:t xml:space="preserve"> của</w:t>
      </w:r>
      <w:r w:rsidR="00E22799">
        <w:t xml:space="preserve"> đời sống như Đức Thầy đã dạy:</w:t>
      </w:r>
      <w:r w:rsidR="00E22799">
        <w:rPr>
          <w:lang w:val="vi-VN"/>
        </w:rPr>
        <w:t xml:space="preserve"> “</w:t>
      </w:r>
      <w:r w:rsidR="00E22799" w:rsidRPr="00E22799">
        <w:rPr>
          <w:i/>
          <w:lang w:val="vi-VN"/>
        </w:rPr>
        <w:t>T</w:t>
      </w:r>
      <w:r w:rsidRPr="00E22799">
        <w:rPr>
          <w:i/>
        </w:rPr>
        <w:t>u khô</w:t>
      </w:r>
      <w:r w:rsidR="00F02E89">
        <w:rPr>
          <w:i/>
        </w:rPr>
        <w:t>ng cần lạy cần quì</w:t>
      </w:r>
      <w:r w:rsidRPr="00E22799">
        <w:rPr>
          <w:i/>
        </w:rPr>
        <w:t xml:space="preserve">, Ngồi đâu cũng </w:t>
      </w:r>
      <w:r w:rsidR="00F02E89">
        <w:rPr>
          <w:i/>
        </w:rPr>
        <w:t>sửa</w:t>
      </w:r>
      <w:r w:rsidRPr="00E22799">
        <w:rPr>
          <w:i/>
        </w:rPr>
        <w:t xml:space="preserve"> vậy thì mới mau</w:t>
      </w:r>
      <w:r>
        <w:t>”.</w:t>
      </w:r>
      <w:r w:rsidR="00F02E89">
        <w:t xml:space="preserve"> (Đức Huỳnh Giáo Chủ, Sấm Giảng, quyển 3, câu 159)</w:t>
      </w:r>
    </w:p>
    <w:p w:rsidR="004E57E2" w:rsidRDefault="004E57E2" w:rsidP="004E57E2">
      <w:pPr>
        <w:pStyle w:val="BodyText"/>
      </w:pPr>
      <w:r>
        <w:t xml:space="preserve">Quả thật như vậy. Sự thức tỉnh và quán chiếu trong mỗi giây phút </w:t>
      </w:r>
      <w:r w:rsidR="00722927">
        <w:t>giúp</w:t>
      </w:r>
      <w:r>
        <w:t xml:space="preserve"> ta giác ngộ tỉnh thức liên tục </w:t>
      </w:r>
      <w:r>
        <w:lastRenderedPageBreak/>
        <w:t>và giúp ta ở trạng thái tâm không</w:t>
      </w:r>
      <w:r w:rsidR="006C2BE3">
        <w:t>,</w:t>
      </w:r>
      <w:r>
        <w:t xml:space="preserve"> tức không</w:t>
      </w:r>
      <w:r w:rsidR="006C2BE3">
        <w:t xml:space="preserve"> bị </w:t>
      </w:r>
      <w:r>
        <w:t xml:space="preserve"> lay động </w:t>
      </w:r>
      <w:r w:rsidR="006C2BE3">
        <w:t>hay</w:t>
      </w:r>
      <w:r>
        <w:t xml:space="preserve"> xúc động, không phản ứng theo hành động và lời nói của người xung quanh.</w:t>
      </w:r>
    </w:p>
    <w:p w:rsidR="004E57E2" w:rsidRDefault="004E57E2" w:rsidP="004E57E2">
      <w:pPr>
        <w:pStyle w:val="BodyText"/>
      </w:pPr>
      <w:r>
        <w:t xml:space="preserve">Tâm </w:t>
      </w:r>
      <w:r w:rsidR="0095527A">
        <w:t xml:space="preserve">an định </w:t>
      </w:r>
      <w:r>
        <w:t xml:space="preserve">giúp ta không xúc động, không giận dữ, </w:t>
      </w:r>
      <w:r w:rsidR="0095527A">
        <w:t xml:space="preserve">cũng </w:t>
      </w:r>
      <w:r>
        <w:t>không bị sốc với những lời nói trái tai hay gây hấn, cũng không thấy cần thiết</w:t>
      </w:r>
      <w:r w:rsidR="0095527A">
        <w:t xml:space="preserve"> phải chống đở hay giải thích</w:t>
      </w:r>
      <w:r>
        <w:t xml:space="preserve"> khi bị hiểu lầm hay bị chụp mũ.</w:t>
      </w:r>
    </w:p>
    <w:p w:rsidR="004E57E2" w:rsidRDefault="004E57E2" w:rsidP="004E57E2">
      <w:pPr>
        <w:pStyle w:val="BodyText"/>
      </w:pPr>
      <w:r>
        <w:t>Sự suy nghĩ của người khác hay hành động của họ tự dưng không va chạm vào tinh thần hay tâm não của mình, nhờ đó mà không gây phản ứng dội ngược ho</w:t>
      </w:r>
      <w:r w:rsidR="0095527A">
        <w:t>ặc bị kềm hãm để dìm sâu vào nội</w:t>
      </w:r>
      <w:r>
        <w:t xml:space="preserve"> tâm của mình để gây buồn phiền dài lâu trong tâm trí.</w:t>
      </w:r>
    </w:p>
    <w:p w:rsidR="004E57E2" w:rsidRDefault="004E57E2" w:rsidP="004E57E2">
      <w:pPr>
        <w:pStyle w:val="BodyText"/>
      </w:pPr>
      <w:r>
        <w:t>Trí nhớ đã giúp con người nhưng trí nhớ cũng đã hại cho bao</w:t>
      </w:r>
      <w:r w:rsidR="00F1691D">
        <w:t xml:space="preserve"> </w:t>
      </w:r>
      <w:r>
        <w:t xml:space="preserve">đời người nếu không tu học để tự hóa giải những điều gây </w:t>
      </w:r>
      <w:r w:rsidR="00F415F8">
        <w:t>đ</w:t>
      </w:r>
      <w:r>
        <w:t>au khổ hay thù hận, hiềm khích giữa con người và con người.</w:t>
      </w:r>
    </w:p>
    <w:p w:rsidR="004E57E2" w:rsidRDefault="004E57E2" w:rsidP="004E57E2">
      <w:pPr>
        <w:pStyle w:val="BodyText"/>
      </w:pPr>
      <w:r>
        <w:t>Ta cần tu học thực tập như thế nào để trí nhớ không còn gây ảnh hưởng đau buồn sân hận khi những âm thanh của lời nói, hành động, hay những va chạm luôn kéo theo những đau buồn đè nặng tâm tư.</w:t>
      </w:r>
    </w:p>
    <w:p w:rsidR="004E57E2" w:rsidRDefault="004E57E2" w:rsidP="004E57E2">
      <w:pPr>
        <w:pStyle w:val="BodyText"/>
      </w:pPr>
      <w:r>
        <w:t xml:space="preserve">Những việc xảy ra từ quá khứ cho đến hiện tại luôn liên tục và pha trộn lôi kéo lẫn nhau tạo biết bao xúc tác không ngừng nghĩ trong </w:t>
      </w:r>
      <w:r w:rsidR="000D2F6D">
        <w:t>một</w:t>
      </w:r>
      <w:r>
        <w:t xml:space="preserve"> tâm của con người. Đó là những cơn bão ngầm, những đợt sóng ngầm chỉ chờ lúc đập vỡ con đê tưởng chừng như vững chắc của mình.</w:t>
      </w:r>
    </w:p>
    <w:p w:rsidR="004E57E2" w:rsidRDefault="004E57E2" w:rsidP="004E57E2">
      <w:pPr>
        <w:pStyle w:val="BodyText"/>
      </w:pPr>
      <w:r>
        <w:lastRenderedPageBreak/>
        <w:t>Vì thế tu tập cho có kết quả thì đừng quên là dù có tu tập bao năm, tiến bộ đến đâu, nếu ngủ quên trên chiến thắng, ỷ lại, tưởng mình hay ho cao thượng, tu chứng, thì vẫn có thể như cây cổ thụ bị bão tố bất ngờ gây ngã đổ trốc gốc trong phút chốc.</w:t>
      </w:r>
    </w:p>
    <w:p w:rsidR="004E57E2" w:rsidRDefault="004E57E2" w:rsidP="004E57E2">
      <w:pPr>
        <w:pStyle w:val="BodyText"/>
      </w:pPr>
      <w:r>
        <w:t xml:space="preserve">Nghĩ rằng mình tu lâu, tu cao có trình độ là một điều sai lầm, mà chính sự giác ngộ, tự nhắc nhở mình, từ cái chớp mắt, từ hơi thở, từ nhịp thở của toàn thân, từng </w:t>
      </w:r>
      <w:r w:rsidR="006774E3">
        <w:t>dòng</w:t>
      </w:r>
      <w:r>
        <w:t xml:space="preserve"> điện và các mạch máu đang luân lưu trong huyết quản, giúp điều hòa tâm thân ý, mới giúp t</w:t>
      </w:r>
      <w:r w:rsidR="008D2982">
        <w:t>a đứng vững trên con đường đạo.</w:t>
      </w:r>
    </w:p>
    <w:p w:rsidR="00742FF8" w:rsidRDefault="00742FF8" w:rsidP="00742FF8"/>
    <w:p w:rsidR="004E57E2" w:rsidRDefault="004E57E2" w:rsidP="00742FF8">
      <w:pPr>
        <w:pStyle w:val="Heading1"/>
      </w:pPr>
      <w:bookmarkStart w:id="32" w:name="_Toc52043166"/>
      <w:r>
        <w:t>2</w:t>
      </w:r>
      <w:r w:rsidR="00077329">
        <w:t>5</w:t>
      </w:r>
      <w:r>
        <w:t>.-</w:t>
      </w:r>
      <w:r w:rsidR="00F1691D">
        <w:t xml:space="preserve"> </w:t>
      </w:r>
      <w:r>
        <w:t>CẬN TỬ NGHIỆ</w:t>
      </w:r>
      <w:r w:rsidR="000902A3">
        <w:t>P HAY TRÁNH TIẾC RẼ KHI LÌA ĐỜI</w:t>
      </w:r>
      <w:bookmarkEnd w:id="32"/>
    </w:p>
    <w:p w:rsidR="004E57E2" w:rsidRPr="009B751E" w:rsidRDefault="004E57E2" w:rsidP="004E57E2">
      <w:pPr>
        <w:pStyle w:val="BodyText"/>
        <w:rPr>
          <w:i/>
        </w:rPr>
      </w:pPr>
      <w:r w:rsidRPr="009B751E">
        <w:rPr>
          <w:i/>
        </w:rPr>
        <w:t>01/11/2018</w:t>
      </w:r>
      <w:r w:rsidR="00E22799">
        <w:rPr>
          <w:i/>
          <w:lang w:val="vi-VN"/>
        </w:rPr>
        <w:t xml:space="preserve"> -</w:t>
      </w:r>
      <w:r w:rsidRPr="009B751E">
        <w:rPr>
          <w:i/>
        </w:rPr>
        <w:tab/>
        <w:t>3 giờ sáng</w:t>
      </w:r>
    </w:p>
    <w:p w:rsidR="009B751E" w:rsidRDefault="009B751E" w:rsidP="004E57E2">
      <w:pPr>
        <w:pStyle w:val="BodyText"/>
      </w:pPr>
    </w:p>
    <w:p w:rsidR="004E57E2" w:rsidRDefault="004E57E2" w:rsidP="004E57E2">
      <w:pPr>
        <w:pStyle w:val="BodyText"/>
      </w:pPr>
      <w:r>
        <w:t>Tự nhắc nhở mỗi khi thức giấc n</w:t>
      </w:r>
      <w:r w:rsidR="00E22799">
        <w:rPr>
          <w:lang w:val="vi-VN"/>
        </w:rPr>
        <w:t>ử</w:t>
      </w:r>
      <w:r>
        <w:t>a khuya, rồi đi cúng lạy, khẩn nguyện ơn trên luôn hướng dẫn hành giả đi đúng chánh pháp, phục vụ Phật Giáo Hòa Hảo Bửu Sơn Kỳ Hương</w:t>
      </w:r>
      <w:r w:rsidR="008D0683">
        <w:t>, phục vụ con người,</w:t>
      </w:r>
      <w:r>
        <w:t>.</w:t>
      </w:r>
    </w:p>
    <w:p w:rsidR="004E57E2" w:rsidRDefault="004E57E2" w:rsidP="004E57E2">
      <w:pPr>
        <w:pStyle w:val="BodyText"/>
      </w:pPr>
      <w:r>
        <w:t xml:space="preserve">Nghiêm khắc tự kiểm, </w:t>
      </w:r>
      <w:r w:rsidR="003C16EB">
        <w:t xml:space="preserve">phải luôn </w:t>
      </w:r>
      <w:r>
        <w:t>bắt kịp thời những vọng động, ước mong, ước muốn hay xa hơn tham vọng đột xuất là điều cần thiết nhất trong cuộc đời hành đạo lúc về già.</w:t>
      </w:r>
    </w:p>
    <w:p w:rsidR="004E57E2" w:rsidRDefault="004E57E2" w:rsidP="004E57E2">
      <w:pPr>
        <w:pStyle w:val="BodyText"/>
      </w:pPr>
      <w:r>
        <w:lastRenderedPageBreak/>
        <w:t>Con đường đạo dài nhưng cũng phải có nhiều giai đoạn từ lúc trẻ cho đến lúc già. Mỗi giai đoạn tâm thức con người khác nhau phụ thuộc vào tuổi tác và sức khỏe.</w:t>
      </w:r>
    </w:p>
    <w:p w:rsidR="004E57E2" w:rsidRDefault="004E57E2" w:rsidP="004E57E2">
      <w:pPr>
        <w:pStyle w:val="BodyText"/>
      </w:pPr>
      <w:r>
        <w:t>Vào đoạn cuối cuộc đời tu tập</w:t>
      </w:r>
      <w:r w:rsidR="003C16EB">
        <w:t>,</w:t>
      </w:r>
      <w:r>
        <w:t xml:space="preserve"> cần quán chiếu</w:t>
      </w:r>
      <w:r w:rsidR="00E907C5">
        <w:t>,</w:t>
      </w:r>
      <w:r>
        <w:t xml:space="preserve"> soi xét </w:t>
      </w:r>
      <w:r w:rsidR="00E907C5">
        <w:t xml:space="preserve">nhiều hơn </w:t>
      </w:r>
      <w:r>
        <w:t>để biết rõ việc gì nên và không nên làm</w:t>
      </w:r>
      <w:r w:rsidR="003C16EB">
        <w:t>,</w:t>
      </w:r>
      <w:r>
        <w:t xml:space="preserve"> để không bị lôi cuốn vào những c</w:t>
      </w:r>
      <w:r w:rsidR="00E22799">
        <w:rPr>
          <w:lang w:val="vi-VN"/>
        </w:rPr>
        <w:t>ơ</w:t>
      </w:r>
      <w:r>
        <w:t xml:space="preserve">n lốc của sinh hoạt xã hội, </w:t>
      </w:r>
      <w:r w:rsidR="003C16EB">
        <w:t xml:space="preserve">hay </w:t>
      </w:r>
      <w:r w:rsidR="00E907C5">
        <w:t xml:space="preserve">sự tranh chấp của </w:t>
      </w:r>
      <w:r w:rsidR="003C16EB">
        <w:t>các phe nhóm</w:t>
      </w:r>
      <w:r w:rsidR="00E907C5">
        <w:t>.</w:t>
      </w:r>
      <w:r w:rsidR="003C16EB">
        <w:t xml:space="preserve"> </w:t>
      </w:r>
      <w:r w:rsidR="00E907C5">
        <w:br/>
      </w:r>
      <w:r w:rsidR="00E907C5">
        <w:br/>
      </w:r>
      <w:r w:rsidR="00B50F1F">
        <w:t xml:space="preserve"> </w:t>
      </w:r>
      <w:r w:rsidR="00B50F1F">
        <w:tab/>
      </w:r>
      <w:r>
        <w:t xml:space="preserve">Mỗi một giai đoạn hành giả chọn </w:t>
      </w:r>
      <w:r w:rsidR="00E907C5">
        <w:t>sự</w:t>
      </w:r>
      <w:r>
        <w:t xml:space="preserve"> phục vụ cho đạo và đời khác nhau. Sự xông xáo tích cực, nhanh nhẹn, dồn dập cho kịp lúc </w:t>
      </w:r>
      <w:r w:rsidR="003C16EB">
        <w:t>kịp thời đưa tin về đạo đã qu</w:t>
      </w:r>
      <w:r w:rsidR="00E907C5">
        <w:t>a</w:t>
      </w:r>
      <w:r w:rsidR="003C16EB">
        <w:t xml:space="preserve">. Nay </w:t>
      </w:r>
      <w:r>
        <w:t>phải chuyển sang thái độ âm thầm, tuy quan tâm nhưng nhẹ nhàng có suy xét hơn không còn bồng bột như thời còn trẻ.</w:t>
      </w:r>
      <w:r w:rsidR="003C16EB">
        <w:t xml:space="preserve"> S</w:t>
      </w:r>
      <w:r>
        <w:t>ự đóng góp của người già quan trọng là sự đóng góp bằng trí tuệ, bằng cái nhìn sáng suốt không thiển cận sôi nổi như thời trung niên. Đó mới là điều quan trọng cho hậu sinh nói chung và cho cận tử nghiệp nói riêng.</w:t>
      </w:r>
    </w:p>
    <w:p w:rsidR="004E57E2" w:rsidRDefault="004E57E2" w:rsidP="004E57E2">
      <w:pPr>
        <w:pStyle w:val="BodyText"/>
      </w:pPr>
      <w:r>
        <w:t>Cận tử nghiệp là giai đoạn mà không ai không phải đi qua. Trong hai tuần qua có hai người quen biết trong cộng đồng hay thân thiết trong gia tộc đã ra đi.</w:t>
      </w:r>
      <w:r w:rsidR="003C16EB">
        <w:t xml:space="preserve"> </w:t>
      </w:r>
      <w:r>
        <w:t xml:space="preserve">Một người có tiếng tăm xông xáo trong giới </w:t>
      </w:r>
      <w:r w:rsidR="00E22799">
        <w:t>chính trị</w:t>
      </w:r>
      <w:r>
        <w:t xml:space="preserve"> của cộng đồng sẽ có một đám tang rất lớn.</w:t>
      </w:r>
    </w:p>
    <w:p w:rsidR="004E57E2" w:rsidRDefault="004E57E2" w:rsidP="004E57E2">
      <w:pPr>
        <w:pStyle w:val="BodyText"/>
      </w:pPr>
      <w:r>
        <w:t xml:space="preserve">Một người trong họ tộc chọn </w:t>
      </w:r>
      <w:r w:rsidR="00E907C5">
        <w:t xml:space="preserve">con </w:t>
      </w:r>
      <w:r>
        <w:t xml:space="preserve">đường tu có ký giấy dặn gia đình không được cấp cứu và không được làm đám tang, không được cho nhiều người biết, chỉ thiêu xác âm thầm trong gia đình. Lúc mất </w:t>
      </w:r>
      <w:r>
        <w:lastRenderedPageBreak/>
        <w:t>khuôn mặt tươi tắn vui vẻ nhẹ nhàng tuy chết bất ngờ đột tử.</w:t>
      </w:r>
    </w:p>
    <w:p w:rsidR="004E57E2" w:rsidRDefault="004E57E2" w:rsidP="004E57E2">
      <w:pPr>
        <w:pStyle w:val="BodyText"/>
      </w:pPr>
      <w:r w:rsidRPr="00171E39">
        <w:rPr>
          <w:i/>
        </w:rPr>
        <w:t>Trước những người cùng lứa tuổi ra đi, ta cần tự vấn là mình đã buông chưa?</w:t>
      </w:r>
      <w:r>
        <w:t xml:space="preserve"> Hay vẫn còn nắm bắt, còn tham sân si, còn ham thích vật chất hay danh vọng tiền tài, còn nghĩ tốt nghĩ xấu, còn thương người này, ghét người kia.</w:t>
      </w:r>
    </w:p>
    <w:p w:rsidR="004E57E2" w:rsidRDefault="004E57E2" w:rsidP="004E57E2">
      <w:pPr>
        <w:pStyle w:val="BodyText"/>
      </w:pPr>
      <w:r>
        <w:t>Điều quan trọng trên con đường đi đến cận tử nghiệp, những giây phú</w:t>
      </w:r>
      <w:r w:rsidR="00713BA1">
        <w:t>t cuối của cuộc đời là đừng đ</w:t>
      </w:r>
      <w:r w:rsidR="00AF5009">
        <w:t>ể</w:t>
      </w:r>
      <w:r w:rsidR="00713BA1">
        <w:t xml:space="preserve"> ta quên t</w:t>
      </w:r>
      <w:r>
        <w:t>a</w:t>
      </w:r>
      <w:r w:rsidR="00713BA1">
        <w:t>, mà ta phải nhớ t</w:t>
      </w:r>
      <w:r>
        <w:t xml:space="preserve">a luôn </w:t>
      </w:r>
      <w:r w:rsidR="00713BA1">
        <w:t xml:space="preserve">luôn </w:t>
      </w:r>
      <w:r>
        <w:t>như hơi thở, như nhịp tim</w:t>
      </w:r>
      <w:r w:rsidR="00713BA1">
        <w:t>,</w:t>
      </w:r>
      <w:r>
        <w:t xml:space="preserve"> vì có thể chỉ trong thoáng chốc ta ra đi như cơn gió khi tắt thở tim ngưng đập.</w:t>
      </w:r>
    </w:p>
    <w:p w:rsidR="004E57E2" w:rsidRDefault="004E57E2" w:rsidP="004E57E2">
      <w:pPr>
        <w:pStyle w:val="BodyText"/>
      </w:pPr>
      <w:r>
        <w:t>Vậy thì ta cần trụ tâm và sáng suốt để giây phút cuối</w:t>
      </w:r>
      <w:r w:rsidR="00171E39">
        <w:t xml:space="preserve"> không tiếc rẽ là mình chưa tu.</w:t>
      </w:r>
    </w:p>
    <w:p w:rsidR="00742FF8" w:rsidRDefault="00742FF8" w:rsidP="00742FF8"/>
    <w:p w:rsidR="004E57E2" w:rsidRDefault="004E57E2" w:rsidP="00742FF8">
      <w:pPr>
        <w:pStyle w:val="Heading1"/>
      </w:pPr>
      <w:bookmarkStart w:id="33" w:name="_Toc52043167"/>
      <w:r>
        <w:t>2</w:t>
      </w:r>
      <w:r w:rsidR="00E0332F">
        <w:t>6</w:t>
      </w:r>
      <w:r>
        <w:t>.-</w:t>
      </w:r>
      <w:r w:rsidR="00F1691D">
        <w:t xml:space="preserve"> </w:t>
      </w:r>
      <w:r w:rsidR="000902A3">
        <w:t>SỐNG ĐẠO MỘT CÁCH TỰ NHIÊN</w:t>
      </w:r>
      <w:bookmarkEnd w:id="33"/>
    </w:p>
    <w:p w:rsidR="004E57E2" w:rsidRDefault="004E57E2" w:rsidP="004E57E2">
      <w:pPr>
        <w:pStyle w:val="BodyText"/>
        <w:rPr>
          <w:i/>
        </w:rPr>
      </w:pPr>
      <w:r w:rsidRPr="009B751E">
        <w:rPr>
          <w:i/>
        </w:rPr>
        <w:t>16/12/2018</w:t>
      </w:r>
      <w:r w:rsidR="007C7314">
        <w:rPr>
          <w:i/>
          <w:lang w:val="vi-VN"/>
        </w:rPr>
        <w:t xml:space="preserve"> -</w:t>
      </w:r>
      <w:r w:rsidRPr="009B751E">
        <w:rPr>
          <w:i/>
        </w:rPr>
        <w:tab/>
        <w:t>4 giờ sáng</w:t>
      </w:r>
    </w:p>
    <w:p w:rsidR="009B751E" w:rsidRPr="009B751E" w:rsidRDefault="009B751E" w:rsidP="004E57E2">
      <w:pPr>
        <w:pStyle w:val="BodyText"/>
        <w:rPr>
          <w:i/>
        </w:rPr>
      </w:pPr>
    </w:p>
    <w:p w:rsidR="004E57E2" w:rsidRPr="009B751E" w:rsidRDefault="004E57E2" w:rsidP="004E57E2">
      <w:pPr>
        <w:pStyle w:val="BodyText"/>
        <w:rPr>
          <w:i/>
        </w:rPr>
      </w:pPr>
      <w:r w:rsidRPr="009B751E">
        <w:rPr>
          <w:i/>
        </w:rPr>
        <w:t>Làm thế nào để sống trong sự chủ động và tự nhiên?</w:t>
      </w:r>
    </w:p>
    <w:p w:rsidR="004E57E2" w:rsidRPr="009B751E" w:rsidRDefault="004E57E2" w:rsidP="004E57E2">
      <w:pPr>
        <w:pStyle w:val="BodyText"/>
        <w:rPr>
          <w:i/>
        </w:rPr>
      </w:pPr>
      <w:r w:rsidRPr="009B751E">
        <w:rPr>
          <w:i/>
        </w:rPr>
        <w:t xml:space="preserve">Phải chăng là sống thức tỉnh liên tục, thiền quán liên tục? Biết mình thở vào ra liên tục? Không </w:t>
      </w:r>
      <w:r w:rsidRPr="009B751E">
        <w:rPr>
          <w:i/>
        </w:rPr>
        <w:lastRenderedPageBreak/>
        <w:t>bị ảnh hưởng ngoại vi lẫn nội vi liên tục? Không bị ảnh hưởng quá khứ vị lai liên tục? Không bị ảnh hưởng thương ghét liên tục? Không sợ hãi liên tục? không buồn vui liên tục và không lẫn lộn liên tục?</w:t>
      </w:r>
    </w:p>
    <w:p w:rsidR="004E57E2" w:rsidRPr="009B751E" w:rsidRDefault="004E57E2" w:rsidP="004E57E2">
      <w:pPr>
        <w:pStyle w:val="BodyText"/>
        <w:rPr>
          <w:i/>
        </w:rPr>
      </w:pPr>
      <w:r w:rsidRPr="009B751E">
        <w:rPr>
          <w:i/>
        </w:rPr>
        <w:t>Chủ động và tự nhiên khi tâm không. Vậy phải chăng tánh không là kim chỉ nam, là cái thật và cứng rắn, toàn giác của Kim Cang?</w:t>
      </w:r>
    </w:p>
    <w:p w:rsidR="004E57E2" w:rsidRDefault="004E57E2" w:rsidP="004E57E2">
      <w:pPr>
        <w:pStyle w:val="BodyText"/>
      </w:pPr>
      <w:r>
        <w:t>Vậy tánh không phải chăng là sự bất động của chánh giác, của sự bất thối của toàn năng toàn giác bất nhiễm trần của người sống đạo một cách tự nhiên.</w:t>
      </w:r>
    </w:p>
    <w:p w:rsidR="004E57E2" w:rsidRDefault="004E57E2" w:rsidP="004E57E2">
      <w:pPr>
        <w:pStyle w:val="BodyText"/>
      </w:pPr>
      <w:r>
        <w:t>Vậy thì tánh không chính là đạo là con đường tự tại không nhiễm trần.</w:t>
      </w:r>
    </w:p>
    <w:p w:rsidR="004E57E2" w:rsidRDefault="004E57E2" w:rsidP="004E57E2">
      <w:pPr>
        <w:pStyle w:val="BodyText"/>
      </w:pPr>
      <w:r>
        <w:t>Vậy thì muốn sống đạo, muốn không tánh phải học đạo và hành đạo như phải nhờ con thuyền đưa hành giả sang sông. Hành giả có muốn lên bờ phải bước ra khỏi thuyền. Nếu ngỡ rằng đạo tánh không là chiếc thuyền thì lại phải bơi mãi trong ao hồ hay bơi tới lui trên con sông</w:t>
      </w:r>
      <w:r w:rsidR="00127E8E">
        <w:t xml:space="preserve"> rồi</w:t>
      </w:r>
      <w:r>
        <w:t xml:space="preserve"> có lúc cố bơi chèo thuyền ra biển cả mênh</w:t>
      </w:r>
      <w:r w:rsidR="00127E8E">
        <w:t xml:space="preserve"> mong</w:t>
      </w:r>
      <w:r>
        <w:t xml:space="preserve"> lạc lối không đường về.</w:t>
      </w:r>
    </w:p>
    <w:p w:rsidR="004E57E2" w:rsidRDefault="004E57E2" w:rsidP="004E57E2">
      <w:pPr>
        <w:pStyle w:val="BodyText"/>
      </w:pPr>
      <w:r>
        <w:t xml:space="preserve">Nhận định rõ như thế mới hiểu vì sao </w:t>
      </w:r>
      <w:r w:rsidR="00E04F24">
        <w:t xml:space="preserve">có một số </w:t>
      </w:r>
      <w:r>
        <w:t xml:space="preserve"> người càng đọc kinh, càng đi chùa, đi nhà thờ lại càng lạc lối trở nên mê tín </w:t>
      </w:r>
      <w:r w:rsidR="00F91C64">
        <w:t>d</w:t>
      </w:r>
      <w:r>
        <w:t>ị đoan hay bị tinh thần, ảo giác,</w:t>
      </w:r>
      <w:r w:rsidR="00E04F24">
        <w:t xml:space="preserve"> hay gia đình tan vỡ chỉ vì tu.</w:t>
      </w:r>
    </w:p>
    <w:p w:rsidR="00795025" w:rsidRDefault="00795025">
      <w:pPr>
        <w:rPr>
          <w:rFonts w:ascii="UVN Bai Sau" w:eastAsia="Times New Roman" w:hAnsi="UVN Bai Sau"/>
          <w:sz w:val="36"/>
          <w:szCs w:val="36"/>
        </w:rPr>
      </w:pPr>
      <w:r>
        <w:br w:type="page"/>
      </w:r>
    </w:p>
    <w:p w:rsidR="004E57E2" w:rsidRDefault="00E0332F" w:rsidP="009B751E">
      <w:pPr>
        <w:pStyle w:val="Heading1"/>
      </w:pPr>
      <w:bookmarkStart w:id="34" w:name="_Toc52043168"/>
      <w:r>
        <w:lastRenderedPageBreak/>
        <w:t>27</w:t>
      </w:r>
      <w:r w:rsidR="004E57E2">
        <w:t>.-</w:t>
      </w:r>
      <w:r w:rsidR="00F1691D">
        <w:t xml:space="preserve"> </w:t>
      </w:r>
      <w:r w:rsidR="000902A3">
        <w:t>PHẢI TỰ LỰC TỰ CƯỜNG ĐỨNG DẬY</w:t>
      </w:r>
      <w:bookmarkEnd w:id="34"/>
    </w:p>
    <w:p w:rsidR="004E57E2" w:rsidRDefault="004E57E2" w:rsidP="004E57E2">
      <w:pPr>
        <w:pStyle w:val="BodyText"/>
        <w:rPr>
          <w:i/>
        </w:rPr>
      </w:pPr>
      <w:r w:rsidRPr="009B751E">
        <w:rPr>
          <w:i/>
        </w:rPr>
        <w:t>18/12/2018</w:t>
      </w:r>
      <w:r w:rsidR="007C7314">
        <w:rPr>
          <w:i/>
          <w:lang w:val="vi-VN"/>
        </w:rPr>
        <w:t xml:space="preserve"> -</w:t>
      </w:r>
      <w:r w:rsidRPr="009B751E">
        <w:rPr>
          <w:i/>
        </w:rPr>
        <w:tab/>
        <w:t>8 giờ 30 sáng</w:t>
      </w:r>
    </w:p>
    <w:p w:rsidR="009B751E" w:rsidRPr="009B751E" w:rsidRDefault="009B751E" w:rsidP="004E57E2">
      <w:pPr>
        <w:pStyle w:val="BodyText"/>
        <w:rPr>
          <w:i/>
        </w:rPr>
      </w:pPr>
    </w:p>
    <w:p w:rsidR="004E57E2" w:rsidRDefault="004E57E2" w:rsidP="004E57E2">
      <w:pPr>
        <w:pStyle w:val="BodyText"/>
      </w:pPr>
      <w:r>
        <w:t>Tất cả những sự việc xảy đến liên quan hay không liên quan đến hành giả đều có lý do và thời điểm của nó.</w:t>
      </w:r>
    </w:p>
    <w:p w:rsidR="004E57E2" w:rsidRDefault="0073398B" w:rsidP="004E57E2">
      <w:pPr>
        <w:pStyle w:val="BodyText"/>
      </w:pPr>
      <w:r>
        <w:t>M</w:t>
      </w:r>
      <w:r w:rsidR="004E57E2">
        <w:t>ọi biến chuyển từ con người và sự việc cho đến tình cảm cá nhân hay gia đình và xã hội đều có lợi ích cho một hành giả muốn tu học, muốn đóng góp cho đời cho đạo, cho con người để cùng tiến hóa.</w:t>
      </w:r>
    </w:p>
    <w:p w:rsidR="004E57E2" w:rsidRDefault="004E57E2" w:rsidP="004E57E2">
      <w:pPr>
        <w:pStyle w:val="BodyText"/>
      </w:pPr>
      <w:r>
        <w:t>Có những việc tuy không vui, không hài lòng, hoặc giả có khi gây đau khổ, lại giúp cho ta nhìn thấy con đường mình đi rõ hơn, sáng hơn, đúng hơn hay hữu ích hơn.</w:t>
      </w:r>
    </w:p>
    <w:p w:rsidR="004E57E2" w:rsidRDefault="004E57E2" w:rsidP="004E57E2">
      <w:pPr>
        <w:pStyle w:val="BodyText"/>
      </w:pPr>
      <w:r>
        <w:t>Sự yếu đuối</w:t>
      </w:r>
      <w:r w:rsidR="007C7314">
        <w:rPr>
          <w:lang w:val="vi-VN"/>
        </w:rPr>
        <w:t xml:space="preserve"> </w:t>
      </w:r>
      <w:r>
        <w:t>hay tổn thương do ai gây ra cũng</w:t>
      </w:r>
      <w:r w:rsidR="007C7314">
        <w:t xml:space="preserve"> là tại mình còn yếu đuối do dự</w:t>
      </w:r>
      <w:r w:rsidR="007C7314">
        <w:rPr>
          <w:lang w:val="vi-VN"/>
        </w:rPr>
        <w:t>,</w:t>
      </w:r>
      <w:r>
        <w:t xml:space="preserve"> sợ</w:t>
      </w:r>
      <w:r w:rsidR="007C7314">
        <w:t xml:space="preserve"> hãi, mặc cảm, hay còn quá nhún</w:t>
      </w:r>
      <w:r>
        <w:t xml:space="preserve"> nhường, chưa nhận chân được giá trị thật sự của chính mình.</w:t>
      </w:r>
    </w:p>
    <w:p w:rsidR="004E57E2" w:rsidRDefault="004E57E2" w:rsidP="004E57E2">
      <w:pPr>
        <w:pStyle w:val="BodyText"/>
      </w:pPr>
      <w:r>
        <w:t>Làm việc đạo muốn có kết quả, tr</w:t>
      </w:r>
      <w:r w:rsidR="00780403">
        <w:t>ái</w:t>
      </w:r>
      <w:r>
        <w:t xml:space="preserve"> tim bác ái yêu thương phải mạnh</w:t>
      </w:r>
      <w:r w:rsidR="0073398B">
        <w:t>,</w:t>
      </w:r>
      <w:r>
        <w:t xml:space="preserve"> vì chỉ có trái tim kim cang bất hoại mạnh thì mình mới sáng suốt không bị che mờ bởi trăm ngàn lý do</w:t>
      </w:r>
      <w:r w:rsidR="0073398B">
        <w:t>,</w:t>
      </w:r>
      <w:r>
        <w:t xml:space="preserve"> từ </w:t>
      </w:r>
      <w:r w:rsidR="000D2F6D">
        <w:t>một</w:t>
      </w:r>
      <w:r>
        <w:t xml:space="preserve"> tâm đến ngoại cảnh tấn công khiến nó mềm yếu dễ thối lui</w:t>
      </w:r>
      <w:r w:rsidR="0073398B">
        <w:t>,</w:t>
      </w:r>
      <w:r>
        <w:t xml:space="preserve"> dễ té ngã vì </w:t>
      </w:r>
      <w:r>
        <w:lastRenderedPageBreak/>
        <w:t>thương</w:t>
      </w:r>
      <w:r w:rsidR="007C7314">
        <w:rPr>
          <w:lang w:val="vi-VN"/>
        </w:rPr>
        <w:t>,</w:t>
      </w:r>
      <w:r>
        <w:t xml:space="preserve"> ghét, đúng, sai.</w:t>
      </w:r>
    </w:p>
    <w:p w:rsidR="004E57E2" w:rsidRDefault="004E57E2" w:rsidP="004E57E2">
      <w:pPr>
        <w:pStyle w:val="BodyText"/>
      </w:pPr>
      <w:r>
        <w:t>Khi khẩn nguyện điều gì với Ơn Trên, thì trước tiên mình phải tự lực, tự cường để làm điều đó với sự quán sát và hỗ trợ của đấng thiêng liêng.</w:t>
      </w:r>
    </w:p>
    <w:p w:rsidR="004E57E2" w:rsidRDefault="004E57E2" w:rsidP="004E57E2">
      <w:pPr>
        <w:pStyle w:val="BodyText"/>
      </w:pPr>
      <w:r>
        <w:t xml:space="preserve">Có bao nhiêu hành giả cứ mãi khấn nguyện nhưng không cất nổi ngẩng cao đầu, không đứng </w:t>
      </w:r>
      <w:r w:rsidR="00D7013E">
        <w:t xml:space="preserve">dậy </w:t>
      </w:r>
      <w:r>
        <w:t xml:space="preserve">lên nổi </w:t>
      </w:r>
      <w:r w:rsidR="0073398B">
        <w:t>khi ở</w:t>
      </w:r>
      <w:r>
        <w:t xml:space="preserve"> tư thế ngồi, không bước đi được từ tư thế đứng và có khi chính mình lại lùi bước, hay quỳ mọp xuống không dậy nổi.</w:t>
      </w:r>
    </w:p>
    <w:p w:rsidR="004E57E2" w:rsidRDefault="004E57E2" w:rsidP="004E57E2">
      <w:pPr>
        <w:pStyle w:val="BodyText"/>
      </w:pPr>
      <w:r>
        <w:t>Thiêng liêng chỉ hỗ trợ khi ta cố gắng tự lực, tự cường, đem hết sức mình đứng lên tiến bước</w:t>
      </w:r>
      <w:r w:rsidR="00D7013E">
        <w:t>,</w:t>
      </w:r>
      <w:r>
        <w:t xml:space="preserve"> rồi Ơn Trên mới dẫn dắt một kẻ </w:t>
      </w:r>
      <w:r w:rsidR="00D7013E">
        <w:t>muốn thật sự hành đạo giúp đời.</w:t>
      </w:r>
    </w:p>
    <w:p w:rsidR="004E57E2" w:rsidRDefault="004E57E2" w:rsidP="004E57E2">
      <w:pPr>
        <w:pStyle w:val="BodyText"/>
      </w:pPr>
    </w:p>
    <w:p w:rsidR="000902A3" w:rsidRDefault="000902A3" w:rsidP="004E57E2">
      <w:pPr>
        <w:pStyle w:val="BodyText"/>
      </w:pPr>
    </w:p>
    <w:p w:rsidR="000902A3" w:rsidRDefault="000902A3" w:rsidP="009B751E">
      <w:pPr>
        <w:pStyle w:val="Heading1"/>
      </w:pPr>
    </w:p>
    <w:p w:rsidR="004E57E2" w:rsidRDefault="00E0332F" w:rsidP="009B751E">
      <w:pPr>
        <w:pStyle w:val="Heading1"/>
      </w:pPr>
      <w:bookmarkStart w:id="35" w:name="_Toc52043169"/>
      <w:r>
        <w:t>28</w:t>
      </w:r>
      <w:r w:rsidR="004E57E2">
        <w:t>.-</w:t>
      </w:r>
      <w:r w:rsidR="00F1691D">
        <w:t xml:space="preserve"> </w:t>
      </w:r>
      <w:r w:rsidR="004E57E2">
        <w:t>CẦN HOÀ</w:t>
      </w:r>
      <w:r w:rsidR="000902A3">
        <w:t>N TẤT TÁC PHẨM VÀ TIỂU PHẨM ĐẠO</w:t>
      </w:r>
      <w:bookmarkEnd w:id="35"/>
    </w:p>
    <w:p w:rsidR="004E57E2" w:rsidRDefault="007C7314" w:rsidP="004E57E2">
      <w:pPr>
        <w:pStyle w:val="BodyText"/>
        <w:rPr>
          <w:i/>
        </w:rPr>
      </w:pPr>
      <w:r>
        <w:rPr>
          <w:i/>
        </w:rPr>
        <w:t>02/01/201</w:t>
      </w:r>
      <w:r>
        <w:rPr>
          <w:i/>
          <w:lang w:val="vi-VN"/>
        </w:rPr>
        <w:t>8 -</w:t>
      </w:r>
      <w:r w:rsidR="004E57E2" w:rsidRPr="009B751E">
        <w:rPr>
          <w:i/>
        </w:rPr>
        <w:tab/>
        <w:t>3 giờ sáng</w:t>
      </w:r>
    </w:p>
    <w:p w:rsidR="009B751E" w:rsidRPr="009B751E" w:rsidRDefault="009B751E" w:rsidP="004E57E2">
      <w:pPr>
        <w:pStyle w:val="BodyText"/>
        <w:rPr>
          <w:i/>
        </w:rPr>
      </w:pPr>
    </w:p>
    <w:p w:rsidR="004E57E2" w:rsidRDefault="004E57E2" w:rsidP="004E57E2">
      <w:pPr>
        <w:pStyle w:val="BodyText"/>
      </w:pPr>
      <w:r>
        <w:t xml:space="preserve">Bây giờ là 3 giờ sáng mồng 2 dương lịch của </w:t>
      </w:r>
      <w:r>
        <w:lastRenderedPageBreak/>
        <w:t xml:space="preserve">tháng giêng năm </w:t>
      </w:r>
      <w:r w:rsidR="00C05251">
        <w:t>2019</w:t>
      </w:r>
      <w:r w:rsidR="00187490">
        <w:t>.</w:t>
      </w:r>
      <w:r w:rsidR="00C05251">
        <w:t xml:space="preserve"> </w:t>
      </w:r>
    </w:p>
    <w:p w:rsidR="004E57E2" w:rsidRDefault="004E57E2" w:rsidP="004E57E2">
      <w:pPr>
        <w:pStyle w:val="BodyText"/>
      </w:pPr>
      <w:r>
        <w:t xml:space="preserve">Năm nay </w:t>
      </w:r>
      <w:r w:rsidR="00CA477B">
        <w:t>cần</w:t>
      </w:r>
      <w:r>
        <w:t xml:space="preserve"> hoàn chỉnh</w:t>
      </w:r>
      <w:r w:rsidR="002C6223">
        <w:t>, thứ nhất là</w:t>
      </w:r>
      <w:r>
        <w:t xml:space="preserve"> </w:t>
      </w:r>
      <w:r w:rsidR="002C6223">
        <w:t>bút ký</w:t>
      </w:r>
      <w:r>
        <w:t xml:space="preserve"> Tiếp Tục Hành Trình đã viết từ 2008 </w:t>
      </w:r>
      <w:r w:rsidR="002C6223">
        <w:t>về việc</w:t>
      </w:r>
      <w:r>
        <w:t xml:space="preserve"> vận động cho Phật Giáo Hòa Hảo và cho tín đồ bị giam cầm trong các trại tù Việt Nam.</w:t>
      </w:r>
    </w:p>
    <w:p w:rsidR="00040F2B" w:rsidRDefault="004E57E2" w:rsidP="00040F2B">
      <w:pPr>
        <w:pStyle w:val="BodyText"/>
      </w:pPr>
      <w:r>
        <w:t xml:space="preserve">Việc thứ nhì khá khó khăn là </w:t>
      </w:r>
      <w:r w:rsidR="002C6223">
        <w:t>sưu tầm</w:t>
      </w:r>
      <w:r>
        <w:t xml:space="preserve"> tài liệu về Tổ Đình Phật Giáo Hòa Hảo. Viết quyển này cần thu thập bài vở, hình ảnh liên quan đến Đức Ông Huỳnh Công Bộ và Đức Bà Lê Thị Nhậm, </w:t>
      </w:r>
      <w:r w:rsidR="00187490">
        <w:t xml:space="preserve">thân sinh </w:t>
      </w:r>
      <w:r>
        <w:t>phụ</w:t>
      </w:r>
      <w:r w:rsidR="002C6223">
        <w:t xml:space="preserve"> mẫu của Đức Thầy.</w:t>
      </w:r>
    </w:p>
    <w:p w:rsidR="004E57E2" w:rsidRDefault="002C6223" w:rsidP="00040F2B">
      <w:pPr>
        <w:pStyle w:val="BodyText"/>
      </w:pPr>
      <w:r>
        <w:br/>
      </w:r>
      <w:r w:rsidR="004E57E2">
        <w:t>Sinh hoạt của Phật Giáo Hòa Hảo trong nước ngày hôm nay được mở rộng là nhờ công sức vận động của bao tín đồ trung kiên trong nước lẫn tín đồ tại hải ngoại. Đó là những điều mà thế hệ trẻ cần ghi nhớ.</w:t>
      </w:r>
    </w:p>
    <w:p w:rsidR="004E57E2" w:rsidRDefault="002C6223" w:rsidP="004E57E2">
      <w:pPr>
        <w:pStyle w:val="BodyText"/>
      </w:pPr>
      <w:r>
        <w:t xml:space="preserve">Muốn thực hiện quyển sưu khảo về Tổ Đình </w:t>
      </w:r>
      <w:r w:rsidR="004E57E2">
        <w:t xml:space="preserve"> cần rất nhiều công sức, hành giả </w:t>
      </w:r>
      <w:r>
        <w:t>phải</w:t>
      </w:r>
      <w:r w:rsidR="004E57E2">
        <w:t xml:space="preserve"> dành nhiều thì giờ và sự chú tâm, lẫn phải đi về nước mới có thể hoàn tất được.</w:t>
      </w:r>
    </w:p>
    <w:p w:rsidR="004E57E2" w:rsidRDefault="004E57E2" w:rsidP="004E57E2">
      <w:pPr>
        <w:pStyle w:val="BodyText"/>
      </w:pPr>
      <w:r>
        <w:t xml:space="preserve">Mọi việc làm nhằm mục đích vun phân tưới nước cho gốc đạo đều sẽ được Ơn Trên Thầy Tổ hỗ trợ. Song song với </w:t>
      </w:r>
      <w:r w:rsidR="007C7314">
        <w:rPr>
          <w:lang w:val="vi-VN"/>
        </w:rPr>
        <w:t>hai</w:t>
      </w:r>
      <w:r>
        <w:t xml:space="preserve"> việc trên là sự nghiên cứu để viết những tiểu phẩm về Bửu Sơn Kỳ Hương như </w:t>
      </w:r>
      <w:r w:rsidR="002C6223">
        <w:t xml:space="preserve">sự tích </w:t>
      </w:r>
      <w:r>
        <w:t xml:space="preserve">Năm Ông Thẻ </w:t>
      </w:r>
      <w:r w:rsidR="002C6223">
        <w:t>và viết về</w:t>
      </w:r>
      <w:r>
        <w:t xml:space="preserve"> các</w:t>
      </w:r>
      <w:r w:rsidR="002C6223">
        <w:t xml:space="preserve"> vị Tổ Bửu Sơn Kỳ Hương đã có cô</w:t>
      </w:r>
      <w:r>
        <w:t>ng bảo vệ lãnh thổ Việt Nam trước â</w:t>
      </w:r>
      <w:r w:rsidR="002C6223">
        <w:t>m mưu xâm chiếm của Trung Cộng.</w:t>
      </w:r>
    </w:p>
    <w:p w:rsidR="004E57E2" w:rsidRDefault="004E57E2" w:rsidP="004E57E2">
      <w:pPr>
        <w:pStyle w:val="BodyText"/>
      </w:pPr>
    </w:p>
    <w:p w:rsidR="004E57E2" w:rsidRDefault="00E0332F" w:rsidP="009B751E">
      <w:pPr>
        <w:pStyle w:val="Heading1"/>
      </w:pPr>
      <w:bookmarkStart w:id="36" w:name="_Toc52043170"/>
      <w:r>
        <w:lastRenderedPageBreak/>
        <w:t>29</w:t>
      </w:r>
      <w:r w:rsidR="004E57E2">
        <w:t>.-</w:t>
      </w:r>
      <w:r w:rsidR="00F1691D">
        <w:t xml:space="preserve"> </w:t>
      </w:r>
      <w:r w:rsidR="004E57E2">
        <w:t>GIÁC NGỘ ĐỂ ĐÓNG GÓP TRÍ TUỆ CHO HÒA BÌNH HẠ</w:t>
      </w:r>
      <w:r w:rsidR="007D7837">
        <w:t>NH PHÚC</w:t>
      </w:r>
      <w:bookmarkEnd w:id="36"/>
    </w:p>
    <w:p w:rsidR="004E57E2" w:rsidRDefault="004E57E2" w:rsidP="004E57E2">
      <w:pPr>
        <w:pStyle w:val="BodyText"/>
        <w:rPr>
          <w:i/>
        </w:rPr>
      </w:pPr>
      <w:r w:rsidRPr="009B751E">
        <w:rPr>
          <w:i/>
        </w:rPr>
        <w:t>16/02/</w:t>
      </w:r>
      <w:r w:rsidR="00C05251">
        <w:rPr>
          <w:i/>
        </w:rPr>
        <w:t>2019 -</w:t>
      </w:r>
      <w:r w:rsidRPr="009B751E">
        <w:rPr>
          <w:i/>
        </w:rPr>
        <w:tab/>
        <w:t xml:space="preserve">12 </w:t>
      </w:r>
      <w:r w:rsidR="00007301">
        <w:rPr>
          <w:i/>
        </w:rPr>
        <w:t>giờ trưa</w:t>
      </w:r>
    </w:p>
    <w:p w:rsidR="009B751E" w:rsidRPr="009B751E" w:rsidRDefault="009B751E" w:rsidP="004E57E2">
      <w:pPr>
        <w:pStyle w:val="BodyText"/>
        <w:rPr>
          <w:i/>
        </w:rPr>
      </w:pPr>
    </w:p>
    <w:p w:rsidR="004E57E2" w:rsidRDefault="004E57E2" w:rsidP="004E57E2">
      <w:pPr>
        <w:pStyle w:val="BodyText"/>
      </w:pPr>
      <w:r>
        <w:t xml:space="preserve">Cũng </w:t>
      </w:r>
      <w:r w:rsidR="00E21B6C">
        <w:t xml:space="preserve">như </w:t>
      </w:r>
      <w:r>
        <w:t xml:space="preserve">bao nhiêu lần khác trong nhiều năm qua, hành giả </w:t>
      </w:r>
      <w:r w:rsidR="00E21B6C">
        <w:t>phải</w:t>
      </w:r>
      <w:r>
        <w:t xml:space="preserve"> cố gắng tự đốc thúc mình qua sự chia </w:t>
      </w:r>
      <w:r w:rsidR="004E236C">
        <w:t>s</w:t>
      </w:r>
      <w:r>
        <w:t>ẻ với những người đang tìm hướng đi hay đang cùng hướng đi</w:t>
      </w:r>
      <w:r w:rsidR="00E21B6C">
        <w:t>,</w:t>
      </w:r>
      <w:r>
        <w:t xml:space="preserve"> trên con đường tìm lại chính mình để vượt thoát bao sự kềm tỏa</w:t>
      </w:r>
      <w:r w:rsidR="00E21B6C">
        <w:t>,</w:t>
      </w:r>
      <w:r>
        <w:t xml:space="preserve"> từ vật chất cho đến tinh thần </w:t>
      </w:r>
      <w:r w:rsidR="00E21B6C">
        <w:t>nhằm</w:t>
      </w:r>
      <w:r>
        <w:t xml:space="preserve"> tiến tới con đường giải thoát nội tâm u tối.</w:t>
      </w:r>
    </w:p>
    <w:p w:rsidR="004E57E2" w:rsidRDefault="004E57E2" w:rsidP="004E57E2">
      <w:pPr>
        <w:pStyle w:val="BodyText"/>
      </w:pPr>
      <w:r>
        <w:t>Mỗi con người là một sinh vật cô đơn trong đời sống nội tâm, đều muốn tìm ra một con đường đi và cùng có một nỗi khao khát chung. Đó là con đường độc lập và tự chủ.</w:t>
      </w:r>
    </w:p>
    <w:p w:rsidR="004E57E2" w:rsidRDefault="004E57E2" w:rsidP="004E57E2">
      <w:pPr>
        <w:pStyle w:val="BodyText"/>
      </w:pPr>
      <w:r>
        <w:t xml:space="preserve">Con đường độc lập tự chủ là con đường độc lập tự chủ hành đạo và sống đạo </w:t>
      </w:r>
      <w:r w:rsidR="005E1B62">
        <w:t xml:space="preserve">thật sự </w:t>
      </w:r>
      <w:r>
        <w:t xml:space="preserve">cho </w:t>
      </w:r>
      <w:r w:rsidR="005E1B62">
        <w:t xml:space="preserve">chính </w:t>
      </w:r>
      <w:r>
        <w:t>mình và tha nhân</w:t>
      </w:r>
      <w:r w:rsidR="005E1B62">
        <w:t>. D</w:t>
      </w:r>
      <w:r>
        <w:t xml:space="preserve">ù cho </w:t>
      </w:r>
      <w:r w:rsidR="005E1B62">
        <w:t>con đường này</w:t>
      </w:r>
      <w:r>
        <w:t xml:space="preserve"> có khác với số đông</w:t>
      </w:r>
      <w:r w:rsidR="005E1B62">
        <w:t>,</w:t>
      </w:r>
      <w:r>
        <w:t xml:space="preserve"> mình </w:t>
      </w:r>
      <w:r w:rsidR="005E1B62">
        <w:t xml:space="preserve">cũng </w:t>
      </w:r>
      <w:r>
        <w:t>vẫn phải có đủ nghị lực và tâm lực để giữ cho vững con đường đi cho đến hơi thở cuối cùng.</w:t>
      </w:r>
    </w:p>
    <w:p w:rsidR="004E57E2" w:rsidRDefault="004E57E2" w:rsidP="004E57E2">
      <w:pPr>
        <w:pStyle w:val="BodyText"/>
      </w:pPr>
      <w:r>
        <w:t xml:space="preserve">Độc lập tự chủ là con đường nghiêm túc đi đúng với giáo lý vô vi của Đức Phật Thầy Tây An, vị tổ của Bửu Sơn Kỳ Hương Phật Giáo Hòa Hảo. Một giáo lý siêu việt không bị ảnh hưởng bởi văn minh vật chất của các thế kỷ, nhưng vẫn có thể áp dụng cho mọi thế </w:t>
      </w:r>
      <w:r>
        <w:lastRenderedPageBreak/>
        <w:t xml:space="preserve">kỷ cũng như các nền văn minh văn hóa trên thế giới, và dù cho tôn giáo nào cũng có thể áp dụng được. Nhất là có thể áp dụng phù hợp với những người </w:t>
      </w:r>
      <w:r w:rsidR="005E1B62">
        <w:t xml:space="preserve">dù </w:t>
      </w:r>
      <w:r>
        <w:t>vô tôn giáo, tức sống trong sạch và giản dị để phát triển trí tuệ siêu việt của con người trong thời đại mới.</w:t>
      </w:r>
    </w:p>
    <w:p w:rsidR="004E57E2" w:rsidRPr="005E1B62" w:rsidRDefault="004E57E2" w:rsidP="004E57E2">
      <w:pPr>
        <w:pStyle w:val="BodyText"/>
      </w:pPr>
      <w:r w:rsidRPr="005E1B62">
        <w:t>Trong thời đại mới, thế kỷ mới, kỷ nguyên mới, con người không còn bị đặt vào tiêu chuẩn cao thấp của học vấn, tôn giáo hay màu da, giàu hay nghèo mà có một tôn chỉ duy nhất là giác ngộ, là sống độc lập tự chủ để cùng nhau đóng góp trí tuệ cho sự sống hòa bình hạnh phúc</w:t>
      </w:r>
      <w:r w:rsidR="00997CCC">
        <w:t xml:space="preserve"> của con người</w:t>
      </w:r>
      <w:r w:rsidR="005E1B62">
        <w:t>.</w:t>
      </w:r>
    </w:p>
    <w:p w:rsidR="007C7314" w:rsidRDefault="007C7314">
      <w:pPr>
        <w:rPr>
          <w:rFonts w:eastAsia="Times New Roman"/>
          <w:sz w:val="26"/>
          <w:szCs w:val="26"/>
        </w:rPr>
      </w:pPr>
    </w:p>
    <w:p w:rsidR="00795025" w:rsidRDefault="00795025">
      <w:pPr>
        <w:rPr>
          <w:rFonts w:eastAsia="Times New Roman"/>
          <w:sz w:val="26"/>
          <w:szCs w:val="26"/>
        </w:rPr>
      </w:pPr>
    </w:p>
    <w:p w:rsidR="00795025" w:rsidRDefault="00795025">
      <w:pPr>
        <w:rPr>
          <w:rFonts w:eastAsia="Times New Roman"/>
          <w:sz w:val="26"/>
          <w:szCs w:val="26"/>
        </w:rPr>
      </w:pPr>
    </w:p>
    <w:p w:rsidR="004E57E2" w:rsidRDefault="004E57E2" w:rsidP="009B751E">
      <w:pPr>
        <w:pStyle w:val="Heading1"/>
      </w:pPr>
      <w:bookmarkStart w:id="37" w:name="_Toc52043171"/>
      <w:r>
        <w:t>3</w:t>
      </w:r>
      <w:r w:rsidR="00E0332F">
        <w:t>0</w:t>
      </w:r>
      <w:r>
        <w:t>.-</w:t>
      </w:r>
      <w:r w:rsidR="00F1691D">
        <w:t xml:space="preserve"> </w:t>
      </w:r>
      <w:r w:rsidR="00BB5E51">
        <w:t>TÂM AN ĐỊNH TRỐNG KHÔNG</w:t>
      </w:r>
      <w:bookmarkEnd w:id="37"/>
    </w:p>
    <w:p w:rsidR="004E57E2" w:rsidRDefault="007C7314" w:rsidP="004E57E2">
      <w:pPr>
        <w:pStyle w:val="BodyText"/>
        <w:rPr>
          <w:i/>
        </w:rPr>
      </w:pPr>
      <w:r>
        <w:rPr>
          <w:i/>
        </w:rPr>
        <w:t>17/02/2019</w:t>
      </w:r>
      <w:r>
        <w:rPr>
          <w:i/>
          <w:lang w:val="vi-VN"/>
        </w:rPr>
        <w:t xml:space="preserve"> - </w:t>
      </w:r>
      <w:r w:rsidR="004E57E2" w:rsidRPr="009B751E">
        <w:rPr>
          <w:i/>
        </w:rPr>
        <w:t xml:space="preserve">11 </w:t>
      </w:r>
      <w:r w:rsidR="006E4627">
        <w:rPr>
          <w:i/>
        </w:rPr>
        <w:t>giờ đêm</w:t>
      </w:r>
    </w:p>
    <w:p w:rsidR="009B751E" w:rsidRPr="009B751E" w:rsidRDefault="009B751E" w:rsidP="004E57E2">
      <w:pPr>
        <w:pStyle w:val="BodyText"/>
        <w:rPr>
          <w:i/>
        </w:rPr>
      </w:pPr>
    </w:p>
    <w:p w:rsidR="004E57E2" w:rsidRDefault="004E57E2" w:rsidP="004E57E2">
      <w:pPr>
        <w:pStyle w:val="BodyText"/>
      </w:pPr>
      <w:r>
        <w:t>Khi tâm hồn được nhẹ nhàng trong sáng thì đó là một đặc ân mà Ơn Trên đã ban cho hành giả sau một hành trình mấy mươi năm tu học, sáng tạo và hành đạo.</w:t>
      </w:r>
    </w:p>
    <w:p w:rsidR="004E57E2" w:rsidRDefault="004E57E2" w:rsidP="004E57E2">
      <w:pPr>
        <w:pStyle w:val="BodyText"/>
      </w:pPr>
      <w:r>
        <w:t xml:space="preserve">Hành trình tu tập, học đạo, và hành đạo là một hành trình cam go, khó khăn để đi từ có đến không. Nếu con đường tu tập mà lại đi ngược về có như chức </w:t>
      </w:r>
      <w:r>
        <w:lastRenderedPageBreak/>
        <w:t>phẩm, tiền tài, quyền lực và tiếng tăm, phẩm trật là đi sai đường.</w:t>
      </w:r>
    </w:p>
    <w:p w:rsidR="004E57E2" w:rsidRDefault="004E57E2" w:rsidP="004E57E2">
      <w:pPr>
        <w:pStyle w:val="BodyText"/>
      </w:pPr>
      <w:r>
        <w:t>Đức Phật, Đức Phật Thầy</w:t>
      </w:r>
      <w:r w:rsidR="007C7314">
        <w:rPr>
          <w:lang w:val="vi-VN"/>
        </w:rPr>
        <w:t>,</w:t>
      </w:r>
      <w:r>
        <w:t xml:space="preserve"> và Đức Thầy đến </w:t>
      </w:r>
      <w:r w:rsidR="006723A5">
        <w:t xml:space="preserve">thế gian </w:t>
      </w:r>
      <w:r>
        <w:t>hành đạo, dạy đạo rồi cứu khổ r</w:t>
      </w:r>
      <w:r w:rsidR="007C7314">
        <w:rPr>
          <w:lang w:val="vi-VN"/>
        </w:rPr>
        <w:t>ồ</w:t>
      </w:r>
      <w:r>
        <w:t>i ra đi với hai bàn tay trắng, nhưng đều để lại một sự nghiệp đạo lớn lao, lâu bền cho bao thế hệ, cho loài người.</w:t>
      </w:r>
    </w:p>
    <w:p w:rsidR="004E57E2" w:rsidRDefault="004E57E2" w:rsidP="004E57E2">
      <w:pPr>
        <w:pStyle w:val="BodyText"/>
      </w:pPr>
      <w:r>
        <w:t>Đó là một con đường mà hành giả nào muốn đóng góp, muốn phục vụ đại đồng nhân loại chúng sanh đều phải chọn và không có một con đường thứ hai nào khác.</w:t>
      </w:r>
    </w:p>
    <w:p w:rsidR="004E57E2" w:rsidRDefault="004E57E2" w:rsidP="004E57E2">
      <w:pPr>
        <w:pStyle w:val="BodyText"/>
      </w:pPr>
      <w:r>
        <w:t>Con đường tu là con đường tiến tới tánh không</w:t>
      </w:r>
      <w:r w:rsidR="006723A5">
        <w:t>,</w:t>
      </w:r>
      <w:r>
        <w:t xml:space="preserve"> </w:t>
      </w:r>
      <w:r w:rsidR="006723A5">
        <w:t xml:space="preserve">một </w:t>
      </w:r>
      <w:r>
        <w:t>con đường m</w:t>
      </w:r>
      <w:r w:rsidR="007C7314">
        <w:t>à người chọn phải quyết chí the</w:t>
      </w:r>
      <w:r w:rsidR="007C7314">
        <w:rPr>
          <w:lang w:val="vi-VN"/>
        </w:rPr>
        <w:t>o</w:t>
      </w:r>
      <w:r>
        <w:t xml:space="preserve"> đuổi không một chút nghi ngại, </w:t>
      </w:r>
      <w:r w:rsidR="006723A5">
        <w:t xml:space="preserve">bất </w:t>
      </w:r>
      <w:r w:rsidR="006723A5">
        <w:rPr>
          <w:lang w:val="vi-VN"/>
        </w:rPr>
        <w:t xml:space="preserve">khả </w:t>
      </w:r>
      <w:r w:rsidR="006723A5">
        <w:t>luận bàn</w:t>
      </w:r>
      <w:r>
        <w:t>.</w:t>
      </w:r>
    </w:p>
    <w:p w:rsidR="004E57E2" w:rsidRDefault="004E57E2" w:rsidP="004E57E2">
      <w:pPr>
        <w:pStyle w:val="BodyText"/>
      </w:pPr>
      <w:r>
        <w:t>Muốn nắm vững con đường đi vào tánh không, hành giả phải luôn trực diện với chính mình, nhìn thẳng vào mình trong mỗi giây mỗi phút</w:t>
      </w:r>
      <w:r w:rsidR="006723A5">
        <w:t>,</w:t>
      </w:r>
      <w:r>
        <w:t xml:space="preserve"> không hề</w:t>
      </w:r>
      <w:r w:rsidR="007C7314">
        <w:t xml:space="preserve"> chểnh mảng vì chỉ một tích tắ</w:t>
      </w:r>
      <w:r w:rsidR="007C7314">
        <w:rPr>
          <w:lang w:val="vi-VN"/>
        </w:rPr>
        <w:t xml:space="preserve">c </w:t>
      </w:r>
      <w:r>
        <w:t>ta có thể rớt ngay xuống vực thẳm mà muốn bước trở lên có khi phải đợi cả một kiếp sau.</w:t>
      </w:r>
    </w:p>
    <w:p w:rsidR="004E57E2" w:rsidRDefault="004E57E2" w:rsidP="004E57E2">
      <w:pPr>
        <w:pStyle w:val="BodyText"/>
      </w:pPr>
      <w:r>
        <w:t>Muốn tu tập cho đúng đường phải luôn nghiêm minh với chính mình, chân thật với chính mình và nhìn thẳng vào tất cả những lớp người</w:t>
      </w:r>
      <w:r w:rsidR="00C03C5A">
        <w:t>,</w:t>
      </w:r>
      <w:r>
        <w:t xml:space="preserve"> mà mình đang mang trong đời sống thường để hòa hợp với người đương thời xung quanh.</w:t>
      </w:r>
    </w:p>
    <w:p w:rsidR="004E57E2" w:rsidRDefault="004E57E2" w:rsidP="004E57E2">
      <w:pPr>
        <w:pStyle w:val="BodyText"/>
      </w:pPr>
      <w:r>
        <w:t>Dù bất cứ đang ở hoàn cảnh nào, không gian và thời gian nào mình cũng phải có</w:t>
      </w:r>
      <w:r w:rsidR="00F1691D">
        <w:t xml:space="preserve"> </w:t>
      </w:r>
      <w:r>
        <w:t xml:space="preserve">khả năng định tâm để biết rõ, thấy rõ mọi sự vật </w:t>
      </w:r>
      <w:r w:rsidR="006723A5">
        <w:t>“</w:t>
      </w:r>
      <w:r>
        <w:t>như là</w:t>
      </w:r>
      <w:r w:rsidR="006723A5">
        <w:t>”,</w:t>
      </w:r>
      <w:r>
        <w:t xml:space="preserve"> để tâm hoàn </w:t>
      </w:r>
      <w:r>
        <w:lastRenderedPageBreak/>
        <w:t>toàn ổn định, trống không.</w:t>
      </w:r>
    </w:p>
    <w:p w:rsidR="004E57E2" w:rsidRPr="006723A5" w:rsidRDefault="004E57E2" w:rsidP="004E57E2">
      <w:pPr>
        <w:pStyle w:val="BodyText"/>
      </w:pPr>
      <w:r w:rsidRPr="006723A5">
        <w:t>Tâm an định trống không. Đó mới là sự rốt ráo của người tu hành chơn chánh.</w:t>
      </w:r>
    </w:p>
    <w:p w:rsidR="004E57E2" w:rsidRDefault="004E57E2" w:rsidP="004E57E2">
      <w:pPr>
        <w:pStyle w:val="BodyText"/>
      </w:pPr>
    </w:p>
    <w:p w:rsidR="004E57E2" w:rsidRDefault="004E57E2" w:rsidP="009B751E">
      <w:pPr>
        <w:pStyle w:val="Heading1"/>
      </w:pPr>
      <w:bookmarkStart w:id="38" w:name="_Toc52043172"/>
      <w:r>
        <w:t>3</w:t>
      </w:r>
      <w:r w:rsidR="00E0332F">
        <w:t>1</w:t>
      </w:r>
      <w:r>
        <w:t>.-</w:t>
      </w:r>
      <w:r w:rsidR="00F1691D">
        <w:t xml:space="preserve"> </w:t>
      </w:r>
      <w:r>
        <w:t>TÂM</w:t>
      </w:r>
      <w:r w:rsidR="00BB5E51">
        <w:t xml:space="preserve"> KHÔNG LÀ TRẠNG THÁI BẤT NHIỄM</w:t>
      </w:r>
      <w:bookmarkEnd w:id="38"/>
    </w:p>
    <w:p w:rsidR="004E57E2" w:rsidRPr="009B751E" w:rsidRDefault="004E57E2" w:rsidP="004E57E2">
      <w:pPr>
        <w:pStyle w:val="BodyText"/>
        <w:rPr>
          <w:i/>
        </w:rPr>
      </w:pPr>
      <w:r w:rsidRPr="009B751E">
        <w:rPr>
          <w:i/>
        </w:rPr>
        <w:t>23/02/</w:t>
      </w:r>
      <w:r w:rsidR="00C05251">
        <w:rPr>
          <w:i/>
        </w:rPr>
        <w:t>2019 -</w:t>
      </w:r>
      <w:r w:rsidRPr="009B751E">
        <w:rPr>
          <w:i/>
        </w:rPr>
        <w:tab/>
        <w:t>6 giờ sáng</w:t>
      </w:r>
    </w:p>
    <w:p w:rsidR="00E0332F" w:rsidRDefault="00E0332F" w:rsidP="004E57E2">
      <w:pPr>
        <w:pStyle w:val="BodyText"/>
      </w:pPr>
    </w:p>
    <w:p w:rsidR="004E57E2" w:rsidRDefault="004E57E2" w:rsidP="004E57E2">
      <w:pPr>
        <w:pStyle w:val="BodyText"/>
      </w:pPr>
      <w:r>
        <w:t>Trống không là một trạng thái</w:t>
      </w:r>
      <w:r w:rsidR="00C05251">
        <w:rPr>
          <w:lang w:val="vi-VN"/>
        </w:rPr>
        <w:t xml:space="preserve"> </w:t>
      </w:r>
      <w:r>
        <w:t>mà nhiều người muốn tìm đến, nhiều người muốn diễn đạt, nhiều người muốn giảng hay viết về sự trống không này.</w:t>
      </w:r>
    </w:p>
    <w:p w:rsidR="004E57E2" w:rsidRDefault="004E57E2" w:rsidP="004E57E2">
      <w:pPr>
        <w:pStyle w:val="BodyText"/>
      </w:pPr>
      <w:r>
        <w:t>Cứ tưởng rằng trống không là phải im lặng, vắng vẻ, ngồi thiền, đạt đến tuyệt đỉnh, tu cao, tu lâu mới đạt được.</w:t>
      </w:r>
    </w:p>
    <w:p w:rsidR="004E57E2" w:rsidRDefault="004E57E2" w:rsidP="004E57E2">
      <w:pPr>
        <w:pStyle w:val="BodyText"/>
      </w:pPr>
      <w:r>
        <w:t>Nhưng đâu có ngờ, trạng thái trống không là một trạng thái bình yên, khi tâm, thân, ý không một gợn sóng.</w:t>
      </w:r>
    </w:p>
    <w:p w:rsidR="004E57E2" w:rsidRDefault="004E57E2" w:rsidP="004E57E2">
      <w:pPr>
        <w:pStyle w:val="BodyText"/>
      </w:pPr>
      <w:r>
        <w:t>Trống không có thể có ở bất cứ nơi đâu, hoàn cảnh nào, dù đang trong một hộp đêm, một bữa tiệc hay giữa những cuộc tranh c</w:t>
      </w:r>
      <w:r w:rsidR="00C05251">
        <w:rPr>
          <w:lang w:val="vi-VN"/>
        </w:rPr>
        <w:t>ã</w:t>
      </w:r>
      <w:r w:rsidR="003F0E79">
        <w:t>i gay go, nơi ồn à</w:t>
      </w:r>
      <w:r>
        <w:t>o náo nhiệt.</w:t>
      </w:r>
    </w:p>
    <w:p w:rsidR="004E57E2" w:rsidRDefault="004E57E2" w:rsidP="004E57E2">
      <w:pPr>
        <w:pStyle w:val="BodyText"/>
      </w:pPr>
      <w:r>
        <w:t xml:space="preserve">Đó là một trạng thái tâm không đại định tự </w:t>
      </w:r>
      <w:r>
        <w:lastRenderedPageBreak/>
        <w:t>nhiên không tìm kiếm, không rán có</w:t>
      </w:r>
      <w:r w:rsidR="003F0E79">
        <w:t>,</w:t>
      </w:r>
      <w:r>
        <w:t xml:space="preserve"> mà cũng không cần buông thả mới được.</w:t>
      </w:r>
    </w:p>
    <w:p w:rsidR="004E57E2" w:rsidRDefault="004E57E2" w:rsidP="004E57E2">
      <w:pPr>
        <w:pStyle w:val="BodyText"/>
      </w:pPr>
      <w:r>
        <w:t>Muốn tâm không đại định phải tự thanh lọc, tự kiểm, phải chân thật với chính mình và thanh khiết tuyệt đối với riêng mình. Phải luôn hết sức mạn</w:t>
      </w:r>
      <w:r w:rsidR="00C05251">
        <w:t xml:space="preserve">h mẽ để đối diện </w:t>
      </w:r>
      <w:r w:rsidR="00C05251">
        <w:rPr>
          <w:lang w:val="vi-VN"/>
        </w:rPr>
        <w:t>s</w:t>
      </w:r>
      <w:r>
        <w:t>ự thật về mình, để dứt lần ảo tưởng nếu vẫn còn xuất hiện hay tái hiện.</w:t>
      </w:r>
    </w:p>
    <w:p w:rsidR="004E57E2" w:rsidRDefault="004E57E2" w:rsidP="004E57E2">
      <w:pPr>
        <w:pStyle w:val="BodyText"/>
      </w:pPr>
      <w:r>
        <w:t>Viết về một đề t</w:t>
      </w:r>
      <w:r w:rsidR="003F0E79">
        <w:t>ài nào đó thì có giới hạn, nhưng</w:t>
      </w:r>
      <w:r>
        <w:t xml:space="preserve"> viết về sự trống không, tánh không hay không tánh thì vô giới hạn vì tánh không hiện hữu trong thiên hình vạn trạng trong đời sống con người.</w:t>
      </w:r>
    </w:p>
    <w:p w:rsidR="004E57E2" w:rsidRDefault="004E57E2" w:rsidP="004E57E2">
      <w:pPr>
        <w:pStyle w:val="BodyText"/>
      </w:pPr>
      <w:r>
        <w:t>Tánh không có thể trong những lời nói, hành động, trong mọi sinh hoạt của con người ở mọi trạng thái hay môi sinh.</w:t>
      </w:r>
    </w:p>
    <w:p w:rsidR="00C554AA" w:rsidRDefault="004E57E2" w:rsidP="009B4A0A">
      <w:pPr>
        <w:pStyle w:val="BodyText"/>
      </w:pPr>
      <w:r w:rsidRPr="003F0E79">
        <w:t>Tâm không, không tánh là một trạng thái sáng suốt, bất nhiễm</w:t>
      </w:r>
      <w:r w:rsidR="003F0E79" w:rsidRPr="003F0E79">
        <w:t>.</w:t>
      </w:r>
    </w:p>
    <w:p w:rsidR="00795025" w:rsidRDefault="00795025" w:rsidP="009B4A0A">
      <w:pPr>
        <w:pStyle w:val="BodyText"/>
      </w:pPr>
    </w:p>
    <w:p w:rsidR="00795025" w:rsidRDefault="00795025" w:rsidP="009B4A0A">
      <w:pPr>
        <w:pStyle w:val="BodyText"/>
      </w:pPr>
    </w:p>
    <w:p w:rsidR="00795025" w:rsidRDefault="00795025">
      <w:pPr>
        <w:rPr>
          <w:rFonts w:ascii="UVN Bai Sau" w:eastAsia="Times New Roman" w:hAnsi="UVN Bai Sau"/>
          <w:sz w:val="36"/>
          <w:szCs w:val="36"/>
        </w:rPr>
      </w:pPr>
      <w:r>
        <w:br w:type="page"/>
      </w:r>
    </w:p>
    <w:p w:rsidR="004E57E2" w:rsidRDefault="00E0332F" w:rsidP="009B751E">
      <w:pPr>
        <w:pStyle w:val="Heading1"/>
      </w:pPr>
      <w:bookmarkStart w:id="39" w:name="_Toc52043173"/>
      <w:r>
        <w:lastRenderedPageBreak/>
        <w:t>32</w:t>
      </w:r>
      <w:r w:rsidR="004E57E2">
        <w:t>.-</w:t>
      </w:r>
      <w:r w:rsidR="00F1691D">
        <w:t xml:space="preserve"> </w:t>
      </w:r>
      <w:r w:rsidR="007D7837">
        <w:t>CON ĐƯỜNG QUY ẨN</w:t>
      </w:r>
      <w:bookmarkEnd w:id="39"/>
    </w:p>
    <w:p w:rsidR="004E57E2" w:rsidRPr="009B751E" w:rsidRDefault="009B751E" w:rsidP="004E57E2">
      <w:pPr>
        <w:pStyle w:val="BodyText"/>
        <w:rPr>
          <w:i/>
        </w:rPr>
      </w:pPr>
      <w:r>
        <w:rPr>
          <w:i/>
        </w:rPr>
        <w:t xml:space="preserve">24/02/2019 - </w:t>
      </w:r>
      <w:r w:rsidR="004E57E2" w:rsidRPr="009B751E">
        <w:rPr>
          <w:i/>
        </w:rPr>
        <w:tab/>
        <w:t>10 giờ sáng</w:t>
      </w:r>
    </w:p>
    <w:p w:rsidR="00E0332F" w:rsidRPr="009B751E" w:rsidRDefault="00E0332F" w:rsidP="004E57E2">
      <w:pPr>
        <w:pStyle w:val="BodyText"/>
        <w:rPr>
          <w:i/>
        </w:rPr>
      </w:pPr>
    </w:p>
    <w:p w:rsidR="004E57E2" w:rsidRDefault="004E57E2" w:rsidP="004E57E2">
      <w:pPr>
        <w:pStyle w:val="BodyText"/>
      </w:pPr>
      <w:r>
        <w:t>Con đường của người “tu-thật” qua bao thử thách là con đường quy ẩn.</w:t>
      </w:r>
    </w:p>
    <w:p w:rsidR="004E57E2" w:rsidRDefault="004E57E2" w:rsidP="004E57E2">
      <w:pPr>
        <w:pStyle w:val="BodyText"/>
      </w:pPr>
      <w:r>
        <w:t xml:space="preserve">Quy và ẩn, quay về với chính mình và cũng ẩn vào chính mình để giữ cho đường tu, củng cố cho con đường tu của mình càng lúc càng </w:t>
      </w:r>
      <w:r w:rsidRPr="00EC7208">
        <w:t>kiên cố mạnh mẽ.</w:t>
      </w:r>
    </w:p>
    <w:p w:rsidR="004E57E2" w:rsidRDefault="004E57E2" w:rsidP="004E57E2">
      <w:pPr>
        <w:pStyle w:val="BodyText"/>
      </w:pPr>
      <w:r>
        <w:t xml:space="preserve">Tu học, để biết mình, biết người, biết đạo rồi </w:t>
      </w:r>
      <w:r w:rsidR="00EC7208">
        <w:t>mau mau</w:t>
      </w:r>
      <w:r>
        <w:t xml:space="preserve"> ra dạy đạo </w:t>
      </w:r>
      <w:r w:rsidR="001D1EC6">
        <w:t xml:space="preserve">hay mở đạo </w:t>
      </w:r>
      <w:r>
        <w:t>và nghĩ rằng mình giúp đ</w:t>
      </w:r>
      <w:r w:rsidR="00C05251">
        <w:rPr>
          <w:lang w:val="vi-VN"/>
        </w:rPr>
        <w:t>ờ</w:t>
      </w:r>
      <w:r>
        <w:t>i, là đi sai đường.</w:t>
      </w:r>
    </w:p>
    <w:p w:rsidR="004E57E2" w:rsidRDefault="004E57E2" w:rsidP="004E57E2">
      <w:pPr>
        <w:pStyle w:val="BodyText"/>
      </w:pPr>
      <w:r>
        <w:t>Biết đạo, phải biết qui</w:t>
      </w:r>
      <w:r w:rsidR="001D1EC6">
        <w:t xml:space="preserve"> ẩn. Từ sự biết </w:t>
      </w:r>
      <w:r>
        <w:t>đạo, nếm mùi đạo</w:t>
      </w:r>
      <w:r w:rsidR="001D1EC6">
        <w:t>,</w:t>
      </w:r>
      <w:r>
        <w:t xml:space="preserve"> </w:t>
      </w:r>
      <w:r w:rsidR="001D1EC6">
        <w:t>rồi</w:t>
      </w:r>
      <w:r>
        <w:t xml:space="preserve"> trở về quy ẩn là cả một hành trình dài qua nhiều thử thách. Đó là một hành trình mới, phải lột xác nhiều lần mới ngộ được.</w:t>
      </w:r>
    </w:p>
    <w:p w:rsidR="004E57E2" w:rsidRDefault="004E57E2" w:rsidP="004E57E2">
      <w:pPr>
        <w:pStyle w:val="BodyText"/>
      </w:pPr>
      <w:r>
        <w:t>Hành tr</w:t>
      </w:r>
      <w:r w:rsidR="00C05251">
        <w:rPr>
          <w:lang w:val="vi-VN"/>
        </w:rPr>
        <w:t>ì</w:t>
      </w:r>
      <w:r>
        <w:t>nh quy ẩn là một con đường mà hành giả cần có khả năng hóa giải nhiều thử thách nhất là trong thời đại văn minh có nhiều cơ hội để con người dễ dàng nổi tiếng, đưa mình ra ánh sáng</w:t>
      </w:r>
      <w:r w:rsidR="001D1EC6">
        <w:t>,</w:t>
      </w:r>
      <w:r>
        <w:t xml:space="preserve"> tự tạo ra nhiều lợi lạc cá nhân.</w:t>
      </w:r>
    </w:p>
    <w:p w:rsidR="004E57E2" w:rsidRDefault="004E57E2" w:rsidP="004E57E2">
      <w:pPr>
        <w:pStyle w:val="BodyText"/>
      </w:pPr>
      <w:r>
        <w:t>Trên hành trình quy ẩn, người đi cần có khả năng chặt đứt tất cả những cơ hội mà mình có khả năng tạo ra</w:t>
      </w:r>
      <w:r w:rsidR="001D1EC6">
        <w:t>,</w:t>
      </w:r>
      <w:r>
        <w:t xml:space="preserve"> dù cho việc làm của mình chỉ là để phổ biến cho đại chúng những gì mà mình đã cố công tìm kiếm được.</w:t>
      </w:r>
    </w:p>
    <w:p w:rsidR="004E57E2" w:rsidRDefault="004E57E2" w:rsidP="004E57E2">
      <w:pPr>
        <w:pStyle w:val="BodyText"/>
      </w:pPr>
      <w:r>
        <w:lastRenderedPageBreak/>
        <w:t>Nếu người</w:t>
      </w:r>
      <w:r w:rsidR="00F1691D">
        <w:t xml:space="preserve"> </w:t>
      </w:r>
      <w:r>
        <w:t>tu mà không nhìn thấy được con đường quy ẩn, thì lại một lần nữa hành giả lại tự cắt đứt dây, thả mình và chiếc xuống nhỏ trôi trở ra biển cả mênh mông không định hướng.</w:t>
      </w:r>
    </w:p>
    <w:p w:rsidR="004E57E2" w:rsidRDefault="004E57E2" w:rsidP="004E57E2">
      <w:pPr>
        <w:pStyle w:val="BodyText"/>
      </w:pPr>
      <w:r>
        <w:t>Không quy ẩn thì như mắt nhìn thấy ánh</w:t>
      </w:r>
      <w:r w:rsidR="001D1EC6">
        <w:t xml:space="preserve"> sáng đạo mà đi hoài không tới.</w:t>
      </w:r>
    </w:p>
    <w:p w:rsidR="004E57E2" w:rsidRDefault="004E57E2" w:rsidP="009B751E">
      <w:pPr>
        <w:pStyle w:val="Heading1"/>
      </w:pPr>
      <w:bookmarkStart w:id="40" w:name="_Toc52043174"/>
      <w:r>
        <w:t>3</w:t>
      </w:r>
      <w:r w:rsidR="00E0332F">
        <w:t>3</w:t>
      </w:r>
      <w:r>
        <w:t>.-</w:t>
      </w:r>
      <w:r w:rsidR="00F1691D">
        <w:t xml:space="preserve"> </w:t>
      </w:r>
      <w:r w:rsidR="007D7837">
        <w:t>SỰ GIÁC NGỘ TOÀN DIỆN</w:t>
      </w:r>
      <w:bookmarkEnd w:id="40"/>
    </w:p>
    <w:p w:rsidR="004E57E2" w:rsidRPr="009B751E" w:rsidRDefault="004E57E2" w:rsidP="004E57E2">
      <w:pPr>
        <w:pStyle w:val="BodyText"/>
        <w:rPr>
          <w:i/>
        </w:rPr>
      </w:pPr>
      <w:r w:rsidRPr="009B751E">
        <w:rPr>
          <w:i/>
        </w:rPr>
        <w:t>27/02/</w:t>
      </w:r>
      <w:r w:rsidR="00C05251">
        <w:rPr>
          <w:i/>
        </w:rPr>
        <w:t>2019 -</w:t>
      </w:r>
      <w:r w:rsidRPr="009B751E">
        <w:rPr>
          <w:i/>
        </w:rPr>
        <w:tab/>
        <w:t>3 giờ sáng</w:t>
      </w:r>
    </w:p>
    <w:p w:rsidR="00E0332F" w:rsidRDefault="00E0332F" w:rsidP="004E57E2">
      <w:pPr>
        <w:pStyle w:val="BodyText"/>
      </w:pPr>
    </w:p>
    <w:p w:rsidR="004E57E2" w:rsidRDefault="004E57E2" w:rsidP="004E57E2">
      <w:pPr>
        <w:pStyle w:val="BodyText"/>
      </w:pPr>
      <w:r>
        <w:t>Đạo, tâm không</w:t>
      </w:r>
      <w:r w:rsidR="006272F8">
        <w:t>,</w:t>
      </w:r>
      <w:r>
        <w:t xml:space="preserve"> là đề tài trùng trùng, điệp điệp, muôn vàn sắc thái, thiên hình vạn trạng, mênh mông trong trời đất, </w:t>
      </w:r>
      <w:r w:rsidR="007D7837">
        <w:t>hiện diện</w:t>
      </w:r>
      <w:r>
        <w:t xml:space="preserve"> ở muôn loài vạn vật,</w:t>
      </w:r>
      <w:r w:rsidR="007D7837">
        <w:t xml:space="preserve"> trong đó có con người. M</w:t>
      </w:r>
      <w:r w:rsidR="00C05251">
        <w:t xml:space="preserve">ột </w:t>
      </w:r>
      <w:r>
        <w:t xml:space="preserve">tạo </w:t>
      </w:r>
      <w:r w:rsidR="00C05251">
        <w:rPr>
          <w:lang w:val="vi-VN"/>
        </w:rPr>
        <w:t xml:space="preserve">phẩm </w:t>
      </w:r>
      <w:r w:rsidR="007D7837">
        <w:t xml:space="preserve">mà con người </w:t>
      </w:r>
      <w:r>
        <w:t xml:space="preserve">có khả năng </w:t>
      </w:r>
      <w:r w:rsidR="00C05251">
        <w:rPr>
          <w:lang w:val="vi-VN"/>
        </w:rPr>
        <w:t xml:space="preserve">tiến </w:t>
      </w:r>
      <w:r>
        <w:t>đến</w:t>
      </w:r>
      <w:r w:rsidR="00C05251">
        <w:rPr>
          <w:lang w:val="vi-VN"/>
        </w:rPr>
        <w:t>,</w:t>
      </w:r>
      <w:r>
        <w:t xml:space="preserve"> </w:t>
      </w:r>
      <w:r w:rsidR="007D7837">
        <w:t>nhưng</w:t>
      </w:r>
      <w:r>
        <w:t xml:space="preserve"> đồng thời </w:t>
      </w:r>
      <w:r w:rsidR="007D7837">
        <w:t xml:space="preserve">có lúc </w:t>
      </w:r>
      <w:r>
        <w:t xml:space="preserve">cố công tìm </w:t>
      </w:r>
      <w:r w:rsidR="00C05251">
        <w:rPr>
          <w:lang w:val="vi-VN"/>
        </w:rPr>
        <w:t xml:space="preserve">kiếm </w:t>
      </w:r>
      <w:r>
        <w:t xml:space="preserve">mãi </w:t>
      </w:r>
      <w:r w:rsidR="007D7837">
        <w:t xml:space="preserve">cũng </w:t>
      </w:r>
      <w:r>
        <w:t>không với tới.</w:t>
      </w:r>
    </w:p>
    <w:p w:rsidR="004E57E2" w:rsidRDefault="00C05251" w:rsidP="004E57E2">
      <w:pPr>
        <w:pStyle w:val="BodyText"/>
      </w:pPr>
      <w:r>
        <w:rPr>
          <w:lang w:val="vi-VN"/>
        </w:rPr>
        <w:t xml:space="preserve">Hầu hết con người </w:t>
      </w:r>
      <w:r w:rsidR="004E57E2">
        <w:t>đều cố công tìm kiếm</w:t>
      </w:r>
      <w:r w:rsidR="00B822B9">
        <w:rPr>
          <w:lang w:val="vi-VN"/>
        </w:rPr>
        <w:t xml:space="preserve"> đạo;</w:t>
      </w:r>
      <w:r w:rsidR="004E57E2">
        <w:t xml:space="preserve"> mỗi người một con đường riêng. Có người gặp, không gặp, có người thấy, không thấy. Có người vừa tìm thấy tưởng giả bỏ đi, </w:t>
      </w:r>
      <w:r w:rsidR="003461C2">
        <w:t xml:space="preserve">nhưng khi </w:t>
      </w:r>
      <w:r w:rsidR="004E57E2">
        <w:t xml:space="preserve">gặp giả </w:t>
      </w:r>
      <w:r w:rsidR="00B822B9">
        <w:rPr>
          <w:lang w:val="vi-VN"/>
        </w:rPr>
        <w:t xml:space="preserve">lại </w:t>
      </w:r>
      <w:r w:rsidR="004E57E2">
        <w:t>tưởng thật.</w:t>
      </w:r>
    </w:p>
    <w:p w:rsidR="004E57E2" w:rsidRDefault="004E57E2" w:rsidP="004E57E2">
      <w:pPr>
        <w:pStyle w:val="BodyText"/>
      </w:pPr>
      <w:r>
        <w:t>Đạo, tâm không, là cái gì mầu nhiệm nhất và riêng tư nhất cho mỗi một con người.</w:t>
      </w:r>
    </w:p>
    <w:p w:rsidR="004E57E2" w:rsidRDefault="004E57E2" w:rsidP="004E57E2">
      <w:pPr>
        <w:pStyle w:val="BodyText"/>
      </w:pPr>
      <w:r>
        <w:t>Biết đạo, tâm không</w:t>
      </w:r>
      <w:r w:rsidR="003461C2">
        <w:t>,</w:t>
      </w:r>
      <w:r>
        <w:t xml:space="preserve"> rồi không có sự lựa chọn </w:t>
      </w:r>
      <w:r>
        <w:lastRenderedPageBreak/>
        <w:t>nào khác là quy ẩn, quy ẩn trong nội tâm, quy ẩn trong đời thường.</w:t>
      </w:r>
    </w:p>
    <w:p w:rsidR="004E57E2" w:rsidRDefault="004E57E2" w:rsidP="004E57E2">
      <w:pPr>
        <w:pStyle w:val="BodyText"/>
      </w:pPr>
      <w:r>
        <w:t>Người biết đạo, tâm không</w:t>
      </w:r>
      <w:r w:rsidR="003461C2">
        <w:t>,</w:t>
      </w:r>
      <w:r>
        <w:t xml:space="preserve"> thì không rao bán đạo, rao bán tâm không.</w:t>
      </w:r>
    </w:p>
    <w:p w:rsidR="004E57E2" w:rsidRDefault="004E57E2" w:rsidP="004E57E2">
      <w:pPr>
        <w:pStyle w:val="BodyText"/>
      </w:pPr>
      <w:r>
        <w:t>Đạo, tâm không, là sự mầu nhiệm mà Ơn Trên đã ban cho con người, nếu họ biết rốt ráo, cải sửa, tu tập, không phải là sự biểu diễn bên ngoài mà là sự nhiếp tâm chuyển tánh, tinh lọc và giác ngộ.</w:t>
      </w:r>
    </w:p>
    <w:p w:rsidR="004E57E2" w:rsidRDefault="004E57E2" w:rsidP="004E57E2">
      <w:pPr>
        <w:pStyle w:val="BodyText"/>
      </w:pPr>
      <w:r>
        <w:t>Không thể đến với đạo, tâm không</w:t>
      </w:r>
      <w:r w:rsidR="003461C2">
        <w:t>,</w:t>
      </w:r>
      <w:r>
        <w:t xml:space="preserve"> bằng chỉ cúng lạy, đọc kinh, ngồi thiền, mà phải có khả năng giết chết đi cái con người giả của mình, con người h</w:t>
      </w:r>
      <w:r w:rsidR="00B822B9">
        <w:t>am danh, ham lợi, ham chức phận</w:t>
      </w:r>
      <w:r w:rsidR="00B822B9">
        <w:rPr>
          <w:lang w:val="vi-VN"/>
        </w:rPr>
        <w:t>,</w:t>
      </w:r>
      <w:r>
        <w:t xml:space="preserve"> ham tiền của, ham làm thầy, ham có đệ tử.</w:t>
      </w:r>
    </w:p>
    <w:p w:rsidR="004E57E2" w:rsidRPr="00B822B9" w:rsidRDefault="004E57E2" w:rsidP="004E57E2">
      <w:pPr>
        <w:pStyle w:val="BodyText"/>
        <w:rPr>
          <w:lang w:val="vi-VN"/>
        </w:rPr>
      </w:pPr>
      <w:r>
        <w:t>Cái “con người giả” đó rất khó trị và nó cũng thay đổi biến dạng muôn hình, vạn trạng. Và cũng đã bao lần nó giả làm “con người thật</w:t>
      </w:r>
      <w:r w:rsidR="00B822B9">
        <w:rPr>
          <w:lang w:val="vi-VN"/>
        </w:rPr>
        <w:t>.</w:t>
      </w:r>
      <w:r w:rsidR="00B822B9">
        <w:t>”</w:t>
      </w:r>
    </w:p>
    <w:p w:rsidR="004E57E2" w:rsidRPr="00830A6A" w:rsidRDefault="004E57E2" w:rsidP="004E57E2">
      <w:pPr>
        <w:pStyle w:val="BodyText"/>
        <w:rPr>
          <w:lang w:val="vi-VN"/>
        </w:rPr>
      </w:pPr>
      <w:r w:rsidRPr="00830A6A">
        <w:rPr>
          <w:lang w:val="vi-VN"/>
        </w:rPr>
        <w:t>Trên con đường tầm đạo, hành giả đã bao lần tưởng đã giết được con người phàm tục của mình. Nhưng đâu có ngờ nó đã bao lần đội lốt khác để gạt gẫm mình.</w:t>
      </w:r>
    </w:p>
    <w:p w:rsidR="004E57E2" w:rsidRPr="00830A6A" w:rsidRDefault="004E57E2" w:rsidP="004E57E2">
      <w:pPr>
        <w:pStyle w:val="BodyText"/>
        <w:rPr>
          <w:lang w:val="vi-VN"/>
        </w:rPr>
      </w:pPr>
      <w:r w:rsidRPr="00830A6A">
        <w:rPr>
          <w:lang w:val="vi-VN"/>
        </w:rPr>
        <w:t>Để tránh cho mình tự gạt mình nhiều lần và mãi mãi, ta nên tập tu hành chân chánh, trực diện luôn với tâm thức của mình để luôn được sáng trong giác ngộ.</w:t>
      </w:r>
    </w:p>
    <w:p w:rsidR="004E57E2" w:rsidRPr="00830A6A" w:rsidRDefault="004E57E2" w:rsidP="004E57E2">
      <w:pPr>
        <w:pStyle w:val="BodyText"/>
        <w:rPr>
          <w:lang w:val="vi-VN"/>
        </w:rPr>
      </w:pPr>
      <w:r w:rsidRPr="00830A6A">
        <w:rPr>
          <w:lang w:val="vi-VN"/>
        </w:rPr>
        <w:t>Đạo, tâm không, sự giác ng</w:t>
      </w:r>
      <w:r w:rsidR="007D7837" w:rsidRPr="00830A6A">
        <w:rPr>
          <w:lang w:val="vi-VN"/>
        </w:rPr>
        <w:t>ộ toàn diện không thể nghĩ bàn.</w:t>
      </w:r>
    </w:p>
    <w:p w:rsidR="00720CA8" w:rsidRPr="00830A6A" w:rsidRDefault="00720CA8" w:rsidP="004E57E2">
      <w:pPr>
        <w:pStyle w:val="BodyText"/>
        <w:rPr>
          <w:lang w:val="vi-VN"/>
        </w:rPr>
      </w:pPr>
    </w:p>
    <w:p w:rsidR="004E57E2" w:rsidRPr="00830A6A" w:rsidRDefault="00720CA8" w:rsidP="009C4BFD">
      <w:pPr>
        <w:pStyle w:val="Heading1"/>
        <w:rPr>
          <w:lang w:val="vi-VN"/>
        </w:rPr>
      </w:pPr>
      <w:r w:rsidRPr="00830A6A">
        <w:rPr>
          <w:lang w:val="vi-VN"/>
        </w:rPr>
        <w:lastRenderedPageBreak/>
        <w:t xml:space="preserve"> </w:t>
      </w:r>
      <w:bookmarkStart w:id="41" w:name="_Toc52043175"/>
      <w:r w:rsidR="004E57E2" w:rsidRPr="00830A6A">
        <w:rPr>
          <w:lang w:val="vi-VN"/>
        </w:rPr>
        <w:t>3</w:t>
      </w:r>
      <w:r w:rsidR="009C4BFD" w:rsidRPr="00830A6A">
        <w:rPr>
          <w:lang w:val="vi-VN"/>
        </w:rPr>
        <w:t>4</w:t>
      </w:r>
      <w:r w:rsidR="004E57E2" w:rsidRPr="00830A6A">
        <w:rPr>
          <w:lang w:val="vi-VN"/>
        </w:rPr>
        <w:t>.-</w:t>
      </w:r>
      <w:r w:rsidR="00F1691D" w:rsidRPr="00830A6A">
        <w:rPr>
          <w:lang w:val="vi-VN"/>
        </w:rPr>
        <w:t xml:space="preserve"> </w:t>
      </w:r>
      <w:r w:rsidR="004E57E2" w:rsidRPr="00830A6A">
        <w:rPr>
          <w:lang w:val="vi-VN"/>
        </w:rPr>
        <w:t>BỬU SƠN KỲ HƯƠNG LÀ M</w:t>
      </w:r>
      <w:r w:rsidR="00E0332F" w:rsidRPr="00830A6A">
        <w:rPr>
          <w:lang w:val="vi-VN"/>
        </w:rPr>
        <w:t>Ậ</w:t>
      </w:r>
      <w:r w:rsidR="00BB5E51" w:rsidRPr="00830A6A">
        <w:rPr>
          <w:lang w:val="vi-VN"/>
        </w:rPr>
        <w:t>T GIÁO VIỆT NAM</w:t>
      </w:r>
      <w:bookmarkEnd w:id="41"/>
    </w:p>
    <w:p w:rsidR="004E57E2" w:rsidRPr="00830A6A" w:rsidRDefault="004E57E2" w:rsidP="004E57E2">
      <w:pPr>
        <w:pStyle w:val="BodyText"/>
        <w:rPr>
          <w:i/>
          <w:lang w:val="vi-VN"/>
        </w:rPr>
      </w:pPr>
      <w:r w:rsidRPr="00830A6A">
        <w:rPr>
          <w:i/>
          <w:lang w:val="vi-VN"/>
        </w:rPr>
        <w:t>09/03/</w:t>
      </w:r>
      <w:r w:rsidR="00C05251" w:rsidRPr="00830A6A">
        <w:rPr>
          <w:i/>
          <w:lang w:val="vi-VN"/>
        </w:rPr>
        <w:t>2019 -</w:t>
      </w:r>
      <w:r w:rsidRPr="00830A6A">
        <w:rPr>
          <w:i/>
          <w:lang w:val="vi-VN"/>
        </w:rPr>
        <w:tab/>
        <w:t>10 giờ 30 sáng</w:t>
      </w:r>
    </w:p>
    <w:p w:rsidR="004E57E2" w:rsidRPr="00830A6A" w:rsidRDefault="004E57E2" w:rsidP="004E57E2">
      <w:pPr>
        <w:pStyle w:val="BodyText"/>
        <w:rPr>
          <w:lang w:val="vi-VN"/>
        </w:rPr>
      </w:pPr>
      <w:r w:rsidRPr="00830A6A">
        <w:rPr>
          <w:lang w:val="vi-VN"/>
        </w:rPr>
        <w:t xml:space="preserve">Giấc mơ cách đây mấy hôm thấy đến trước bàn thờ lau </w:t>
      </w:r>
      <w:r w:rsidR="00983E83" w:rsidRPr="00830A6A">
        <w:rPr>
          <w:lang w:val="vi-VN"/>
        </w:rPr>
        <w:t xml:space="preserve">khuông kiếng của </w:t>
      </w:r>
      <w:r w:rsidRPr="00830A6A">
        <w:rPr>
          <w:lang w:val="vi-VN"/>
        </w:rPr>
        <w:t>tấm trần dà (hay trần điều), chân trái đạp lên một con quỷ đang trợn mắt nhe răng hung dữ ngồi bên trái trước bàn thờ, là rất chính xác.</w:t>
      </w:r>
    </w:p>
    <w:p w:rsidR="004E57E2" w:rsidRPr="00830A6A" w:rsidRDefault="004E57E2" w:rsidP="004E57E2">
      <w:pPr>
        <w:pStyle w:val="BodyText"/>
        <w:rPr>
          <w:lang w:val="vi-VN"/>
        </w:rPr>
      </w:pPr>
      <w:r w:rsidRPr="00830A6A">
        <w:rPr>
          <w:lang w:val="vi-VN"/>
        </w:rPr>
        <w:t xml:space="preserve">Giấc mơ trùng hợp với công việc đang làm là nghiên cứu tập hợp các bài viết và hình ảnh về lịch sử và các đền thờ </w:t>
      </w:r>
      <w:r w:rsidR="00B822B9">
        <w:rPr>
          <w:lang w:val="vi-VN"/>
        </w:rPr>
        <w:t>Năm</w:t>
      </w:r>
      <w:r w:rsidRPr="00830A6A">
        <w:rPr>
          <w:lang w:val="vi-VN"/>
        </w:rPr>
        <w:t xml:space="preserve"> Ông Thẻ</w:t>
      </w:r>
      <w:r w:rsidR="00B822B9">
        <w:rPr>
          <w:lang w:val="vi-VN"/>
        </w:rPr>
        <w:t>, do</w:t>
      </w:r>
      <w:r w:rsidRPr="00830A6A">
        <w:rPr>
          <w:lang w:val="vi-VN"/>
        </w:rPr>
        <w:t xml:space="preserve"> Đức Phật Thầy đã bảo các đệ tử làm từ gỗ lào táo để cắm </w:t>
      </w:r>
      <w:r w:rsidR="00B822B9">
        <w:rPr>
          <w:lang w:val="vi-VN"/>
        </w:rPr>
        <w:t>năm</w:t>
      </w:r>
      <w:r w:rsidRPr="00830A6A">
        <w:rPr>
          <w:lang w:val="vi-VN"/>
        </w:rPr>
        <w:t xml:space="preserve"> nơi quanh Thất Sơn nhằm bảo vệ đất nước Việt Nam trước ngoại xâm và cũng trấn lại những nơi mà người Tàu đã ếm nhằm ngăn đất nước Việt Nam không xuất hiện các bậc anh tài xuất chúng.</w:t>
      </w:r>
    </w:p>
    <w:p w:rsidR="004E57E2" w:rsidRPr="00830A6A" w:rsidRDefault="004E57E2" w:rsidP="004E57E2">
      <w:pPr>
        <w:pStyle w:val="BodyText"/>
        <w:rPr>
          <w:lang w:val="vi-VN"/>
        </w:rPr>
      </w:pPr>
      <w:r w:rsidRPr="00830A6A">
        <w:rPr>
          <w:lang w:val="vi-VN"/>
        </w:rPr>
        <w:t>Đức Phật Thầy Tây An cùng các vị thuộc hệ thống Phật Đạo Bửu Sơn Kỳ Hương lấy Tứ Ân làm pháp tu để vừa giúp đời, giúp đất nước vừa có thể tiến đến giải thoát.</w:t>
      </w:r>
    </w:p>
    <w:p w:rsidR="004E57E2" w:rsidRPr="00830A6A" w:rsidRDefault="004E57E2" w:rsidP="004E57E2">
      <w:pPr>
        <w:pStyle w:val="BodyText"/>
        <w:rPr>
          <w:lang w:val="vi-VN"/>
        </w:rPr>
      </w:pPr>
      <w:r w:rsidRPr="00830A6A">
        <w:rPr>
          <w:lang w:val="vi-VN"/>
        </w:rPr>
        <w:t xml:space="preserve">Đức Phật Thầy cùng các vị </w:t>
      </w:r>
      <w:r w:rsidR="00B822B9">
        <w:rPr>
          <w:lang w:val="vi-VN"/>
        </w:rPr>
        <w:t>H</w:t>
      </w:r>
      <w:r w:rsidRPr="00830A6A">
        <w:rPr>
          <w:lang w:val="vi-VN"/>
        </w:rPr>
        <w:t xml:space="preserve">oạt Phật kế truyền qua nhiều đời đã đặt nền móng vững chắc gần suốt </w:t>
      </w:r>
      <w:r w:rsidR="00B822B9">
        <w:rPr>
          <w:lang w:val="vi-VN"/>
        </w:rPr>
        <w:t>hai trăm</w:t>
      </w:r>
      <w:r w:rsidRPr="00830A6A">
        <w:rPr>
          <w:lang w:val="vi-VN"/>
        </w:rPr>
        <w:t xml:space="preserve"> năm nhằm bảo vệ đất nước và dân tộc Việt Nam.</w:t>
      </w:r>
    </w:p>
    <w:p w:rsidR="004E57E2" w:rsidRPr="00830A6A" w:rsidRDefault="00B822B9" w:rsidP="004E57E2">
      <w:pPr>
        <w:pStyle w:val="BodyText"/>
        <w:rPr>
          <w:lang w:val="vi-VN"/>
        </w:rPr>
      </w:pPr>
      <w:r>
        <w:rPr>
          <w:lang w:val="vi-VN"/>
        </w:rPr>
        <w:t>Năm</w:t>
      </w:r>
      <w:r w:rsidR="004E57E2" w:rsidRPr="00830A6A">
        <w:rPr>
          <w:lang w:val="vi-VN"/>
        </w:rPr>
        <w:t xml:space="preserve"> Ông Thẻ đã giúp cho địa hình miền Tây Nam Việt biến chuyển, nơi thì sạt lở, chỗ thì được bồi </w:t>
      </w:r>
      <w:r w:rsidR="004E57E2" w:rsidRPr="00830A6A">
        <w:rPr>
          <w:lang w:val="vi-VN"/>
        </w:rPr>
        <w:lastRenderedPageBreak/>
        <w:t>đắp thay đổi nhằm vô hiệu hóa các nơi đã bị người Tàu ếm. Các huyệt đạo của Thất Sơn và Cửu Long Giang dần dần khai mở theo thời gian mà Ơn Trên ấn định ứng theo các kế hoạch phá hoại trên thượng nguồn sông Cửu Long hay Mêkông.</w:t>
      </w:r>
    </w:p>
    <w:p w:rsidR="004E57E2" w:rsidRPr="00830A6A" w:rsidRDefault="004E57E2" w:rsidP="004E57E2">
      <w:pPr>
        <w:pStyle w:val="BodyText"/>
        <w:rPr>
          <w:lang w:val="vi-VN"/>
        </w:rPr>
      </w:pPr>
      <w:r w:rsidRPr="00830A6A">
        <w:rPr>
          <w:lang w:val="vi-VN"/>
        </w:rPr>
        <w:t>Trung Cộng càng âm mưu rấp tâm phá hoại chừng nào thì Việt Nam sẽ được triển khai chừng đó, nhất là tại Nam Việt vì đã chịu trù dập chèn ép từ ý thức hệ vô thần của phương Bắc.</w:t>
      </w:r>
    </w:p>
    <w:p w:rsidR="004E57E2" w:rsidRPr="00830A6A" w:rsidRDefault="004E57E2" w:rsidP="004E57E2">
      <w:pPr>
        <w:pStyle w:val="BodyText"/>
        <w:rPr>
          <w:lang w:val="vi-VN"/>
        </w:rPr>
      </w:pPr>
      <w:r w:rsidRPr="00830A6A">
        <w:rPr>
          <w:lang w:val="vi-VN"/>
        </w:rPr>
        <w:t xml:space="preserve">Khi </w:t>
      </w:r>
      <w:r w:rsidR="0065725A" w:rsidRPr="00830A6A">
        <w:rPr>
          <w:lang w:val="vi-VN"/>
        </w:rPr>
        <w:t>phương</w:t>
      </w:r>
      <w:r w:rsidRPr="00830A6A">
        <w:rPr>
          <w:lang w:val="vi-VN"/>
        </w:rPr>
        <w:t xml:space="preserve"> Bắc ép </w:t>
      </w:r>
      <w:r w:rsidR="0065725A" w:rsidRPr="00830A6A">
        <w:rPr>
          <w:lang w:val="vi-VN"/>
        </w:rPr>
        <w:t>Việt</w:t>
      </w:r>
      <w:r w:rsidRPr="00830A6A">
        <w:rPr>
          <w:lang w:val="vi-VN"/>
        </w:rPr>
        <w:t xml:space="preserve"> Nam vào tử lộ thì họ sẽ khai phóng để bước vào Đại Lộ của Hữu Thần đó là con đường Vô Vi của Chánh Pháp, sẽ đánh bật vô thần đã âm mưu nhằm đưa Việt Nam đi đến triệt tiêu hay nói đúng hơn làm chư hầu </w:t>
      </w:r>
      <w:r w:rsidR="0065725A" w:rsidRPr="00830A6A">
        <w:rPr>
          <w:lang w:val="vi-VN"/>
        </w:rPr>
        <w:t>phương</w:t>
      </w:r>
      <w:r w:rsidRPr="00830A6A">
        <w:rPr>
          <w:lang w:val="vi-VN"/>
        </w:rPr>
        <w:t xml:space="preserve"> Bắc.</w:t>
      </w:r>
    </w:p>
    <w:p w:rsidR="004E57E2" w:rsidRPr="00830A6A" w:rsidRDefault="004E57E2" w:rsidP="004E57E2">
      <w:pPr>
        <w:pStyle w:val="BodyText"/>
        <w:rPr>
          <w:lang w:val="vi-VN"/>
        </w:rPr>
      </w:pPr>
      <w:r w:rsidRPr="00830A6A">
        <w:rPr>
          <w:lang w:val="vi-VN"/>
        </w:rPr>
        <w:t xml:space="preserve">Lịch sử đã chứng minh âm và dương, vô thần và hữu thần không đi ngược lại mà phải xoay theo hình âm dương. Trong âm có dương và trong dương có âm, trong tốt có xấu và trong xấu có tốt. Khi âm xuống tận cùng thì dương </w:t>
      </w:r>
      <w:r w:rsidRPr="00040F2B">
        <w:rPr>
          <w:lang w:val="vi-VN"/>
        </w:rPr>
        <w:t>phái</w:t>
      </w:r>
      <w:r w:rsidRPr="00830A6A">
        <w:rPr>
          <w:lang w:val="vi-VN"/>
        </w:rPr>
        <w:t xml:space="preserve"> sẽ chuyển lên để không đi đến tận diệt.</w:t>
      </w:r>
    </w:p>
    <w:p w:rsidR="004E57E2" w:rsidRPr="00830A6A" w:rsidRDefault="004E57E2" w:rsidP="004E57E2">
      <w:pPr>
        <w:pStyle w:val="BodyText"/>
        <w:rPr>
          <w:lang w:val="vi-VN"/>
        </w:rPr>
      </w:pPr>
      <w:r w:rsidRPr="00830A6A">
        <w:rPr>
          <w:lang w:val="vi-VN"/>
        </w:rPr>
        <w:t xml:space="preserve">Con đường Mật Giáo của Bửu Sơn Kỳ Hương là một con đường vô cùng vi diệu, lúc ẩn, lúc hiện dù có thay tên qua nhiều đời hoằng pháp của các vị </w:t>
      </w:r>
      <w:r w:rsidR="00B822B9">
        <w:rPr>
          <w:lang w:val="vi-VN"/>
        </w:rPr>
        <w:t>H</w:t>
      </w:r>
      <w:r w:rsidRPr="00830A6A">
        <w:rPr>
          <w:lang w:val="vi-VN"/>
        </w:rPr>
        <w:t>oạt Phật kế truyền, nhưng tất cả đều có một gốc là Bửu Sơn Kỳ Hương do chính Đức Phật Thầy Tây An khai thị tại Miền Nam nước Việt.</w:t>
      </w:r>
    </w:p>
    <w:p w:rsidR="004E57E2" w:rsidRPr="00830A6A" w:rsidRDefault="004E57E2" w:rsidP="004E57E2">
      <w:pPr>
        <w:pStyle w:val="BodyText"/>
        <w:rPr>
          <w:lang w:val="vi-VN"/>
        </w:rPr>
      </w:pPr>
      <w:r w:rsidRPr="00830A6A">
        <w:rPr>
          <w:lang w:val="vi-VN"/>
        </w:rPr>
        <w:t>Bửu Sơn</w:t>
      </w:r>
      <w:r w:rsidR="0065725A" w:rsidRPr="00830A6A">
        <w:rPr>
          <w:lang w:val="vi-VN"/>
        </w:rPr>
        <w:t xml:space="preserve"> Kỳ Hương là Mật Giáo Việt Nam.</w:t>
      </w:r>
    </w:p>
    <w:p w:rsidR="004E57E2" w:rsidRPr="00830A6A" w:rsidRDefault="004E57E2" w:rsidP="009C4BFD">
      <w:pPr>
        <w:pStyle w:val="Heading1"/>
        <w:rPr>
          <w:lang w:val="vi-VN"/>
        </w:rPr>
      </w:pPr>
      <w:bookmarkStart w:id="42" w:name="_Toc52043176"/>
      <w:r w:rsidRPr="00830A6A">
        <w:rPr>
          <w:lang w:val="vi-VN"/>
        </w:rPr>
        <w:lastRenderedPageBreak/>
        <w:t>3</w:t>
      </w:r>
      <w:r w:rsidR="009C4BFD" w:rsidRPr="00830A6A">
        <w:rPr>
          <w:lang w:val="vi-VN"/>
        </w:rPr>
        <w:t>5</w:t>
      </w:r>
      <w:r w:rsidRPr="00830A6A">
        <w:rPr>
          <w:lang w:val="vi-VN"/>
        </w:rPr>
        <w:t>.-</w:t>
      </w:r>
      <w:r w:rsidR="00F1691D" w:rsidRPr="00830A6A">
        <w:rPr>
          <w:lang w:val="vi-VN"/>
        </w:rPr>
        <w:t xml:space="preserve"> </w:t>
      </w:r>
      <w:r w:rsidRPr="00830A6A">
        <w:rPr>
          <w:lang w:val="vi-VN"/>
        </w:rPr>
        <w:t xml:space="preserve">GIÁO LÝ TỨ ÂN </w:t>
      </w:r>
      <w:r w:rsidRPr="00B01DC7">
        <w:rPr>
          <w:lang w:val="vi-VN"/>
        </w:rPr>
        <w:t>THỰC DỤNG</w:t>
      </w:r>
      <w:r w:rsidRPr="00CF01EE">
        <w:rPr>
          <w:color w:val="FF0000"/>
          <w:lang w:val="vi-VN"/>
        </w:rPr>
        <w:t xml:space="preserve"> </w:t>
      </w:r>
      <w:r w:rsidRPr="00830A6A">
        <w:rPr>
          <w:lang w:val="vi-VN"/>
        </w:rPr>
        <w:t xml:space="preserve">VÀ </w:t>
      </w:r>
      <w:r w:rsidR="006774E3" w:rsidRPr="00830A6A">
        <w:rPr>
          <w:lang w:val="vi-VN"/>
        </w:rPr>
        <w:t>HỮU</w:t>
      </w:r>
      <w:r w:rsidR="00BB5E51" w:rsidRPr="00830A6A">
        <w:rPr>
          <w:lang w:val="vi-VN"/>
        </w:rPr>
        <w:t xml:space="preserve"> DỤNG</w:t>
      </w:r>
      <w:bookmarkEnd w:id="42"/>
    </w:p>
    <w:p w:rsidR="004E57E2" w:rsidRPr="00830A6A" w:rsidRDefault="004E57E2" w:rsidP="004E57E2">
      <w:pPr>
        <w:pStyle w:val="BodyText"/>
        <w:rPr>
          <w:i/>
          <w:lang w:val="vi-VN"/>
        </w:rPr>
      </w:pPr>
      <w:r w:rsidRPr="00830A6A">
        <w:rPr>
          <w:i/>
          <w:lang w:val="vi-VN"/>
        </w:rPr>
        <w:t>10/03/</w:t>
      </w:r>
      <w:r w:rsidR="00C05251" w:rsidRPr="00830A6A">
        <w:rPr>
          <w:i/>
          <w:lang w:val="vi-VN"/>
        </w:rPr>
        <w:t>2019 -</w:t>
      </w:r>
      <w:r w:rsidRPr="00830A6A">
        <w:rPr>
          <w:i/>
          <w:lang w:val="vi-VN"/>
        </w:rPr>
        <w:tab/>
        <w:t>5 giờ sáng</w:t>
      </w:r>
    </w:p>
    <w:p w:rsidR="009C4BFD" w:rsidRPr="00830A6A" w:rsidRDefault="009C4BFD" w:rsidP="004E57E2">
      <w:pPr>
        <w:pStyle w:val="BodyText"/>
        <w:rPr>
          <w:lang w:val="vi-VN"/>
        </w:rPr>
      </w:pPr>
    </w:p>
    <w:p w:rsidR="004E57E2" w:rsidRPr="00830A6A" w:rsidRDefault="004E57E2" w:rsidP="004E57E2">
      <w:pPr>
        <w:pStyle w:val="BodyText"/>
        <w:rPr>
          <w:lang w:val="vi-VN"/>
        </w:rPr>
      </w:pPr>
      <w:r w:rsidRPr="00830A6A">
        <w:rPr>
          <w:lang w:val="vi-VN"/>
        </w:rPr>
        <w:t>Việt Nam nằm trong sự vận chuyển toàn cầu của âm dương, chiến tranh và hòa bình, đổ nát và xây dựng luân phiên</w:t>
      </w:r>
      <w:r w:rsidR="00B822B9">
        <w:rPr>
          <w:lang w:val="vi-VN"/>
        </w:rPr>
        <w:t xml:space="preserve"> nhau</w:t>
      </w:r>
      <w:r w:rsidRPr="00830A6A">
        <w:rPr>
          <w:lang w:val="vi-VN"/>
        </w:rPr>
        <w:t>. Phải có cái này mới có cái kia xuất hiện.</w:t>
      </w:r>
    </w:p>
    <w:p w:rsidR="004E57E2" w:rsidRPr="00830A6A" w:rsidRDefault="004E57E2" w:rsidP="004E57E2">
      <w:pPr>
        <w:pStyle w:val="BodyText"/>
        <w:rPr>
          <w:lang w:val="vi-VN"/>
        </w:rPr>
      </w:pPr>
      <w:r w:rsidRPr="00830A6A">
        <w:rPr>
          <w:lang w:val="vi-VN"/>
        </w:rPr>
        <w:t>Bửu Sơn Kỳ Hương và Phật Giáo Hòa Hảo càng ngày càng phát triển lan tỏa khắp Việt Nam</w:t>
      </w:r>
      <w:r w:rsidR="00B822B9">
        <w:rPr>
          <w:lang w:val="vi-VN"/>
        </w:rPr>
        <w:t>. D</w:t>
      </w:r>
      <w:r w:rsidRPr="00830A6A">
        <w:rPr>
          <w:lang w:val="vi-VN"/>
        </w:rPr>
        <w:t xml:space="preserve">ân Miền Trung và dân Miền Bắc càng ngày càng </w:t>
      </w:r>
      <w:r w:rsidR="00B822B9">
        <w:rPr>
          <w:lang w:val="vi-VN"/>
        </w:rPr>
        <w:t>đổ xô</w:t>
      </w:r>
      <w:r w:rsidRPr="00830A6A">
        <w:rPr>
          <w:lang w:val="vi-VN"/>
        </w:rPr>
        <w:t xml:space="preserve"> vào Miền Nam đông hơn trong những kỳ Đại Lễ 15 tháng 5, ngày Khai Đạo để tìm hiểu và tận hưởng một sinh hoạt tôn giáo hiếm thấy tại Việt Nam.</w:t>
      </w:r>
    </w:p>
    <w:p w:rsidR="004E57E2" w:rsidRPr="00830A6A" w:rsidRDefault="004E57E2" w:rsidP="004E57E2">
      <w:pPr>
        <w:pStyle w:val="BodyText"/>
        <w:rPr>
          <w:lang w:val="vi-VN"/>
        </w:rPr>
      </w:pPr>
      <w:r w:rsidRPr="00830A6A">
        <w:rPr>
          <w:lang w:val="vi-VN"/>
        </w:rPr>
        <w:t xml:space="preserve">Đạo khai phát nhanh chóng sau thời kỳ bị cấm đoán và chèn ép trong chế độ chủ trương muốn tận diệt để che lấp cái ác tâm muốn tiêu diệt tôn giáo </w:t>
      </w:r>
      <w:r w:rsidR="00B822B9">
        <w:rPr>
          <w:lang w:val="vi-VN"/>
        </w:rPr>
        <w:t>do</w:t>
      </w:r>
      <w:r w:rsidRPr="00830A6A">
        <w:rPr>
          <w:lang w:val="vi-VN"/>
        </w:rPr>
        <w:t xml:space="preserve"> vị Giáo Chủ trẻ tu</w:t>
      </w:r>
      <w:r w:rsidR="00F91C64" w:rsidRPr="00F91C64">
        <w:rPr>
          <w:lang w:val="vi-VN"/>
        </w:rPr>
        <w:t>ổ</w:t>
      </w:r>
      <w:r w:rsidRPr="00830A6A">
        <w:rPr>
          <w:lang w:val="vi-VN"/>
        </w:rPr>
        <w:t>i khai sáng</w:t>
      </w:r>
      <w:r w:rsidR="0065725A" w:rsidRPr="00830A6A">
        <w:rPr>
          <w:lang w:val="vi-VN"/>
        </w:rPr>
        <w:t>.</w:t>
      </w:r>
    </w:p>
    <w:p w:rsidR="004E57E2" w:rsidRPr="00830A6A" w:rsidRDefault="004E57E2" w:rsidP="004E57E2">
      <w:pPr>
        <w:pStyle w:val="BodyText"/>
        <w:rPr>
          <w:lang w:val="vi-VN"/>
        </w:rPr>
      </w:pPr>
      <w:r w:rsidRPr="00830A6A">
        <w:rPr>
          <w:lang w:val="vi-VN"/>
        </w:rPr>
        <w:t>Sứ mạng của Ngài, ngày nay đã được hàng hàng lớp lớp thanh thiếu niên Phật Giáo Hòa Hảo có nhiệm vụ thi hành để Phật Giáo Bửu Sơn Kỳ Hương được lan tỏa khắp dãi đất hình chữ S và trên các mạng lưới toàn cầu.</w:t>
      </w:r>
    </w:p>
    <w:p w:rsidR="004E57E2" w:rsidRPr="00830A6A" w:rsidRDefault="004E57E2" w:rsidP="004E57E2">
      <w:pPr>
        <w:pStyle w:val="BodyText"/>
        <w:rPr>
          <w:lang w:val="vi-VN"/>
        </w:rPr>
      </w:pPr>
      <w:r w:rsidRPr="00830A6A">
        <w:rPr>
          <w:lang w:val="vi-VN"/>
        </w:rPr>
        <w:t xml:space="preserve">Lịch sử và giáo lý từ Bửu Sơn Kỳ Hương cho </w:t>
      </w:r>
      <w:r w:rsidRPr="00830A6A">
        <w:rPr>
          <w:lang w:val="vi-VN"/>
        </w:rPr>
        <w:lastRenderedPageBreak/>
        <w:t xml:space="preserve">đến Phật Giáo Hòa Hảo chưa bao giờ đứt đoạn, mà đã được thực tập và triển khai bởi nhiều tín đồ hoặc không </w:t>
      </w:r>
      <w:r w:rsidR="0065725A" w:rsidRPr="00830A6A">
        <w:rPr>
          <w:lang w:val="vi-VN"/>
        </w:rPr>
        <w:t xml:space="preserve">là </w:t>
      </w:r>
      <w:r w:rsidRPr="00830A6A">
        <w:rPr>
          <w:lang w:val="vi-VN"/>
        </w:rPr>
        <w:t xml:space="preserve">tín đồ khắp nơi trên thế giới sao cho phù hợp </w:t>
      </w:r>
      <w:r w:rsidR="0065725A" w:rsidRPr="00830A6A">
        <w:rPr>
          <w:lang w:val="vi-VN"/>
        </w:rPr>
        <w:t xml:space="preserve">với </w:t>
      </w:r>
      <w:r w:rsidRPr="00830A6A">
        <w:rPr>
          <w:lang w:val="vi-VN"/>
        </w:rPr>
        <w:t>mỗi quốc gia và môi trường của địa dư mà mà họ đang sống.</w:t>
      </w:r>
    </w:p>
    <w:p w:rsidR="004E57E2" w:rsidRPr="00830A6A" w:rsidRDefault="004E57E2" w:rsidP="004E57E2">
      <w:pPr>
        <w:pStyle w:val="BodyText"/>
        <w:rPr>
          <w:lang w:val="vi-VN"/>
        </w:rPr>
      </w:pPr>
      <w:r w:rsidRPr="00830A6A">
        <w:rPr>
          <w:lang w:val="vi-VN"/>
        </w:rPr>
        <w:t>Giáo lý Tứ Ân là một con đường đạo vi diệu có thể áp dụng cho bất cứ văn hóa, hoàn cảnh hay tôn giáo của bất cứ đất nước nào.</w:t>
      </w:r>
    </w:p>
    <w:p w:rsidR="004E57E2" w:rsidRPr="00830A6A" w:rsidRDefault="004E57E2" w:rsidP="004E57E2">
      <w:pPr>
        <w:pStyle w:val="BodyText"/>
        <w:rPr>
          <w:lang w:val="vi-VN"/>
        </w:rPr>
      </w:pPr>
      <w:r w:rsidRPr="00830A6A">
        <w:rPr>
          <w:lang w:val="vi-VN"/>
        </w:rPr>
        <w:t>Một con đường đạo vừa đắc dụng, vừa hợp thời, hợp cảnh cho mọi thời đại</w:t>
      </w:r>
      <w:r w:rsidR="00B822B9">
        <w:rPr>
          <w:lang w:val="vi-VN"/>
        </w:rPr>
        <w:t>,</w:t>
      </w:r>
      <w:r w:rsidRPr="00830A6A">
        <w:rPr>
          <w:lang w:val="vi-VN"/>
        </w:rPr>
        <w:t xml:space="preserve"> theo </w:t>
      </w:r>
      <w:r w:rsidR="00B822B9">
        <w:rPr>
          <w:lang w:val="vi-VN"/>
        </w:rPr>
        <w:t xml:space="preserve">cùng </w:t>
      </w:r>
      <w:r w:rsidRPr="00830A6A">
        <w:rPr>
          <w:lang w:val="vi-VN"/>
        </w:rPr>
        <w:t>sự tiến hóa của con người ở</w:t>
      </w:r>
      <w:r w:rsidR="0065725A" w:rsidRPr="00830A6A">
        <w:rPr>
          <w:lang w:val="vi-VN"/>
        </w:rPr>
        <w:t xml:space="preserve"> các</w:t>
      </w:r>
      <w:r w:rsidRPr="00830A6A">
        <w:rPr>
          <w:lang w:val="vi-VN"/>
        </w:rPr>
        <w:t xml:space="preserve"> xã hội từ sơ khai cho đến t</w:t>
      </w:r>
      <w:r w:rsidR="00B822B9">
        <w:rPr>
          <w:lang w:val="vi-VN"/>
        </w:rPr>
        <w:t>ân</w:t>
      </w:r>
      <w:r w:rsidRPr="00830A6A">
        <w:rPr>
          <w:lang w:val="vi-VN"/>
        </w:rPr>
        <w:t xml:space="preserve"> tiến</w:t>
      </w:r>
      <w:r w:rsidR="0065725A" w:rsidRPr="00830A6A">
        <w:rPr>
          <w:lang w:val="vi-VN"/>
        </w:rPr>
        <w:t xml:space="preserve"> ngày nay</w:t>
      </w:r>
      <w:r w:rsidRPr="00830A6A">
        <w:rPr>
          <w:lang w:val="vi-VN"/>
        </w:rPr>
        <w:t>.</w:t>
      </w:r>
    </w:p>
    <w:p w:rsidR="004E57E2" w:rsidRPr="00830A6A" w:rsidRDefault="004E57E2" w:rsidP="004E57E2">
      <w:pPr>
        <w:pStyle w:val="BodyText"/>
        <w:rPr>
          <w:lang w:val="vi-VN"/>
        </w:rPr>
      </w:pPr>
      <w:r w:rsidRPr="00830A6A">
        <w:rPr>
          <w:lang w:val="vi-VN"/>
        </w:rPr>
        <w:t>Giá</w:t>
      </w:r>
      <w:r w:rsidR="009B751E" w:rsidRPr="00830A6A">
        <w:rPr>
          <w:lang w:val="vi-VN"/>
        </w:rPr>
        <w:t>o</w:t>
      </w:r>
      <w:r w:rsidRPr="00830A6A">
        <w:rPr>
          <w:lang w:val="vi-VN"/>
        </w:rPr>
        <w:t xml:space="preserve"> lý Tứ Ân là một con đường thực dụng và </w:t>
      </w:r>
      <w:r w:rsidR="001A4CAC">
        <w:rPr>
          <w:lang w:val="vi-VN"/>
        </w:rPr>
        <w:t>hữu</w:t>
      </w:r>
      <w:r w:rsidR="00BB5E51" w:rsidRPr="00830A6A">
        <w:rPr>
          <w:lang w:val="vi-VN"/>
        </w:rPr>
        <w:t xml:space="preserve"> dụng</w:t>
      </w:r>
    </w:p>
    <w:p w:rsidR="004E57E2" w:rsidRPr="00830A6A" w:rsidRDefault="004E57E2" w:rsidP="004E57E2">
      <w:pPr>
        <w:pStyle w:val="BodyText"/>
        <w:rPr>
          <w:lang w:val="vi-VN"/>
        </w:rPr>
      </w:pPr>
    </w:p>
    <w:p w:rsidR="00795025" w:rsidRDefault="00795025">
      <w:pPr>
        <w:rPr>
          <w:rFonts w:ascii="UVN Bai Sau" w:eastAsia="Times New Roman" w:hAnsi="UVN Bai Sau"/>
          <w:sz w:val="36"/>
          <w:szCs w:val="36"/>
          <w:lang w:val="vi-VN"/>
        </w:rPr>
      </w:pPr>
      <w:r>
        <w:rPr>
          <w:lang w:val="vi-VN"/>
        </w:rPr>
        <w:br w:type="page"/>
      </w:r>
    </w:p>
    <w:p w:rsidR="004E57E2" w:rsidRPr="00830A6A" w:rsidRDefault="009C4BFD" w:rsidP="009B751E">
      <w:pPr>
        <w:pStyle w:val="Heading1"/>
        <w:rPr>
          <w:lang w:val="vi-VN"/>
        </w:rPr>
      </w:pPr>
      <w:bookmarkStart w:id="43" w:name="_Toc52043177"/>
      <w:r w:rsidRPr="00830A6A">
        <w:rPr>
          <w:lang w:val="vi-VN"/>
        </w:rPr>
        <w:lastRenderedPageBreak/>
        <w:t>36</w:t>
      </w:r>
      <w:r w:rsidR="004E57E2" w:rsidRPr="00830A6A">
        <w:rPr>
          <w:lang w:val="vi-VN"/>
        </w:rPr>
        <w:t>.-</w:t>
      </w:r>
      <w:r w:rsidR="00F1691D" w:rsidRPr="00830A6A">
        <w:rPr>
          <w:lang w:val="vi-VN"/>
        </w:rPr>
        <w:t xml:space="preserve"> </w:t>
      </w:r>
      <w:r w:rsidR="004E57E2" w:rsidRPr="00830A6A">
        <w:rPr>
          <w:lang w:val="vi-VN"/>
        </w:rPr>
        <w:t>PH</w:t>
      </w:r>
      <w:r w:rsidR="00BB5E51" w:rsidRPr="00830A6A">
        <w:rPr>
          <w:lang w:val="vi-VN"/>
        </w:rPr>
        <w:t>ẢI LÀM VIỆC CHO ĐẾN LÚC LÌA ĐỜI</w:t>
      </w:r>
      <w:bookmarkEnd w:id="43"/>
    </w:p>
    <w:p w:rsidR="004E57E2" w:rsidRPr="00830A6A" w:rsidRDefault="004E57E2" w:rsidP="004E57E2">
      <w:pPr>
        <w:pStyle w:val="BodyText"/>
        <w:rPr>
          <w:i/>
          <w:lang w:val="vi-VN"/>
        </w:rPr>
      </w:pPr>
      <w:r w:rsidRPr="00830A6A">
        <w:rPr>
          <w:i/>
          <w:lang w:val="vi-VN"/>
        </w:rPr>
        <w:t>12/03/</w:t>
      </w:r>
      <w:r w:rsidR="00C05251" w:rsidRPr="00830A6A">
        <w:rPr>
          <w:i/>
          <w:lang w:val="vi-VN"/>
        </w:rPr>
        <w:t>2019 -</w:t>
      </w:r>
      <w:r w:rsidRPr="00830A6A">
        <w:rPr>
          <w:i/>
          <w:lang w:val="vi-VN"/>
        </w:rPr>
        <w:tab/>
        <w:t>4 giờ sáng</w:t>
      </w:r>
    </w:p>
    <w:p w:rsidR="009B751E" w:rsidRPr="00830A6A" w:rsidRDefault="009B751E" w:rsidP="004E57E2">
      <w:pPr>
        <w:pStyle w:val="BodyText"/>
        <w:rPr>
          <w:lang w:val="vi-VN"/>
        </w:rPr>
      </w:pPr>
    </w:p>
    <w:p w:rsidR="004E57E2" w:rsidRPr="00830A6A" w:rsidRDefault="004E57E2" w:rsidP="004E57E2">
      <w:pPr>
        <w:pStyle w:val="BodyText"/>
        <w:rPr>
          <w:lang w:val="vi-VN"/>
        </w:rPr>
      </w:pPr>
      <w:r w:rsidRPr="00830A6A">
        <w:rPr>
          <w:lang w:val="vi-VN"/>
        </w:rPr>
        <w:t>Xương giữa bàn chân bị gẫy là một tiếng chuông nhắc nhở công việc bị đình trệ: Phổ biến Nhật Ký Tâm Linh 11.</w:t>
      </w:r>
    </w:p>
    <w:p w:rsidR="004E57E2" w:rsidRPr="00830A6A" w:rsidRDefault="004E57E2" w:rsidP="004E57E2">
      <w:pPr>
        <w:pStyle w:val="BodyText"/>
        <w:rPr>
          <w:lang w:val="vi-VN"/>
        </w:rPr>
      </w:pPr>
      <w:r w:rsidRPr="00830A6A">
        <w:rPr>
          <w:lang w:val="vi-VN"/>
        </w:rPr>
        <w:t>Biết bao lần bị thúc dục từ trước Lễ Thầy Thọ Nạn năm 2018 cho đến nay sắp Lễ Thầy Ra Đi năm 2019 vẫn chưa chịu phổ biến trên báo.</w:t>
      </w:r>
    </w:p>
    <w:p w:rsidR="004E57E2" w:rsidRPr="00830A6A" w:rsidRDefault="004E57E2" w:rsidP="004E57E2">
      <w:pPr>
        <w:pStyle w:val="BodyText"/>
        <w:rPr>
          <w:lang w:val="vi-VN"/>
        </w:rPr>
      </w:pPr>
      <w:r w:rsidRPr="00830A6A">
        <w:rPr>
          <w:lang w:val="vi-VN"/>
        </w:rPr>
        <w:t>Người có bổn phận phải chu toàn bổn phận dù muốn hay không muốn cũng phải làm. Lúc nào ẩn phải ẩn và lúc nào hiện cũng phải hiện vì không phải là một việc làm riêng rẽ mà là công việc chung, vì thế việc phổ biến sách trên báo</w:t>
      </w:r>
      <w:r w:rsidR="00D70009" w:rsidRPr="00830A6A">
        <w:rPr>
          <w:lang w:val="vi-VN"/>
        </w:rPr>
        <w:t>,</w:t>
      </w:r>
      <w:r w:rsidRPr="00830A6A">
        <w:rPr>
          <w:lang w:val="vi-VN"/>
        </w:rPr>
        <w:t xml:space="preserve"> có lúc là một nhu cầu nhằm phổ biến công việc cần làm, cần tu tập và con đường hướng tới để cùng làm việc cho nhu cầu chung.</w:t>
      </w:r>
    </w:p>
    <w:p w:rsidR="004E57E2" w:rsidRPr="00830A6A" w:rsidRDefault="004E57E2" w:rsidP="004E57E2">
      <w:pPr>
        <w:pStyle w:val="BodyText"/>
        <w:rPr>
          <w:lang w:val="vi-VN"/>
        </w:rPr>
      </w:pPr>
      <w:r w:rsidRPr="00830A6A">
        <w:rPr>
          <w:lang w:val="vi-VN"/>
        </w:rPr>
        <w:t xml:space="preserve">Cũng cần nhắc lại, loạt sách tâm linh ẩn chứa một sơ đồ </w:t>
      </w:r>
      <w:r w:rsidR="00B822B9">
        <w:rPr>
          <w:lang w:val="vi-VN"/>
        </w:rPr>
        <w:t>M</w:t>
      </w:r>
      <w:r w:rsidRPr="00830A6A">
        <w:rPr>
          <w:lang w:val="vi-VN"/>
        </w:rPr>
        <w:t>ật giáo của Bửu Sơn Kỳ Hương và Phật Giáo Hòa Hảo cùng những chìa k</w:t>
      </w:r>
      <w:r w:rsidR="001A4CAC" w:rsidRPr="00830A6A">
        <w:rPr>
          <w:lang w:val="vi-VN"/>
        </w:rPr>
        <w:t xml:space="preserve">hóa </w:t>
      </w:r>
      <w:r w:rsidRPr="00830A6A">
        <w:rPr>
          <w:lang w:val="vi-VN"/>
        </w:rPr>
        <w:t xml:space="preserve">mở ra những gì ẩn chứa trong kinh giảng mà các vị trên trước đã ban cho dân tộc Việt Nam. Những người có sứ mạng đều đồng loạt làm việc và phải cùng chia sẻ thì công việc mới được nhịp nhàng hòa điệu thì sự chuyển hướng </w:t>
      </w:r>
      <w:r w:rsidRPr="00830A6A">
        <w:rPr>
          <w:lang w:val="vi-VN"/>
        </w:rPr>
        <w:lastRenderedPageBreak/>
        <w:t>mới được nhanh chóng hoàn thành.</w:t>
      </w:r>
    </w:p>
    <w:p w:rsidR="004E57E2" w:rsidRPr="00830A6A" w:rsidRDefault="004E57E2" w:rsidP="004E57E2">
      <w:pPr>
        <w:pStyle w:val="BodyText"/>
        <w:rPr>
          <w:lang w:val="vi-VN"/>
        </w:rPr>
      </w:pPr>
      <w:r w:rsidRPr="00830A6A">
        <w:rPr>
          <w:lang w:val="vi-VN"/>
        </w:rPr>
        <w:t>Có biết bao lần vì sự ngại ngùng muốn ẩn trốn mà đã gặp bao tai nạn và bệnh t</w:t>
      </w:r>
      <w:r w:rsidR="001A4CAC">
        <w:rPr>
          <w:lang w:val="vi-VN"/>
        </w:rPr>
        <w:t>ậ</w:t>
      </w:r>
      <w:r w:rsidRPr="00830A6A">
        <w:rPr>
          <w:lang w:val="vi-VN"/>
        </w:rPr>
        <w:t>t nhằm hối thúc cho việc loan truyền những tiếng chuông phải được thực hiện.</w:t>
      </w:r>
    </w:p>
    <w:p w:rsidR="004E57E2" w:rsidRPr="00830A6A" w:rsidRDefault="004E57E2" w:rsidP="004E57E2">
      <w:pPr>
        <w:pStyle w:val="BodyText"/>
        <w:rPr>
          <w:lang w:val="vi-VN"/>
        </w:rPr>
      </w:pPr>
      <w:r w:rsidRPr="00830A6A">
        <w:rPr>
          <w:lang w:val="vi-VN"/>
        </w:rPr>
        <w:t>Nay hành giả cũng đã biết là đến giai đoạn làm video để công việc được nhanh chóng có kế</w:t>
      </w:r>
      <w:r w:rsidR="001A4CAC">
        <w:rPr>
          <w:lang w:val="vi-VN"/>
        </w:rPr>
        <w:t>t</w:t>
      </w:r>
      <w:r w:rsidRPr="00830A6A">
        <w:rPr>
          <w:lang w:val="vi-VN"/>
        </w:rPr>
        <w:t xml:space="preserve"> quả nhờ mắt thấy tai nghe hơn.</w:t>
      </w:r>
    </w:p>
    <w:p w:rsidR="004E57E2" w:rsidRPr="00830A6A" w:rsidRDefault="004E57E2" w:rsidP="004E57E2">
      <w:pPr>
        <w:pStyle w:val="BodyText"/>
        <w:rPr>
          <w:lang w:val="vi-VN"/>
        </w:rPr>
      </w:pPr>
      <w:r w:rsidRPr="00830A6A">
        <w:rPr>
          <w:lang w:val="vi-VN"/>
        </w:rPr>
        <w:t>Dù tuổi có già, sức có yếu, nhưng công việc vẫn là công việc, sứ mạng vẫn là sứ mạng, vẫn phải làm, vẫn</w:t>
      </w:r>
      <w:r w:rsidR="00D70009" w:rsidRPr="00830A6A">
        <w:rPr>
          <w:lang w:val="vi-VN"/>
        </w:rPr>
        <w:t xml:space="preserve"> phải tiến cho đến lúc lìa đời.</w:t>
      </w:r>
    </w:p>
    <w:p w:rsidR="009B751E" w:rsidRPr="00830A6A" w:rsidRDefault="009B751E">
      <w:pPr>
        <w:rPr>
          <w:rFonts w:eastAsia="Times New Roman"/>
          <w:sz w:val="26"/>
          <w:szCs w:val="26"/>
          <w:lang w:val="vi-VN"/>
        </w:rPr>
      </w:pPr>
      <w:r w:rsidRPr="00830A6A">
        <w:rPr>
          <w:lang w:val="vi-VN"/>
        </w:rPr>
        <w:br w:type="page"/>
      </w:r>
    </w:p>
    <w:p w:rsidR="00795025" w:rsidRDefault="00795025">
      <w:pPr>
        <w:rPr>
          <w:rFonts w:ascii="UVN Tin Tuc Hep Them" w:eastAsia="UTM Daxline" w:hAnsi="UVN Tin Tuc Hep Them"/>
          <w:sz w:val="40"/>
          <w:szCs w:val="32"/>
          <w:lang w:val="vi-VN"/>
        </w:rPr>
      </w:pPr>
      <w:r>
        <w:rPr>
          <w:rFonts w:ascii="UVN Tin Tuc Hep Them" w:eastAsia="UTM Daxline" w:hAnsi="UVN Tin Tuc Hep Them"/>
          <w:sz w:val="40"/>
          <w:szCs w:val="32"/>
          <w:lang w:val="vi-VN"/>
        </w:rPr>
        <w:lastRenderedPageBreak/>
        <w:br w:type="page"/>
      </w:r>
    </w:p>
    <w:p w:rsidR="00795025" w:rsidRDefault="00795025">
      <w:pPr>
        <w:rPr>
          <w:rFonts w:ascii="UVN Tin Tuc Hep Them" w:eastAsia="UTM Daxline" w:hAnsi="UVN Tin Tuc Hep Them"/>
          <w:sz w:val="40"/>
          <w:szCs w:val="32"/>
          <w:lang w:val="vi-VN"/>
        </w:rPr>
        <w:sectPr w:rsidR="00795025" w:rsidSect="00DC012F">
          <w:pgSz w:w="7920" w:h="12240" w:code="6"/>
          <w:pgMar w:top="1757" w:right="1080" w:bottom="1152" w:left="1195" w:header="864" w:footer="0" w:gutter="0"/>
          <w:cols w:space="720"/>
          <w:titlePg/>
          <w:docGrid w:linePitch="299"/>
        </w:sectPr>
      </w:pPr>
    </w:p>
    <w:p w:rsidR="00FF691B" w:rsidRPr="00830A6A" w:rsidRDefault="00FF691B">
      <w:pPr>
        <w:rPr>
          <w:rFonts w:ascii="UVN Tin Tuc Hep Them" w:eastAsia="UTM Daxline" w:hAnsi="UVN Tin Tuc Hep Them"/>
          <w:sz w:val="40"/>
          <w:szCs w:val="32"/>
          <w:lang w:val="vi-VN"/>
        </w:rPr>
      </w:pPr>
    </w:p>
    <w:p w:rsidR="00FF691B" w:rsidRPr="00830A6A" w:rsidRDefault="00FF691B" w:rsidP="00FF691B">
      <w:pPr>
        <w:pStyle w:val="Heading2"/>
        <w:rPr>
          <w:b w:val="0"/>
          <w:sz w:val="40"/>
          <w:lang w:val="vi-VN"/>
        </w:rPr>
      </w:pPr>
    </w:p>
    <w:p w:rsidR="00FF691B" w:rsidRPr="00830A6A" w:rsidRDefault="00FF691B" w:rsidP="00FF691B">
      <w:pPr>
        <w:pStyle w:val="Heading2"/>
        <w:rPr>
          <w:b w:val="0"/>
          <w:sz w:val="40"/>
          <w:lang w:val="vi-VN"/>
        </w:rPr>
      </w:pPr>
    </w:p>
    <w:p w:rsidR="00FF691B" w:rsidRPr="00830A6A" w:rsidRDefault="00FF691B" w:rsidP="00FF691B">
      <w:pPr>
        <w:pStyle w:val="Heading2"/>
        <w:rPr>
          <w:b w:val="0"/>
          <w:sz w:val="40"/>
          <w:lang w:val="vi-VN"/>
        </w:rPr>
      </w:pPr>
    </w:p>
    <w:p w:rsidR="00FF691B" w:rsidRPr="00830A6A" w:rsidRDefault="00FF691B" w:rsidP="00FF691B">
      <w:pPr>
        <w:pStyle w:val="Heading2"/>
        <w:rPr>
          <w:b w:val="0"/>
          <w:sz w:val="40"/>
          <w:lang w:val="vi-VN"/>
        </w:rPr>
      </w:pPr>
    </w:p>
    <w:p w:rsidR="00FF691B" w:rsidRPr="00830A6A" w:rsidRDefault="00FF691B" w:rsidP="00FF691B">
      <w:pPr>
        <w:pStyle w:val="Heading2"/>
        <w:rPr>
          <w:b w:val="0"/>
          <w:sz w:val="40"/>
          <w:lang w:val="vi-VN"/>
        </w:rPr>
      </w:pPr>
    </w:p>
    <w:p w:rsidR="00FF691B" w:rsidRPr="00830A6A" w:rsidRDefault="00FF691B" w:rsidP="00FF691B">
      <w:pPr>
        <w:pStyle w:val="Heading2"/>
        <w:rPr>
          <w:b w:val="0"/>
          <w:sz w:val="40"/>
          <w:lang w:val="vi-VN"/>
        </w:rPr>
      </w:pPr>
      <w:bookmarkStart w:id="44" w:name="_Toc52043178"/>
      <w:r w:rsidRPr="00830A6A">
        <w:rPr>
          <w:b w:val="0"/>
          <w:sz w:val="40"/>
          <w:lang w:val="vi-VN"/>
        </w:rPr>
        <w:t>CHƯ</w:t>
      </w:r>
      <w:r w:rsidRPr="00830A6A">
        <w:rPr>
          <w:b w:val="0"/>
          <w:spacing w:val="-1"/>
          <w:sz w:val="40"/>
          <w:lang w:val="vi-VN"/>
        </w:rPr>
        <w:t>Ơ</w:t>
      </w:r>
      <w:r w:rsidRPr="00830A6A">
        <w:rPr>
          <w:b w:val="0"/>
          <w:sz w:val="40"/>
          <w:lang w:val="vi-VN"/>
        </w:rPr>
        <w:t>NG I</w:t>
      </w:r>
      <w:r w:rsidR="00C554AA" w:rsidRPr="00830A6A">
        <w:rPr>
          <w:b w:val="0"/>
          <w:sz w:val="40"/>
          <w:lang w:val="vi-VN"/>
        </w:rPr>
        <w:t>II</w:t>
      </w:r>
      <w:bookmarkEnd w:id="44"/>
    </w:p>
    <w:p w:rsidR="00FF691B" w:rsidRPr="00830A6A" w:rsidRDefault="00FF691B" w:rsidP="00FF691B">
      <w:pPr>
        <w:spacing w:line="200" w:lineRule="exact"/>
        <w:rPr>
          <w:sz w:val="20"/>
          <w:szCs w:val="20"/>
          <w:lang w:val="vi-VN"/>
        </w:rPr>
      </w:pPr>
    </w:p>
    <w:p w:rsidR="00FF691B" w:rsidRPr="00830A6A" w:rsidRDefault="00FF691B" w:rsidP="00FF691B">
      <w:pPr>
        <w:spacing w:before="11" w:line="200" w:lineRule="exact"/>
        <w:rPr>
          <w:sz w:val="20"/>
          <w:szCs w:val="20"/>
          <w:lang w:val="vi-VN"/>
        </w:rPr>
      </w:pPr>
    </w:p>
    <w:p w:rsidR="00FF691B" w:rsidRDefault="00C554AA" w:rsidP="00FF691B">
      <w:pPr>
        <w:pStyle w:val="Heading2"/>
        <w:ind w:left="547" w:right="554"/>
        <w:rPr>
          <w:rFonts w:asciiTheme="minorHAnsi" w:hAnsiTheme="minorHAnsi"/>
          <w:lang w:val="vi-VN"/>
        </w:rPr>
      </w:pPr>
      <w:bookmarkStart w:id="45" w:name="_Toc52043179"/>
      <w:r w:rsidRPr="00830A6A">
        <w:rPr>
          <w:lang w:val="vi-VN"/>
        </w:rPr>
        <w:t>GIEO ĐẠO KHẮP ĐẠI ĐỒNG</w:t>
      </w:r>
      <w:bookmarkEnd w:id="45"/>
    </w:p>
    <w:p w:rsidR="00C54D34" w:rsidRDefault="00C54D34" w:rsidP="00FF691B">
      <w:pPr>
        <w:pStyle w:val="Heading2"/>
        <w:ind w:left="547" w:right="554"/>
        <w:rPr>
          <w:rFonts w:asciiTheme="minorHAnsi" w:hAnsiTheme="minorHAnsi"/>
          <w:lang w:val="vi-VN"/>
        </w:rPr>
        <w:sectPr w:rsidR="00C54D34" w:rsidSect="00DC012F">
          <w:pgSz w:w="7920" w:h="12240" w:code="6"/>
          <w:pgMar w:top="1757" w:right="1080" w:bottom="1152" w:left="1195" w:header="864" w:footer="0" w:gutter="0"/>
          <w:cols w:space="720"/>
          <w:titlePg/>
          <w:docGrid w:linePitch="299"/>
        </w:sectPr>
      </w:pPr>
    </w:p>
    <w:p w:rsidR="00C54D34" w:rsidRPr="00C54D34" w:rsidRDefault="00C54D34" w:rsidP="00FF691B">
      <w:pPr>
        <w:pStyle w:val="Heading2"/>
        <w:ind w:left="547" w:right="554"/>
        <w:rPr>
          <w:rFonts w:asciiTheme="minorHAnsi" w:hAnsiTheme="minorHAnsi"/>
          <w:lang w:val="vi-VN"/>
        </w:rPr>
      </w:pPr>
    </w:p>
    <w:p w:rsidR="00FF691B" w:rsidRPr="00830A6A" w:rsidRDefault="00FF691B">
      <w:pPr>
        <w:rPr>
          <w:rFonts w:ascii="UVN Bai Sau" w:eastAsia="Times New Roman" w:hAnsi="UVN Bai Sau"/>
          <w:sz w:val="36"/>
          <w:szCs w:val="36"/>
          <w:lang w:val="vi-VN"/>
        </w:rPr>
      </w:pPr>
      <w:r w:rsidRPr="00830A6A">
        <w:rPr>
          <w:lang w:val="vi-VN"/>
        </w:rPr>
        <w:br w:type="page"/>
      </w:r>
    </w:p>
    <w:p w:rsidR="00FF691B" w:rsidRPr="00830A6A" w:rsidRDefault="00FF691B">
      <w:pPr>
        <w:rPr>
          <w:rFonts w:ascii="UVN Bai Sau" w:eastAsia="Times New Roman" w:hAnsi="UVN Bai Sau"/>
          <w:sz w:val="36"/>
          <w:szCs w:val="36"/>
          <w:lang w:val="vi-VN"/>
        </w:rPr>
      </w:pPr>
    </w:p>
    <w:p w:rsidR="004E57E2" w:rsidRPr="00830A6A" w:rsidRDefault="009C4BFD" w:rsidP="009B751E">
      <w:pPr>
        <w:pStyle w:val="Heading1"/>
        <w:rPr>
          <w:lang w:val="vi-VN"/>
        </w:rPr>
      </w:pPr>
      <w:bookmarkStart w:id="46" w:name="_Toc52043180"/>
      <w:r w:rsidRPr="00830A6A">
        <w:rPr>
          <w:lang w:val="vi-VN"/>
        </w:rPr>
        <w:t>37</w:t>
      </w:r>
      <w:r w:rsidR="004E57E2" w:rsidRPr="00830A6A">
        <w:rPr>
          <w:lang w:val="vi-VN"/>
        </w:rPr>
        <w:t>.-</w:t>
      </w:r>
      <w:r w:rsidR="00F1691D" w:rsidRPr="00830A6A">
        <w:rPr>
          <w:lang w:val="vi-VN"/>
        </w:rPr>
        <w:t xml:space="preserve"> </w:t>
      </w:r>
      <w:r w:rsidR="00BB5E51" w:rsidRPr="00830A6A">
        <w:rPr>
          <w:lang w:val="vi-VN"/>
        </w:rPr>
        <w:t>TÔN GIÁO TOÀN CẦU</w:t>
      </w:r>
      <w:bookmarkEnd w:id="46"/>
    </w:p>
    <w:p w:rsidR="004E57E2" w:rsidRPr="00830A6A" w:rsidRDefault="001A4CAC" w:rsidP="004E57E2">
      <w:pPr>
        <w:pStyle w:val="BodyText"/>
        <w:rPr>
          <w:i/>
          <w:lang w:val="vi-VN"/>
        </w:rPr>
      </w:pPr>
      <w:r w:rsidRPr="00830A6A">
        <w:rPr>
          <w:i/>
          <w:lang w:val="vi-VN"/>
        </w:rPr>
        <w:t>14/03/201</w:t>
      </w:r>
      <w:r>
        <w:rPr>
          <w:i/>
          <w:lang w:val="vi-VN"/>
        </w:rPr>
        <w:t>9 -</w:t>
      </w:r>
      <w:r w:rsidR="004E57E2" w:rsidRPr="00830A6A">
        <w:rPr>
          <w:i/>
          <w:lang w:val="vi-VN"/>
        </w:rPr>
        <w:tab/>
        <w:t>5 giờ sáng</w:t>
      </w:r>
    </w:p>
    <w:p w:rsidR="009B751E" w:rsidRPr="00830A6A" w:rsidRDefault="009B751E" w:rsidP="004E57E2">
      <w:pPr>
        <w:pStyle w:val="BodyText"/>
        <w:rPr>
          <w:lang w:val="vi-VN"/>
        </w:rPr>
      </w:pPr>
    </w:p>
    <w:p w:rsidR="004E57E2" w:rsidRPr="00830A6A" w:rsidRDefault="004E57E2" w:rsidP="004E57E2">
      <w:pPr>
        <w:pStyle w:val="BodyText"/>
        <w:rPr>
          <w:lang w:val="vi-VN"/>
        </w:rPr>
      </w:pPr>
      <w:r w:rsidRPr="00830A6A">
        <w:rPr>
          <w:lang w:val="vi-VN"/>
        </w:rPr>
        <w:t xml:space="preserve">Mỗi người đến mặt đất này có sứ mạng khác nhau </w:t>
      </w:r>
      <w:r w:rsidR="001A4CAC" w:rsidRPr="00830A6A">
        <w:rPr>
          <w:lang w:val="vi-VN"/>
        </w:rPr>
        <w:t xml:space="preserve">tùy </w:t>
      </w:r>
      <w:r w:rsidRPr="00830A6A">
        <w:rPr>
          <w:lang w:val="vi-VN"/>
        </w:rPr>
        <w:t xml:space="preserve">trình độ tu tập và nhu cầu chung cho từng giai đoạn của sự tiến </w:t>
      </w:r>
      <w:r w:rsidR="001A4CAC" w:rsidRPr="00830A6A">
        <w:rPr>
          <w:lang w:val="vi-VN"/>
        </w:rPr>
        <w:t xml:space="preserve">hóa </w:t>
      </w:r>
      <w:r w:rsidRPr="00830A6A">
        <w:rPr>
          <w:lang w:val="vi-VN"/>
        </w:rPr>
        <w:t>tâm linh và vật chất của nhân loại toàn cầu.</w:t>
      </w:r>
    </w:p>
    <w:p w:rsidR="004E57E2" w:rsidRPr="00830A6A" w:rsidRDefault="004E57E2" w:rsidP="004E57E2">
      <w:pPr>
        <w:pStyle w:val="BodyText"/>
        <w:rPr>
          <w:lang w:val="vi-VN"/>
        </w:rPr>
      </w:pPr>
      <w:r w:rsidRPr="00830A6A">
        <w:rPr>
          <w:lang w:val="vi-VN"/>
        </w:rPr>
        <w:t xml:space="preserve">Sự chuyển biến của âm dương liên tục không ngừng, nên việc xãy ra cho từng quốc gia, </w:t>
      </w:r>
      <w:r w:rsidR="006F57CE" w:rsidRPr="006F57CE">
        <w:rPr>
          <w:lang w:val="vi-VN"/>
        </w:rPr>
        <w:t xml:space="preserve">từ </w:t>
      </w:r>
      <w:r w:rsidRPr="00830A6A">
        <w:rPr>
          <w:lang w:val="vi-VN"/>
        </w:rPr>
        <w:t>ý thức hệ, đảng phái, kinh tế, xã hội và giáo dục thay đổi lên xuống liên hồi. Tôn giáo cũng không khác biệt.</w:t>
      </w:r>
    </w:p>
    <w:p w:rsidR="004E57E2" w:rsidRPr="00830A6A" w:rsidRDefault="004E57E2" w:rsidP="004E57E2">
      <w:pPr>
        <w:pStyle w:val="BodyText"/>
        <w:rPr>
          <w:lang w:val="vi-VN"/>
        </w:rPr>
      </w:pPr>
      <w:r w:rsidRPr="00830A6A">
        <w:rPr>
          <w:lang w:val="vi-VN"/>
        </w:rPr>
        <w:t xml:space="preserve">Tôn giáo xây dựng trên quyền lực </w:t>
      </w:r>
      <w:r w:rsidR="00E22799" w:rsidRPr="00830A6A">
        <w:rPr>
          <w:lang w:val="vi-VN"/>
        </w:rPr>
        <w:t>chính trị</w:t>
      </w:r>
      <w:r w:rsidRPr="00830A6A">
        <w:rPr>
          <w:lang w:val="vi-VN"/>
        </w:rPr>
        <w:t xml:space="preserve"> và tiền của danh vọng cũng đến lúc bị lật mặt </w:t>
      </w:r>
      <w:r w:rsidR="00E96635" w:rsidRPr="00830A6A">
        <w:rPr>
          <w:lang w:val="vi-VN"/>
        </w:rPr>
        <w:t xml:space="preserve">nạ </w:t>
      </w:r>
      <w:r w:rsidRPr="00830A6A">
        <w:rPr>
          <w:lang w:val="vi-VN"/>
        </w:rPr>
        <w:t>và băng hoại.</w:t>
      </w:r>
    </w:p>
    <w:p w:rsidR="004E57E2" w:rsidRPr="00830A6A" w:rsidRDefault="004E57E2" w:rsidP="004E57E2">
      <w:pPr>
        <w:pStyle w:val="BodyText"/>
        <w:rPr>
          <w:lang w:val="vi-VN"/>
        </w:rPr>
      </w:pPr>
      <w:r w:rsidRPr="00830A6A">
        <w:rPr>
          <w:lang w:val="vi-VN"/>
        </w:rPr>
        <w:t>Tất cả những người có sứ mạng trọng yếu đều phải làm việc như nhau và không có quyền trì trệ hay lẫn tránh vì họ đến mặt đất này để đóng góp, xây dựng và duy trì sự trường tồn của trái đất và con người trong thế kỷ ánh sáng và cứ tiếp tục như thế.</w:t>
      </w:r>
    </w:p>
    <w:p w:rsidR="004E57E2" w:rsidRPr="00830A6A" w:rsidRDefault="004E57E2" w:rsidP="004E57E2">
      <w:pPr>
        <w:pStyle w:val="BodyText"/>
        <w:rPr>
          <w:lang w:val="vi-VN"/>
        </w:rPr>
      </w:pPr>
      <w:r w:rsidRPr="00830A6A">
        <w:rPr>
          <w:lang w:val="vi-VN"/>
        </w:rPr>
        <w:t xml:space="preserve">Có những con người càng lúc càng hung dữ, tàn độc, thì cũng có những con người thánh thiện, bao dung, thương người, muốn cứu con người và đưa cho </w:t>
      </w:r>
      <w:r w:rsidRPr="00830A6A">
        <w:rPr>
          <w:lang w:val="vi-VN"/>
        </w:rPr>
        <w:lastRenderedPageBreak/>
        <w:t xml:space="preserve">họ và muốn giúp họ một con đường sáng, con </w:t>
      </w:r>
      <w:r w:rsidR="00E96635" w:rsidRPr="00830A6A">
        <w:rPr>
          <w:lang w:val="vi-VN"/>
        </w:rPr>
        <w:t>đường giải thoát khỏi bể khổ nơi chốn</w:t>
      </w:r>
      <w:r w:rsidRPr="00830A6A">
        <w:rPr>
          <w:lang w:val="vi-VN"/>
        </w:rPr>
        <w:t xml:space="preserve"> hồng trần.</w:t>
      </w:r>
    </w:p>
    <w:p w:rsidR="004E57E2" w:rsidRPr="00830A6A" w:rsidRDefault="006F57CE" w:rsidP="004E57E2">
      <w:pPr>
        <w:pStyle w:val="BodyText"/>
        <w:rPr>
          <w:lang w:val="vi-VN"/>
        </w:rPr>
      </w:pPr>
      <w:r w:rsidRPr="006F57CE">
        <w:rPr>
          <w:lang w:val="vi-VN"/>
        </w:rPr>
        <w:t>“</w:t>
      </w:r>
      <w:r w:rsidR="004E57E2" w:rsidRPr="00830A6A">
        <w:rPr>
          <w:lang w:val="vi-VN"/>
        </w:rPr>
        <w:t>Nhân chi sơ tánh bổn thiện</w:t>
      </w:r>
      <w:r w:rsidRPr="006F57CE">
        <w:rPr>
          <w:lang w:val="vi-VN"/>
        </w:rPr>
        <w:t>”</w:t>
      </w:r>
      <w:r w:rsidR="004E57E2" w:rsidRPr="00830A6A">
        <w:rPr>
          <w:lang w:val="vi-VN"/>
        </w:rPr>
        <w:t xml:space="preserve">. Con người sanh ra đều tốt, </w:t>
      </w:r>
      <w:r w:rsidR="0072070F" w:rsidRPr="00830A6A">
        <w:rPr>
          <w:lang w:val="vi-VN"/>
        </w:rPr>
        <w:t xml:space="preserve">vì </w:t>
      </w:r>
      <w:r w:rsidR="004E57E2" w:rsidRPr="00830A6A">
        <w:rPr>
          <w:lang w:val="vi-VN"/>
        </w:rPr>
        <w:t>nhiễm trần mà trở nên tham lam ích kỷ, hung dữ muốn chỉ mình được và người khác mất nên đè bẹp và giết hại kẻ khác.</w:t>
      </w:r>
    </w:p>
    <w:p w:rsidR="004E57E2" w:rsidRPr="00830A6A" w:rsidRDefault="004E57E2" w:rsidP="004E57E2">
      <w:pPr>
        <w:pStyle w:val="BodyText"/>
        <w:rPr>
          <w:lang w:val="vi-VN"/>
        </w:rPr>
      </w:pPr>
      <w:r w:rsidRPr="00830A6A">
        <w:rPr>
          <w:lang w:val="vi-VN"/>
        </w:rPr>
        <w:t xml:space="preserve">Tôn giáo có sứ mạng cứu đời cứu người, nhưng </w:t>
      </w:r>
      <w:r w:rsidR="0072070F" w:rsidRPr="00830A6A">
        <w:rPr>
          <w:lang w:val="vi-VN"/>
        </w:rPr>
        <w:t>có một số</w:t>
      </w:r>
      <w:r w:rsidRPr="00830A6A">
        <w:rPr>
          <w:lang w:val="vi-VN"/>
        </w:rPr>
        <w:t xml:space="preserve"> người mang lớp áo tôn giáo đã đi sai đường, đã tìm mọi cách dùng tôn giáo để phục vụ chính mình, xây dựng cơ sở, tạo phe nhóm và quyền lực, chức phẩm.</w:t>
      </w:r>
    </w:p>
    <w:p w:rsidR="004E57E2" w:rsidRPr="00830A6A" w:rsidRDefault="004E57E2" w:rsidP="004E57E2">
      <w:pPr>
        <w:pStyle w:val="BodyText"/>
        <w:rPr>
          <w:lang w:val="vi-VN"/>
        </w:rPr>
      </w:pPr>
      <w:r w:rsidRPr="00830A6A">
        <w:rPr>
          <w:lang w:val="vi-VN"/>
        </w:rPr>
        <w:t>Sứ mạng của tôn giáo là cứu độ nhân sinh, khi những người mang lớp áo tôn giáo đi sai đường thì giới trẻ càng lúc càng xa dần tôn giáo và từ bỏ tôn giáo.</w:t>
      </w:r>
    </w:p>
    <w:p w:rsidR="004E57E2" w:rsidRPr="00830A6A" w:rsidRDefault="004E57E2" w:rsidP="004E57E2">
      <w:pPr>
        <w:pStyle w:val="BodyText"/>
        <w:rPr>
          <w:lang w:val="vi-VN"/>
        </w:rPr>
      </w:pPr>
      <w:r w:rsidRPr="00830A6A">
        <w:rPr>
          <w:lang w:val="vi-VN"/>
        </w:rPr>
        <w:t xml:space="preserve">Không tôn giáo là một tôn giáo mới của thời Thượng </w:t>
      </w:r>
      <w:r w:rsidR="001A4CAC" w:rsidRPr="00830A6A">
        <w:rPr>
          <w:lang w:val="vi-VN"/>
        </w:rPr>
        <w:t>Ngươn</w:t>
      </w:r>
      <w:r w:rsidRPr="00830A6A">
        <w:rPr>
          <w:lang w:val="vi-VN"/>
        </w:rPr>
        <w:t xml:space="preserve"> Thánh Đức. Con người sống trở về tâm và sự sáng suốt</w:t>
      </w:r>
      <w:r w:rsidR="009B0BD6">
        <w:rPr>
          <w:lang w:val="vi-VN"/>
        </w:rPr>
        <w:t>,</w:t>
      </w:r>
      <w:r w:rsidRPr="00830A6A">
        <w:rPr>
          <w:lang w:val="vi-VN"/>
        </w:rPr>
        <w:t xml:space="preserve"> và không ai có thể đội lớp tôn giáo, </w:t>
      </w:r>
      <w:r w:rsidR="00E22799" w:rsidRPr="00830A6A">
        <w:rPr>
          <w:lang w:val="vi-VN"/>
        </w:rPr>
        <w:t>chính trị</w:t>
      </w:r>
      <w:r w:rsidRPr="00830A6A">
        <w:rPr>
          <w:lang w:val="vi-VN"/>
        </w:rPr>
        <w:t xml:space="preserve"> hay giáo dục để mà dối gạt họ.</w:t>
      </w:r>
    </w:p>
    <w:p w:rsidR="004E57E2" w:rsidRPr="00830A6A" w:rsidRDefault="004E57E2" w:rsidP="004E57E2">
      <w:pPr>
        <w:pStyle w:val="BodyText"/>
        <w:rPr>
          <w:lang w:val="vi-VN"/>
        </w:rPr>
      </w:pPr>
      <w:r w:rsidRPr="00830A6A">
        <w:rPr>
          <w:lang w:val="vi-VN"/>
        </w:rPr>
        <w:t>Tôn giáo mới là tôn giáo của tình thương – là tôn giáo của toàn cầu –</w:t>
      </w:r>
      <w:r w:rsidR="001A4CAC">
        <w:rPr>
          <w:lang w:val="vi-VN"/>
        </w:rPr>
        <w:t xml:space="preserve"> </w:t>
      </w:r>
      <w:r w:rsidRPr="00830A6A">
        <w:rPr>
          <w:i/>
          <w:lang w:val="vi-VN"/>
        </w:rPr>
        <w:t>Universal Religion</w:t>
      </w:r>
      <w:r w:rsidR="0072070F" w:rsidRPr="00830A6A">
        <w:rPr>
          <w:lang w:val="vi-VN"/>
        </w:rPr>
        <w:t>.</w:t>
      </w:r>
    </w:p>
    <w:p w:rsidR="00FF691B" w:rsidRPr="00830A6A" w:rsidRDefault="00FF691B" w:rsidP="004E57E2">
      <w:pPr>
        <w:pStyle w:val="BodyText"/>
        <w:rPr>
          <w:lang w:val="vi-VN"/>
        </w:rPr>
      </w:pPr>
    </w:p>
    <w:p w:rsidR="00C54D34" w:rsidRDefault="00C54D34">
      <w:pPr>
        <w:rPr>
          <w:rFonts w:ascii="UVN Bai Sau" w:eastAsia="Times New Roman" w:hAnsi="UVN Bai Sau"/>
          <w:sz w:val="36"/>
          <w:szCs w:val="36"/>
          <w:lang w:val="vi-VN"/>
        </w:rPr>
      </w:pPr>
      <w:r>
        <w:rPr>
          <w:lang w:val="vi-VN"/>
        </w:rPr>
        <w:br w:type="page"/>
      </w:r>
    </w:p>
    <w:p w:rsidR="004E57E2" w:rsidRPr="00830A6A" w:rsidRDefault="004E57E2" w:rsidP="009B751E">
      <w:pPr>
        <w:pStyle w:val="Heading1"/>
        <w:rPr>
          <w:lang w:val="vi-VN"/>
        </w:rPr>
      </w:pPr>
      <w:bookmarkStart w:id="47" w:name="_Toc52043181"/>
      <w:r w:rsidRPr="00830A6A">
        <w:rPr>
          <w:lang w:val="vi-VN"/>
        </w:rPr>
        <w:lastRenderedPageBreak/>
        <w:t>3</w:t>
      </w:r>
      <w:r w:rsidR="009C4BFD" w:rsidRPr="00830A6A">
        <w:rPr>
          <w:lang w:val="vi-VN"/>
        </w:rPr>
        <w:t>8</w:t>
      </w:r>
      <w:r w:rsidRPr="00830A6A">
        <w:rPr>
          <w:lang w:val="vi-VN"/>
        </w:rPr>
        <w:t>.-</w:t>
      </w:r>
      <w:r w:rsidR="00F1691D" w:rsidRPr="00830A6A">
        <w:rPr>
          <w:lang w:val="vi-VN"/>
        </w:rPr>
        <w:t xml:space="preserve"> </w:t>
      </w:r>
      <w:r w:rsidR="00E96635" w:rsidRPr="00830A6A">
        <w:rPr>
          <w:lang w:val="vi-VN"/>
        </w:rPr>
        <w:t>MỘT DÂN TỘC VIỆT NAM MỚI</w:t>
      </w:r>
      <w:bookmarkEnd w:id="47"/>
    </w:p>
    <w:p w:rsidR="004E57E2" w:rsidRPr="00830A6A" w:rsidRDefault="004E57E2" w:rsidP="004E57E2">
      <w:pPr>
        <w:pStyle w:val="BodyText"/>
        <w:rPr>
          <w:i/>
          <w:lang w:val="vi-VN"/>
        </w:rPr>
      </w:pPr>
      <w:r w:rsidRPr="00830A6A">
        <w:rPr>
          <w:i/>
          <w:lang w:val="vi-VN"/>
        </w:rPr>
        <w:t>19/03/</w:t>
      </w:r>
      <w:r w:rsidR="00C05251" w:rsidRPr="00830A6A">
        <w:rPr>
          <w:i/>
          <w:lang w:val="vi-VN"/>
        </w:rPr>
        <w:t>2019 -</w:t>
      </w:r>
      <w:r w:rsidRPr="00830A6A">
        <w:rPr>
          <w:i/>
          <w:lang w:val="vi-VN"/>
        </w:rPr>
        <w:tab/>
        <w:t>5 giờ sáng</w:t>
      </w:r>
    </w:p>
    <w:p w:rsidR="004E57E2" w:rsidRPr="00830A6A" w:rsidRDefault="004E57E2" w:rsidP="004E57E2">
      <w:pPr>
        <w:pStyle w:val="BodyText"/>
        <w:rPr>
          <w:lang w:val="vi-VN"/>
        </w:rPr>
      </w:pPr>
      <w:r w:rsidRPr="00830A6A">
        <w:rPr>
          <w:lang w:val="vi-VN"/>
        </w:rPr>
        <w:t>Hành giả tu tập luôn xem thân bịnh là cơ hội để trụ tâm quán chiếu trong đời sống tu tại gia.</w:t>
      </w:r>
    </w:p>
    <w:p w:rsidR="004E57E2" w:rsidRPr="00830A6A" w:rsidRDefault="004E57E2" w:rsidP="004E57E2">
      <w:pPr>
        <w:pStyle w:val="BodyText"/>
        <w:rPr>
          <w:lang w:val="vi-VN"/>
        </w:rPr>
      </w:pPr>
      <w:r w:rsidRPr="00830A6A">
        <w:rPr>
          <w:lang w:val="vi-VN"/>
        </w:rPr>
        <w:t>Tu tại gia và tu xuất gia đều có những khó khăn khác nhau tùy theo môi trường của mỗi xã hội và đời sống văn minh vật chất càng lúc càng lôi cuốn con người xa rời tâm thức.</w:t>
      </w:r>
    </w:p>
    <w:p w:rsidR="004E57E2" w:rsidRPr="00830A6A" w:rsidRDefault="004E57E2" w:rsidP="004E57E2">
      <w:pPr>
        <w:pStyle w:val="BodyText"/>
        <w:rPr>
          <w:lang w:val="vi-VN"/>
        </w:rPr>
      </w:pPr>
      <w:r w:rsidRPr="00830A6A">
        <w:rPr>
          <w:lang w:val="vi-VN"/>
        </w:rPr>
        <w:t>Phật Giáo Hòa Hảo Bửu Sơn Kỳ Hương là con đường trung đạo của Mật Giáo, vừa học đạo, vừa đóng góp cho xã hội, xây dựng gia đình giữ cho sự tồn vong của con người, không kềm chế cũng không diệt dục mà hướng dục vọng của con người chuyển biến thành sự hết lòng hăng say sống đạo một cách lạc quan.</w:t>
      </w:r>
    </w:p>
    <w:p w:rsidR="004E57E2" w:rsidRPr="00830A6A" w:rsidRDefault="004E57E2" w:rsidP="004E57E2">
      <w:pPr>
        <w:pStyle w:val="BodyText"/>
        <w:rPr>
          <w:lang w:val="vi-VN"/>
        </w:rPr>
      </w:pPr>
      <w:r w:rsidRPr="00830A6A">
        <w:rPr>
          <w:lang w:val="vi-VN"/>
        </w:rPr>
        <w:t>Việt Nam may mắn nên gần 200 năm trước đây đã có vị Phật Thầy Tân An hóa hiện để dạy cho người nông dân một nội lực sinh tồn, một con đường đạo để vừa tu, vừa tiến, vừa đóng góp sức lực tinh thần vào an sinh xã hội, vừa giữ nước trước ngoại xâm, vừa tu hành tiến tới giải thoát. Một pháp tu vừa hợp mọi thời, mọi cảnh. Con người có thể tự lực cánh sinh, biết trách nhiệm đối với bản thân, gia đình và xã hội, đất nước.</w:t>
      </w:r>
    </w:p>
    <w:p w:rsidR="004E57E2" w:rsidRPr="00830A6A" w:rsidRDefault="001033A7" w:rsidP="004E57E2">
      <w:pPr>
        <w:pStyle w:val="BodyText"/>
        <w:rPr>
          <w:lang w:val="vi-VN"/>
        </w:rPr>
      </w:pPr>
      <w:r w:rsidRPr="00830A6A">
        <w:rPr>
          <w:lang w:val="vi-VN"/>
        </w:rPr>
        <w:t xml:space="preserve">Đức </w:t>
      </w:r>
      <w:r w:rsidR="004E57E2" w:rsidRPr="00830A6A">
        <w:rPr>
          <w:lang w:val="vi-VN"/>
        </w:rPr>
        <w:t xml:space="preserve">Phật Thầy Tân An là gương sáng cho hậu </w:t>
      </w:r>
      <w:r w:rsidR="004E57E2" w:rsidRPr="00830A6A">
        <w:rPr>
          <w:lang w:val="vi-VN"/>
        </w:rPr>
        <w:lastRenderedPageBreak/>
        <w:t>thế, không dùng đệ tử để tạo vị thế cho chính mình</w:t>
      </w:r>
      <w:r w:rsidRPr="00830A6A">
        <w:rPr>
          <w:lang w:val="vi-VN"/>
        </w:rPr>
        <w:t>,</w:t>
      </w:r>
      <w:r w:rsidR="004E57E2" w:rsidRPr="00830A6A">
        <w:rPr>
          <w:lang w:val="vi-VN"/>
        </w:rPr>
        <w:t xml:space="preserve"> mà lo tạo lập những trại ruộng, dạy người dân biết khai phá những vùng đất hoang vu đồng không </w:t>
      </w:r>
      <w:r w:rsidR="001A4CAC">
        <w:rPr>
          <w:lang w:val="vi-VN"/>
        </w:rPr>
        <w:t>hiu</w:t>
      </w:r>
      <w:r w:rsidR="004E57E2" w:rsidRPr="00830A6A">
        <w:rPr>
          <w:lang w:val="vi-VN"/>
        </w:rPr>
        <w:t xml:space="preserve"> quạnh</w:t>
      </w:r>
      <w:r w:rsidRPr="00830A6A">
        <w:rPr>
          <w:lang w:val="vi-VN"/>
        </w:rPr>
        <w:t>,</w:t>
      </w:r>
      <w:r w:rsidR="004E57E2" w:rsidRPr="00830A6A">
        <w:rPr>
          <w:lang w:val="vi-VN"/>
        </w:rPr>
        <w:t xml:space="preserve"> để ngày nay trở nên những mảnh đất </w:t>
      </w:r>
      <w:r w:rsidR="001A4CAC" w:rsidRPr="00830A6A">
        <w:rPr>
          <w:lang w:val="vi-VN"/>
        </w:rPr>
        <w:t>p</w:t>
      </w:r>
      <w:r w:rsidR="001A4CAC">
        <w:rPr>
          <w:lang w:val="vi-VN"/>
        </w:rPr>
        <w:t>hì</w:t>
      </w:r>
      <w:r w:rsidR="004E57E2" w:rsidRPr="00830A6A">
        <w:rPr>
          <w:lang w:val="vi-VN"/>
        </w:rPr>
        <w:t xml:space="preserve"> nhiêu có lợi lạc cho chúng sinh và đất nước Việt Nam.</w:t>
      </w:r>
    </w:p>
    <w:p w:rsidR="004E57E2" w:rsidRPr="00830A6A" w:rsidRDefault="004E57E2" w:rsidP="004E57E2">
      <w:pPr>
        <w:pStyle w:val="BodyText"/>
        <w:rPr>
          <w:lang w:val="vi-VN"/>
        </w:rPr>
      </w:pPr>
      <w:r w:rsidRPr="00830A6A">
        <w:rPr>
          <w:lang w:val="vi-VN"/>
        </w:rPr>
        <w:t>Đức Phật Thầy đã cùng các vị kế truyền và đệ tử bảo vệ đất nước trước ngoại xâm bằng cách cắm những Ông Thẻ và đào bỏ những cây ếm bằng đá của người Tàu nhằm chận đứng sự xuất hiện của các vị Hoạt Phật giáng lâm hay các anh hùng hào kiệt của đất nước Việt Nam.</w:t>
      </w:r>
    </w:p>
    <w:p w:rsidR="004E57E2" w:rsidRPr="00830A6A" w:rsidRDefault="004E57E2" w:rsidP="004E57E2">
      <w:pPr>
        <w:pStyle w:val="BodyText"/>
        <w:rPr>
          <w:lang w:val="vi-VN"/>
        </w:rPr>
      </w:pPr>
      <w:r w:rsidRPr="00830A6A">
        <w:rPr>
          <w:lang w:val="vi-VN"/>
        </w:rPr>
        <w:t>Đất nước Việt Nam khó phát triển n</w:t>
      </w:r>
      <w:r w:rsidR="001A4CAC">
        <w:rPr>
          <w:lang w:val="vi-VN"/>
        </w:rPr>
        <w:t>ổ</w:t>
      </w:r>
      <w:r w:rsidRPr="00830A6A">
        <w:rPr>
          <w:lang w:val="vi-VN"/>
        </w:rPr>
        <w:t>i vì gi</w:t>
      </w:r>
      <w:r w:rsidR="001A4CAC">
        <w:rPr>
          <w:lang w:val="vi-VN"/>
        </w:rPr>
        <w:t>ặ</w:t>
      </w:r>
      <w:r w:rsidRPr="00830A6A">
        <w:rPr>
          <w:lang w:val="vi-VN"/>
        </w:rPr>
        <w:t xml:space="preserve">c phương Bắc chủ trương trấn ếm bởi một xác người và một nhà mồ, một đám tang triền miên không dứt. Âm khí bao trùm trên thủ đô </w:t>
      </w:r>
      <w:r w:rsidR="00A43E98" w:rsidRPr="00830A6A">
        <w:rPr>
          <w:lang w:val="vi-VN"/>
        </w:rPr>
        <w:t>đất</w:t>
      </w:r>
      <w:r w:rsidRPr="00830A6A">
        <w:rPr>
          <w:lang w:val="vi-VN"/>
        </w:rPr>
        <w:t xml:space="preserve"> nước Việt Nam</w:t>
      </w:r>
      <w:r w:rsidR="001033A7" w:rsidRPr="00830A6A">
        <w:rPr>
          <w:lang w:val="vi-VN"/>
        </w:rPr>
        <w:t xml:space="preserve">. </w:t>
      </w:r>
      <w:r w:rsidR="00A43E98" w:rsidRPr="00830A6A">
        <w:rPr>
          <w:lang w:val="vi-VN"/>
        </w:rPr>
        <w:t xml:space="preserve">Điều này lại </w:t>
      </w:r>
      <w:r w:rsidR="001033A7" w:rsidRPr="00830A6A">
        <w:rPr>
          <w:lang w:val="vi-VN"/>
        </w:rPr>
        <w:t>giúp cho vượ</w:t>
      </w:r>
      <w:r w:rsidRPr="00830A6A">
        <w:rPr>
          <w:lang w:val="vi-VN"/>
        </w:rPr>
        <w:t>ng khí Miền Nam thêm phát triển càng lúc càng nhiều giúp cho đất nước thoát khỏi lực ngoại xâm.</w:t>
      </w:r>
    </w:p>
    <w:p w:rsidR="004E57E2" w:rsidRPr="00830A6A" w:rsidRDefault="004E57E2" w:rsidP="004E57E2">
      <w:pPr>
        <w:pStyle w:val="BodyText"/>
        <w:rPr>
          <w:lang w:val="vi-VN"/>
        </w:rPr>
      </w:pPr>
      <w:r w:rsidRPr="00830A6A">
        <w:rPr>
          <w:lang w:val="vi-VN"/>
        </w:rPr>
        <w:t>Sự di dân của Miền B</w:t>
      </w:r>
      <w:r w:rsidR="00F91C64" w:rsidRPr="00F91C64">
        <w:rPr>
          <w:lang w:val="vi-VN"/>
        </w:rPr>
        <w:t>ắ</w:t>
      </w:r>
      <w:r w:rsidRPr="00830A6A">
        <w:rPr>
          <w:lang w:val="vi-VN"/>
        </w:rPr>
        <w:t xml:space="preserve">c, Miền Trung và Nam cộng với người </w:t>
      </w:r>
      <w:r w:rsidR="001A4CAC" w:rsidRPr="00830A6A">
        <w:rPr>
          <w:lang w:val="vi-VN"/>
        </w:rPr>
        <w:t>Tàu sẽ pha trộn</w:t>
      </w:r>
      <w:r w:rsidRPr="00830A6A">
        <w:rPr>
          <w:lang w:val="vi-VN"/>
        </w:rPr>
        <w:t xml:space="preserve"> với dân Miền Nam để trở thành một dân tộc mới sẽ phát triển và xây dựng một</w:t>
      </w:r>
      <w:r w:rsidR="00A43E98" w:rsidRPr="00830A6A">
        <w:rPr>
          <w:lang w:val="vi-VN"/>
        </w:rPr>
        <w:t xml:space="preserve"> đất nước Việt Nam Mới sau này.</w:t>
      </w:r>
    </w:p>
    <w:p w:rsidR="004E57E2" w:rsidRPr="00830A6A" w:rsidRDefault="004E57E2" w:rsidP="004E57E2">
      <w:pPr>
        <w:pStyle w:val="BodyText"/>
        <w:rPr>
          <w:lang w:val="vi-VN"/>
        </w:rPr>
      </w:pPr>
    </w:p>
    <w:p w:rsidR="00C54D34" w:rsidRDefault="00C54D34">
      <w:pPr>
        <w:rPr>
          <w:rFonts w:ascii="UVN Bai Sau" w:eastAsia="Times New Roman" w:hAnsi="UVN Bai Sau"/>
          <w:sz w:val="36"/>
          <w:szCs w:val="36"/>
          <w:lang w:val="vi-VN"/>
        </w:rPr>
      </w:pPr>
      <w:r>
        <w:rPr>
          <w:lang w:val="vi-VN"/>
        </w:rPr>
        <w:br w:type="page"/>
      </w:r>
    </w:p>
    <w:p w:rsidR="004E57E2" w:rsidRPr="00830A6A" w:rsidRDefault="009C4BFD" w:rsidP="009B751E">
      <w:pPr>
        <w:pStyle w:val="Heading1"/>
        <w:rPr>
          <w:lang w:val="vi-VN"/>
        </w:rPr>
      </w:pPr>
      <w:bookmarkStart w:id="48" w:name="_Toc52043182"/>
      <w:r w:rsidRPr="00830A6A">
        <w:rPr>
          <w:lang w:val="vi-VN"/>
        </w:rPr>
        <w:lastRenderedPageBreak/>
        <w:t>39</w:t>
      </w:r>
      <w:r w:rsidR="004E57E2" w:rsidRPr="00830A6A">
        <w:rPr>
          <w:lang w:val="vi-VN"/>
        </w:rPr>
        <w:t>.-</w:t>
      </w:r>
      <w:r w:rsidR="00F1691D" w:rsidRPr="00830A6A">
        <w:rPr>
          <w:lang w:val="vi-VN"/>
        </w:rPr>
        <w:t xml:space="preserve"> </w:t>
      </w:r>
      <w:r w:rsidR="00E96635" w:rsidRPr="00830A6A">
        <w:rPr>
          <w:lang w:val="vi-VN"/>
        </w:rPr>
        <w:t>LUẬT TRỜI ĐẤT</w:t>
      </w:r>
      <w:bookmarkEnd w:id="48"/>
    </w:p>
    <w:p w:rsidR="004E57E2" w:rsidRPr="00830A6A" w:rsidRDefault="004E57E2" w:rsidP="004E57E2">
      <w:pPr>
        <w:pStyle w:val="BodyText"/>
        <w:rPr>
          <w:i/>
          <w:lang w:val="vi-VN"/>
        </w:rPr>
      </w:pPr>
      <w:r w:rsidRPr="00830A6A">
        <w:rPr>
          <w:i/>
          <w:lang w:val="vi-VN"/>
        </w:rPr>
        <w:t>22/03/</w:t>
      </w:r>
      <w:r w:rsidR="00C05251" w:rsidRPr="00830A6A">
        <w:rPr>
          <w:i/>
          <w:lang w:val="vi-VN"/>
        </w:rPr>
        <w:t>2019 -</w:t>
      </w:r>
      <w:r w:rsidRPr="00830A6A">
        <w:rPr>
          <w:i/>
          <w:lang w:val="vi-VN"/>
        </w:rPr>
        <w:tab/>
        <w:t>5giờ 30 sáng</w:t>
      </w:r>
    </w:p>
    <w:p w:rsidR="004E57E2" w:rsidRPr="00830A6A" w:rsidRDefault="004E57E2" w:rsidP="004E57E2">
      <w:pPr>
        <w:pStyle w:val="BodyText"/>
        <w:rPr>
          <w:lang w:val="vi-VN"/>
        </w:rPr>
      </w:pPr>
      <w:r w:rsidRPr="00830A6A">
        <w:rPr>
          <w:lang w:val="vi-VN"/>
        </w:rPr>
        <w:t xml:space="preserve">Tiến trình tu tập, thanh lọc, làm việc đi từ </w:t>
      </w:r>
      <w:r w:rsidR="00E96635" w:rsidRPr="00830A6A">
        <w:rPr>
          <w:lang w:val="vi-VN"/>
        </w:rPr>
        <w:t xml:space="preserve">mỗi </w:t>
      </w:r>
      <w:r w:rsidRPr="00830A6A">
        <w:rPr>
          <w:lang w:val="vi-VN"/>
        </w:rPr>
        <w:t>giai đoạn tùy theo công tác đạo theo sự biến chuyển của cơ đạo, của vận nước sao cho phù hợp với cơ Trời.</w:t>
      </w:r>
    </w:p>
    <w:p w:rsidR="004E57E2" w:rsidRPr="00830A6A" w:rsidRDefault="004E57E2" w:rsidP="004E57E2">
      <w:pPr>
        <w:pStyle w:val="BodyText"/>
        <w:rPr>
          <w:lang w:val="vi-VN"/>
        </w:rPr>
      </w:pPr>
      <w:r w:rsidRPr="00830A6A">
        <w:rPr>
          <w:lang w:val="vi-VN"/>
        </w:rPr>
        <w:t xml:space="preserve">Hành giả chỉ là một hạt cát, một bộ phận nằm trong sự vận chuyển của âm dương theo mỗi chu kỳ của vòng quay đó. </w:t>
      </w:r>
      <w:r w:rsidR="001A4CAC" w:rsidRPr="00830A6A">
        <w:rPr>
          <w:lang w:val="vi-VN"/>
        </w:rPr>
        <w:t>Mỗi</w:t>
      </w:r>
      <w:r w:rsidRPr="00830A6A">
        <w:rPr>
          <w:lang w:val="vi-VN"/>
        </w:rPr>
        <w:t xml:space="preserve"> hạt cát, m</w:t>
      </w:r>
      <w:r w:rsidR="00146168" w:rsidRPr="00830A6A">
        <w:rPr>
          <w:lang w:val="vi-VN"/>
        </w:rPr>
        <w:t>ỗi</w:t>
      </w:r>
      <w:r w:rsidRPr="00830A6A">
        <w:rPr>
          <w:lang w:val="vi-VN"/>
        </w:rPr>
        <w:t xml:space="preserve"> bộ phận, tuy nhỏ, của bộ máy huyền cơ đ</w:t>
      </w:r>
      <w:r w:rsidR="001A4CAC">
        <w:rPr>
          <w:lang w:val="vi-VN"/>
        </w:rPr>
        <w:t>ề</w:t>
      </w:r>
      <w:r w:rsidRPr="00830A6A">
        <w:rPr>
          <w:lang w:val="vi-VN"/>
        </w:rPr>
        <w:t>u có vai trò, phận sự và trá</w:t>
      </w:r>
      <w:r w:rsidR="00146168" w:rsidRPr="00830A6A">
        <w:rPr>
          <w:lang w:val="vi-VN"/>
        </w:rPr>
        <w:t>ch nhiệm riêng không thể thiếu, m</w:t>
      </w:r>
      <w:r w:rsidRPr="00830A6A">
        <w:rPr>
          <w:lang w:val="vi-VN"/>
        </w:rPr>
        <w:t>à chỉ bị loại bỏ khi hư hỏng, thối nát, đi ngược lại cơ Trời.</w:t>
      </w:r>
    </w:p>
    <w:p w:rsidR="004E57E2" w:rsidRPr="00830A6A" w:rsidRDefault="004E57E2" w:rsidP="004E57E2">
      <w:pPr>
        <w:pStyle w:val="BodyText"/>
        <w:rPr>
          <w:lang w:val="vi-VN"/>
        </w:rPr>
      </w:pPr>
      <w:r w:rsidRPr="00830A6A">
        <w:rPr>
          <w:lang w:val="vi-VN"/>
        </w:rPr>
        <w:t>Làm việc trong bộ máy huyền cơ không được nhân ngã hay giữ làm của riêng cho chính mình dù cho sự âm thầ</w:t>
      </w:r>
      <w:r w:rsidR="001A4CAC">
        <w:rPr>
          <w:lang w:val="vi-VN"/>
        </w:rPr>
        <w:t>m</w:t>
      </w:r>
      <w:r w:rsidRPr="00830A6A">
        <w:rPr>
          <w:lang w:val="vi-VN"/>
        </w:rPr>
        <w:t xml:space="preserve"> tu tập</w:t>
      </w:r>
      <w:r w:rsidR="00E96635" w:rsidRPr="00830A6A">
        <w:rPr>
          <w:lang w:val="vi-VN"/>
        </w:rPr>
        <w:t>,</w:t>
      </w:r>
      <w:r w:rsidRPr="00830A6A">
        <w:rPr>
          <w:lang w:val="vi-VN"/>
        </w:rPr>
        <w:t xml:space="preserve"> nhưng khi có kết quả thì cần phổ biến nhằm trao đổi, kết nối với những </w:t>
      </w:r>
      <w:r w:rsidR="001A4CAC" w:rsidRPr="00830A6A">
        <w:rPr>
          <w:lang w:val="vi-VN"/>
        </w:rPr>
        <w:t>người</w:t>
      </w:r>
      <w:r w:rsidRPr="00830A6A">
        <w:rPr>
          <w:lang w:val="vi-VN"/>
        </w:rPr>
        <w:t xml:space="preserve"> có cùng trách nhiệm xây dựng lại những gì đã tan phải hợp lại cho đúng chu trình </w:t>
      </w:r>
      <w:r w:rsidR="0002144E">
        <w:rPr>
          <w:lang w:val="vi-VN"/>
        </w:rPr>
        <w:t xml:space="preserve">do </w:t>
      </w:r>
      <w:r w:rsidRPr="00830A6A">
        <w:rPr>
          <w:lang w:val="vi-VN"/>
        </w:rPr>
        <w:t>thiêng liêng định sẵn.</w:t>
      </w:r>
    </w:p>
    <w:p w:rsidR="004E57E2" w:rsidRPr="00830A6A" w:rsidRDefault="004E57E2" w:rsidP="004E57E2">
      <w:pPr>
        <w:pStyle w:val="BodyText"/>
        <w:rPr>
          <w:lang w:val="vi-VN"/>
        </w:rPr>
      </w:pPr>
      <w:r w:rsidRPr="00830A6A">
        <w:rPr>
          <w:lang w:val="vi-VN"/>
        </w:rPr>
        <w:t xml:space="preserve">Quyển Tâm Linh 11 Độc Lập Tự Chủ cần phổ biến là vì kết quả tu tập để nhận định con đường phải đi để xây dựng lại đạo pháp và Dân Tộc Việt Nam. Đó là điều không cần phải luận bàn là nên hay không nên làm, mà phải làm, phải đưa ra càng xa càng tốt có ích cho đại chúng, và nhất là giới trẻ ngày nay có sự </w:t>
      </w:r>
      <w:r w:rsidR="0002144E" w:rsidRPr="00830A6A">
        <w:rPr>
          <w:lang w:val="vi-VN"/>
        </w:rPr>
        <w:t>q</w:t>
      </w:r>
      <w:r w:rsidR="0002144E">
        <w:rPr>
          <w:lang w:val="vi-VN"/>
        </w:rPr>
        <w:t>uan</w:t>
      </w:r>
      <w:r w:rsidRPr="00830A6A">
        <w:rPr>
          <w:lang w:val="vi-VN"/>
        </w:rPr>
        <w:t xml:space="preserve"> tâm đặc biệt đến đời sống tâm linh. Đó là một cao trào mới cho toàn thể nhân loại ở thế kỷ </w:t>
      </w:r>
      <w:r w:rsidR="0002144E">
        <w:rPr>
          <w:lang w:val="vi-VN"/>
        </w:rPr>
        <w:t>Á</w:t>
      </w:r>
      <w:r w:rsidRPr="00830A6A">
        <w:rPr>
          <w:lang w:val="vi-VN"/>
        </w:rPr>
        <w:t xml:space="preserve">nh Sáng </w:t>
      </w:r>
      <w:r w:rsidRPr="00830A6A">
        <w:rPr>
          <w:lang w:val="vi-VN"/>
        </w:rPr>
        <w:lastRenderedPageBreak/>
        <w:t>của Tân Thiên Niên Kỷ đưa trái đất tránh khỏi diệt vong.</w:t>
      </w:r>
    </w:p>
    <w:p w:rsidR="004E57E2" w:rsidRPr="00830A6A" w:rsidRDefault="004E57E2" w:rsidP="004E57E2">
      <w:pPr>
        <w:pStyle w:val="BodyText"/>
        <w:rPr>
          <w:lang w:val="vi-VN"/>
        </w:rPr>
      </w:pPr>
      <w:r w:rsidRPr="00830A6A">
        <w:rPr>
          <w:lang w:val="vi-VN"/>
        </w:rPr>
        <w:t xml:space="preserve">Mỗi sắc tộc, mỗi quốc gia đều có những người quan tâm đến sự tu tập, </w:t>
      </w:r>
      <w:r w:rsidR="001B7F74" w:rsidRPr="00830A6A">
        <w:rPr>
          <w:lang w:val="vi-VN"/>
        </w:rPr>
        <w:t xml:space="preserve">sự </w:t>
      </w:r>
      <w:r w:rsidRPr="00830A6A">
        <w:rPr>
          <w:lang w:val="vi-VN"/>
        </w:rPr>
        <w:t xml:space="preserve">chiêm nghiệm, sáng suốt, </w:t>
      </w:r>
      <w:r w:rsidR="001B7F74" w:rsidRPr="00830A6A">
        <w:rPr>
          <w:lang w:val="vi-VN"/>
        </w:rPr>
        <w:t xml:space="preserve">và xem </w:t>
      </w:r>
      <w:r w:rsidRPr="00830A6A">
        <w:rPr>
          <w:lang w:val="vi-VN"/>
        </w:rPr>
        <w:t>giác ngộ là lẽ sống của mình</w:t>
      </w:r>
      <w:r w:rsidR="001B7F74" w:rsidRPr="00830A6A">
        <w:rPr>
          <w:lang w:val="vi-VN"/>
        </w:rPr>
        <w:t>.</w:t>
      </w:r>
      <w:r w:rsidRPr="00830A6A">
        <w:rPr>
          <w:lang w:val="vi-VN"/>
        </w:rPr>
        <w:t xml:space="preserve"> </w:t>
      </w:r>
      <w:r w:rsidR="001B7F74" w:rsidRPr="00830A6A">
        <w:rPr>
          <w:lang w:val="vi-VN"/>
        </w:rPr>
        <w:t>Họ</w:t>
      </w:r>
      <w:r w:rsidRPr="00830A6A">
        <w:rPr>
          <w:lang w:val="vi-VN"/>
        </w:rPr>
        <w:t xml:space="preserve"> luôn tìm kiếm con đường sống cho nhân loại để tránh họa chiến tranh bom nguyên tử</w:t>
      </w:r>
      <w:r w:rsidR="001B7F74" w:rsidRPr="00830A6A">
        <w:rPr>
          <w:lang w:val="vi-VN"/>
        </w:rPr>
        <w:t>, vì</w:t>
      </w:r>
      <w:r w:rsidRPr="00830A6A">
        <w:rPr>
          <w:lang w:val="vi-VN"/>
        </w:rPr>
        <w:t xml:space="preserve"> </w:t>
      </w:r>
      <w:r w:rsidR="001B7F74" w:rsidRPr="00830A6A">
        <w:rPr>
          <w:lang w:val="vi-VN"/>
        </w:rPr>
        <w:t>bất cứ quốc gia nào cũng có thể</w:t>
      </w:r>
      <w:r w:rsidRPr="00830A6A">
        <w:rPr>
          <w:lang w:val="vi-VN"/>
        </w:rPr>
        <w:t xml:space="preserve"> bị</w:t>
      </w:r>
      <w:r w:rsidR="0002144E" w:rsidRPr="00830A6A">
        <w:rPr>
          <w:lang w:val="vi-VN"/>
        </w:rPr>
        <w:t xml:space="preserve"> hủy</w:t>
      </w:r>
      <w:r w:rsidRPr="00830A6A">
        <w:rPr>
          <w:lang w:val="vi-VN"/>
        </w:rPr>
        <w:t xml:space="preserve"> diệt trong giây phút bằng cái nút bấm của những lãnh đạo ngông cuồng tối </w:t>
      </w:r>
      <w:r w:rsidR="0002144E" w:rsidRPr="00830A6A">
        <w:rPr>
          <w:lang w:val="vi-VN"/>
        </w:rPr>
        <w:t>t</w:t>
      </w:r>
      <w:r w:rsidR="0002144E">
        <w:rPr>
          <w:lang w:val="vi-VN"/>
        </w:rPr>
        <w:t>ă</w:t>
      </w:r>
      <w:r w:rsidR="0002144E" w:rsidRPr="00830A6A">
        <w:rPr>
          <w:lang w:val="vi-VN"/>
        </w:rPr>
        <w:t xml:space="preserve">m </w:t>
      </w:r>
      <w:r w:rsidRPr="00830A6A">
        <w:rPr>
          <w:lang w:val="vi-VN"/>
        </w:rPr>
        <w:t xml:space="preserve">hung </w:t>
      </w:r>
      <w:r w:rsidR="0002144E">
        <w:rPr>
          <w:lang w:val="vi-VN"/>
        </w:rPr>
        <w:t>ác</w:t>
      </w:r>
      <w:r w:rsidRPr="00830A6A">
        <w:rPr>
          <w:lang w:val="vi-VN"/>
        </w:rPr>
        <w:t>.</w:t>
      </w:r>
    </w:p>
    <w:p w:rsidR="004E57E2" w:rsidRPr="00830A6A" w:rsidRDefault="004E57E2" w:rsidP="004E57E2">
      <w:pPr>
        <w:pStyle w:val="BodyText"/>
        <w:rPr>
          <w:lang w:val="vi-VN"/>
        </w:rPr>
      </w:pPr>
      <w:r w:rsidRPr="00830A6A">
        <w:rPr>
          <w:lang w:val="vi-VN"/>
        </w:rPr>
        <w:t xml:space="preserve">Cái ác đang gia tăng toàn cầu, thì cái thiện, tâm từ bi bác ái cần được phổ biến để bổ xung, củng cố cho nhiều, cho rộng như vết dầu loang, vì thế nên càng phải cố gắng </w:t>
      </w:r>
      <w:r w:rsidR="006774E3" w:rsidRPr="00830A6A">
        <w:rPr>
          <w:lang w:val="vi-VN"/>
        </w:rPr>
        <w:t>trau giồi</w:t>
      </w:r>
      <w:r w:rsidRPr="00830A6A">
        <w:rPr>
          <w:lang w:val="vi-VN"/>
        </w:rPr>
        <w:t xml:space="preserve"> hơn và làm việc cật lực hơn cho công tác, công việc chung.</w:t>
      </w:r>
    </w:p>
    <w:p w:rsidR="004E57E2" w:rsidRPr="00830A6A" w:rsidRDefault="004E57E2" w:rsidP="004E57E2">
      <w:pPr>
        <w:pStyle w:val="BodyText"/>
        <w:rPr>
          <w:lang w:val="vi-VN"/>
        </w:rPr>
      </w:pPr>
      <w:r w:rsidRPr="00830A6A">
        <w:rPr>
          <w:lang w:val="vi-VN"/>
        </w:rPr>
        <w:t>30 tháng 4 năm 1975 là một đòn bẩy trọng đại đ</w:t>
      </w:r>
      <w:r w:rsidR="0002144E">
        <w:rPr>
          <w:lang w:val="vi-VN"/>
        </w:rPr>
        <w:t xml:space="preserve">ã bật </w:t>
      </w:r>
      <w:r w:rsidRPr="00830A6A">
        <w:rPr>
          <w:lang w:val="vi-VN"/>
        </w:rPr>
        <w:t xml:space="preserve">tung con dân Việt Nam ra cả thế giới </w:t>
      </w:r>
      <w:r w:rsidR="0002144E">
        <w:rPr>
          <w:lang w:val="vi-VN"/>
        </w:rPr>
        <w:t>hầu</w:t>
      </w:r>
      <w:r w:rsidRPr="00830A6A">
        <w:rPr>
          <w:lang w:val="vi-VN"/>
        </w:rPr>
        <w:t xml:space="preserve"> học hỏi cho một chu kỳ mới của âm </w:t>
      </w:r>
      <w:r w:rsidR="0002144E">
        <w:rPr>
          <w:lang w:val="vi-VN"/>
        </w:rPr>
        <w:t>thịnh</w:t>
      </w:r>
      <w:r w:rsidRPr="00830A6A">
        <w:rPr>
          <w:lang w:val="vi-VN"/>
        </w:rPr>
        <w:t xml:space="preserve"> dương </w:t>
      </w:r>
      <w:r w:rsidR="0002144E">
        <w:rPr>
          <w:lang w:val="vi-VN"/>
        </w:rPr>
        <w:t>suy. N</w:t>
      </w:r>
      <w:r w:rsidRPr="00830A6A">
        <w:rPr>
          <w:lang w:val="vi-VN"/>
        </w:rPr>
        <w:t>ước Việt Nam đang xảy ra một sự sàng s</w:t>
      </w:r>
      <w:r w:rsidR="0002144E">
        <w:rPr>
          <w:lang w:val="vi-VN"/>
        </w:rPr>
        <w:t>ảy</w:t>
      </w:r>
      <w:r w:rsidRPr="00830A6A">
        <w:rPr>
          <w:lang w:val="vi-VN"/>
        </w:rPr>
        <w:t>, thanh lọc cực mạnh để trở về thế quân bình xây dựng</w:t>
      </w:r>
      <w:r w:rsidR="0002144E">
        <w:rPr>
          <w:lang w:val="vi-VN"/>
        </w:rPr>
        <w:t>;</w:t>
      </w:r>
      <w:r w:rsidRPr="00830A6A">
        <w:rPr>
          <w:lang w:val="vi-VN"/>
        </w:rPr>
        <w:t xml:space="preserve"> và không có sự xây dựng nào mà không bị phá</w:t>
      </w:r>
      <w:r w:rsidR="0002144E" w:rsidRPr="00830A6A">
        <w:rPr>
          <w:lang w:val="vi-VN"/>
        </w:rPr>
        <w:t xml:space="preserve"> hủy</w:t>
      </w:r>
      <w:r w:rsidRPr="00830A6A">
        <w:rPr>
          <w:lang w:val="vi-VN"/>
        </w:rPr>
        <w:t>. Do đó ngườ</w:t>
      </w:r>
      <w:r w:rsidR="0002144E">
        <w:rPr>
          <w:lang w:val="vi-VN"/>
        </w:rPr>
        <w:t>i</w:t>
      </w:r>
      <w:r w:rsidRPr="00830A6A">
        <w:rPr>
          <w:lang w:val="vi-VN"/>
        </w:rPr>
        <w:t xml:space="preserve"> </w:t>
      </w:r>
      <w:r w:rsidR="0045053D" w:rsidRPr="00830A6A">
        <w:rPr>
          <w:lang w:val="vi-VN"/>
        </w:rPr>
        <w:t>Cộng sản</w:t>
      </w:r>
      <w:r w:rsidRPr="00830A6A">
        <w:rPr>
          <w:lang w:val="vi-VN"/>
        </w:rPr>
        <w:t xml:space="preserve"> sẽ tự thanh lọc mà không cần một thế lực hay một tổ chức ngoại bang nà</w:t>
      </w:r>
      <w:r w:rsidR="006E3241" w:rsidRPr="00830A6A">
        <w:rPr>
          <w:lang w:val="vi-VN"/>
        </w:rPr>
        <w:t>o cần thiết có</w:t>
      </w:r>
      <w:r w:rsidRPr="00830A6A">
        <w:rPr>
          <w:lang w:val="vi-VN"/>
        </w:rPr>
        <w:t xml:space="preserve"> đủ </w:t>
      </w:r>
      <w:r w:rsidR="0002144E" w:rsidRPr="00830A6A">
        <w:rPr>
          <w:lang w:val="vi-VN"/>
        </w:rPr>
        <w:t>hiểu biết và có khả năng lật đổ</w:t>
      </w:r>
      <w:r w:rsidR="0002144E">
        <w:rPr>
          <w:lang w:val="vi-VN"/>
        </w:rPr>
        <w:t>; chính</w:t>
      </w:r>
      <w:r w:rsidRPr="00830A6A">
        <w:rPr>
          <w:lang w:val="vi-VN"/>
        </w:rPr>
        <w:t xml:space="preserve"> th</w:t>
      </w:r>
      <w:r w:rsidR="0002144E">
        <w:rPr>
          <w:lang w:val="vi-VN"/>
        </w:rPr>
        <w:t>ể c</w:t>
      </w:r>
      <w:r w:rsidRPr="00830A6A">
        <w:rPr>
          <w:lang w:val="vi-VN"/>
        </w:rPr>
        <w:t>hế của họ</w:t>
      </w:r>
      <w:r w:rsidR="00946103" w:rsidRPr="00830A6A">
        <w:rPr>
          <w:lang w:val="vi-VN"/>
        </w:rPr>
        <w:t xml:space="preserve"> sẽ</w:t>
      </w:r>
      <w:r w:rsidRPr="00830A6A">
        <w:rPr>
          <w:lang w:val="vi-VN"/>
        </w:rPr>
        <w:t xml:space="preserve"> tự</w:t>
      </w:r>
      <w:r w:rsidR="00946103" w:rsidRPr="00830A6A">
        <w:rPr>
          <w:lang w:val="vi-VN"/>
        </w:rPr>
        <w:t xml:space="preserve"> </w:t>
      </w:r>
      <w:r w:rsidRPr="00830A6A">
        <w:rPr>
          <w:lang w:val="vi-VN"/>
        </w:rPr>
        <w:t xml:space="preserve"> sàng sảy, tự </w:t>
      </w:r>
      <w:r w:rsidR="0002144E">
        <w:rPr>
          <w:lang w:val="vi-VN"/>
        </w:rPr>
        <w:t>hủy hoại</w:t>
      </w:r>
      <w:r w:rsidRPr="00830A6A">
        <w:rPr>
          <w:lang w:val="vi-VN"/>
        </w:rPr>
        <w:t xml:space="preserve"> nhau và tự chết theo tiến trình thời gian. Không </w:t>
      </w:r>
      <w:r w:rsidR="0002144E">
        <w:rPr>
          <w:lang w:val="vi-VN"/>
        </w:rPr>
        <w:t xml:space="preserve">phải </w:t>
      </w:r>
      <w:r w:rsidRPr="00830A6A">
        <w:rPr>
          <w:lang w:val="vi-VN"/>
        </w:rPr>
        <w:t xml:space="preserve">muốn sớm hơn hay </w:t>
      </w:r>
      <w:r w:rsidR="0002144E">
        <w:rPr>
          <w:lang w:val="vi-VN"/>
        </w:rPr>
        <w:t>chậm</w:t>
      </w:r>
      <w:r w:rsidRPr="00830A6A">
        <w:rPr>
          <w:lang w:val="vi-VN"/>
        </w:rPr>
        <w:t xml:space="preserve"> hơn </w:t>
      </w:r>
      <w:r w:rsidR="0002144E">
        <w:rPr>
          <w:lang w:val="vi-VN"/>
        </w:rPr>
        <w:t xml:space="preserve">mà </w:t>
      </w:r>
      <w:r w:rsidRPr="00830A6A">
        <w:rPr>
          <w:lang w:val="vi-VN"/>
        </w:rPr>
        <w:t>được</w:t>
      </w:r>
      <w:r w:rsidR="0002144E">
        <w:rPr>
          <w:lang w:val="vi-VN"/>
        </w:rPr>
        <w:t xml:space="preserve">; vì </w:t>
      </w:r>
      <w:r w:rsidRPr="00830A6A">
        <w:rPr>
          <w:lang w:val="vi-VN"/>
        </w:rPr>
        <w:t>mọi việc đều nằm trong chu kỳ luân chuyển của Việt Nam.</w:t>
      </w:r>
    </w:p>
    <w:p w:rsidR="004E57E2" w:rsidRPr="00830A6A" w:rsidRDefault="004E57E2" w:rsidP="004E57E2">
      <w:pPr>
        <w:pStyle w:val="BodyText"/>
        <w:rPr>
          <w:lang w:val="vi-VN"/>
        </w:rPr>
      </w:pPr>
      <w:r w:rsidRPr="00830A6A">
        <w:rPr>
          <w:lang w:val="vi-VN"/>
        </w:rPr>
        <w:lastRenderedPageBreak/>
        <w:t>S</w:t>
      </w:r>
      <w:r w:rsidR="0002144E" w:rsidRPr="00830A6A">
        <w:rPr>
          <w:lang w:val="vi-VN"/>
        </w:rPr>
        <w:t xml:space="preserve">au hồi âm </w:t>
      </w:r>
      <w:r w:rsidR="0002144E">
        <w:rPr>
          <w:lang w:val="vi-VN"/>
        </w:rPr>
        <w:t>thịnh</w:t>
      </w:r>
      <w:r w:rsidRPr="00830A6A">
        <w:rPr>
          <w:lang w:val="vi-VN"/>
        </w:rPr>
        <w:t xml:space="preserve"> thì </w:t>
      </w:r>
      <w:r w:rsidR="0002144E">
        <w:rPr>
          <w:lang w:val="vi-VN"/>
        </w:rPr>
        <w:t xml:space="preserve">tất đến lúc </w:t>
      </w:r>
      <w:r w:rsidRPr="00830A6A">
        <w:rPr>
          <w:lang w:val="vi-VN"/>
        </w:rPr>
        <w:t>dương thịnh</w:t>
      </w:r>
      <w:r w:rsidR="0002144E">
        <w:rPr>
          <w:lang w:val="vi-VN"/>
        </w:rPr>
        <w:t>,</w:t>
      </w:r>
      <w:r w:rsidRPr="00830A6A">
        <w:rPr>
          <w:lang w:val="vi-VN"/>
        </w:rPr>
        <w:t xml:space="preserve"> một cách đương nhiên. Đó là luật Trời Đất mà con người dù tài giỏi, tham lam quyền lực đến</w:t>
      </w:r>
      <w:r w:rsidR="006E3241" w:rsidRPr="00830A6A">
        <w:rPr>
          <w:lang w:val="vi-VN"/>
        </w:rPr>
        <w:t xml:space="preserve"> đâu cũng không chống lại được.</w:t>
      </w:r>
    </w:p>
    <w:p w:rsidR="004E57E2" w:rsidRPr="00830A6A" w:rsidRDefault="004E57E2" w:rsidP="009C4BFD">
      <w:pPr>
        <w:pStyle w:val="Heading1"/>
        <w:rPr>
          <w:lang w:val="vi-VN"/>
        </w:rPr>
      </w:pPr>
      <w:bookmarkStart w:id="49" w:name="_Toc52043183"/>
      <w:r w:rsidRPr="00830A6A">
        <w:rPr>
          <w:lang w:val="vi-VN"/>
        </w:rPr>
        <w:t>4</w:t>
      </w:r>
      <w:r w:rsidR="009C4BFD" w:rsidRPr="00830A6A">
        <w:rPr>
          <w:lang w:val="vi-VN"/>
        </w:rPr>
        <w:t>0</w:t>
      </w:r>
      <w:r w:rsidRPr="00830A6A">
        <w:rPr>
          <w:lang w:val="vi-VN"/>
        </w:rPr>
        <w:t>.-</w:t>
      </w:r>
      <w:r w:rsidR="00F1691D" w:rsidRPr="00830A6A">
        <w:rPr>
          <w:lang w:val="vi-VN"/>
        </w:rPr>
        <w:t xml:space="preserve"> </w:t>
      </w:r>
      <w:r w:rsidRPr="00830A6A">
        <w:rPr>
          <w:lang w:val="vi-VN"/>
        </w:rPr>
        <w:t>N</w:t>
      </w:r>
      <w:r w:rsidR="00AA038F" w:rsidRPr="00830A6A">
        <w:rPr>
          <w:lang w:val="vi-VN"/>
        </w:rPr>
        <w:t>HỮNG ĐỨA CON ƯU TÚ CỦA VIỆT NAM</w:t>
      </w:r>
      <w:bookmarkEnd w:id="49"/>
    </w:p>
    <w:p w:rsidR="004E57E2" w:rsidRPr="00830A6A" w:rsidRDefault="009B751E" w:rsidP="004E57E2">
      <w:pPr>
        <w:pStyle w:val="BodyText"/>
        <w:rPr>
          <w:i/>
          <w:lang w:val="vi-VN"/>
        </w:rPr>
      </w:pPr>
      <w:r w:rsidRPr="00830A6A">
        <w:rPr>
          <w:i/>
          <w:lang w:val="vi-VN"/>
        </w:rPr>
        <w:t>05/04/2019 -</w:t>
      </w:r>
      <w:r w:rsidR="004E57E2" w:rsidRPr="00830A6A">
        <w:rPr>
          <w:i/>
          <w:lang w:val="vi-VN"/>
        </w:rPr>
        <w:tab/>
        <w:t>2 giờ sáng</w:t>
      </w:r>
    </w:p>
    <w:p w:rsidR="009C4BFD" w:rsidRPr="00830A6A" w:rsidRDefault="009C4BFD" w:rsidP="004E57E2">
      <w:pPr>
        <w:pStyle w:val="BodyText"/>
        <w:rPr>
          <w:i/>
          <w:lang w:val="vi-VN"/>
        </w:rPr>
      </w:pPr>
    </w:p>
    <w:p w:rsidR="004E57E2" w:rsidRPr="00830A6A" w:rsidRDefault="004E57E2" w:rsidP="004E57E2">
      <w:pPr>
        <w:pStyle w:val="BodyText"/>
        <w:rPr>
          <w:lang w:val="vi-VN"/>
        </w:rPr>
      </w:pPr>
      <w:r w:rsidRPr="00830A6A">
        <w:rPr>
          <w:lang w:val="vi-VN"/>
        </w:rPr>
        <w:t xml:space="preserve">Muốn làm bất cứ điều gì trước nhất cần phải có </w:t>
      </w:r>
      <w:r w:rsidR="00672EE9" w:rsidRPr="00830A6A">
        <w:rPr>
          <w:lang w:val="vi-VN"/>
        </w:rPr>
        <w:t>niềm tin</w:t>
      </w:r>
      <w:r w:rsidRPr="00830A6A">
        <w:rPr>
          <w:lang w:val="vi-VN"/>
        </w:rPr>
        <w:t xml:space="preserve"> và sự tự tin.</w:t>
      </w:r>
    </w:p>
    <w:p w:rsidR="004E57E2" w:rsidRPr="00830A6A" w:rsidRDefault="004E57E2" w:rsidP="004E57E2">
      <w:pPr>
        <w:pStyle w:val="BodyText"/>
        <w:rPr>
          <w:lang w:val="vi-VN"/>
        </w:rPr>
      </w:pPr>
      <w:r w:rsidRPr="00830A6A">
        <w:rPr>
          <w:lang w:val="vi-VN"/>
        </w:rPr>
        <w:t xml:space="preserve">Có </w:t>
      </w:r>
      <w:r w:rsidR="00672EE9" w:rsidRPr="00830A6A">
        <w:rPr>
          <w:lang w:val="vi-VN"/>
        </w:rPr>
        <w:t>niềm</w:t>
      </w:r>
      <w:r w:rsidRPr="00830A6A">
        <w:rPr>
          <w:lang w:val="vi-VN"/>
        </w:rPr>
        <w:t xml:space="preserve"> tin mới biết mình đi đường nào và đi về đâu, với mục đích gì. Sự tự tin giúp cho mình thực hiện những gì mình tin và muốn làm, muốn đóng góp và đóng góp như thế nào.</w:t>
      </w:r>
    </w:p>
    <w:p w:rsidR="004E57E2" w:rsidRPr="00830A6A" w:rsidRDefault="004E57E2" w:rsidP="004E57E2">
      <w:pPr>
        <w:pStyle w:val="BodyText"/>
        <w:rPr>
          <w:lang w:val="vi-VN"/>
        </w:rPr>
      </w:pPr>
      <w:r w:rsidRPr="00830A6A">
        <w:rPr>
          <w:lang w:val="vi-VN"/>
        </w:rPr>
        <w:t xml:space="preserve">Đạo giáo và dân tộc luôn đi song đôi. Đạo giáo xuống thì dân tộc xuống. </w:t>
      </w:r>
      <w:r w:rsidR="00672EE9" w:rsidRPr="00830A6A">
        <w:rPr>
          <w:lang w:val="vi-VN"/>
        </w:rPr>
        <w:t>N</w:t>
      </w:r>
      <w:r w:rsidRPr="00830A6A">
        <w:rPr>
          <w:lang w:val="vi-VN"/>
        </w:rPr>
        <w:t xml:space="preserve">gày nay qua truyền thông và các mạng xã hội, </w:t>
      </w:r>
      <w:r w:rsidR="00672EE9" w:rsidRPr="00830A6A">
        <w:rPr>
          <w:lang w:val="vi-VN"/>
        </w:rPr>
        <w:t xml:space="preserve">trên </w:t>
      </w:r>
      <w:r w:rsidRPr="00830A6A">
        <w:rPr>
          <w:lang w:val="vi-VN"/>
        </w:rPr>
        <w:t>đất nước Việt Nam</w:t>
      </w:r>
      <w:r w:rsidR="00672EE9" w:rsidRPr="00830A6A">
        <w:rPr>
          <w:lang w:val="vi-VN"/>
        </w:rPr>
        <w:t>,</w:t>
      </w:r>
      <w:r w:rsidRPr="00830A6A">
        <w:rPr>
          <w:lang w:val="vi-VN"/>
        </w:rPr>
        <w:t xml:space="preserve"> đạo đức và tôn giáo đã xuống rất thấp, từ học đường cho đến những cơ sở tôn giáo đã gần như mất đi nền tảng vì con người sống trong chủ nghĩa vô thần nên trật tự xã hội, tâm, t</w:t>
      </w:r>
      <w:r w:rsidR="00672EE9" w:rsidRPr="00830A6A">
        <w:rPr>
          <w:lang w:val="vi-VN"/>
        </w:rPr>
        <w:t>á</w:t>
      </w:r>
      <w:r w:rsidRPr="00830A6A">
        <w:rPr>
          <w:lang w:val="vi-VN"/>
        </w:rPr>
        <w:t xml:space="preserve">nh con người bị đảo lộn, hư hỏng trầm trọng. Con người càng chạy theo đồng tiền, vật chất chừng nào thì đạo đức càng suy đồi chừng đó. Ý thức hệ cộng sản đã tàn phá tâm thức và ý thức con người </w:t>
      </w:r>
      <w:r w:rsidRPr="00830A6A">
        <w:rPr>
          <w:lang w:val="vi-VN"/>
        </w:rPr>
        <w:lastRenderedPageBreak/>
        <w:t>một cách không nương tay và khó gượng dậy nếu không có một chánh sách bảo tồn đạo đức tôn giáo một cách nghiêm túc để vực dậy một dân tộc đã từng có nền tảng lâu đời.</w:t>
      </w:r>
    </w:p>
    <w:p w:rsidR="004E57E2" w:rsidRPr="00830A6A" w:rsidRDefault="004E57E2" w:rsidP="004E57E2">
      <w:pPr>
        <w:pStyle w:val="BodyText"/>
        <w:rPr>
          <w:lang w:val="vi-VN"/>
        </w:rPr>
      </w:pPr>
      <w:r w:rsidRPr="00830A6A">
        <w:rPr>
          <w:lang w:val="vi-VN"/>
        </w:rPr>
        <w:t>Những gì có thể làm được cho đất nước Việt Nam ngày nay chỉ còn là giới trẻ Việt Nam của thế hệ mới đầy sinh lực, tâm lực và nội lực muốn xây dựng lại quê hương dân tộc.</w:t>
      </w:r>
    </w:p>
    <w:p w:rsidR="004E57E2" w:rsidRPr="00830A6A" w:rsidRDefault="004E57E2" w:rsidP="004E57E2">
      <w:pPr>
        <w:pStyle w:val="BodyText"/>
        <w:rPr>
          <w:lang w:val="vi-VN"/>
        </w:rPr>
      </w:pPr>
      <w:r w:rsidRPr="00830A6A">
        <w:rPr>
          <w:lang w:val="vi-VN"/>
        </w:rPr>
        <w:t>Đó là những người trẻ hiện diện khắp nơi trên thế giới và ở Việt Nam. Họ là những người thầm lặng nhưng học tập, suy nghiệm và làm việc. Đó là những thủy thủ lái con tàu Việt Nam vượt khỏi sự hiểm nguy của họa diệt vong, họa mất nước.</w:t>
      </w:r>
    </w:p>
    <w:p w:rsidR="004E57E2" w:rsidRPr="00830A6A" w:rsidRDefault="004E57E2" w:rsidP="004E57E2">
      <w:pPr>
        <w:pStyle w:val="BodyText"/>
        <w:rPr>
          <w:lang w:val="vi-VN"/>
        </w:rPr>
      </w:pPr>
      <w:r w:rsidRPr="00830A6A">
        <w:rPr>
          <w:lang w:val="vi-VN"/>
        </w:rPr>
        <w:t>Những đứa con ưu tú của Việt Nam đều âm thầm làm việc cho tương lai một Việt Nam tươi sáng</w:t>
      </w:r>
      <w:r w:rsidR="00672EE9" w:rsidRPr="00830A6A">
        <w:rPr>
          <w:lang w:val="vi-VN"/>
        </w:rPr>
        <w:t>.</w:t>
      </w:r>
    </w:p>
    <w:p w:rsidR="007C0303" w:rsidRPr="00830A6A" w:rsidRDefault="007C0303">
      <w:pPr>
        <w:rPr>
          <w:lang w:val="vi-VN"/>
        </w:rPr>
      </w:pPr>
    </w:p>
    <w:p w:rsidR="00BB5E51" w:rsidRPr="00830A6A" w:rsidRDefault="00BB5E51">
      <w:pPr>
        <w:rPr>
          <w:lang w:val="vi-VN"/>
        </w:rPr>
      </w:pPr>
    </w:p>
    <w:p w:rsidR="00BB5E51" w:rsidRPr="00830A6A" w:rsidRDefault="00BB5E51">
      <w:pPr>
        <w:rPr>
          <w:lang w:val="vi-VN"/>
        </w:rPr>
      </w:pPr>
    </w:p>
    <w:p w:rsidR="00BB5E51" w:rsidRPr="00830A6A" w:rsidRDefault="00BB5E51">
      <w:pPr>
        <w:rPr>
          <w:lang w:val="vi-VN"/>
        </w:rPr>
      </w:pPr>
    </w:p>
    <w:p w:rsidR="00BB5E51" w:rsidRPr="00830A6A" w:rsidRDefault="00BB5E51">
      <w:pPr>
        <w:rPr>
          <w:lang w:val="vi-VN"/>
        </w:rPr>
      </w:pPr>
    </w:p>
    <w:p w:rsidR="004E57E2" w:rsidRPr="00830A6A" w:rsidRDefault="004E57E2" w:rsidP="009B751E">
      <w:pPr>
        <w:pStyle w:val="Heading1"/>
        <w:rPr>
          <w:lang w:val="vi-VN"/>
        </w:rPr>
      </w:pPr>
      <w:bookmarkStart w:id="50" w:name="_Toc52043184"/>
      <w:r w:rsidRPr="00830A6A">
        <w:rPr>
          <w:lang w:val="vi-VN"/>
        </w:rPr>
        <w:t>41.-</w:t>
      </w:r>
      <w:r w:rsidR="00F1691D" w:rsidRPr="00830A6A">
        <w:rPr>
          <w:lang w:val="vi-VN"/>
        </w:rPr>
        <w:t xml:space="preserve"> </w:t>
      </w:r>
      <w:r w:rsidR="00BB5E51" w:rsidRPr="00830A6A">
        <w:rPr>
          <w:lang w:val="vi-VN"/>
        </w:rPr>
        <w:t>TUỔI TRẺ SẼ PHỤC HƯNG ĐẠO</w:t>
      </w:r>
      <w:bookmarkEnd w:id="50"/>
    </w:p>
    <w:p w:rsidR="004E57E2" w:rsidRPr="00830A6A" w:rsidRDefault="009B751E" w:rsidP="004E57E2">
      <w:pPr>
        <w:pStyle w:val="BodyText"/>
        <w:rPr>
          <w:i/>
          <w:lang w:val="vi-VN"/>
        </w:rPr>
      </w:pPr>
      <w:r w:rsidRPr="00830A6A">
        <w:rPr>
          <w:i/>
          <w:lang w:val="vi-VN"/>
        </w:rPr>
        <w:t>06/04/2019 -</w:t>
      </w:r>
      <w:r w:rsidR="004E57E2" w:rsidRPr="00830A6A">
        <w:rPr>
          <w:i/>
          <w:lang w:val="vi-VN"/>
        </w:rPr>
        <w:tab/>
        <w:t>5 giờ sáng</w:t>
      </w:r>
    </w:p>
    <w:p w:rsidR="00493F51" w:rsidRPr="00830A6A" w:rsidRDefault="00493F51" w:rsidP="004E57E2">
      <w:pPr>
        <w:pStyle w:val="BodyText"/>
        <w:rPr>
          <w:i/>
          <w:lang w:val="vi-VN"/>
        </w:rPr>
      </w:pPr>
    </w:p>
    <w:p w:rsidR="004E57E2" w:rsidRPr="00830A6A" w:rsidRDefault="004E57E2" w:rsidP="004E57E2">
      <w:pPr>
        <w:pStyle w:val="BodyText"/>
        <w:rPr>
          <w:lang w:val="vi-VN"/>
        </w:rPr>
      </w:pPr>
      <w:r w:rsidRPr="00830A6A">
        <w:rPr>
          <w:lang w:val="vi-VN"/>
        </w:rPr>
        <w:t xml:space="preserve">Lời khẩn nguyện Ơn Trên phò hộ cho việc phục hưng chánh pháp Bửu Sơn Kỳ Hương Phật Giáo Hòa </w:t>
      </w:r>
      <w:r w:rsidRPr="00830A6A">
        <w:rPr>
          <w:lang w:val="vi-VN"/>
        </w:rPr>
        <w:lastRenderedPageBreak/>
        <w:t>Hảo luôn luôn được đáp ứng, như đã trải qua mấy mươi năm.</w:t>
      </w:r>
    </w:p>
    <w:p w:rsidR="004E57E2" w:rsidRPr="00830A6A" w:rsidRDefault="004E57E2" w:rsidP="004E57E2">
      <w:pPr>
        <w:pStyle w:val="BodyText"/>
        <w:rPr>
          <w:lang w:val="vi-VN"/>
        </w:rPr>
      </w:pPr>
      <w:r w:rsidRPr="00830A6A">
        <w:rPr>
          <w:lang w:val="vi-VN"/>
        </w:rPr>
        <w:t>Ơn Trên luôn đáp ứng trong mọi việc đạo của hành giả, từ những bước khởi đầu giúp phụ thân tiếp tục duy trì đặc san Đuốc Từ Bi tại Hải Ngoại, cho đến việc viết sách, viết báo về sinh hoạt đạo, cho đến việc tạo ra những trang nhà cho Phật Giáo Hòa Hảo, cho tuổi trẻ của đạo, cho đến trang nhà cá nhân và kênh Hòa Hảo trên YouTube, nay thêm các trang trên Facebook.</w:t>
      </w:r>
    </w:p>
    <w:p w:rsidR="004E57E2" w:rsidRPr="00830A6A" w:rsidRDefault="004E57E2" w:rsidP="004E57E2">
      <w:pPr>
        <w:pStyle w:val="BodyText"/>
        <w:rPr>
          <w:lang w:val="vi-VN"/>
        </w:rPr>
      </w:pPr>
      <w:r w:rsidRPr="00830A6A">
        <w:rPr>
          <w:lang w:val="vi-VN"/>
        </w:rPr>
        <w:t>Hành giả luôn hết mình phục vụ đạo kể cả lúc bệnh tật mệt mỏi. Nay tuổi đời đã cao cần chậm lại và bước những bước vững chãi hơn.</w:t>
      </w:r>
    </w:p>
    <w:p w:rsidR="004E57E2" w:rsidRPr="00830A6A" w:rsidRDefault="004E57E2" w:rsidP="004E57E2">
      <w:pPr>
        <w:pStyle w:val="BodyText"/>
        <w:rPr>
          <w:lang w:val="vi-VN"/>
        </w:rPr>
      </w:pPr>
      <w:r w:rsidRPr="00830A6A">
        <w:rPr>
          <w:lang w:val="vi-VN"/>
        </w:rPr>
        <w:t>Con đường đạo vẫn còn dài và tuổi trẻ Phật Giáo Hòa Hảo sẽ phát lên phong trào tu học và sẽ thực hiện những gì trong khả năng và nhu cầu của đạo trong nước cũng như tại hải ngoại.</w:t>
      </w:r>
    </w:p>
    <w:p w:rsidR="004E57E2" w:rsidRPr="00830A6A" w:rsidRDefault="004E57E2" w:rsidP="004E57E2">
      <w:pPr>
        <w:pStyle w:val="BodyText"/>
        <w:rPr>
          <w:lang w:val="vi-VN"/>
        </w:rPr>
      </w:pPr>
      <w:r w:rsidRPr="00830A6A">
        <w:rPr>
          <w:lang w:val="vi-VN"/>
        </w:rPr>
        <w:t>Facebook là sợi dây kết nối phi thường giúp tuổi trẻ học hỏi và làm việc nhanh chóng hơn để phát triển trí tuệ.</w:t>
      </w:r>
    </w:p>
    <w:p w:rsidR="004E57E2" w:rsidRPr="00830A6A" w:rsidRDefault="004E57E2" w:rsidP="004E57E2">
      <w:pPr>
        <w:pStyle w:val="BodyText"/>
        <w:rPr>
          <w:lang w:val="vi-VN"/>
        </w:rPr>
      </w:pPr>
      <w:r w:rsidRPr="00830A6A">
        <w:rPr>
          <w:lang w:val="vi-VN"/>
        </w:rPr>
        <w:t>Các sách đã viết nên chuyển hết dạng PDF nội dung và bìa lên các trang nhà và kết nối với Facebook thì sẽ đến tay độc giả trong nước nhiều hơn, giúp họ đọc dễ dàng hơn khi in ra, không phải đợi có wifi để vào internet đọc từng bài.</w:t>
      </w:r>
    </w:p>
    <w:p w:rsidR="004E57E2" w:rsidRPr="00830A6A" w:rsidRDefault="004E57E2" w:rsidP="004E57E2">
      <w:pPr>
        <w:pStyle w:val="BodyText"/>
        <w:rPr>
          <w:lang w:val="vi-VN"/>
        </w:rPr>
      </w:pPr>
      <w:r w:rsidRPr="00830A6A">
        <w:rPr>
          <w:lang w:val="vi-VN"/>
        </w:rPr>
        <w:t xml:space="preserve">Quyển Tiếp Tục Hành Trình, nên chia thành hai quyển vì quá dài. Đó là quyển lịch sử quan trọng cho </w:t>
      </w:r>
      <w:r w:rsidRPr="00830A6A">
        <w:rPr>
          <w:lang w:val="vi-VN"/>
        </w:rPr>
        <w:lastRenderedPageBreak/>
        <w:t xml:space="preserve">thời kỳ Phật Giáo Hòa Hảo bị cấm hoạt động và bước vào thời kỳ tranh đấu cho được hoạt động và </w:t>
      </w:r>
      <w:r w:rsidR="00362A79" w:rsidRPr="00830A6A">
        <w:rPr>
          <w:lang w:val="vi-VN"/>
        </w:rPr>
        <w:t xml:space="preserve">được treo cờ đạo, được in trọn bộ Sấm giảng Thi văn của Đức Huỳnh Giáo Chủ, cũng như </w:t>
      </w:r>
      <w:r w:rsidRPr="00830A6A">
        <w:rPr>
          <w:lang w:val="vi-VN"/>
        </w:rPr>
        <w:t>giữ được bản hiệu Tổ Đình Phật Giáo Hòa Hảo, cho đến sự vận động cho tù nhân Phật Giáo Hòa Hảo.</w:t>
      </w:r>
    </w:p>
    <w:p w:rsidR="004E57E2" w:rsidRPr="00830A6A" w:rsidRDefault="004E57E2" w:rsidP="004E57E2">
      <w:pPr>
        <w:pStyle w:val="BodyText"/>
        <w:rPr>
          <w:lang w:val="vi-VN"/>
        </w:rPr>
      </w:pPr>
      <w:r w:rsidRPr="00830A6A">
        <w:rPr>
          <w:lang w:val="vi-VN"/>
        </w:rPr>
        <w:t>Mọi việc cần được tuần tự thực hiện, không quá vội cũng không quá chễnh mãng.</w:t>
      </w:r>
    </w:p>
    <w:p w:rsidR="004E57E2" w:rsidRPr="00830A6A" w:rsidRDefault="004E57E2" w:rsidP="004E57E2">
      <w:pPr>
        <w:pStyle w:val="BodyText"/>
        <w:rPr>
          <w:lang w:val="vi-VN"/>
        </w:rPr>
      </w:pPr>
      <w:r w:rsidRPr="00830A6A">
        <w:rPr>
          <w:lang w:val="vi-VN"/>
        </w:rPr>
        <w:t>Cần trụ tâm, nhạy bén để biết những việc cần làm, tránh bị thúc bách khi trì trệ, thiếu tự tin gây thân bệnh không cần thiết.</w:t>
      </w:r>
      <w:r w:rsidR="00362A79" w:rsidRPr="00830A6A">
        <w:rPr>
          <w:lang w:val="vi-VN"/>
        </w:rPr>
        <w:t xml:space="preserve"> </w:t>
      </w:r>
      <w:r w:rsidRPr="00830A6A">
        <w:rPr>
          <w:lang w:val="vi-VN"/>
        </w:rPr>
        <w:t>Khi hết lòng phục vụ đạo thì sẽ có kết quả cho đạo và cho tín đồ của đạo.</w:t>
      </w:r>
    </w:p>
    <w:p w:rsidR="00C64E87" w:rsidRPr="00830A6A" w:rsidRDefault="004E57E2" w:rsidP="004E57E2">
      <w:pPr>
        <w:pStyle w:val="BodyText"/>
        <w:rPr>
          <w:lang w:val="vi-VN"/>
        </w:rPr>
      </w:pPr>
      <w:r w:rsidRPr="00830A6A">
        <w:rPr>
          <w:lang w:val="vi-VN"/>
        </w:rPr>
        <w:t xml:space="preserve">Tuổi trẻ của </w:t>
      </w:r>
      <w:r w:rsidR="00362A79" w:rsidRPr="00830A6A">
        <w:rPr>
          <w:lang w:val="vi-VN"/>
        </w:rPr>
        <w:t>Phật Giáo Hòa Hảo</w:t>
      </w:r>
      <w:r w:rsidRPr="00830A6A">
        <w:rPr>
          <w:lang w:val="vi-VN"/>
        </w:rPr>
        <w:t xml:space="preserve"> sẽ noi gương phục hư</w:t>
      </w:r>
      <w:r w:rsidR="00362A79" w:rsidRPr="00830A6A">
        <w:rPr>
          <w:lang w:val="vi-VN"/>
        </w:rPr>
        <w:t>ng đạo được phát khai rực rỡ.</w:t>
      </w:r>
    </w:p>
    <w:p w:rsidR="004E57E2" w:rsidRPr="00830A6A" w:rsidRDefault="004E57E2" w:rsidP="00493F51">
      <w:pPr>
        <w:pStyle w:val="Heading1"/>
        <w:rPr>
          <w:lang w:val="vi-VN"/>
        </w:rPr>
      </w:pPr>
      <w:bookmarkStart w:id="51" w:name="_Toc52043185"/>
      <w:r w:rsidRPr="00830A6A">
        <w:rPr>
          <w:lang w:val="vi-VN"/>
        </w:rPr>
        <w:t>42.-</w:t>
      </w:r>
      <w:r w:rsidR="00F1691D" w:rsidRPr="00830A6A">
        <w:rPr>
          <w:lang w:val="vi-VN"/>
        </w:rPr>
        <w:t xml:space="preserve"> </w:t>
      </w:r>
      <w:r w:rsidRPr="00830A6A">
        <w:rPr>
          <w:lang w:val="vi-VN"/>
        </w:rPr>
        <w:t>XÂY DỰNG QUỐC GIA DÂN</w:t>
      </w:r>
      <w:r w:rsidR="00396D55" w:rsidRPr="00830A6A">
        <w:rPr>
          <w:lang w:val="vi-VN"/>
        </w:rPr>
        <w:t xml:space="preserve"> TỘC VỚI TÌNH YÊU NƯỚC NỒNG NÀN</w:t>
      </w:r>
      <w:bookmarkEnd w:id="51"/>
    </w:p>
    <w:p w:rsidR="004E57E2" w:rsidRPr="00830A6A" w:rsidRDefault="00493F51" w:rsidP="004E57E2">
      <w:pPr>
        <w:pStyle w:val="BodyText"/>
        <w:rPr>
          <w:i/>
          <w:lang w:val="vi-VN"/>
        </w:rPr>
      </w:pPr>
      <w:r w:rsidRPr="00830A6A">
        <w:rPr>
          <w:i/>
          <w:lang w:val="vi-VN"/>
        </w:rPr>
        <w:t xml:space="preserve">08/04/2019 - </w:t>
      </w:r>
      <w:r w:rsidR="004E57E2" w:rsidRPr="00830A6A">
        <w:rPr>
          <w:i/>
          <w:lang w:val="vi-VN"/>
        </w:rPr>
        <w:tab/>
        <w:t>5 giờ sáng</w:t>
      </w:r>
    </w:p>
    <w:p w:rsidR="004E57E2" w:rsidRPr="00830A6A" w:rsidRDefault="004E57E2" w:rsidP="004E57E2">
      <w:pPr>
        <w:pStyle w:val="BodyText"/>
        <w:rPr>
          <w:lang w:val="vi-VN"/>
        </w:rPr>
      </w:pPr>
      <w:r w:rsidRPr="00830A6A">
        <w:rPr>
          <w:lang w:val="vi-VN"/>
        </w:rPr>
        <w:t>Phục hưng chánh pháp và hồi quy nguyên bổn.</w:t>
      </w:r>
    </w:p>
    <w:p w:rsidR="004E57E2" w:rsidRPr="00830A6A" w:rsidRDefault="004E57E2" w:rsidP="004E57E2">
      <w:pPr>
        <w:pStyle w:val="BodyText"/>
        <w:rPr>
          <w:lang w:val="vi-VN"/>
        </w:rPr>
      </w:pPr>
      <w:r w:rsidRPr="00830A6A">
        <w:rPr>
          <w:lang w:val="vi-VN"/>
        </w:rPr>
        <w:t>Bổn phận của một tín đồ là đi theo đún</w:t>
      </w:r>
      <w:r w:rsidR="00672EE9" w:rsidRPr="00830A6A">
        <w:rPr>
          <w:lang w:val="vi-VN"/>
        </w:rPr>
        <w:t>g con đường đạo và tu tập theo đ</w:t>
      </w:r>
      <w:r w:rsidRPr="00830A6A">
        <w:rPr>
          <w:lang w:val="vi-VN"/>
        </w:rPr>
        <w:t>úng pháp tu mà Đức Phật, Đức Phật Thầy</w:t>
      </w:r>
      <w:r w:rsidR="00672EE9" w:rsidRPr="00830A6A">
        <w:rPr>
          <w:lang w:val="vi-VN"/>
        </w:rPr>
        <w:t>,</w:t>
      </w:r>
      <w:r w:rsidRPr="00830A6A">
        <w:rPr>
          <w:lang w:val="vi-VN"/>
        </w:rPr>
        <w:t xml:space="preserve"> và Đức Th</w:t>
      </w:r>
      <w:r w:rsidR="00672EE9" w:rsidRPr="00830A6A">
        <w:rPr>
          <w:lang w:val="vi-VN"/>
        </w:rPr>
        <w:t>ầy đã dày công hoằng hóa dạy dỗ</w:t>
      </w:r>
      <w:r w:rsidRPr="00830A6A">
        <w:rPr>
          <w:lang w:val="vi-VN"/>
        </w:rPr>
        <w:t xml:space="preserve">. Ngoài ra còn phải góp công góp sức sao cho những gì sai lạc qua bao thời kỳ được sửa sai, tu chỉnh </w:t>
      </w:r>
      <w:r w:rsidRPr="00830A6A">
        <w:rPr>
          <w:lang w:val="vi-VN"/>
        </w:rPr>
        <w:lastRenderedPageBreak/>
        <w:t>sao cho đúng với nguyên bản của lời Đức Minh Sư, không sai lệch.</w:t>
      </w:r>
    </w:p>
    <w:p w:rsidR="007C0303" w:rsidRPr="00830A6A" w:rsidRDefault="004E57E2" w:rsidP="004E57E2">
      <w:pPr>
        <w:pStyle w:val="BodyText"/>
        <w:rPr>
          <w:lang w:val="vi-VN"/>
        </w:rPr>
      </w:pPr>
      <w:r w:rsidRPr="00830A6A">
        <w:rPr>
          <w:lang w:val="vi-VN"/>
        </w:rPr>
        <w:t>Phật Giáo Hòa Hảo Bửu Sơn Kỳ Hương sẽ càng ngày càng tỏa sáng theo những hành động thiện lành của tín đồ ngoan đạo đi theo đúng tôn chỉ hành đạo của Đấng Tôn Sư. Xã hội càng suy đồi hỗn loạn chừng nào thì đạo phát xuất từ môi trường bản xứ càng sáng</w:t>
      </w:r>
      <w:r w:rsidR="007C0303" w:rsidRPr="00830A6A">
        <w:rPr>
          <w:lang w:val="vi-VN"/>
        </w:rPr>
        <w:t>,</w:t>
      </w:r>
      <w:r w:rsidRPr="00830A6A">
        <w:rPr>
          <w:lang w:val="vi-VN"/>
        </w:rPr>
        <w:t xml:space="preserve"> vì là ngọn đuốc soi đường cho những người đi tìm hướng đi xây dựng lại dân tộc, và là chiếc phao cho giới lãnh đạo </w:t>
      </w:r>
      <w:r w:rsidR="007C0303" w:rsidRPr="00830A6A">
        <w:rPr>
          <w:lang w:val="vi-VN"/>
        </w:rPr>
        <w:t>trong tương l</w:t>
      </w:r>
      <w:r w:rsidR="00E805AB" w:rsidRPr="00830A6A">
        <w:rPr>
          <w:lang w:val="vi-VN"/>
        </w:rPr>
        <w:t>a</w:t>
      </w:r>
      <w:r w:rsidR="007C0303" w:rsidRPr="00830A6A">
        <w:rPr>
          <w:lang w:val="vi-VN"/>
        </w:rPr>
        <w:t>i.</w:t>
      </w:r>
    </w:p>
    <w:p w:rsidR="004E57E2" w:rsidRPr="00830A6A" w:rsidRDefault="004E57E2" w:rsidP="004E57E2">
      <w:pPr>
        <w:pStyle w:val="BodyText"/>
        <w:rPr>
          <w:lang w:val="vi-VN"/>
        </w:rPr>
      </w:pPr>
      <w:r w:rsidRPr="00830A6A">
        <w:rPr>
          <w:lang w:val="vi-VN"/>
        </w:rPr>
        <w:t xml:space="preserve">Không có dân tộc nào mà không có người biết yêu nước, yêu dân, muốn bảo vệ và xây dựng dân tộc của mình. </w:t>
      </w:r>
      <w:r w:rsidR="00672EE9" w:rsidRPr="00830A6A">
        <w:rPr>
          <w:lang w:val="vi-VN"/>
        </w:rPr>
        <w:t>Mọi</w:t>
      </w:r>
      <w:r w:rsidRPr="00830A6A">
        <w:rPr>
          <w:lang w:val="vi-VN"/>
        </w:rPr>
        <w:t xml:space="preserve"> người đều </w:t>
      </w:r>
      <w:r w:rsidR="00672EE9" w:rsidRPr="00830A6A">
        <w:rPr>
          <w:lang w:val="vi-VN"/>
        </w:rPr>
        <w:t xml:space="preserve">vốn </w:t>
      </w:r>
      <w:r w:rsidRPr="00830A6A">
        <w:rPr>
          <w:lang w:val="vi-VN"/>
        </w:rPr>
        <w:t xml:space="preserve">tốt, đều có lương tâm nhưng phải chăng tham vọng </w:t>
      </w:r>
      <w:r w:rsidR="00E805AB" w:rsidRPr="00830A6A">
        <w:rPr>
          <w:lang w:val="vi-VN"/>
        </w:rPr>
        <w:t xml:space="preserve">của </w:t>
      </w:r>
      <w:r w:rsidRPr="00830A6A">
        <w:rPr>
          <w:lang w:val="vi-VN"/>
        </w:rPr>
        <w:t>họ đã che mờ căn trí và khi phạm tội thì lại muốn che lấp, chạy tội</w:t>
      </w:r>
      <w:r w:rsidR="00672EE9" w:rsidRPr="00830A6A">
        <w:rPr>
          <w:lang w:val="vi-VN"/>
        </w:rPr>
        <w:t>;</w:t>
      </w:r>
      <w:r w:rsidRPr="00830A6A">
        <w:rPr>
          <w:lang w:val="vi-VN"/>
        </w:rPr>
        <w:t xml:space="preserve"> và chính vì </w:t>
      </w:r>
      <w:r w:rsidR="00672EE9" w:rsidRPr="00830A6A">
        <w:rPr>
          <w:lang w:val="vi-VN"/>
        </w:rPr>
        <w:t>vậy</w:t>
      </w:r>
      <w:r w:rsidRPr="00830A6A">
        <w:rPr>
          <w:lang w:val="vi-VN"/>
        </w:rPr>
        <w:t xml:space="preserve"> họ lại trở nên mù quáng, tàn ác bất chấp lễ nghĩa lương tri</w:t>
      </w:r>
      <w:r w:rsidR="00672EE9" w:rsidRPr="00830A6A">
        <w:rPr>
          <w:lang w:val="vi-VN"/>
        </w:rPr>
        <w:t>, rồi đi</w:t>
      </w:r>
      <w:r w:rsidRPr="00830A6A">
        <w:rPr>
          <w:lang w:val="vi-VN"/>
        </w:rPr>
        <w:t xml:space="preserve"> từ sai lầm này đi đến sai lầm khác.</w:t>
      </w:r>
    </w:p>
    <w:p w:rsidR="004E57E2" w:rsidRPr="00830A6A" w:rsidRDefault="004E57E2" w:rsidP="004E57E2">
      <w:pPr>
        <w:pStyle w:val="BodyText"/>
        <w:rPr>
          <w:lang w:val="vi-VN"/>
        </w:rPr>
      </w:pPr>
      <w:r w:rsidRPr="00830A6A">
        <w:rPr>
          <w:lang w:val="vi-VN"/>
        </w:rPr>
        <w:t xml:space="preserve">Đạo thì không diệt cái ác mà đạo chỉ </w:t>
      </w:r>
      <w:r w:rsidR="00672EE9" w:rsidRPr="00830A6A">
        <w:rPr>
          <w:lang w:val="vi-VN"/>
        </w:rPr>
        <w:t>triển khai</w:t>
      </w:r>
      <w:r w:rsidRPr="00830A6A">
        <w:rPr>
          <w:lang w:val="vi-VN"/>
        </w:rPr>
        <w:t xml:space="preserve"> cái tốt, lòng nhân ái, lòng yêu thương con người và cứu giúp con người.</w:t>
      </w:r>
    </w:p>
    <w:p w:rsidR="004E57E2" w:rsidRPr="00830A6A" w:rsidRDefault="004E57E2" w:rsidP="004E57E2">
      <w:pPr>
        <w:pStyle w:val="BodyText"/>
        <w:rPr>
          <w:lang w:val="vi-VN"/>
        </w:rPr>
      </w:pPr>
      <w:r w:rsidRPr="00830A6A">
        <w:rPr>
          <w:lang w:val="vi-VN"/>
        </w:rPr>
        <w:t>Bửu Sơn Kỳ Hương Phật Giáo Hòa Hảo đến với con người, nhất là người nghèo khổ, bệnh tật bằng những bát cơm chén cháo từ ái yêu thương. Tín đồ đóng góp cho xã hội bằng những bàn tay, bằng mồ hôi</w:t>
      </w:r>
      <w:r w:rsidR="00672EE9" w:rsidRPr="00830A6A">
        <w:rPr>
          <w:lang w:val="vi-VN"/>
        </w:rPr>
        <w:t>, bằng sức lực để xây đường, bắc</w:t>
      </w:r>
      <w:r w:rsidRPr="00830A6A">
        <w:rPr>
          <w:lang w:val="vi-VN"/>
        </w:rPr>
        <w:t xml:space="preserve"> cầu, đóng hòm miễn phí, với hàng trăm tổ từ thiện cạnh nhà thương, hàng trăm tổ thuốc nam miễn phí.</w:t>
      </w:r>
    </w:p>
    <w:p w:rsidR="004E57E2" w:rsidRPr="00830A6A" w:rsidRDefault="00E805AB" w:rsidP="004E57E2">
      <w:pPr>
        <w:pStyle w:val="BodyText"/>
        <w:rPr>
          <w:lang w:val="vi-VN"/>
        </w:rPr>
      </w:pPr>
      <w:r w:rsidRPr="00830A6A">
        <w:rPr>
          <w:lang w:val="vi-VN"/>
        </w:rPr>
        <w:lastRenderedPageBreak/>
        <w:t>Hàng triệu</w:t>
      </w:r>
      <w:r w:rsidR="004E57E2" w:rsidRPr="00830A6A">
        <w:rPr>
          <w:lang w:val="vi-VN"/>
        </w:rPr>
        <w:t xml:space="preserve"> tín đồ Bửu Sơn Kỳ Hương Phật Giáo Hòa Hảo đã hành theo tôn chỉ hành đạo của Đức Phật Thầy, Đức Thầy đã dạy với lòng thành giúp đạo, giúp đời, xây dựng quốc gia dân tộc với tình yêu nước nồng nàn.</w:t>
      </w:r>
    </w:p>
    <w:p w:rsidR="004E57E2" w:rsidRPr="00830A6A" w:rsidRDefault="004E57E2" w:rsidP="004E57E2">
      <w:pPr>
        <w:pStyle w:val="BodyText"/>
        <w:rPr>
          <w:lang w:val="vi-VN"/>
        </w:rPr>
      </w:pPr>
      <w:r w:rsidRPr="00830A6A">
        <w:rPr>
          <w:lang w:val="vi-VN"/>
        </w:rPr>
        <w:t>Trong bài thơ “Tình Yêu” của Đức Thầy</w:t>
      </w:r>
      <w:r w:rsidR="00E805AB" w:rsidRPr="00830A6A">
        <w:rPr>
          <w:lang w:val="vi-VN"/>
        </w:rPr>
        <w:t xml:space="preserve"> viết tại Miền Đông năm 1946,</w:t>
      </w:r>
      <w:r w:rsidRPr="00830A6A">
        <w:rPr>
          <w:lang w:val="vi-VN"/>
        </w:rPr>
        <w:t xml:space="preserve"> có câu:</w:t>
      </w:r>
    </w:p>
    <w:p w:rsidR="004E57E2" w:rsidRPr="00830A6A" w:rsidRDefault="00E805AB" w:rsidP="004E57E2">
      <w:pPr>
        <w:pStyle w:val="BodyText"/>
        <w:rPr>
          <w:i/>
          <w:lang w:val="vi-VN"/>
        </w:rPr>
      </w:pPr>
      <w:r w:rsidRPr="00830A6A">
        <w:rPr>
          <w:i/>
          <w:lang w:val="vi-VN"/>
        </w:rPr>
        <w:t>“Ta có tình yêu rất đượm nồng,</w:t>
      </w:r>
    </w:p>
    <w:p w:rsidR="004E57E2" w:rsidRPr="00830A6A" w:rsidRDefault="004E57E2" w:rsidP="004E57E2">
      <w:pPr>
        <w:pStyle w:val="BodyText"/>
        <w:rPr>
          <w:i/>
          <w:lang w:val="vi-VN"/>
        </w:rPr>
      </w:pPr>
      <w:r w:rsidRPr="00830A6A">
        <w:rPr>
          <w:i/>
          <w:lang w:val="vi-VN"/>
        </w:rPr>
        <w:t>Yêu đờ</w:t>
      </w:r>
      <w:r w:rsidR="00E805AB" w:rsidRPr="00830A6A">
        <w:rPr>
          <w:i/>
          <w:lang w:val="vi-VN"/>
        </w:rPr>
        <w:t>i yêu lẫn cả non sông”.</w:t>
      </w:r>
    </w:p>
    <w:p w:rsidR="004E57E2" w:rsidRPr="00830A6A" w:rsidRDefault="004E57E2" w:rsidP="00493F51">
      <w:pPr>
        <w:pStyle w:val="Heading1"/>
        <w:rPr>
          <w:lang w:val="fr-FR"/>
        </w:rPr>
      </w:pPr>
      <w:bookmarkStart w:id="52" w:name="_Toc52043186"/>
      <w:r w:rsidRPr="00830A6A">
        <w:rPr>
          <w:lang w:val="fr-FR"/>
        </w:rPr>
        <w:t>43.-</w:t>
      </w:r>
      <w:r w:rsidR="00F1691D" w:rsidRPr="00830A6A">
        <w:rPr>
          <w:lang w:val="fr-FR"/>
        </w:rPr>
        <w:t xml:space="preserve"> </w:t>
      </w:r>
      <w:r w:rsidRPr="00830A6A">
        <w:rPr>
          <w:lang w:val="fr-FR"/>
        </w:rPr>
        <w:t>TU CHỨNG LÀ TÂM VỮNG TRÍ SÁNG</w:t>
      </w:r>
      <w:bookmarkEnd w:id="52"/>
    </w:p>
    <w:p w:rsidR="004E57E2" w:rsidRPr="00830A6A" w:rsidRDefault="004E57E2" w:rsidP="004E57E2">
      <w:pPr>
        <w:pStyle w:val="BodyText"/>
        <w:rPr>
          <w:i/>
          <w:lang w:val="fr-FR"/>
        </w:rPr>
      </w:pPr>
      <w:r w:rsidRPr="00830A6A">
        <w:rPr>
          <w:i/>
          <w:lang w:val="fr-FR"/>
        </w:rPr>
        <w:t>11/04/</w:t>
      </w:r>
      <w:r w:rsidR="00C05251" w:rsidRPr="00830A6A">
        <w:rPr>
          <w:i/>
          <w:lang w:val="fr-FR"/>
        </w:rPr>
        <w:t>2019 -</w:t>
      </w:r>
      <w:r w:rsidRPr="00830A6A">
        <w:rPr>
          <w:i/>
          <w:lang w:val="fr-FR"/>
        </w:rPr>
        <w:tab/>
        <w:t>2 giờ sáng</w:t>
      </w:r>
    </w:p>
    <w:p w:rsidR="00493F51" w:rsidRPr="00830A6A" w:rsidRDefault="00493F51" w:rsidP="004E57E2">
      <w:pPr>
        <w:pStyle w:val="BodyText"/>
        <w:rPr>
          <w:i/>
          <w:lang w:val="fr-FR"/>
        </w:rPr>
      </w:pPr>
    </w:p>
    <w:p w:rsidR="004E57E2" w:rsidRPr="00830A6A" w:rsidRDefault="004E57E2" w:rsidP="004E57E2">
      <w:pPr>
        <w:pStyle w:val="BodyText"/>
        <w:rPr>
          <w:lang w:val="fr-FR"/>
        </w:rPr>
      </w:pPr>
      <w:r w:rsidRPr="00830A6A">
        <w:rPr>
          <w:lang w:val="fr-FR"/>
        </w:rPr>
        <w:t>Tu tập luôn phải đi đôi với sự thanh lọc tâm thân trí thì mới có kết quả.</w:t>
      </w:r>
    </w:p>
    <w:p w:rsidR="004E57E2" w:rsidRPr="00830A6A" w:rsidRDefault="004E57E2" w:rsidP="004E57E2">
      <w:pPr>
        <w:pStyle w:val="BodyText"/>
        <w:rPr>
          <w:lang w:val="fr-FR"/>
        </w:rPr>
      </w:pPr>
      <w:r w:rsidRPr="00830A6A">
        <w:rPr>
          <w:lang w:val="fr-FR"/>
        </w:rPr>
        <w:t>Học hỏi có khó khăn mới tiến, làm việc gặp khó khăn mới tiến. Bài học từ giản dị đến khó hơn, bài toán trước hết phải học cộng trừ, rồi mới đến nhơn chia</w:t>
      </w:r>
      <w:r w:rsidR="006A0749" w:rsidRPr="00830A6A">
        <w:rPr>
          <w:lang w:val="fr-FR"/>
        </w:rPr>
        <w:t>,</w:t>
      </w:r>
      <w:r w:rsidR="00181C97" w:rsidRPr="00830A6A">
        <w:rPr>
          <w:lang w:val="fr-FR"/>
        </w:rPr>
        <w:t xml:space="preserve"> vân vân.</w:t>
      </w:r>
    </w:p>
    <w:p w:rsidR="004E57E2" w:rsidRPr="00830A6A" w:rsidRDefault="004E57E2" w:rsidP="004E57E2">
      <w:pPr>
        <w:pStyle w:val="BodyText"/>
        <w:rPr>
          <w:lang w:val="fr-FR"/>
        </w:rPr>
      </w:pPr>
      <w:r w:rsidRPr="00830A6A">
        <w:rPr>
          <w:lang w:val="fr-FR"/>
        </w:rPr>
        <w:t>Muốn học hỏi phải cố gắng luôn luôn, muốn tu hành tin</w:t>
      </w:r>
      <w:r w:rsidR="00672EE9" w:rsidRPr="00830A6A">
        <w:rPr>
          <w:lang w:val="fr-FR"/>
        </w:rPr>
        <w:t>h</w:t>
      </w:r>
      <w:r w:rsidRPr="00830A6A">
        <w:rPr>
          <w:lang w:val="fr-FR"/>
        </w:rPr>
        <w:t xml:space="preserve"> tấn phải vượt trở ngại, phải chịu đựng nổi những sự tấn công, thị phi, sự tị hiềm, ganh ghét thì tâm mới càng ngày càng vững vàng hơn, trí mới càng </w:t>
      </w:r>
      <w:r w:rsidRPr="00830A6A">
        <w:rPr>
          <w:lang w:val="fr-FR"/>
        </w:rPr>
        <w:lastRenderedPageBreak/>
        <w:t>ngày càng sáng suốt, tin</w:t>
      </w:r>
      <w:r w:rsidR="00672EE9" w:rsidRPr="00830A6A">
        <w:rPr>
          <w:lang w:val="fr-FR"/>
        </w:rPr>
        <w:t>h</w:t>
      </w:r>
      <w:r w:rsidRPr="00830A6A">
        <w:rPr>
          <w:lang w:val="fr-FR"/>
        </w:rPr>
        <w:t xml:space="preserve"> tấn hơn và quả cảm hơn không l</w:t>
      </w:r>
      <w:r w:rsidR="00440627">
        <w:rPr>
          <w:lang w:val="fr-FR"/>
        </w:rPr>
        <w:t>ù</w:t>
      </w:r>
      <w:r w:rsidRPr="00830A6A">
        <w:rPr>
          <w:lang w:val="fr-FR"/>
        </w:rPr>
        <w:t>i bước trước khó khăn trở ngại.</w:t>
      </w:r>
    </w:p>
    <w:p w:rsidR="004E57E2" w:rsidRPr="00830A6A" w:rsidRDefault="004E57E2" w:rsidP="004E57E2">
      <w:pPr>
        <w:pStyle w:val="BodyText"/>
        <w:rPr>
          <w:lang w:val="fr-FR"/>
        </w:rPr>
      </w:pPr>
      <w:r w:rsidRPr="00830A6A">
        <w:rPr>
          <w:lang w:val="fr-FR"/>
        </w:rPr>
        <w:t>Thử thách khó khăn trở ngại luôn là một nhu cầu khẩn thiết cho một người muốn tu, muốn tiến.</w:t>
      </w:r>
    </w:p>
    <w:p w:rsidR="004E57E2" w:rsidRPr="00830A6A" w:rsidRDefault="004E57E2" w:rsidP="004E57E2">
      <w:pPr>
        <w:pStyle w:val="BodyText"/>
        <w:rPr>
          <w:lang w:val="fr-FR"/>
        </w:rPr>
      </w:pPr>
      <w:r w:rsidRPr="00830A6A">
        <w:rPr>
          <w:lang w:val="fr-FR"/>
        </w:rPr>
        <w:t xml:space="preserve">Khó khăn trở ngại là một thử thách cần có như là những tiếng chuông cảnh tỉnh để hành giả không ngủ quên trên chiến thắng, để được nhắc nhở cảnh tỉnh là mình đang sống trong đời sống con người bình thường, mang thân xác bình thường với tất cả các giác quan và </w:t>
      </w:r>
      <w:r w:rsidR="00D2332D" w:rsidRPr="00830A6A">
        <w:rPr>
          <w:lang w:val="fr-FR"/>
        </w:rPr>
        <w:t xml:space="preserve">căn tánh, </w:t>
      </w:r>
      <w:r w:rsidRPr="00830A6A">
        <w:rPr>
          <w:lang w:val="fr-FR"/>
        </w:rPr>
        <w:t xml:space="preserve">và </w:t>
      </w:r>
      <w:r w:rsidR="00D2332D" w:rsidRPr="00830A6A">
        <w:rPr>
          <w:lang w:val="fr-FR"/>
        </w:rPr>
        <w:t>chứa</w:t>
      </w:r>
      <w:r w:rsidRPr="00830A6A">
        <w:rPr>
          <w:lang w:val="fr-FR"/>
        </w:rPr>
        <w:t xml:space="preserve"> đủ tam bành lục tặc trong một con người trên mặt đất.</w:t>
      </w:r>
    </w:p>
    <w:p w:rsidR="004E57E2" w:rsidRPr="00830A6A" w:rsidRDefault="004E57E2" w:rsidP="004E57E2">
      <w:pPr>
        <w:pStyle w:val="BodyText"/>
        <w:rPr>
          <w:lang w:val="fr-FR"/>
        </w:rPr>
      </w:pPr>
      <w:r w:rsidRPr="00830A6A">
        <w:rPr>
          <w:lang w:val="fr-FR"/>
        </w:rPr>
        <w:t xml:space="preserve">Đức Thầy </w:t>
      </w:r>
      <w:r w:rsidR="004D0C3E" w:rsidRPr="00830A6A">
        <w:rPr>
          <w:lang w:val="fr-FR"/>
        </w:rPr>
        <w:t xml:space="preserve">đã </w:t>
      </w:r>
      <w:r w:rsidRPr="00830A6A">
        <w:rPr>
          <w:lang w:val="fr-FR"/>
        </w:rPr>
        <w:t>dạy</w:t>
      </w:r>
      <w:r w:rsidR="004D0C3E" w:rsidRPr="00830A6A">
        <w:rPr>
          <w:lang w:val="fr-FR"/>
        </w:rPr>
        <w:t xml:space="preserve"> trong bài “Sa Đéc” vào ngày rằm tháng 4 năm Canh Thìn</w:t>
      </w:r>
      <w:r w:rsidRPr="00830A6A">
        <w:rPr>
          <w:lang w:val="fr-FR"/>
        </w:rPr>
        <w:t>:</w:t>
      </w:r>
    </w:p>
    <w:p w:rsidR="004D0C3E" w:rsidRPr="00440627" w:rsidRDefault="004E57E2" w:rsidP="004E57E2">
      <w:pPr>
        <w:pStyle w:val="BodyText"/>
        <w:rPr>
          <w:i/>
          <w:lang w:val="fr-FR"/>
        </w:rPr>
      </w:pPr>
      <w:r w:rsidRPr="00440627">
        <w:rPr>
          <w:i/>
          <w:lang w:val="fr-FR"/>
        </w:rPr>
        <w:t>“Ông nhồi quả cho người hành đạo</w:t>
      </w:r>
      <w:r w:rsidR="004D0C3E" w:rsidRPr="00440627">
        <w:rPr>
          <w:i/>
          <w:lang w:val="fr-FR"/>
        </w:rPr>
        <w:t xml:space="preserve">, </w:t>
      </w:r>
    </w:p>
    <w:p w:rsidR="004D0C3E" w:rsidRPr="00440627" w:rsidRDefault="004D0C3E" w:rsidP="004E57E2">
      <w:pPr>
        <w:pStyle w:val="BodyText"/>
        <w:rPr>
          <w:i/>
          <w:lang w:val="fr-FR"/>
        </w:rPr>
      </w:pPr>
      <w:r w:rsidRPr="00440627">
        <w:rPr>
          <w:i/>
          <w:lang w:val="fr-FR"/>
        </w:rPr>
        <w:t>Lúc nguy nàn thối chí cùng chăng?”</w:t>
      </w:r>
    </w:p>
    <w:p w:rsidR="004E57E2" w:rsidRPr="00830A6A" w:rsidRDefault="004E57E2" w:rsidP="004D0C3E">
      <w:pPr>
        <w:pStyle w:val="BodyText"/>
        <w:ind w:firstLine="0"/>
        <w:rPr>
          <w:lang w:val="fr-FR"/>
        </w:rPr>
      </w:pPr>
      <w:r w:rsidRPr="00830A6A">
        <w:rPr>
          <w:lang w:val="fr-FR"/>
        </w:rPr>
        <w:t xml:space="preserve"> </w:t>
      </w:r>
      <w:r w:rsidR="004D0C3E" w:rsidRPr="00830A6A">
        <w:rPr>
          <w:lang w:val="fr-FR"/>
        </w:rPr>
        <w:t xml:space="preserve">Lời vàng ngọc này </w:t>
      </w:r>
      <w:r w:rsidRPr="00830A6A">
        <w:rPr>
          <w:lang w:val="fr-FR"/>
        </w:rPr>
        <w:t xml:space="preserve">luôn luôn đúng để mài giũa một người bình thường với đầy đủ hỉ nộ ái ố thất tình lục dục, trở nên </w:t>
      </w:r>
      <w:r w:rsidR="004D0C3E" w:rsidRPr="00830A6A">
        <w:rPr>
          <w:lang w:val="fr-FR"/>
        </w:rPr>
        <w:t xml:space="preserve">người tu </w:t>
      </w:r>
      <w:r w:rsidRPr="00830A6A">
        <w:rPr>
          <w:lang w:val="fr-FR"/>
        </w:rPr>
        <w:t>vượt được tham sân si</w:t>
      </w:r>
      <w:r w:rsidR="004D0C3E" w:rsidRPr="00830A6A">
        <w:rPr>
          <w:lang w:val="fr-FR"/>
        </w:rPr>
        <w:t>,</w:t>
      </w:r>
      <w:r w:rsidRPr="00830A6A">
        <w:rPr>
          <w:lang w:val="fr-FR"/>
        </w:rPr>
        <w:t xml:space="preserve"> thì trí tuệ mới bừng sáng, mới có tri kiến để biết rõ việc gì nên và không nên làm cho đạo cho đời.</w:t>
      </w:r>
    </w:p>
    <w:p w:rsidR="004E57E2" w:rsidRPr="00830A6A" w:rsidRDefault="004E57E2" w:rsidP="004E57E2">
      <w:pPr>
        <w:pStyle w:val="BodyText"/>
        <w:rPr>
          <w:lang w:val="fr-FR"/>
        </w:rPr>
      </w:pPr>
      <w:r w:rsidRPr="00830A6A">
        <w:rPr>
          <w:lang w:val="fr-FR"/>
        </w:rPr>
        <w:t>Có ước nguyện phục vụ đạo thì Ơn Trên luôn đáp trả, không phải đáp trả bằng tiền bạc, bằng sự sung sướng thành công mà bằng sự thử thách. Hành giả càng vượt thử thách bao nhiêu thì tâm đạo càng vững vàng bấy nhiêu.</w:t>
      </w:r>
    </w:p>
    <w:p w:rsidR="004E57E2" w:rsidRPr="00830A6A" w:rsidRDefault="004E57E2" w:rsidP="004E57E2">
      <w:pPr>
        <w:pStyle w:val="BodyText"/>
        <w:rPr>
          <w:lang w:val="fr-FR"/>
        </w:rPr>
      </w:pPr>
      <w:r w:rsidRPr="00830A6A">
        <w:rPr>
          <w:lang w:val="fr-FR"/>
        </w:rPr>
        <w:t xml:space="preserve">Hành </w:t>
      </w:r>
      <w:r w:rsidR="004D0C3E" w:rsidRPr="00830A6A">
        <w:rPr>
          <w:lang w:val="fr-FR"/>
        </w:rPr>
        <w:t>đạo</w:t>
      </w:r>
      <w:r w:rsidRPr="00830A6A">
        <w:rPr>
          <w:lang w:val="fr-FR"/>
        </w:rPr>
        <w:t xml:space="preserve"> mà tâm vững trí sáng thì ước mong </w:t>
      </w:r>
      <w:r w:rsidRPr="00830A6A">
        <w:rPr>
          <w:lang w:val="fr-FR"/>
        </w:rPr>
        <w:lastRenderedPageBreak/>
        <w:t>phục vụ đạo mới có kết quả. Đó gọi là tu chứng.</w:t>
      </w:r>
    </w:p>
    <w:p w:rsidR="004E57E2" w:rsidRPr="00830A6A" w:rsidRDefault="004E57E2" w:rsidP="004E57E2">
      <w:pPr>
        <w:pStyle w:val="BodyText"/>
        <w:rPr>
          <w:lang w:val="fr-FR"/>
        </w:rPr>
      </w:pPr>
      <w:r w:rsidRPr="00830A6A">
        <w:rPr>
          <w:i/>
          <w:u w:val="single"/>
          <w:lang w:val="fr-FR"/>
        </w:rPr>
        <w:t>Ghi chú:</w:t>
      </w:r>
      <w:r w:rsidR="00D2332D" w:rsidRPr="00830A6A">
        <w:rPr>
          <w:lang w:val="fr-FR"/>
        </w:rPr>
        <w:t xml:space="preserve"> V</w:t>
      </w:r>
      <w:r w:rsidRPr="00830A6A">
        <w:rPr>
          <w:lang w:val="fr-FR"/>
        </w:rPr>
        <w:t>iết vào 2 giờ sáng ngày sinh nhật.</w:t>
      </w:r>
    </w:p>
    <w:p w:rsidR="00AE4D8D" w:rsidRPr="00830A6A" w:rsidRDefault="00AE4D8D" w:rsidP="004E57E2">
      <w:pPr>
        <w:pStyle w:val="BodyText"/>
        <w:rPr>
          <w:lang w:val="fr-FR"/>
        </w:rPr>
      </w:pPr>
    </w:p>
    <w:p w:rsidR="00AE4D8D" w:rsidRPr="00830A6A" w:rsidRDefault="00AE4D8D" w:rsidP="004E57E2">
      <w:pPr>
        <w:pStyle w:val="BodyText"/>
        <w:rPr>
          <w:lang w:val="fr-FR"/>
        </w:rPr>
      </w:pPr>
    </w:p>
    <w:p w:rsidR="004E57E2" w:rsidRPr="00830A6A" w:rsidRDefault="004E57E2" w:rsidP="00181C97">
      <w:pPr>
        <w:pStyle w:val="Heading1"/>
        <w:rPr>
          <w:lang w:val="fr-FR"/>
        </w:rPr>
      </w:pPr>
      <w:bookmarkStart w:id="53" w:name="_Toc52043187"/>
      <w:r w:rsidRPr="00830A6A">
        <w:rPr>
          <w:lang w:val="fr-FR"/>
        </w:rPr>
        <w:t>44.-</w:t>
      </w:r>
      <w:r w:rsidR="00F1691D" w:rsidRPr="00830A6A">
        <w:rPr>
          <w:lang w:val="fr-FR"/>
        </w:rPr>
        <w:t xml:space="preserve"> </w:t>
      </w:r>
      <w:r w:rsidRPr="00830A6A">
        <w:rPr>
          <w:lang w:val="fr-FR"/>
        </w:rPr>
        <w:t>CHỈ NGƯỜI CỘNG SẢN MỚI BIẾT SỬA GUỒNG MÁY CỘNG SẢN.</w:t>
      </w:r>
      <w:bookmarkEnd w:id="53"/>
    </w:p>
    <w:p w:rsidR="004E57E2" w:rsidRPr="00830A6A" w:rsidRDefault="00181C97" w:rsidP="004E57E2">
      <w:pPr>
        <w:pStyle w:val="BodyText"/>
        <w:rPr>
          <w:i/>
          <w:lang w:val="fr-FR"/>
        </w:rPr>
      </w:pPr>
      <w:r w:rsidRPr="00830A6A">
        <w:rPr>
          <w:i/>
          <w:lang w:val="fr-FR"/>
        </w:rPr>
        <w:t>17/04/2019 -</w:t>
      </w:r>
      <w:r w:rsidR="004E57E2" w:rsidRPr="00830A6A">
        <w:rPr>
          <w:i/>
          <w:lang w:val="fr-FR"/>
        </w:rPr>
        <w:tab/>
        <w:t>4 giờ sáng</w:t>
      </w:r>
    </w:p>
    <w:p w:rsidR="00181C97" w:rsidRPr="00830A6A" w:rsidRDefault="00181C97" w:rsidP="004E57E2">
      <w:pPr>
        <w:pStyle w:val="BodyText"/>
        <w:rPr>
          <w:i/>
          <w:lang w:val="fr-FR"/>
        </w:rPr>
      </w:pPr>
    </w:p>
    <w:p w:rsidR="00BB5B40" w:rsidRPr="00830A6A" w:rsidRDefault="004E57E2" w:rsidP="004E57E2">
      <w:pPr>
        <w:pStyle w:val="BodyText"/>
        <w:rPr>
          <w:lang w:val="fr-FR"/>
        </w:rPr>
      </w:pPr>
      <w:r w:rsidRPr="00830A6A">
        <w:rPr>
          <w:lang w:val="fr-FR"/>
        </w:rPr>
        <w:t>Muốn giúp đạo, phổ biến đạo, phổ biến những gì mình đã làm, đã nghĩ trên con đường hành đạo, được phổ biến khắp nơi như lời Đức Thầy đã được ghi trên b</w:t>
      </w:r>
      <w:r w:rsidR="00D2332D" w:rsidRPr="00830A6A">
        <w:rPr>
          <w:lang w:val="fr-FR"/>
        </w:rPr>
        <w:t>iểu ngữ</w:t>
      </w:r>
      <w:r w:rsidRPr="00830A6A">
        <w:rPr>
          <w:lang w:val="fr-FR"/>
        </w:rPr>
        <w:t xml:space="preserve"> của </w:t>
      </w:r>
      <w:r w:rsidR="007221A6" w:rsidRPr="00830A6A">
        <w:rPr>
          <w:lang w:val="fr-FR"/>
        </w:rPr>
        <w:t>trang nhà trên mạng</w:t>
      </w:r>
      <w:r w:rsidR="00BB5B40" w:rsidRPr="00830A6A">
        <w:rPr>
          <w:lang w:val="fr-FR"/>
        </w:rPr>
        <w:t xml:space="preserve"> lưới toàn cầu tại địa chỉ </w:t>
      </w:r>
      <w:hyperlink r:id="rId16" w:history="1">
        <w:r w:rsidR="00BB5B40" w:rsidRPr="00830A6A">
          <w:rPr>
            <w:rStyle w:val="Hyperlink"/>
            <w:lang w:val="fr-FR"/>
          </w:rPr>
          <w:t>http://hoahao.org</w:t>
        </w:r>
      </w:hyperlink>
    </w:p>
    <w:p w:rsidR="004E57E2" w:rsidRPr="00830A6A" w:rsidRDefault="00331F97" w:rsidP="004E57E2">
      <w:pPr>
        <w:pStyle w:val="BodyText"/>
        <w:rPr>
          <w:lang w:val="fr-FR"/>
        </w:rPr>
      </w:pPr>
      <w:r w:rsidRPr="00830A6A">
        <w:rPr>
          <w:lang w:val="fr-FR"/>
        </w:rPr>
        <w:t xml:space="preserve"> </w:t>
      </w:r>
    </w:p>
    <w:p w:rsidR="004E57E2" w:rsidRPr="00830A6A" w:rsidRDefault="004E57E2" w:rsidP="004E57E2">
      <w:pPr>
        <w:pStyle w:val="BodyText"/>
        <w:rPr>
          <w:i/>
          <w:lang w:val="fr-FR"/>
        </w:rPr>
      </w:pPr>
      <w:r w:rsidRPr="00830A6A">
        <w:rPr>
          <w:i/>
          <w:lang w:val="fr-FR"/>
        </w:rPr>
        <w:t>“Biết</w:t>
      </w:r>
      <w:r w:rsidR="00331F97" w:rsidRPr="00830A6A">
        <w:rPr>
          <w:i/>
          <w:lang w:val="fr-FR"/>
        </w:rPr>
        <w:t xml:space="preserve"> làm sao gieo đạo khắp đại đồng,</w:t>
      </w:r>
      <w:r w:rsidR="007221A6" w:rsidRPr="00830A6A">
        <w:rPr>
          <w:i/>
          <w:lang w:val="fr-FR"/>
        </w:rPr>
        <w:t xml:space="preserve"> </w:t>
      </w:r>
    </w:p>
    <w:p w:rsidR="004E57E2" w:rsidRPr="00830A6A" w:rsidRDefault="004E57E2" w:rsidP="004E57E2">
      <w:pPr>
        <w:pStyle w:val="BodyText"/>
        <w:rPr>
          <w:i/>
          <w:lang w:val="fr-FR"/>
        </w:rPr>
      </w:pPr>
      <w:r w:rsidRPr="00830A6A">
        <w:rPr>
          <w:i/>
          <w:lang w:val="fr-FR"/>
        </w:rPr>
        <w:t xml:space="preserve">Đưa nhân loại </w:t>
      </w:r>
      <w:r w:rsidR="003756E3">
        <w:rPr>
          <w:i/>
          <w:lang w:val="fr-FR"/>
        </w:rPr>
        <w:t xml:space="preserve">đi </w:t>
      </w:r>
      <w:r w:rsidRPr="00830A6A">
        <w:rPr>
          <w:i/>
          <w:lang w:val="fr-FR"/>
        </w:rPr>
        <w:t>vào vòng hạnh phúc”</w:t>
      </w:r>
      <w:r w:rsidR="007221A6" w:rsidRPr="00830A6A">
        <w:rPr>
          <w:i/>
          <w:lang w:val="fr-FR"/>
        </w:rPr>
        <w:br/>
      </w:r>
      <w:r w:rsidR="007221A6" w:rsidRPr="00830A6A">
        <w:rPr>
          <w:i/>
          <w:lang w:val="fr-FR"/>
        </w:rPr>
        <w:br/>
      </w:r>
      <w:r w:rsidR="007221A6" w:rsidRPr="00830A6A">
        <w:rPr>
          <w:lang w:val="fr-FR"/>
        </w:rPr>
        <w:t>Hai câu thơ trên đã được trích từ bài “Không buồn ngủ” do Đức Thầy viết tại nhà thương Chợ Quán năm Canh Thìn 1940.</w:t>
      </w:r>
    </w:p>
    <w:p w:rsidR="004E57E2" w:rsidRPr="00830A6A" w:rsidRDefault="00D2332D" w:rsidP="004E57E2">
      <w:pPr>
        <w:pStyle w:val="BodyText"/>
        <w:rPr>
          <w:lang w:val="fr-FR"/>
        </w:rPr>
      </w:pPr>
      <w:r w:rsidRPr="00830A6A">
        <w:rPr>
          <w:lang w:val="fr-FR"/>
        </w:rPr>
        <w:t xml:space="preserve">Muốn </w:t>
      </w:r>
      <w:r w:rsidR="007221A6" w:rsidRPr="00830A6A">
        <w:rPr>
          <w:lang w:val="fr-FR"/>
        </w:rPr>
        <w:t xml:space="preserve">Phật Giáo Hòa Hảo </w:t>
      </w:r>
      <w:r w:rsidRPr="00830A6A">
        <w:rPr>
          <w:lang w:val="fr-FR"/>
        </w:rPr>
        <w:t xml:space="preserve">được </w:t>
      </w:r>
      <w:r w:rsidR="007221A6" w:rsidRPr="00830A6A">
        <w:rPr>
          <w:lang w:val="fr-FR"/>
        </w:rPr>
        <w:t xml:space="preserve">phổ biến khắp nơi như </w:t>
      </w:r>
      <w:r w:rsidRPr="00830A6A">
        <w:rPr>
          <w:lang w:val="fr-FR"/>
        </w:rPr>
        <w:t xml:space="preserve">vậy, </w:t>
      </w:r>
      <w:r w:rsidR="007221A6" w:rsidRPr="00830A6A">
        <w:rPr>
          <w:lang w:val="fr-FR"/>
        </w:rPr>
        <w:t xml:space="preserve">thì </w:t>
      </w:r>
      <w:r w:rsidR="004E57E2" w:rsidRPr="00830A6A">
        <w:rPr>
          <w:lang w:val="fr-FR"/>
        </w:rPr>
        <w:t xml:space="preserve">cần phổ biến nhiều hơn trên hai </w:t>
      </w:r>
      <w:r w:rsidR="004E57E2" w:rsidRPr="00830A6A">
        <w:rPr>
          <w:lang w:val="fr-FR"/>
        </w:rPr>
        <w:lastRenderedPageBreak/>
        <w:t>Facebook hoahao.org và nguyenhuynhmai.com</w:t>
      </w:r>
      <w:r w:rsidR="007221A6" w:rsidRPr="00830A6A">
        <w:rPr>
          <w:lang w:val="fr-FR"/>
        </w:rPr>
        <w:t>, cộng th</w:t>
      </w:r>
      <w:r w:rsidR="00331F97" w:rsidRPr="00830A6A">
        <w:rPr>
          <w:lang w:val="fr-FR"/>
        </w:rPr>
        <w:t>êm</w:t>
      </w:r>
      <w:r w:rsidR="004E57E2" w:rsidRPr="00830A6A">
        <w:rPr>
          <w:lang w:val="fr-FR"/>
        </w:rPr>
        <w:t xml:space="preserve"> kênh hoahao</w:t>
      </w:r>
      <w:r w:rsidR="007221A6" w:rsidRPr="00830A6A">
        <w:rPr>
          <w:lang w:val="fr-FR"/>
        </w:rPr>
        <w:t xml:space="preserve"> trên </w:t>
      </w:r>
      <w:r w:rsidR="004E57E2" w:rsidRPr="00830A6A">
        <w:rPr>
          <w:lang w:val="fr-FR"/>
        </w:rPr>
        <w:t>youtube.</w:t>
      </w:r>
    </w:p>
    <w:p w:rsidR="004E57E2" w:rsidRPr="00830A6A" w:rsidRDefault="004E57E2" w:rsidP="004E57E2">
      <w:pPr>
        <w:pStyle w:val="BodyText"/>
        <w:rPr>
          <w:lang w:val="fr-FR"/>
        </w:rPr>
      </w:pPr>
      <w:r w:rsidRPr="00830A6A">
        <w:rPr>
          <w:lang w:val="fr-FR"/>
        </w:rPr>
        <w:t>Từ những bài viết trên báo chí, từ đặc san Đuốc Từ Bi, tiến xa hơn là các trang nhà trên mạng lưới toàn cầu. Nay thêm các trang trên Facebook, hành giả đã nhơn lên rất nhiều số người biết đến Bửu Sơn Kỳ Hương Phật Giáo Hòa Hảo như đã tâm nguyện.</w:t>
      </w:r>
    </w:p>
    <w:p w:rsidR="00BB5B40" w:rsidRPr="00830A6A" w:rsidRDefault="004E57E2" w:rsidP="004E57E2">
      <w:pPr>
        <w:pStyle w:val="BodyText"/>
        <w:rPr>
          <w:lang w:val="fr-FR"/>
        </w:rPr>
      </w:pPr>
      <w:r w:rsidRPr="00830A6A">
        <w:rPr>
          <w:lang w:val="fr-FR"/>
        </w:rPr>
        <w:t xml:space="preserve">Việc gì </w:t>
      </w:r>
      <w:r w:rsidR="00D2332D" w:rsidRPr="00830A6A">
        <w:rPr>
          <w:lang w:val="fr-FR"/>
        </w:rPr>
        <w:t>phải</w:t>
      </w:r>
      <w:r w:rsidRPr="00830A6A">
        <w:rPr>
          <w:lang w:val="fr-FR"/>
        </w:rPr>
        <w:t xml:space="preserve"> </w:t>
      </w:r>
      <w:r w:rsidR="00D2332D" w:rsidRPr="00830A6A">
        <w:rPr>
          <w:lang w:val="fr-FR"/>
        </w:rPr>
        <w:t xml:space="preserve">đến </w:t>
      </w:r>
      <w:r w:rsidRPr="00830A6A">
        <w:rPr>
          <w:lang w:val="fr-FR"/>
        </w:rPr>
        <w:t xml:space="preserve">thì </w:t>
      </w:r>
      <w:r w:rsidR="00D2332D" w:rsidRPr="00830A6A">
        <w:rPr>
          <w:lang w:val="fr-FR"/>
        </w:rPr>
        <w:t>ắt</w:t>
      </w:r>
      <w:r w:rsidRPr="00830A6A">
        <w:rPr>
          <w:lang w:val="fr-FR"/>
        </w:rPr>
        <w:t xml:space="preserve"> </w:t>
      </w:r>
      <w:r w:rsidR="00DB3FF7" w:rsidRPr="00830A6A">
        <w:rPr>
          <w:lang w:val="fr-FR"/>
        </w:rPr>
        <w:t xml:space="preserve">phải </w:t>
      </w:r>
      <w:r w:rsidRPr="00830A6A">
        <w:rPr>
          <w:lang w:val="fr-FR"/>
        </w:rPr>
        <w:t>đến</w:t>
      </w:r>
      <w:r w:rsidR="00D2332D" w:rsidRPr="00830A6A">
        <w:rPr>
          <w:lang w:val="fr-FR"/>
        </w:rPr>
        <w:t>,</w:t>
      </w:r>
      <w:r w:rsidRPr="00830A6A">
        <w:rPr>
          <w:lang w:val="fr-FR"/>
        </w:rPr>
        <w:t xml:space="preserve"> như đã tiên đoán trong các bài viết bấy lâu nay. Việt Nam càng lúc càng </w:t>
      </w:r>
      <w:r w:rsidR="00DB3FF7" w:rsidRPr="00830A6A">
        <w:rPr>
          <w:lang w:val="fr-FR"/>
        </w:rPr>
        <w:t>có</w:t>
      </w:r>
      <w:r w:rsidRPr="00830A6A">
        <w:rPr>
          <w:lang w:val="fr-FR"/>
        </w:rPr>
        <w:t xml:space="preserve"> những việc đấu đá nhau giữa các lãnh đạo, sẽ đưa đến nhiều xáo trộn hơn để sàn</w:t>
      </w:r>
      <w:r w:rsidR="00400B96" w:rsidRPr="00830A6A">
        <w:rPr>
          <w:lang w:val="fr-FR"/>
        </w:rPr>
        <w:t>g</w:t>
      </w:r>
      <w:r w:rsidRPr="00830A6A">
        <w:rPr>
          <w:lang w:val="fr-FR"/>
        </w:rPr>
        <w:t xml:space="preserve"> </w:t>
      </w:r>
      <w:r w:rsidR="00BB5B40" w:rsidRPr="00830A6A">
        <w:rPr>
          <w:lang w:val="fr-FR"/>
        </w:rPr>
        <w:t>sảy.</w:t>
      </w:r>
    </w:p>
    <w:p w:rsidR="004E57E2" w:rsidRPr="00830A6A" w:rsidRDefault="004E57E2" w:rsidP="004E57E2">
      <w:pPr>
        <w:pStyle w:val="BodyText"/>
        <w:rPr>
          <w:lang w:val="fr-FR"/>
        </w:rPr>
      </w:pPr>
      <w:r w:rsidRPr="00830A6A">
        <w:rPr>
          <w:lang w:val="fr-FR"/>
        </w:rPr>
        <w:t xml:space="preserve">Không có đất nước nào thiếu người tốt, người tài giỏi lãnh đạo, chỉ </w:t>
      </w:r>
      <w:r w:rsidR="00400B96" w:rsidRPr="00830A6A">
        <w:rPr>
          <w:lang w:val="fr-FR"/>
        </w:rPr>
        <w:t xml:space="preserve">có </w:t>
      </w:r>
      <w:r w:rsidRPr="00830A6A">
        <w:rPr>
          <w:lang w:val="fr-FR"/>
        </w:rPr>
        <w:t>thời cơ chưa đến, sắt máu rồi cũng có lúc lụn tàn, đêm tối ba mươi rồi cũng có lúc mặt trời chói rạng.</w:t>
      </w:r>
    </w:p>
    <w:p w:rsidR="004E57E2" w:rsidRPr="00830A6A" w:rsidRDefault="004E57E2" w:rsidP="004E57E2">
      <w:pPr>
        <w:pStyle w:val="BodyText"/>
        <w:rPr>
          <w:lang w:val="fr-FR"/>
        </w:rPr>
      </w:pPr>
      <w:r w:rsidRPr="00830A6A">
        <w:rPr>
          <w:lang w:val="fr-FR"/>
        </w:rPr>
        <w:t>Guồng máy cộng s</w:t>
      </w:r>
      <w:r w:rsidR="00DB3FF7" w:rsidRPr="00830A6A">
        <w:rPr>
          <w:lang w:val="fr-FR"/>
        </w:rPr>
        <w:t xml:space="preserve">ản cả mấy mươi năm, có hư hỏng </w:t>
      </w:r>
      <w:r w:rsidRPr="00830A6A">
        <w:rPr>
          <w:lang w:val="fr-FR"/>
        </w:rPr>
        <w:t xml:space="preserve">thì chỉ có người cộng sản mới biết lèo lái </w:t>
      </w:r>
      <w:r w:rsidR="00DB3FF7" w:rsidRPr="00830A6A">
        <w:rPr>
          <w:lang w:val="fr-FR"/>
        </w:rPr>
        <w:t xml:space="preserve">sửa đổi </w:t>
      </w:r>
      <w:r w:rsidRPr="00830A6A">
        <w:rPr>
          <w:lang w:val="fr-FR"/>
        </w:rPr>
        <w:t>những gì họ phải làm, những tâm lý nào của các thành phần đầu não để sửa chữa. Nếu một lãnh đạo mới hoàn toàn</w:t>
      </w:r>
      <w:r w:rsidR="00331F97" w:rsidRPr="00830A6A">
        <w:rPr>
          <w:lang w:val="fr-FR"/>
        </w:rPr>
        <w:t>,</w:t>
      </w:r>
      <w:r w:rsidRPr="00830A6A">
        <w:rPr>
          <w:lang w:val="fr-FR"/>
        </w:rPr>
        <w:t xml:space="preserve"> không biết gì về chế độ cộng sản và tâm lý người cộng sản, </w:t>
      </w:r>
      <w:r w:rsidR="00DB3FF7" w:rsidRPr="00830A6A">
        <w:rPr>
          <w:lang w:val="fr-FR"/>
        </w:rPr>
        <w:t xml:space="preserve">và </w:t>
      </w:r>
      <w:r w:rsidR="00331F97" w:rsidRPr="00830A6A">
        <w:rPr>
          <w:lang w:val="fr-FR"/>
        </w:rPr>
        <w:t xml:space="preserve">tâm trạng </w:t>
      </w:r>
      <w:r w:rsidRPr="00830A6A">
        <w:rPr>
          <w:lang w:val="fr-FR"/>
        </w:rPr>
        <w:t xml:space="preserve">người dân hiện đang sống mấy mươi năm dưới chế độ </w:t>
      </w:r>
      <w:r w:rsidR="00DB3FF7" w:rsidRPr="00830A6A">
        <w:rPr>
          <w:lang w:val="fr-FR"/>
        </w:rPr>
        <w:t>này</w:t>
      </w:r>
      <w:r w:rsidR="00331F97" w:rsidRPr="00830A6A">
        <w:rPr>
          <w:lang w:val="fr-FR"/>
        </w:rPr>
        <w:t>, tất nhiên</w:t>
      </w:r>
      <w:r w:rsidRPr="00830A6A">
        <w:rPr>
          <w:lang w:val="fr-FR"/>
        </w:rPr>
        <w:t xml:space="preserve"> sẽ đi đến thất bại, và sẽ không đương đầu nổi với các cuộc </w:t>
      </w:r>
      <w:r w:rsidR="00400B96" w:rsidRPr="00830A6A">
        <w:rPr>
          <w:lang w:val="fr-FR"/>
        </w:rPr>
        <w:t>dấy</w:t>
      </w:r>
      <w:r w:rsidRPr="00830A6A">
        <w:rPr>
          <w:lang w:val="fr-FR"/>
        </w:rPr>
        <w:t xml:space="preserve"> loạn đưa đến hiểm nguy cho đất nước Việt Nam.</w:t>
      </w:r>
    </w:p>
    <w:p w:rsidR="004E57E2" w:rsidRPr="00830A6A" w:rsidRDefault="004E57E2" w:rsidP="004E57E2">
      <w:pPr>
        <w:pStyle w:val="BodyText"/>
        <w:rPr>
          <w:lang w:val="fr-FR"/>
        </w:rPr>
      </w:pPr>
      <w:r w:rsidRPr="00830A6A">
        <w:rPr>
          <w:lang w:val="fr-FR"/>
        </w:rPr>
        <w:t xml:space="preserve">Người lãnh đạo phải là người trong nước, biết cái khổ của dân và biết tâm lý cũng như các ngõ </w:t>
      </w:r>
      <w:r w:rsidRPr="00830A6A">
        <w:rPr>
          <w:lang w:val="fr-FR"/>
        </w:rPr>
        <w:lastRenderedPageBreak/>
        <w:t>ngách của guồng máy. Người hiền chỉ biết đạo, sẽ bị quật ngã, người ác sắt máu sẽ đưa dân tộc đến</w:t>
      </w:r>
      <w:r w:rsidR="00400B96" w:rsidRPr="00830A6A">
        <w:rPr>
          <w:lang w:val="fr-FR"/>
        </w:rPr>
        <w:t xml:space="preserve"> hỗn</w:t>
      </w:r>
      <w:r w:rsidRPr="00830A6A">
        <w:rPr>
          <w:lang w:val="fr-FR"/>
        </w:rPr>
        <w:t xml:space="preserve"> loạn và mất nước vào tay ngoại bang.</w:t>
      </w:r>
    </w:p>
    <w:p w:rsidR="004E57E2" w:rsidRPr="00830A6A" w:rsidRDefault="004E57E2" w:rsidP="004E57E2">
      <w:pPr>
        <w:pStyle w:val="BodyText"/>
        <w:rPr>
          <w:lang w:val="fr-FR"/>
        </w:rPr>
      </w:pPr>
      <w:r w:rsidRPr="00830A6A">
        <w:rPr>
          <w:lang w:val="fr-FR"/>
        </w:rPr>
        <w:t>Muốn quốc gia không sụp đổ trong hiện tại cần người có quyền lực, tài lực</w:t>
      </w:r>
      <w:r w:rsidR="00400B96" w:rsidRPr="00830A6A">
        <w:rPr>
          <w:lang w:val="fr-FR"/>
        </w:rPr>
        <w:t>,</w:t>
      </w:r>
      <w:r w:rsidRPr="00830A6A">
        <w:rPr>
          <w:lang w:val="fr-FR"/>
        </w:rPr>
        <w:t xml:space="preserve"> và trí lực sắt bén để kềm </w:t>
      </w:r>
      <w:r w:rsidR="00400B96" w:rsidRPr="00830A6A">
        <w:rPr>
          <w:lang w:val="fr-FR"/>
        </w:rPr>
        <w:t xml:space="preserve">giữ </w:t>
      </w:r>
      <w:r w:rsidRPr="00830A6A">
        <w:rPr>
          <w:lang w:val="fr-FR"/>
        </w:rPr>
        <w:t xml:space="preserve">cho đất nước khỏi </w:t>
      </w:r>
      <w:r w:rsidR="00400B96" w:rsidRPr="00830A6A">
        <w:rPr>
          <w:lang w:val="fr-FR"/>
        </w:rPr>
        <w:t xml:space="preserve">họa </w:t>
      </w:r>
      <w:r w:rsidRPr="00830A6A">
        <w:rPr>
          <w:lang w:val="fr-FR"/>
        </w:rPr>
        <w:t>diệt vong.</w:t>
      </w:r>
    </w:p>
    <w:p w:rsidR="004E57E2" w:rsidRPr="00830A6A" w:rsidRDefault="004E57E2" w:rsidP="004E57E2">
      <w:pPr>
        <w:pStyle w:val="BodyText"/>
        <w:rPr>
          <w:lang w:val="fr-FR"/>
        </w:rPr>
      </w:pPr>
      <w:r w:rsidRPr="00830A6A">
        <w:rPr>
          <w:lang w:val="fr-FR"/>
        </w:rPr>
        <w:t>Chỉ có người cộng sản m</w:t>
      </w:r>
      <w:r w:rsidR="00DB3FF7" w:rsidRPr="00830A6A">
        <w:rPr>
          <w:lang w:val="fr-FR"/>
        </w:rPr>
        <w:t>ới biết sửa guồng máy cộng sản.</w:t>
      </w:r>
    </w:p>
    <w:p w:rsidR="00181C97" w:rsidRDefault="00181C97">
      <w:pPr>
        <w:rPr>
          <w:rFonts w:eastAsia="Times New Roman"/>
          <w:sz w:val="26"/>
          <w:szCs w:val="26"/>
          <w:lang w:val="fr-FR"/>
        </w:rPr>
      </w:pPr>
    </w:p>
    <w:p w:rsidR="00261BE8" w:rsidRDefault="00261BE8">
      <w:pPr>
        <w:rPr>
          <w:rFonts w:eastAsia="Times New Roman"/>
          <w:sz w:val="26"/>
          <w:szCs w:val="26"/>
          <w:lang w:val="fr-FR"/>
        </w:rPr>
      </w:pPr>
    </w:p>
    <w:p w:rsidR="00261BE8" w:rsidRPr="00830A6A" w:rsidRDefault="00261BE8">
      <w:pPr>
        <w:rPr>
          <w:rFonts w:eastAsia="Times New Roman"/>
          <w:sz w:val="26"/>
          <w:szCs w:val="26"/>
          <w:lang w:val="fr-FR"/>
        </w:rPr>
      </w:pPr>
    </w:p>
    <w:p w:rsidR="004E57E2" w:rsidRPr="00830A6A" w:rsidRDefault="004E57E2" w:rsidP="00181C97">
      <w:pPr>
        <w:pStyle w:val="Heading1"/>
        <w:rPr>
          <w:lang w:val="fr-FR"/>
        </w:rPr>
      </w:pPr>
      <w:bookmarkStart w:id="54" w:name="_Toc52043188"/>
      <w:r w:rsidRPr="00830A6A">
        <w:rPr>
          <w:lang w:val="fr-FR"/>
        </w:rPr>
        <w:t>45.-</w:t>
      </w:r>
      <w:r w:rsidR="00F1691D" w:rsidRPr="00830A6A">
        <w:rPr>
          <w:lang w:val="fr-FR"/>
        </w:rPr>
        <w:t xml:space="preserve"> </w:t>
      </w:r>
      <w:r w:rsidR="00A04811" w:rsidRPr="00830A6A">
        <w:rPr>
          <w:lang w:val="fr-FR"/>
        </w:rPr>
        <w:t>TÂM THÂN Ý VỮNG Ở THỂ ĐỊNH</w:t>
      </w:r>
      <w:bookmarkEnd w:id="54"/>
    </w:p>
    <w:p w:rsidR="004E57E2" w:rsidRPr="00830A6A" w:rsidRDefault="00181C97" w:rsidP="004E57E2">
      <w:pPr>
        <w:pStyle w:val="BodyText"/>
        <w:rPr>
          <w:i/>
          <w:lang w:val="fr-FR"/>
        </w:rPr>
      </w:pPr>
      <w:r w:rsidRPr="00830A6A">
        <w:rPr>
          <w:i/>
          <w:lang w:val="fr-FR"/>
        </w:rPr>
        <w:t xml:space="preserve">23/4/2019 - </w:t>
      </w:r>
      <w:r w:rsidR="004E57E2" w:rsidRPr="00830A6A">
        <w:rPr>
          <w:i/>
          <w:lang w:val="fr-FR"/>
        </w:rPr>
        <w:t>3 giờ sáng</w:t>
      </w:r>
    </w:p>
    <w:p w:rsidR="00181C97" w:rsidRPr="00830A6A" w:rsidRDefault="00181C97" w:rsidP="004E57E2">
      <w:pPr>
        <w:pStyle w:val="BodyText"/>
        <w:rPr>
          <w:lang w:val="fr-FR"/>
        </w:rPr>
      </w:pPr>
    </w:p>
    <w:p w:rsidR="004E57E2" w:rsidRPr="00830A6A" w:rsidRDefault="004E57E2" w:rsidP="004E57E2">
      <w:pPr>
        <w:pStyle w:val="BodyText"/>
        <w:rPr>
          <w:lang w:val="fr-FR"/>
        </w:rPr>
      </w:pPr>
      <w:r w:rsidRPr="00830A6A">
        <w:rPr>
          <w:lang w:val="fr-FR"/>
        </w:rPr>
        <w:t>Con người đang sống và thở ở thế gian cho dù có tu tập đến đâu cũng khó không bị ảnh hưởng ít hay nhiều bởi hoàn cảnh xung quanh, bởi tin tức, bởi khí hậu, nhân tai và thiên tai, bởi thời cuộc của quốc gia và thế giới.</w:t>
      </w:r>
    </w:p>
    <w:p w:rsidR="004E57E2" w:rsidRPr="00830A6A" w:rsidRDefault="004E57E2" w:rsidP="004E57E2">
      <w:pPr>
        <w:pStyle w:val="BodyText"/>
        <w:rPr>
          <w:i/>
          <w:lang w:val="fr-FR"/>
        </w:rPr>
      </w:pPr>
      <w:r w:rsidRPr="00830A6A">
        <w:rPr>
          <w:i/>
          <w:lang w:val="fr-FR"/>
        </w:rPr>
        <w:t>Khi bị ảnh hưởng bởi môi trường sống và người xung quanh, thì phải làm sao?</w:t>
      </w:r>
    </w:p>
    <w:p w:rsidR="004E57E2" w:rsidRPr="00830A6A" w:rsidRDefault="004E57E2" w:rsidP="004E57E2">
      <w:pPr>
        <w:pStyle w:val="BodyText"/>
        <w:rPr>
          <w:lang w:val="fr-FR"/>
        </w:rPr>
      </w:pPr>
      <w:r w:rsidRPr="00830A6A">
        <w:rPr>
          <w:lang w:val="fr-FR"/>
        </w:rPr>
        <w:t>Khi bị ảnh hưởng thì người tu tập phải luôn</w:t>
      </w:r>
      <w:r w:rsidR="001B37AA" w:rsidRPr="00830A6A">
        <w:rPr>
          <w:lang w:val="fr-FR"/>
        </w:rPr>
        <w:t xml:space="preserve"> theo dõi mình, theo dõi sự biến</w:t>
      </w:r>
      <w:r w:rsidRPr="00830A6A">
        <w:rPr>
          <w:lang w:val="fr-FR"/>
        </w:rPr>
        <w:t xml:space="preserve"> chuyển của tâm thân ý.</w:t>
      </w:r>
    </w:p>
    <w:p w:rsidR="004E57E2" w:rsidRPr="00830A6A" w:rsidRDefault="004E57E2" w:rsidP="004E57E2">
      <w:pPr>
        <w:pStyle w:val="BodyText"/>
        <w:rPr>
          <w:lang w:val="fr-FR"/>
        </w:rPr>
      </w:pPr>
      <w:r w:rsidRPr="00830A6A">
        <w:rPr>
          <w:lang w:val="fr-FR"/>
        </w:rPr>
        <w:lastRenderedPageBreak/>
        <w:t>Con người luôn luôn bị ảnh hưởng của đời sống, và người tu phải thực tập làm một bộ máy đo và bộ máy muốn đo cho chính xác, phải là một bộ máy đo tốt tùy vào sự giác ngộ và tỉnh thức của mình.</w:t>
      </w:r>
    </w:p>
    <w:p w:rsidR="004E57E2" w:rsidRPr="00830A6A" w:rsidRDefault="004E57E2" w:rsidP="004E57E2">
      <w:pPr>
        <w:pStyle w:val="BodyText"/>
        <w:rPr>
          <w:lang w:val="fr-FR"/>
        </w:rPr>
      </w:pPr>
      <w:r w:rsidRPr="00830A6A">
        <w:rPr>
          <w:lang w:val="fr-FR"/>
        </w:rPr>
        <w:t>Tâm, thân, ý biến chuyển tùy theo trình độ tu học của mình. Khi mới tu thì mình biết mình ít hơn. Càng tu tập, chỉnh sửa mình, biết phân biệt tốt xấu, điều gì nên và không nên làm thì khi tâm thân ý biến chuyển xấu thì mình sẽ tự biết ngay để chỉnh sửa, mà không cần ai nhắc nhở.</w:t>
      </w:r>
    </w:p>
    <w:p w:rsidR="004E57E2" w:rsidRPr="00830A6A" w:rsidRDefault="004E57E2" w:rsidP="004E57E2">
      <w:pPr>
        <w:pStyle w:val="BodyText"/>
        <w:rPr>
          <w:lang w:val="fr-FR"/>
        </w:rPr>
      </w:pPr>
      <w:r w:rsidRPr="00830A6A">
        <w:rPr>
          <w:lang w:val="fr-FR"/>
        </w:rPr>
        <w:t>Tai nghe, mắt thấy, mũi ngửi mỗi giây mỗi phút để ta sống và sự thu thập mỗi giây mỗi phút càng lúc càng nhiều. Đầu óc và cơ thể ta chứa đựng hàng tỉ</w:t>
      </w:r>
      <w:r w:rsidR="006A0749" w:rsidRPr="00830A6A">
        <w:rPr>
          <w:lang w:val="fr-FR"/>
        </w:rPr>
        <w:t>,</w:t>
      </w:r>
      <w:r w:rsidRPr="00830A6A">
        <w:rPr>
          <w:lang w:val="fr-FR"/>
        </w:rPr>
        <w:t xml:space="preserve"> tỉ dữ kiện tuôn vào không ngừng nghỉ.</w:t>
      </w:r>
    </w:p>
    <w:p w:rsidR="004E57E2" w:rsidRPr="00830A6A" w:rsidRDefault="004E57E2" w:rsidP="004E57E2">
      <w:pPr>
        <w:pStyle w:val="BodyText"/>
        <w:rPr>
          <w:lang w:val="fr-FR"/>
        </w:rPr>
      </w:pPr>
      <w:r w:rsidRPr="00830A6A">
        <w:rPr>
          <w:lang w:val="fr-FR"/>
        </w:rPr>
        <w:t>Tu tập để ta có thể biết rõ và nhận diện được mọi dữ kiện để không bị nó lôi kéo hay thay đổi xúi giục</w:t>
      </w:r>
      <w:r w:rsidR="00E961C1" w:rsidRPr="00830A6A">
        <w:rPr>
          <w:lang w:val="fr-FR"/>
        </w:rPr>
        <w:t xml:space="preserve"> hay đốc thúc</w:t>
      </w:r>
      <w:r w:rsidRPr="00830A6A">
        <w:rPr>
          <w:lang w:val="fr-FR"/>
        </w:rPr>
        <w:t xml:space="preserve"> ta hành động theo cảm tính con người</w:t>
      </w:r>
      <w:r w:rsidR="00E961C1" w:rsidRPr="00830A6A">
        <w:rPr>
          <w:lang w:val="fr-FR"/>
        </w:rPr>
        <w:t>,</w:t>
      </w:r>
      <w:r w:rsidRPr="00830A6A">
        <w:rPr>
          <w:lang w:val="fr-FR"/>
        </w:rPr>
        <w:t xml:space="preserve"> mà ta phải sống như thế nào mà thần thái luôn nhạy bén và sáng suốt để làm chủ tâm thân ý.</w:t>
      </w:r>
    </w:p>
    <w:p w:rsidR="004E57E2" w:rsidRPr="00830A6A" w:rsidRDefault="004E57E2" w:rsidP="004E57E2">
      <w:pPr>
        <w:pStyle w:val="BodyText"/>
        <w:rPr>
          <w:lang w:val="fr-FR"/>
        </w:rPr>
      </w:pPr>
      <w:r w:rsidRPr="00830A6A">
        <w:rPr>
          <w:lang w:val="fr-FR"/>
        </w:rPr>
        <w:t>Ta chỉ có thể đi đúng đường hướng đã định khi không bị con người, đời sống, môi trường làm chao đảo tâm thân ý.</w:t>
      </w:r>
    </w:p>
    <w:p w:rsidR="004E57E2" w:rsidRPr="00830A6A" w:rsidRDefault="004E57E2" w:rsidP="004E57E2">
      <w:pPr>
        <w:pStyle w:val="BodyText"/>
        <w:rPr>
          <w:lang w:val="fr-FR"/>
        </w:rPr>
      </w:pPr>
      <w:r w:rsidRPr="00830A6A">
        <w:rPr>
          <w:lang w:val="fr-FR"/>
        </w:rPr>
        <w:t>T</w:t>
      </w:r>
      <w:r w:rsidR="00E961C1" w:rsidRPr="00830A6A">
        <w:rPr>
          <w:lang w:val="fr-FR"/>
        </w:rPr>
        <w:t>âm thân ý vững vàng ở thể định.</w:t>
      </w:r>
    </w:p>
    <w:p w:rsidR="00C64E87" w:rsidRPr="00830A6A" w:rsidRDefault="00C64E87" w:rsidP="004E57E2">
      <w:pPr>
        <w:pStyle w:val="BodyText"/>
        <w:rPr>
          <w:lang w:val="fr-FR"/>
        </w:rPr>
      </w:pPr>
    </w:p>
    <w:p w:rsidR="00261BE8" w:rsidRDefault="00261BE8">
      <w:pPr>
        <w:rPr>
          <w:rFonts w:ascii="UVN Bai Sau" w:eastAsia="Times New Roman" w:hAnsi="UVN Bai Sau"/>
          <w:sz w:val="36"/>
          <w:szCs w:val="36"/>
          <w:lang w:val="fr-FR"/>
        </w:rPr>
      </w:pPr>
      <w:r>
        <w:rPr>
          <w:lang w:val="fr-FR"/>
        </w:rPr>
        <w:br w:type="page"/>
      </w:r>
    </w:p>
    <w:p w:rsidR="004E57E2" w:rsidRPr="00830A6A" w:rsidRDefault="004E57E2" w:rsidP="00181C97">
      <w:pPr>
        <w:pStyle w:val="Heading1"/>
        <w:rPr>
          <w:lang w:val="fr-FR"/>
        </w:rPr>
      </w:pPr>
      <w:bookmarkStart w:id="55" w:name="_Toc52043189"/>
      <w:r w:rsidRPr="00830A6A">
        <w:rPr>
          <w:lang w:val="fr-FR"/>
        </w:rPr>
        <w:lastRenderedPageBreak/>
        <w:t>46.-</w:t>
      </w:r>
      <w:r w:rsidR="00F1691D" w:rsidRPr="00830A6A">
        <w:rPr>
          <w:lang w:val="fr-FR"/>
        </w:rPr>
        <w:t xml:space="preserve"> </w:t>
      </w:r>
      <w:r w:rsidRPr="00830A6A">
        <w:rPr>
          <w:lang w:val="fr-FR"/>
        </w:rPr>
        <w:t xml:space="preserve">GIEO ĐẠO KHẮP ĐẠI </w:t>
      </w:r>
      <w:r w:rsidR="00FA0B9A" w:rsidRPr="00830A6A">
        <w:rPr>
          <w:lang w:val="fr-FR"/>
        </w:rPr>
        <w:t>ĐỒNG</w:t>
      </w:r>
      <w:bookmarkEnd w:id="55"/>
    </w:p>
    <w:p w:rsidR="004E57E2" w:rsidRPr="00830A6A" w:rsidRDefault="004E57E2" w:rsidP="004E57E2">
      <w:pPr>
        <w:pStyle w:val="BodyText"/>
        <w:rPr>
          <w:i/>
          <w:lang w:val="fr-FR"/>
        </w:rPr>
      </w:pPr>
      <w:r w:rsidRPr="00830A6A">
        <w:rPr>
          <w:i/>
          <w:lang w:val="fr-FR"/>
        </w:rPr>
        <w:t>23/04/</w:t>
      </w:r>
      <w:r w:rsidR="00C05251" w:rsidRPr="00830A6A">
        <w:rPr>
          <w:i/>
          <w:lang w:val="fr-FR"/>
        </w:rPr>
        <w:t>2019 -</w:t>
      </w:r>
      <w:r w:rsidRPr="00830A6A">
        <w:rPr>
          <w:i/>
          <w:lang w:val="fr-FR"/>
        </w:rPr>
        <w:tab/>
        <w:t>10 giờ 30 sáng</w:t>
      </w:r>
    </w:p>
    <w:p w:rsidR="00181C97" w:rsidRPr="00830A6A" w:rsidRDefault="00181C97" w:rsidP="004E57E2">
      <w:pPr>
        <w:pStyle w:val="BodyText"/>
        <w:rPr>
          <w:lang w:val="fr-FR"/>
        </w:rPr>
      </w:pPr>
    </w:p>
    <w:p w:rsidR="004E57E2" w:rsidRPr="00830A6A" w:rsidRDefault="004E57E2" w:rsidP="004E57E2">
      <w:pPr>
        <w:pStyle w:val="BodyText"/>
        <w:rPr>
          <w:lang w:val="fr-FR"/>
        </w:rPr>
      </w:pPr>
      <w:r w:rsidRPr="00830A6A">
        <w:rPr>
          <w:lang w:val="fr-FR"/>
        </w:rPr>
        <w:t>Sống đạo là một đề tài phong phú và sống động. Có sống đạo thì việc phục v</w:t>
      </w:r>
      <w:r w:rsidR="00400B96" w:rsidRPr="00830A6A">
        <w:rPr>
          <w:lang w:val="fr-FR"/>
        </w:rPr>
        <w:t>ụ</w:t>
      </w:r>
      <w:r w:rsidRPr="00830A6A">
        <w:rPr>
          <w:lang w:val="fr-FR"/>
        </w:rPr>
        <w:t xml:space="preserve"> tôn giáo, phục vụ đời sống, phục vụ con người mới có kết quả theo chiều hướng ích lợi vì hướng đến phúc lợi cho con người từ kinh nghiệm bản thân của hành giả.</w:t>
      </w:r>
    </w:p>
    <w:p w:rsidR="004E57E2" w:rsidRPr="00830A6A" w:rsidRDefault="004E57E2" w:rsidP="004E57E2">
      <w:pPr>
        <w:pStyle w:val="BodyText"/>
        <w:rPr>
          <w:lang w:val="fr-FR"/>
        </w:rPr>
      </w:pPr>
      <w:r w:rsidRPr="00830A6A">
        <w:rPr>
          <w:lang w:val="fr-FR"/>
        </w:rPr>
        <w:t>Mỗi giây, mỗi phút, tâm thức con người biến chuyển không ngừng, nếu không có trí đạo làm kim chỉ nam thì cuộc đời của một người hay một công trình lâu năm xây đ</w:t>
      </w:r>
      <w:r w:rsidR="00C3010E" w:rsidRPr="00830A6A">
        <w:rPr>
          <w:lang w:val="fr-FR"/>
        </w:rPr>
        <w:t>ấ</w:t>
      </w:r>
      <w:r w:rsidRPr="00830A6A">
        <w:rPr>
          <w:lang w:val="fr-FR"/>
        </w:rPr>
        <w:t>p</w:t>
      </w:r>
      <w:r w:rsidR="00C3010E" w:rsidRPr="00830A6A">
        <w:rPr>
          <w:lang w:val="fr-FR"/>
        </w:rPr>
        <w:t>; hoặc</w:t>
      </w:r>
      <w:r w:rsidRPr="00830A6A">
        <w:rPr>
          <w:lang w:val="fr-FR"/>
        </w:rPr>
        <w:t xml:space="preserve"> cao hơn là công năng tu tập có thể trở thành mây khói trong một phút chểnh mảng, sai lạc lầm đường bởi một hành động, một quyết định, một câu nói nóng giận hay sỗ sàng gây đổ vỡ, chia rẽ, hận thù.</w:t>
      </w:r>
    </w:p>
    <w:p w:rsidR="004E57E2" w:rsidRPr="00830A6A" w:rsidRDefault="004E57E2" w:rsidP="004E57E2">
      <w:pPr>
        <w:pStyle w:val="BodyText"/>
        <w:rPr>
          <w:lang w:val="fr-FR"/>
        </w:rPr>
      </w:pPr>
      <w:r w:rsidRPr="00830A6A">
        <w:rPr>
          <w:lang w:val="fr-FR"/>
        </w:rPr>
        <w:t>Nói như thế để biết công ơn hoằng hóa chúng sanh của Đức Phật, Đức Phật Thầy, Đức Thầy đã hướng dẫn, dạy dỗ cho chúng ta đi đúng với con đường đạo, tu tập với một pháp tu có kết quả tốt giúp chúng ta biết đường nào phải đi, ngõ nào phải tránh để không uổng một kiếp người mà còn lợi lạc cho chính chúng ta nói riêng và người thân hay người cùng sống quanh ta.</w:t>
      </w:r>
    </w:p>
    <w:p w:rsidR="004E57E2" w:rsidRPr="00830A6A" w:rsidRDefault="00A833E4" w:rsidP="004E57E2">
      <w:pPr>
        <w:pStyle w:val="BodyText"/>
        <w:rPr>
          <w:lang w:val="fr-FR"/>
        </w:rPr>
      </w:pPr>
      <w:r w:rsidRPr="00830A6A">
        <w:rPr>
          <w:lang w:val="fr-FR"/>
        </w:rPr>
        <w:t>Công ơn của Chư Phật đã giúp</w:t>
      </w:r>
      <w:r w:rsidR="004E57E2" w:rsidRPr="00830A6A">
        <w:rPr>
          <w:lang w:val="fr-FR"/>
        </w:rPr>
        <w:t xml:space="preserve"> chúng </w:t>
      </w:r>
      <w:r w:rsidRPr="00830A6A">
        <w:rPr>
          <w:lang w:val="fr-FR"/>
        </w:rPr>
        <w:t xml:space="preserve">ta </w:t>
      </w:r>
      <w:r w:rsidR="004E57E2" w:rsidRPr="00830A6A">
        <w:rPr>
          <w:lang w:val="fr-FR"/>
        </w:rPr>
        <w:t xml:space="preserve">tu tập, </w:t>
      </w:r>
      <w:r w:rsidR="004E57E2" w:rsidRPr="00830A6A">
        <w:rPr>
          <w:lang w:val="fr-FR"/>
        </w:rPr>
        <w:lastRenderedPageBreak/>
        <w:t xml:space="preserve">cải sửa để giác ngộ tránh được bao tai kiếp của thời </w:t>
      </w:r>
      <w:r w:rsidR="00400B96" w:rsidRPr="00830A6A">
        <w:rPr>
          <w:lang w:val="fr-FR"/>
        </w:rPr>
        <w:t>Mạt Pháp</w:t>
      </w:r>
      <w:r w:rsidR="004E57E2" w:rsidRPr="00830A6A">
        <w:rPr>
          <w:lang w:val="fr-FR"/>
        </w:rPr>
        <w:t xml:space="preserve"> với bao thiên</w:t>
      </w:r>
      <w:r w:rsidRPr="00830A6A">
        <w:rPr>
          <w:lang w:val="fr-FR"/>
        </w:rPr>
        <w:t xml:space="preserve"> tai, nhân tai, chiến tranh đã</w:t>
      </w:r>
      <w:r w:rsidR="004E57E2" w:rsidRPr="00830A6A">
        <w:rPr>
          <w:lang w:val="fr-FR"/>
        </w:rPr>
        <w:t xml:space="preserve"> gây ra bởi bao con người, bao kẻ cầm quyền </w:t>
      </w:r>
      <w:r w:rsidR="00E22799" w:rsidRPr="00830A6A">
        <w:rPr>
          <w:lang w:val="fr-FR"/>
        </w:rPr>
        <w:t>chính trị</w:t>
      </w:r>
      <w:r w:rsidR="004E57E2" w:rsidRPr="00830A6A">
        <w:rPr>
          <w:lang w:val="fr-FR"/>
        </w:rPr>
        <w:t xml:space="preserve"> lẫn lãnh đạo tôn giáo, theo đuổi sự tham lam tàn độc muốn bước lên kẻ khác để thỏa mãn tham vọng cá nhân hay tập thể.</w:t>
      </w:r>
    </w:p>
    <w:p w:rsidR="004E57E2" w:rsidRPr="00830A6A" w:rsidRDefault="004E57E2" w:rsidP="004E57E2">
      <w:pPr>
        <w:pStyle w:val="BodyText"/>
        <w:rPr>
          <w:lang w:val="fr-FR"/>
        </w:rPr>
      </w:pPr>
      <w:r w:rsidRPr="00830A6A">
        <w:rPr>
          <w:lang w:val="fr-FR"/>
        </w:rPr>
        <w:t>Biết ơn của các Đấng Từ Bi bao nhiêu</w:t>
      </w:r>
      <w:r w:rsidR="00A833E4" w:rsidRPr="00830A6A">
        <w:rPr>
          <w:lang w:val="fr-FR"/>
        </w:rPr>
        <w:t>,</w:t>
      </w:r>
      <w:r w:rsidRPr="00830A6A">
        <w:rPr>
          <w:lang w:val="fr-FR"/>
        </w:rPr>
        <w:t xml:space="preserve"> ta</w:t>
      </w:r>
      <w:r w:rsidR="00A833E4" w:rsidRPr="00830A6A">
        <w:rPr>
          <w:lang w:val="fr-FR"/>
        </w:rPr>
        <w:t xml:space="preserve"> phải gắng công hết sức mình bấy</w:t>
      </w:r>
      <w:r w:rsidRPr="00830A6A">
        <w:rPr>
          <w:lang w:val="fr-FR"/>
        </w:rPr>
        <w:t xml:space="preserve"> nhiêu</w:t>
      </w:r>
      <w:r w:rsidR="00A833E4" w:rsidRPr="00830A6A">
        <w:rPr>
          <w:lang w:val="fr-FR"/>
        </w:rPr>
        <w:t>,</w:t>
      </w:r>
      <w:r w:rsidRPr="00830A6A">
        <w:rPr>
          <w:lang w:val="fr-FR"/>
        </w:rPr>
        <w:t xml:space="preserve"> để tìm mọi cách loan </w:t>
      </w:r>
      <w:r w:rsidR="00C3010E" w:rsidRPr="00830A6A">
        <w:rPr>
          <w:lang w:val="fr-FR"/>
        </w:rPr>
        <w:t>truyền</w:t>
      </w:r>
      <w:r w:rsidRPr="00830A6A">
        <w:rPr>
          <w:lang w:val="fr-FR"/>
        </w:rPr>
        <w:t xml:space="preserve"> lời dạy của các Ngài cho càng nhiều người biết thì xã hội bớt tội ác, hận thù giảm, chiến tranh giảm, con người mới có cơ may sống trong bình yên hạnh phúc.</w:t>
      </w:r>
    </w:p>
    <w:p w:rsidR="004E57E2" w:rsidRPr="00830A6A" w:rsidRDefault="004E57E2" w:rsidP="004E57E2">
      <w:pPr>
        <w:pStyle w:val="BodyText"/>
        <w:rPr>
          <w:lang w:val="fr-FR"/>
        </w:rPr>
      </w:pPr>
      <w:r w:rsidRPr="00830A6A">
        <w:rPr>
          <w:lang w:val="fr-FR"/>
        </w:rPr>
        <w:t xml:space="preserve">Đức Thầy đã </w:t>
      </w:r>
      <w:r w:rsidR="00356B0D" w:rsidRPr="00830A6A">
        <w:rPr>
          <w:lang w:val="fr-FR"/>
        </w:rPr>
        <w:t>bày tỏ trong bài “Không Buồn Ngủ” viết tại nhà thương Chợ Quán năm 1940.</w:t>
      </w:r>
      <w:r w:rsidRPr="00830A6A">
        <w:rPr>
          <w:lang w:val="fr-FR"/>
        </w:rPr>
        <w:t xml:space="preserve">: </w:t>
      </w:r>
    </w:p>
    <w:p w:rsidR="004E57E2" w:rsidRPr="00830A6A" w:rsidRDefault="004E57E2" w:rsidP="004E57E2">
      <w:pPr>
        <w:pStyle w:val="BodyText"/>
        <w:rPr>
          <w:i/>
          <w:lang w:val="fr-FR"/>
        </w:rPr>
      </w:pPr>
      <w:r w:rsidRPr="00830A6A">
        <w:rPr>
          <w:i/>
          <w:lang w:val="fr-FR"/>
        </w:rPr>
        <w:t>“Biết làm sao gieo đạo khắp đại đồng.</w:t>
      </w:r>
    </w:p>
    <w:p w:rsidR="004E57E2" w:rsidRPr="00830A6A" w:rsidRDefault="004E57E2" w:rsidP="004E57E2">
      <w:pPr>
        <w:pStyle w:val="BodyText"/>
        <w:rPr>
          <w:i/>
          <w:lang w:val="fr-FR"/>
        </w:rPr>
      </w:pPr>
      <w:r w:rsidRPr="00830A6A">
        <w:rPr>
          <w:i/>
          <w:lang w:val="fr-FR"/>
        </w:rPr>
        <w:t xml:space="preserve">Đưa nhân loại </w:t>
      </w:r>
      <w:r w:rsidR="00F74CDD">
        <w:rPr>
          <w:i/>
          <w:lang w:val="fr-FR"/>
        </w:rPr>
        <w:t>đi</w:t>
      </w:r>
      <w:r w:rsidRPr="00830A6A">
        <w:rPr>
          <w:i/>
          <w:lang w:val="fr-FR"/>
        </w:rPr>
        <w:t xml:space="preserve"> vào vòng hạnh phúc.”</w:t>
      </w:r>
    </w:p>
    <w:p w:rsidR="00356B0D" w:rsidRPr="00830A6A" w:rsidRDefault="00356B0D" w:rsidP="004E57E2">
      <w:pPr>
        <w:pStyle w:val="BodyText"/>
        <w:rPr>
          <w:i/>
          <w:lang w:val="fr-FR"/>
        </w:rPr>
      </w:pPr>
    </w:p>
    <w:p w:rsidR="00C64E87" w:rsidRPr="00830A6A" w:rsidRDefault="00C64E87">
      <w:pPr>
        <w:rPr>
          <w:rFonts w:eastAsia="Times New Roman"/>
          <w:i/>
          <w:sz w:val="26"/>
          <w:szCs w:val="26"/>
          <w:lang w:val="fr-FR"/>
        </w:rPr>
      </w:pPr>
      <w:r w:rsidRPr="00830A6A">
        <w:rPr>
          <w:i/>
          <w:lang w:val="fr-FR"/>
        </w:rPr>
        <w:br w:type="page"/>
      </w:r>
    </w:p>
    <w:p w:rsidR="004E57E2" w:rsidRPr="00830A6A" w:rsidRDefault="004E57E2" w:rsidP="00181C97">
      <w:pPr>
        <w:pStyle w:val="Heading1"/>
        <w:rPr>
          <w:lang w:val="fr-FR"/>
        </w:rPr>
      </w:pPr>
      <w:bookmarkStart w:id="56" w:name="_Toc52043190"/>
      <w:r w:rsidRPr="00830A6A">
        <w:rPr>
          <w:lang w:val="fr-FR"/>
        </w:rPr>
        <w:lastRenderedPageBreak/>
        <w:t>47.-</w:t>
      </w:r>
      <w:r w:rsidR="00F1691D" w:rsidRPr="00830A6A">
        <w:rPr>
          <w:lang w:val="fr-FR"/>
        </w:rPr>
        <w:t xml:space="preserve"> </w:t>
      </w:r>
      <w:r w:rsidRPr="00830A6A">
        <w:rPr>
          <w:lang w:val="fr-FR"/>
        </w:rPr>
        <w:t>Đ</w:t>
      </w:r>
      <w:r w:rsidR="00FA0B9A" w:rsidRPr="00830A6A">
        <w:rPr>
          <w:lang w:val="fr-FR"/>
        </w:rPr>
        <w:t>IỀU NGỰ BẢN THÂN TRONG GIÁC NGỘ</w:t>
      </w:r>
      <w:bookmarkEnd w:id="56"/>
    </w:p>
    <w:p w:rsidR="004E57E2" w:rsidRPr="00830A6A" w:rsidRDefault="004E57E2" w:rsidP="004E57E2">
      <w:pPr>
        <w:pStyle w:val="BodyText"/>
        <w:rPr>
          <w:i/>
          <w:lang w:val="fr-FR"/>
        </w:rPr>
      </w:pPr>
      <w:r w:rsidRPr="00830A6A">
        <w:rPr>
          <w:i/>
          <w:lang w:val="fr-FR"/>
        </w:rPr>
        <w:t>25/04/</w:t>
      </w:r>
      <w:r w:rsidR="00C05251" w:rsidRPr="00830A6A">
        <w:rPr>
          <w:i/>
          <w:lang w:val="fr-FR"/>
        </w:rPr>
        <w:t>2019 -</w:t>
      </w:r>
      <w:r w:rsidRPr="00830A6A">
        <w:rPr>
          <w:i/>
          <w:lang w:val="fr-FR"/>
        </w:rPr>
        <w:tab/>
        <w:t>5 giờ sáng</w:t>
      </w:r>
    </w:p>
    <w:p w:rsidR="004E57E2" w:rsidRPr="00830A6A" w:rsidRDefault="004E57E2" w:rsidP="004E57E2">
      <w:pPr>
        <w:pStyle w:val="BodyText"/>
        <w:rPr>
          <w:lang w:val="fr-FR"/>
        </w:rPr>
      </w:pPr>
      <w:r w:rsidRPr="00830A6A">
        <w:rPr>
          <w:lang w:val="fr-FR"/>
        </w:rPr>
        <w:t>Khi ta may mắn sống trong một bộ máy người hoàn hảo với các bộ phận đầy đủ, không hư hao, thiếu sót.</w:t>
      </w:r>
      <w:r w:rsidR="001945B9">
        <w:rPr>
          <w:lang w:val="fr-FR"/>
        </w:rPr>
        <w:t xml:space="preserve"> </w:t>
      </w:r>
      <w:r w:rsidR="002A5B9C" w:rsidRPr="00830A6A">
        <w:rPr>
          <w:lang w:val="fr-FR"/>
        </w:rPr>
        <w:t>Tai nghe rõ, mắt thấy rõ;</w:t>
      </w:r>
      <w:r w:rsidRPr="00830A6A">
        <w:rPr>
          <w:lang w:val="fr-FR"/>
        </w:rPr>
        <w:t xml:space="preserve"> lưỡi có khả năng nếm đầy</w:t>
      </w:r>
      <w:r w:rsidR="002A5B9C" w:rsidRPr="00830A6A">
        <w:rPr>
          <w:lang w:val="fr-FR"/>
        </w:rPr>
        <w:t xml:space="preserve"> đủ các vị ngọt, lạt, chua, cay; m</w:t>
      </w:r>
      <w:r w:rsidRPr="00830A6A">
        <w:rPr>
          <w:lang w:val="fr-FR"/>
        </w:rPr>
        <w:t>ũi có thể ngữi các mùi.</w:t>
      </w:r>
    </w:p>
    <w:p w:rsidR="004E57E2" w:rsidRPr="00830A6A" w:rsidRDefault="004E57E2" w:rsidP="004E57E2">
      <w:pPr>
        <w:pStyle w:val="BodyText"/>
        <w:rPr>
          <w:lang w:val="fr-FR"/>
        </w:rPr>
      </w:pPr>
      <w:r w:rsidRPr="00830A6A">
        <w:rPr>
          <w:lang w:val="fr-FR"/>
        </w:rPr>
        <w:t xml:space="preserve">Một bộ máy hoàn hảo có khả năng thu thập mọi dữ kiện xung quanh hằng ngày mỗi giờ mỗi phút. Nhưng </w:t>
      </w:r>
      <w:r w:rsidRPr="00830A6A">
        <w:rPr>
          <w:i/>
          <w:lang w:val="fr-FR"/>
        </w:rPr>
        <w:t xml:space="preserve">làm thế nào để tất cả các dữ kiện mà ta thu thập được chỉ chiếm ngự bộ óc, bộ nhớ </w:t>
      </w:r>
      <w:r w:rsidR="00C3010E" w:rsidRPr="00830A6A">
        <w:rPr>
          <w:i/>
          <w:lang w:val="fr-FR"/>
        </w:rPr>
        <w:t>mà</w:t>
      </w:r>
      <w:r w:rsidRPr="00830A6A">
        <w:rPr>
          <w:i/>
          <w:lang w:val="fr-FR"/>
        </w:rPr>
        <w:t xml:space="preserve"> không chế ngự thân tâm ý ta</w:t>
      </w:r>
      <w:r w:rsidRPr="00830A6A">
        <w:rPr>
          <w:lang w:val="fr-FR"/>
        </w:rPr>
        <w:t>?</w:t>
      </w:r>
    </w:p>
    <w:p w:rsidR="004E57E2" w:rsidRPr="00830A6A" w:rsidRDefault="004E57E2" w:rsidP="004E57E2">
      <w:pPr>
        <w:pStyle w:val="BodyText"/>
        <w:rPr>
          <w:lang w:val="fr-FR"/>
        </w:rPr>
      </w:pPr>
      <w:r w:rsidRPr="00830A6A">
        <w:rPr>
          <w:lang w:val="fr-FR"/>
        </w:rPr>
        <w:t xml:space="preserve">Khi các dữ kiện xung quanh mà bộ máy người ta thu thập được qua ngũ quan, </w:t>
      </w:r>
      <w:r w:rsidR="00C3010E" w:rsidRPr="00830A6A">
        <w:rPr>
          <w:lang w:val="fr-FR"/>
        </w:rPr>
        <w:t xml:space="preserve">và </w:t>
      </w:r>
      <w:r w:rsidRPr="00830A6A">
        <w:rPr>
          <w:lang w:val="fr-FR"/>
        </w:rPr>
        <w:t xml:space="preserve">lục </w:t>
      </w:r>
      <w:r w:rsidR="00C3010E" w:rsidRPr="00830A6A">
        <w:rPr>
          <w:lang w:val="fr-FR"/>
        </w:rPr>
        <w:t>thức</w:t>
      </w:r>
      <w:r w:rsidRPr="00830A6A">
        <w:rPr>
          <w:lang w:val="fr-FR"/>
        </w:rPr>
        <w:t xml:space="preserve">, muốn cho </w:t>
      </w:r>
      <w:r w:rsidR="00C3010E" w:rsidRPr="00830A6A">
        <w:rPr>
          <w:lang w:val="fr-FR"/>
        </w:rPr>
        <w:t>chúng</w:t>
      </w:r>
      <w:r w:rsidRPr="00830A6A">
        <w:rPr>
          <w:lang w:val="fr-FR"/>
        </w:rPr>
        <w:t xml:space="preserve"> không chế ngự thân tâm ý</w:t>
      </w:r>
      <w:r w:rsidR="00C3010E" w:rsidRPr="00830A6A">
        <w:rPr>
          <w:lang w:val="fr-FR"/>
        </w:rPr>
        <w:t>,</w:t>
      </w:r>
      <w:r w:rsidRPr="00830A6A">
        <w:rPr>
          <w:lang w:val="fr-FR"/>
        </w:rPr>
        <w:t xml:space="preserve"> thì ta cần điều ngự </w:t>
      </w:r>
      <w:r w:rsidR="00C3010E" w:rsidRPr="00830A6A">
        <w:rPr>
          <w:lang w:val="fr-FR"/>
        </w:rPr>
        <w:t>chúng</w:t>
      </w:r>
      <w:r w:rsidRPr="00830A6A">
        <w:rPr>
          <w:lang w:val="fr-FR"/>
        </w:rPr>
        <w:t xml:space="preserve"> để </w:t>
      </w:r>
      <w:r w:rsidR="00C3010E" w:rsidRPr="00830A6A">
        <w:rPr>
          <w:lang w:val="fr-FR"/>
        </w:rPr>
        <w:t>chúng</w:t>
      </w:r>
      <w:r w:rsidRPr="00830A6A">
        <w:rPr>
          <w:lang w:val="fr-FR"/>
        </w:rPr>
        <w:t xml:space="preserve"> không chế ngự hay ảnh hưởng sự suy nghĩ và đời sống của ta, </w:t>
      </w:r>
      <w:r w:rsidR="00C3010E" w:rsidRPr="00830A6A">
        <w:rPr>
          <w:lang w:val="fr-FR"/>
        </w:rPr>
        <w:t xml:space="preserve">như thế, </w:t>
      </w:r>
      <w:r w:rsidRPr="00830A6A">
        <w:rPr>
          <w:lang w:val="fr-FR"/>
        </w:rPr>
        <w:t>con đường mà ta muốn đi mới giảm tr</w:t>
      </w:r>
      <w:r w:rsidR="00C3010E" w:rsidRPr="00830A6A">
        <w:rPr>
          <w:lang w:val="fr-FR"/>
        </w:rPr>
        <w:t>ở</w:t>
      </w:r>
      <w:r w:rsidRPr="00830A6A">
        <w:rPr>
          <w:lang w:val="fr-FR"/>
        </w:rPr>
        <w:t xml:space="preserve"> ngại.</w:t>
      </w:r>
    </w:p>
    <w:p w:rsidR="004E57E2" w:rsidRPr="00830A6A" w:rsidRDefault="004E57E2" w:rsidP="004E57E2">
      <w:pPr>
        <w:pStyle w:val="BodyText"/>
        <w:rPr>
          <w:lang w:val="fr-FR"/>
        </w:rPr>
      </w:pPr>
      <w:r w:rsidRPr="00830A6A">
        <w:rPr>
          <w:lang w:val="fr-FR"/>
        </w:rPr>
        <w:t>Khi bộ máy người của ta thu thập dữ kiện, ta cần điều ngự thân, tâm, ý</w:t>
      </w:r>
      <w:r w:rsidR="00C3010E" w:rsidRPr="00830A6A">
        <w:rPr>
          <w:lang w:val="fr-FR"/>
        </w:rPr>
        <w:t>;</w:t>
      </w:r>
      <w:r w:rsidRPr="00830A6A">
        <w:rPr>
          <w:lang w:val="fr-FR"/>
        </w:rPr>
        <w:t xml:space="preserve"> tức thanh lọc dữ kiện </w:t>
      </w:r>
      <w:r w:rsidR="00C3010E" w:rsidRPr="00830A6A">
        <w:rPr>
          <w:lang w:val="fr-FR"/>
        </w:rPr>
        <w:t>bằng</w:t>
      </w:r>
      <w:r w:rsidRPr="00830A6A">
        <w:rPr>
          <w:lang w:val="fr-FR"/>
        </w:rPr>
        <w:t xml:space="preserve"> sự </w:t>
      </w:r>
      <w:r w:rsidR="00C3010E" w:rsidRPr="00830A6A">
        <w:rPr>
          <w:lang w:val="fr-FR"/>
        </w:rPr>
        <w:t xml:space="preserve">sáng suốt và </w:t>
      </w:r>
      <w:r w:rsidRPr="00830A6A">
        <w:rPr>
          <w:lang w:val="fr-FR"/>
        </w:rPr>
        <w:t>nhạy bén</w:t>
      </w:r>
      <w:r w:rsidR="00C3010E" w:rsidRPr="00830A6A">
        <w:rPr>
          <w:lang w:val="fr-FR"/>
        </w:rPr>
        <w:t xml:space="preserve">, hầu tránh chịu sự tác động và ảnh hưởng, </w:t>
      </w:r>
      <w:r w:rsidRPr="00830A6A">
        <w:rPr>
          <w:lang w:val="fr-FR"/>
        </w:rPr>
        <w:t>hay gọi giản dị là “sự động tâm”.</w:t>
      </w:r>
    </w:p>
    <w:p w:rsidR="004E57E2" w:rsidRPr="00830A6A" w:rsidRDefault="004E57E2" w:rsidP="004E57E2">
      <w:pPr>
        <w:pStyle w:val="BodyText"/>
        <w:rPr>
          <w:lang w:val="fr-FR"/>
        </w:rPr>
      </w:pPr>
      <w:r w:rsidRPr="00830A6A">
        <w:rPr>
          <w:lang w:val="fr-FR"/>
        </w:rPr>
        <w:t xml:space="preserve">Sự động tâm tức dữ kiện đó khiến ta vui hay buồn, nóng giận hay sợ hãi, lo lắng, buồn phiền hay </w:t>
      </w:r>
      <w:r w:rsidRPr="00830A6A">
        <w:rPr>
          <w:lang w:val="fr-FR"/>
        </w:rPr>
        <w:lastRenderedPageBreak/>
        <w:t>hồ h</w:t>
      </w:r>
      <w:r w:rsidR="00C3010E" w:rsidRPr="00830A6A">
        <w:rPr>
          <w:lang w:val="fr-FR"/>
        </w:rPr>
        <w:t>ỡ</w:t>
      </w:r>
      <w:r w:rsidRPr="00830A6A">
        <w:rPr>
          <w:lang w:val="fr-FR"/>
        </w:rPr>
        <w:t>i, mừng vui.</w:t>
      </w:r>
    </w:p>
    <w:p w:rsidR="004E57E2" w:rsidRPr="00830A6A" w:rsidRDefault="004E57E2" w:rsidP="004E57E2">
      <w:pPr>
        <w:pStyle w:val="BodyText"/>
        <w:rPr>
          <w:lang w:val="fr-FR"/>
        </w:rPr>
      </w:pPr>
      <w:r w:rsidRPr="00830A6A">
        <w:rPr>
          <w:lang w:val="fr-FR"/>
        </w:rPr>
        <w:t>Khi bị động tâm, thì con người ta lúc vui, lúc buồn, lúc hăng hái, lúc chán nản</w:t>
      </w:r>
      <w:r w:rsidR="00C3010E" w:rsidRPr="00830A6A">
        <w:rPr>
          <w:lang w:val="fr-FR"/>
        </w:rPr>
        <w:t>, để rồi</w:t>
      </w:r>
      <w:r w:rsidRPr="00830A6A">
        <w:rPr>
          <w:lang w:val="fr-FR"/>
        </w:rPr>
        <w:t xml:space="preserve"> ta tiếp tục quay cuồng, mất sáng suốt, trí óc mờ mịt, mất lối đi.</w:t>
      </w:r>
    </w:p>
    <w:p w:rsidR="004E57E2" w:rsidRPr="00830A6A" w:rsidRDefault="004E57E2" w:rsidP="004E57E2">
      <w:pPr>
        <w:pStyle w:val="BodyText"/>
        <w:rPr>
          <w:lang w:val="fr-FR"/>
        </w:rPr>
      </w:pPr>
      <w:r w:rsidRPr="00830A6A">
        <w:rPr>
          <w:lang w:val="fr-FR"/>
        </w:rPr>
        <w:t>Con đường chỉ sáng khi ta làm chủ được lấy mình, có khả năng điều ngự tâm thân ý để cho nó trở lại tánh không, bình yên, an lạc ở thể định, không vui, không buồn.</w:t>
      </w:r>
    </w:p>
    <w:p w:rsidR="004E57E2" w:rsidRPr="00B9321D" w:rsidRDefault="004E57E2" w:rsidP="004E57E2">
      <w:pPr>
        <w:pStyle w:val="BodyText"/>
        <w:rPr>
          <w:lang w:val="fr-FR"/>
        </w:rPr>
      </w:pPr>
      <w:r w:rsidRPr="00830A6A">
        <w:rPr>
          <w:lang w:val="fr-FR"/>
        </w:rPr>
        <w:t xml:space="preserve">Chí hướng ta chỉ có thể độc lập thì con đường hướng </w:t>
      </w:r>
      <w:r w:rsidRPr="00B9321D">
        <w:rPr>
          <w:lang w:val="fr-FR"/>
        </w:rPr>
        <w:t>thượng</w:t>
      </w:r>
      <w:r w:rsidRPr="00830A6A">
        <w:rPr>
          <w:lang w:val="fr-FR"/>
        </w:rPr>
        <w:t xml:space="preserve"> mới bớt trở ngại, bớt đứt quảng</w:t>
      </w:r>
      <w:r w:rsidR="00C3010E" w:rsidRPr="00B9321D">
        <w:rPr>
          <w:lang w:val="fr-FR"/>
        </w:rPr>
        <w:t>,</w:t>
      </w:r>
      <w:r w:rsidRPr="00B9321D">
        <w:rPr>
          <w:lang w:val="fr-FR"/>
        </w:rPr>
        <w:t xml:space="preserve"> hay có lúc thất bại, buông xuôi.</w:t>
      </w:r>
    </w:p>
    <w:p w:rsidR="004E57E2" w:rsidRPr="00830A6A" w:rsidRDefault="004E57E2" w:rsidP="004E57E2">
      <w:pPr>
        <w:pStyle w:val="BodyText"/>
        <w:rPr>
          <w:lang w:val="fr-FR"/>
        </w:rPr>
      </w:pPr>
      <w:r w:rsidRPr="00830A6A">
        <w:rPr>
          <w:lang w:val="fr-FR"/>
        </w:rPr>
        <w:t xml:space="preserve">Hãy thành tâm, thành </w:t>
      </w:r>
      <w:r w:rsidR="00C3010E" w:rsidRPr="00830A6A">
        <w:rPr>
          <w:lang w:val="fr-FR"/>
        </w:rPr>
        <w:t>ý</w:t>
      </w:r>
      <w:r w:rsidRPr="00830A6A">
        <w:rPr>
          <w:lang w:val="fr-FR"/>
        </w:rPr>
        <w:t xml:space="preserve">, luôn điều ngự chính bản </w:t>
      </w:r>
      <w:r w:rsidR="003479DE" w:rsidRPr="00830A6A">
        <w:rPr>
          <w:lang w:val="fr-FR"/>
        </w:rPr>
        <w:t>thân, nhận, biết, chỉ thanh lọc,</w:t>
      </w:r>
      <w:r w:rsidRPr="00830A6A">
        <w:rPr>
          <w:lang w:val="fr-FR"/>
        </w:rPr>
        <w:t xml:space="preserve"> không chống, vì</w:t>
      </w:r>
      <w:r w:rsidR="003479DE" w:rsidRPr="00830A6A">
        <w:rPr>
          <w:lang w:val="fr-FR"/>
        </w:rPr>
        <w:t xml:space="preserve"> càng chống ảnh hưởng càng mạnh. Đ</w:t>
      </w:r>
      <w:r w:rsidRPr="00830A6A">
        <w:rPr>
          <w:lang w:val="fr-FR"/>
        </w:rPr>
        <w:t>ó là sự sống đạo, sự sống thức tỉnh, sáng suốt, giác ngộ.</w:t>
      </w:r>
    </w:p>
    <w:p w:rsidR="004E57E2" w:rsidRPr="00830A6A" w:rsidRDefault="004E57E2" w:rsidP="004E57E2">
      <w:pPr>
        <w:pStyle w:val="BodyText"/>
        <w:rPr>
          <w:lang w:val="fr-FR"/>
        </w:rPr>
      </w:pPr>
      <w:r w:rsidRPr="00830A6A">
        <w:rPr>
          <w:lang w:val="fr-FR"/>
        </w:rPr>
        <w:t xml:space="preserve">Cần điều </w:t>
      </w:r>
      <w:r w:rsidR="003479DE" w:rsidRPr="00830A6A">
        <w:rPr>
          <w:lang w:val="fr-FR"/>
        </w:rPr>
        <w:t>ngự bản thân trong sự giác ngộ.</w:t>
      </w:r>
    </w:p>
    <w:p w:rsidR="004E57E2" w:rsidRPr="00830A6A" w:rsidRDefault="004E57E2" w:rsidP="00181C97">
      <w:pPr>
        <w:pStyle w:val="Heading1"/>
        <w:rPr>
          <w:lang w:val="fr-FR"/>
        </w:rPr>
      </w:pPr>
      <w:bookmarkStart w:id="57" w:name="_Toc52043191"/>
      <w:r w:rsidRPr="00830A6A">
        <w:rPr>
          <w:lang w:val="fr-FR"/>
        </w:rPr>
        <w:t>48.-</w:t>
      </w:r>
      <w:r w:rsidR="00F1691D" w:rsidRPr="00830A6A">
        <w:rPr>
          <w:lang w:val="fr-FR"/>
        </w:rPr>
        <w:t xml:space="preserve"> </w:t>
      </w:r>
      <w:r w:rsidRPr="00830A6A">
        <w:rPr>
          <w:lang w:val="fr-FR"/>
        </w:rPr>
        <w:t>KHI VỮNG</w:t>
      </w:r>
      <w:r w:rsidR="00920C8C" w:rsidRPr="00830A6A">
        <w:rPr>
          <w:lang w:val="fr-FR"/>
        </w:rPr>
        <w:t xml:space="preserve"> NIỀM TIN MỌI VIỆC SẼ ĐẠT THÀNH</w:t>
      </w:r>
      <w:bookmarkEnd w:id="57"/>
    </w:p>
    <w:p w:rsidR="004E57E2" w:rsidRPr="00830A6A" w:rsidRDefault="004E57E2" w:rsidP="004E57E2">
      <w:pPr>
        <w:pStyle w:val="BodyText"/>
        <w:rPr>
          <w:i/>
          <w:lang w:val="fr-FR"/>
        </w:rPr>
      </w:pPr>
      <w:r w:rsidRPr="00830A6A">
        <w:rPr>
          <w:i/>
          <w:lang w:val="fr-FR"/>
        </w:rPr>
        <w:t>28/04/</w:t>
      </w:r>
      <w:r w:rsidR="00C05251" w:rsidRPr="00830A6A">
        <w:rPr>
          <w:i/>
          <w:lang w:val="fr-FR"/>
        </w:rPr>
        <w:t>2019 -</w:t>
      </w:r>
      <w:r w:rsidRPr="00830A6A">
        <w:rPr>
          <w:i/>
          <w:lang w:val="fr-FR"/>
        </w:rPr>
        <w:tab/>
        <w:t>11 giờ sáng</w:t>
      </w:r>
    </w:p>
    <w:p w:rsidR="00181C97" w:rsidRPr="00830A6A" w:rsidRDefault="00181C97" w:rsidP="004E57E2">
      <w:pPr>
        <w:pStyle w:val="BodyText"/>
        <w:rPr>
          <w:i/>
          <w:lang w:val="fr-FR"/>
        </w:rPr>
      </w:pPr>
    </w:p>
    <w:p w:rsidR="004E57E2" w:rsidRPr="00830A6A" w:rsidRDefault="004E57E2" w:rsidP="004E57E2">
      <w:pPr>
        <w:pStyle w:val="BodyText"/>
        <w:rPr>
          <w:lang w:val="fr-FR"/>
        </w:rPr>
      </w:pPr>
      <w:r w:rsidRPr="00830A6A">
        <w:rPr>
          <w:lang w:val="fr-FR"/>
        </w:rPr>
        <w:t>Khi có một niềm tin tuyệt đối thì không có sự sợ hãi hay ngược lại hành giả sẽ luôn sợ hãi khi không có niềm tin hoặc mất niềm tin.</w:t>
      </w:r>
    </w:p>
    <w:p w:rsidR="004E57E2" w:rsidRPr="00830A6A" w:rsidRDefault="004E57E2" w:rsidP="004E57E2">
      <w:pPr>
        <w:pStyle w:val="BodyText"/>
        <w:rPr>
          <w:lang w:val="fr-FR"/>
        </w:rPr>
      </w:pPr>
      <w:r w:rsidRPr="00830A6A">
        <w:rPr>
          <w:lang w:val="fr-FR"/>
        </w:rPr>
        <w:lastRenderedPageBreak/>
        <w:t>Một tín đồ không phải chỉ ngoan đạo mà đủ, vì chỉ ngoan đạo không, có thể trở nên mù quáng và trở nên mê tín dị đoan.</w:t>
      </w:r>
    </w:p>
    <w:p w:rsidR="004E57E2" w:rsidRPr="00830A6A" w:rsidRDefault="004E57E2" w:rsidP="004E57E2">
      <w:pPr>
        <w:pStyle w:val="BodyText"/>
        <w:rPr>
          <w:lang w:val="fr-FR"/>
        </w:rPr>
      </w:pPr>
      <w:r w:rsidRPr="00830A6A">
        <w:rPr>
          <w:lang w:val="fr-FR"/>
        </w:rPr>
        <w:t>Một tín đồ ngoan đạo cần phải hành đạo cho đúng tôn chỉ của đạo và sống đạo một cách chân chánh với niềm tin tuyệt đối và</w:t>
      </w:r>
      <w:r w:rsidR="00920C8C" w:rsidRPr="00830A6A">
        <w:rPr>
          <w:lang w:val="fr-FR"/>
        </w:rPr>
        <w:t>o Đấng Tôn S</w:t>
      </w:r>
      <w:r w:rsidRPr="00830A6A">
        <w:rPr>
          <w:lang w:val="fr-FR"/>
        </w:rPr>
        <w:t>ư.</w:t>
      </w:r>
    </w:p>
    <w:p w:rsidR="004E57E2" w:rsidRPr="00830A6A" w:rsidRDefault="004E57E2" w:rsidP="004E57E2">
      <w:pPr>
        <w:pStyle w:val="BodyText"/>
        <w:rPr>
          <w:lang w:val="fr-FR"/>
        </w:rPr>
      </w:pPr>
      <w:r w:rsidRPr="00830A6A">
        <w:rPr>
          <w:lang w:val="fr-FR"/>
        </w:rPr>
        <w:t>Đặt niềm tin vào Đấng Tôn Sư, không phải chỉ ca ngợi Ngài hay luôn luôn l</w:t>
      </w:r>
      <w:r w:rsidR="00C3010E" w:rsidRPr="00830A6A">
        <w:rPr>
          <w:lang w:val="fr-FR"/>
        </w:rPr>
        <w:t>ặ</w:t>
      </w:r>
      <w:r w:rsidRPr="00830A6A">
        <w:rPr>
          <w:lang w:val="fr-FR"/>
        </w:rPr>
        <w:t xml:space="preserve">p lại lời Ngài, mà phải biết tôn kính Ngài bằng cách </w:t>
      </w:r>
      <w:r w:rsidR="00B43168" w:rsidRPr="00830A6A">
        <w:rPr>
          <w:lang w:val="fr-FR"/>
        </w:rPr>
        <w:t>hành sử</w:t>
      </w:r>
      <w:r w:rsidRPr="00830A6A">
        <w:rPr>
          <w:lang w:val="fr-FR"/>
        </w:rPr>
        <w:t xml:space="preserve"> chân chánh theo lời dạy của Ngài</w:t>
      </w:r>
      <w:r w:rsidR="00707309" w:rsidRPr="00830A6A">
        <w:rPr>
          <w:lang w:val="fr-FR"/>
        </w:rPr>
        <w:t>,</w:t>
      </w:r>
      <w:r w:rsidRPr="00830A6A">
        <w:rPr>
          <w:lang w:val="fr-FR"/>
        </w:rPr>
        <w:t xml:space="preserve"> và làm sáng danh đạo, sáng danh Thầy bằng hành động, không bằng lời nói </w:t>
      </w:r>
      <w:r w:rsidR="00CB5A13" w:rsidRPr="00830A6A">
        <w:rPr>
          <w:lang w:val="fr-FR"/>
        </w:rPr>
        <w:t>suôn</w:t>
      </w:r>
      <w:r w:rsidR="00707309" w:rsidRPr="00830A6A">
        <w:rPr>
          <w:lang w:val="fr-FR"/>
        </w:rPr>
        <w:t>g</w:t>
      </w:r>
      <w:r w:rsidRPr="00830A6A">
        <w:rPr>
          <w:lang w:val="fr-FR"/>
        </w:rPr>
        <w:t>.</w:t>
      </w:r>
    </w:p>
    <w:p w:rsidR="004E57E2" w:rsidRPr="00830A6A" w:rsidRDefault="004E57E2" w:rsidP="004E57E2">
      <w:pPr>
        <w:pStyle w:val="BodyText"/>
        <w:rPr>
          <w:lang w:val="fr-FR"/>
        </w:rPr>
      </w:pPr>
      <w:r w:rsidRPr="00830A6A">
        <w:rPr>
          <w:lang w:val="fr-FR"/>
        </w:rPr>
        <w:t>Sự sợ hãi cũng biến mất khi tâm ta an định trong từng hơi thở, trong sự tỉnh thức và giác ngộ.</w:t>
      </w:r>
    </w:p>
    <w:p w:rsidR="004E57E2" w:rsidRPr="00830A6A" w:rsidRDefault="004E57E2" w:rsidP="004E57E2">
      <w:pPr>
        <w:pStyle w:val="BodyText"/>
        <w:rPr>
          <w:lang w:val="fr-FR"/>
        </w:rPr>
      </w:pPr>
      <w:r w:rsidRPr="00830A6A">
        <w:rPr>
          <w:lang w:val="fr-FR"/>
        </w:rPr>
        <w:t xml:space="preserve">Tâm an định, sự sợ hãi biến mất, ta mới sống một cách độc lập tự chủ, không còn bị ảnh hưởng bởi đám đông, bởi phong trào, bởi các phe phái </w:t>
      </w:r>
      <w:r w:rsidR="00E22799" w:rsidRPr="00830A6A">
        <w:rPr>
          <w:lang w:val="fr-FR"/>
        </w:rPr>
        <w:t>chính trị</w:t>
      </w:r>
      <w:r w:rsidRPr="00830A6A">
        <w:rPr>
          <w:lang w:val="fr-FR"/>
        </w:rPr>
        <w:t xml:space="preserve"> hay tôn giáo trong lẫn ngoài nước.</w:t>
      </w:r>
    </w:p>
    <w:p w:rsidR="004E57E2" w:rsidRPr="00830A6A" w:rsidRDefault="004E57E2" w:rsidP="004E57E2">
      <w:pPr>
        <w:pStyle w:val="BodyText"/>
        <w:rPr>
          <w:lang w:val="fr-FR"/>
        </w:rPr>
      </w:pPr>
      <w:r w:rsidRPr="00830A6A">
        <w:rPr>
          <w:lang w:val="fr-FR"/>
        </w:rPr>
        <w:t>Khi nào còn bị ảnh hưởng bởi các phong trào, các trào lưu, các phe phái thì hành giả sẽ còn sợ hãi và đi đứng quàn</w:t>
      </w:r>
      <w:r w:rsidR="00707309" w:rsidRPr="00830A6A">
        <w:rPr>
          <w:lang w:val="fr-FR"/>
        </w:rPr>
        <w:t>g</w:t>
      </w:r>
      <w:r w:rsidRPr="00830A6A">
        <w:rPr>
          <w:lang w:val="fr-FR"/>
        </w:rPr>
        <w:t xml:space="preserve"> xiêng, </w:t>
      </w:r>
      <w:r w:rsidR="00707309" w:rsidRPr="00830A6A">
        <w:rPr>
          <w:lang w:val="fr-FR"/>
        </w:rPr>
        <w:t xml:space="preserve">nghiêng </w:t>
      </w:r>
      <w:r w:rsidRPr="00830A6A">
        <w:rPr>
          <w:lang w:val="fr-FR"/>
        </w:rPr>
        <w:t>ng</w:t>
      </w:r>
      <w:r w:rsidR="00707309" w:rsidRPr="00830A6A">
        <w:rPr>
          <w:lang w:val="fr-FR"/>
        </w:rPr>
        <w:t>ả</w:t>
      </w:r>
      <w:r w:rsidRPr="00830A6A">
        <w:rPr>
          <w:lang w:val="fr-FR"/>
        </w:rPr>
        <w:t xml:space="preserve"> theo từng đợt </w:t>
      </w:r>
      <w:r w:rsidR="00455744" w:rsidRPr="00830A6A">
        <w:rPr>
          <w:lang w:val="fr-FR"/>
        </w:rPr>
        <w:t>tác động; như những cơ</w:t>
      </w:r>
      <w:r w:rsidRPr="00830A6A">
        <w:rPr>
          <w:lang w:val="fr-FR"/>
        </w:rPr>
        <w:t xml:space="preserve">n sóng bị </w:t>
      </w:r>
      <w:r w:rsidR="00707309" w:rsidRPr="00830A6A">
        <w:rPr>
          <w:lang w:val="fr-FR"/>
        </w:rPr>
        <w:t>dấy động</w:t>
      </w:r>
      <w:r w:rsidRPr="00830A6A">
        <w:rPr>
          <w:lang w:val="fr-FR"/>
        </w:rPr>
        <w:t xml:space="preserve"> theo </w:t>
      </w:r>
      <w:r w:rsidR="00707309" w:rsidRPr="00830A6A">
        <w:rPr>
          <w:lang w:val="fr-FR"/>
        </w:rPr>
        <w:t>từng</w:t>
      </w:r>
      <w:r w:rsidRPr="00830A6A">
        <w:rPr>
          <w:lang w:val="fr-FR"/>
        </w:rPr>
        <w:t xml:space="preserve"> cơn gió, bão.</w:t>
      </w:r>
    </w:p>
    <w:p w:rsidR="004E57E2" w:rsidRPr="00830A6A" w:rsidRDefault="004E57E2" w:rsidP="004E57E2">
      <w:pPr>
        <w:pStyle w:val="BodyText"/>
        <w:rPr>
          <w:lang w:val="fr-FR"/>
        </w:rPr>
      </w:pPr>
      <w:r w:rsidRPr="00830A6A">
        <w:rPr>
          <w:lang w:val="fr-FR"/>
        </w:rPr>
        <w:t>Vững ni</w:t>
      </w:r>
      <w:r w:rsidR="00F91C64">
        <w:rPr>
          <w:lang w:val="fr-FR"/>
        </w:rPr>
        <w:t>ề</w:t>
      </w:r>
      <w:r w:rsidRPr="00830A6A">
        <w:rPr>
          <w:lang w:val="fr-FR"/>
        </w:rPr>
        <w:t>m tin, thì vắng sự sợ hãi, mọi việc sẽ đạt thành.</w:t>
      </w:r>
    </w:p>
    <w:p w:rsidR="00181C97" w:rsidRPr="00830A6A" w:rsidRDefault="00181C97" w:rsidP="004E57E2">
      <w:pPr>
        <w:pStyle w:val="BodyText"/>
        <w:rPr>
          <w:lang w:val="fr-FR"/>
        </w:rPr>
      </w:pPr>
    </w:p>
    <w:p w:rsidR="004E57E2" w:rsidRPr="00830A6A" w:rsidRDefault="00181C97" w:rsidP="004E57E2">
      <w:pPr>
        <w:pStyle w:val="BodyText"/>
        <w:rPr>
          <w:lang w:val="fr-FR"/>
        </w:rPr>
      </w:pPr>
      <w:r w:rsidRPr="00830A6A">
        <w:rPr>
          <w:i/>
          <w:u w:val="single"/>
          <w:lang w:val="fr-FR"/>
        </w:rPr>
        <w:t>Ghi Ch</w:t>
      </w:r>
      <w:r w:rsidRPr="00830A6A">
        <w:rPr>
          <w:i/>
          <w:lang w:val="fr-FR"/>
        </w:rPr>
        <w:t>ú:</w:t>
      </w:r>
      <w:r w:rsidRPr="00830A6A">
        <w:rPr>
          <w:lang w:val="fr-FR"/>
        </w:rPr>
        <w:t xml:space="preserve"> </w:t>
      </w:r>
      <w:r w:rsidR="004E57E2" w:rsidRPr="00830A6A">
        <w:rPr>
          <w:lang w:val="fr-FR"/>
        </w:rPr>
        <w:t xml:space="preserve">Có những người bạn khuyến khích </w:t>
      </w:r>
      <w:r w:rsidR="004E57E2" w:rsidRPr="00830A6A">
        <w:rPr>
          <w:lang w:val="fr-FR"/>
        </w:rPr>
        <w:lastRenderedPageBreak/>
        <w:t>nên xuất bản sách trong nước thay vì chỉ copy một số</w:t>
      </w:r>
      <w:r w:rsidR="00455744" w:rsidRPr="00830A6A">
        <w:rPr>
          <w:lang w:val="fr-FR"/>
        </w:rPr>
        <w:t xml:space="preserve"> nhỏ tặng bạn bè đồng đạo thân.</w:t>
      </w:r>
    </w:p>
    <w:p w:rsidR="004E57E2" w:rsidRPr="00830A6A" w:rsidRDefault="004E57E2" w:rsidP="004E57E2">
      <w:pPr>
        <w:pStyle w:val="BodyText"/>
        <w:rPr>
          <w:lang w:val="fr-FR"/>
        </w:rPr>
      </w:pPr>
    </w:p>
    <w:p w:rsidR="00E17ACD" w:rsidRPr="00830A6A" w:rsidRDefault="00E17ACD" w:rsidP="00181C97">
      <w:pPr>
        <w:pStyle w:val="Heading1"/>
        <w:rPr>
          <w:lang w:val="fr-FR"/>
        </w:rPr>
      </w:pPr>
    </w:p>
    <w:p w:rsidR="004E57E2" w:rsidRPr="00830A6A" w:rsidRDefault="004E57E2" w:rsidP="00181C97">
      <w:pPr>
        <w:pStyle w:val="Heading1"/>
        <w:rPr>
          <w:lang w:val="fr-FR"/>
        </w:rPr>
      </w:pPr>
      <w:bookmarkStart w:id="58" w:name="_Toc52043192"/>
      <w:r w:rsidRPr="00830A6A">
        <w:rPr>
          <w:lang w:val="fr-FR"/>
        </w:rPr>
        <w:t>49.-</w:t>
      </w:r>
      <w:r w:rsidR="00F1691D" w:rsidRPr="00830A6A">
        <w:rPr>
          <w:lang w:val="fr-FR"/>
        </w:rPr>
        <w:t xml:space="preserve"> </w:t>
      </w:r>
      <w:r w:rsidR="00881C42" w:rsidRPr="00830A6A">
        <w:rPr>
          <w:lang w:val="fr-FR"/>
        </w:rPr>
        <w:t>TÌNH YÊU NHÂN LOẠI CỦA ĐỨC THẦY</w:t>
      </w:r>
      <w:bookmarkEnd w:id="58"/>
    </w:p>
    <w:p w:rsidR="004E57E2" w:rsidRPr="00830A6A" w:rsidRDefault="004E57E2" w:rsidP="004E57E2">
      <w:pPr>
        <w:pStyle w:val="BodyText"/>
        <w:rPr>
          <w:i/>
          <w:u w:val="single"/>
          <w:lang w:val="fr-FR"/>
        </w:rPr>
      </w:pPr>
      <w:r w:rsidRPr="00830A6A">
        <w:rPr>
          <w:i/>
          <w:u w:val="single"/>
          <w:lang w:val="fr-FR"/>
        </w:rPr>
        <w:t>30-04-</w:t>
      </w:r>
      <w:r w:rsidR="00C05251" w:rsidRPr="00830A6A">
        <w:rPr>
          <w:i/>
          <w:u w:val="single"/>
          <w:lang w:val="fr-FR"/>
        </w:rPr>
        <w:t>2019 -</w:t>
      </w:r>
      <w:r w:rsidRPr="00830A6A">
        <w:rPr>
          <w:i/>
          <w:u w:val="single"/>
          <w:lang w:val="fr-FR"/>
        </w:rPr>
        <w:tab/>
        <w:t>5 giờ sáng</w:t>
      </w:r>
    </w:p>
    <w:p w:rsidR="00181C97" w:rsidRPr="00830A6A" w:rsidRDefault="00181C97" w:rsidP="004E57E2">
      <w:pPr>
        <w:pStyle w:val="BodyText"/>
        <w:rPr>
          <w:i/>
          <w:u w:val="single"/>
          <w:lang w:val="fr-FR"/>
        </w:rPr>
      </w:pPr>
    </w:p>
    <w:p w:rsidR="004E57E2" w:rsidRPr="00830A6A" w:rsidRDefault="004E57E2" w:rsidP="004E57E2">
      <w:pPr>
        <w:pStyle w:val="BodyText"/>
        <w:rPr>
          <w:lang w:val="fr-FR"/>
        </w:rPr>
      </w:pPr>
      <w:r w:rsidRPr="00830A6A">
        <w:rPr>
          <w:lang w:val="fr-FR"/>
        </w:rPr>
        <w:t>Việc xuất bản sách tại Việt Nam là việc làm đúng đường, đúng hướng, vì có như thế mới có thể đóng góp được việc xây dựng lại Việt Nam.</w:t>
      </w:r>
    </w:p>
    <w:p w:rsidR="004E57E2" w:rsidRPr="00830A6A" w:rsidRDefault="004E57E2" w:rsidP="004E57E2">
      <w:pPr>
        <w:pStyle w:val="BodyText"/>
        <w:rPr>
          <w:lang w:val="fr-FR"/>
        </w:rPr>
      </w:pPr>
      <w:r w:rsidRPr="00830A6A">
        <w:rPr>
          <w:lang w:val="fr-FR"/>
        </w:rPr>
        <w:t xml:space="preserve">Bao nhiêu năm nay hành giả chỉ mong muốn được góp công góp sức để xây dựng Đạo Pháp và Dân Tộc. Việc này chỉ có thể làm được tại Việt Nam. Nếu tư tưởng </w:t>
      </w:r>
      <w:r w:rsidR="0054776F" w:rsidRPr="00830A6A">
        <w:rPr>
          <w:lang w:val="fr-FR"/>
        </w:rPr>
        <w:t>xây dựng</w:t>
      </w:r>
      <w:r w:rsidRPr="00830A6A">
        <w:rPr>
          <w:lang w:val="fr-FR"/>
        </w:rPr>
        <w:t xml:space="preserve"> mà k</w:t>
      </w:r>
      <w:r w:rsidR="0054776F" w:rsidRPr="00830A6A">
        <w:rPr>
          <w:lang w:val="fr-FR"/>
        </w:rPr>
        <w:t>hông phổ biến được trong nước, k</w:t>
      </w:r>
      <w:r w:rsidRPr="00830A6A">
        <w:rPr>
          <w:lang w:val="fr-FR"/>
        </w:rPr>
        <w:t>hông đến tay được độc giả đang sống trong nước</w:t>
      </w:r>
      <w:r w:rsidR="0054776F" w:rsidRPr="00830A6A">
        <w:rPr>
          <w:lang w:val="fr-FR"/>
        </w:rPr>
        <w:t>,</w:t>
      </w:r>
      <w:r w:rsidRPr="00830A6A">
        <w:rPr>
          <w:lang w:val="fr-FR"/>
        </w:rPr>
        <w:t xml:space="preserve"> hay giới trẻ sống bao năm từ lúc sanh </w:t>
      </w:r>
      <w:r w:rsidR="0054776F" w:rsidRPr="00830A6A">
        <w:rPr>
          <w:lang w:val="fr-FR"/>
        </w:rPr>
        <w:t xml:space="preserve">ra </w:t>
      </w:r>
      <w:r w:rsidRPr="00830A6A">
        <w:rPr>
          <w:lang w:val="fr-FR"/>
        </w:rPr>
        <w:t>cho đến lúc trưởng thành không được tiếp cận những nếp sống đạo đức và tinh thần dân tộc thì họa mất nước sẽ như chỉ mành treo chuông.</w:t>
      </w:r>
    </w:p>
    <w:p w:rsidR="004E57E2" w:rsidRPr="00830A6A" w:rsidRDefault="004E57E2" w:rsidP="004E57E2">
      <w:pPr>
        <w:pStyle w:val="BodyText"/>
        <w:rPr>
          <w:lang w:val="fr-FR"/>
        </w:rPr>
      </w:pPr>
      <w:r w:rsidRPr="00830A6A">
        <w:rPr>
          <w:lang w:val="fr-FR"/>
        </w:rPr>
        <w:t>Làm sống lại tin</w:t>
      </w:r>
      <w:r w:rsidR="00707309" w:rsidRPr="00830A6A">
        <w:rPr>
          <w:lang w:val="fr-FR"/>
        </w:rPr>
        <w:t>h</w:t>
      </w:r>
      <w:r w:rsidRPr="00830A6A">
        <w:rPr>
          <w:lang w:val="fr-FR"/>
        </w:rPr>
        <w:t xml:space="preserve"> thần dân tộc</w:t>
      </w:r>
      <w:r w:rsidR="00707309" w:rsidRPr="00830A6A">
        <w:rPr>
          <w:lang w:val="fr-FR"/>
        </w:rPr>
        <w:t>,</w:t>
      </w:r>
      <w:r w:rsidRPr="00830A6A">
        <w:rPr>
          <w:lang w:val="fr-FR"/>
        </w:rPr>
        <w:t xml:space="preserve"> đạo đức chân </w:t>
      </w:r>
      <w:r w:rsidRPr="00830A6A">
        <w:rPr>
          <w:lang w:val="fr-FR"/>
        </w:rPr>
        <w:lastRenderedPageBreak/>
        <w:t>chánh, hiếu đạo làm người thì đó mới là việc làm cần thiết.</w:t>
      </w:r>
    </w:p>
    <w:p w:rsidR="004E57E2" w:rsidRPr="00830A6A" w:rsidRDefault="004E57E2" w:rsidP="004E57E2">
      <w:pPr>
        <w:pStyle w:val="BodyText"/>
        <w:rPr>
          <w:lang w:val="fr-FR"/>
        </w:rPr>
      </w:pPr>
      <w:r w:rsidRPr="00830A6A">
        <w:rPr>
          <w:lang w:val="fr-FR"/>
        </w:rPr>
        <w:t>Amazon không nhận sách chữ Việt Nam là một điều tốt để tác giả có cơ hội in thẳng sách tại Việt Nam. Phổ biến sách trên trang nhà cá nhân, hay trên Facebook cũng không bằng cuốn sách đến tay những tầng lớp trí thức, những tầng lớp trẻ tương lai dân tộc của trong nước.</w:t>
      </w:r>
    </w:p>
    <w:p w:rsidR="004E57E2" w:rsidRPr="00830A6A" w:rsidRDefault="004E57E2" w:rsidP="004E57E2">
      <w:pPr>
        <w:pStyle w:val="BodyText"/>
        <w:rPr>
          <w:lang w:val="fr-FR"/>
        </w:rPr>
      </w:pPr>
      <w:r w:rsidRPr="00830A6A">
        <w:rPr>
          <w:lang w:val="fr-FR"/>
        </w:rPr>
        <w:t xml:space="preserve">Tầng lớp trẻ ở hải ngoại có quá nhiều cơ hội để học hỏi từ ở trường </w:t>
      </w:r>
      <w:r w:rsidR="0054776F" w:rsidRPr="00830A6A">
        <w:rPr>
          <w:lang w:val="fr-FR"/>
        </w:rPr>
        <w:t xml:space="preserve">học </w:t>
      </w:r>
      <w:r w:rsidRPr="00830A6A">
        <w:rPr>
          <w:lang w:val="fr-FR"/>
        </w:rPr>
        <w:t>cho đến các thư viện, hay trên mạng lưới toàn cầu.</w:t>
      </w:r>
    </w:p>
    <w:p w:rsidR="004E57E2" w:rsidRPr="00830A6A" w:rsidRDefault="004E57E2" w:rsidP="004E57E2">
      <w:pPr>
        <w:pStyle w:val="BodyText"/>
        <w:rPr>
          <w:lang w:val="fr-FR"/>
        </w:rPr>
      </w:pPr>
      <w:r w:rsidRPr="00830A6A">
        <w:rPr>
          <w:lang w:val="fr-FR"/>
        </w:rPr>
        <w:t xml:space="preserve">Giới trẻ trong nước kém may mắn hơn nhất là </w:t>
      </w:r>
      <w:r w:rsidR="00707309" w:rsidRPr="00830A6A">
        <w:rPr>
          <w:lang w:val="fr-FR"/>
        </w:rPr>
        <w:t>tầng lớp</w:t>
      </w:r>
      <w:r w:rsidRPr="00830A6A">
        <w:rPr>
          <w:lang w:val="fr-FR"/>
        </w:rPr>
        <w:t xml:space="preserve"> nghèo được sanh ra và lớn lên trong một đất nước quá giới hạn về thông tin, giáo dục, và còn bị tẩy não trong chế độ độc tài.</w:t>
      </w:r>
    </w:p>
    <w:p w:rsidR="004E57E2" w:rsidRPr="00830A6A" w:rsidRDefault="004E57E2" w:rsidP="004E57E2">
      <w:pPr>
        <w:pStyle w:val="BodyText"/>
        <w:rPr>
          <w:lang w:val="fr-FR"/>
        </w:rPr>
      </w:pPr>
      <w:r w:rsidRPr="00830A6A">
        <w:rPr>
          <w:lang w:val="fr-FR"/>
        </w:rPr>
        <w:t>Kết quả quá rõ ràng qua những tin tức từ con giết cha mẹ, và những v</w:t>
      </w:r>
      <w:r w:rsidR="00707309" w:rsidRPr="00830A6A">
        <w:rPr>
          <w:lang w:val="fr-FR"/>
        </w:rPr>
        <w:t>ụ</w:t>
      </w:r>
      <w:r w:rsidRPr="00830A6A">
        <w:rPr>
          <w:lang w:val="fr-FR"/>
        </w:rPr>
        <w:t xml:space="preserve"> ấu dâm của những kẻ đáng bậc cha ông đối với các em bé nhỏ.</w:t>
      </w:r>
    </w:p>
    <w:p w:rsidR="004E57E2" w:rsidRPr="00830A6A" w:rsidRDefault="004E57E2" w:rsidP="004E57E2">
      <w:pPr>
        <w:pStyle w:val="BodyText"/>
        <w:rPr>
          <w:lang w:val="fr-FR"/>
        </w:rPr>
      </w:pPr>
      <w:r w:rsidRPr="00830A6A">
        <w:rPr>
          <w:lang w:val="fr-FR"/>
        </w:rPr>
        <w:t>Muốn đóng góp cho quê hương dân tộc, phải kiên nhẫn và chịu đựng khó khăn. Đó không phải là một việc làm giai đoạn mà là công việc của một đời người sống đạo, sống theo hướng đi của một tín đồ Phật Giáo Hòa Hảo, một tín đồ của Đức Thầy thấm nhuần tư tưởng từ bi hỉ xả, tình yêu nhân loại bao la của Ngà</w:t>
      </w:r>
      <w:r w:rsidR="006C11B8" w:rsidRPr="00830A6A">
        <w:rPr>
          <w:lang w:val="fr-FR"/>
        </w:rPr>
        <w:t>i trong đó có dân tộc Việt Nam.</w:t>
      </w:r>
    </w:p>
    <w:p w:rsidR="004E57E2" w:rsidRPr="00830A6A" w:rsidRDefault="004E57E2" w:rsidP="00181C97">
      <w:pPr>
        <w:pStyle w:val="Heading1"/>
        <w:rPr>
          <w:lang w:val="fr-FR"/>
        </w:rPr>
      </w:pPr>
      <w:bookmarkStart w:id="59" w:name="_Toc52043193"/>
      <w:r w:rsidRPr="00830A6A">
        <w:rPr>
          <w:lang w:val="fr-FR"/>
        </w:rPr>
        <w:lastRenderedPageBreak/>
        <w:t>50.-</w:t>
      </w:r>
      <w:r w:rsidR="00F1691D" w:rsidRPr="00830A6A">
        <w:rPr>
          <w:lang w:val="fr-FR"/>
        </w:rPr>
        <w:t xml:space="preserve"> </w:t>
      </w:r>
      <w:r w:rsidR="00881C42" w:rsidRPr="00830A6A">
        <w:rPr>
          <w:lang w:val="fr-FR"/>
        </w:rPr>
        <w:t>GIỚI TRẺ GẦY DỰNG LẠI VIỆT NAM</w:t>
      </w:r>
      <w:bookmarkEnd w:id="59"/>
    </w:p>
    <w:p w:rsidR="004E57E2" w:rsidRPr="00830A6A" w:rsidRDefault="004E57E2" w:rsidP="004E57E2">
      <w:pPr>
        <w:pStyle w:val="BodyText"/>
        <w:rPr>
          <w:i/>
          <w:lang w:val="fr-FR"/>
        </w:rPr>
      </w:pPr>
      <w:r w:rsidRPr="00830A6A">
        <w:rPr>
          <w:i/>
          <w:lang w:val="fr-FR"/>
        </w:rPr>
        <w:t>04/04/2019</w:t>
      </w:r>
      <w:r w:rsidR="00181C97" w:rsidRPr="00830A6A">
        <w:rPr>
          <w:i/>
          <w:lang w:val="fr-FR"/>
        </w:rPr>
        <w:t xml:space="preserve"> -</w:t>
      </w:r>
      <w:r w:rsidRPr="00830A6A">
        <w:rPr>
          <w:i/>
          <w:lang w:val="fr-FR"/>
        </w:rPr>
        <w:tab/>
        <w:t>5 giờ sáng</w:t>
      </w:r>
    </w:p>
    <w:p w:rsidR="00181C97" w:rsidRPr="00830A6A" w:rsidRDefault="00181C97" w:rsidP="004E57E2">
      <w:pPr>
        <w:pStyle w:val="BodyText"/>
        <w:rPr>
          <w:lang w:val="fr-FR"/>
        </w:rPr>
      </w:pPr>
    </w:p>
    <w:p w:rsidR="004E57E2" w:rsidRPr="00830A6A" w:rsidRDefault="004E57E2" w:rsidP="004E57E2">
      <w:pPr>
        <w:pStyle w:val="BodyText"/>
        <w:rPr>
          <w:lang w:val="fr-FR"/>
        </w:rPr>
      </w:pPr>
      <w:r w:rsidRPr="00830A6A">
        <w:rPr>
          <w:lang w:val="fr-FR"/>
        </w:rPr>
        <w:t>Tu tập, quán chiếu, viết sách để truyền cảm hứng cho giới trẻ về đạo, con đường hướng thượng và lòng yêu nước, yêu quê hương dân tộc, về tình người là một việc làm không ngừng nghỉ.</w:t>
      </w:r>
    </w:p>
    <w:p w:rsidR="004E57E2" w:rsidRPr="00830A6A" w:rsidRDefault="004E57E2" w:rsidP="004E57E2">
      <w:pPr>
        <w:pStyle w:val="BodyText"/>
        <w:rPr>
          <w:lang w:val="fr-FR"/>
        </w:rPr>
      </w:pPr>
      <w:r w:rsidRPr="00830A6A">
        <w:rPr>
          <w:lang w:val="fr-FR"/>
        </w:rPr>
        <w:t xml:space="preserve">Viết càng nhiều, nhiều bộ sách sẽ ra đời, thì gia tài để lại cho tuổi trẻ càng </w:t>
      </w:r>
      <w:r w:rsidR="00881C42" w:rsidRPr="00830A6A">
        <w:rPr>
          <w:lang w:val="fr-FR"/>
        </w:rPr>
        <w:t>phong phú</w:t>
      </w:r>
      <w:r w:rsidR="00A10179">
        <w:rPr>
          <w:lang w:val="fr-FR"/>
        </w:rPr>
        <w:t>.</w:t>
      </w:r>
      <w:r w:rsidRPr="00830A6A">
        <w:rPr>
          <w:lang w:val="fr-FR"/>
        </w:rPr>
        <w:t xml:space="preserve"> Sẽ là một gia tài đồ sộ vì không những một ngàn m</w:t>
      </w:r>
      <w:r w:rsidR="00707309" w:rsidRPr="00830A6A">
        <w:rPr>
          <w:lang w:val="fr-FR"/>
        </w:rPr>
        <w:t>à sẽ vài ngàn bài, bất tận, như t</w:t>
      </w:r>
      <w:r w:rsidRPr="00830A6A">
        <w:rPr>
          <w:lang w:val="fr-FR"/>
        </w:rPr>
        <w:t xml:space="preserve">hầy Phạm Công Thiện đã nói trong bài giới thiệu </w:t>
      </w:r>
      <w:r w:rsidR="00BB5B40" w:rsidRPr="00830A6A">
        <w:rPr>
          <w:lang w:val="fr-FR"/>
        </w:rPr>
        <w:t>quyển Hồn Thiêng Dân Tộc năm 199</w:t>
      </w:r>
      <w:r w:rsidRPr="00830A6A">
        <w:rPr>
          <w:lang w:val="fr-FR"/>
        </w:rPr>
        <w:t>7.</w:t>
      </w:r>
    </w:p>
    <w:p w:rsidR="004E57E2" w:rsidRPr="00830A6A" w:rsidRDefault="004E57E2" w:rsidP="004E57E2">
      <w:pPr>
        <w:pStyle w:val="BodyText"/>
        <w:rPr>
          <w:lang w:val="fr-FR"/>
        </w:rPr>
      </w:pPr>
      <w:r w:rsidRPr="00830A6A">
        <w:rPr>
          <w:lang w:val="fr-FR"/>
        </w:rPr>
        <w:t xml:space="preserve">Con đường mà hành giả chọn để đi là một con đường cô đơn trong giới cầm bút ở hải ngoại lẫn trong nước vì thế tên tuổi vắng mặt trong các quyển sách </w:t>
      </w:r>
      <w:r w:rsidR="00BB5B40" w:rsidRPr="00830A6A">
        <w:rPr>
          <w:lang w:val="fr-FR"/>
        </w:rPr>
        <w:t xml:space="preserve">nói </w:t>
      </w:r>
      <w:r w:rsidRPr="00830A6A">
        <w:rPr>
          <w:lang w:val="fr-FR"/>
        </w:rPr>
        <w:t xml:space="preserve">về </w:t>
      </w:r>
      <w:r w:rsidR="00BB5B40" w:rsidRPr="00830A6A">
        <w:rPr>
          <w:lang w:val="fr-FR"/>
        </w:rPr>
        <w:t xml:space="preserve">các </w:t>
      </w:r>
      <w:r w:rsidRPr="00830A6A">
        <w:rPr>
          <w:lang w:val="fr-FR"/>
        </w:rPr>
        <w:t>tác giả hay các nhà văn, nhà thơ trong và ngoài nước.</w:t>
      </w:r>
    </w:p>
    <w:p w:rsidR="004E57E2" w:rsidRPr="00830A6A" w:rsidRDefault="004E57E2" w:rsidP="004E57E2">
      <w:pPr>
        <w:pStyle w:val="BodyText"/>
        <w:rPr>
          <w:lang w:val="fr-FR"/>
        </w:rPr>
      </w:pPr>
      <w:r w:rsidRPr="00830A6A">
        <w:rPr>
          <w:lang w:val="fr-FR"/>
        </w:rPr>
        <w:t xml:space="preserve">Sự chú tâm học hỏi, làm việc, viết về những suy nghiệm, về những </w:t>
      </w:r>
      <w:r w:rsidR="00881C42" w:rsidRPr="00830A6A">
        <w:rPr>
          <w:lang w:val="fr-FR"/>
        </w:rPr>
        <w:t>trãi</w:t>
      </w:r>
      <w:r w:rsidRPr="00830A6A">
        <w:rPr>
          <w:lang w:val="fr-FR"/>
        </w:rPr>
        <w:t xml:space="preserve"> nghiệm qua sự </w:t>
      </w:r>
      <w:r w:rsidR="00BB5B40" w:rsidRPr="00830A6A">
        <w:rPr>
          <w:lang w:val="fr-FR"/>
        </w:rPr>
        <w:t xml:space="preserve">tu tập, </w:t>
      </w:r>
      <w:r w:rsidRPr="00830A6A">
        <w:rPr>
          <w:lang w:val="fr-FR"/>
        </w:rPr>
        <w:t xml:space="preserve">thực tập, học hỏi qua bộ máy người, dành thời gian cho sáng tạo hơn là cho việc quảng bá tên tuổi và </w:t>
      </w:r>
      <w:r w:rsidR="00BD7155" w:rsidRPr="00830A6A">
        <w:rPr>
          <w:lang w:val="fr-FR"/>
        </w:rPr>
        <w:t>sách vở</w:t>
      </w:r>
      <w:r w:rsidRPr="00830A6A">
        <w:rPr>
          <w:lang w:val="fr-FR"/>
        </w:rPr>
        <w:t>.</w:t>
      </w:r>
    </w:p>
    <w:p w:rsidR="004E57E2" w:rsidRPr="00830A6A" w:rsidRDefault="004E57E2" w:rsidP="004E57E2">
      <w:pPr>
        <w:pStyle w:val="BodyText"/>
        <w:rPr>
          <w:lang w:val="fr-FR"/>
        </w:rPr>
      </w:pPr>
      <w:r w:rsidRPr="00830A6A">
        <w:rPr>
          <w:lang w:val="fr-FR"/>
        </w:rPr>
        <w:t xml:space="preserve">Hành giả có sự lựa chọn một cách dứt khoát và rõ ràng cho con đường mình </w:t>
      </w:r>
      <w:r w:rsidR="00881C42" w:rsidRPr="00830A6A">
        <w:rPr>
          <w:lang w:val="fr-FR"/>
        </w:rPr>
        <w:t>theo đuổi</w:t>
      </w:r>
      <w:r w:rsidRPr="00830A6A">
        <w:rPr>
          <w:lang w:val="fr-FR"/>
        </w:rPr>
        <w:t>.</w:t>
      </w:r>
    </w:p>
    <w:p w:rsidR="004E57E2" w:rsidRPr="00830A6A" w:rsidRDefault="004E57E2" w:rsidP="004E57E2">
      <w:pPr>
        <w:pStyle w:val="BodyText"/>
        <w:rPr>
          <w:lang w:val="fr-FR"/>
        </w:rPr>
      </w:pPr>
      <w:r w:rsidRPr="00830A6A">
        <w:rPr>
          <w:lang w:val="fr-FR"/>
        </w:rPr>
        <w:lastRenderedPageBreak/>
        <w:t>Việc phục vụ đạo pháp và dân tộc quả là một hành trình dài. Biết bao nhiêu người đã hy sinh mạng sống cho bốn chữ Đạo Pháp và Dân Tộc một cách âm thầm để lót gạch cho con đường đi bao khó khăn này.</w:t>
      </w:r>
    </w:p>
    <w:p w:rsidR="004E57E2" w:rsidRPr="00830A6A" w:rsidRDefault="004E57E2" w:rsidP="004E57E2">
      <w:pPr>
        <w:pStyle w:val="BodyText"/>
        <w:rPr>
          <w:lang w:val="fr-FR"/>
        </w:rPr>
      </w:pPr>
      <w:r w:rsidRPr="00830A6A">
        <w:rPr>
          <w:lang w:val="fr-FR"/>
        </w:rPr>
        <w:t>Vận nước càng suy vong thì việc xây dựng càng nhiều khó khăn và</w:t>
      </w:r>
      <w:r w:rsidR="00F1691D" w:rsidRPr="00830A6A">
        <w:rPr>
          <w:lang w:val="fr-FR"/>
        </w:rPr>
        <w:t xml:space="preserve"> </w:t>
      </w:r>
      <w:r w:rsidRPr="00830A6A">
        <w:rPr>
          <w:lang w:val="fr-FR"/>
        </w:rPr>
        <w:t xml:space="preserve">càng cần thêm </w:t>
      </w:r>
      <w:r w:rsidR="00BB5B40" w:rsidRPr="00830A6A">
        <w:rPr>
          <w:lang w:val="fr-FR"/>
        </w:rPr>
        <w:t>nhiều</w:t>
      </w:r>
      <w:r w:rsidRPr="00830A6A">
        <w:rPr>
          <w:lang w:val="fr-FR"/>
        </w:rPr>
        <w:t xml:space="preserve"> người tiếp sức cho công trình kiến tạo này.</w:t>
      </w:r>
    </w:p>
    <w:p w:rsidR="004E57E2" w:rsidRPr="00830A6A" w:rsidRDefault="004E57E2" w:rsidP="004E57E2">
      <w:pPr>
        <w:pStyle w:val="BodyText"/>
        <w:rPr>
          <w:lang w:val="fr-FR"/>
        </w:rPr>
      </w:pPr>
      <w:r w:rsidRPr="00830A6A">
        <w:rPr>
          <w:lang w:val="fr-FR"/>
        </w:rPr>
        <w:t>Mỗi ngành nghề đều có người tận tụ</w:t>
      </w:r>
      <w:r w:rsidR="00881C42" w:rsidRPr="00830A6A">
        <w:rPr>
          <w:lang w:val="fr-FR"/>
        </w:rPr>
        <w:t>y, hy sinh làm việc. Kẻ dùng sức</w:t>
      </w:r>
      <w:r w:rsidRPr="00830A6A">
        <w:rPr>
          <w:lang w:val="fr-FR"/>
        </w:rPr>
        <w:t>, người dùng bộ óc, liên tục làm việc không ngừng nghỉ.</w:t>
      </w:r>
    </w:p>
    <w:p w:rsidR="004E57E2" w:rsidRPr="00830A6A" w:rsidRDefault="004E57E2" w:rsidP="004E57E2">
      <w:pPr>
        <w:pStyle w:val="BodyText"/>
        <w:rPr>
          <w:lang w:val="fr-FR"/>
        </w:rPr>
      </w:pPr>
      <w:r w:rsidRPr="00830A6A">
        <w:rPr>
          <w:lang w:val="fr-FR"/>
        </w:rPr>
        <w:t>Việc phổ biến tư tưởng xây dựng đạo pháp cho dân tộc là một việc làm cần thiết nếu không muốn nói là khẩn trương nên làm, dù cho khó khăn cũng phải xúc tiến.</w:t>
      </w:r>
    </w:p>
    <w:p w:rsidR="004E57E2" w:rsidRPr="00830A6A" w:rsidRDefault="004E57E2" w:rsidP="004E57E2">
      <w:pPr>
        <w:pStyle w:val="BodyText"/>
        <w:rPr>
          <w:lang w:val="fr-FR"/>
        </w:rPr>
      </w:pPr>
      <w:r w:rsidRPr="00830A6A">
        <w:rPr>
          <w:lang w:val="fr-FR"/>
        </w:rPr>
        <w:t>Dân số Việt Nam đã lên gần một trăm triệu mà giới trẻ đã chiếm trên năm mươi phần trăm.</w:t>
      </w:r>
    </w:p>
    <w:p w:rsidR="004E57E2" w:rsidRPr="00830A6A" w:rsidRDefault="004E57E2" w:rsidP="004E57E2">
      <w:pPr>
        <w:pStyle w:val="BodyText"/>
        <w:rPr>
          <w:lang w:val="fr-FR"/>
        </w:rPr>
      </w:pPr>
      <w:r w:rsidRPr="00830A6A">
        <w:rPr>
          <w:lang w:val="fr-FR"/>
        </w:rPr>
        <w:t>Thành phần độc giả trẻ rất cần hấp thụ tinh thần xây dựng cho Đạo Pháp và Dân Tộc để gầy dựng lại Việt Nam.</w:t>
      </w:r>
    </w:p>
    <w:p w:rsidR="00261BE8" w:rsidRDefault="00261BE8">
      <w:pPr>
        <w:rPr>
          <w:rFonts w:ascii="UVN Bai Sau" w:eastAsia="Times New Roman" w:hAnsi="UVN Bai Sau"/>
          <w:sz w:val="36"/>
          <w:szCs w:val="36"/>
          <w:lang w:val="fr-FR"/>
        </w:rPr>
      </w:pPr>
      <w:r>
        <w:rPr>
          <w:lang w:val="fr-FR"/>
        </w:rPr>
        <w:br w:type="page"/>
      </w:r>
    </w:p>
    <w:p w:rsidR="004E57E2" w:rsidRPr="00830A6A" w:rsidRDefault="004E57E2" w:rsidP="00493F51">
      <w:pPr>
        <w:pStyle w:val="Heading1"/>
        <w:rPr>
          <w:lang w:val="fr-FR"/>
        </w:rPr>
      </w:pPr>
      <w:bookmarkStart w:id="60" w:name="_Toc52043194"/>
      <w:r w:rsidRPr="00830A6A">
        <w:rPr>
          <w:lang w:val="fr-FR"/>
        </w:rPr>
        <w:lastRenderedPageBreak/>
        <w:t>5</w:t>
      </w:r>
      <w:r w:rsidR="00181C97" w:rsidRPr="00830A6A">
        <w:rPr>
          <w:lang w:val="fr-FR"/>
        </w:rPr>
        <w:t>1</w:t>
      </w:r>
      <w:r w:rsidRPr="00830A6A">
        <w:rPr>
          <w:lang w:val="fr-FR"/>
        </w:rPr>
        <w:t>.-</w:t>
      </w:r>
      <w:r w:rsidR="00F1691D" w:rsidRPr="00830A6A">
        <w:rPr>
          <w:lang w:val="fr-FR"/>
        </w:rPr>
        <w:t xml:space="preserve"> </w:t>
      </w:r>
      <w:r w:rsidRPr="00830A6A">
        <w:rPr>
          <w:lang w:val="fr-FR"/>
        </w:rPr>
        <w:t>PHẬT GIÁO HÒA HẢO BỬU SƠN KỲ HƯƠNG BƯỚC DẦN RA ÁNH SÁNG</w:t>
      </w:r>
      <w:bookmarkEnd w:id="60"/>
    </w:p>
    <w:p w:rsidR="004E57E2" w:rsidRPr="00830A6A" w:rsidRDefault="004E57E2" w:rsidP="004E57E2">
      <w:pPr>
        <w:pStyle w:val="BodyText"/>
        <w:rPr>
          <w:i/>
          <w:lang w:val="fr-FR"/>
        </w:rPr>
      </w:pPr>
      <w:r w:rsidRPr="00830A6A">
        <w:rPr>
          <w:i/>
          <w:lang w:val="fr-FR"/>
        </w:rPr>
        <w:t>04/04/2019</w:t>
      </w:r>
      <w:r w:rsidR="00493F51" w:rsidRPr="00830A6A">
        <w:rPr>
          <w:i/>
          <w:lang w:val="fr-FR"/>
        </w:rPr>
        <w:t xml:space="preserve"> -</w:t>
      </w:r>
      <w:r w:rsidRPr="00830A6A">
        <w:rPr>
          <w:i/>
          <w:lang w:val="fr-FR"/>
        </w:rPr>
        <w:tab/>
        <w:t xml:space="preserve">11 </w:t>
      </w:r>
      <w:r w:rsidR="006E4627" w:rsidRPr="00830A6A">
        <w:rPr>
          <w:i/>
          <w:lang w:val="fr-FR"/>
        </w:rPr>
        <w:t>giờ đêm</w:t>
      </w:r>
    </w:p>
    <w:p w:rsidR="00493F51" w:rsidRPr="00830A6A" w:rsidRDefault="00493F51" w:rsidP="004E57E2">
      <w:pPr>
        <w:pStyle w:val="BodyText"/>
        <w:rPr>
          <w:lang w:val="fr-FR"/>
        </w:rPr>
      </w:pPr>
    </w:p>
    <w:p w:rsidR="004E57E2" w:rsidRPr="00830A6A" w:rsidRDefault="004E57E2" w:rsidP="004E57E2">
      <w:pPr>
        <w:pStyle w:val="BodyText"/>
        <w:rPr>
          <w:lang w:val="fr-FR"/>
        </w:rPr>
      </w:pPr>
      <w:r w:rsidRPr="00830A6A">
        <w:rPr>
          <w:lang w:val="fr-FR"/>
        </w:rPr>
        <w:t xml:space="preserve">Muốn góp công góp sức thì phải sẵn </w:t>
      </w:r>
      <w:r w:rsidR="00BD7155" w:rsidRPr="00830A6A">
        <w:rPr>
          <w:lang w:val="fr-FR"/>
        </w:rPr>
        <w:t>sàng;</w:t>
      </w:r>
      <w:r w:rsidRPr="00830A6A">
        <w:rPr>
          <w:lang w:val="fr-FR"/>
        </w:rPr>
        <w:t xml:space="preserve"> và muốn sẵn sàng thì phải </w:t>
      </w:r>
      <w:r w:rsidR="00F726DF" w:rsidRPr="00830A6A">
        <w:rPr>
          <w:lang w:val="fr-FR"/>
        </w:rPr>
        <w:t>trải qua</w:t>
      </w:r>
      <w:r w:rsidRPr="00830A6A">
        <w:rPr>
          <w:lang w:val="fr-FR"/>
        </w:rPr>
        <w:t xml:space="preserve"> một hành trình làm việc lâu dài, thì mới có khả năng thực hiện lý tưởng của mình.</w:t>
      </w:r>
    </w:p>
    <w:p w:rsidR="004E57E2" w:rsidRPr="00830A6A" w:rsidRDefault="004E57E2" w:rsidP="004E57E2">
      <w:pPr>
        <w:pStyle w:val="BodyText"/>
        <w:rPr>
          <w:lang w:val="fr-FR"/>
        </w:rPr>
      </w:pPr>
      <w:r w:rsidRPr="00830A6A">
        <w:rPr>
          <w:lang w:val="fr-FR"/>
        </w:rPr>
        <w:t>Mấy mươi năm qua</w:t>
      </w:r>
      <w:r w:rsidR="00BD7155" w:rsidRPr="00830A6A">
        <w:rPr>
          <w:lang w:val="fr-FR"/>
        </w:rPr>
        <w:t>,</w:t>
      </w:r>
      <w:r w:rsidRPr="00830A6A">
        <w:rPr>
          <w:lang w:val="fr-FR"/>
        </w:rPr>
        <w:t xml:space="preserve"> hành giả đã cật lực làm việc bất kể ngày đêm, dù đau ốm, hay mệt mỏi vẫn không sờn lòng </w:t>
      </w:r>
      <w:r w:rsidR="00BD7155" w:rsidRPr="00830A6A">
        <w:rPr>
          <w:lang w:val="fr-FR"/>
        </w:rPr>
        <w:t>nản</w:t>
      </w:r>
      <w:r w:rsidRPr="00830A6A">
        <w:rPr>
          <w:lang w:val="fr-FR"/>
        </w:rPr>
        <w:t xml:space="preserve"> chí. Và công việc đạo việc đời hướng về đạo pháp và dân tộc cũng vẫn còn tiếp tục.</w:t>
      </w:r>
    </w:p>
    <w:p w:rsidR="004E57E2" w:rsidRPr="00830A6A" w:rsidRDefault="004E57E2" w:rsidP="004E57E2">
      <w:pPr>
        <w:pStyle w:val="BodyText"/>
        <w:rPr>
          <w:lang w:val="fr-FR"/>
        </w:rPr>
      </w:pPr>
      <w:r w:rsidRPr="00830A6A">
        <w:rPr>
          <w:lang w:val="fr-FR"/>
        </w:rPr>
        <w:t>Lòng tin và sự tự tin về một tương lai tươi sáng cho đạo pháp, quê hương dân tộc vẫn luôn là một ngọn đuốc thắp sáng soi đường.</w:t>
      </w:r>
    </w:p>
    <w:p w:rsidR="004E57E2" w:rsidRPr="00830A6A" w:rsidRDefault="004E57E2" w:rsidP="004E57E2">
      <w:pPr>
        <w:pStyle w:val="BodyText"/>
        <w:rPr>
          <w:lang w:val="fr-FR"/>
        </w:rPr>
      </w:pPr>
      <w:r w:rsidRPr="00830A6A">
        <w:rPr>
          <w:lang w:val="fr-FR"/>
        </w:rPr>
        <w:t>Việc phổ biến về Phật Giáo Hòa Hảo Bửu Sơn Kỳ Hương, tinh thần đạo, tình yêu quê hương dân tộc vẫn được duy trì suốt bao năm từ 1999 trên mạng lưới toàn cầu. Điều này đã giúp cho thế giới biết đến Phật Giáo Hòa Hảo và thuyết Tứ Ân Học Phật Tu Nhân, đã đánh tan phần nào cái nhìn hạn hẹp của các giới về một nền đạo phát xuất từ đất nước Việt Nam.</w:t>
      </w:r>
    </w:p>
    <w:p w:rsidR="004E57E2" w:rsidRPr="00830A6A" w:rsidRDefault="004E57E2" w:rsidP="004E57E2">
      <w:pPr>
        <w:pStyle w:val="BodyText"/>
        <w:rPr>
          <w:lang w:val="fr-FR"/>
        </w:rPr>
      </w:pPr>
      <w:r w:rsidRPr="00830A6A">
        <w:rPr>
          <w:lang w:val="fr-FR"/>
        </w:rPr>
        <w:t xml:space="preserve">Đó là một sứ mạng mà hành giả đã mang từ khi </w:t>
      </w:r>
      <w:r w:rsidRPr="00830A6A">
        <w:rPr>
          <w:lang w:val="fr-FR"/>
        </w:rPr>
        <w:lastRenderedPageBreak/>
        <w:t xml:space="preserve">mới chào đời từ vùng đất An Giang có </w:t>
      </w:r>
      <w:r w:rsidR="00BD7155" w:rsidRPr="00830A6A">
        <w:rPr>
          <w:lang w:val="fr-FR"/>
        </w:rPr>
        <w:t>d</w:t>
      </w:r>
      <w:r w:rsidRPr="00830A6A">
        <w:rPr>
          <w:lang w:val="fr-FR"/>
        </w:rPr>
        <w:t xml:space="preserve">òng Cửu Long Giang và </w:t>
      </w:r>
      <w:r w:rsidR="00BD7155" w:rsidRPr="00830A6A">
        <w:rPr>
          <w:lang w:val="fr-FR"/>
        </w:rPr>
        <w:t xml:space="preserve">dãy </w:t>
      </w:r>
      <w:r w:rsidRPr="00830A6A">
        <w:rPr>
          <w:lang w:val="fr-FR"/>
        </w:rPr>
        <w:t xml:space="preserve">Thất Sơn Mầu Nhiệm. Hành giả đã lớn lên và theo vận nước du hành </w:t>
      </w:r>
      <w:r w:rsidR="00BD7155" w:rsidRPr="00830A6A">
        <w:rPr>
          <w:lang w:val="fr-FR"/>
        </w:rPr>
        <w:t>hết</w:t>
      </w:r>
      <w:r w:rsidRPr="00830A6A">
        <w:rPr>
          <w:lang w:val="fr-FR"/>
        </w:rPr>
        <w:t xml:space="preserve"> Cao Miên</w:t>
      </w:r>
      <w:r w:rsidR="00BD7155" w:rsidRPr="00830A6A">
        <w:rPr>
          <w:lang w:val="fr-FR"/>
        </w:rPr>
        <w:t xml:space="preserve"> rồi sang Hoa Kỳ</w:t>
      </w:r>
      <w:r w:rsidRPr="00830A6A">
        <w:rPr>
          <w:lang w:val="fr-FR"/>
        </w:rPr>
        <w:t xml:space="preserve">; cho đến ngày sống và và học hỏi của nhiều tư tưởng của các bậc thức giả khắp nơi của nhiều dân tộc và nhiều tôn giáo khác nhau, nhưng có cùng một chí hướng phục vụ cho hạnh phúc và sự </w:t>
      </w:r>
      <w:r w:rsidR="00BD7155" w:rsidRPr="00830A6A">
        <w:rPr>
          <w:lang w:val="fr-FR"/>
        </w:rPr>
        <w:t>bảo toàn của</w:t>
      </w:r>
      <w:r w:rsidRPr="00830A6A">
        <w:rPr>
          <w:lang w:val="fr-FR"/>
        </w:rPr>
        <w:t xml:space="preserve"> nhân loại.</w:t>
      </w:r>
    </w:p>
    <w:p w:rsidR="004E57E2" w:rsidRPr="00830A6A" w:rsidRDefault="004E57E2" w:rsidP="004E57E2">
      <w:pPr>
        <w:pStyle w:val="BodyText"/>
        <w:rPr>
          <w:lang w:val="fr-FR"/>
        </w:rPr>
      </w:pPr>
      <w:r w:rsidRPr="00830A6A">
        <w:rPr>
          <w:lang w:val="fr-FR"/>
        </w:rPr>
        <w:t>Những gì hành giả đã thực hiện là hành trang để có thể kiến tạo những tác phẩm và công trình để đời cho thế hệ mai sau.</w:t>
      </w:r>
    </w:p>
    <w:p w:rsidR="004E57E2" w:rsidRPr="00830A6A" w:rsidRDefault="004E57E2" w:rsidP="004E57E2">
      <w:pPr>
        <w:pStyle w:val="BodyText"/>
        <w:rPr>
          <w:lang w:val="fr-FR"/>
        </w:rPr>
      </w:pPr>
      <w:r w:rsidRPr="00830A6A">
        <w:rPr>
          <w:lang w:val="fr-FR"/>
        </w:rPr>
        <w:t xml:space="preserve">Mọi việc chuyển biến từ </w:t>
      </w:r>
      <w:r w:rsidR="00E22799" w:rsidRPr="00830A6A">
        <w:rPr>
          <w:lang w:val="fr-FR"/>
        </w:rPr>
        <w:t>chính trị</w:t>
      </w:r>
      <w:r w:rsidRPr="00830A6A">
        <w:rPr>
          <w:lang w:val="fr-FR"/>
        </w:rPr>
        <w:t xml:space="preserve"> tại Việt Nam cho đến tình hình thế giới. Về công việc đạo thì trong một tuần đã tiếp xúc với những người giúp cho việc truyền bá sách vào trong nước, và việc đóng góp cho chương trình nghiên cứu về Phật Giáo Hòa Hảo trong nước tại Đại Học Harvard.</w:t>
      </w:r>
    </w:p>
    <w:p w:rsidR="004E57E2" w:rsidRPr="00830A6A" w:rsidRDefault="004E57E2" w:rsidP="004E57E2">
      <w:pPr>
        <w:pStyle w:val="BodyText"/>
        <w:rPr>
          <w:lang w:val="fr-FR"/>
        </w:rPr>
      </w:pPr>
      <w:r w:rsidRPr="00830A6A">
        <w:rPr>
          <w:lang w:val="fr-FR"/>
        </w:rPr>
        <w:t>Hành giả có cả một kho tài liệu về Phật Giáo Hòa Hảo</w:t>
      </w:r>
      <w:r w:rsidR="00B65064" w:rsidRPr="00830A6A">
        <w:rPr>
          <w:lang w:val="fr-FR"/>
        </w:rPr>
        <w:t xml:space="preserve"> và Bửu Sơn Kỳ Hương,</w:t>
      </w:r>
      <w:r w:rsidRPr="00830A6A">
        <w:rPr>
          <w:lang w:val="fr-FR"/>
        </w:rPr>
        <w:t xml:space="preserve"> </w:t>
      </w:r>
      <w:r w:rsidR="00B65064" w:rsidRPr="00830A6A">
        <w:rPr>
          <w:lang w:val="fr-FR"/>
        </w:rPr>
        <w:t>cộng thêm</w:t>
      </w:r>
      <w:r w:rsidRPr="00830A6A">
        <w:rPr>
          <w:lang w:val="fr-FR"/>
        </w:rPr>
        <w:t xml:space="preserve"> bao nhiêu </w:t>
      </w:r>
      <w:r w:rsidR="00BD7155" w:rsidRPr="00830A6A">
        <w:rPr>
          <w:lang w:val="fr-FR"/>
        </w:rPr>
        <w:t>sách vở</w:t>
      </w:r>
      <w:r w:rsidRPr="00830A6A">
        <w:rPr>
          <w:lang w:val="fr-FR"/>
        </w:rPr>
        <w:t xml:space="preserve"> đã viết, đã thu thập </w:t>
      </w:r>
      <w:r w:rsidR="00BD7155" w:rsidRPr="00830A6A">
        <w:rPr>
          <w:lang w:val="fr-FR"/>
        </w:rPr>
        <w:t>nhiều</w:t>
      </w:r>
      <w:r w:rsidRPr="00830A6A">
        <w:rPr>
          <w:lang w:val="fr-FR"/>
        </w:rPr>
        <w:t xml:space="preserve"> năm về sự tranh đấu đòi tự do tôn giáo của bao đồng đạo</w:t>
      </w:r>
      <w:r w:rsidR="00BD7155" w:rsidRPr="00830A6A">
        <w:rPr>
          <w:lang w:val="fr-FR"/>
        </w:rPr>
        <w:t xml:space="preserve"> chịu</w:t>
      </w:r>
      <w:r w:rsidRPr="00830A6A">
        <w:rPr>
          <w:lang w:val="fr-FR"/>
        </w:rPr>
        <w:t xml:space="preserve"> gian khổ hay chết </w:t>
      </w:r>
      <w:r w:rsidR="00BD7155" w:rsidRPr="00830A6A">
        <w:rPr>
          <w:lang w:val="fr-FR"/>
        </w:rPr>
        <w:t xml:space="preserve">chóc </w:t>
      </w:r>
      <w:r w:rsidRPr="00830A6A">
        <w:rPr>
          <w:lang w:val="fr-FR"/>
        </w:rPr>
        <w:t>trong tù</w:t>
      </w:r>
      <w:r w:rsidR="00BD7155" w:rsidRPr="00830A6A">
        <w:rPr>
          <w:lang w:val="fr-FR"/>
        </w:rPr>
        <w:t>, từ</w:t>
      </w:r>
      <w:r w:rsidRPr="00830A6A">
        <w:rPr>
          <w:lang w:val="fr-FR"/>
        </w:rPr>
        <w:t xml:space="preserve"> thời Đệ Nhất Cộng Hòa </w:t>
      </w:r>
      <w:r w:rsidR="00BD7155" w:rsidRPr="00830A6A">
        <w:rPr>
          <w:lang w:val="fr-FR"/>
        </w:rPr>
        <w:t>sang</w:t>
      </w:r>
      <w:r w:rsidRPr="00830A6A">
        <w:rPr>
          <w:lang w:val="fr-FR"/>
        </w:rPr>
        <w:t xml:space="preserve"> thời cộng sản.</w:t>
      </w:r>
    </w:p>
    <w:p w:rsidR="004E57E2" w:rsidRPr="00830A6A" w:rsidRDefault="004E57E2" w:rsidP="004E57E2">
      <w:pPr>
        <w:pStyle w:val="BodyText"/>
        <w:rPr>
          <w:lang w:val="fr-FR"/>
        </w:rPr>
      </w:pPr>
      <w:r w:rsidRPr="00830A6A">
        <w:rPr>
          <w:lang w:val="fr-FR"/>
        </w:rPr>
        <w:t>Phật Giáo Hòa Hảo Bửu Sơn Kỳ Hương sẽ dần dần bước ra</w:t>
      </w:r>
      <w:r w:rsidR="00B65064" w:rsidRPr="00830A6A">
        <w:rPr>
          <w:lang w:val="fr-FR"/>
        </w:rPr>
        <w:t xml:space="preserve"> ánh sáng của lịch sử Việt Nam.</w:t>
      </w:r>
    </w:p>
    <w:p w:rsidR="004E57E2" w:rsidRPr="00830A6A" w:rsidRDefault="004E57E2" w:rsidP="004E57E2">
      <w:pPr>
        <w:pStyle w:val="BodyText"/>
        <w:rPr>
          <w:lang w:val="fr-FR"/>
        </w:rPr>
      </w:pPr>
    </w:p>
    <w:p w:rsidR="004E57E2" w:rsidRPr="00830A6A" w:rsidRDefault="004E57E2" w:rsidP="00181C97">
      <w:pPr>
        <w:pStyle w:val="Heading1"/>
        <w:rPr>
          <w:lang w:val="fr-FR"/>
        </w:rPr>
      </w:pPr>
      <w:bookmarkStart w:id="61" w:name="_Toc52043195"/>
      <w:r w:rsidRPr="00830A6A">
        <w:rPr>
          <w:lang w:val="fr-FR"/>
        </w:rPr>
        <w:lastRenderedPageBreak/>
        <w:t>52.-</w:t>
      </w:r>
      <w:r w:rsidR="00F1691D" w:rsidRPr="00830A6A">
        <w:rPr>
          <w:lang w:val="fr-FR"/>
        </w:rPr>
        <w:t xml:space="preserve"> </w:t>
      </w:r>
      <w:r w:rsidRPr="00830A6A">
        <w:rPr>
          <w:lang w:val="fr-FR"/>
        </w:rPr>
        <w:t>CÔNG TRÌNH NGHIÊN CỨU CÓ LỢI CHO TƯƠNG LAI VIỆT NAM.</w:t>
      </w:r>
      <w:bookmarkEnd w:id="61"/>
    </w:p>
    <w:p w:rsidR="004E57E2" w:rsidRPr="00830A6A" w:rsidRDefault="004E57E2" w:rsidP="004E57E2">
      <w:pPr>
        <w:pStyle w:val="BodyText"/>
        <w:rPr>
          <w:i/>
          <w:lang w:val="fr-FR"/>
        </w:rPr>
      </w:pPr>
      <w:r w:rsidRPr="00830A6A">
        <w:rPr>
          <w:i/>
          <w:lang w:val="fr-FR"/>
        </w:rPr>
        <w:t>07/05/</w:t>
      </w:r>
      <w:r w:rsidR="00C05251" w:rsidRPr="00830A6A">
        <w:rPr>
          <w:i/>
          <w:lang w:val="fr-FR"/>
        </w:rPr>
        <w:t>2019 -</w:t>
      </w:r>
      <w:r w:rsidRPr="00830A6A">
        <w:rPr>
          <w:i/>
          <w:lang w:val="fr-FR"/>
        </w:rPr>
        <w:tab/>
        <w:t>5 giờ 30 sáng</w:t>
      </w:r>
    </w:p>
    <w:p w:rsidR="00007301" w:rsidRPr="00830A6A" w:rsidRDefault="00007301" w:rsidP="004E57E2">
      <w:pPr>
        <w:pStyle w:val="BodyText"/>
        <w:rPr>
          <w:i/>
          <w:lang w:val="fr-FR"/>
        </w:rPr>
      </w:pPr>
    </w:p>
    <w:p w:rsidR="004E57E2" w:rsidRPr="00830A6A" w:rsidRDefault="004E57E2" w:rsidP="004E57E2">
      <w:pPr>
        <w:pStyle w:val="BodyText"/>
        <w:rPr>
          <w:lang w:val="fr-FR"/>
        </w:rPr>
      </w:pPr>
      <w:r w:rsidRPr="00830A6A">
        <w:rPr>
          <w:lang w:val="fr-FR"/>
        </w:rPr>
        <w:t>Để có thể thực hiện một công trình vĩ đại giúp cho quê hương dân tộc thì cần phải sẵn sàng. Và sự sẵn sàng này phải có đầy đủ từ tư tưởng cho đến công trình làm việc nhiều năm lẫn kho dữ liệu do sự gom góp tích trữ nhiều năm.</w:t>
      </w:r>
    </w:p>
    <w:p w:rsidR="004E57E2" w:rsidRPr="00830A6A" w:rsidRDefault="004E57E2" w:rsidP="004E57E2">
      <w:pPr>
        <w:pStyle w:val="BodyText"/>
        <w:rPr>
          <w:lang w:val="fr-FR"/>
        </w:rPr>
      </w:pPr>
      <w:r w:rsidRPr="00830A6A">
        <w:rPr>
          <w:lang w:val="fr-FR"/>
        </w:rPr>
        <w:t>Muốn xây một căn nhà phải có kiến thức, kinh nghiệm và vật liệu tốt đầy đủ để kiến tạo một căn nhà không phải theo xưa mà phải hiện đại cho người cùng thời. Vì thế cần dùng kinh nghiệm của quá khứ để hình thành một mô hình phù hợp với thế kỷ hiện tại thì mới có kết quả cho tương lai dân tộc và đạo pháp, ứng dụng cho người dân thời nay.</w:t>
      </w:r>
    </w:p>
    <w:p w:rsidR="004E57E2" w:rsidRPr="00830A6A" w:rsidRDefault="004E57E2" w:rsidP="004E57E2">
      <w:pPr>
        <w:pStyle w:val="BodyText"/>
        <w:rPr>
          <w:lang w:val="fr-FR"/>
        </w:rPr>
      </w:pPr>
      <w:r w:rsidRPr="00830A6A">
        <w:rPr>
          <w:lang w:val="fr-FR"/>
        </w:rPr>
        <w:t>Việt Nam nay hơn một nữa là người trẻ sanh trước và sau 1975.</w:t>
      </w:r>
    </w:p>
    <w:p w:rsidR="004E57E2" w:rsidRPr="00830A6A" w:rsidRDefault="004E57E2" w:rsidP="004E57E2">
      <w:pPr>
        <w:pStyle w:val="BodyText"/>
        <w:rPr>
          <w:lang w:val="fr-FR"/>
        </w:rPr>
      </w:pPr>
      <w:r w:rsidRPr="00830A6A">
        <w:rPr>
          <w:lang w:val="fr-FR"/>
        </w:rPr>
        <w:t>Vậy thì một công trình đạo đức sáng tạo dễ hiểu dễ áp dụng cho những người lớn lên trong chế độ cộng sản, đã từng học hỏi và phần lớn bị nhồi sọ ý thức hệ cộng sản. Sự hiểu biết về thế giới của Miền Nam tự do, hay ở các nước khác còn rất giới hạn.</w:t>
      </w:r>
    </w:p>
    <w:p w:rsidR="004E57E2" w:rsidRPr="00830A6A" w:rsidRDefault="004E57E2" w:rsidP="004E57E2">
      <w:pPr>
        <w:pStyle w:val="BodyText"/>
        <w:rPr>
          <w:lang w:val="fr-FR"/>
        </w:rPr>
      </w:pPr>
      <w:r w:rsidRPr="00830A6A">
        <w:rPr>
          <w:lang w:val="fr-FR"/>
        </w:rPr>
        <w:t xml:space="preserve">Người muốn kiến tạo các mô hình có thể áp </w:t>
      </w:r>
      <w:r w:rsidRPr="00830A6A">
        <w:rPr>
          <w:lang w:val="fr-FR"/>
        </w:rPr>
        <w:lastRenderedPageBreak/>
        <w:t xml:space="preserve">dụng cho Việt Nam thời nay 2019 trở về sau cần có tinh thần cởi mở, vị tha, bao dung và hiểu biết thế hệ trẻ nhất là trong nước, và cũng cần hiểu biết ngôn ngữ nội địa và bản địa nơi mình </w:t>
      </w:r>
      <w:r w:rsidR="00326927" w:rsidRPr="00830A6A">
        <w:rPr>
          <w:lang w:val="fr-FR"/>
        </w:rPr>
        <w:t xml:space="preserve">đang </w:t>
      </w:r>
      <w:r w:rsidRPr="00830A6A">
        <w:rPr>
          <w:lang w:val="fr-FR"/>
        </w:rPr>
        <w:t>sống và học hỏi cùng với thế hệ lớn lên lưu vong nơi xứ người. Nếu không sự áp dụng sẽ rất hạn chế.</w:t>
      </w:r>
    </w:p>
    <w:p w:rsidR="004E57E2" w:rsidRPr="00830A6A" w:rsidRDefault="004E57E2" w:rsidP="004E57E2">
      <w:pPr>
        <w:pStyle w:val="BodyText"/>
        <w:rPr>
          <w:lang w:val="fr-FR"/>
        </w:rPr>
      </w:pPr>
      <w:r w:rsidRPr="00830A6A">
        <w:rPr>
          <w:lang w:val="fr-FR"/>
        </w:rPr>
        <w:t>Như thế thì muốn thực hiện công trình hữu ích cho thế hệ trẻ của Việt Nam, người thực hiện phải có cả hai ngôn ngữ và cả hai đều quan trọng như nhau.</w:t>
      </w:r>
    </w:p>
    <w:p w:rsidR="004E57E2" w:rsidRPr="00830A6A" w:rsidRDefault="004E57E2" w:rsidP="004E57E2">
      <w:pPr>
        <w:pStyle w:val="BodyText"/>
        <w:rPr>
          <w:lang w:val="fr-FR"/>
        </w:rPr>
      </w:pPr>
      <w:r w:rsidRPr="00830A6A">
        <w:rPr>
          <w:lang w:val="fr-FR"/>
        </w:rPr>
        <w:t>Việt Nam ngày nay là một đất nước có biên giới toàn cầu và cuộc di tản vĩ đại của người Việt tị nạn đã làm nên điều đó.</w:t>
      </w:r>
    </w:p>
    <w:p w:rsidR="004E57E2" w:rsidRPr="00830A6A" w:rsidRDefault="004E57E2" w:rsidP="004E57E2">
      <w:pPr>
        <w:pStyle w:val="BodyText"/>
        <w:rPr>
          <w:lang w:val="fr-FR"/>
        </w:rPr>
      </w:pPr>
      <w:r w:rsidRPr="00830A6A">
        <w:rPr>
          <w:lang w:val="fr-FR"/>
        </w:rPr>
        <w:t xml:space="preserve">Hành giả đã may mắn sống và làm việc tại quốc gia </w:t>
      </w:r>
      <w:r w:rsidR="00326927" w:rsidRPr="00830A6A">
        <w:rPr>
          <w:lang w:val="fr-FR"/>
        </w:rPr>
        <w:t xml:space="preserve">Hoa Kỳ </w:t>
      </w:r>
      <w:r w:rsidRPr="00830A6A">
        <w:rPr>
          <w:lang w:val="fr-FR"/>
        </w:rPr>
        <w:t xml:space="preserve">mà ngôn ngữ được xem là được </w:t>
      </w:r>
      <w:r w:rsidR="00B43168" w:rsidRPr="00830A6A">
        <w:rPr>
          <w:lang w:val="fr-FR"/>
        </w:rPr>
        <w:t>sử dụng</w:t>
      </w:r>
      <w:r w:rsidRPr="00830A6A">
        <w:rPr>
          <w:lang w:val="fr-FR"/>
        </w:rPr>
        <w:t xml:space="preserve"> nhiều nhất trên toàn cầu.</w:t>
      </w:r>
    </w:p>
    <w:p w:rsidR="004E57E2" w:rsidRPr="00830A6A" w:rsidRDefault="004E57E2" w:rsidP="004E57E2">
      <w:pPr>
        <w:pStyle w:val="BodyText"/>
        <w:rPr>
          <w:lang w:val="fr-FR"/>
        </w:rPr>
      </w:pPr>
      <w:r w:rsidRPr="00830A6A">
        <w:rPr>
          <w:lang w:val="fr-FR"/>
        </w:rPr>
        <w:t xml:space="preserve">Các cơ hội giúp chương trình nghiên cứu về Phật Giáo Hòa Hảo của Đại Học Harvard có danh tiếng là một cơ hội tốt cho ý nguyện phục vụ đạo pháp và dân tộc, hữu lợi </w:t>
      </w:r>
      <w:r w:rsidR="00326927" w:rsidRPr="00830A6A">
        <w:rPr>
          <w:lang w:val="fr-FR"/>
        </w:rPr>
        <w:t>cho tương lai Việt Nam sau này.</w:t>
      </w:r>
    </w:p>
    <w:p w:rsidR="00261BE8" w:rsidRDefault="00261BE8">
      <w:pPr>
        <w:rPr>
          <w:rFonts w:ascii="UVN Bai Sau" w:eastAsia="Times New Roman" w:hAnsi="UVN Bai Sau"/>
          <w:sz w:val="36"/>
          <w:szCs w:val="36"/>
          <w:lang w:val="fr-FR"/>
        </w:rPr>
      </w:pPr>
      <w:r>
        <w:rPr>
          <w:lang w:val="fr-FR"/>
        </w:rPr>
        <w:br w:type="page"/>
      </w:r>
    </w:p>
    <w:p w:rsidR="004E57E2" w:rsidRPr="00830A6A" w:rsidRDefault="004E57E2" w:rsidP="00007301">
      <w:pPr>
        <w:pStyle w:val="Heading1"/>
        <w:rPr>
          <w:lang w:val="fr-FR"/>
        </w:rPr>
      </w:pPr>
      <w:bookmarkStart w:id="62" w:name="_Toc52043196"/>
      <w:r w:rsidRPr="00830A6A">
        <w:rPr>
          <w:lang w:val="fr-FR"/>
        </w:rPr>
        <w:lastRenderedPageBreak/>
        <w:t>53.-</w:t>
      </w:r>
      <w:r w:rsidR="00F1691D" w:rsidRPr="00830A6A">
        <w:rPr>
          <w:lang w:val="fr-FR"/>
        </w:rPr>
        <w:t xml:space="preserve"> </w:t>
      </w:r>
      <w:r w:rsidRPr="00830A6A">
        <w:rPr>
          <w:lang w:val="fr-FR"/>
        </w:rPr>
        <w:t>ĐỨC HUỲNH</w:t>
      </w:r>
      <w:r w:rsidR="006A3AA8" w:rsidRPr="00830A6A">
        <w:rPr>
          <w:lang w:val="fr-FR"/>
        </w:rPr>
        <w:t xml:space="preserve"> GIÁO CHỦ SẼ SÁNG DANH TOÀN CẦU</w:t>
      </w:r>
      <w:bookmarkEnd w:id="62"/>
    </w:p>
    <w:p w:rsidR="004E57E2" w:rsidRPr="00830A6A" w:rsidRDefault="004E57E2" w:rsidP="004E57E2">
      <w:pPr>
        <w:pStyle w:val="BodyText"/>
        <w:rPr>
          <w:i/>
          <w:lang w:val="fr-FR"/>
        </w:rPr>
      </w:pPr>
      <w:r w:rsidRPr="00830A6A">
        <w:rPr>
          <w:i/>
          <w:lang w:val="fr-FR"/>
        </w:rPr>
        <w:t>08/05/</w:t>
      </w:r>
      <w:r w:rsidR="00C05251" w:rsidRPr="00830A6A">
        <w:rPr>
          <w:i/>
          <w:lang w:val="fr-FR"/>
        </w:rPr>
        <w:t>2019 -</w:t>
      </w:r>
      <w:r w:rsidRPr="00830A6A">
        <w:rPr>
          <w:i/>
          <w:lang w:val="fr-FR"/>
        </w:rPr>
        <w:tab/>
        <w:t>6 giờ sáng</w:t>
      </w:r>
    </w:p>
    <w:p w:rsidR="006B1786" w:rsidRPr="00830A6A" w:rsidRDefault="006B1786" w:rsidP="004E57E2">
      <w:pPr>
        <w:pStyle w:val="BodyText"/>
        <w:rPr>
          <w:i/>
          <w:lang w:val="fr-FR"/>
        </w:rPr>
      </w:pPr>
    </w:p>
    <w:p w:rsidR="004E57E2" w:rsidRPr="00830A6A" w:rsidRDefault="004E57E2" w:rsidP="004E57E2">
      <w:pPr>
        <w:pStyle w:val="BodyText"/>
        <w:rPr>
          <w:lang w:val="fr-FR"/>
        </w:rPr>
      </w:pPr>
      <w:r w:rsidRPr="00830A6A">
        <w:rPr>
          <w:lang w:val="fr-FR"/>
        </w:rPr>
        <w:t>Tiền tài, danh vọng, tham vọng và nhất là cái ngã, là bức rào chắn, là bức tường kiên cố ngăn không biết bao nhiêu hành giả muốn hoặc đã đi trên con đường hành đạo.</w:t>
      </w:r>
    </w:p>
    <w:p w:rsidR="004E57E2" w:rsidRPr="00830A6A" w:rsidRDefault="004E57E2" w:rsidP="004E57E2">
      <w:pPr>
        <w:pStyle w:val="BodyText"/>
        <w:rPr>
          <w:lang w:val="fr-FR"/>
        </w:rPr>
      </w:pPr>
      <w:r w:rsidRPr="00830A6A">
        <w:rPr>
          <w:lang w:val="fr-FR"/>
        </w:rPr>
        <w:t>Để tránh sai lầm và thất bại, hoặc ngã ngựa dọc đường</w:t>
      </w:r>
      <w:r w:rsidR="00BD7155" w:rsidRPr="00830A6A">
        <w:rPr>
          <w:lang w:val="fr-FR"/>
        </w:rPr>
        <w:t>,</w:t>
      </w:r>
      <w:r w:rsidRPr="00830A6A">
        <w:rPr>
          <w:lang w:val="fr-FR"/>
        </w:rPr>
        <w:t xml:space="preserve"> hành giả cần quán chiếu để tự xét, tự giải</w:t>
      </w:r>
      <w:r w:rsidR="00BD7155" w:rsidRPr="00830A6A">
        <w:rPr>
          <w:lang w:val="fr-FR"/>
        </w:rPr>
        <w:t>,</w:t>
      </w:r>
      <w:r w:rsidRPr="00830A6A">
        <w:rPr>
          <w:lang w:val="fr-FR"/>
        </w:rPr>
        <w:t xml:space="preserve"> ngõ hầu giác ngộ khi sắp hoặc </w:t>
      </w:r>
      <w:r w:rsidR="006A3AA8" w:rsidRPr="00830A6A">
        <w:rPr>
          <w:lang w:val="fr-FR"/>
        </w:rPr>
        <w:t>có khi suýt</w:t>
      </w:r>
      <w:r w:rsidRPr="00830A6A">
        <w:rPr>
          <w:lang w:val="fr-FR"/>
        </w:rPr>
        <w:t xml:space="preserve"> sai lầm.</w:t>
      </w:r>
    </w:p>
    <w:p w:rsidR="004E57E2" w:rsidRPr="00830A6A" w:rsidRDefault="004E57E2" w:rsidP="004E57E2">
      <w:pPr>
        <w:pStyle w:val="BodyText"/>
        <w:rPr>
          <w:lang w:val="fr-FR"/>
        </w:rPr>
      </w:pPr>
      <w:r w:rsidRPr="00830A6A">
        <w:rPr>
          <w:lang w:val="fr-FR"/>
        </w:rPr>
        <w:t xml:space="preserve">Nhân chi sơ tánh bổn thiện, </w:t>
      </w:r>
      <w:r w:rsidR="00BD7155" w:rsidRPr="00830A6A">
        <w:rPr>
          <w:lang w:val="fr-FR"/>
        </w:rPr>
        <w:t xml:space="preserve">nhưng </w:t>
      </w:r>
      <w:r w:rsidRPr="00830A6A">
        <w:rPr>
          <w:lang w:val="fr-FR"/>
        </w:rPr>
        <w:t>kh</w:t>
      </w:r>
      <w:r w:rsidR="00BD7155" w:rsidRPr="00830A6A">
        <w:rPr>
          <w:lang w:val="fr-FR"/>
        </w:rPr>
        <w:t>ó</w:t>
      </w:r>
      <w:r w:rsidRPr="00830A6A">
        <w:rPr>
          <w:lang w:val="fr-FR"/>
        </w:rPr>
        <w:t xml:space="preserve"> có ai hoàn hảo</w:t>
      </w:r>
      <w:r w:rsidR="006A3AA8" w:rsidRPr="00830A6A">
        <w:rPr>
          <w:lang w:val="fr-FR"/>
        </w:rPr>
        <w:t>. Đ</w:t>
      </w:r>
      <w:r w:rsidR="006B1786" w:rsidRPr="00830A6A">
        <w:rPr>
          <w:lang w:val="fr-FR"/>
        </w:rPr>
        <w:t>iểm khác biệt là những người biết hoặc</w:t>
      </w:r>
      <w:r w:rsidRPr="00830A6A">
        <w:rPr>
          <w:lang w:val="fr-FR"/>
        </w:rPr>
        <w:t xml:space="preserve"> không biết nhận thấy sự sai lầm của mình để sửa đổi.</w:t>
      </w:r>
    </w:p>
    <w:p w:rsidR="004E57E2" w:rsidRPr="00830A6A" w:rsidRDefault="004E57E2" w:rsidP="004E57E2">
      <w:pPr>
        <w:pStyle w:val="BodyText"/>
        <w:rPr>
          <w:lang w:val="fr-FR"/>
        </w:rPr>
      </w:pPr>
      <w:r w:rsidRPr="00830A6A">
        <w:rPr>
          <w:lang w:val="fr-FR"/>
        </w:rPr>
        <w:t>Muốn tu phải học</w:t>
      </w:r>
      <w:r w:rsidR="006B1786" w:rsidRPr="00830A6A">
        <w:rPr>
          <w:lang w:val="fr-FR"/>
        </w:rPr>
        <w:t>,</w:t>
      </w:r>
      <w:r w:rsidRPr="00830A6A">
        <w:rPr>
          <w:lang w:val="fr-FR"/>
        </w:rPr>
        <w:t xml:space="preserve"> và điều may mắn trong đời mình là gặp được chân sư và sự may mắn này chỉ thật sự may mắn nếu ta cố gắng sửa mình trong mỗi giây phút để đi đúng con đường đạo mà chân sư đã vạch ra.</w:t>
      </w:r>
    </w:p>
    <w:p w:rsidR="004E57E2" w:rsidRPr="00830A6A" w:rsidRDefault="004E57E2" w:rsidP="004E57E2">
      <w:pPr>
        <w:pStyle w:val="BodyText"/>
        <w:rPr>
          <w:lang w:val="fr-FR"/>
        </w:rPr>
      </w:pPr>
      <w:r w:rsidRPr="00830A6A">
        <w:rPr>
          <w:lang w:val="fr-FR"/>
        </w:rPr>
        <w:t xml:space="preserve">Tín đồ Phật Giáo Hòa Hảo càng ngày càng gia tăng dù là ở hoàn cảnh, hay chế độ nào. Sự khó khăn, khắc nghiệt chừng nào, con đường đạo với giáo lý Tứ Ân của Đức Thầy càng sáng, là ngọn đuốc soi đường cho con người có một lối đi vượt khổ nạn, vượt sự </w:t>
      </w:r>
      <w:r w:rsidRPr="00830A6A">
        <w:rPr>
          <w:lang w:val="fr-FR"/>
        </w:rPr>
        <w:lastRenderedPageBreak/>
        <w:t>chèn ép của người đối với người.</w:t>
      </w:r>
    </w:p>
    <w:p w:rsidR="004E57E2" w:rsidRPr="00830A6A" w:rsidRDefault="004E57E2" w:rsidP="004E57E2">
      <w:pPr>
        <w:pStyle w:val="BodyText"/>
        <w:rPr>
          <w:lang w:val="fr-FR"/>
        </w:rPr>
      </w:pPr>
      <w:r w:rsidRPr="00830A6A">
        <w:rPr>
          <w:lang w:val="fr-FR"/>
        </w:rPr>
        <w:t xml:space="preserve">Ánh đuốc từ bi của Ngài càng lúc càng sáng mà không có một cường quyền nào </w:t>
      </w:r>
      <w:r w:rsidR="006B1786" w:rsidRPr="00830A6A">
        <w:rPr>
          <w:lang w:val="fr-FR"/>
        </w:rPr>
        <w:t xml:space="preserve">ngăn </w:t>
      </w:r>
      <w:r w:rsidRPr="00830A6A">
        <w:rPr>
          <w:lang w:val="fr-FR"/>
        </w:rPr>
        <w:t xml:space="preserve">cản nổi. Người già chết đi thì người trẻ tiếp tục, không những chỉ là tín đồ Phật Giáo Hòa Hảo </w:t>
      </w:r>
      <w:r w:rsidR="006A3AA8" w:rsidRPr="00830A6A">
        <w:rPr>
          <w:lang w:val="fr-FR"/>
        </w:rPr>
        <w:t xml:space="preserve">lớn tuổi, </w:t>
      </w:r>
      <w:r w:rsidRPr="00830A6A">
        <w:rPr>
          <w:lang w:val="fr-FR"/>
        </w:rPr>
        <w:t xml:space="preserve">mà </w:t>
      </w:r>
      <w:r w:rsidR="006A3AA8" w:rsidRPr="00830A6A">
        <w:rPr>
          <w:lang w:val="fr-FR"/>
        </w:rPr>
        <w:t xml:space="preserve">là </w:t>
      </w:r>
      <w:r w:rsidRPr="00830A6A">
        <w:rPr>
          <w:lang w:val="fr-FR"/>
        </w:rPr>
        <w:t>cả những thanh niên yêu nước, yêu đạo muốn xây dựng lại dân tộc Việt Nam và Đạo Học Dân Tộc.</w:t>
      </w:r>
    </w:p>
    <w:p w:rsidR="004E57E2" w:rsidRPr="00830A6A" w:rsidRDefault="004E57E2" w:rsidP="004E57E2">
      <w:pPr>
        <w:pStyle w:val="BodyText"/>
        <w:rPr>
          <w:lang w:val="fr-FR"/>
        </w:rPr>
      </w:pPr>
      <w:r w:rsidRPr="00830A6A">
        <w:rPr>
          <w:lang w:val="fr-FR"/>
        </w:rPr>
        <w:t>Giáo lý, lý tưởng của Đức Huỳnh Giáo Chủ không phải chỉ cho tín đồ của Ngài, mà là cho cả thế hệ trẻ của nhân loại toàn cầu bất luận tôn giáo hay chủng tộc nào. Đó là tình yêu nhân loại của Ngài</w:t>
      </w:r>
      <w:r w:rsidR="006B1786" w:rsidRPr="00830A6A">
        <w:rPr>
          <w:lang w:val="fr-FR"/>
        </w:rPr>
        <w:t>: “</w:t>
      </w:r>
      <w:r w:rsidR="008D373E" w:rsidRPr="00830A6A">
        <w:rPr>
          <w:i/>
          <w:lang w:val="fr-FR"/>
        </w:rPr>
        <w:t>Y</w:t>
      </w:r>
      <w:r w:rsidRPr="00830A6A">
        <w:rPr>
          <w:i/>
          <w:lang w:val="fr-FR"/>
        </w:rPr>
        <w:t>êu khắp</w:t>
      </w:r>
      <w:r w:rsidR="00EF2B22">
        <w:rPr>
          <w:i/>
          <w:lang w:val="fr-FR"/>
        </w:rPr>
        <w:t xml:space="preserve"> muôn</w:t>
      </w:r>
      <w:r w:rsidRPr="00830A6A">
        <w:rPr>
          <w:i/>
          <w:lang w:val="fr-FR"/>
        </w:rPr>
        <w:t xml:space="preserve"> loài lẫn chúng sanh</w:t>
      </w:r>
      <w:r w:rsidRPr="00830A6A">
        <w:rPr>
          <w:lang w:val="fr-FR"/>
        </w:rPr>
        <w:t>”.</w:t>
      </w:r>
    </w:p>
    <w:p w:rsidR="004E57E2" w:rsidRPr="00830A6A" w:rsidRDefault="004E57E2" w:rsidP="004E57E2">
      <w:pPr>
        <w:pStyle w:val="BodyText"/>
        <w:rPr>
          <w:lang w:val="fr-FR"/>
        </w:rPr>
      </w:pPr>
      <w:r w:rsidRPr="00830A6A">
        <w:rPr>
          <w:lang w:val="fr-FR"/>
        </w:rPr>
        <w:t>Giáo lý Tứ Ân của Ngài, có thể hữu dụng được cho bất cứ quốc gia hay dân tộc nào.</w:t>
      </w:r>
    </w:p>
    <w:p w:rsidR="004E57E2" w:rsidRPr="00830A6A" w:rsidRDefault="004E57E2" w:rsidP="004E57E2">
      <w:pPr>
        <w:pStyle w:val="BodyText"/>
        <w:rPr>
          <w:lang w:val="fr-FR"/>
        </w:rPr>
      </w:pPr>
      <w:r w:rsidRPr="00830A6A">
        <w:rPr>
          <w:lang w:val="fr-FR"/>
        </w:rPr>
        <w:t xml:space="preserve">Đức Huỳnh </w:t>
      </w:r>
      <w:r w:rsidR="006B1786" w:rsidRPr="00830A6A">
        <w:rPr>
          <w:lang w:val="fr-FR"/>
        </w:rPr>
        <w:t>Giáo C</w:t>
      </w:r>
      <w:r w:rsidRPr="00830A6A">
        <w:rPr>
          <w:lang w:val="fr-FR"/>
        </w:rPr>
        <w:t>hủ sẽ được sáng danh toàn cầu</w:t>
      </w:r>
      <w:r w:rsidR="008D373E" w:rsidRPr="00830A6A">
        <w:rPr>
          <w:lang w:val="fr-FR"/>
        </w:rPr>
        <w:t>.</w:t>
      </w:r>
      <w:r w:rsidRPr="00830A6A">
        <w:rPr>
          <w:lang w:val="fr-FR"/>
        </w:rPr>
        <w:t xml:space="preserve"> Ngài là một vị giáo chủ ra đời lậ</w:t>
      </w:r>
      <w:r w:rsidR="008D373E" w:rsidRPr="00830A6A">
        <w:rPr>
          <w:lang w:val="fr-FR"/>
        </w:rPr>
        <w:t>p đạo trẻ nhất trong nhân loại.</w:t>
      </w:r>
    </w:p>
    <w:p w:rsidR="008A05B0" w:rsidRPr="00830A6A" w:rsidRDefault="008A05B0" w:rsidP="004E57E2">
      <w:pPr>
        <w:pStyle w:val="BodyText"/>
        <w:rPr>
          <w:lang w:val="fr-FR"/>
        </w:rPr>
      </w:pPr>
    </w:p>
    <w:p w:rsidR="004E57E2" w:rsidRPr="00830A6A" w:rsidRDefault="004E57E2" w:rsidP="00007301">
      <w:pPr>
        <w:pStyle w:val="Heading1"/>
        <w:rPr>
          <w:lang w:val="fr-FR"/>
        </w:rPr>
      </w:pPr>
      <w:bookmarkStart w:id="63" w:name="_Toc52043197"/>
      <w:r w:rsidRPr="00830A6A">
        <w:rPr>
          <w:lang w:val="fr-FR"/>
        </w:rPr>
        <w:t>54.-</w:t>
      </w:r>
      <w:r w:rsidR="00F1691D" w:rsidRPr="00830A6A">
        <w:rPr>
          <w:lang w:val="fr-FR"/>
        </w:rPr>
        <w:t xml:space="preserve"> </w:t>
      </w:r>
      <w:r w:rsidRPr="00830A6A">
        <w:rPr>
          <w:lang w:val="fr-FR"/>
        </w:rPr>
        <w:t xml:space="preserve">THẬN TRỌNG KHI </w:t>
      </w:r>
      <w:r w:rsidR="002F3C36" w:rsidRPr="00830A6A">
        <w:rPr>
          <w:lang w:val="fr-FR"/>
        </w:rPr>
        <w:t>S</w:t>
      </w:r>
      <w:r w:rsidR="00EA00F1" w:rsidRPr="00830A6A">
        <w:rPr>
          <w:lang w:val="fr-FR"/>
        </w:rPr>
        <w:t>Ử DỤNG MẠNG XÃ HỘI</w:t>
      </w:r>
      <w:bookmarkEnd w:id="63"/>
    </w:p>
    <w:p w:rsidR="004E57E2" w:rsidRPr="00830A6A" w:rsidRDefault="004E57E2" w:rsidP="004E57E2">
      <w:pPr>
        <w:pStyle w:val="BodyText"/>
        <w:rPr>
          <w:i/>
          <w:lang w:val="fr-FR"/>
        </w:rPr>
      </w:pPr>
      <w:r w:rsidRPr="00830A6A">
        <w:rPr>
          <w:i/>
          <w:lang w:val="fr-FR"/>
        </w:rPr>
        <w:t>20/05/</w:t>
      </w:r>
      <w:r w:rsidR="00007301" w:rsidRPr="00830A6A">
        <w:rPr>
          <w:i/>
          <w:lang w:val="fr-FR"/>
        </w:rPr>
        <w:t xml:space="preserve">2019 - </w:t>
      </w:r>
      <w:r w:rsidRPr="00830A6A">
        <w:rPr>
          <w:i/>
          <w:lang w:val="fr-FR"/>
        </w:rPr>
        <w:t>4 giờ 30 sáng</w:t>
      </w:r>
    </w:p>
    <w:p w:rsidR="006B1786" w:rsidRPr="00830A6A" w:rsidRDefault="006B1786" w:rsidP="004E57E2">
      <w:pPr>
        <w:pStyle w:val="BodyText"/>
        <w:rPr>
          <w:i/>
          <w:lang w:val="fr-FR"/>
        </w:rPr>
      </w:pPr>
    </w:p>
    <w:p w:rsidR="004E57E2" w:rsidRPr="00830A6A" w:rsidRDefault="004E57E2" w:rsidP="004E57E2">
      <w:pPr>
        <w:pStyle w:val="BodyText"/>
        <w:rPr>
          <w:lang w:val="fr-FR"/>
        </w:rPr>
      </w:pPr>
      <w:r w:rsidRPr="00830A6A">
        <w:rPr>
          <w:lang w:val="fr-FR"/>
        </w:rPr>
        <w:t xml:space="preserve">Càng lúc hành giả càng thấy rõ lý do mà Ơn </w:t>
      </w:r>
      <w:r w:rsidRPr="00830A6A">
        <w:rPr>
          <w:lang w:val="fr-FR"/>
        </w:rPr>
        <w:lastRenderedPageBreak/>
        <w:t>Trên Thầy Tổ đã hướng cho mình học ngành truyền thông báo chí tại Đạ</w:t>
      </w:r>
      <w:r w:rsidR="006B1786" w:rsidRPr="00830A6A">
        <w:rPr>
          <w:lang w:val="fr-FR"/>
        </w:rPr>
        <w:t>i Học Vạn Hạnh; rồi theo học ngành</w:t>
      </w:r>
      <w:r w:rsidRPr="00830A6A">
        <w:rPr>
          <w:lang w:val="fr-FR"/>
        </w:rPr>
        <w:t xml:space="preserve"> Truyền Thanh Tru</w:t>
      </w:r>
      <w:r w:rsidR="002F3C36" w:rsidRPr="00830A6A">
        <w:rPr>
          <w:lang w:val="fr-FR"/>
        </w:rPr>
        <w:t>yền Hình tại Đại Học Long Beach,</w:t>
      </w:r>
      <w:r w:rsidRPr="00830A6A">
        <w:rPr>
          <w:lang w:val="fr-FR"/>
        </w:rPr>
        <w:t xml:space="preserve"> Hoa Kỳ.</w:t>
      </w:r>
    </w:p>
    <w:p w:rsidR="004E57E2" w:rsidRPr="00830A6A" w:rsidRDefault="004E57E2" w:rsidP="004E57E2">
      <w:pPr>
        <w:pStyle w:val="BodyText"/>
        <w:rPr>
          <w:lang w:val="fr-FR"/>
        </w:rPr>
      </w:pPr>
      <w:r w:rsidRPr="00830A6A">
        <w:rPr>
          <w:lang w:val="fr-FR"/>
        </w:rPr>
        <w:t>Các căn bản học vấn ngành truyền thông đã giúp hành giả trong việc truyền bá giáo lý và tư tưởng của Bửu Sơn Kỳ Hương Phật Giáo Hòa Hảo đi xa hơn mảnh đất hình chữ S của Việt Nam nhờ mạng lưới xã hội toàn cầu.</w:t>
      </w:r>
    </w:p>
    <w:p w:rsidR="004E57E2" w:rsidRPr="00830A6A" w:rsidRDefault="004E57E2" w:rsidP="004E57E2">
      <w:pPr>
        <w:pStyle w:val="BodyText"/>
        <w:rPr>
          <w:lang w:val="fr-FR"/>
        </w:rPr>
      </w:pPr>
      <w:r w:rsidRPr="00830A6A">
        <w:rPr>
          <w:lang w:val="fr-FR"/>
        </w:rPr>
        <w:t>Tiến</w:t>
      </w:r>
      <w:r w:rsidR="006B1786" w:rsidRPr="00830A6A">
        <w:rPr>
          <w:lang w:val="fr-FR"/>
        </w:rPr>
        <w:t>g</w:t>
      </w:r>
      <w:r w:rsidRPr="00830A6A">
        <w:rPr>
          <w:lang w:val="fr-FR"/>
        </w:rPr>
        <w:t xml:space="preserve"> nói của Phật Giáo Hòa Hảo khởi đầu từ trang</w:t>
      </w:r>
      <w:r w:rsidR="00EA00F1" w:rsidRPr="00830A6A">
        <w:rPr>
          <w:lang w:val="fr-FR"/>
        </w:rPr>
        <w:t xml:space="preserve"> </w:t>
      </w:r>
      <w:r w:rsidRPr="00830A6A">
        <w:rPr>
          <w:lang w:val="fr-FR"/>
        </w:rPr>
        <w:t>nhà</w:t>
      </w:r>
      <w:r w:rsidR="00EA00F1" w:rsidRPr="00830A6A">
        <w:rPr>
          <w:lang w:val="fr-FR"/>
        </w:rPr>
        <w:t xml:space="preserve"> cho đạo</w:t>
      </w:r>
      <w:r w:rsidRPr="00830A6A">
        <w:rPr>
          <w:lang w:val="fr-FR"/>
        </w:rPr>
        <w:t xml:space="preserve"> http://hoahoa.org và</w:t>
      </w:r>
      <w:r w:rsidR="00EA00F1" w:rsidRPr="00830A6A">
        <w:rPr>
          <w:lang w:val="fr-FR"/>
        </w:rPr>
        <w:t xml:space="preserve"> trang cá nhân </w:t>
      </w:r>
      <w:r w:rsidRPr="00830A6A">
        <w:rPr>
          <w:lang w:val="fr-FR"/>
        </w:rPr>
        <w:t xml:space="preserve"> http://nguyenhuynhmai.com, </w:t>
      </w:r>
      <w:r w:rsidR="00EA00F1" w:rsidRPr="00830A6A">
        <w:rPr>
          <w:lang w:val="fr-FR"/>
        </w:rPr>
        <w:t>lại thêm một</w:t>
      </w:r>
      <w:r w:rsidRPr="00830A6A">
        <w:rPr>
          <w:lang w:val="fr-FR"/>
        </w:rPr>
        <w:t xml:space="preserve"> trang dành cho tuổi trẻ tại http://tuoitrephatgiaohoahao.com, chuyển thêm hình ảnh sinh hoạt sống động tại kênh hoahao của Youtube, nay lại mạnh hơn và không bị Việt Nam ngăn chận trên Facebook.</w:t>
      </w:r>
    </w:p>
    <w:p w:rsidR="004E57E2" w:rsidRPr="00830A6A" w:rsidRDefault="004E57E2" w:rsidP="004E57E2">
      <w:pPr>
        <w:pStyle w:val="BodyText"/>
        <w:rPr>
          <w:lang w:val="fr-FR"/>
        </w:rPr>
      </w:pPr>
      <w:r w:rsidRPr="00830A6A">
        <w:rPr>
          <w:lang w:val="fr-FR"/>
        </w:rPr>
        <w:t xml:space="preserve">Những hình ảnh và video buổi lễ Phật Đản tại Hội Quán Phật Giáo Hòa Hảo Miền Nam California chỉ vài phút sau đã được các đồng đạo khắp nơi xem và chứng kiến một cách sống động. Đó là chưa kể việc hành giả có thể đưa trực tiếp buổi lễ bằng </w:t>
      </w:r>
      <w:r w:rsidRPr="00830A6A">
        <w:rPr>
          <w:i/>
          <w:lang w:val="fr-FR"/>
        </w:rPr>
        <w:t>live stream</w:t>
      </w:r>
      <w:r w:rsidRPr="00830A6A">
        <w:rPr>
          <w:lang w:val="fr-FR"/>
        </w:rPr>
        <w:t xml:space="preserve"> trong tương lai, thì đồng đạo từ thôn quê xa xôi ở Việt Nam vẫn xem được.</w:t>
      </w:r>
    </w:p>
    <w:p w:rsidR="004E57E2" w:rsidRPr="00830A6A" w:rsidRDefault="004E57E2" w:rsidP="004E57E2">
      <w:pPr>
        <w:pStyle w:val="BodyText"/>
        <w:rPr>
          <w:lang w:val="fr-FR"/>
        </w:rPr>
      </w:pPr>
      <w:r w:rsidRPr="00830A6A">
        <w:rPr>
          <w:lang w:val="fr-FR"/>
        </w:rPr>
        <w:t>Ngày nay các mạng xã hội giúp con người được gần gũi nhau hơn, giúp con người mở mang kiến thức, học hỏi nhanh đốt giai đoạn</w:t>
      </w:r>
      <w:r w:rsidR="002F3C36" w:rsidRPr="00830A6A">
        <w:rPr>
          <w:lang w:val="fr-FR"/>
        </w:rPr>
        <w:t xml:space="preserve">, </w:t>
      </w:r>
      <w:r w:rsidR="007D43E3" w:rsidRPr="00830A6A">
        <w:rPr>
          <w:lang w:val="fr-FR"/>
        </w:rPr>
        <w:t>và</w:t>
      </w:r>
      <w:r w:rsidR="002F3C36" w:rsidRPr="00830A6A">
        <w:rPr>
          <w:lang w:val="fr-FR"/>
        </w:rPr>
        <w:t xml:space="preserve"> </w:t>
      </w:r>
      <w:r w:rsidRPr="00830A6A">
        <w:rPr>
          <w:lang w:val="fr-FR"/>
        </w:rPr>
        <w:t xml:space="preserve">biết được thế giới bên ngoài dù không khả năng du học xuất ngoại. Tuy nhiên mạng lưới xã hội vẫn là con dao hai lưỡi mà </w:t>
      </w:r>
      <w:r w:rsidRPr="00830A6A">
        <w:rPr>
          <w:lang w:val="fr-FR"/>
        </w:rPr>
        <w:lastRenderedPageBreak/>
        <w:t xml:space="preserve">người </w:t>
      </w:r>
      <w:r w:rsidR="00B43168" w:rsidRPr="00830A6A">
        <w:rPr>
          <w:lang w:val="fr-FR"/>
        </w:rPr>
        <w:t>sử dụng</w:t>
      </w:r>
      <w:r w:rsidRPr="00830A6A">
        <w:rPr>
          <w:lang w:val="fr-FR"/>
        </w:rPr>
        <w:t xml:space="preserve"> cần thận trọng</w:t>
      </w:r>
      <w:r w:rsidR="007D43E3" w:rsidRPr="00830A6A">
        <w:rPr>
          <w:lang w:val="fr-FR"/>
        </w:rPr>
        <w:t>,</w:t>
      </w:r>
      <w:r w:rsidRPr="00830A6A">
        <w:rPr>
          <w:lang w:val="fr-FR"/>
        </w:rPr>
        <w:t xml:space="preserve"> để có thể giúp con người hơn là tạo ảnh hưởng xấu, gây thù ghét, chống báng nhau.</w:t>
      </w:r>
    </w:p>
    <w:p w:rsidR="004E57E2" w:rsidRPr="00830A6A" w:rsidRDefault="004E57E2" w:rsidP="004E57E2">
      <w:pPr>
        <w:pStyle w:val="BodyText"/>
        <w:rPr>
          <w:lang w:val="fr-FR"/>
        </w:rPr>
      </w:pPr>
      <w:r w:rsidRPr="00830A6A">
        <w:rPr>
          <w:lang w:val="fr-FR"/>
        </w:rPr>
        <w:t xml:space="preserve">Đạo, tôn giáo là cái gì thiêng liêng mà các cá nhân cần suy xét cho kỹ là để phục vụ lý tưởng, đưa những điều hay lẽ đạo, đưa chân lý đến với cộng đồng chung nhân loại, chớ không dùng hình ảnh, sinh hoạt tôn giáo để phục vụ cá nhân hay phe nhóm, </w:t>
      </w:r>
      <w:r w:rsidR="002F3C36" w:rsidRPr="00830A6A">
        <w:rPr>
          <w:lang w:val="fr-FR"/>
        </w:rPr>
        <w:t>tạo</w:t>
      </w:r>
      <w:r w:rsidRPr="00830A6A">
        <w:rPr>
          <w:lang w:val="fr-FR"/>
        </w:rPr>
        <w:t xml:space="preserve"> tiếng tăm, hay phong trào, </w:t>
      </w:r>
      <w:r w:rsidR="002F3C36" w:rsidRPr="00830A6A">
        <w:rPr>
          <w:lang w:val="fr-FR"/>
        </w:rPr>
        <w:t>lập</w:t>
      </w:r>
      <w:r w:rsidRPr="00830A6A">
        <w:rPr>
          <w:lang w:val="fr-FR"/>
        </w:rPr>
        <w:t xml:space="preserve"> phe phái để kình chống nhau với các nhóm tôn giáo khác.</w:t>
      </w:r>
    </w:p>
    <w:p w:rsidR="004E57E2" w:rsidRPr="00830A6A" w:rsidRDefault="004E57E2" w:rsidP="004E57E2">
      <w:pPr>
        <w:pStyle w:val="BodyText"/>
        <w:rPr>
          <w:lang w:val="fr-FR"/>
        </w:rPr>
      </w:pPr>
      <w:r w:rsidRPr="00830A6A">
        <w:rPr>
          <w:lang w:val="fr-FR"/>
        </w:rPr>
        <w:t xml:space="preserve">Các mạng xã hội trên mạng lưới toàn cầu càng mạnh, càng nhanh thì tội phước cho người </w:t>
      </w:r>
      <w:r w:rsidR="00B43168" w:rsidRPr="00830A6A">
        <w:rPr>
          <w:lang w:val="fr-FR"/>
        </w:rPr>
        <w:t>sử dụng</w:t>
      </w:r>
      <w:r w:rsidRPr="00830A6A">
        <w:rPr>
          <w:lang w:val="fr-FR"/>
        </w:rPr>
        <w:t xml:space="preserve"> chỉ trong chớp mắt.</w:t>
      </w:r>
    </w:p>
    <w:p w:rsidR="004E57E2" w:rsidRDefault="004E57E2" w:rsidP="004E57E2">
      <w:pPr>
        <w:pStyle w:val="BodyText"/>
        <w:rPr>
          <w:lang w:val="fr-FR"/>
        </w:rPr>
      </w:pPr>
      <w:r w:rsidRPr="00830A6A">
        <w:rPr>
          <w:lang w:val="fr-FR"/>
        </w:rPr>
        <w:t xml:space="preserve">Người </w:t>
      </w:r>
      <w:r w:rsidR="00B43168" w:rsidRPr="00830A6A">
        <w:rPr>
          <w:lang w:val="fr-FR"/>
        </w:rPr>
        <w:t>sử dụng</w:t>
      </w:r>
      <w:r w:rsidRPr="00830A6A">
        <w:rPr>
          <w:lang w:val="fr-FR"/>
        </w:rPr>
        <w:t xml:space="preserve"> mạng xã hội cần thận trọng khi </w:t>
      </w:r>
      <w:r w:rsidR="00B43168" w:rsidRPr="00830A6A">
        <w:rPr>
          <w:lang w:val="fr-FR"/>
        </w:rPr>
        <w:t>sử dụng</w:t>
      </w:r>
      <w:r w:rsidR="007D43E3" w:rsidRPr="00830A6A">
        <w:rPr>
          <w:lang w:val="fr-FR"/>
        </w:rPr>
        <w:t xml:space="preserve"> dù cho cá nhân hay tôn giáo.</w:t>
      </w:r>
    </w:p>
    <w:p w:rsidR="00261BE8" w:rsidRDefault="00261BE8">
      <w:pPr>
        <w:rPr>
          <w:rFonts w:eastAsia="Times New Roman"/>
          <w:sz w:val="26"/>
          <w:szCs w:val="26"/>
          <w:lang w:val="fr-FR"/>
        </w:rPr>
        <w:sectPr w:rsidR="00261BE8" w:rsidSect="00DC012F">
          <w:pgSz w:w="7920" w:h="12240" w:code="6"/>
          <w:pgMar w:top="1757" w:right="1080" w:bottom="1152" w:left="1195" w:header="864" w:footer="0" w:gutter="0"/>
          <w:cols w:space="720"/>
          <w:titlePg/>
          <w:docGrid w:linePitch="299"/>
        </w:sectPr>
      </w:pPr>
    </w:p>
    <w:p w:rsidR="00FF691B" w:rsidRPr="00830A6A" w:rsidRDefault="00FF691B" w:rsidP="00FF691B">
      <w:pPr>
        <w:pStyle w:val="Heading2"/>
        <w:rPr>
          <w:b w:val="0"/>
          <w:sz w:val="40"/>
          <w:lang w:val="fr-FR"/>
        </w:rPr>
      </w:pPr>
    </w:p>
    <w:p w:rsidR="00FF691B" w:rsidRPr="00830A6A" w:rsidRDefault="00FF691B" w:rsidP="00FF691B">
      <w:pPr>
        <w:pStyle w:val="Heading2"/>
        <w:rPr>
          <w:b w:val="0"/>
          <w:sz w:val="40"/>
          <w:lang w:val="fr-FR"/>
        </w:rPr>
      </w:pPr>
    </w:p>
    <w:p w:rsidR="00FF691B" w:rsidRPr="00830A6A" w:rsidRDefault="00FF691B" w:rsidP="00FF691B">
      <w:pPr>
        <w:pStyle w:val="Heading2"/>
        <w:rPr>
          <w:b w:val="0"/>
          <w:sz w:val="40"/>
          <w:lang w:val="fr-FR"/>
        </w:rPr>
      </w:pPr>
    </w:p>
    <w:p w:rsidR="00FF691B" w:rsidRPr="00830A6A" w:rsidRDefault="00FF691B" w:rsidP="00FF691B">
      <w:pPr>
        <w:pStyle w:val="Heading2"/>
        <w:rPr>
          <w:b w:val="0"/>
          <w:sz w:val="40"/>
          <w:lang w:val="fr-FR"/>
        </w:rPr>
      </w:pPr>
    </w:p>
    <w:p w:rsidR="00FF691B" w:rsidRPr="00830A6A" w:rsidRDefault="00FF691B" w:rsidP="00FF691B">
      <w:pPr>
        <w:pStyle w:val="Heading2"/>
        <w:rPr>
          <w:b w:val="0"/>
          <w:sz w:val="40"/>
          <w:lang w:val="fr-FR"/>
        </w:rPr>
      </w:pPr>
      <w:bookmarkStart w:id="64" w:name="_Toc52043198"/>
      <w:r w:rsidRPr="00830A6A">
        <w:rPr>
          <w:b w:val="0"/>
          <w:sz w:val="40"/>
          <w:lang w:val="fr-FR"/>
        </w:rPr>
        <w:t>CHƯ</w:t>
      </w:r>
      <w:r w:rsidRPr="00830A6A">
        <w:rPr>
          <w:b w:val="0"/>
          <w:spacing w:val="-1"/>
          <w:sz w:val="40"/>
          <w:lang w:val="fr-FR"/>
        </w:rPr>
        <w:t>Ơ</w:t>
      </w:r>
      <w:r w:rsidRPr="00830A6A">
        <w:rPr>
          <w:b w:val="0"/>
          <w:sz w:val="40"/>
          <w:lang w:val="fr-FR"/>
        </w:rPr>
        <w:t>NG I</w:t>
      </w:r>
      <w:r w:rsidR="00AE00B4" w:rsidRPr="00830A6A">
        <w:rPr>
          <w:b w:val="0"/>
          <w:sz w:val="40"/>
          <w:lang w:val="fr-FR"/>
        </w:rPr>
        <w:t>V</w:t>
      </w:r>
      <w:bookmarkEnd w:id="64"/>
    </w:p>
    <w:p w:rsidR="00FF691B" w:rsidRPr="00830A6A" w:rsidRDefault="00FF691B" w:rsidP="00FF691B">
      <w:pPr>
        <w:spacing w:line="200" w:lineRule="exact"/>
        <w:rPr>
          <w:sz w:val="20"/>
          <w:szCs w:val="20"/>
          <w:lang w:val="fr-FR"/>
        </w:rPr>
      </w:pPr>
    </w:p>
    <w:p w:rsidR="00FF691B" w:rsidRPr="00830A6A" w:rsidRDefault="00FF691B" w:rsidP="00FF691B">
      <w:pPr>
        <w:spacing w:before="11" w:line="200" w:lineRule="exact"/>
        <w:rPr>
          <w:sz w:val="20"/>
          <w:szCs w:val="20"/>
          <w:lang w:val="fr-FR"/>
        </w:rPr>
      </w:pPr>
    </w:p>
    <w:p w:rsidR="00AE00B4" w:rsidRPr="00830A6A" w:rsidRDefault="00AE00B4" w:rsidP="00FF691B">
      <w:pPr>
        <w:pStyle w:val="Heading2"/>
        <w:ind w:left="547" w:right="554"/>
        <w:rPr>
          <w:lang w:val="fr-FR"/>
        </w:rPr>
      </w:pPr>
      <w:bookmarkStart w:id="65" w:name="_Toc52043199"/>
      <w:r w:rsidRPr="00830A6A">
        <w:rPr>
          <w:lang w:val="fr-FR"/>
        </w:rPr>
        <w:t>XÂY DỰNG LẠI</w:t>
      </w:r>
      <w:bookmarkEnd w:id="65"/>
      <w:r w:rsidRPr="00830A6A">
        <w:rPr>
          <w:lang w:val="fr-FR"/>
        </w:rPr>
        <w:t xml:space="preserve"> </w:t>
      </w:r>
    </w:p>
    <w:p w:rsidR="00AE00B4" w:rsidRPr="00830A6A" w:rsidRDefault="00AE00B4" w:rsidP="00FF691B">
      <w:pPr>
        <w:pStyle w:val="Heading2"/>
        <w:ind w:left="547" w:right="554"/>
        <w:rPr>
          <w:lang w:val="fr-FR"/>
        </w:rPr>
      </w:pPr>
      <w:bookmarkStart w:id="66" w:name="_Toc52043200"/>
      <w:r w:rsidRPr="00830A6A">
        <w:rPr>
          <w:lang w:val="fr-FR"/>
        </w:rPr>
        <w:t>TÌNH THƯƠNG VÀ</w:t>
      </w:r>
      <w:bookmarkEnd w:id="66"/>
    </w:p>
    <w:p w:rsidR="00AE00B4" w:rsidRPr="00830A6A" w:rsidRDefault="00AE00B4" w:rsidP="00FF691B">
      <w:pPr>
        <w:pStyle w:val="Heading2"/>
        <w:ind w:left="547" w:right="554"/>
        <w:rPr>
          <w:lang w:val="fr-FR"/>
        </w:rPr>
      </w:pPr>
      <w:bookmarkStart w:id="67" w:name="_Toc52043201"/>
      <w:r w:rsidRPr="00830A6A">
        <w:rPr>
          <w:lang w:val="fr-FR"/>
        </w:rPr>
        <w:t>TINH THẦN DÂN TỘC</w:t>
      </w:r>
      <w:bookmarkEnd w:id="67"/>
      <w:r w:rsidRPr="00830A6A">
        <w:rPr>
          <w:lang w:val="fr-FR"/>
        </w:rPr>
        <w:t xml:space="preserve"> </w:t>
      </w:r>
    </w:p>
    <w:p w:rsidR="00AE00B4" w:rsidRPr="00830A6A" w:rsidRDefault="00AE00B4" w:rsidP="00FF691B">
      <w:pPr>
        <w:pStyle w:val="Heading2"/>
        <w:ind w:left="547" w:right="554"/>
        <w:rPr>
          <w:lang w:val="fr-FR"/>
        </w:rPr>
      </w:pPr>
      <w:bookmarkStart w:id="68" w:name="_Toc52043202"/>
      <w:r w:rsidRPr="00830A6A">
        <w:rPr>
          <w:lang w:val="fr-FR"/>
        </w:rPr>
        <w:t>VIỆT NAM</w:t>
      </w:r>
      <w:bookmarkEnd w:id="68"/>
    </w:p>
    <w:p w:rsidR="00261BE8" w:rsidRDefault="00FF691B">
      <w:pPr>
        <w:rPr>
          <w:lang w:val="fr-FR"/>
        </w:rPr>
        <w:sectPr w:rsidR="00261BE8" w:rsidSect="00DC012F">
          <w:pgSz w:w="7920" w:h="12240" w:code="6"/>
          <w:pgMar w:top="1757" w:right="1080" w:bottom="1152" w:left="1195" w:header="864" w:footer="0" w:gutter="0"/>
          <w:cols w:space="720"/>
          <w:titlePg/>
          <w:docGrid w:linePitch="299"/>
        </w:sectPr>
      </w:pPr>
      <w:r w:rsidRPr="00830A6A">
        <w:rPr>
          <w:lang w:val="fr-FR"/>
        </w:rPr>
        <w:br w:type="page"/>
      </w:r>
    </w:p>
    <w:p w:rsidR="00FF691B" w:rsidRPr="00830A6A" w:rsidRDefault="00FF691B">
      <w:pPr>
        <w:rPr>
          <w:rFonts w:ascii="UVN Tin Tuc Hep Them" w:eastAsia="UTM Daxline" w:hAnsi="UVN Tin Tuc Hep Them"/>
          <w:b/>
          <w:sz w:val="52"/>
          <w:szCs w:val="32"/>
          <w:lang w:val="fr-FR"/>
        </w:rPr>
      </w:pPr>
    </w:p>
    <w:p w:rsidR="00FF691B" w:rsidRPr="00830A6A" w:rsidRDefault="00FF691B">
      <w:pPr>
        <w:rPr>
          <w:rFonts w:ascii="UVN Tin Tuc Hep Them" w:eastAsia="UTM Daxline" w:hAnsi="UVN Tin Tuc Hep Them"/>
          <w:b/>
          <w:sz w:val="52"/>
          <w:szCs w:val="32"/>
          <w:lang w:val="fr-FR"/>
        </w:rPr>
      </w:pPr>
      <w:r w:rsidRPr="00830A6A">
        <w:rPr>
          <w:lang w:val="fr-FR"/>
        </w:rPr>
        <w:br w:type="page"/>
      </w:r>
    </w:p>
    <w:p w:rsidR="004E57E2" w:rsidRPr="00830A6A" w:rsidRDefault="004E57E2" w:rsidP="00007301">
      <w:pPr>
        <w:pStyle w:val="Heading1"/>
        <w:rPr>
          <w:lang w:val="fr-FR"/>
        </w:rPr>
      </w:pPr>
      <w:bookmarkStart w:id="69" w:name="_Toc52043203"/>
      <w:r w:rsidRPr="00830A6A">
        <w:rPr>
          <w:lang w:val="fr-FR"/>
        </w:rPr>
        <w:lastRenderedPageBreak/>
        <w:t>55.-</w:t>
      </w:r>
      <w:r w:rsidR="00F1691D" w:rsidRPr="00830A6A">
        <w:rPr>
          <w:lang w:val="fr-FR"/>
        </w:rPr>
        <w:t xml:space="preserve"> </w:t>
      </w:r>
      <w:r w:rsidRPr="00830A6A">
        <w:rPr>
          <w:lang w:val="fr-FR"/>
        </w:rPr>
        <w:t>SỰ T</w:t>
      </w:r>
      <w:r w:rsidR="007545A9" w:rsidRPr="00830A6A">
        <w:rPr>
          <w:lang w:val="fr-FR"/>
        </w:rPr>
        <w:t>HA THỨ GIÚP KHÔNG BỊ TỔN THƯƠNG</w:t>
      </w:r>
      <w:bookmarkEnd w:id="69"/>
    </w:p>
    <w:p w:rsidR="004E57E2" w:rsidRPr="00830A6A" w:rsidRDefault="004E57E2" w:rsidP="004E57E2">
      <w:pPr>
        <w:pStyle w:val="BodyText"/>
        <w:rPr>
          <w:i/>
          <w:lang w:val="fr-FR"/>
        </w:rPr>
      </w:pPr>
      <w:r w:rsidRPr="00830A6A">
        <w:rPr>
          <w:i/>
          <w:lang w:val="fr-FR"/>
        </w:rPr>
        <w:t>29/05/</w:t>
      </w:r>
      <w:r w:rsidR="00007301" w:rsidRPr="00830A6A">
        <w:rPr>
          <w:i/>
          <w:lang w:val="fr-FR"/>
        </w:rPr>
        <w:t xml:space="preserve">2019 - </w:t>
      </w:r>
      <w:r w:rsidRPr="00830A6A">
        <w:rPr>
          <w:i/>
          <w:lang w:val="fr-FR"/>
        </w:rPr>
        <w:t>4 giờ sáng</w:t>
      </w:r>
    </w:p>
    <w:p w:rsidR="008A05B0" w:rsidRPr="00830A6A" w:rsidRDefault="008A05B0" w:rsidP="004E57E2">
      <w:pPr>
        <w:pStyle w:val="BodyText"/>
        <w:rPr>
          <w:i/>
          <w:lang w:val="fr-FR"/>
        </w:rPr>
      </w:pPr>
    </w:p>
    <w:p w:rsidR="004E57E2" w:rsidRPr="00830A6A" w:rsidRDefault="004E57E2" w:rsidP="004E57E2">
      <w:pPr>
        <w:pStyle w:val="BodyText"/>
        <w:rPr>
          <w:lang w:val="fr-FR"/>
        </w:rPr>
      </w:pPr>
      <w:r w:rsidRPr="00830A6A">
        <w:rPr>
          <w:lang w:val="fr-FR"/>
        </w:rPr>
        <w:t xml:space="preserve">Có một khả năng mà người tu tập một lúc nào đó sẽ biết được. Đó là </w:t>
      </w:r>
      <w:r w:rsidR="00F726DF" w:rsidRPr="00830A6A">
        <w:rPr>
          <w:lang w:val="fr-FR"/>
        </w:rPr>
        <w:t>trải</w:t>
      </w:r>
      <w:r w:rsidRPr="00830A6A">
        <w:rPr>
          <w:lang w:val="fr-FR"/>
        </w:rPr>
        <w:t xml:space="preserve"> nghiệm khả năng không bị xúc phạm, khả năng không bị tổn thương.</w:t>
      </w:r>
    </w:p>
    <w:p w:rsidR="004E57E2" w:rsidRPr="00830A6A" w:rsidRDefault="004E57E2" w:rsidP="004E57E2">
      <w:pPr>
        <w:pStyle w:val="BodyText"/>
        <w:rPr>
          <w:lang w:val="fr-FR"/>
        </w:rPr>
      </w:pPr>
      <w:r w:rsidRPr="00830A6A">
        <w:rPr>
          <w:lang w:val="fr-FR"/>
        </w:rPr>
        <w:t>Khi bước vào con đường tu tập, hành giả sẽ dần dần sửa những tánh hư tật xấu của mình. Và khi tự sửa tự biết hối lỗi thì tình thương phát triển, lòng bao dung đối với người được phát triển dần dần cho</w:t>
      </w:r>
      <w:r w:rsidR="00990255" w:rsidRPr="00830A6A">
        <w:rPr>
          <w:lang w:val="fr-FR"/>
        </w:rPr>
        <w:t xml:space="preserve"> đến khi có khả năng tha thứ</w:t>
      </w:r>
      <w:r w:rsidRPr="00830A6A">
        <w:rPr>
          <w:lang w:val="fr-FR"/>
        </w:rPr>
        <w:t xml:space="preserve"> lỗi lầm của người.</w:t>
      </w:r>
    </w:p>
    <w:p w:rsidR="004E57E2" w:rsidRPr="00830A6A" w:rsidRDefault="00990255" w:rsidP="004E57E2">
      <w:pPr>
        <w:pStyle w:val="BodyText"/>
        <w:rPr>
          <w:lang w:val="fr-FR"/>
        </w:rPr>
      </w:pPr>
      <w:r w:rsidRPr="00830A6A">
        <w:rPr>
          <w:lang w:val="fr-FR"/>
        </w:rPr>
        <w:t>Đức Thầy dạy trong</w:t>
      </w:r>
      <w:r w:rsidR="00E651ED" w:rsidRPr="00830A6A">
        <w:rPr>
          <w:lang w:val="fr-FR"/>
        </w:rPr>
        <w:t xml:space="preserve"> Sấm Giảng </w:t>
      </w:r>
      <w:r w:rsidRPr="00830A6A">
        <w:rPr>
          <w:lang w:val="fr-FR"/>
        </w:rPr>
        <w:t>quyển tư Giác Mê Tâm Kệ từ câu 121 đến câu 124:</w:t>
      </w:r>
    </w:p>
    <w:p w:rsidR="00990255" w:rsidRPr="00830A6A" w:rsidRDefault="00990255" w:rsidP="00990255">
      <w:pPr>
        <w:pStyle w:val="BodyText"/>
        <w:jc w:val="left"/>
        <w:rPr>
          <w:i/>
          <w:lang w:val="fr-FR"/>
        </w:rPr>
      </w:pPr>
      <w:r w:rsidRPr="00830A6A">
        <w:rPr>
          <w:i/>
          <w:lang w:val="fr-FR"/>
        </w:rPr>
        <w:t>“Tiên xử kỷ hậu lai xử bỉ</w:t>
      </w:r>
    </w:p>
    <w:p w:rsidR="00990255" w:rsidRPr="00830A6A" w:rsidRDefault="004E57E2" w:rsidP="00990255">
      <w:pPr>
        <w:pStyle w:val="BodyText"/>
        <w:jc w:val="left"/>
        <w:rPr>
          <w:i/>
          <w:lang w:val="fr-FR"/>
        </w:rPr>
      </w:pPr>
      <w:r w:rsidRPr="00830A6A">
        <w:rPr>
          <w:i/>
          <w:lang w:val="fr-FR"/>
        </w:rPr>
        <w:t>“</w:t>
      </w:r>
      <w:r w:rsidR="00990255" w:rsidRPr="00830A6A">
        <w:rPr>
          <w:i/>
          <w:lang w:val="fr-FR"/>
        </w:rPr>
        <w:t>Bắt lỗi người phải xét lỗi mình</w:t>
      </w:r>
      <w:r w:rsidRPr="00830A6A">
        <w:rPr>
          <w:i/>
          <w:lang w:val="fr-FR"/>
        </w:rPr>
        <w:t>.</w:t>
      </w:r>
    </w:p>
    <w:p w:rsidR="00990255" w:rsidRPr="00830A6A" w:rsidRDefault="00990255" w:rsidP="00990255">
      <w:pPr>
        <w:pStyle w:val="BodyText"/>
        <w:jc w:val="left"/>
        <w:rPr>
          <w:i/>
          <w:lang w:val="fr-FR"/>
        </w:rPr>
      </w:pPr>
      <w:r w:rsidRPr="00830A6A">
        <w:rPr>
          <w:i/>
          <w:lang w:val="fr-FR"/>
        </w:rPr>
        <w:t xml:space="preserve">  Vậy mới là phải bực công bình, </w:t>
      </w:r>
    </w:p>
    <w:p w:rsidR="004E57E2" w:rsidRPr="00830A6A" w:rsidRDefault="00990255" w:rsidP="00990255">
      <w:pPr>
        <w:pStyle w:val="BodyText"/>
        <w:jc w:val="left"/>
        <w:rPr>
          <w:i/>
          <w:lang w:val="fr-FR"/>
        </w:rPr>
      </w:pPr>
      <w:r w:rsidRPr="00830A6A">
        <w:rPr>
          <w:i/>
          <w:lang w:val="fr-FR"/>
        </w:rPr>
        <w:t xml:space="preserve"> Nẻo chánh trực chí người quân tử.”                                                                                                                                                           </w:t>
      </w:r>
    </w:p>
    <w:p w:rsidR="004E57E2" w:rsidRPr="00830A6A" w:rsidRDefault="004E57E2" w:rsidP="004E57E2">
      <w:pPr>
        <w:pStyle w:val="BodyText"/>
        <w:rPr>
          <w:lang w:val="fr-FR"/>
        </w:rPr>
      </w:pPr>
      <w:r w:rsidRPr="00830A6A">
        <w:rPr>
          <w:lang w:val="fr-FR"/>
        </w:rPr>
        <w:t>Chính tình thương phát triển đã hóa giải mọi tánh xấu của con người như tánh nóng nảy, hay giận hờn, lúc thương lúc ghét, ganh tị hay mạnh hơn là thù hằn, sự thích thú khi đả kích người mình ghét mình ganh.</w:t>
      </w:r>
    </w:p>
    <w:p w:rsidR="004E57E2" w:rsidRPr="00830A6A" w:rsidRDefault="004E57E2" w:rsidP="004E57E2">
      <w:pPr>
        <w:pStyle w:val="BodyText"/>
        <w:rPr>
          <w:lang w:val="fr-FR"/>
        </w:rPr>
      </w:pPr>
      <w:r w:rsidRPr="00830A6A">
        <w:rPr>
          <w:lang w:val="fr-FR"/>
        </w:rPr>
        <w:lastRenderedPageBreak/>
        <w:t>Chính tình thương và lòng bao dung phát triển càng nhiều càng lớn thì sự tha thứ đến một cách dễ dàng. Lúc đó</w:t>
      </w:r>
      <w:r w:rsidR="008A05B0" w:rsidRPr="00830A6A">
        <w:rPr>
          <w:lang w:val="fr-FR"/>
        </w:rPr>
        <w:t xml:space="preserve"> hành giả sẽ triển khai được một </w:t>
      </w:r>
      <w:r w:rsidRPr="00830A6A">
        <w:rPr>
          <w:lang w:val="fr-FR"/>
        </w:rPr>
        <w:t xml:space="preserve">cảm </w:t>
      </w:r>
      <w:r w:rsidR="008A05B0" w:rsidRPr="00830A6A">
        <w:rPr>
          <w:lang w:val="fr-FR"/>
        </w:rPr>
        <w:t xml:space="preserve">thức an nhiên miễn nhiễm, </w:t>
      </w:r>
      <w:r w:rsidRPr="00830A6A">
        <w:rPr>
          <w:lang w:val="fr-FR"/>
        </w:rPr>
        <w:t xml:space="preserve">không </w:t>
      </w:r>
      <w:r w:rsidR="008A05B0" w:rsidRPr="00830A6A">
        <w:rPr>
          <w:lang w:val="fr-FR"/>
        </w:rPr>
        <w:t xml:space="preserve">dễ </w:t>
      </w:r>
      <w:r w:rsidRPr="00830A6A">
        <w:rPr>
          <w:lang w:val="fr-FR"/>
        </w:rPr>
        <w:t xml:space="preserve">bị tổn thương </w:t>
      </w:r>
      <w:r w:rsidR="008A05B0" w:rsidRPr="00830A6A">
        <w:rPr>
          <w:lang w:val="fr-FR"/>
        </w:rPr>
        <w:t>hay</w:t>
      </w:r>
      <w:r w:rsidRPr="00830A6A">
        <w:rPr>
          <w:lang w:val="fr-FR"/>
        </w:rPr>
        <w:t xml:space="preserve"> xúc phạm.</w:t>
      </w:r>
    </w:p>
    <w:p w:rsidR="004E57E2" w:rsidRPr="00830A6A" w:rsidRDefault="004E57E2" w:rsidP="004E57E2">
      <w:pPr>
        <w:pStyle w:val="BodyText"/>
        <w:rPr>
          <w:lang w:val="fr-FR"/>
        </w:rPr>
      </w:pPr>
      <w:r w:rsidRPr="00830A6A">
        <w:rPr>
          <w:lang w:val="fr-FR"/>
        </w:rPr>
        <w:t>Có tu tập một cách rốt ráo, chân thành, tự rèn luyện những đức tánh của Đức Phật, Đức Thầy dạy, ta sẽ chuyển được nghiệp dữ, vì phát triển được tình thương, sự bao dung, lòng từ bi c</w:t>
      </w:r>
      <w:r w:rsidR="00424D63">
        <w:rPr>
          <w:lang w:val="fr-FR"/>
        </w:rPr>
        <w:t>ủ</w:t>
      </w:r>
      <w:r w:rsidRPr="00830A6A">
        <w:rPr>
          <w:lang w:val="fr-FR"/>
        </w:rPr>
        <w:t>a người con Phật.</w:t>
      </w:r>
    </w:p>
    <w:p w:rsidR="004E57E2" w:rsidRPr="00830A6A" w:rsidRDefault="004E57E2" w:rsidP="004E57E2">
      <w:pPr>
        <w:pStyle w:val="BodyText"/>
        <w:rPr>
          <w:lang w:val="fr-FR"/>
        </w:rPr>
      </w:pPr>
      <w:r w:rsidRPr="00830A6A">
        <w:rPr>
          <w:lang w:val="fr-FR"/>
        </w:rPr>
        <w:t>Đức Thầy dạy chúng ta làm lành lánh dữ. Một câu nói tuy giản dị, nhẹ nhàng nhưng sâu sắc.</w:t>
      </w:r>
    </w:p>
    <w:p w:rsidR="004E57E2" w:rsidRPr="00830A6A" w:rsidRDefault="004E57E2" w:rsidP="004E57E2">
      <w:pPr>
        <w:pStyle w:val="BodyText"/>
        <w:rPr>
          <w:lang w:val="fr-FR"/>
        </w:rPr>
      </w:pPr>
      <w:r w:rsidRPr="00830A6A">
        <w:rPr>
          <w:lang w:val="fr-FR"/>
        </w:rPr>
        <w:t>Cuộc đời hành đạo cứu đời của Ng</w:t>
      </w:r>
      <w:r w:rsidR="00E651ED" w:rsidRPr="00830A6A">
        <w:rPr>
          <w:lang w:val="fr-FR"/>
        </w:rPr>
        <w:t>ài gặp không biết bao chông gai</w:t>
      </w:r>
      <w:r w:rsidRPr="00830A6A">
        <w:rPr>
          <w:lang w:val="fr-FR"/>
        </w:rPr>
        <w:t xml:space="preserve"> khổ nạn</w:t>
      </w:r>
      <w:r w:rsidR="00E651ED" w:rsidRPr="00830A6A">
        <w:rPr>
          <w:lang w:val="fr-FR"/>
        </w:rPr>
        <w:t>,</w:t>
      </w:r>
      <w:r w:rsidRPr="00830A6A">
        <w:rPr>
          <w:lang w:val="fr-FR"/>
        </w:rPr>
        <w:t xml:space="preserve"> nhưng Ngài vẫn luôn bao dung, tha thứ và ban rãi, dạy dỗ cho bá gia bá tánh, rao giảng những điều lành.</w:t>
      </w:r>
    </w:p>
    <w:p w:rsidR="004E57E2" w:rsidRPr="00830A6A" w:rsidRDefault="00881904" w:rsidP="004E57E2">
      <w:pPr>
        <w:pStyle w:val="BodyText"/>
        <w:rPr>
          <w:lang w:val="fr-FR"/>
        </w:rPr>
      </w:pPr>
      <w:r w:rsidRPr="00830A6A">
        <w:rPr>
          <w:lang w:val="fr-FR"/>
        </w:rPr>
        <w:t>Sấm Giảng</w:t>
      </w:r>
      <w:r w:rsidR="004E57E2" w:rsidRPr="00830A6A">
        <w:rPr>
          <w:lang w:val="fr-FR"/>
        </w:rPr>
        <w:t xml:space="preserve"> Thi Văn của Đức Huỳnh Giáo Chủ luôn chan chứa tình người, đức từ bi độ lượng của một vị </w:t>
      </w:r>
      <w:r w:rsidR="008A05B0" w:rsidRPr="00830A6A">
        <w:rPr>
          <w:lang w:val="fr-FR"/>
        </w:rPr>
        <w:t>H</w:t>
      </w:r>
      <w:r w:rsidR="004E57E2" w:rsidRPr="00830A6A">
        <w:rPr>
          <w:lang w:val="fr-FR"/>
        </w:rPr>
        <w:t>oạt Phật đến để cứu đời, hướng dẫn con người biết sửa đổi, học những điều hay lẽ phải, biết bổn phận với ông bà, cha mẹ, biết ân Tam Bảo, và một lòng vì tổ quốc giang san.</w:t>
      </w:r>
    </w:p>
    <w:p w:rsidR="004E57E2" w:rsidRPr="00830A6A" w:rsidRDefault="004E57E2" w:rsidP="004E57E2">
      <w:pPr>
        <w:pStyle w:val="BodyText"/>
        <w:rPr>
          <w:lang w:val="fr-FR"/>
        </w:rPr>
      </w:pPr>
      <w:r w:rsidRPr="00830A6A">
        <w:rPr>
          <w:lang w:val="fr-FR"/>
        </w:rPr>
        <w:t>Là một tín đồ Bửu Sơn Kỳ Hương hay Phật Gi</w:t>
      </w:r>
      <w:r w:rsidR="00424D63">
        <w:rPr>
          <w:lang w:val="fr-FR"/>
        </w:rPr>
        <w:t>á</w:t>
      </w:r>
      <w:r w:rsidRPr="00830A6A">
        <w:rPr>
          <w:lang w:val="fr-FR"/>
        </w:rPr>
        <w:t>o Hòa Hảo ta cần học theo hạnh tu của Đức Phật Thầy, Đức Thầy, luôn kiên nhẫn, trì chí tu hành, tâm tánh ta sẽ dần dần biến đổi từ dữ trở nên lành, từ nóng giận trở nên điềm nhiên tự tại, biết thương yêu tha thứ người như đã tự tha thứ mình.</w:t>
      </w:r>
    </w:p>
    <w:p w:rsidR="00261BE8" w:rsidRDefault="004E57E2" w:rsidP="00261BE8">
      <w:pPr>
        <w:pStyle w:val="BodyText"/>
        <w:rPr>
          <w:lang w:val="fr-FR"/>
        </w:rPr>
      </w:pPr>
      <w:r w:rsidRPr="00830A6A">
        <w:rPr>
          <w:lang w:val="fr-FR"/>
        </w:rPr>
        <w:lastRenderedPageBreak/>
        <w:t>Khi lòng t</w:t>
      </w:r>
      <w:r w:rsidR="00FD351A">
        <w:rPr>
          <w:lang w:val="fr-FR"/>
        </w:rPr>
        <w:t>ừ</w:t>
      </w:r>
      <w:r w:rsidRPr="00830A6A">
        <w:rPr>
          <w:lang w:val="fr-FR"/>
        </w:rPr>
        <w:t xml:space="preserve"> bi bác ái phát triển mạnh thì khả năng không bị xúc phạm đương nhiên có, thì sự tổn thương không xuất hiện ở bất cứ trường hợp nào vì sự tha thứ lu</w:t>
      </w:r>
      <w:r w:rsidR="00E651ED" w:rsidRPr="00830A6A">
        <w:rPr>
          <w:lang w:val="fr-FR"/>
        </w:rPr>
        <w:t>ôn hiện diện trong trái tim ta.</w:t>
      </w:r>
    </w:p>
    <w:p w:rsidR="00261BE8" w:rsidRDefault="00261BE8" w:rsidP="00261BE8">
      <w:pPr>
        <w:pStyle w:val="BodyText"/>
        <w:rPr>
          <w:lang w:val="fr-FR"/>
        </w:rPr>
      </w:pPr>
    </w:p>
    <w:p w:rsidR="004E57E2" w:rsidRPr="00830A6A" w:rsidRDefault="004E57E2" w:rsidP="00261BE8">
      <w:pPr>
        <w:pStyle w:val="Heading1"/>
        <w:rPr>
          <w:lang w:val="fr-FR"/>
        </w:rPr>
      </w:pPr>
      <w:bookmarkStart w:id="70" w:name="_Toc52043204"/>
      <w:r w:rsidRPr="00830A6A">
        <w:rPr>
          <w:lang w:val="fr-FR"/>
        </w:rPr>
        <w:t>56.-</w:t>
      </w:r>
      <w:r w:rsidR="00F1691D" w:rsidRPr="00830A6A">
        <w:rPr>
          <w:lang w:val="fr-FR"/>
        </w:rPr>
        <w:t xml:space="preserve"> </w:t>
      </w:r>
      <w:r w:rsidRPr="00830A6A">
        <w:rPr>
          <w:lang w:val="fr-FR"/>
        </w:rPr>
        <w:t>TẬN DỤNG PHƯƠNG TIỆN TRUY</w:t>
      </w:r>
      <w:r w:rsidR="007545A9" w:rsidRPr="00830A6A">
        <w:rPr>
          <w:lang w:val="fr-FR"/>
        </w:rPr>
        <w:t>ỀN THÔNG ĐỂ PHÁT TRIỂN TÔN GIÁO</w:t>
      </w:r>
      <w:bookmarkEnd w:id="70"/>
    </w:p>
    <w:p w:rsidR="004E57E2" w:rsidRPr="00830A6A" w:rsidRDefault="004E57E2" w:rsidP="004E57E2">
      <w:pPr>
        <w:pStyle w:val="BodyText"/>
        <w:rPr>
          <w:i/>
          <w:lang w:val="fr-FR"/>
        </w:rPr>
      </w:pPr>
      <w:r w:rsidRPr="00830A6A">
        <w:rPr>
          <w:i/>
          <w:lang w:val="fr-FR"/>
        </w:rPr>
        <w:t>07/06/</w:t>
      </w:r>
      <w:r w:rsidR="00007301" w:rsidRPr="00830A6A">
        <w:rPr>
          <w:i/>
          <w:lang w:val="fr-FR"/>
        </w:rPr>
        <w:t xml:space="preserve">2019 - </w:t>
      </w:r>
      <w:r w:rsidRPr="00830A6A">
        <w:rPr>
          <w:i/>
          <w:lang w:val="fr-FR"/>
        </w:rPr>
        <w:t>4 giờ sáng</w:t>
      </w:r>
    </w:p>
    <w:p w:rsidR="004E57E2" w:rsidRPr="00830A6A" w:rsidRDefault="004E57E2" w:rsidP="004E57E2">
      <w:pPr>
        <w:pStyle w:val="BodyText"/>
        <w:rPr>
          <w:lang w:val="fr-FR"/>
        </w:rPr>
      </w:pPr>
      <w:r w:rsidRPr="00830A6A">
        <w:rPr>
          <w:lang w:val="fr-FR"/>
        </w:rPr>
        <w:t xml:space="preserve">Facebook ngày nay là một phương tiện mạnh </w:t>
      </w:r>
      <w:r w:rsidR="006212CC" w:rsidRPr="00830A6A">
        <w:rPr>
          <w:lang w:val="fr-FR"/>
        </w:rPr>
        <w:t xml:space="preserve">mẽ </w:t>
      </w:r>
      <w:r w:rsidRPr="00830A6A">
        <w:rPr>
          <w:lang w:val="fr-FR"/>
        </w:rPr>
        <w:t xml:space="preserve">nhanh chóng để </w:t>
      </w:r>
      <w:r w:rsidR="00465C40" w:rsidRPr="00830A6A">
        <w:rPr>
          <w:lang w:val="fr-FR"/>
        </w:rPr>
        <w:t>phổ biến</w:t>
      </w:r>
      <w:r w:rsidRPr="00830A6A">
        <w:rPr>
          <w:lang w:val="fr-FR"/>
        </w:rPr>
        <w:t xml:space="preserve"> những gì mà mình muốn truyền đạt, gởi gắm đến con ngưởi, đến đồng đạo của mình.</w:t>
      </w:r>
    </w:p>
    <w:p w:rsidR="00465C40" w:rsidRPr="00830A6A" w:rsidRDefault="004E57E2" w:rsidP="004E57E2">
      <w:pPr>
        <w:pStyle w:val="BodyText"/>
        <w:rPr>
          <w:lang w:val="fr-FR"/>
        </w:rPr>
      </w:pPr>
      <w:r w:rsidRPr="00830A6A">
        <w:rPr>
          <w:lang w:val="fr-FR"/>
        </w:rPr>
        <w:t>Hành giả có facebook cá nhân Mai Nguyen, cái thứ nhì cùng gốc là Nguyễn Huỳnh Mai, và cái thứ ba là Hòa Hảo. Hai cái tên sau liên hệ với các trang</w:t>
      </w:r>
      <w:r w:rsidR="00465C40" w:rsidRPr="00830A6A">
        <w:rPr>
          <w:lang w:val="fr-FR"/>
        </w:rPr>
        <w:t xml:space="preserve"> nhà http://h</w:t>
      </w:r>
      <w:r w:rsidRPr="00830A6A">
        <w:rPr>
          <w:lang w:val="fr-FR"/>
        </w:rPr>
        <w:t>oahao.org, http://tuoitrephatgiaohoahao.co</w:t>
      </w:r>
      <w:r w:rsidR="00465C40" w:rsidRPr="00830A6A">
        <w:rPr>
          <w:lang w:val="fr-FR"/>
        </w:rPr>
        <w:t>m, và http://nguyenhuynhmai.com. C</w:t>
      </w:r>
      <w:r w:rsidRPr="00830A6A">
        <w:rPr>
          <w:lang w:val="fr-FR"/>
        </w:rPr>
        <w:t>hỉ trong vòng trên một tháng nay, sau khi bắt đầu đăng bài, hình ảnh và video thì facebook báo c</w:t>
      </w:r>
      <w:r w:rsidR="008A05B0" w:rsidRPr="00830A6A">
        <w:rPr>
          <w:lang w:val="fr-FR"/>
        </w:rPr>
        <w:t>á</w:t>
      </w:r>
      <w:r w:rsidRPr="00830A6A">
        <w:rPr>
          <w:lang w:val="fr-FR"/>
        </w:rPr>
        <w:t>o hàng giờ là có bao nhiêu người xem, bao nhiêu người chia sẻ</w:t>
      </w:r>
      <w:r w:rsidR="008A05B0" w:rsidRPr="00830A6A">
        <w:rPr>
          <w:lang w:val="fr-FR"/>
        </w:rPr>
        <w:t xml:space="preserve">, </w:t>
      </w:r>
      <w:r w:rsidRPr="00830A6A">
        <w:rPr>
          <w:lang w:val="fr-FR"/>
        </w:rPr>
        <w:t>và bao nhiêu người</w:t>
      </w:r>
      <w:r w:rsidR="008A05B0" w:rsidRPr="00830A6A">
        <w:rPr>
          <w:lang w:val="fr-FR"/>
        </w:rPr>
        <w:t xml:space="preserve"> </w:t>
      </w:r>
      <w:r w:rsidR="00465C40" w:rsidRPr="00830A6A">
        <w:rPr>
          <w:lang w:val="fr-FR"/>
        </w:rPr>
        <w:t xml:space="preserve">xin kết nối. </w:t>
      </w:r>
    </w:p>
    <w:p w:rsidR="004E57E2" w:rsidRPr="00830A6A" w:rsidRDefault="00465C40" w:rsidP="004E57E2">
      <w:pPr>
        <w:pStyle w:val="BodyText"/>
        <w:rPr>
          <w:lang w:val="fr-FR"/>
        </w:rPr>
      </w:pPr>
      <w:r w:rsidRPr="00830A6A">
        <w:rPr>
          <w:lang w:val="fr-FR"/>
        </w:rPr>
        <w:t>Những</w:t>
      </w:r>
      <w:r w:rsidR="004E57E2" w:rsidRPr="00830A6A">
        <w:rPr>
          <w:lang w:val="fr-FR"/>
        </w:rPr>
        <w:t xml:space="preserve"> </w:t>
      </w:r>
      <w:r w:rsidR="007E47DE" w:rsidRPr="00830A6A">
        <w:rPr>
          <w:lang w:val="fr-FR"/>
        </w:rPr>
        <w:t xml:space="preserve">bài viết hay video về </w:t>
      </w:r>
      <w:r w:rsidR="00BF0947" w:rsidRPr="00830A6A">
        <w:rPr>
          <w:lang w:val="fr-FR"/>
        </w:rPr>
        <w:t xml:space="preserve">sinh hoạt </w:t>
      </w:r>
      <w:r w:rsidR="007E47DE" w:rsidRPr="00830A6A">
        <w:rPr>
          <w:lang w:val="fr-FR"/>
        </w:rPr>
        <w:t xml:space="preserve">Phật Giáo </w:t>
      </w:r>
      <w:r w:rsidR="007E47DE" w:rsidRPr="00830A6A">
        <w:rPr>
          <w:lang w:val="fr-FR"/>
        </w:rPr>
        <w:lastRenderedPageBreak/>
        <w:t xml:space="preserve">Hòa Hảo </w:t>
      </w:r>
      <w:r w:rsidRPr="00830A6A">
        <w:rPr>
          <w:lang w:val="fr-FR"/>
        </w:rPr>
        <w:t xml:space="preserve">đã được rất nhiều người </w:t>
      </w:r>
      <w:r w:rsidR="007E47DE" w:rsidRPr="00830A6A">
        <w:rPr>
          <w:lang w:val="fr-FR"/>
        </w:rPr>
        <w:t>xem</w:t>
      </w:r>
      <w:r w:rsidRPr="00830A6A">
        <w:rPr>
          <w:lang w:val="fr-FR"/>
        </w:rPr>
        <w:t>, nhờ những đồng đạo đã gởi vào các diễn đàn của đồng đạo trong nước.</w:t>
      </w:r>
    </w:p>
    <w:p w:rsidR="004E57E2" w:rsidRPr="00830A6A" w:rsidRDefault="004E57E2" w:rsidP="004E57E2">
      <w:pPr>
        <w:pStyle w:val="BodyText"/>
        <w:rPr>
          <w:lang w:val="fr-FR"/>
        </w:rPr>
      </w:pPr>
      <w:r w:rsidRPr="00830A6A">
        <w:rPr>
          <w:lang w:val="fr-FR"/>
        </w:rPr>
        <w:t>Ngày nay facebook và Iphone đã giúp con người nhận đư</w:t>
      </w:r>
      <w:r w:rsidR="00465C40" w:rsidRPr="00830A6A">
        <w:rPr>
          <w:lang w:val="fr-FR"/>
        </w:rPr>
        <w:t>ợc tin tức cập nhật mỗi giây mỗi</w:t>
      </w:r>
      <w:r w:rsidRPr="00830A6A">
        <w:rPr>
          <w:lang w:val="fr-FR"/>
        </w:rPr>
        <w:t xml:space="preserve"> phút và người truyền đạo the</w:t>
      </w:r>
      <w:r w:rsidR="00A177A1" w:rsidRPr="00830A6A">
        <w:rPr>
          <w:lang w:val="fr-FR"/>
        </w:rPr>
        <w:t>o đó mà phổ truyền</w:t>
      </w:r>
      <w:r w:rsidR="00465C40" w:rsidRPr="00830A6A">
        <w:rPr>
          <w:lang w:val="fr-FR"/>
        </w:rPr>
        <w:t xml:space="preserve"> giáo lý</w:t>
      </w:r>
      <w:r w:rsidR="00A177A1" w:rsidRPr="00830A6A">
        <w:rPr>
          <w:lang w:val="fr-FR"/>
        </w:rPr>
        <w:t xml:space="preserve">, </w:t>
      </w:r>
      <w:r w:rsidR="00465C40" w:rsidRPr="00830A6A">
        <w:rPr>
          <w:lang w:val="fr-FR"/>
        </w:rPr>
        <w:t>phổ biến</w:t>
      </w:r>
      <w:r w:rsidR="00A177A1" w:rsidRPr="00830A6A">
        <w:rPr>
          <w:lang w:val="fr-FR"/>
        </w:rPr>
        <w:t xml:space="preserve"> tin tức</w:t>
      </w:r>
      <w:r w:rsidRPr="00830A6A">
        <w:rPr>
          <w:lang w:val="fr-FR"/>
        </w:rPr>
        <w:t xml:space="preserve"> sinh hoạt đạo trong nước lẫn hải ngoại.</w:t>
      </w:r>
    </w:p>
    <w:p w:rsidR="004E57E2" w:rsidRPr="00830A6A" w:rsidRDefault="004E57E2" w:rsidP="004E57E2">
      <w:pPr>
        <w:pStyle w:val="BodyText"/>
        <w:rPr>
          <w:lang w:val="fr-FR"/>
        </w:rPr>
      </w:pPr>
      <w:r w:rsidRPr="00830A6A">
        <w:rPr>
          <w:lang w:val="fr-FR"/>
        </w:rPr>
        <w:t xml:space="preserve">Với phương tiện </w:t>
      </w:r>
      <w:r w:rsidR="00B43168" w:rsidRPr="00830A6A">
        <w:rPr>
          <w:lang w:val="fr-FR"/>
        </w:rPr>
        <w:t>kỹ thuật</w:t>
      </w:r>
      <w:r w:rsidRPr="00830A6A">
        <w:rPr>
          <w:lang w:val="fr-FR"/>
        </w:rPr>
        <w:t xml:space="preserve"> của truyền thông hiện đại, với kiến thức về báo chí và truyền thanh truyền hình, hành giả có thể phổ biến tài liệu, hình ảnh và video giúp đồng đạo biết đến những sinh hoạt của đạo trước 1975 như Hiến Chương của Giáo Hội, Nội Quy của Tổ Đình, hình ảnh lễ đạo trước 1975, hình ảnh Đức Thầy và Đức Ông Đức Bà, Cô Năm Huỳnh Thị Kim Biên, Chú Sáu Huỳnh Thạnh Mậu</w:t>
      </w:r>
      <w:r w:rsidR="006A0749" w:rsidRPr="00830A6A">
        <w:rPr>
          <w:lang w:val="fr-FR"/>
        </w:rPr>
        <w:t>,</w:t>
      </w:r>
      <w:r w:rsidR="00181C97" w:rsidRPr="00830A6A">
        <w:rPr>
          <w:lang w:val="fr-FR"/>
        </w:rPr>
        <w:t xml:space="preserve"> vân vân.</w:t>
      </w:r>
    </w:p>
    <w:p w:rsidR="004E57E2" w:rsidRPr="00830A6A" w:rsidRDefault="004E57E2" w:rsidP="004E57E2">
      <w:pPr>
        <w:pStyle w:val="BodyText"/>
        <w:rPr>
          <w:lang w:val="fr-FR"/>
        </w:rPr>
      </w:pPr>
      <w:r w:rsidRPr="00830A6A">
        <w:rPr>
          <w:lang w:val="fr-FR"/>
        </w:rPr>
        <w:t>Nếu biết tận dụng các phương tiện truyền thông hiện đại có thể giúp đồng đạo trẻ gia tăng sự hiểu biết v</w:t>
      </w:r>
      <w:r w:rsidR="00A177A1" w:rsidRPr="00830A6A">
        <w:rPr>
          <w:lang w:val="fr-FR"/>
        </w:rPr>
        <w:t>ề</w:t>
      </w:r>
      <w:r w:rsidRPr="00830A6A">
        <w:rPr>
          <w:lang w:val="fr-FR"/>
        </w:rPr>
        <w:t xml:space="preserve"> Phật Giáo Hòa Hảo và Bửu Sơn Kỳ Hương theo chiều hướng tốt, </w:t>
      </w:r>
      <w:r w:rsidR="00A177A1" w:rsidRPr="00830A6A">
        <w:rPr>
          <w:lang w:val="fr-FR"/>
        </w:rPr>
        <w:t>hầu cho</w:t>
      </w:r>
      <w:r w:rsidRPr="00830A6A">
        <w:rPr>
          <w:lang w:val="fr-FR"/>
        </w:rPr>
        <w:t xml:space="preserve"> tôn giáo </w:t>
      </w:r>
      <w:r w:rsidR="00465C40" w:rsidRPr="00830A6A">
        <w:rPr>
          <w:lang w:val="fr-FR"/>
        </w:rPr>
        <w:t>sẽ được trường tồn, phát triển.</w:t>
      </w:r>
    </w:p>
    <w:p w:rsidR="00261BE8" w:rsidRDefault="00261BE8">
      <w:pPr>
        <w:rPr>
          <w:rFonts w:ascii="UVN Bai Sau" w:eastAsia="Times New Roman" w:hAnsi="UVN Bai Sau"/>
          <w:sz w:val="36"/>
          <w:szCs w:val="36"/>
          <w:lang w:val="fr-FR"/>
        </w:rPr>
      </w:pPr>
      <w:r>
        <w:rPr>
          <w:lang w:val="fr-FR"/>
        </w:rPr>
        <w:br w:type="page"/>
      </w:r>
    </w:p>
    <w:p w:rsidR="004E57E2" w:rsidRPr="00830A6A" w:rsidRDefault="004E57E2" w:rsidP="00007301">
      <w:pPr>
        <w:pStyle w:val="Heading1"/>
        <w:rPr>
          <w:lang w:val="fr-FR"/>
        </w:rPr>
      </w:pPr>
      <w:bookmarkStart w:id="71" w:name="_Toc52043205"/>
      <w:r w:rsidRPr="00830A6A">
        <w:rPr>
          <w:lang w:val="fr-FR"/>
        </w:rPr>
        <w:lastRenderedPageBreak/>
        <w:t>57.-</w:t>
      </w:r>
      <w:r w:rsidR="00F1691D" w:rsidRPr="00830A6A">
        <w:rPr>
          <w:lang w:val="fr-FR"/>
        </w:rPr>
        <w:t xml:space="preserve"> </w:t>
      </w:r>
      <w:r w:rsidRPr="00830A6A">
        <w:rPr>
          <w:lang w:val="fr-FR"/>
        </w:rPr>
        <w:t xml:space="preserve">PHỔ CẬP </w:t>
      </w:r>
      <w:r w:rsidR="00ED68D2" w:rsidRPr="00830A6A">
        <w:rPr>
          <w:lang w:val="fr-FR"/>
        </w:rPr>
        <w:t>TÀI LIỆU ĐẠO LÀ ĐIỀU KHẨN THIẾT</w:t>
      </w:r>
      <w:bookmarkEnd w:id="71"/>
    </w:p>
    <w:p w:rsidR="004E57E2" w:rsidRPr="00830A6A" w:rsidRDefault="004E57E2" w:rsidP="004E57E2">
      <w:pPr>
        <w:pStyle w:val="BodyText"/>
        <w:rPr>
          <w:i/>
          <w:lang w:val="fr-FR"/>
        </w:rPr>
      </w:pPr>
      <w:r w:rsidRPr="00830A6A">
        <w:rPr>
          <w:i/>
          <w:lang w:val="fr-FR"/>
        </w:rPr>
        <w:t>10/06/</w:t>
      </w:r>
      <w:r w:rsidR="00007301" w:rsidRPr="00830A6A">
        <w:rPr>
          <w:i/>
          <w:lang w:val="fr-FR"/>
        </w:rPr>
        <w:t xml:space="preserve">2019 - </w:t>
      </w:r>
      <w:r w:rsidRPr="00830A6A">
        <w:rPr>
          <w:i/>
          <w:lang w:val="fr-FR"/>
        </w:rPr>
        <w:t>3 giờ sáng</w:t>
      </w:r>
    </w:p>
    <w:p w:rsidR="00007301" w:rsidRPr="00830A6A" w:rsidRDefault="00007301" w:rsidP="004E57E2">
      <w:pPr>
        <w:pStyle w:val="BodyText"/>
        <w:rPr>
          <w:lang w:val="fr-FR"/>
        </w:rPr>
      </w:pPr>
    </w:p>
    <w:p w:rsidR="004E57E2" w:rsidRPr="00830A6A" w:rsidRDefault="004E57E2" w:rsidP="004E57E2">
      <w:pPr>
        <w:pStyle w:val="BodyText"/>
        <w:rPr>
          <w:lang w:val="fr-FR"/>
        </w:rPr>
      </w:pPr>
      <w:r w:rsidRPr="00830A6A">
        <w:rPr>
          <w:lang w:val="fr-FR"/>
        </w:rPr>
        <w:t xml:space="preserve">Muốn phục vụ tôn giáo, muốn phục hưng và phát triển tôn giáo hay đúng hơn là Đạo, </w:t>
      </w:r>
      <w:r w:rsidR="00ED68D2" w:rsidRPr="00830A6A">
        <w:rPr>
          <w:lang w:val="fr-FR"/>
        </w:rPr>
        <w:t>không nên quan trọng hóa</w:t>
      </w:r>
      <w:r w:rsidRPr="00830A6A">
        <w:rPr>
          <w:lang w:val="fr-FR"/>
        </w:rPr>
        <w:t xml:space="preserve"> những đại diện </w:t>
      </w:r>
      <w:r w:rsidR="00ED68D2" w:rsidRPr="00830A6A">
        <w:rPr>
          <w:lang w:val="fr-FR"/>
        </w:rPr>
        <w:t>trong tôn giáo và</w:t>
      </w:r>
      <w:r w:rsidRPr="00830A6A">
        <w:rPr>
          <w:lang w:val="fr-FR"/>
        </w:rPr>
        <w:t xml:space="preserve"> bớt quan tâm đến sự sai trái</w:t>
      </w:r>
      <w:r w:rsidR="00ED68D2" w:rsidRPr="00830A6A">
        <w:rPr>
          <w:lang w:val="fr-FR"/>
        </w:rPr>
        <w:t xml:space="preserve"> của họ</w:t>
      </w:r>
      <w:r w:rsidRPr="00830A6A">
        <w:rPr>
          <w:lang w:val="fr-FR"/>
        </w:rPr>
        <w:t>.</w:t>
      </w:r>
    </w:p>
    <w:p w:rsidR="004E57E2" w:rsidRPr="00830A6A" w:rsidRDefault="004E57E2" w:rsidP="004E57E2">
      <w:pPr>
        <w:pStyle w:val="BodyText"/>
        <w:rPr>
          <w:lang w:val="fr-FR"/>
        </w:rPr>
      </w:pPr>
      <w:r w:rsidRPr="00830A6A">
        <w:rPr>
          <w:lang w:val="fr-FR"/>
        </w:rPr>
        <w:t>“Một con sâu làm rầu nồi canh” không áp dụng cho một tôn giáo chân chánh.</w:t>
      </w:r>
    </w:p>
    <w:p w:rsidR="004E57E2" w:rsidRPr="00830A6A" w:rsidRDefault="004E57E2" w:rsidP="004E57E2">
      <w:pPr>
        <w:pStyle w:val="BodyText"/>
        <w:rPr>
          <w:lang w:val="fr-FR"/>
        </w:rPr>
      </w:pPr>
      <w:r w:rsidRPr="00830A6A">
        <w:rPr>
          <w:lang w:val="fr-FR"/>
        </w:rPr>
        <w:t xml:space="preserve">Trải qua không biết bao nhiêu khó khăn, gian truân, bị bóp nghẹt, và </w:t>
      </w:r>
      <w:r w:rsidR="004F108E" w:rsidRPr="00830A6A">
        <w:rPr>
          <w:lang w:val="fr-FR"/>
        </w:rPr>
        <w:t xml:space="preserve">bị </w:t>
      </w:r>
      <w:r w:rsidRPr="00830A6A">
        <w:rPr>
          <w:lang w:val="fr-FR"/>
        </w:rPr>
        <w:t>lợi dụng danh nghĩa đạo, nhưng Phật Giáo Hòa Hảo vẫn trường tồn, càng lúc càng đi xa hơn và được khai triển, tin tưởng bởi giới trẻ.</w:t>
      </w:r>
    </w:p>
    <w:p w:rsidR="004E57E2" w:rsidRPr="00830A6A" w:rsidRDefault="004E57E2" w:rsidP="004E57E2">
      <w:pPr>
        <w:pStyle w:val="BodyText"/>
        <w:rPr>
          <w:lang w:val="fr-FR"/>
        </w:rPr>
      </w:pPr>
      <w:r w:rsidRPr="00830A6A">
        <w:rPr>
          <w:lang w:val="fr-FR"/>
        </w:rPr>
        <w:t>Điều đáng mừng cho đạo là có những người trẻ vẫn giữ được tin</w:t>
      </w:r>
      <w:r w:rsidR="00424D63">
        <w:rPr>
          <w:lang w:val="fr-FR"/>
        </w:rPr>
        <w:t>h</w:t>
      </w:r>
      <w:r w:rsidRPr="00830A6A">
        <w:rPr>
          <w:lang w:val="fr-FR"/>
        </w:rPr>
        <w:t xml:space="preserve"> túy đạo để tự tu, tự tiến, tự phát triển mà không lệ thuộc một giáo hội nào dù quốc nội hay hải ngoại.</w:t>
      </w:r>
    </w:p>
    <w:p w:rsidR="004E57E2" w:rsidRPr="00830A6A" w:rsidRDefault="004E57E2" w:rsidP="004E57E2">
      <w:pPr>
        <w:pStyle w:val="BodyText"/>
        <w:rPr>
          <w:lang w:val="fr-FR"/>
        </w:rPr>
      </w:pPr>
      <w:r w:rsidRPr="00830A6A">
        <w:rPr>
          <w:lang w:val="fr-FR"/>
        </w:rPr>
        <w:t>Tín đồ Phật Giáo Hòa Hảo Bửu Sơn Kỳ Hương ngày nay càng lúc càng hướng về Đức Phật Thầy, Đức Thầy cùng các vị cùng hệ phái. Đó là điều quan trọng vì họ sẽ vượt hoàn cảnh và ngoại cảnh, lẫn áp lực của đời sống để phát triển.</w:t>
      </w:r>
    </w:p>
    <w:p w:rsidR="004E57E2" w:rsidRPr="00830A6A" w:rsidRDefault="004E57E2" w:rsidP="004E57E2">
      <w:pPr>
        <w:pStyle w:val="BodyText"/>
        <w:rPr>
          <w:lang w:val="fr-FR"/>
        </w:rPr>
      </w:pPr>
      <w:r w:rsidRPr="00830A6A">
        <w:rPr>
          <w:lang w:val="fr-FR"/>
        </w:rPr>
        <w:lastRenderedPageBreak/>
        <w:t>Phật Giáo Hòa Hảo và Bửu Sơn Kỳ Hương sẽ càng lúc càng phát triển theo</w:t>
      </w:r>
      <w:r w:rsidR="004F108E" w:rsidRPr="00830A6A">
        <w:rPr>
          <w:lang w:val="fr-FR"/>
        </w:rPr>
        <w:t xml:space="preserve"> “</w:t>
      </w:r>
      <w:r w:rsidRPr="00830A6A">
        <w:rPr>
          <w:lang w:val="fr-FR"/>
        </w:rPr>
        <w:t>ý thức sống đạo của giới trẻ” đã nương theo giáo lý của Đức Thầy để tu hành. Cho dù họ có học vị cao hay thấp, người tu sẽ được huệ mẫn, sáng suốt biết được những gì nên và không nên làm.</w:t>
      </w:r>
    </w:p>
    <w:p w:rsidR="004E57E2" w:rsidRPr="00830A6A" w:rsidRDefault="004E57E2" w:rsidP="004E57E2">
      <w:pPr>
        <w:pStyle w:val="BodyText"/>
        <w:rPr>
          <w:lang w:val="fr-FR"/>
        </w:rPr>
      </w:pPr>
      <w:r w:rsidRPr="00830A6A">
        <w:rPr>
          <w:lang w:val="fr-FR"/>
        </w:rPr>
        <w:t>Ph</w:t>
      </w:r>
      <w:r w:rsidR="00007301" w:rsidRPr="00830A6A">
        <w:rPr>
          <w:lang w:val="fr-FR"/>
        </w:rPr>
        <w:t>ả</w:t>
      </w:r>
      <w:r w:rsidRPr="00830A6A">
        <w:rPr>
          <w:lang w:val="fr-FR"/>
        </w:rPr>
        <w:t>i hi</w:t>
      </w:r>
      <w:r w:rsidR="00424D63">
        <w:rPr>
          <w:lang w:val="fr-FR"/>
        </w:rPr>
        <w:t>ể</w:t>
      </w:r>
      <w:r w:rsidRPr="00830A6A">
        <w:rPr>
          <w:lang w:val="fr-FR"/>
        </w:rPr>
        <w:t>u là những người hiện đại diện cho đạo chỉ là những bi</w:t>
      </w:r>
      <w:r w:rsidR="00424D63">
        <w:rPr>
          <w:lang w:val="fr-FR"/>
        </w:rPr>
        <w:t>ể</w:t>
      </w:r>
      <w:r w:rsidRPr="00830A6A">
        <w:rPr>
          <w:lang w:val="fr-FR"/>
        </w:rPr>
        <w:t>u tượng thì sẽ tránh được sự thất vọng hay quan tâm đến những sai lầm hay tranh chấp của họ.</w:t>
      </w:r>
    </w:p>
    <w:p w:rsidR="004E57E2" w:rsidRPr="00830A6A" w:rsidRDefault="004E57E2" w:rsidP="004E57E2">
      <w:pPr>
        <w:pStyle w:val="BodyText"/>
        <w:rPr>
          <w:lang w:val="fr-FR"/>
        </w:rPr>
      </w:pPr>
      <w:r w:rsidRPr="00830A6A">
        <w:rPr>
          <w:lang w:val="fr-FR"/>
        </w:rPr>
        <w:t xml:space="preserve">Đức Thầy đã dạy tín đồ tu tâm dưỡng tánh, vì vậy những người tu chân chánh thường rút lui ở ẩn </w:t>
      </w:r>
      <w:r w:rsidR="004F108E" w:rsidRPr="00830A6A">
        <w:rPr>
          <w:lang w:val="fr-FR"/>
        </w:rPr>
        <w:t xml:space="preserve">nhiều </w:t>
      </w:r>
      <w:r w:rsidRPr="00830A6A">
        <w:rPr>
          <w:lang w:val="fr-FR"/>
        </w:rPr>
        <w:t>hơn là hướng ra ngoài xã hội đời thường theo đuổi lợi danh hay tiền tài danh vọng.</w:t>
      </w:r>
    </w:p>
    <w:p w:rsidR="004E57E2" w:rsidRPr="00830A6A" w:rsidRDefault="004E57E2" w:rsidP="004E57E2">
      <w:pPr>
        <w:pStyle w:val="BodyText"/>
        <w:rPr>
          <w:lang w:val="fr-FR"/>
        </w:rPr>
      </w:pPr>
      <w:r w:rsidRPr="00830A6A">
        <w:rPr>
          <w:lang w:val="fr-FR"/>
        </w:rPr>
        <w:t>Hành giả nên chú tâm nhiều hơn về phương diện truyền bá giáo lý, phổ biến hình ảnh tài liệu càng nhiều cho giới trẻ tham khảo và học hỏi nhiều hơn.</w:t>
      </w:r>
    </w:p>
    <w:p w:rsidR="004E57E2" w:rsidRPr="00830A6A" w:rsidRDefault="004E57E2" w:rsidP="004E57E2">
      <w:pPr>
        <w:pStyle w:val="BodyText"/>
        <w:rPr>
          <w:lang w:val="fr-FR"/>
        </w:rPr>
      </w:pPr>
      <w:r w:rsidRPr="00830A6A">
        <w:rPr>
          <w:lang w:val="fr-FR"/>
        </w:rPr>
        <w:t>Phổ cập sinh hoạt và tài liệu, tư tư</w:t>
      </w:r>
      <w:r w:rsidR="004F108E" w:rsidRPr="00830A6A">
        <w:rPr>
          <w:lang w:val="fr-FR"/>
        </w:rPr>
        <w:t>ởng đạo là việc làm khẩn thiết.</w:t>
      </w:r>
    </w:p>
    <w:p w:rsidR="006774E3" w:rsidRPr="00830A6A" w:rsidRDefault="006774E3">
      <w:pPr>
        <w:rPr>
          <w:rFonts w:eastAsia="Times New Roman"/>
          <w:sz w:val="26"/>
          <w:szCs w:val="26"/>
          <w:lang w:val="fr-FR"/>
        </w:rPr>
      </w:pPr>
    </w:p>
    <w:p w:rsidR="00261BE8" w:rsidRDefault="00261BE8">
      <w:pPr>
        <w:rPr>
          <w:rFonts w:ascii="UVN Bai Sau" w:eastAsia="Times New Roman" w:hAnsi="UVN Bai Sau"/>
          <w:sz w:val="36"/>
          <w:szCs w:val="36"/>
          <w:lang w:val="fr-FR"/>
        </w:rPr>
      </w:pPr>
      <w:r>
        <w:rPr>
          <w:lang w:val="fr-FR"/>
        </w:rPr>
        <w:br w:type="page"/>
      </w:r>
    </w:p>
    <w:p w:rsidR="004E57E2" w:rsidRPr="00830A6A" w:rsidRDefault="004E57E2" w:rsidP="00007301">
      <w:pPr>
        <w:pStyle w:val="Heading1"/>
        <w:rPr>
          <w:lang w:val="fr-FR"/>
        </w:rPr>
      </w:pPr>
      <w:bookmarkStart w:id="72" w:name="_Toc52043206"/>
      <w:r w:rsidRPr="00830A6A">
        <w:rPr>
          <w:lang w:val="fr-FR"/>
        </w:rPr>
        <w:lastRenderedPageBreak/>
        <w:t>58.-</w:t>
      </w:r>
      <w:r w:rsidR="00F1691D" w:rsidRPr="00830A6A">
        <w:rPr>
          <w:lang w:val="fr-FR"/>
        </w:rPr>
        <w:t xml:space="preserve"> </w:t>
      </w:r>
      <w:r w:rsidRPr="00830A6A">
        <w:rPr>
          <w:lang w:val="fr-FR"/>
        </w:rPr>
        <w:t>MỌI MƯU T</w:t>
      </w:r>
      <w:r w:rsidR="00BD0E23" w:rsidRPr="00830A6A">
        <w:rPr>
          <w:lang w:val="fr-FR"/>
        </w:rPr>
        <w:t>OAN CHIA RẼ TÍN ĐỒ ĐỀU THẤT BẠI</w:t>
      </w:r>
      <w:bookmarkEnd w:id="72"/>
    </w:p>
    <w:p w:rsidR="004E57E2" w:rsidRPr="00830A6A" w:rsidRDefault="004E57E2" w:rsidP="004E57E2">
      <w:pPr>
        <w:pStyle w:val="BodyText"/>
        <w:rPr>
          <w:i/>
          <w:lang w:val="fr-FR"/>
        </w:rPr>
      </w:pPr>
      <w:r w:rsidRPr="00830A6A">
        <w:rPr>
          <w:i/>
          <w:lang w:val="fr-FR"/>
        </w:rPr>
        <w:t>15/06/</w:t>
      </w:r>
      <w:r w:rsidR="00007301" w:rsidRPr="00830A6A">
        <w:rPr>
          <w:i/>
          <w:lang w:val="fr-FR"/>
        </w:rPr>
        <w:t xml:space="preserve">2019 - </w:t>
      </w:r>
      <w:r w:rsidRPr="00830A6A">
        <w:rPr>
          <w:i/>
          <w:lang w:val="fr-FR"/>
        </w:rPr>
        <w:t>3 giờ 30 sáng</w:t>
      </w:r>
    </w:p>
    <w:p w:rsidR="00007301" w:rsidRPr="00830A6A" w:rsidRDefault="00007301" w:rsidP="004E57E2">
      <w:pPr>
        <w:pStyle w:val="BodyText"/>
        <w:rPr>
          <w:lang w:val="fr-FR"/>
        </w:rPr>
      </w:pPr>
    </w:p>
    <w:p w:rsidR="004E57E2" w:rsidRPr="00830A6A" w:rsidRDefault="004E57E2" w:rsidP="004E57E2">
      <w:pPr>
        <w:pStyle w:val="BodyText"/>
        <w:rPr>
          <w:lang w:val="fr-FR"/>
        </w:rPr>
      </w:pPr>
      <w:r w:rsidRPr="00830A6A">
        <w:rPr>
          <w:lang w:val="fr-FR"/>
        </w:rPr>
        <w:t>Đời đạo song tu là con</w:t>
      </w:r>
      <w:r w:rsidR="00F1691D" w:rsidRPr="00830A6A">
        <w:rPr>
          <w:lang w:val="fr-FR"/>
        </w:rPr>
        <w:t xml:space="preserve"> </w:t>
      </w:r>
      <w:r w:rsidR="005F5166">
        <w:rPr>
          <w:lang w:val="fr-FR"/>
        </w:rPr>
        <w:t>đ</w:t>
      </w:r>
      <w:r w:rsidRPr="00830A6A">
        <w:rPr>
          <w:lang w:val="fr-FR"/>
        </w:rPr>
        <w:t xml:space="preserve">ường giúp ta tỉnh thức và quân bình trong cuộc sống. </w:t>
      </w:r>
      <w:r w:rsidR="006774E3" w:rsidRPr="00830A6A">
        <w:rPr>
          <w:lang w:val="fr-FR"/>
        </w:rPr>
        <w:t>Đ</w:t>
      </w:r>
      <w:r w:rsidRPr="00830A6A">
        <w:rPr>
          <w:lang w:val="fr-FR"/>
        </w:rPr>
        <w:t>ó là con đường trung đạo, sống để tu hướng thượng, hướng đến giải thoát, không phải tu để sống, để hưởng lạc hay giàu sang, sun</w:t>
      </w:r>
      <w:r w:rsidR="006774E3" w:rsidRPr="00830A6A">
        <w:rPr>
          <w:lang w:val="fr-FR"/>
        </w:rPr>
        <w:t xml:space="preserve">g sướng và tích tụ tiền của, </w:t>
      </w:r>
      <w:r w:rsidRPr="00830A6A">
        <w:rPr>
          <w:lang w:val="fr-FR"/>
        </w:rPr>
        <w:t>cấ</w:t>
      </w:r>
      <w:r w:rsidR="006774E3" w:rsidRPr="00830A6A">
        <w:rPr>
          <w:lang w:val="fr-FR"/>
        </w:rPr>
        <w:t>t</w:t>
      </w:r>
      <w:r w:rsidRPr="00830A6A">
        <w:rPr>
          <w:lang w:val="fr-FR"/>
        </w:rPr>
        <w:t xml:space="preserve"> chùa lớn, xây nhiều tượng, tậu đất vườn mênh mông.</w:t>
      </w:r>
    </w:p>
    <w:p w:rsidR="004E57E2" w:rsidRPr="00830A6A" w:rsidRDefault="004E57E2" w:rsidP="004E57E2">
      <w:pPr>
        <w:pStyle w:val="BodyText"/>
        <w:rPr>
          <w:lang w:val="fr-FR"/>
        </w:rPr>
      </w:pPr>
      <w:r w:rsidRPr="00830A6A">
        <w:rPr>
          <w:lang w:val="fr-FR"/>
        </w:rPr>
        <w:t>Tại Việt Nam, con đường tu của tín đồ Phật Giáo Hòa Hảo và Bửu Sơn K</w:t>
      </w:r>
      <w:r w:rsidR="006774E3" w:rsidRPr="00830A6A">
        <w:rPr>
          <w:lang w:val="fr-FR"/>
        </w:rPr>
        <w:t>ỳ</w:t>
      </w:r>
      <w:r w:rsidRPr="00830A6A">
        <w:rPr>
          <w:lang w:val="fr-FR"/>
        </w:rPr>
        <w:t xml:space="preserve"> Hương càng ngày càng rõ rệt. Đó là con đường quy tâm, phát triển lòng bác ái, người tu càng lúc càng đông, các phong trào làm từ thiện xây cầu, cất nhà, phát thuốc nam, phát hòm, phát cơm chay khắp các vùng có di tích của tôn giáo. Nhất là các buổi lễ đạo </w:t>
      </w:r>
      <w:r w:rsidR="006774E3" w:rsidRPr="00830A6A">
        <w:rPr>
          <w:lang w:val="fr-FR"/>
        </w:rPr>
        <w:t>k</w:t>
      </w:r>
      <w:r w:rsidRPr="00830A6A">
        <w:rPr>
          <w:lang w:val="fr-FR"/>
        </w:rPr>
        <w:t>hắp nơi gần vùng Thánh Địa đều có thức ăn, nước uống, bánh trái miễn phí cho hàng trăm ngàn khách hành hương.</w:t>
      </w:r>
    </w:p>
    <w:p w:rsidR="004E57E2" w:rsidRPr="00830A6A" w:rsidRDefault="004E57E2" w:rsidP="004E57E2">
      <w:pPr>
        <w:pStyle w:val="BodyText"/>
        <w:rPr>
          <w:lang w:val="fr-FR"/>
        </w:rPr>
      </w:pPr>
      <w:r w:rsidRPr="00830A6A">
        <w:rPr>
          <w:lang w:val="fr-FR"/>
        </w:rPr>
        <w:t xml:space="preserve">Phật Giáo Hòa Hảo trải qua bao khó khăn, bao nhiêu bạo </w:t>
      </w:r>
      <w:r w:rsidR="00BD0E23" w:rsidRPr="00830A6A">
        <w:rPr>
          <w:lang w:val="fr-FR"/>
        </w:rPr>
        <w:t>lực</w:t>
      </w:r>
      <w:r w:rsidRPr="00830A6A">
        <w:rPr>
          <w:lang w:val="fr-FR"/>
        </w:rPr>
        <w:t xml:space="preserve"> đã tìm cách tiêu diệt, lại càng làm cho lòng tin của tín đồ thêm mãnh liệt.</w:t>
      </w:r>
    </w:p>
    <w:p w:rsidR="004E57E2" w:rsidRPr="00830A6A" w:rsidRDefault="004E57E2" w:rsidP="004E57E2">
      <w:pPr>
        <w:pStyle w:val="BodyText"/>
        <w:rPr>
          <w:lang w:val="fr-FR"/>
        </w:rPr>
      </w:pPr>
      <w:r w:rsidRPr="00830A6A">
        <w:rPr>
          <w:lang w:val="fr-FR"/>
        </w:rPr>
        <w:t xml:space="preserve">Tín đồ Phật Giáo Hòa Hảo Bửu Sơn Kỳ Hương là một sự lớn mạnh từ quần chúng, tự tu tự tiến và tự phát triển vì thế những người đại diện, những giáo hội </w:t>
      </w:r>
      <w:r w:rsidRPr="00830A6A">
        <w:rPr>
          <w:lang w:val="fr-FR"/>
        </w:rPr>
        <w:lastRenderedPageBreak/>
        <w:t>trong nước lẫn hải ngoại không còn quan trọng đối với họ vì tất cả</w:t>
      </w:r>
      <w:r w:rsidR="00B941DC" w:rsidRPr="00830A6A">
        <w:rPr>
          <w:lang w:val="fr-FR"/>
        </w:rPr>
        <w:t xml:space="preserve"> </w:t>
      </w:r>
      <w:r w:rsidR="00BD0E23" w:rsidRPr="00830A6A">
        <w:rPr>
          <w:lang w:val="fr-FR"/>
        </w:rPr>
        <w:t>tín đồ</w:t>
      </w:r>
      <w:r w:rsidRPr="00830A6A">
        <w:rPr>
          <w:lang w:val="fr-FR"/>
        </w:rPr>
        <w:t xml:space="preserve"> đều hướng về Đức Thầy, hướng về tôn chỉ hành đạo</w:t>
      </w:r>
      <w:r w:rsidR="00B941DC" w:rsidRPr="00830A6A">
        <w:rPr>
          <w:lang w:val="fr-FR"/>
        </w:rPr>
        <w:t>,</w:t>
      </w:r>
      <w:r w:rsidRPr="00830A6A">
        <w:rPr>
          <w:lang w:val="fr-FR"/>
        </w:rPr>
        <w:t xml:space="preserve"> về giáo lý mà Đức Phật Thầy, Đức Thầy đã chỉ dạy.</w:t>
      </w:r>
    </w:p>
    <w:p w:rsidR="004E57E2" w:rsidRPr="00830A6A" w:rsidRDefault="004E57E2" w:rsidP="004E57E2">
      <w:pPr>
        <w:pStyle w:val="BodyText"/>
        <w:rPr>
          <w:lang w:val="fr-FR"/>
        </w:rPr>
      </w:pPr>
      <w:r w:rsidRPr="00830A6A">
        <w:rPr>
          <w:lang w:val="fr-FR"/>
        </w:rPr>
        <w:t>Bửu Sơn Kỳ Hương và Phật Giáo Hòa Hảo là Một, là một thực thể không tách rời được, dù có âm mưu hay quyền lực gì cũng không thực hiện được.</w:t>
      </w:r>
    </w:p>
    <w:p w:rsidR="004E57E2" w:rsidRPr="00830A6A" w:rsidRDefault="004E57E2" w:rsidP="004E57E2">
      <w:pPr>
        <w:pStyle w:val="BodyText"/>
        <w:rPr>
          <w:lang w:val="fr-FR"/>
        </w:rPr>
      </w:pPr>
      <w:r w:rsidRPr="00830A6A">
        <w:rPr>
          <w:lang w:val="fr-FR"/>
        </w:rPr>
        <w:t>Các buổi lễ tại các di tích, nơi thờ tự của Đức Phật Thầy Tây An cùng các vị kế truyền càng lúc càng đông.</w:t>
      </w:r>
    </w:p>
    <w:p w:rsidR="004E57E2" w:rsidRPr="00830A6A" w:rsidRDefault="004E57E2" w:rsidP="004E57E2">
      <w:pPr>
        <w:pStyle w:val="BodyText"/>
        <w:rPr>
          <w:lang w:val="fr-FR"/>
        </w:rPr>
      </w:pPr>
      <w:r w:rsidRPr="00830A6A">
        <w:rPr>
          <w:lang w:val="fr-FR"/>
        </w:rPr>
        <w:t xml:space="preserve">Tín đồ đi viếng các dinh Ông Thẻ do Đức Phật Thầy dạy đệ tử đi cắm để giữ nước Việt Nam trước họa ngoại xâm gần </w:t>
      </w:r>
      <w:r w:rsidR="006774E3" w:rsidRPr="00830A6A">
        <w:rPr>
          <w:lang w:val="fr-FR"/>
        </w:rPr>
        <w:t>hai trăm</w:t>
      </w:r>
      <w:r w:rsidRPr="00830A6A">
        <w:rPr>
          <w:lang w:val="fr-FR"/>
        </w:rPr>
        <w:t xml:space="preserve"> năm trước càng ngày càng nhiều, đã chứng tỏ </w:t>
      </w:r>
      <w:r w:rsidR="006774E3" w:rsidRPr="00830A6A">
        <w:rPr>
          <w:lang w:val="fr-FR"/>
        </w:rPr>
        <w:t>sự kiện tín đồ quay về nguồ</w:t>
      </w:r>
      <w:r w:rsidRPr="00830A6A">
        <w:rPr>
          <w:lang w:val="fr-FR"/>
        </w:rPr>
        <w:t>n gốc đạo.</w:t>
      </w:r>
    </w:p>
    <w:p w:rsidR="004E57E2" w:rsidRPr="00830A6A" w:rsidRDefault="004E57E2" w:rsidP="004E57E2">
      <w:pPr>
        <w:pStyle w:val="BodyText"/>
        <w:rPr>
          <w:lang w:val="fr-FR"/>
        </w:rPr>
      </w:pPr>
      <w:r w:rsidRPr="00830A6A">
        <w:rPr>
          <w:lang w:val="fr-FR"/>
        </w:rPr>
        <w:t xml:space="preserve">Mọi mưu toan chia rẽ tín đồ đều </w:t>
      </w:r>
      <w:r w:rsidR="00BD0E23" w:rsidRPr="00830A6A">
        <w:rPr>
          <w:lang w:val="fr-FR"/>
        </w:rPr>
        <w:t>thất bại trước lòng tin của họ.</w:t>
      </w:r>
    </w:p>
    <w:p w:rsidR="00511703" w:rsidRPr="00830A6A" w:rsidRDefault="00511703" w:rsidP="004E57E2">
      <w:pPr>
        <w:pStyle w:val="BodyText"/>
        <w:rPr>
          <w:lang w:val="fr-FR"/>
        </w:rPr>
      </w:pPr>
    </w:p>
    <w:p w:rsidR="004E57E2" w:rsidRPr="00830A6A" w:rsidRDefault="004E57E2" w:rsidP="00007301">
      <w:pPr>
        <w:pStyle w:val="Heading1"/>
        <w:rPr>
          <w:lang w:val="fr-FR"/>
        </w:rPr>
      </w:pPr>
      <w:bookmarkStart w:id="73" w:name="_Toc52043207"/>
      <w:r w:rsidRPr="00830A6A">
        <w:rPr>
          <w:lang w:val="fr-FR"/>
        </w:rPr>
        <w:t>59.-</w:t>
      </w:r>
      <w:r w:rsidR="00F1691D" w:rsidRPr="00830A6A">
        <w:rPr>
          <w:lang w:val="fr-FR"/>
        </w:rPr>
        <w:t xml:space="preserve"> </w:t>
      </w:r>
      <w:r w:rsidR="00996B4C" w:rsidRPr="00830A6A">
        <w:rPr>
          <w:lang w:val="fr-FR"/>
        </w:rPr>
        <w:t>SỰ THẬT LỊCH SỬ ĐƯỢC PHƠI BÀY</w:t>
      </w:r>
      <w:bookmarkEnd w:id="73"/>
    </w:p>
    <w:p w:rsidR="004E57E2" w:rsidRPr="00830A6A" w:rsidRDefault="004E57E2" w:rsidP="004E57E2">
      <w:pPr>
        <w:pStyle w:val="BodyText"/>
        <w:rPr>
          <w:i/>
          <w:lang w:val="fr-FR"/>
        </w:rPr>
      </w:pPr>
      <w:r w:rsidRPr="00830A6A">
        <w:rPr>
          <w:i/>
          <w:lang w:val="fr-FR"/>
        </w:rPr>
        <w:t>16/06/</w:t>
      </w:r>
      <w:r w:rsidR="00007301" w:rsidRPr="00830A6A">
        <w:rPr>
          <w:i/>
          <w:lang w:val="fr-FR"/>
        </w:rPr>
        <w:t xml:space="preserve">2019 - </w:t>
      </w:r>
      <w:r w:rsidRPr="00830A6A">
        <w:rPr>
          <w:i/>
          <w:lang w:val="fr-FR"/>
        </w:rPr>
        <w:t>10 giờ sáng</w:t>
      </w:r>
    </w:p>
    <w:p w:rsidR="004E57E2" w:rsidRPr="00830A6A" w:rsidRDefault="004E57E2" w:rsidP="004E57E2">
      <w:pPr>
        <w:pStyle w:val="BodyText"/>
        <w:rPr>
          <w:lang w:val="fr-FR"/>
        </w:rPr>
      </w:pPr>
      <w:r w:rsidRPr="00830A6A">
        <w:rPr>
          <w:lang w:val="fr-FR"/>
        </w:rPr>
        <w:t xml:space="preserve">Việc giữ đạo và phát triển chánh pháp hiện nay không phải chỉ có một số người mà là hàng hàng lớp </w:t>
      </w:r>
      <w:r w:rsidRPr="00830A6A">
        <w:rPr>
          <w:lang w:val="fr-FR"/>
        </w:rPr>
        <w:lastRenderedPageBreak/>
        <w:t xml:space="preserve">lớp </w:t>
      </w:r>
      <w:r w:rsidR="00C22FBF" w:rsidRPr="00830A6A">
        <w:rPr>
          <w:lang w:val="fr-FR"/>
        </w:rPr>
        <w:t>tín đồ, nhất là người trẻ.</w:t>
      </w:r>
      <w:r w:rsidRPr="00830A6A">
        <w:rPr>
          <w:lang w:val="fr-FR"/>
        </w:rPr>
        <w:t>.</w:t>
      </w:r>
    </w:p>
    <w:p w:rsidR="004E57E2" w:rsidRPr="00830A6A" w:rsidRDefault="004E57E2" w:rsidP="004E57E2">
      <w:pPr>
        <w:pStyle w:val="BodyText"/>
        <w:rPr>
          <w:lang w:val="fr-FR"/>
        </w:rPr>
      </w:pPr>
      <w:r w:rsidRPr="00830A6A">
        <w:rPr>
          <w:lang w:val="fr-FR"/>
        </w:rPr>
        <w:t xml:space="preserve">Con số tín đồ không còn là hàng trăm ngàn mà sẽ là hàng triệu người và </w:t>
      </w:r>
      <w:r w:rsidR="006774E3" w:rsidRPr="00830A6A">
        <w:rPr>
          <w:lang w:val="fr-FR"/>
        </w:rPr>
        <w:t>dòng</w:t>
      </w:r>
      <w:r w:rsidRPr="00830A6A">
        <w:rPr>
          <w:lang w:val="fr-FR"/>
        </w:rPr>
        <w:t xml:space="preserve"> sông sẽ biến thành thác đổ.</w:t>
      </w:r>
    </w:p>
    <w:p w:rsidR="004E57E2" w:rsidRPr="00830A6A" w:rsidRDefault="004E57E2" w:rsidP="004E57E2">
      <w:pPr>
        <w:pStyle w:val="BodyText"/>
        <w:rPr>
          <w:lang w:val="fr-FR"/>
        </w:rPr>
      </w:pPr>
      <w:r w:rsidRPr="00830A6A">
        <w:rPr>
          <w:lang w:val="fr-FR"/>
        </w:rPr>
        <w:t xml:space="preserve">Lực </w:t>
      </w:r>
      <w:r w:rsidR="006774E3" w:rsidRPr="00830A6A">
        <w:rPr>
          <w:lang w:val="fr-FR"/>
        </w:rPr>
        <w:t xml:space="preserve">sinh </w:t>
      </w:r>
      <w:r w:rsidRPr="00830A6A">
        <w:rPr>
          <w:lang w:val="fr-FR"/>
        </w:rPr>
        <w:t xml:space="preserve">tồn của đạo càng bị ngăn chừng nào thì lớn mạnh chừng đó. Càng lấy lực đàn áp để kềm chế thì nội lực tín đồ càng gia tăng, người già </w:t>
      </w:r>
      <w:r w:rsidR="00511703" w:rsidRPr="00830A6A">
        <w:rPr>
          <w:lang w:val="fr-FR"/>
        </w:rPr>
        <w:t>ra đi</w:t>
      </w:r>
      <w:r w:rsidRPr="00830A6A">
        <w:rPr>
          <w:lang w:val="fr-FR"/>
        </w:rPr>
        <w:t xml:space="preserve"> thì người trẻ </w:t>
      </w:r>
      <w:r w:rsidR="00511703" w:rsidRPr="00830A6A">
        <w:rPr>
          <w:lang w:val="fr-FR"/>
        </w:rPr>
        <w:t>tiếp tục và sự khôn ngoan hiểu biế</w:t>
      </w:r>
      <w:r w:rsidRPr="00830A6A">
        <w:rPr>
          <w:lang w:val="fr-FR"/>
        </w:rPr>
        <w:t>t của họ càng gia tăng</w:t>
      </w:r>
      <w:r w:rsidR="00511703" w:rsidRPr="00830A6A">
        <w:rPr>
          <w:lang w:val="fr-FR"/>
        </w:rPr>
        <w:t xml:space="preserve"> theo sự học hỏi qua nhiều phương tiện truyền thông đại chúng</w:t>
      </w:r>
      <w:r w:rsidRPr="00830A6A">
        <w:rPr>
          <w:lang w:val="fr-FR"/>
        </w:rPr>
        <w:t>.</w:t>
      </w:r>
    </w:p>
    <w:p w:rsidR="004E57E2" w:rsidRPr="00830A6A" w:rsidRDefault="006774E3" w:rsidP="004E57E2">
      <w:pPr>
        <w:pStyle w:val="BodyText"/>
        <w:rPr>
          <w:lang w:val="fr-FR"/>
        </w:rPr>
      </w:pPr>
      <w:r w:rsidRPr="00830A6A">
        <w:rPr>
          <w:lang w:val="fr-FR"/>
        </w:rPr>
        <w:t>Ph</w:t>
      </w:r>
      <w:r w:rsidR="004E57E2" w:rsidRPr="00830A6A">
        <w:rPr>
          <w:lang w:val="fr-FR"/>
        </w:rPr>
        <w:t>ương pháp kềm chế</w:t>
      </w:r>
      <w:r w:rsidRPr="00830A6A">
        <w:rPr>
          <w:lang w:val="fr-FR"/>
        </w:rPr>
        <w:t>,</w:t>
      </w:r>
      <w:r w:rsidR="004E57E2" w:rsidRPr="00830A6A">
        <w:rPr>
          <w:lang w:val="fr-FR"/>
        </w:rPr>
        <w:t xml:space="preserve"> áp </w:t>
      </w:r>
      <w:r w:rsidRPr="00830A6A">
        <w:rPr>
          <w:lang w:val="fr-FR"/>
        </w:rPr>
        <w:t>bức</w:t>
      </w:r>
      <w:r w:rsidR="00B941DC" w:rsidRPr="00830A6A">
        <w:rPr>
          <w:lang w:val="fr-FR"/>
        </w:rPr>
        <w:t xml:space="preserve"> càng nhiều càng tinh </w:t>
      </w:r>
      <w:r w:rsidR="004E57E2" w:rsidRPr="00830A6A">
        <w:rPr>
          <w:lang w:val="fr-FR"/>
        </w:rPr>
        <w:t xml:space="preserve">vi, thì phương thức đối </w:t>
      </w:r>
      <w:r w:rsidRPr="00830A6A">
        <w:rPr>
          <w:lang w:val="fr-FR"/>
        </w:rPr>
        <w:t>kháng</w:t>
      </w:r>
      <w:r w:rsidR="004E57E2" w:rsidRPr="00830A6A">
        <w:rPr>
          <w:lang w:val="fr-FR"/>
        </w:rPr>
        <w:t xml:space="preserve"> lại càng uyển chuyển tinh </w:t>
      </w:r>
      <w:r w:rsidRPr="00830A6A">
        <w:rPr>
          <w:lang w:val="fr-FR"/>
        </w:rPr>
        <w:t>tường</w:t>
      </w:r>
      <w:r w:rsidR="004E57E2" w:rsidRPr="00830A6A">
        <w:rPr>
          <w:lang w:val="fr-FR"/>
        </w:rPr>
        <w:t xml:space="preserve"> bằng nhiều hình thức.</w:t>
      </w:r>
    </w:p>
    <w:p w:rsidR="004E57E2" w:rsidRPr="00830A6A" w:rsidRDefault="004E57E2" w:rsidP="004E57E2">
      <w:pPr>
        <w:pStyle w:val="BodyText"/>
        <w:rPr>
          <w:lang w:val="fr-FR"/>
        </w:rPr>
      </w:pPr>
      <w:r w:rsidRPr="00830A6A">
        <w:rPr>
          <w:lang w:val="fr-FR"/>
        </w:rPr>
        <w:t>Khi ánh sáng đã soi con đường hầm, soi vào những khu rừng âm u bí mật thì mọi sự vật đều được tỏ bạch phân minh. Tín đồ Phật Giáo Hòa Hảo Bửu Sơn Kỳ Hương ngày nay đã tiến theo đà văn minh của nhân loại. Những gì mà con người phải học hỏi qua nhiều năm, nay chỉ trong tích tắc là họ biết được tất cả những sự kiện được dấu diếm, che lấp, bịt kín.</w:t>
      </w:r>
    </w:p>
    <w:p w:rsidR="004E57E2" w:rsidRPr="00830A6A" w:rsidRDefault="004E57E2" w:rsidP="004E57E2">
      <w:pPr>
        <w:pStyle w:val="BodyText"/>
        <w:rPr>
          <w:lang w:val="fr-FR"/>
        </w:rPr>
      </w:pPr>
      <w:r w:rsidRPr="00830A6A">
        <w:rPr>
          <w:lang w:val="fr-FR"/>
        </w:rPr>
        <w:t>Các bí ẩn lịch sử cũng nhờ đó mà được bạch hóa qua các nhà nghiên cứu lịch sử với những chứng cứ từ bảo tàng viện hay v</w:t>
      </w:r>
      <w:r w:rsidR="006774E3" w:rsidRPr="00830A6A">
        <w:rPr>
          <w:lang w:val="fr-FR"/>
        </w:rPr>
        <w:t xml:space="preserve">ăn khố hàn lâm </w:t>
      </w:r>
      <w:r w:rsidR="00C22FBF" w:rsidRPr="00830A6A">
        <w:rPr>
          <w:lang w:val="fr-FR"/>
        </w:rPr>
        <w:t xml:space="preserve">ở </w:t>
      </w:r>
      <w:r w:rsidR="00B941DC" w:rsidRPr="00830A6A">
        <w:rPr>
          <w:lang w:val="fr-FR"/>
        </w:rPr>
        <w:t>các quốc gia Tây Phương</w:t>
      </w:r>
      <w:r w:rsidR="00A10179">
        <w:rPr>
          <w:lang w:val="fr-FR"/>
        </w:rPr>
        <w:t>.</w:t>
      </w:r>
      <w:r w:rsidRPr="00830A6A">
        <w:rPr>
          <w:lang w:val="fr-FR"/>
        </w:rPr>
        <w:t xml:space="preserve"> Sau </w:t>
      </w:r>
      <w:r w:rsidR="00B941DC" w:rsidRPr="00830A6A">
        <w:rPr>
          <w:lang w:val="fr-FR"/>
        </w:rPr>
        <w:t>60</w:t>
      </w:r>
      <w:r w:rsidRPr="00830A6A">
        <w:rPr>
          <w:lang w:val="fr-FR"/>
        </w:rPr>
        <w:t xml:space="preserve"> năm giữ kín theo luật thì các sử liệu đều phải được mở ra theo nhu cầu tìm hiểu cho các chương trình </w:t>
      </w:r>
      <w:r w:rsidR="003B6FB4" w:rsidRPr="00830A6A">
        <w:rPr>
          <w:lang w:val="fr-FR"/>
        </w:rPr>
        <w:t>giáo dục</w:t>
      </w:r>
      <w:r w:rsidRPr="00830A6A">
        <w:rPr>
          <w:lang w:val="fr-FR"/>
        </w:rPr>
        <w:t xml:space="preserve"> </w:t>
      </w:r>
      <w:r w:rsidR="00B941DC" w:rsidRPr="00830A6A">
        <w:rPr>
          <w:lang w:val="fr-FR"/>
        </w:rPr>
        <w:t>dành cho</w:t>
      </w:r>
      <w:r w:rsidRPr="00830A6A">
        <w:rPr>
          <w:lang w:val="fr-FR"/>
        </w:rPr>
        <w:t xml:space="preserve"> </w:t>
      </w:r>
      <w:r w:rsidR="00B941DC" w:rsidRPr="00830A6A">
        <w:rPr>
          <w:lang w:val="fr-FR"/>
        </w:rPr>
        <w:t xml:space="preserve">các sử gia, các giáo sư sử học, các nhà nghiên cứu lịch sử và các sinh </w:t>
      </w:r>
      <w:r w:rsidRPr="00830A6A">
        <w:rPr>
          <w:lang w:val="fr-FR"/>
        </w:rPr>
        <w:lastRenderedPageBreak/>
        <w:t>viên đại học.</w:t>
      </w:r>
    </w:p>
    <w:p w:rsidR="00AA1D7B" w:rsidRPr="00830A6A" w:rsidRDefault="004E57E2" w:rsidP="00BB5E51">
      <w:pPr>
        <w:pStyle w:val="BodyText"/>
        <w:rPr>
          <w:lang w:val="fr-FR"/>
        </w:rPr>
      </w:pPr>
      <w:r w:rsidRPr="00830A6A">
        <w:rPr>
          <w:lang w:val="fr-FR"/>
        </w:rPr>
        <w:t xml:space="preserve">Nhà nước cần có một chính sách đắc nhân tâm đối với tín đồ, </w:t>
      </w:r>
      <w:r w:rsidR="00511703" w:rsidRPr="00830A6A">
        <w:rPr>
          <w:lang w:val="fr-FR"/>
        </w:rPr>
        <w:t xml:space="preserve">với người dân </w:t>
      </w:r>
      <w:r w:rsidRPr="00830A6A">
        <w:rPr>
          <w:lang w:val="fr-FR"/>
        </w:rPr>
        <w:t>vì khi sự thật lịch sử được phơi bày công kha</w:t>
      </w:r>
      <w:r w:rsidR="00511703" w:rsidRPr="00830A6A">
        <w:rPr>
          <w:lang w:val="fr-FR"/>
        </w:rPr>
        <w:t>i thì người thiệt hại sẽ là ai?</w:t>
      </w:r>
    </w:p>
    <w:p w:rsidR="004E57E2" w:rsidRPr="00830A6A" w:rsidRDefault="004E57E2" w:rsidP="006774E3">
      <w:pPr>
        <w:pStyle w:val="Heading1"/>
        <w:rPr>
          <w:lang w:val="fr-FR"/>
        </w:rPr>
      </w:pPr>
      <w:bookmarkStart w:id="74" w:name="_Toc52043208"/>
      <w:r w:rsidRPr="00830A6A">
        <w:rPr>
          <w:lang w:val="fr-FR"/>
        </w:rPr>
        <w:t>60.-</w:t>
      </w:r>
      <w:r w:rsidR="00F1691D" w:rsidRPr="00830A6A">
        <w:rPr>
          <w:lang w:val="fr-FR"/>
        </w:rPr>
        <w:t xml:space="preserve"> </w:t>
      </w:r>
      <w:r w:rsidR="00F84DBD" w:rsidRPr="00830A6A">
        <w:rPr>
          <w:lang w:val="fr-FR"/>
        </w:rPr>
        <w:t>TỰ GIÁC ĐỂ PHỤC VỤ ĐẠO PHÁP</w:t>
      </w:r>
      <w:bookmarkEnd w:id="74"/>
    </w:p>
    <w:p w:rsidR="004E57E2" w:rsidRPr="00830A6A" w:rsidRDefault="004E57E2" w:rsidP="004E57E2">
      <w:pPr>
        <w:pStyle w:val="BodyText"/>
        <w:rPr>
          <w:i/>
          <w:lang w:val="fr-FR"/>
        </w:rPr>
      </w:pPr>
      <w:r w:rsidRPr="00830A6A">
        <w:rPr>
          <w:i/>
          <w:lang w:val="fr-FR"/>
        </w:rPr>
        <w:t>20/06/</w:t>
      </w:r>
      <w:r w:rsidR="00007301" w:rsidRPr="00830A6A">
        <w:rPr>
          <w:i/>
          <w:lang w:val="fr-FR"/>
        </w:rPr>
        <w:t xml:space="preserve">2019 - </w:t>
      </w:r>
      <w:r w:rsidRPr="00830A6A">
        <w:rPr>
          <w:i/>
          <w:lang w:val="fr-FR"/>
        </w:rPr>
        <w:t>5 giờ sáng</w:t>
      </w:r>
    </w:p>
    <w:p w:rsidR="00007301" w:rsidRPr="00830A6A" w:rsidRDefault="00007301" w:rsidP="004E57E2">
      <w:pPr>
        <w:pStyle w:val="BodyText"/>
        <w:rPr>
          <w:i/>
          <w:lang w:val="fr-FR"/>
        </w:rPr>
      </w:pPr>
    </w:p>
    <w:p w:rsidR="004E57E2" w:rsidRPr="00830A6A" w:rsidRDefault="004E57E2" w:rsidP="004E57E2">
      <w:pPr>
        <w:pStyle w:val="BodyText"/>
        <w:rPr>
          <w:lang w:val="fr-FR"/>
        </w:rPr>
      </w:pPr>
      <w:r w:rsidRPr="00830A6A">
        <w:rPr>
          <w:lang w:val="fr-FR"/>
        </w:rPr>
        <w:t xml:space="preserve">Lực sinh tồn và phát triển đạo giáo dân tộc Bửu Sơn Kỳ Hương Phật Giáo Hòa Hảo sẽ càng lúc càng </w:t>
      </w:r>
      <w:r w:rsidR="00996B4C" w:rsidRPr="00830A6A">
        <w:rPr>
          <w:lang w:val="fr-FR"/>
        </w:rPr>
        <w:t xml:space="preserve">gia </w:t>
      </w:r>
      <w:r w:rsidRPr="00830A6A">
        <w:rPr>
          <w:lang w:val="fr-FR"/>
        </w:rPr>
        <w:t xml:space="preserve">tăng mà không có </w:t>
      </w:r>
      <w:r w:rsidR="00996B4C" w:rsidRPr="00830A6A">
        <w:rPr>
          <w:lang w:val="fr-FR"/>
        </w:rPr>
        <w:t xml:space="preserve">sự </w:t>
      </w:r>
      <w:r w:rsidRPr="00830A6A">
        <w:rPr>
          <w:lang w:val="fr-FR"/>
        </w:rPr>
        <w:t xml:space="preserve">áp </w:t>
      </w:r>
      <w:r w:rsidR="006774E3" w:rsidRPr="00830A6A">
        <w:rPr>
          <w:lang w:val="fr-FR"/>
        </w:rPr>
        <w:t>chế</w:t>
      </w:r>
      <w:r w:rsidRPr="00830A6A">
        <w:rPr>
          <w:lang w:val="fr-FR"/>
        </w:rPr>
        <w:t xml:space="preserve"> nào </w:t>
      </w:r>
      <w:r w:rsidR="00996B4C" w:rsidRPr="00830A6A">
        <w:rPr>
          <w:lang w:val="fr-FR"/>
        </w:rPr>
        <w:t>trấn áp</w:t>
      </w:r>
      <w:r w:rsidRPr="00830A6A">
        <w:rPr>
          <w:lang w:val="fr-FR"/>
        </w:rPr>
        <w:t xml:space="preserve"> hay đè bẹp </w:t>
      </w:r>
      <w:r w:rsidR="00996B4C" w:rsidRPr="00830A6A">
        <w:rPr>
          <w:lang w:val="fr-FR"/>
        </w:rPr>
        <w:t>được</w:t>
      </w:r>
      <w:r w:rsidRPr="00830A6A">
        <w:rPr>
          <w:lang w:val="fr-FR"/>
        </w:rPr>
        <w:t>.</w:t>
      </w:r>
    </w:p>
    <w:p w:rsidR="004E57E2" w:rsidRPr="00830A6A" w:rsidRDefault="004E57E2" w:rsidP="004E57E2">
      <w:pPr>
        <w:pStyle w:val="BodyText"/>
        <w:rPr>
          <w:lang w:val="fr-FR"/>
        </w:rPr>
      </w:pPr>
      <w:r w:rsidRPr="00830A6A">
        <w:rPr>
          <w:lang w:val="fr-FR"/>
        </w:rPr>
        <w:t xml:space="preserve">Nhà nước thay vì tìm cách đàn áp </w:t>
      </w:r>
      <w:r w:rsidR="00996B4C" w:rsidRPr="00830A6A">
        <w:rPr>
          <w:lang w:val="fr-FR"/>
        </w:rPr>
        <w:t xml:space="preserve">hay tạo khó khăn </w:t>
      </w:r>
      <w:r w:rsidRPr="00830A6A">
        <w:rPr>
          <w:lang w:val="fr-FR"/>
        </w:rPr>
        <w:t>sẽ phải nương theo đà phát triển đó để an dân và giữ nước.</w:t>
      </w:r>
    </w:p>
    <w:p w:rsidR="00F84DBD" w:rsidRPr="00830A6A" w:rsidRDefault="004E57E2" w:rsidP="004E57E2">
      <w:pPr>
        <w:pStyle w:val="BodyText"/>
        <w:rPr>
          <w:lang w:val="fr-FR"/>
        </w:rPr>
      </w:pPr>
      <w:r w:rsidRPr="00830A6A">
        <w:rPr>
          <w:lang w:val="fr-FR"/>
        </w:rPr>
        <w:t>Đức Huỳnh Giáo Chủ đã khai tâm mở trí cho tín đồ với giáo lý Tứ Ân, với lời lẽ đấng từ bi hướng dẫn tín đồ đi theo con đường tâm đạo và trí đạo, và nhờ đó mà tín đồ đã vượt bao khó khăn nguy nàn để giữ đạo, giữ nước</w:t>
      </w:r>
      <w:r w:rsidR="00A10179">
        <w:rPr>
          <w:lang w:val="fr-FR"/>
        </w:rPr>
        <w:t>.</w:t>
      </w:r>
    </w:p>
    <w:p w:rsidR="004E57E2" w:rsidRPr="00830A6A" w:rsidRDefault="004E57E2" w:rsidP="004E57E2">
      <w:pPr>
        <w:pStyle w:val="BodyText"/>
        <w:rPr>
          <w:lang w:val="fr-FR"/>
        </w:rPr>
      </w:pPr>
      <w:r w:rsidRPr="00830A6A">
        <w:rPr>
          <w:lang w:val="fr-FR"/>
        </w:rPr>
        <w:t>Chỉ một câu ngắn gọn</w:t>
      </w:r>
      <w:r w:rsidR="006774E3" w:rsidRPr="00830A6A">
        <w:rPr>
          <w:lang w:val="fr-FR"/>
        </w:rPr>
        <w:t xml:space="preserve"> “</w:t>
      </w:r>
      <w:r w:rsidRPr="00830A6A">
        <w:rPr>
          <w:i/>
          <w:lang w:val="fr-FR"/>
        </w:rPr>
        <w:t>Tùy phong hóa dân sanh phù hạp</w:t>
      </w:r>
      <w:r w:rsidRPr="00830A6A">
        <w:rPr>
          <w:lang w:val="fr-FR"/>
        </w:rPr>
        <w:t xml:space="preserve">” </w:t>
      </w:r>
      <w:r w:rsidRPr="00830A6A">
        <w:rPr>
          <w:vertAlign w:val="superscript"/>
          <w:lang w:val="fr-FR"/>
        </w:rPr>
        <w:t>(1)</w:t>
      </w:r>
      <w:r w:rsidR="006774E3" w:rsidRPr="00830A6A">
        <w:rPr>
          <w:lang w:val="fr-FR"/>
        </w:rPr>
        <w:t xml:space="preserve"> mà Ngài</w:t>
      </w:r>
      <w:r w:rsidRPr="00830A6A">
        <w:rPr>
          <w:lang w:val="fr-FR"/>
        </w:rPr>
        <w:t xml:space="preserve"> đã giúp tín đồ sống còn, tu tập để giữ đạo chờ Thầy.</w:t>
      </w:r>
    </w:p>
    <w:p w:rsidR="004E57E2" w:rsidRPr="00830A6A" w:rsidRDefault="004E57E2" w:rsidP="004E57E2">
      <w:pPr>
        <w:pStyle w:val="BodyText"/>
        <w:rPr>
          <w:lang w:val="fr-FR"/>
        </w:rPr>
      </w:pPr>
      <w:r w:rsidRPr="00830A6A">
        <w:rPr>
          <w:lang w:val="fr-FR"/>
        </w:rPr>
        <w:t xml:space="preserve">Với uy lực của một vị </w:t>
      </w:r>
      <w:r w:rsidR="006774E3" w:rsidRPr="00830A6A">
        <w:rPr>
          <w:lang w:val="fr-FR"/>
        </w:rPr>
        <w:t>H</w:t>
      </w:r>
      <w:r w:rsidRPr="00830A6A">
        <w:rPr>
          <w:lang w:val="fr-FR"/>
        </w:rPr>
        <w:t xml:space="preserve">oạt Phật ra đời cứu thế, </w:t>
      </w:r>
      <w:r w:rsidRPr="00830A6A">
        <w:rPr>
          <w:lang w:val="fr-FR"/>
        </w:rPr>
        <w:lastRenderedPageBreak/>
        <w:t>Ngài đã luôn hiện diện trong tâm của từng tín đồ với lòng tin và sự trung kiên bất diệt.</w:t>
      </w:r>
    </w:p>
    <w:p w:rsidR="004E57E2" w:rsidRPr="00830A6A" w:rsidRDefault="004E57E2" w:rsidP="004E57E2">
      <w:pPr>
        <w:pStyle w:val="BodyText"/>
        <w:rPr>
          <w:lang w:val="fr-FR"/>
        </w:rPr>
      </w:pPr>
      <w:r w:rsidRPr="00830A6A">
        <w:rPr>
          <w:lang w:val="fr-FR"/>
        </w:rPr>
        <w:t>Qua bao khổ n</w:t>
      </w:r>
      <w:r w:rsidR="006774E3" w:rsidRPr="00830A6A">
        <w:rPr>
          <w:lang w:val="fr-FR"/>
        </w:rPr>
        <w:t>ạ</w:t>
      </w:r>
      <w:r w:rsidRPr="00830A6A">
        <w:rPr>
          <w:lang w:val="fr-FR"/>
        </w:rPr>
        <w:t>n, người đi trước ngã xuống, thì ngư</w:t>
      </w:r>
      <w:r w:rsidR="006774E3" w:rsidRPr="00830A6A">
        <w:rPr>
          <w:lang w:val="fr-FR"/>
        </w:rPr>
        <w:t>ời đi sau tiếp tục bước tới vì Đ</w:t>
      </w:r>
      <w:r w:rsidRPr="00830A6A">
        <w:rPr>
          <w:lang w:val="fr-FR"/>
        </w:rPr>
        <w:t>ạo vì Thầy.</w:t>
      </w:r>
    </w:p>
    <w:p w:rsidR="004E57E2" w:rsidRPr="00830A6A" w:rsidRDefault="004E57E2" w:rsidP="004E57E2">
      <w:pPr>
        <w:pStyle w:val="BodyText"/>
        <w:rPr>
          <w:lang w:val="fr-FR"/>
        </w:rPr>
      </w:pPr>
      <w:r w:rsidRPr="00830A6A">
        <w:rPr>
          <w:lang w:val="fr-FR"/>
        </w:rPr>
        <w:t>Thầy đã dạy:</w:t>
      </w:r>
      <w:r w:rsidR="006774E3" w:rsidRPr="00830A6A">
        <w:rPr>
          <w:lang w:val="fr-FR"/>
        </w:rPr>
        <w:t xml:space="preserve"> “</w:t>
      </w:r>
      <w:r w:rsidRPr="00830A6A">
        <w:rPr>
          <w:i/>
          <w:lang w:val="fr-FR"/>
        </w:rPr>
        <w:t>Ai biết tri việc phải cứ làm</w:t>
      </w:r>
      <w:r w:rsidRPr="00830A6A">
        <w:rPr>
          <w:lang w:val="fr-FR"/>
        </w:rPr>
        <w:t xml:space="preserve">” </w:t>
      </w:r>
      <w:r w:rsidRPr="00830A6A">
        <w:rPr>
          <w:vertAlign w:val="superscript"/>
          <w:lang w:val="fr-FR"/>
        </w:rPr>
        <w:t>(2)</w:t>
      </w:r>
      <w:r w:rsidRPr="00830A6A">
        <w:rPr>
          <w:lang w:val="fr-FR"/>
        </w:rPr>
        <w:t xml:space="preserve">, chỉ một lời dạy giản dị không có mỹ từ hay danh từ cao siêu, Đức Thầy đã dạy tín đồ </w:t>
      </w:r>
      <w:r w:rsidR="00F84DBD" w:rsidRPr="00830A6A">
        <w:rPr>
          <w:lang w:val="fr-FR"/>
        </w:rPr>
        <w:t xml:space="preserve">thuộc </w:t>
      </w:r>
      <w:r w:rsidRPr="00830A6A">
        <w:rPr>
          <w:lang w:val="fr-FR"/>
        </w:rPr>
        <w:t>nằm lòng để làm những việc thiện, việc phải, việc giúp tha nhân, tự đi giảng pháp, tự làm từ thiện phát cơm phát gạo, phát hòm, phát thuốc, cất nhà, xây cầu, đấp lộ</w:t>
      </w:r>
      <w:r w:rsidR="006A0749" w:rsidRPr="00830A6A">
        <w:rPr>
          <w:lang w:val="fr-FR"/>
        </w:rPr>
        <w:t>,</w:t>
      </w:r>
      <w:r w:rsidR="00181C97" w:rsidRPr="00830A6A">
        <w:rPr>
          <w:lang w:val="fr-FR"/>
        </w:rPr>
        <w:t xml:space="preserve"> vân vân.</w:t>
      </w:r>
    </w:p>
    <w:p w:rsidR="004E57E2" w:rsidRPr="00830A6A" w:rsidRDefault="004E57E2" w:rsidP="004E57E2">
      <w:pPr>
        <w:pStyle w:val="BodyText"/>
        <w:rPr>
          <w:lang w:val="fr-FR"/>
        </w:rPr>
      </w:pPr>
      <w:r w:rsidRPr="00830A6A">
        <w:rPr>
          <w:lang w:val="fr-FR"/>
        </w:rPr>
        <w:t>Đó là một khối tín đồ tự phát không thấy lãnh đạo mà có lãnh đ</w:t>
      </w:r>
      <w:r w:rsidR="006774E3" w:rsidRPr="00830A6A">
        <w:rPr>
          <w:lang w:val="fr-FR"/>
        </w:rPr>
        <w:t>ạo vô hình như lời Đức Thầy nói: “</w:t>
      </w:r>
      <w:r w:rsidRPr="00830A6A">
        <w:rPr>
          <w:i/>
          <w:lang w:val="fr-FR"/>
        </w:rPr>
        <w:t>Ta là kẻ vô hình hữu ảnh</w:t>
      </w:r>
      <w:r w:rsidR="00F84DBD" w:rsidRPr="00830A6A">
        <w:rPr>
          <w:i/>
          <w:lang w:val="fr-FR"/>
        </w:rPr>
        <w:t>, Ẩn xác phàm gìn đạo Thích Ca.</w:t>
      </w:r>
      <w:r w:rsidR="00F84DBD" w:rsidRPr="00830A6A">
        <w:rPr>
          <w:lang w:val="fr-FR"/>
        </w:rPr>
        <w:t>”(3)</w:t>
      </w:r>
    </w:p>
    <w:p w:rsidR="004E57E2" w:rsidRPr="00830A6A" w:rsidRDefault="004E57E2" w:rsidP="004E57E2">
      <w:pPr>
        <w:pStyle w:val="BodyText"/>
        <w:rPr>
          <w:lang w:val="fr-FR"/>
        </w:rPr>
      </w:pPr>
      <w:r w:rsidRPr="00830A6A">
        <w:rPr>
          <w:lang w:val="fr-FR"/>
        </w:rPr>
        <w:t>Sự hiện diện của Đức Thầy vô cùng mầu nhiệm, thiêng liêng, có bao nhiêu tín đồ là có bấy nhiêu hình ảnh của Đức Thầy. Con số hai triệu tín đồ của Đức Thầy khi lập đạo sẽ trở nên bao nhiêu sau 80 năm?</w:t>
      </w:r>
    </w:p>
    <w:p w:rsidR="004E57E2" w:rsidRPr="00830A6A" w:rsidRDefault="004E57E2" w:rsidP="004E57E2">
      <w:pPr>
        <w:pStyle w:val="BodyText"/>
        <w:rPr>
          <w:lang w:val="fr-FR"/>
        </w:rPr>
      </w:pPr>
      <w:r w:rsidRPr="00830A6A">
        <w:rPr>
          <w:lang w:val="fr-FR"/>
        </w:rPr>
        <w:t xml:space="preserve">Hơn ai hết, các cấp lãnh đạo Việt Nam đến dự lễ đạo tại Thánh Địa sẽ có câu trả lời về sự lớn mạnh của Phật Giáo Hòa Hảo. Và họ cũng phải </w:t>
      </w:r>
      <w:r w:rsidR="00996B4C" w:rsidRPr="00830A6A">
        <w:rPr>
          <w:lang w:val="fr-FR"/>
        </w:rPr>
        <w:t>hiểu</w:t>
      </w:r>
      <w:r w:rsidRPr="00830A6A">
        <w:rPr>
          <w:lang w:val="fr-FR"/>
        </w:rPr>
        <w:t xml:space="preserve"> rằng cho dù họ có lựa chọn hay áp đặt những người đứng đầu của giáo hội Phật Giáo Hòa Hảo, thì tín đồ vẫn là tín đồ Phật Giáo Hòa Hảo của Đức Thầy và họ sẽ sống và hành đạo theo tôn chỉ hành đạo của Đấng Tôn Sư theo đúng giáo lý của Ngài.</w:t>
      </w:r>
    </w:p>
    <w:p w:rsidR="004E57E2" w:rsidRPr="00830A6A" w:rsidRDefault="004E57E2" w:rsidP="004E57E2">
      <w:pPr>
        <w:pStyle w:val="BodyText"/>
        <w:rPr>
          <w:lang w:val="fr-FR"/>
        </w:rPr>
      </w:pPr>
      <w:r w:rsidRPr="00830A6A">
        <w:rPr>
          <w:lang w:val="fr-FR"/>
        </w:rPr>
        <w:lastRenderedPageBreak/>
        <w:t xml:space="preserve">Sự </w:t>
      </w:r>
      <w:r w:rsidR="00A426E8" w:rsidRPr="00830A6A">
        <w:rPr>
          <w:lang w:val="fr-FR"/>
        </w:rPr>
        <w:t xml:space="preserve">sáng suốt và </w:t>
      </w:r>
      <w:r w:rsidRPr="00830A6A">
        <w:rPr>
          <w:lang w:val="fr-FR"/>
        </w:rPr>
        <w:t>nhiệt huyết của tín đồ Phật Giáo Hòa Hảo Bửu Sơn Kỳ Hương cộng với các phương tiện truyền thông đại chúng giúp cho tín đồ tự giác để phục hưng đạo.</w:t>
      </w:r>
    </w:p>
    <w:p w:rsidR="006774E3" w:rsidRPr="00830A6A" w:rsidRDefault="006774E3" w:rsidP="004E57E2">
      <w:pPr>
        <w:pStyle w:val="BodyText"/>
        <w:rPr>
          <w:lang w:val="fr-FR"/>
        </w:rPr>
      </w:pPr>
    </w:p>
    <w:p w:rsidR="004E57E2" w:rsidRPr="00830A6A" w:rsidRDefault="006774E3" w:rsidP="004E57E2">
      <w:pPr>
        <w:pStyle w:val="BodyText"/>
        <w:pBdr>
          <w:bottom w:val="single" w:sz="6" w:space="1" w:color="auto"/>
        </w:pBdr>
        <w:rPr>
          <w:lang w:val="fr-FR"/>
        </w:rPr>
      </w:pPr>
      <w:r w:rsidRPr="00830A6A">
        <w:rPr>
          <w:i/>
          <w:u w:val="single"/>
          <w:lang w:val="fr-FR"/>
        </w:rPr>
        <w:t>Ghi chú</w:t>
      </w:r>
      <w:r w:rsidRPr="00830A6A">
        <w:rPr>
          <w:lang w:val="fr-FR"/>
        </w:rPr>
        <w:t xml:space="preserve">: </w:t>
      </w:r>
      <w:r w:rsidR="004E57E2" w:rsidRPr="00830A6A">
        <w:rPr>
          <w:lang w:val="fr-FR"/>
        </w:rPr>
        <w:t xml:space="preserve"> Ngày Đại Lễ 1</w:t>
      </w:r>
      <w:r w:rsidRPr="00830A6A">
        <w:rPr>
          <w:lang w:val="fr-FR"/>
        </w:rPr>
        <w:t>8-5 khai đạo Phật Giáo Hòa Hảo.</w:t>
      </w:r>
    </w:p>
    <w:p w:rsidR="00A426E8" w:rsidRPr="00830A6A" w:rsidRDefault="00A426E8" w:rsidP="004E57E2">
      <w:pPr>
        <w:pStyle w:val="BodyText"/>
        <w:pBdr>
          <w:bottom w:val="single" w:sz="6" w:space="1" w:color="auto"/>
        </w:pBdr>
        <w:rPr>
          <w:lang w:val="fr-FR"/>
        </w:rPr>
      </w:pPr>
    </w:p>
    <w:p w:rsidR="006774E3" w:rsidRPr="00830A6A" w:rsidRDefault="006774E3" w:rsidP="00BB5E51">
      <w:pPr>
        <w:pStyle w:val="BodyText"/>
        <w:ind w:left="0" w:firstLine="0"/>
        <w:rPr>
          <w:i/>
          <w:u w:val="single"/>
          <w:lang w:val="fr-FR"/>
        </w:rPr>
      </w:pPr>
      <w:r w:rsidRPr="00830A6A">
        <w:rPr>
          <w:i/>
          <w:u w:val="single"/>
          <w:lang w:val="fr-FR"/>
        </w:rPr>
        <w:t xml:space="preserve">CHÚ THÍCH: </w:t>
      </w:r>
    </w:p>
    <w:p w:rsidR="006774E3" w:rsidRPr="00830A6A" w:rsidRDefault="006774E3" w:rsidP="004E57E2">
      <w:pPr>
        <w:pStyle w:val="BodyText"/>
        <w:rPr>
          <w:lang w:val="fr-FR"/>
        </w:rPr>
      </w:pPr>
    </w:p>
    <w:p w:rsidR="004E57E2" w:rsidRPr="00830A6A" w:rsidRDefault="004E57E2" w:rsidP="004E57E2">
      <w:pPr>
        <w:pStyle w:val="BodyText"/>
        <w:rPr>
          <w:sz w:val="24"/>
          <w:lang w:val="fr-FR"/>
        </w:rPr>
      </w:pPr>
      <w:r w:rsidRPr="00830A6A">
        <w:rPr>
          <w:sz w:val="24"/>
          <w:lang w:val="fr-FR"/>
        </w:rPr>
        <w:t>(1) “</w:t>
      </w:r>
      <w:r w:rsidRPr="00830A6A">
        <w:rPr>
          <w:i/>
          <w:sz w:val="24"/>
          <w:lang w:val="fr-FR"/>
        </w:rPr>
        <w:t>Tùy phong hóa dân sanh phù hạp</w:t>
      </w:r>
      <w:r w:rsidR="00096B11" w:rsidRPr="00830A6A">
        <w:rPr>
          <w:sz w:val="24"/>
          <w:lang w:val="fr-FR"/>
        </w:rPr>
        <w:t>”. B</w:t>
      </w:r>
      <w:r w:rsidRPr="00830A6A">
        <w:rPr>
          <w:sz w:val="24"/>
          <w:lang w:val="fr-FR"/>
        </w:rPr>
        <w:t>ài “Diệu Pháp Quang Minh” của Đức Huỳnh Giáo Chủ</w:t>
      </w:r>
      <w:r w:rsidR="00096B11" w:rsidRPr="00830A6A">
        <w:rPr>
          <w:sz w:val="24"/>
          <w:lang w:val="fr-FR"/>
        </w:rPr>
        <w:t>, câu 5.</w:t>
      </w:r>
    </w:p>
    <w:p w:rsidR="004E57E2" w:rsidRPr="00830A6A" w:rsidRDefault="004E57E2" w:rsidP="004E57E2">
      <w:pPr>
        <w:pStyle w:val="BodyText"/>
        <w:rPr>
          <w:sz w:val="24"/>
          <w:lang w:val="fr-FR"/>
        </w:rPr>
      </w:pPr>
      <w:r w:rsidRPr="00830A6A">
        <w:rPr>
          <w:sz w:val="24"/>
          <w:lang w:val="fr-FR"/>
        </w:rPr>
        <w:t>(2) “</w:t>
      </w:r>
      <w:r w:rsidRPr="00830A6A">
        <w:rPr>
          <w:i/>
          <w:sz w:val="24"/>
          <w:lang w:val="fr-FR"/>
        </w:rPr>
        <w:t>Ai biết tri việc phải cứ làm</w:t>
      </w:r>
      <w:r w:rsidR="00F84DBD" w:rsidRPr="00830A6A">
        <w:rPr>
          <w:sz w:val="24"/>
          <w:lang w:val="fr-FR"/>
        </w:rPr>
        <w:t xml:space="preserve">”. </w:t>
      </w:r>
      <w:r w:rsidRPr="00830A6A">
        <w:rPr>
          <w:sz w:val="24"/>
          <w:lang w:val="fr-FR"/>
        </w:rPr>
        <w:t xml:space="preserve">Đức Huỳnh Giáo Chủ. </w:t>
      </w:r>
      <w:r w:rsidR="00881904" w:rsidRPr="00830A6A">
        <w:rPr>
          <w:sz w:val="24"/>
          <w:lang w:val="fr-FR"/>
        </w:rPr>
        <w:t>Sấm Giảng</w:t>
      </w:r>
      <w:r w:rsidR="00096B11" w:rsidRPr="00830A6A">
        <w:rPr>
          <w:sz w:val="24"/>
          <w:lang w:val="fr-FR"/>
        </w:rPr>
        <w:t xml:space="preserve"> Quyển 4 : Giác Mê Tâm Kệ, câu</w:t>
      </w:r>
      <w:r w:rsidR="00F1691D" w:rsidRPr="00830A6A">
        <w:rPr>
          <w:sz w:val="24"/>
          <w:lang w:val="fr-FR"/>
        </w:rPr>
        <w:t xml:space="preserve"> </w:t>
      </w:r>
      <w:r w:rsidR="00F84DBD" w:rsidRPr="00830A6A">
        <w:rPr>
          <w:sz w:val="24"/>
          <w:lang w:val="fr-FR"/>
        </w:rPr>
        <w:t>353.</w:t>
      </w:r>
    </w:p>
    <w:p w:rsidR="00F84DBD" w:rsidRPr="00830A6A" w:rsidRDefault="00F84DBD" w:rsidP="004E57E2">
      <w:pPr>
        <w:pStyle w:val="BodyText"/>
        <w:rPr>
          <w:sz w:val="24"/>
          <w:lang w:val="fr-FR"/>
        </w:rPr>
      </w:pPr>
      <w:r w:rsidRPr="00830A6A">
        <w:rPr>
          <w:sz w:val="24"/>
          <w:lang w:val="fr-FR"/>
        </w:rPr>
        <w:t xml:space="preserve">(3) </w:t>
      </w:r>
      <w:r w:rsidRPr="00830A6A">
        <w:rPr>
          <w:lang w:val="fr-FR"/>
        </w:rPr>
        <w:t>“</w:t>
      </w:r>
      <w:r w:rsidRPr="00830A6A">
        <w:rPr>
          <w:i/>
          <w:lang w:val="fr-FR"/>
        </w:rPr>
        <w:t>Ta là kẻ vô hình hữu ảnh, Ẩn xác phàm gìn đạo Thích Ca.</w:t>
      </w:r>
      <w:r w:rsidRPr="00830A6A">
        <w:rPr>
          <w:lang w:val="fr-FR"/>
        </w:rPr>
        <w:t xml:space="preserve">”. </w:t>
      </w:r>
      <w:r w:rsidRPr="00830A6A">
        <w:rPr>
          <w:sz w:val="24"/>
          <w:lang w:val="fr-FR"/>
        </w:rPr>
        <w:t xml:space="preserve">Đức Huỳnh Giáo Chủ. Sấm Giảng Quyển 2: Kệ Dân của người </w:t>
      </w:r>
      <w:r w:rsidR="00447A85" w:rsidRPr="00830A6A">
        <w:rPr>
          <w:sz w:val="24"/>
          <w:lang w:val="fr-FR"/>
        </w:rPr>
        <w:t>K</w:t>
      </w:r>
      <w:r w:rsidRPr="00830A6A">
        <w:rPr>
          <w:sz w:val="24"/>
          <w:lang w:val="fr-FR"/>
        </w:rPr>
        <w:t>hùng, câu 389-390.</w:t>
      </w:r>
    </w:p>
    <w:p w:rsidR="00996B4C" w:rsidRPr="00830A6A" w:rsidRDefault="00996B4C" w:rsidP="004E57E2">
      <w:pPr>
        <w:pStyle w:val="BodyText"/>
        <w:rPr>
          <w:sz w:val="24"/>
          <w:lang w:val="fr-FR"/>
        </w:rPr>
      </w:pPr>
    </w:p>
    <w:p w:rsidR="004E57E2" w:rsidRPr="00830A6A" w:rsidRDefault="004E57E2" w:rsidP="00007301">
      <w:pPr>
        <w:pStyle w:val="Heading1"/>
        <w:rPr>
          <w:lang w:val="fr-FR"/>
        </w:rPr>
      </w:pPr>
      <w:bookmarkStart w:id="75" w:name="_Toc52043209"/>
      <w:r w:rsidRPr="00830A6A">
        <w:rPr>
          <w:lang w:val="fr-FR"/>
        </w:rPr>
        <w:t>61.-</w:t>
      </w:r>
      <w:r w:rsidR="00F1691D" w:rsidRPr="00830A6A">
        <w:rPr>
          <w:lang w:val="fr-FR"/>
        </w:rPr>
        <w:t xml:space="preserve"> </w:t>
      </w:r>
      <w:r w:rsidRPr="00830A6A">
        <w:rPr>
          <w:lang w:val="fr-FR"/>
        </w:rPr>
        <w:t>BỬU SƠN KỲ HƯƠNG SẼ HÒA QUANG VỚI THẾ KỶ CỦA ÁNH SÁNG</w:t>
      </w:r>
      <w:bookmarkEnd w:id="75"/>
    </w:p>
    <w:p w:rsidR="004E57E2" w:rsidRPr="00830A6A" w:rsidRDefault="004E57E2" w:rsidP="004E57E2">
      <w:pPr>
        <w:pStyle w:val="BodyText"/>
        <w:rPr>
          <w:i/>
          <w:lang w:val="fr-FR"/>
        </w:rPr>
      </w:pPr>
      <w:r w:rsidRPr="00830A6A">
        <w:rPr>
          <w:i/>
          <w:lang w:val="fr-FR"/>
        </w:rPr>
        <w:t>23/06/</w:t>
      </w:r>
      <w:r w:rsidR="00007301" w:rsidRPr="00830A6A">
        <w:rPr>
          <w:i/>
          <w:lang w:val="fr-FR"/>
        </w:rPr>
        <w:t xml:space="preserve">2019 - </w:t>
      </w:r>
      <w:r w:rsidRPr="00830A6A">
        <w:rPr>
          <w:i/>
          <w:lang w:val="fr-FR"/>
        </w:rPr>
        <w:t xml:space="preserve">12 </w:t>
      </w:r>
      <w:r w:rsidR="00007301" w:rsidRPr="00830A6A">
        <w:rPr>
          <w:i/>
          <w:lang w:val="fr-FR"/>
        </w:rPr>
        <w:t>giờ trưa</w:t>
      </w:r>
    </w:p>
    <w:p w:rsidR="00007301" w:rsidRPr="00830A6A" w:rsidRDefault="00007301" w:rsidP="004E57E2">
      <w:pPr>
        <w:pStyle w:val="BodyText"/>
        <w:rPr>
          <w:lang w:val="fr-FR"/>
        </w:rPr>
      </w:pPr>
    </w:p>
    <w:p w:rsidR="004E57E2" w:rsidRPr="00830A6A" w:rsidRDefault="004E57E2" w:rsidP="004E57E2">
      <w:pPr>
        <w:pStyle w:val="BodyText"/>
        <w:rPr>
          <w:lang w:val="fr-FR"/>
        </w:rPr>
      </w:pPr>
      <w:r w:rsidRPr="00830A6A">
        <w:rPr>
          <w:lang w:val="fr-FR"/>
        </w:rPr>
        <w:lastRenderedPageBreak/>
        <w:t>Mu</w:t>
      </w:r>
      <w:r w:rsidR="00007301" w:rsidRPr="00830A6A">
        <w:rPr>
          <w:lang w:val="fr-FR"/>
        </w:rPr>
        <w:t>ố</w:t>
      </w:r>
      <w:r w:rsidRPr="00830A6A">
        <w:rPr>
          <w:lang w:val="fr-FR"/>
        </w:rPr>
        <w:t>n đi một con đường độc lập phục vụ đạo giáo dân tộc cho có kết quả, phải trở về với gốc đạo Bửu Sơn Kỳ Hương.</w:t>
      </w:r>
    </w:p>
    <w:p w:rsidR="00C46551" w:rsidRPr="00830A6A" w:rsidRDefault="00C46551" w:rsidP="00C46551">
      <w:pPr>
        <w:pStyle w:val="BodyText"/>
        <w:rPr>
          <w:lang w:val="fr-FR"/>
        </w:rPr>
      </w:pPr>
      <w:r w:rsidRPr="00830A6A">
        <w:rPr>
          <w:lang w:val="fr-FR"/>
        </w:rPr>
        <w:t>Bước vào Bửu Sơn Kỳ Hương là bước vào thế giới mầu nhiệm vô hình. Tuyệt đối phải cởi bỏ tham sân si, bỏ lại sau lưng những thị phi tranh chấp của người đời. Tâm phải bình lặng, trụ tâm, trụ tánh, sống với hơi thở, biết nhưng trí và tâm không phản ứng, sống với đời nhưng khác đời.</w:t>
      </w:r>
    </w:p>
    <w:p w:rsidR="00C46551" w:rsidRPr="00830A6A" w:rsidRDefault="00C46551" w:rsidP="00C46551">
      <w:pPr>
        <w:pStyle w:val="BodyText"/>
        <w:rPr>
          <w:lang w:val="fr-FR"/>
        </w:rPr>
      </w:pPr>
      <w:r w:rsidRPr="00830A6A">
        <w:rPr>
          <w:i/>
          <w:lang w:val="fr-FR"/>
        </w:rPr>
        <w:t>Đạo khả đạo phi thường đạo</w:t>
      </w:r>
      <w:r w:rsidRPr="00830A6A">
        <w:rPr>
          <w:lang w:val="fr-FR"/>
        </w:rPr>
        <w:t>.</w:t>
      </w:r>
    </w:p>
    <w:p w:rsidR="00C46551" w:rsidRPr="00830A6A" w:rsidRDefault="00C46551" w:rsidP="004E57E2">
      <w:pPr>
        <w:pStyle w:val="BodyText"/>
        <w:rPr>
          <w:lang w:val="fr-FR"/>
        </w:rPr>
      </w:pPr>
      <w:r w:rsidRPr="00830A6A">
        <w:rPr>
          <w:lang w:val="fr-FR"/>
        </w:rPr>
        <w:t>Thở, sống, biết nhưng không phản ứng, không phải chai lì, hay ù lì mà sống không bị lôi cuốn bởi sự đời có tranh chấp hơn thua, mà là sống hòa điệu trong sự tỉnh lặng của thiên nhiên, hay còn được gọi là hòa nhập với thiên nhiên và cùng hóa hóa sanh sanh với thiên nhiên và vũ trụ thường hằng, không sanh không diệt. Sống như thế, trụ như thế, sống với bản lai diện mục không xa rời, và như vậy thì sống cùng ba cõi và sống hay chết đều không khác nhau, không sanh cũng không diệt.</w:t>
      </w:r>
    </w:p>
    <w:p w:rsidR="004E57E2" w:rsidRPr="00830A6A" w:rsidRDefault="004E57E2" w:rsidP="004E57E2">
      <w:pPr>
        <w:pStyle w:val="BodyText"/>
        <w:rPr>
          <w:lang w:val="fr-FR"/>
        </w:rPr>
      </w:pPr>
      <w:r w:rsidRPr="00830A6A">
        <w:rPr>
          <w:lang w:val="fr-FR"/>
        </w:rPr>
        <w:t>Muốn thật sự bước vào gốc đạo tâm thân ý phải sáng trong thì mới lĩnh hội được tinh túy của đạo và khi lĩnh hội được sự mầu nhiệm của tinh túy đạo thì con đường của hành giả mới dần dần bớt khó khăn trở ngại</w:t>
      </w:r>
    </w:p>
    <w:p w:rsidR="004E57E2" w:rsidRPr="00830A6A" w:rsidRDefault="004E57E2" w:rsidP="004E57E2">
      <w:pPr>
        <w:pStyle w:val="BodyText"/>
        <w:rPr>
          <w:lang w:val="fr-FR"/>
        </w:rPr>
      </w:pPr>
      <w:r w:rsidRPr="00830A6A">
        <w:rPr>
          <w:lang w:val="fr-FR"/>
        </w:rPr>
        <w:t xml:space="preserve">Sở dĩ khó khăn còn là do tâm chưa vững mạnh, ý chí đôi khi bị ngoại nhân, tiểu nhân cản đường gây </w:t>
      </w:r>
      <w:r w:rsidRPr="00830A6A">
        <w:rPr>
          <w:lang w:val="fr-FR"/>
        </w:rPr>
        <w:lastRenderedPageBreak/>
        <w:t>trở ngại do lòng ganh tị, hay tị hiềm của các tiểu nhân nương danh đạo tạo danh đời, mà người chánh đạo luôn gặp phải trên con đường hành đạo.</w:t>
      </w:r>
    </w:p>
    <w:p w:rsidR="004E57E2" w:rsidRPr="00830A6A" w:rsidRDefault="004E57E2" w:rsidP="004E57E2">
      <w:pPr>
        <w:pStyle w:val="BodyText"/>
        <w:rPr>
          <w:lang w:val="fr-FR"/>
        </w:rPr>
      </w:pPr>
      <w:r w:rsidRPr="00830A6A">
        <w:rPr>
          <w:lang w:val="fr-FR"/>
        </w:rPr>
        <w:t>Mọi trở ngại buồn phiền vì lo cho đạo sẽ được tâm lực và trí lực đốt cháy, tiêu hủy để cho con đường phục vụ đạo càng lúc càng mở rộng hơn nhằm hữu lợi cho thế hệ trẻ của đạo.</w:t>
      </w:r>
    </w:p>
    <w:p w:rsidR="004E57E2" w:rsidRPr="00830A6A" w:rsidRDefault="004E57E2" w:rsidP="004E57E2">
      <w:pPr>
        <w:pStyle w:val="BodyText"/>
        <w:rPr>
          <w:lang w:val="fr-FR"/>
        </w:rPr>
      </w:pPr>
      <w:r w:rsidRPr="00830A6A">
        <w:rPr>
          <w:lang w:val="fr-FR"/>
        </w:rPr>
        <w:t xml:space="preserve">Cần nhất là mở rộng tầm mắt và cung cấp tài liệu </w:t>
      </w:r>
      <w:r w:rsidR="00C46551" w:rsidRPr="00830A6A">
        <w:rPr>
          <w:lang w:val="fr-FR"/>
        </w:rPr>
        <w:t xml:space="preserve">cũng như </w:t>
      </w:r>
      <w:r w:rsidRPr="00830A6A">
        <w:rPr>
          <w:lang w:val="fr-FR"/>
        </w:rPr>
        <w:t xml:space="preserve">sử liệu cho giới trẻ để họ được </w:t>
      </w:r>
      <w:r w:rsidR="006774E3" w:rsidRPr="00830A6A">
        <w:rPr>
          <w:lang w:val="fr-FR"/>
        </w:rPr>
        <w:t>trau giồi</w:t>
      </w:r>
      <w:r w:rsidRPr="00830A6A">
        <w:rPr>
          <w:lang w:val="fr-FR"/>
        </w:rPr>
        <w:t xml:space="preserve"> kiến thức đạo, thì người hướng tâm trên con đường chánh đạo sẽ càng lúc càng đông nhằm phục hưng xứ sở và đạo pháp dân tộc.</w:t>
      </w:r>
    </w:p>
    <w:p w:rsidR="004E57E2" w:rsidRPr="00830A6A" w:rsidRDefault="004E57E2" w:rsidP="004E57E2">
      <w:pPr>
        <w:pStyle w:val="BodyText"/>
        <w:rPr>
          <w:lang w:val="fr-FR"/>
        </w:rPr>
      </w:pPr>
      <w:r w:rsidRPr="00830A6A">
        <w:rPr>
          <w:lang w:val="fr-FR"/>
        </w:rPr>
        <w:t>Trí tuệ của giới trẻ sẽ càng lúc càng phát triển theo đà tiến hóa của nhân loại.</w:t>
      </w:r>
    </w:p>
    <w:p w:rsidR="004E57E2" w:rsidRPr="00830A6A" w:rsidRDefault="004E57E2" w:rsidP="004E57E2">
      <w:pPr>
        <w:pStyle w:val="BodyText"/>
        <w:rPr>
          <w:lang w:val="fr-FR"/>
        </w:rPr>
      </w:pPr>
      <w:r w:rsidRPr="00830A6A">
        <w:rPr>
          <w:lang w:val="fr-FR"/>
        </w:rPr>
        <w:t>Tân thiên niên kỷ là thế kỷ của ánh sáng và Bửu Sơn Kỳ Hươn</w:t>
      </w:r>
      <w:r w:rsidR="00995E63" w:rsidRPr="00830A6A">
        <w:rPr>
          <w:lang w:val="fr-FR"/>
        </w:rPr>
        <w:t>g sẽ hòa quang với ánh sáng đó.</w:t>
      </w:r>
    </w:p>
    <w:p w:rsidR="00995E63" w:rsidRPr="00830A6A" w:rsidRDefault="00995E63" w:rsidP="004E57E2">
      <w:pPr>
        <w:pStyle w:val="BodyText"/>
        <w:rPr>
          <w:lang w:val="fr-FR"/>
        </w:rPr>
      </w:pPr>
    </w:p>
    <w:p w:rsidR="004E57E2" w:rsidRPr="00830A6A" w:rsidRDefault="004E57E2" w:rsidP="006E4627">
      <w:pPr>
        <w:pStyle w:val="Heading1"/>
        <w:rPr>
          <w:lang w:val="fr-FR"/>
        </w:rPr>
      </w:pPr>
      <w:bookmarkStart w:id="76" w:name="_Toc52043210"/>
      <w:r w:rsidRPr="00830A6A">
        <w:rPr>
          <w:lang w:val="fr-FR"/>
        </w:rPr>
        <w:t>62.-</w:t>
      </w:r>
      <w:r w:rsidR="00F1691D" w:rsidRPr="00830A6A">
        <w:rPr>
          <w:lang w:val="fr-FR"/>
        </w:rPr>
        <w:t xml:space="preserve"> </w:t>
      </w:r>
      <w:r w:rsidR="00D269E4" w:rsidRPr="00830A6A">
        <w:rPr>
          <w:lang w:val="fr-FR"/>
        </w:rPr>
        <w:t xml:space="preserve">CÓ DUYÊN </w:t>
      </w:r>
      <w:r w:rsidR="00B703DA" w:rsidRPr="00830A6A">
        <w:rPr>
          <w:lang w:val="fr-FR"/>
        </w:rPr>
        <w:t>VỚI ĐẠO</w:t>
      </w:r>
      <w:r w:rsidR="000913C1">
        <w:rPr>
          <w:lang w:val="fr-FR"/>
        </w:rPr>
        <w:t xml:space="preserve"> </w:t>
      </w:r>
      <w:r w:rsidR="00D269E4" w:rsidRPr="00830A6A">
        <w:rPr>
          <w:lang w:val="fr-FR"/>
        </w:rPr>
        <w:t>TỪ LÚC CHƯA RA ĐỜI</w:t>
      </w:r>
      <w:bookmarkEnd w:id="76"/>
    </w:p>
    <w:p w:rsidR="004E57E2" w:rsidRPr="00830A6A" w:rsidRDefault="004E57E2" w:rsidP="004E57E2">
      <w:pPr>
        <w:pStyle w:val="BodyText"/>
        <w:rPr>
          <w:i/>
          <w:lang w:val="fr-FR"/>
        </w:rPr>
      </w:pPr>
      <w:r w:rsidRPr="00830A6A">
        <w:rPr>
          <w:i/>
          <w:lang w:val="fr-FR"/>
        </w:rPr>
        <w:t>24/06/</w:t>
      </w:r>
      <w:r w:rsidR="00007301" w:rsidRPr="00830A6A">
        <w:rPr>
          <w:i/>
          <w:lang w:val="fr-FR"/>
        </w:rPr>
        <w:t xml:space="preserve">2019 - </w:t>
      </w:r>
      <w:r w:rsidRPr="00830A6A">
        <w:rPr>
          <w:i/>
          <w:lang w:val="fr-FR"/>
        </w:rPr>
        <w:t>3 giờ sáng</w:t>
      </w:r>
    </w:p>
    <w:p w:rsidR="003A3D2D" w:rsidRPr="00830A6A" w:rsidRDefault="003A3D2D" w:rsidP="004E57E2">
      <w:pPr>
        <w:pStyle w:val="BodyText"/>
        <w:rPr>
          <w:i/>
          <w:lang w:val="fr-FR"/>
        </w:rPr>
      </w:pPr>
    </w:p>
    <w:p w:rsidR="005A6158" w:rsidRPr="00830A6A" w:rsidRDefault="004E57E2" w:rsidP="004E57E2">
      <w:pPr>
        <w:pStyle w:val="BodyText"/>
        <w:rPr>
          <w:lang w:val="fr-FR"/>
        </w:rPr>
      </w:pPr>
      <w:r w:rsidRPr="00830A6A">
        <w:rPr>
          <w:lang w:val="fr-FR"/>
        </w:rPr>
        <w:t xml:space="preserve">Đất nước Việt Nam </w:t>
      </w:r>
      <w:r w:rsidR="005A6158" w:rsidRPr="00830A6A">
        <w:rPr>
          <w:lang w:val="fr-FR"/>
        </w:rPr>
        <w:t xml:space="preserve">may mắn </w:t>
      </w:r>
      <w:r w:rsidRPr="00830A6A">
        <w:rPr>
          <w:lang w:val="fr-FR"/>
        </w:rPr>
        <w:t xml:space="preserve">được </w:t>
      </w:r>
      <w:r w:rsidR="005A6158" w:rsidRPr="00830A6A">
        <w:rPr>
          <w:lang w:val="fr-FR"/>
        </w:rPr>
        <w:t xml:space="preserve">Ơn Trên </w:t>
      </w:r>
      <w:r w:rsidRPr="00830A6A">
        <w:rPr>
          <w:lang w:val="fr-FR"/>
        </w:rPr>
        <w:t xml:space="preserve">ban cho Bửu Sơn Kỳ Hương gần 200 năm nay. Dòng họ </w:t>
      </w:r>
      <w:r w:rsidRPr="00830A6A">
        <w:rPr>
          <w:lang w:val="fr-FR"/>
        </w:rPr>
        <w:lastRenderedPageBreak/>
        <w:t xml:space="preserve">Nguyễn Hòa ở Long Kiến đã được Đức Phật Thầy trú ngụ tại cuộc đất của dòng họ này ở Cốc Ông Kiến và nay là chùa Tây An Cổ Tự. Ngoại tổ của </w:t>
      </w:r>
      <w:r w:rsidR="00996B4C" w:rsidRPr="00830A6A">
        <w:rPr>
          <w:lang w:val="fr-FR"/>
        </w:rPr>
        <w:t>hành giả</w:t>
      </w:r>
      <w:r w:rsidR="002A2196" w:rsidRPr="00830A6A">
        <w:rPr>
          <w:lang w:val="fr-FR"/>
        </w:rPr>
        <w:t xml:space="preserve"> </w:t>
      </w:r>
      <w:r w:rsidRPr="00830A6A">
        <w:rPr>
          <w:lang w:val="fr-FR"/>
        </w:rPr>
        <w:t>đã được</w:t>
      </w:r>
      <w:r w:rsidR="002A2196" w:rsidRPr="00830A6A">
        <w:rPr>
          <w:lang w:val="fr-FR"/>
        </w:rPr>
        <w:t xml:space="preserve"> ân đức của</w:t>
      </w:r>
      <w:r w:rsidRPr="00830A6A">
        <w:rPr>
          <w:lang w:val="fr-FR"/>
        </w:rPr>
        <w:t xml:space="preserve"> Đức Phật Thầy chữa bệnh và cho </w:t>
      </w:r>
      <w:r w:rsidR="002A2196" w:rsidRPr="00830A6A">
        <w:rPr>
          <w:lang w:val="fr-FR"/>
        </w:rPr>
        <w:t>lọn tóc mượn</w:t>
      </w:r>
      <w:r w:rsidRPr="00830A6A">
        <w:rPr>
          <w:lang w:val="fr-FR"/>
        </w:rPr>
        <w:t xml:space="preserve">. </w:t>
      </w:r>
      <w:r w:rsidR="00A902A1" w:rsidRPr="00830A6A">
        <w:rPr>
          <w:lang w:val="fr-FR"/>
        </w:rPr>
        <w:t>Ông bà đã thờ</w:t>
      </w:r>
      <w:r w:rsidR="002A2196" w:rsidRPr="00830A6A">
        <w:rPr>
          <w:lang w:val="fr-FR"/>
        </w:rPr>
        <w:t xml:space="preserve"> bảo vật này</w:t>
      </w:r>
      <w:r w:rsidR="00A902A1" w:rsidRPr="00830A6A">
        <w:rPr>
          <w:lang w:val="fr-FR"/>
        </w:rPr>
        <w:t xml:space="preserve"> tại phủ thờ </w:t>
      </w:r>
      <w:r w:rsidR="00EA5254" w:rsidRPr="00830A6A">
        <w:rPr>
          <w:lang w:val="fr-FR"/>
        </w:rPr>
        <w:t xml:space="preserve">ở Long Kiến </w:t>
      </w:r>
      <w:r w:rsidR="00A902A1" w:rsidRPr="00830A6A">
        <w:rPr>
          <w:lang w:val="fr-FR"/>
        </w:rPr>
        <w:t>bao nhiêu đời.</w:t>
      </w:r>
    </w:p>
    <w:p w:rsidR="00A902A1" w:rsidRPr="00830A6A" w:rsidRDefault="004E57E2" w:rsidP="004E57E2">
      <w:pPr>
        <w:pStyle w:val="BodyText"/>
        <w:rPr>
          <w:lang w:val="fr-FR"/>
        </w:rPr>
      </w:pPr>
      <w:r w:rsidRPr="00830A6A">
        <w:rPr>
          <w:lang w:val="fr-FR"/>
        </w:rPr>
        <w:t xml:space="preserve">Mấy mươi năm nay </w:t>
      </w:r>
      <w:r w:rsidR="00996B4C" w:rsidRPr="00830A6A">
        <w:rPr>
          <w:lang w:val="fr-FR"/>
        </w:rPr>
        <w:t>hành giả</w:t>
      </w:r>
      <w:r w:rsidRPr="00830A6A">
        <w:rPr>
          <w:lang w:val="fr-FR"/>
        </w:rPr>
        <w:t xml:space="preserve"> được </w:t>
      </w:r>
      <w:r w:rsidR="00A902A1" w:rsidRPr="00830A6A">
        <w:rPr>
          <w:lang w:val="fr-FR"/>
        </w:rPr>
        <w:t xml:space="preserve">ân huệ </w:t>
      </w:r>
      <w:r w:rsidRPr="00830A6A">
        <w:rPr>
          <w:lang w:val="fr-FR"/>
        </w:rPr>
        <w:t xml:space="preserve">thờ tóc </w:t>
      </w:r>
      <w:r w:rsidR="00A902A1" w:rsidRPr="00830A6A">
        <w:rPr>
          <w:lang w:val="fr-FR"/>
        </w:rPr>
        <w:t xml:space="preserve">của Đức Phật Thầy và </w:t>
      </w:r>
      <w:r w:rsidRPr="00830A6A">
        <w:rPr>
          <w:lang w:val="fr-FR"/>
        </w:rPr>
        <w:t xml:space="preserve">Đức Thầy do mẹ </w:t>
      </w:r>
      <w:r w:rsidR="00F7402A" w:rsidRPr="00830A6A">
        <w:rPr>
          <w:lang w:val="fr-FR"/>
        </w:rPr>
        <w:t xml:space="preserve">chia </w:t>
      </w:r>
      <w:r w:rsidRPr="00830A6A">
        <w:rPr>
          <w:lang w:val="fr-FR"/>
        </w:rPr>
        <w:t xml:space="preserve">cho </w:t>
      </w:r>
      <w:r w:rsidR="00F7402A" w:rsidRPr="00830A6A">
        <w:rPr>
          <w:lang w:val="fr-FR"/>
        </w:rPr>
        <w:t xml:space="preserve">một ít </w:t>
      </w:r>
      <w:r w:rsidR="00A902A1" w:rsidRPr="00830A6A">
        <w:rPr>
          <w:lang w:val="fr-FR"/>
        </w:rPr>
        <w:t>và luôn trân trọng nguyện cầu ngày đêm cho đạo được trường tồn phát triển để hộ trì cho đất nước Việt Nam được bình an hạnh phúc trong mai hậu.</w:t>
      </w:r>
    </w:p>
    <w:p w:rsidR="00A902A1" w:rsidRPr="00830A6A" w:rsidRDefault="00A902A1" w:rsidP="004E57E2">
      <w:pPr>
        <w:pStyle w:val="BodyText"/>
        <w:rPr>
          <w:lang w:val="fr-FR"/>
        </w:rPr>
      </w:pPr>
      <w:r w:rsidRPr="00830A6A">
        <w:rPr>
          <w:lang w:val="fr-FR"/>
        </w:rPr>
        <w:t xml:space="preserve">Khi </w:t>
      </w:r>
      <w:r w:rsidR="002A2196" w:rsidRPr="00830A6A">
        <w:rPr>
          <w:lang w:val="fr-FR"/>
        </w:rPr>
        <w:t xml:space="preserve">ba </w:t>
      </w:r>
      <w:r w:rsidR="00996B4C" w:rsidRPr="00830A6A">
        <w:rPr>
          <w:lang w:val="fr-FR"/>
        </w:rPr>
        <w:t>hành giả, cố cư sĩ Nguyễn Long Thành Nam,</w:t>
      </w:r>
      <w:r w:rsidRPr="00830A6A">
        <w:rPr>
          <w:lang w:val="fr-FR"/>
        </w:rPr>
        <w:t xml:space="preserve"> còn sanh tiền, bác sĩ Trần văn Tâm, định cư tại Pháp có gởi qua </w:t>
      </w:r>
      <w:r w:rsidR="002A2196" w:rsidRPr="00830A6A">
        <w:rPr>
          <w:lang w:val="fr-FR"/>
        </w:rPr>
        <w:t xml:space="preserve">cho ông </w:t>
      </w:r>
      <w:r w:rsidRPr="00830A6A">
        <w:rPr>
          <w:lang w:val="fr-FR"/>
        </w:rPr>
        <w:t xml:space="preserve">những hình ảnh </w:t>
      </w:r>
      <w:r w:rsidR="008507D9" w:rsidRPr="00830A6A">
        <w:rPr>
          <w:lang w:val="fr-FR"/>
        </w:rPr>
        <w:t xml:space="preserve">đặc biệt </w:t>
      </w:r>
      <w:r w:rsidRPr="00830A6A">
        <w:rPr>
          <w:lang w:val="fr-FR"/>
        </w:rPr>
        <w:t xml:space="preserve">của Đức Thầy và thủ bút </w:t>
      </w:r>
      <w:r w:rsidR="00F7402A" w:rsidRPr="00830A6A">
        <w:rPr>
          <w:lang w:val="fr-FR"/>
        </w:rPr>
        <w:t xml:space="preserve">một số sấm giảng và thơ văn </w:t>
      </w:r>
      <w:r w:rsidRPr="00830A6A">
        <w:rPr>
          <w:lang w:val="fr-FR"/>
        </w:rPr>
        <w:t>của Ngà</w:t>
      </w:r>
      <w:r w:rsidR="00F7402A" w:rsidRPr="00830A6A">
        <w:rPr>
          <w:lang w:val="fr-FR"/>
        </w:rPr>
        <w:t>i. Thật là một vinh dự cho gia đình.</w:t>
      </w:r>
      <w:r w:rsidR="002A2196" w:rsidRPr="00830A6A">
        <w:rPr>
          <w:lang w:val="fr-FR"/>
        </w:rPr>
        <w:t xml:space="preserve"> </w:t>
      </w:r>
      <w:r w:rsidR="008507D9" w:rsidRPr="00830A6A">
        <w:rPr>
          <w:lang w:val="fr-FR"/>
        </w:rPr>
        <w:t>Khoảng thời gian</w:t>
      </w:r>
      <w:r w:rsidR="002A2196" w:rsidRPr="00830A6A">
        <w:rPr>
          <w:lang w:val="fr-FR"/>
        </w:rPr>
        <w:t xml:space="preserve"> đó </w:t>
      </w:r>
      <w:r w:rsidR="00996B4C" w:rsidRPr="00830A6A">
        <w:rPr>
          <w:lang w:val="fr-FR"/>
        </w:rPr>
        <w:t xml:space="preserve">cụ Thành Nam </w:t>
      </w:r>
      <w:r w:rsidR="002A2196" w:rsidRPr="00830A6A">
        <w:rPr>
          <w:lang w:val="fr-FR"/>
        </w:rPr>
        <w:t xml:space="preserve">đang phỏng vấn </w:t>
      </w:r>
      <w:r w:rsidR="00F7042F" w:rsidRPr="00830A6A">
        <w:rPr>
          <w:lang w:val="fr-FR"/>
        </w:rPr>
        <w:t xml:space="preserve">những </w:t>
      </w:r>
      <w:r w:rsidR="002A2196" w:rsidRPr="00830A6A">
        <w:rPr>
          <w:lang w:val="fr-FR"/>
        </w:rPr>
        <w:t>đồng đạo lão thành và th</w:t>
      </w:r>
      <w:r w:rsidR="00996B4C" w:rsidRPr="00830A6A">
        <w:rPr>
          <w:lang w:val="fr-FR"/>
        </w:rPr>
        <w:t>u thập hình ảnh cùng tài liệu để</w:t>
      </w:r>
      <w:r w:rsidR="002A2196" w:rsidRPr="00830A6A">
        <w:rPr>
          <w:lang w:val="fr-FR"/>
        </w:rPr>
        <w:t xml:space="preserve"> viết quyển</w:t>
      </w:r>
      <w:r w:rsidR="00996B4C" w:rsidRPr="00830A6A">
        <w:rPr>
          <w:lang w:val="fr-FR"/>
        </w:rPr>
        <w:t xml:space="preserve"> </w:t>
      </w:r>
      <w:r w:rsidR="00F7042F" w:rsidRPr="00830A6A">
        <w:rPr>
          <w:lang w:val="fr-FR"/>
        </w:rPr>
        <w:t>lịch sử</w:t>
      </w:r>
      <w:r w:rsidR="002A2196" w:rsidRPr="00830A6A">
        <w:rPr>
          <w:lang w:val="fr-FR"/>
        </w:rPr>
        <w:t xml:space="preserve"> </w:t>
      </w:r>
      <w:r w:rsidR="00996B4C" w:rsidRPr="00830A6A">
        <w:rPr>
          <w:lang w:val="fr-FR"/>
        </w:rPr>
        <w:t>“</w:t>
      </w:r>
      <w:r w:rsidR="002A2196" w:rsidRPr="00830A6A">
        <w:rPr>
          <w:lang w:val="fr-FR"/>
        </w:rPr>
        <w:t>Phật Giáo Hòa Hảo Trong Dòng Lịch Sử Dân Tộ</w:t>
      </w:r>
      <w:r w:rsidR="00F7042F" w:rsidRPr="00830A6A">
        <w:rPr>
          <w:lang w:val="fr-FR"/>
        </w:rPr>
        <w:t>c</w:t>
      </w:r>
      <w:r w:rsidR="00996B4C" w:rsidRPr="00830A6A">
        <w:rPr>
          <w:lang w:val="fr-FR"/>
        </w:rPr>
        <w:t>”</w:t>
      </w:r>
      <w:r w:rsidR="00F7042F" w:rsidRPr="00830A6A">
        <w:rPr>
          <w:lang w:val="fr-FR"/>
        </w:rPr>
        <w:t>.</w:t>
      </w:r>
    </w:p>
    <w:p w:rsidR="00905A1E" w:rsidRPr="00830A6A" w:rsidRDefault="006A1C5E" w:rsidP="00E95715">
      <w:pPr>
        <w:pStyle w:val="BodyText"/>
        <w:rPr>
          <w:lang w:val="fr-FR"/>
        </w:rPr>
      </w:pPr>
      <w:r w:rsidRPr="00830A6A">
        <w:rPr>
          <w:lang w:val="fr-FR"/>
        </w:rPr>
        <w:t>Ông</w:t>
      </w:r>
      <w:r w:rsidR="00F7402A" w:rsidRPr="00830A6A">
        <w:rPr>
          <w:lang w:val="fr-FR"/>
        </w:rPr>
        <w:t xml:space="preserve"> Trần văn Tâm </w:t>
      </w:r>
      <w:r w:rsidRPr="00830A6A">
        <w:rPr>
          <w:lang w:val="fr-FR"/>
        </w:rPr>
        <w:t>là bác sĩ của Đức Thầy khi</w:t>
      </w:r>
      <w:r w:rsidR="00F7402A" w:rsidRPr="00830A6A">
        <w:rPr>
          <w:lang w:val="fr-FR"/>
        </w:rPr>
        <w:t xml:space="preserve"> nhà cầm quyền Pháp buộc </w:t>
      </w:r>
      <w:r w:rsidRPr="00830A6A">
        <w:rPr>
          <w:lang w:val="fr-FR"/>
        </w:rPr>
        <w:t xml:space="preserve">Ngài </w:t>
      </w:r>
      <w:r w:rsidR="00F7402A" w:rsidRPr="00830A6A">
        <w:rPr>
          <w:lang w:val="fr-FR"/>
        </w:rPr>
        <w:t xml:space="preserve">lưu trú tại nhà thương </w:t>
      </w:r>
      <w:r w:rsidRPr="00830A6A">
        <w:rPr>
          <w:lang w:val="fr-FR"/>
        </w:rPr>
        <w:t>Chợ Quán</w:t>
      </w:r>
      <w:r w:rsidR="00905A1E" w:rsidRPr="00830A6A">
        <w:rPr>
          <w:lang w:val="fr-FR"/>
        </w:rPr>
        <w:t xml:space="preserve"> năm Canh Thìn 1940</w:t>
      </w:r>
      <w:r w:rsidR="00F7402A" w:rsidRPr="00830A6A">
        <w:rPr>
          <w:lang w:val="fr-FR"/>
        </w:rPr>
        <w:t xml:space="preserve">. Ông đã rất khâm phục về sự tinh </w:t>
      </w:r>
      <w:r w:rsidR="005129E9" w:rsidRPr="00830A6A">
        <w:rPr>
          <w:lang w:val="fr-FR"/>
        </w:rPr>
        <w:t>thô</w:t>
      </w:r>
      <w:r w:rsidR="00F7402A" w:rsidRPr="00830A6A">
        <w:rPr>
          <w:lang w:val="fr-FR"/>
        </w:rPr>
        <w:t>ng</w:t>
      </w:r>
      <w:r w:rsidR="006763B9" w:rsidRPr="00830A6A">
        <w:rPr>
          <w:lang w:val="fr-FR"/>
        </w:rPr>
        <w:t xml:space="preserve"> và mầu nhiệ</w:t>
      </w:r>
      <w:r w:rsidR="00F7402A" w:rsidRPr="00830A6A">
        <w:rPr>
          <w:lang w:val="fr-FR"/>
        </w:rPr>
        <w:t xml:space="preserve">m của Ngài nên đã xin quy y theo Phật </w:t>
      </w:r>
      <w:r w:rsidR="005129E9" w:rsidRPr="00830A6A">
        <w:rPr>
          <w:lang w:val="fr-FR"/>
        </w:rPr>
        <w:t xml:space="preserve">Giáo Hòa Hảo. </w:t>
      </w:r>
    </w:p>
    <w:p w:rsidR="00905A1E" w:rsidRPr="00830A6A" w:rsidRDefault="00905A1E" w:rsidP="00E95715">
      <w:pPr>
        <w:pStyle w:val="BodyText"/>
        <w:rPr>
          <w:lang w:val="fr-FR"/>
        </w:rPr>
      </w:pPr>
      <w:r w:rsidRPr="00830A6A">
        <w:rPr>
          <w:lang w:val="fr-FR"/>
        </w:rPr>
        <w:t>Khi còn nhỏ</w:t>
      </w:r>
      <w:r w:rsidR="00335AB4" w:rsidRPr="00830A6A">
        <w:rPr>
          <w:lang w:val="fr-FR"/>
        </w:rPr>
        <w:t xml:space="preserve"> hành giả</w:t>
      </w:r>
      <w:r w:rsidRPr="00830A6A">
        <w:rPr>
          <w:lang w:val="fr-FR"/>
        </w:rPr>
        <w:t xml:space="preserve"> được mẹ dắt đi Sài gòn thăm Đức Bà</w:t>
      </w:r>
      <w:r w:rsidR="002A2196" w:rsidRPr="00830A6A">
        <w:rPr>
          <w:lang w:val="fr-FR"/>
        </w:rPr>
        <w:t>, thân mẫu của Đức Thầy</w:t>
      </w:r>
      <w:r w:rsidRPr="00830A6A">
        <w:rPr>
          <w:lang w:val="fr-FR"/>
        </w:rPr>
        <w:t xml:space="preserve"> tại nhà thương Saint Paul khi bà đau nặng. Sau đó </w:t>
      </w:r>
      <w:r w:rsidR="00335AB4" w:rsidRPr="00830A6A">
        <w:rPr>
          <w:lang w:val="fr-FR"/>
        </w:rPr>
        <w:t>lại</w:t>
      </w:r>
      <w:r w:rsidRPr="00830A6A">
        <w:rPr>
          <w:lang w:val="fr-FR"/>
        </w:rPr>
        <w:t xml:space="preserve"> được </w:t>
      </w:r>
      <w:r w:rsidR="008507D9" w:rsidRPr="00830A6A">
        <w:rPr>
          <w:lang w:val="fr-FR"/>
        </w:rPr>
        <w:t xml:space="preserve">vào </w:t>
      </w:r>
      <w:r w:rsidR="008507D9" w:rsidRPr="00830A6A">
        <w:rPr>
          <w:lang w:val="fr-FR"/>
        </w:rPr>
        <w:lastRenderedPageBreak/>
        <w:t xml:space="preserve">phòng riêng </w:t>
      </w:r>
      <w:r w:rsidRPr="00830A6A">
        <w:rPr>
          <w:lang w:val="fr-FR"/>
        </w:rPr>
        <w:t xml:space="preserve">thăm Đức Bà </w:t>
      </w:r>
      <w:r w:rsidR="008507D9" w:rsidRPr="00830A6A">
        <w:rPr>
          <w:lang w:val="fr-FR"/>
        </w:rPr>
        <w:t xml:space="preserve">tại Tổ Đình </w:t>
      </w:r>
      <w:r w:rsidRPr="00830A6A">
        <w:rPr>
          <w:lang w:val="fr-FR"/>
        </w:rPr>
        <w:t xml:space="preserve">một lần nữa khi về làng Hòa Hảo tham dự Đại Lễ 18 tháng năm kỷ niệm ngày Đức Thầy Khai </w:t>
      </w:r>
      <w:r w:rsidR="00F7042F" w:rsidRPr="00830A6A">
        <w:rPr>
          <w:lang w:val="fr-FR"/>
        </w:rPr>
        <w:t>Sáng</w:t>
      </w:r>
      <w:r w:rsidRPr="00830A6A">
        <w:rPr>
          <w:lang w:val="fr-FR"/>
        </w:rPr>
        <w:t xml:space="preserve"> Phật Giáo Hòa Hảo. Đức Bà </w:t>
      </w:r>
      <w:r w:rsidR="002A2196" w:rsidRPr="00830A6A">
        <w:rPr>
          <w:lang w:val="fr-FR"/>
        </w:rPr>
        <w:t>mất</w:t>
      </w:r>
      <w:r w:rsidRPr="00830A6A">
        <w:rPr>
          <w:lang w:val="fr-FR"/>
        </w:rPr>
        <w:t xml:space="preserve"> mùng 2 tháng 6</w:t>
      </w:r>
      <w:r w:rsidR="002A2196" w:rsidRPr="00830A6A">
        <w:rPr>
          <w:lang w:val="fr-FR"/>
        </w:rPr>
        <w:t xml:space="preserve"> năm 1967</w:t>
      </w:r>
      <w:r w:rsidRPr="00830A6A">
        <w:rPr>
          <w:lang w:val="fr-FR"/>
        </w:rPr>
        <w:t xml:space="preserve"> ( nhằm ngày 25 tháng </w:t>
      </w:r>
      <w:r w:rsidR="008507D9" w:rsidRPr="00830A6A">
        <w:rPr>
          <w:lang w:val="fr-FR"/>
        </w:rPr>
        <w:t>4 năm Đinh Mùi) tại Tổ Đình.</w:t>
      </w:r>
      <w:r w:rsidR="002A2196" w:rsidRPr="00830A6A">
        <w:rPr>
          <w:lang w:val="fr-FR"/>
        </w:rPr>
        <w:t xml:space="preserve"> </w:t>
      </w:r>
      <w:r w:rsidR="008507D9" w:rsidRPr="00830A6A">
        <w:rPr>
          <w:lang w:val="fr-FR"/>
        </w:rPr>
        <w:t>G</w:t>
      </w:r>
      <w:r w:rsidRPr="00830A6A">
        <w:rPr>
          <w:lang w:val="fr-FR"/>
        </w:rPr>
        <w:t xml:space="preserve">ia đình </w:t>
      </w:r>
      <w:r w:rsidR="00335AB4" w:rsidRPr="00830A6A">
        <w:rPr>
          <w:lang w:val="fr-FR"/>
        </w:rPr>
        <w:t>cố cư sĩ Thành Nam và bà Hòa An</w:t>
      </w:r>
      <w:r w:rsidRPr="00830A6A">
        <w:rPr>
          <w:lang w:val="fr-FR"/>
        </w:rPr>
        <w:t xml:space="preserve"> </w:t>
      </w:r>
      <w:r w:rsidR="00F7042F" w:rsidRPr="00830A6A">
        <w:rPr>
          <w:lang w:val="fr-FR"/>
        </w:rPr>
        <w:t xml:space="preserve">đã </w:t>
      </w:r>
      <w:r w:rsidR="002A2196" w:rsidRPr="00830A6A">
        <w:rPr>
          <w:lang w:val="fr-FR"/>
        </w:rPr>
        <w:t xml:space="preserve">để tang </w:t>
      </w:r>
      <w:r w:rsidR="00335AB4" w:rsidRPr="00830A6A">
        <w:rPr>
          <w:lang w:val="fr-FR"/>
        </w:rPr>
        <w:t>Đức B</w:t>
      </w:r>
      <w:r w:rsidR="002A2196" w:rsidRPr="00830A6A">
        <w:rPr>
          <w:lang w:val="fr-FR"/>
        </w:rPr>
        <w:t>à như bao nhiêu tín đồ khác.</w:t>
      </w:r>
    </w:p>
    <w:p w:rsidR="00EA5254" w:rsidRPr="00830A6A" w:rsidRDefault="00905A1E" w:rsidP="00E95715">
      <w:pPr>
        <w:pStyle w:val="BodyText"/>
        <w:rPr>
          <w:lang w:val="fr-FR"/>
        </w:rPr>
      </w:pPr>
      <w:r w:rsidRPr="00830A6A">
        <w:rPr>
          <w:lang w:val="fr-FR"/>
        </w:rPr>
        <w:t xml:space="preserve">Khi </w:t>
      </w:r>
      <w:r w:rsidR="00EA5254" w:rsidRPr="00830A6A">
        <w:rPr>
          <w:lang w:val="fr-FR"/>
        </w:rPr>
        <w:t xml:space="preserve">gia đình </w:t>
      </w:r>
      <w:r w:rsidR="00335AB4" w:rsidRPr="00830A6A">
        <w:rPr>
          <w:lang w:val="fr-FR"/>
        </w:rPr>
        <w:t>hành giả</w:t>
      </w:r>
      <w:r w:rsidR="00EA5254" w:rsidRPr="00830A6A">
        <w:rPr>
          <w:lang w:val="fr-FR"/>
        </w:rPr>
        <w:t xml:space="preserve"> </w:t>
      </w:r>
      <w:r w:rsidRPr="00830A6A">
        <w:rPr>
          <w:lang w:val="fr-FR"/>
        </w:rPr>
        <w:t xml:space="preserve">định cư tại Hoa Kỳ </w:t>
      </w:r>
      <w:r w:rsidR="00EA5254" w:rsidRPr="00830A6A">
        <w:rPr>
          <w:lang w:val="fr-FR"/>
        </w:rPr>
        <w:t xml:space="preserve">sau 1975, </w:t>
      </w:r>
      <w:r w:rsidR="00335AB4" w:rsidRPr="00830A6A">
        <w:rPr>
          <w:lang w:val="fr-FR"/>
        </w:rPr>
        <w:t xml:space="preserve">bà </w:t>
      </w:r>
      <w:r w:rsidR="008507D9" w:rsidRPr="00830A6A">
        <w:rPr>
          <w:lang w:val="fr-FR"/>
        </w:rPr>
        <w:t xml:space="preserve">Nguyễn </w:t>
      </w:r>
      <w:r w:rsidR="00335AB4" w:rsidRPr="00830A6A">
        <w:rPr>
          <w:lang w:val="fr-FR"/>
        </w:rPr>
        <w:t>Hòa An, mẹ hành giả</w:t>
      </w:r>
      <w:r w:rsidR="002F26CC" w:rsidRPr="00830A6A">
        <w:rPr>
          <w:lang w:val="fr-FR"/>
        </w:rPr>
        <w:t xml:space="preserve"> có trao cho hai</w:t>
      </w:r>
      <w:r w:rsidRPr="00830A6A">
        <w:rPr>
          <w:lang w:val="fr-FR"/>
        </w:rPr>
        <w:t xml:space="preserve"> khăn len </w:t>
      </w:r>
      <w:r w:rsidR="00EA5254" w:rsidRPr="00830A6A">
        <w:rPr>
          <w:lang w:val="fr-FR"/>
        </w:rPr>
        <w:t xml:space="preserve">vuông của Đức Bà ban cho </w:t>
      </w:r>
      <w:r w:rsidR="002A2196" w:rsidRPr="00830A6A">
        <w:rPr>
          <w:lang w:val="fr-FR"/>
        </w:rPr>
        <w:t>mẹ</w:t>
      </w:r>
      <w:r w:rsidR="00EA5254" w:rsidRPr="00830A6A">
        <w:rPr>
          <w:lang w:val="fr-FR"/>
        </w:rPr>
        <w:t xml:space="preserve"> </w:t>
      </w:r>
      <w:r w:rsidR="00335AB4" w:rsidRPr="00830A6A">
        <w:rPr>
          <w:lang w:val="fr-FR"/>
        </w:rPr>
        <w:t xml:space="preserve">hành giả </w:t>
      </w:r>
      <w:r w:rsidR="00EA5254" w:rsidRPr="00830A6A">
        <w:rPr>
          <w:lang w:val="fr-FR"/>
        </w:rPr>
        <w:t>khi xưa làm kỷ vật</w:t>
      </w:r>
      <w:r w:rsidR="008507D9" w:rsidRPr="00830A6A">
        <w:rPr>
          <w:lang w:val="fr-FR"/>
        </w:rPr>
        <w:t xml:space="preserve"> khi bà là đứa con nuôi của Đức Ông và Đức Bà</w:t>
      </w:r>
      <w:r w:rsidR="00A10179">
        <w:rPr>
          <w:lang w:val="fr-FR"/>
        </w:rPr>
        <w:t>.</w:t>
      </w:r>
      <w:r w:rsidR="00EA5254" w:rsidRPr="00830A6A">
        <w:rPr>
          <w:lang w:val="fr-FR"/>
        </w:rPr>
        <w:t xml:space="preserve"> Một cơ duyên nữa là trước khi cô Năm Huỳnh Thị Kim Biên, em của Đức Thầy mất</w:t>
      </w:r>
      <w:r w:rsidR="002A2196" w:rsidRPr="00830A6A">
        <w:rPr>
          <w:lang w:val="fr-FR"/>
        </w:rPr>
        <w:t>, cô</w:t>
      </w:r>
      <w:r w:rsidR="00EA5254" w:rsidRPr="00830A6A">
        <w:rPr>
          <w:lang w:val="fr-FR"/>
        </w:rPr>
        <w:t xml:space="preserve"> có trao cho cô Tư Bê hiện là Trưởng Ban Đại Diện của Tổ Đình, một chiếc nhẫn vàng có đính </w:t>
      </w:r>
      <w:r w:rsidR="002F26CC" w:rsidRPr="00830A6A">
        <w:rPr>
          <w:lang w:val="fr-FR"/>
        </w:rPr>
        <w:t>hai hột huyền</w:t>
      </w:r>
      <w:r w:rsidR="00EA5254" w:rsidRPr="00830A6A">
        <w:rPr>
          <w:lang w:val="fr-FR"/>
        </w:rPr>
        <w:t xml:space="preserve"> cho </w:t>
      </w:r>
      <w:r w:rsidR="00335AB4" w:rsidRPr="00830A6A">
        <w:rPr>
          <w:lang w:val="fr-FR"/>
        </w:rPr>
        <w:t xml:space="preserve">bà </w:t>
      </w:r>
      <w:r w:rsidR="008507D9" w:rsidRPr="00830A6A">
        <w:rPr>
          <w:lang w:val="fr-FR"/>
        </w:rPr>
        <w:t xml:space="preserve">Nguyễn </w:t>
      </w:r>
      <w:r w:rsidR="00335AB4" w:rsidRPr="00830A6A">
        <w:rPr>
          <w:lang w:val="fr-FR"/>
        </w:rPr>
        <w:t>Hòa An</w:t>
      </w:r>
      <w:r w:rsidR="00EA5254" w:rsidRPr="00830A6A">
        <w:rPr>
          <w:lang w:val="fr-FR"/>
        </w:rPr>
        <w:t xml:space="preserve">. Cô Tư đã gởi qua </w:t>
      </w:r>
      <w:r w:rsidR="002A2196" w:rsidRPr="00830A6A">
        <w:rPr>
          <w:lang w:val="fr-FR"/>
        </w:rPr>
        <w:t xml:space="preserve">Hoa Kỳ </w:t>
      </w:r>
      <w:r w:rsidR="00EA5254" w:rsidRPr="00830A6A">
        <w:rPr>
          <w:lang w:val="fr-FR"/>
        </w:rPr>
        <w:t xml:space="preserve">và trước khi </w:t>
      </w:r>
      <w:r w:rsidR="00335AB4" w:rsidRPr="00830A6A">
        <w:rPr>
          <w:lang w:val="fr-FR"/>
        </w:rPr>
        <w:t>mất</w:t>
      </w:r>
      <w:r w:rsidR="00EA5254" w:rsidRPr="00830A6A">
        <w:rPr>
          <w:lang w:val="fr-FR"/>
        </w:rPr>
        <w:t xml:space="preserve">, bà </w:t>
      </w:r>
      <w:r w:rsidR="00335AB4" w:rsidRPr="00830A6A">
        <w:rPr>
          <w:lang w:val="fr-FR"/>
        </w:rPr>
        <w:t xml:space="preserve">Hòa An </w:t>
      </w:r>
      <w:r w:rsidR="00EA5254" w:rsidRPr="00830A6A">
        <w:rPr>
          <w:lang w:val="fr-FR"/>
        </w:rPr>
        <w:t xml:space="preserve">lại cho </w:t>
      </w:r>
      <w:r w:rsidR="00335AB4" w:rsidRPr="00830A6A">
        <w:rPr>
          <w:lang w:val="fr-FR"/>
        </w:rPr>
        <w:t>hành giả</w:t>
      </w:r>
      <w:r w:rsidR="00EA5254" w:rsidRPr="00830A6A">
        <w:rPr>
          <w:lang w:val="fr-FR"/>
        </w:rPr>
        <w:t xml:space="preserve"> cất giữ lưu niệm kỷ vật của cô Năm Biên. </w:t>
      </w:r>
    </w:p>
    <w:p w:rsidR="005129E9" w:rsidRPr="00830A6A" w:rsidRDefault="00EA5254" w:rsidP="00E95715">
      <w:pPr>
        <w:pStyle w:val="BodyText"/>
        <w:rPr>
          <w:lang w:val="fr-FR"/>
        </w:rPr>
      </w:pPr>
      <w:r w:rsidRPr="00830A6A">
        <w:rPr>
          <w:lang w:val="fr-FR"/>
        </w:rPr>
        <w:t xml:space="preserve">Khi còn thiếu nữ </w:t>
      </w:r>
      <w:r w:rsidR="00335AB4" w:rsidRPr="00830A6A">
        <w:rPr>
          <w:lang w:val="fr-FR"/>
        </w:rPr>
        <w:t>bà Hòa An</w:t>
      </w:r>
      <w:r w:rsidRPr="00830A6A">
        <w:rPr>
          <w:lang w:val="fr-FR"/>
        </w:rPr>
        <w:t xml:space="preserve"> và cô Năm </w:t>
      </w:r>
      <w:r w:rsidR="008507D9" w:rsidRPr="00830A6A">
        <w:rPr>
          <w:lang w:val="fr-FR"/>
        </w:rPr>
        <w:t xml:space="preserve">Biên </w:t>
      </w:r>
      <w:r w:rsidRPr="00830A6A">
        <w:rPr>
          <w:lang w:val="fr-FR"/>
        </w:rPr>
        <w:t xml:space="preserve">là bạn thân. Hai người cùng nhau săn sóc Đức Ông Đức Bà nên được ông bà nhận </w:t>
      </w:r>
      <w:r w:rsidR="008507D9" w:rsidRPr="00830A6A">
        <w:rPr>
          <w:lang w:val="fr-FR"/>
        </w:rPr>
        <w:t xml:space="preserve">bà Hòa An </w:t>
      </w:r>
      <w:r w:rsidRPr="00830A6A">
        <w:rPr>
          <w:lang w:val="fr-FR"/>
        </w:rPr>
        <w:t xml:space="preserve">làm con gái nuôi và rất thương yêu. Đức Ông hay dạy </w:t>
      </w:r>
      <w:r w:rsidR="00335AB4" w:rsidRPr="00830A6A">
        <w:rPr>
          <w:lang w:val="fr-FR"/>
        </w:rPr>
        <w:t>bà</w:t>
      </w:r>
      <w:r w:rsidRPr="00830A6A">
        <w:rPr>
          <w:lang w:val="fr-FR"/>
        </w:rPr>
        <w:t xml:space="preserve"> đọc giảng cho đồng đạo đến viếng Tổ Đình nghe.</w:t>
      </w:r>
    </w:p>
    <w:p w:rsidR="00A55717" w:rsidRPr="00830A6A" w:rsidRDefault="005129E9" w:rsidP="00E95715">
      <w:pPr>
        <w:pStyle w:val="BodyText"/>
        <w:rPr>
          <w:lang w:val="fr-FR"/>
        </w:rPr>
      </w:pPr>
      <w:r w:rsidRPr="00830A6A">
        <w:rPr>
          <w:lang w:val="fr-FR"/>
        </w:rPr>
        <w:t>Năm 201</w:t>
      </w:r>
      <w:r w:rsidR="004D45B2" w:rsidRPr="00830A6A">
        <w:rPr>
          <w:lang w:val="fr-FR"/>
        </w:rPr>
        <w:t>0, vài tháng trước khi</w:t>
      </w:r>
      <w:r w:rsidRPr="00830A6A">
        <w:rPr>
          <w:lang w:val="fr-FR"/>
        </w:rPr>
        <w:t xml:space="preserve"> </w:t>
      </w:r>
      <w:r w:rsidR="00F7042F" w:rsidRPr="00830A6A">
        <w:rPr>
          <w:lang w:val="fr-FR"/>
        </w:rPr>
        <w:t xml:space="preserve">qua đời </w:t>
      </w:r>
      <w:r w:rsidRPr="00830A6A">
        <w:rPr>
          <w:lang w:val="fr-FR"/>
        </w:rPr>
        <w:t xml:space="preserve">cậu </w:t>
      </w:r>
      <w:r w:rsidR="00075E26" w:rsidRPr="00830A6A">
        <w:rPr>
          <w:lang w:val="fr-FR"/>
        </w:rPr>
        <w:t>Võ V</w:t>
      </w:r>
      <w:r w:rsidRPr="00830A6A">
        <w:rPr>
          <w:lang w:val="fr-FR"/>
        </w:rPr>
        <w:t xml:space="preserve">ăn Đắc tức Tặc có gởi qua </w:t>
      </w:r>
      <w:r w:rsidR="00335AB4" w:rsidRPr="00830A6A">
        <w:rPr>
          <w:lang w:val="fr-FR"/>
        </w:rPr>
        <w:t>hành giả</w:t>
      </w:r>
      <w:r w:rsidRPr="00830A6A">
        <w:rPr>
          <w:lang w:val="fr-FR"/>
        </w:rPr>
        <w:t xml:space="preserve"> một cái mùng do Đức Thầy ban cho cậu ngày xưa và một </w:t>
      </w:r>
      <w:r w:rsidR="00075E26" w:rsidRPr="00830A6A">
        <w:rPr>
          <w:lang w:val="fr-FR"/>
        </w:rPr>
        <w:t xml:space="preserve">cuốn album có lưu hình ảnh của Đức Thầy thật cũ. Hai cậu Võ Văn Đắc và Trần Quang Hồng là hai tài xế và </w:t>
      </w:r>
      <w:r w:rsidR="00075E26" w:rsidRPr="00830A6A">
        <w:rPr>
          <w:lang w:val="fr-FR"/>
        </w:rPr>
        <w:lastRenderedPageBreak/>
        <w:t>cũng là hộ vệ theo săn sóc Đức Thầy ngày xưa. Hai người lo cơm nước và giăng mùng, giặt quần áo cho Ngài</w:t>
      </w:r>
      <w:r w:rsidR="00364C1A">
        <w:rPr>
          <w:lang w:val="fr-FR"/>
        </w:rPr>
        <w:t xml:space="preserve">. </w:t>
      </w:r>
      <w:r w:rsidR="00075E26" w:rsidRPr="00830A6A">
        <w:rPr>
          <w:lang w:val="fr-FR"/>
        </w:rPr>
        <w:t xml:space="preserve">Khi cùng nhau theo </w:t>
      </w:r>
      <w:r w:rsidR="002A2196" w:rsidRPr="00830A6A">
        <w:rPr>
          <w:lang w:val="fr-FR"/>
        </w:rPr>
        <w:t xml:space="preserve">Đức </w:t>
      </w:r>
      <w:r w:rsidR="00075E26" w:rsidRPr="00830A6A">
        <w:rPr>
          <w:lang w:val="fr-FR"/>
        </w:rPr>
        <w:t>Thầy hoạt động chống Pháp ở Sài Gòn</w:t>
      </w:r>
      <w:r w:rsidR="002A2196" w:rsidRPr="00830A6A">
        <w:rPr>
          <w:lang w:val="fr-FR"/>
        </w:rPr>
        <w:t>,</w:t>
      </w:r>
      <w:r w:rsidR="00075E26" w:rsidRPr="00830A6A">
        <w:rPr>
          <w:lang w:val="fr-FR"/>
        </w:rPr>
        <w:t xml:space="preserve"> thì </w:t>
      </w:r>
      <w:r w:rsidR="00335AB4" w:rsidRPr="00830A6A">
        <w:rPr>
          <w:lang w:val="fr-FR"/>
        </w:rPr>
        <w:t>bà Hòa An</w:t>
      </w:r>
      <w:r w:rsidR="00075E26" w:rsidRPr="00830A6A">
        <w:rPr>
          <w:lang w:val="fr-FR"/>
        </w:rPr>
        <w:t xml:space="preserve"> và hai cậu kết nghĩa làm chị em nuôi, nên từ bé lúc ở làng Hòa Hảo </w:t>
      </w:r>
      <w:r w:rsidR="00335AB4" w:rsidRPr="00830A6A">
        <w:rPr>
          <w:lang w:val="fr-FR"/>
        </w:rPr>
        <w:t>hành giả</w:t>
      </w:r>
      <w:r w:rsidR="00075E26" w:rsidRPr="00830A6A">
        <w:rPr>
          <w:lang w:val="fr-FR"/>
        </w:rPr>
        <w:t xml:space="preserve"> luôn xem hai cậu như ruột thịt trong gia đình. </w:t>
      </w:r>
    </w:p>
    <w:p w:rsidR="00241477" w:rsidRPr="00830A6A" w:rsidRDefault="00335AB4" w:rsidP="00E95715">
      <w:pPr>
        <w:pStyle w:val="BodyText"/>
        <w:rPr>
          <w:lang w:val="fr-FR"/>
        </w:rPr>
      </w:pPr>
      <w:r w:rsidRPr="00830A6A">
        <w:rPr>
          <w:lang w:val="fr-FR"/>
        </w:rPr>
        <w:t>Hành giả</w:t>
      </w:r>
      <w:r w:rsidR="00665B06" w:rsidRPr="00830A6A">
        <w:rPr>
          <w:lang w:val="fr-FR"/>
        </w:rPr>
        <w:t xml:space="preserve"> cũng có cơ duyên đặc biệt </w:t>
      </w:r>
      <w:r w:rsidR="00241477" w:rsidRPr="00830A6A">
        <w:rPr>
          <w:lang w:val="fr-FR"/>
        </w:rPr>
        <w:t xml:space="preserve">có được </w:t>
      </w:r>
      <w:r w:rsidR="00665B06" w:rsidRPr="00830A6A">
        <w:rPr>
          <w:lang w:val="fr-FR"/>
        </w:rPr>
        <w:t xml:space="preserve">hai </w:t>
      </w:r>
      <w:r w:rsidR="00E364FA" w:rsidRPr="00830A6A">
        <w:rPr>
          <w:lang w:val="fr-FR"/>
        </w:rPr>
        <w:t xml:space="preserve">mặt dây chuyền </w:t>
      </w:r>
      <w:r w:rsidR="00665B06" w:rsidRPr="00830A6A">
        <w:rPr>
          <w:lang w:val="fr-FR"/>
        </w:rPr>
        <w:t>có bốn chữ Bửu Sơn Kỳ Hương</w:t>
      </w:r>
      <w:r w:rsidR="00241477" w:rsidRPr="00830A6A">
        <w:rPr>
          <w:lang w:val="fr-FR"/>
        </w:rPr>
        <w:t xml:space="preserve"> để đeo thường xuyên: một tròn và một hình chữ nhật đứng. </w:t>
      </w:r>
      <w:r w:rsidR="00E364FA" w:rsidRPr="00830A6A">
        <w:rPr>
          <w:lang w:val="fr-FR"/>
        </w:rPr>
        <w:t>Mặt dây chuyền hình</w:t>
      </w:r>
      <w:r w:rsidR="00241477" w:rsidRPr="00830A6A">
        <w:rPr>
          <w:lang w:val="fr-FR"/>
        </w:rPr>
        <w:t xml:space="preserve"> tròn có khắc bốn chữ Bửu Sơn Kỳ Hương do bà Chín, em ông ngoại đã cho </w:t>
      </w:r>
      <w:r w:rsidR="008507D9" w:rsidRPr="00830A6A">
        <w:rPr>
          <w:lang w:val="fr-FR"/>
        </w:rPr>
        <w:t xml:space="preserve">bà Hòa An mẹ </w:t>
      </w:r>
      <w:r w:rsidRPr="00830A6A">
        <w:rPr>
          <w:lang w:val="fr-FR"/>
        </w:rPr>
        <w:t>hành giả</w:t>
      </w:r>
      <w:r w:rsidR="00241477" w:rsidRPr="00830A6A">
        <w:rPr>
          <w:lang w:val="fr-FR"/>
        </w:rPr>
        <w:t xml:space="preserve"> đeo từ nhỏ. </w:t>
      </w:r>
      <w:r w:rsidRPr="00830A6A">
        <w:rPr>
          <w:lang w:val="fr-FR"/>
        </w:rPr>
        <w:t>Bà</w:t>
      </w:r>
      <w:r w:rsidR="00E364FA" w:rsidRPr="00830A6A">
        <w:rPr>
          <w:lang w:val="fr-FR"/>
        </w:rPr>
        <w:t xml:space="preserve"> làm ra nhiều </w:t>
      </w:r>
      <w:r w:rsidRPr="00830A6A">
        <w:rPr>
          <w:lang w:val="fr-FR"/>
        </w:rPr>
        <w:t>mặt dây chuyền</w:t>
      </w:r>
      <w:r w:rsidR="00E364FA" w:rsidRPr="00830A6A">
        <w:rPr>
          <w:lang w:val="fr-FR"/>
        </w:rPr>
        <w:t xml:space="preserve"> </w:t>
      </w:r>
      <w:r w:rsidR="008507D9" w:rsidRPr="00830A6A">
        <w:rPr>
          <w:lang w:val="fr-FR"/>
        </w:rPr>
        <w:t>cho</w:t>
      </w:r>
      <w:r w:rsidR="00E364FA" w:rsidRPr="00830A6A">
        <w:rPr>
          <w:lang w:val="fr-FR"/>
        </w:rPr>
        <w:t xml:space="preserve"> các </w:t>
      </w:r>
      <w:r w:rsidRPr="00830A6A">
        <w:rPr>
          <w:lang w:val="fr-FR"/>
        </w:rPr>
        <w:t>con</w:t>
      </w:r>
      <w:r w:rsidR="00E364FA" w:rsidRPr="00830A6A">
        <w:rPr>
          <w:lang w:val="fr-FR"/>
        </w:rPr>
        <w:t xml:space="preserve"> cùng đeo hằng ngày.</w:t>
      </w:r>
    </w:p>
    <w:p w:rsidR="00A902A1" w:rsidRPr="00830A6A" w:rsidRDefault="00241477" w:rsidP="00E95715">
      <w:pPr>
        <w:pStyle w:val="BodyText"/>
        <w:rPr>
          <w:lang w:val="fr-FR"/>
        </w:rPr>
      </w:pPr>
      <w:r w:rsidRPr="00830A6A">
        <w:rPr>
          <w:lang w:val="fr-FR"/>
        </w:rPr>
        <w:t xml:space="preserve">Riêng, </w:t>
      </w:r>
      <w:r w:rsidR="00E364FA" w:rsidRPr="00830A6A">
        <w:rPr>
          <w:lang w:val="fr-FR"/>
        </w:rPr>
        <w:t>mặt dây chuyền</w:t>
      </w:r>
      <w:r w:rsidRPr="00830A6A">
        <w:rPr>
          <w:lang w:val="fr-FR"/>
        </w:rPr>
        <w:t xml:space="preserve"> hình chữ nhật đứng</w:t>
      </w:r>
      <w:r w:rsidR="00E364FA" w:rsidRPr="00830A6A">
        <w:rPr>
          <w:lang w:val="fr-FR"/>
        </w:rPr>
        <w:t xml:space="preserve"> làm</w:t>
      </w:r>
      <w:r w:rsidRPr="00830A6A">
        <w:rPr>
          <w:lang w:val="fr-FR"/>
        </w:rPr>
        <w:t xml:space="preserve"> theo dạng lòng phái của Đức Phật Thầy, có lịch sử </w:t>
      </w:r>
      <w:r w:rsidR="009034DD" w:rsidRPr="00830A6A">
        <w:rPr>
          <w:lang w:val="fr-FR"/>
        </w:rPr>
        <w:t>liê</w:t>
      </w:r>
      <w:r w:rsidRPr="00830A6A">
        <w:rPr>
          <w:lang w:val="fr-FR"/>
        </w:rPr>
        <w:t>n hệ đến Đức Huỳnh Giáo Chủ. Lúc ở Bạc Liêu Đức Thầy đã ban cho đại đệ tử của Ngài là ông hội đồng Chung Bá Khánh bốn chữ Bửu Sơn Kỳ Hương viết theo lối giản thể (bớt nét). Ông bà đã</w:t>
      </w:r>
      <w:r w:rsidR="009034DD" w:rsidRPr="00830A6A">
        <w:rPr>
          <w:lang w:val="fr-FR"/>
        </w:rPr>
        <w:t xml:space="preserve"> khắc bốn chữ này lên mặt </w:t>
      </w:r>
      <w:r w:rsidR="00E364FA" w:rsidRPr="00830A6A">
        <w:rPr>
          <w:lang w:val="fr-FR"/>
        </w:rPr>
        <w:t xml:space="preserve">mặt </w:t>
      </w:r>
      <w:r w:rsidR="009034DD" w:rsidRPr="00830A6A">
        <w:rPr>
          <w:lang w:val="fr-FR"/>
        </w:rPr>
        <w:t>dây chuyền</w:t>
      </w:r>
      <w:r w:rsidR="00E364FA" w:rsidRPr="00830A6A">
        <w:rPr>
          <w:lang w:val="fr-FR"/>
        </w:rPr>
        <w:t xml:space="preserve"> vàng</w:t>
      </w:r>
      <w:r w:rsidR="009034DD" w:rsidRPr="00830A6A">
        <w:rPr>
          <w:lang w:val="fr-FR"/>
        </w:rPr>
        <w:t xml:space="preserve">. Ông </w:t>
      </w:r>
      <w:r w:rsidR="00B30CD3" w:rsidRPr="00830A6A">
        <w:rPr>
          <w:lang w:val="fr-FR"/>
        </w:rPr>
        <w:t xml:space="preserve">mất, </w:t>
      </w:r>
      <w:r w:rsidR="009034DD" w:rsidRPr="00830A6A">
        <w:rPr>
          <w:lang w:val="fr-FR"/>
        </w:rPr>
        <w:t xml:space="preserve">bà đã trao cho con gái là Chung Tố Lan cất giữ. Khi qua Hoa Kỳ, chúng tôi có dịp mượn mẫu dây chuyền này để làm theo vì con gái bà là bạn thân thiết của </w:t>
      </w:r>
      <w:r w:rsidR="008C06FD" w:rsidRPr="00830A6A">
        <w:rPr>
          <w:lang w:val="fr-FR"/>
        </w:rPr>
        <w:t xml:space="preserve">hành giả </w:t>
      </w:r>
      <w:r w:rsidR="009034DD" w:rsidRPr="00830A6A">
        <w:rPr>
          <w:lang w:val="fr-FR"/>
        </w:rPr>
        <w:t xml:space="preserve">từ </w:t>
      </w:r>
      <w:r w:rsidR="00B30CD3" w:rsidRPr="00830A6A">
        <w:rPr>
          <w:lang w:val="fr-FR"/>
        </w:rPr>
        <w:t xml:space="preserve">khi </w:t>
      </w:r>
      <w:r w:rsidR="008C06FD" w:rsidRPr="00830A6A">
        <w:rPr>
          <w:lang w:val="fr-FR"/>
        </w:rPr>
        <w:t>còn đi học,</w:t>
      </w:r>
      <w:r w:rsidR="009034DD" w:rsidRPr="00830A6A">
        <w:rPr>
          <w:lang w:val="fr-FR"/>
        </w:rPr>
        <w:t xml:space="preserve"> </w:t>
      </w:r>
      <w:r w:rsidR="008C06FD" w:rsidRPr="00830A6A">
        <w:rPr>
          <w:lang w:val="fr-FR"/>
        </w:rPr>
        <w:t xml:space="preserve">tên </w:t>
      </w:r>
      <w:r w:rsidR="009034DD" w:rsidRPr="00830A6A">
        <w:rPr>
          <w:lang w:val="fr-FR"/>
        </w:rPr>
        <w:t>là Cao Tú Linh.</w:t>
      </w:r>
    </w:p>
    <w:p w:rsidR="009034DD" w:rsidRPr="00830A6A" w:rsidRDefault="004E57E2" w:rsidP="002A2196">
      <w:pPr>
        <w:pStyle w:val="BodyText"/>
        <w:rPr>
          <w:lang w:val="fr-FR"/>
        </w:rPr>
      </w:pPr>
      <w:r w:rsidRPr="00830A6A">
        <w:rPr>
          <w:lang w:val="fr-FR"/>
        </w:rPr>
        <w:t>Thế mới biết là hành giả đã có duyên làm đệ tử Đức Phật T</w:t>
      </w:r>
      <w:r w:rsidR="005A6158" w:rsidRPr="00830A6A">
        <w:rPr>
          <w:lang w:val="fr-FR"/>
        </w:rPr>
        <w:t>hầy</w:t>
      </w:r>
      <w:r w:rsidR="00D008B6" w:rsidRPr="00830A6A">
        <w:rPr>
          <w:lang w:val="fr-FR"/>
        </w:rPr>
        <w:t xml:space="preserve"> và Đức Thầy</w:t>
      </w:r>
      <w:r w:rsidR="005A6158" w:rsidRPr="00830A6A">
        <w:rPr>
          <w:lang w:val="fr-FR"/>
        </w:rPr>
        <w:t xml:space="preserve"> từ xa xưa trước khi ra đời</w:t>
      </w:r>
      <w:r w:rsidR="00F7042F" w:rsidRPr="00830A6A">
        <w:rPr>
          <w:lang w:val="fr-FR"/>
        </w:rPr>
        <w:t xml:space="preserve"> quy y học đạo</w:t>
      </w:r>
      <w:r w:rsidR="005A6158" w:rsidRPr="00830A6A">
        <w:rPr>
          <w:lang w:val="fr-FR"/>
        </w:rPr>
        <w:t>.</w:t>
      </w:r>
      <w:r w:rsidR="00E364FA" w:rsidRPr="00830A6A">
        <w:rPr>
          <w:lang w:val="fr-FR"/>
        </w:rPr>
        <w:t xml:space="preserve"> </w:t>
      </w:r>
    </w:p>
    <w:p w:rsidR="004E57E2" w:rsidRPr="00830A6A" w:rsidRDefault="004E57E2" w:rsidP="006E4627">
      <w:pPr>
        <w:pStyle w:val="Heading1"/>
        <w:rPr>
          <w:lang w:val="fr-FR"/>
        </w:rPr>
      </w:pPr>
      <w:bookmarkStart w:id="77" w:name="_Toc52043211"/>
      <w:r w:rsidRPr="00830A6A">
        <w:rPr>
          <w:lang w:val="fr-FR"/>
        </w:rPr>
        <w:lastRenderedPageBreak/>
        <w:t>63.-</w:t>
      </w:r>
      <w:r w:rsidR="00F1691D" w:rsidRPr="00830A6A">
        <w:rPr>
          <w:lang w:val="fr-FR"/>
        </w:rPr>
        <w:t xml:space="preserve"> </w:t>
      </w:r>
      <w:r w:rsidRPr="00830A6A">
        <w:rPr>
          <w:lang w:val="fr-FR"/>
        </w:rPr>
        <w:t xml:space="preserve">CHUẨN BỊ </w:t>
      </w:r>
      <w:r w:rsidR="00D97544" w:rsidRPr="00830A6A">
        <w:rPr>
          <w:lang w:val="fr-FR"/>
        </w:rPr>
        <w:t xml:space="preserve">IN </w:t>
      </w:r>
      <w:r w:rsidRPr="00830A6A">
        <w:rPr>
          <w:lang w:val="fr-FR"/>
        </w:rPr>
        <w:t xml:space="preserve">SÁCH ĐỂ PHỔ BIẾN </w:t>
      </w:r>
      <w:r w:rsidR="00D97544" w:rsidRPr="00830A6A">
        <w:rPr>
          <w:lang w:val="fr-FR"/>
        </w:rPr>
        <w:t>NHIỀU HƠN</w:t>
      </w:r>
      <w:bookmarkEnd w:id="77"/>
    </w:p>
    <w:p w:rsidR="004E57E2" w:rsidRPr="00830A6A" w:rsidRDefault="004E57E2" w:rsidP="004E57E2">
      <w:pPr>
        <w:pStyle w:val="BodyText"/>
        <w:rPr>
          <w:i/>
          <w:lang w:val="fr-FR"/>
        </w:rPr>
      </w:pPr>
      <w:r w:rsidRPr="00830A6A">
        <w:rPr>
          <w:i/>
          <w:lang w:val="fr-FR"/>
        </w:rPr>
        <w:t>28/06/</w:t>
      </w:r>
      <w:r w:rsidR="00007301" w:rsidRPr="00830A6A">
        <w:rPr>
          <w:i/>
          <w:lang w:val="fr-FR"/>
        </w:rPr>
        <w:t xml:space="preserve">2019 - </w:t>
      </w:r>
      <w:r w:rsidRPr="00830A6A">
        <w:rPr>
          <w:i/>
          <w:lang w:val="fr-FR"/>
        </w:rPr>
        <w:t>3 giờ sáng</w:t>
      </w:r>
    </w:p>
    <w:p w:rsidR="00F62107" w:rsidRPr="00830A6A" w:rsidRDefault="00F62107" w:rsidP="004E57E2">
      <w:pPr>
        <w:pStyle w:val="BodyText"/>
        <w:rPr>
          <w:lang w:val="fr-FR"/>
        </w:rPr>
      </w:pPr>
      <w:r w:rsidRPr="00830A6A">
        <w:rPr>
          <w:lang w:val="fr-FR"/>
        </w:rPr>
        <w:t xml:space="preserve">Việc tu tập và hành đạo của người ở hải ngoại tương </w:t>
      </w:r>
      <w:r w:rsidR="00E364FA" w:rsidRPr="00830A6A">
        <w:rPr>
          <w:lang w:val="fr-FR"/>
        </w:rPr>
        <w:t>dễ dàng hơn</w:t>
      </w:r>
      <w:r w:rsidRPr="00830A6A">
        <w:rPr>
          <w:lang w:val="fr-FR"/>
        </w:rPr>
        <w:t xml:space="preserve"> so với các đồng đạo trong nước vốn phải sống trong hoàn cảnh thiếu thốn vật chất, lại thiếu phương tiện và tiện nghi trong việc phổ truyền giáo lý. Tuy nhiên, chính sự hạn hẹp vật chất lại làm gia tăng niềm tin lên gấp bội. Nhìn dòng người tuôn tràn về Thánh Địa Hòa Hảo từ trên bờ lẫn trên sông mới thấy sức mạnh của đạo vô cùng phi thường. Càng khó khăn càng bùng vỡ phát triển bằng nhiều phương tiện.</w:t>
      </w:r>
    </w:p>
    <w:p w:rsidR="004E57E2" w:rsidRPr="00830A6A" w:rsidRDefault="00F62107" w:rsidP="004E57E2">
      <w:pPr>
        <w:pStyle w:val="BodyText"/>
        <w:rPr>
          <w:lang w:val="fr-FR"/>
        </w:rPr>
      </w:pPr>
      <w:r w:rsidRPr="00830A6A">
        <w:rPr>
          <w:lang w:val="fr-FR"/>
        </w:rPr>
        <w:t>Người thật tâm tu thì khó khăn trở ngại càng nhiều tâm càng phát, sự sáng tạo khai sáng bằng nhiều phương tiện khác nhau để truyền đạo cho nhanh bằng mọi phương tiện, trên mọi địa bàn để đến với mọi người nhất là người Việt Nam trong nước</w:t>
      </w:r>
      <w:r w:rsidR="004E57E2" w:rsidRPr="00830A6A">
        <w:rPr>
          <w:lang w:val="fr-FR"/>
        </w:rPr>
        <w:t>.</w:t>
      </w:r>
    </w:p>
    <w:p w:rsidR="00F62107" w:rsidRPr="00830A6A" w:rsidRDefault="00F62107" w:rsidP="004E57E2">
      <w:pPr>
        <w:pStyle w:val="BodyText"/>
        <w:rPr>
          <w:lang w:val="fr-FR"/>
        </w:rPr>
      </w:pPr>
      <w:r w:rsidRPr="00830A6A">
        <w:rPr>
          <w:lang w:val="fr-FR"/>
        </w:rPr>
        <w:t xml:space="preserve">Qua sự khuyến khích của một số bạn, là thay vì chỉ đăng sách trên trang nhà như </w:t>
      </w:r>
      <w:r w:rsidR="00D97544" w:rsidRPr="00830A6A">
        <w:rPr>
          <w:lang w:val="fr-FR"/>
        </w:rPr>
        <w:t xml:space="preserve">nhiều năm </w:t>
      </w:r>
      <w:r w:rsidR="007A594B" w:rsidRPr="00830A6A">
        <w:rPr>
          <w:lang w:val="fr-FR"/>
        </w:rPr>
        <w:t>qua</w:t>
      </w:r>
      <w:r w:rsidRPr="00830A6A">
        <w:rPr>
          <w:lang w:val="fr-FR"/>
        </w:rPr>
        <w:t xml:space="preserve"> và phổ biến một số sách giới hạn cho</w:t>
      </w:r>
      <w:r w:rsidR="00D97544" w:rsidRPr="00830A6A">
        <w:rPr>
          <w:lang w:val="fr-FR"/>
        </w:rPr>
        <w:t xml:space="preserve"> đồng đạo trong nước, thì hành </w:t>
      </w:r>
      <w:r w:rsidRPr="00830A6A">
        <w:rPr>
          <w:lang w:val="fr-FR"/>
        </w:rPr>
        <w:t>giả nên in sách một cách chính thức để phổ biến, chia sẻ được nhiều hơn cho đồng đạo và những người chưa biết về Phật Giáo Hòa Hảo tại Việt Nam.</w:t>
      </w:r>
    </w:p>
    <w:p w:rsidR="00F62107" w:rsidRPr="00830A6A" w:rsidRDefault="00F62107" w:rsidP="004E57E2">
      <w:pPr>
        <w:pStyle w:val="BodyText"/>
        <w:rPr>
          <w:lang w:val="fr-FR"/>
        </w:rPr>
      </w:pPr>
      <w:r w:rsidRPr="00830A6A">
        <w:rPr>
          <w:lang w:val="fr-FR"/>
        </w:rPr>
        <w:lastRenderedPageBreak/>
        <w:t xml:space="preserve">Hiện nay rất nhiều người dân ở các vùng xa như miền Trung và cả miền Bắc muốn tìm hiểu về Phật Giáo Hòa Hảo. Họ thường liên lạc qua điện thư để xin kinh sách. </w:t>
      </w:r>
      <w:r w:rsidR="007A594B" w:rsidRPr="00830A6A">
        <w:rPr>
          <w:lang w:val="fr-FR"/>
        </w:rPr>
        <w:t xml:space="preserve">Hành giả </w:t>
      </w:r>
      <w:r w:rsidRPr="00830A6A">
        <w:rPr>
          <w:lang w:val="fr-FR"/>
        </w:rPr>
        <w:t xml:space="preserve">phải nhờ đồng đạo tại Sài Gòn gởi biếu. Vào những buổi lễ chánh thức của đạo, rất nhiều xe buýt đưa người vào tham dự từ Huế, Nha Trang, Quảng Ngải, Ninh Thuận, Đà Lạt, rồi Đắc Lắc, ngay cả từ Hà Nội về đến tận Châu Đốc, An Giang để dự Đại Lễ Khai Đạo Phật Giáo Hòa Hảo. Họ phải mướn những loại xe đò thật lớn và vì số người quá đông khoảng chín trăm ngàn </w:t>
      </w:r>
      <w:r w:rsidR="007A594B" w:rsidRPr="00830A6A">
        <w:rPr>
          <w:lang w:val="fr-FR"/>
        </w:rPr>
        <w:t xml:space="preserve">lượt </w:t>
      </w:r>
      <w:r w:rsidRPr="00830A6A">
        <w:rPr>
          <w:lang w:val="fr-FR"/>
        </w:rPr>
        <w:t>người, cho nên toàn bộ xe hơi đều không được vào Thánh Địa Hòa Hảo. Mọi người phải đi qua sông bằng bắc, tàu, hoặc xuồng, tác rán, với các phương tiện như xe gắn máy, hay xe lôi, để vào làng Hòa Hảo, hiện nay là huyện Phú Tân</w:t>
      </w:r>
      <w:r w:rsidR="00364C1A">
        <w:rPr>
          <w:lang w:val="fr-FR"/>
        </w:rPr>
        <w:t xml:space="preserve">. </w:t>
      </w:r>
    </w:p>
    <w:p w:rsidR="003F3C3C" w:rsidRPr="00830A6A" w:rsidRDefault="007A594B" w:rsidP="004E57E2">
      <w:pPr>
        <w:pStyle w:val="BodyText"/>
        <w:rPr>
          <w:lang w:val="fr-FR"/>
        </w:rPr>
      </w:pPr>
      <w:r w:rsidRPr="00830A6A">
        <w:rPr>
          <w:lang w:val="fr-FR"/>
        </w:rPr>
        <w:t>Hành giả</w:t>
      </w:r>
      <w:r w:rsidR="00F62107" w:rsidRPr="00830A6A">
        <w:rPr>
          <w:lang w:val="fr-FR"/>
        </w:rPr>
        <w:t xml:space="preserve"> cũng n</w:t>
      </w:r>
      <w:r w:rsidR="00B703DA" w:rsidRPr="00830A6A">
        <w:rPr>
          <w:lang w:val="fr-FR"/>
        </w:rPr>
        <w:t>ghĩ là tùy vào nhơn duyê</w:t>
      </w:r>
      <w:r w:rsidR="00F62107" w:rsidRPr="00830A6A">
        <w:rPr>
          <w:lang w:val="fr-FR"/>
        </w:rPr>
        <w:t>n đối với đạo nên đã bắt đầu soạn quyển tùy bút Tìm Về Không Gian Cũ, soạn lại quyển Hành Hương Ấn Độ với phần phụ lục giới thiệu về Phật giáo Việt Nam và Phật Giáo Hòa Hảo, đồng thời soạn các quyển sách với chủ đề về đạo giáo dân tộc gồm một bộ 8 quyển rút ra từ trên 1300 bài từ 12 cuốn Nhật Ký Tâm Linh.</w:t>
      </w:r>
    </w:p>
    <w:p w:rsidR="00CA2C80" w:rsidRPr="00830A6A" w:rsidRDefault="003F3C3C" w:rsidP="00261BE8">
      <w:pPr>
        <w:pStyle w:val="BodyText"/>
        <w:rPr>
          <w:lang w:val="fr-FR"/>
        </w:rPr>
      </w:pPr>
      <w:r w:rsidRPr="00830A6A">
        <w:rPr>
          <w:lang w:val="fr-FR"/>
        </w:rPr>
        <w:t xml:space="preserve">Tám quyển này có chủ đề như sau: Phật Giáo Hòa Hảo: Tâm Đạo Dân Tộc; Mật Đạo Việt Nam; Tâm pháp: Vạn Pháp Quy Tâm; Con Đường Trung Đạo; Chánh Đạo; Định và Tuệ; Không Tánh Thần Thông và quyển thứ tám là Giác Ngộ và Hoằng Hóa. </w:t>
      </w:r>
    </w:p>
    <w:p w:rsidR="00F62107" w:rsidRPr="00830A6A" w:rsidRDefault="00F62107" w:rsidP="004E57E2">
      <w:pPr>
        <w:pStyle w:val="BodyText"/>
        <w:rPr>
          <w:lang w:val="fr-FR"/>
        </w:rPr>
      </w:pPr>
      <w:r w:rsidRPr="00830A6A">
        <w:rPr>
          <w:lang w:val="fr-FR"/>
        </w:rPr>
        <w:lastRenderedPageBreak/>
        <w:t xml:space="preserve"> Xin cầu nguyện cho mọi việc làm cống hiến cho đạo, cho đất nước được Ơn Trên hướng dẫn và gia hộ</w:t>
      </w:r>
      <w:r w:rsidR="007A594B" w:rsidRPr="00830A6A">
        <w:rPr>
          <w:lang w:val="fr-FR"/>
        </w:rPr>
        <w:t>,</w:t>
      </w:r>
      <w:r w:rsidRPr="00830A6A">
        <w:rPr>
          <w:lang w:val="fr-FR"/>
        </w:rPr>
        <w:t xml:space="preserve"> độ trì cho hanh thông, để chúng tôi có thể góp sức vào sự phát triển và trường tồn của chánh pháp nhằm hữu lợi cho quốc gia dân tộc Việt Nam trong thời đại mới của Tân Thiên Niên Kỷ.</w:t>
      </w:r>
    </w:p>
    <w:p w:rsidR="004E57E2" w:rsidRPr="00830A6A" w:rsidRDefault="004E57E2" w:rsidP="006E4627">
      <w:pPr>
        <w:pStyle w:val="Heading1"/>
        <w:rPr>
          <w:lang w:val="fr-FR"/>
        </w:rPr>
      </w:pPr>
      <w:bookmarkStart w:id="78" w:name="_Toc52043212"/>
      <w:r w:rsidRPr="00830A6A">
        <w:rPr>
          <w:lang w:val="fr-FR"/>
        </w:rPr>
        <w:t>64.-</w:t>
      </w:r>
      <w:r w:rsidR="00F1691D" w:rsidRPr="00830A6A">
        <w:rPr>
          <w:lang w:val="fr-FR"/>
        </w:rPr>
        <w:t xml:space="preserve"> </w:t>
      </w:r>
      <w:r w:rsidRPr="00830A6A">
        <w:rPr>
          <w:lang w:val="fr-FR"/>
        </w:rPr>
        <w:t>SỰ MẦU NHIỆM CỦA VÔ VI.</w:t>
      </w:r>
      <w:bookmarkEnd w:id="78"/>
    </w:p>
    <w:p w:rsidR="004E57E2" w:rsidRPr="00830A6A" w:rsidRDefault="004E57E2" w:rsidP="004E57E2">
      <w:pPr>
        <w:pStyle w:val="BodyText"/>
        <w:rPr>
          <w:i/>
          <w:lang w:val="fr-FR"/>
        </w:rPr>
      </w:pPr>
      <w:r w:rsidRPr="00830A6A">
        <w:rPr>
          <w:i/>
          <w:lang w:val="fr-FR"/>
        </w:rPr>
        <w:t>30/06/</w:t>
      </w:r>
      <w:r w:rsidR="00007301" w:rsidRPr="00830A6A">
        <w:rPr>
          <w:i/>
          <w:lang w:val="fr-FR"/>
        </w:rPr>
        <w:t xml:space="preserve">2019 - </w:t>
      </w:r>
      <w:r w:rsidRPr="00830A6A">
        <w:rPr>
          <w:i/>
          <w:lang w:val="fr-FR"/>
        </w:rPr>
        <w:t>5 giờ sáng</w:t>
      </w:r>
    </w:p>
    <w:p w:rsidR="004E57E2" w:rsidRPr="00830A6A" w:rsidRDefault="004E57E2" w:rsidP="004E57E2">
      <w:pPr>
        <w:pStyle w:val="BodyText"/>
        <w:rPr>
          <w:lang w:val="fr-FR"/>
        </w:rPr>
      </w:pPr>
      <w:r w:rsidRPr="00830A6A">
        <w:rPr>
          <w:lang w:val="fr-FR"/>
        </w:rPr>
        <w:t>Con đường đi sắp tới càng lúc càng lộ rõ. Đó là những quyển sách sẽ xuất bản tại Việt Nam phổ biến đạo và cách tu tập theo giáo lý Phật Giáo Hòa Hảo.</w:t>
      </w:r>
    </w:p>
    <w:p w:rsidR="004E57E2" w:rsidRPr="00830A6A" w:rsidRDefault="00DA6B21" w:rsidP="004E57E2">
      <w:pPr>
        <w:pStyle w:val="BodyText"/>
        <w:rPr>
          <w:lang w:val="fr-FR"/>
        </w:rPr>
      </w:pPr>
      <w:r w:rsidRPr="00830A6A">
        <w:rPr>
          <w:lang w:val="fr-FR"/>
        </w:rPr>
        <w:t>Hiện có người</w:t>
      </w:r>
      <w:r w:rsidR="004E57E2" w:rsidRPr="00830A6A">
        <w:rPr>
          <w:lang w:val="fr-FR"/>
        </w:rPr>
        <w:t xml:space="preserve"> phát tâm dịch ra Anh ngữ quyển </w:t>
      </w:r>
      <w:r w:rsidR="00881904" w:rsidRPr="00830A6A">
        <w:rPr>
          <w:lang w:val="fr-FR"/>
        </w:rPr>
        <w:t>Sấm Giảng</w:t>
      </w:r>
      <w:r w:rsidR="004E57E2" w:rsidRPr="00830A6A">
        <w:rPr>
          <w:lang w:val="fr-FR"/>
        </w:rPr>
        <w:t xml:space="preserve"> Thi Văn Toàn Bộ của Đức Huỳnh Giáo Chủ. Việc này cũng phù hợp với việc ra sách của hành giả vì có thể </w:t>
      </w:r>
      <w:r w:rsidR="00607300" w:rsidRPr="00830A6A">
        <w:rPr>
          <w:lang w:val="fr-FR"/>
        </w:rPr>
        <w:t xml:space="preserve">nghiên cứu </w:t>
      </w:r>
      <w:r w:rsidR="006D5CCA" w:rsidRPr="00830A6A">
        <w:rPr>
          <w:lang w:val="fr-FR"/>
        </w:rPr>
        <w:t xml:space="preserve">để </w:t>
      </w:r>
      <w:r w:rsidR="004E57E2" w:rsidRPr="00830A6A">
        <w:rPr>
          <w:lang w:val="fr-FR"/>
        </w:rPr>
        <w:t>làm phụ lục những bài thơ hay lời dạy của Đức Thầy</w:t>
      </w:r>
      <w:r w:rsidR="006D5CCA" w:rsidRPr="00830A6A">
        <w:rPr>
          <w:lang w:val="fr-FR"/>
        </w:rPr>
        <w:t>,</w:t>
      </w:r>
      <w:r w:rsidR="004E57E2" w:rsidRPr="00830A6A">
        <w:rPr>
          <w:lang w:val="fr-FR"/>
        </w:rPr>
        <w:t xml:space="preserve"> phù hợp với đề tài và nội dung những quyển sách đạo để phổ truyền tư tưởng và giáo lý của Đức Thầy dạy tín đồ.</w:t>
      </w:r>
    </w:p>
    <w:p w:rsidR="004E57E2" w:rsidRPr="00830A6A" w:rsidRDefault="004E57E2" w:rsidP="004E57E2">
      <w:pPr>
        <w:pStyle w:val="BodyText"/>
        <w:rPr>
          <w:lang w:val="fr-FR"/>
        </w:rPr>
      </w:pPr>
      <w:r w:rsidRPr="00830A6A">
        <w:rPr>
          <w:lang w:val="fr-FR"/>
        </w:rPr>
        <w:t>Những quyển sách hai ngôn ngữ sẽ phát hành ngược ra hải ngoại vừa phổ biến cho giới trẻ không biết Việt ngữ vừa cho người ngoại quốc biết về Phật Giáo Hòa Hảo. Nên nhớ hiện nay sách xuất bản tại Việt Nam bán ra rất nhiều tại các nước có người Việt Tị nạn khắp nơi trên thế giới.</w:t>
      </w:r>
    </w:p>
    <w:p w:rsidR="004E57E2" w:rsidRPr="00830A6A" w:rsidRDefault="004E57E2" w:rsidP="004E57E2">
      <w:pPr>
        <w:pStyle w:val="BodyText"/>
        <w:rPr>
          <w:lang w:val="fr-FR"/>
        </w:rPr>
      </w:pPr>
      <w:r w:rsidRPr="00830A6A">
        <w:rPr>
          <w:lang w:val="fr-FR"/>
        </w:rPr>
        <w:lastRenderedPageBreak/>
        <w:t xml:space="preserve">Tất cả mọi sự việc đều có sự hướng dẫn và sắp xếp của Ơn Trên nhằm giúp hành giả cùng những người cùng làm </w:t>
      </w:r>
      <w:r w:rsidR="00190967" w:rsidRPr="00830A6A">
        <w:rPr>
          <w:lang w:val="fr-FR"/>
        </w:rPr>
        <w:t>Phật sự</w:t>
      </w:r>
      <w:r w:rsidRPr="00830A6A">
        <w:rPr>
          <w:lang w:val="fr-FR"/>
        </w:rPr>
        <w:t xml:space="preserve"> đạt được kết quả trong việc phổ truyền giáo lý Tứ Ân của Bửu Sơn Kỳ Hương và Phật Giáo Hòa Hảo trên thế giới.</w:t>
      </w:r>
    </w:p>
    <w:p w:rsidR="003A3D2D" w:rsidRPr="00830A6A" w:rsidRDefault="004E57E2" w:rsidP="004E57E2">
      <w:pPr>
        <w:pStyle w:val="BodyText"/>
        <w:rPr>
          <w:lang w:val="fr-FR"/>
        </w:rPr>
      </w:pPr>
      <w:r w:rsidRPr="00830A6A">
        <w:rPr>
          <w:lang w:val="fr-FR"/>
        </w:rPr>
        <w:t xml:space="preserve">Đề tài của những </w:t>
      </w:r>
      <w:r w:rsidR="006774E3" w:rsidRPr="00830A6A">
        <w:rPr>
          <w:lang w:val="fr-FR"/>
        </w:rPr>
        <w:t>q</w:t>
      </w:r>
      <w:r w:rsidRPr="00830A6A">
        <w:rPr>
          <w:lang w:val="fr-FR"/>
        </w:rPr>
        <w:t xml:space="preserve">uyển sách đạo sẽ được triển khai từ </w:t>
      </w:r>
      <w:r w:rsidR="00607300" w:rsidRPr="00830A6A">
        <w:rPr>
          <w:lang w:val="fr-FR"/>
        </w:rPr>
        <w:t>12</w:t>
      </w:r>
      <w:r w:rsidRPr="00830A6A">
        <w:rPr>
          <w:lang w:val="fr-FR"/>
        </w:rPr>
        <w:t xml:space="preserve"> quyển sách Nhật Ký Tâm Linh. Và những đề tài sau này càng lúc càng được mở rộng hơn theo đà chuyển hóa của đất nước Việt Nam</w:t>
      </w:r>
      <w:r w:rsidR="00607300" w:rsidRPr="00830A6A">
        <w:rPr>
          <w:lang w:val="fr-FR"/>
        </w:rPr>
        <w:t>,</w:t>
      </w:r>
      <w:r w:rsidRPr="00830A6A">
        <w:rPr>
          <w:lang w:val="fr-FR"/>
        </w:rPr>
        <w:t xml:space="preserve"> giúp cho tôn giáo phát sinh từ nội địa càng được lưu tâm và áp dụng nhằm giữ nước và xây dựng quốc gia</w:t>
      </w:r>
      <w:r w:rsidR="003A3D2D" w:rsidRPr="00830A6A">
        <w:rPr>
          <w:lang w:val="fr-FR"/>
        </w:rPr>
        <w:t>.</w:t>
      </w:r>
    </w:p>
    <w:p w:rsidR="004E57E2" w:rsidRPr="00830A6A" w:rsidRDefault="004E57E2" w:rsidP="004E57E2">
      <w:pPr>
        <w:pStyle w:val="BodyText"/>
        <w:rPr>
          <w:lang w:val="fr-FR"/>
        </w:rPr>
      </w:pPr>
      <w:r w:rsidRPr="00830A6A">
        <w:rPr>
          <w:lang w:val="fr-FR"/>
        </w:rPr>
        <w:t>Sự chuyển hóa của Việt Nam sẽ tiến mãi không ngừng với đà phát triển về kinh tế xã hội toàn cầu, như một dòng thác không có gì cản nổi, đó là do sự sống còn của một dân tộc bị áp chế như Hồng Kông có mấy triệu người thuộc thành phần trẻ xuống đường đòi tự do.</w:t>
      </w:r>
    </w:p>
    <w:p w:rsidR="004E57E2" w:rsidRPr="00830A6A" w:rsidRDefault="004E57E2" w:rsidP="004E57E2">
      <w:pPr>
        <w:pStyle w:val="BodyText"/>
        <w:rPr>
          <w:lang w:val="fr-FR"/>
        </w:rPr>
      </w:pPr>
      <w:r w:rsidRPr="00830A6A">
        <w:rPr>
          <w:lang w:val="fr-FR"/>
        </w:rPr>
        <w:t>Lực</w:t>
      </w:r>
      <w:r w:rsidR="0002144E" w:rsidRPr="00830A6A">
        <w:rPr>
          <w:lang w:val="fr-FR"/>
        </w:rPr>
        <w:t xml:space="preserve"> hủy</w:t>
      </w:r>
      <w:r w:rsidRPr="00830A6A">
        <w:rPr>
          <w:lang w:val="fr-FR"/>
        </w:rPr>
        <w:t xml:space="preserve"> diệt và sinh tồn sẽ tự thúc đẩy trong chu kỳ sanh diệt mà nhân lực dù có mưu đồ tài trí cũng không cưỡng lại được.</w:t>
      </w:r>
    </w:p>
    <w:p w:rsidR="004E57E2" w:rsidRPr="00830A6A" w:rsidRDefault="004E57E2" w:rsidP="004E57E2">
      <w:pPr>
        <w:pStyle w:val="BodyText"/>
        <w:rPr>
          <w:lang w:val="fr-FR"/>
        </w:rPr>
      </w:pPr>
      <w:r w:rsidRPr="00830A6A">
        <w:rPr>
          <w:lang w:val="fr-FR"/>
        </w:rPr>
        <w:t>Cái xấu đi đến cực điểm rồi cũng tàn cho những gì tươi mát đẹp</w:t>
      </w:r>
      <w:r w:rsidR="00376B96">
        <w:rPr>
          <w:lang w:val="fr-FR"/>
        </w:rPr>
        <w:t xml:space="preserve"> đẽ</w:t>
      </w:r>
      <w:r w:rsidRPr="00830A6A">
        <w:rPr>
          <w:lang w:val="fr-FR"/>
        </w:rPr>
        <w:t xml:space="preserve"> </w:t>
      </w:r>
      <w:r w:rsidR="00607300" w:rsidRPr="00830A6A">
        <w:rPr>
          <w:lang w:val="fr-FR"/>
        </w:rPr>
        <w:t>vương</w:t>
      </w:r>
      <w:r w:rsidRPr="00830A6A">
        <w:rPr>
          <w:lang w:val="fr-FR"/>
        </w:rPr>
        <w:t xml:space="preserve"> lên do sự tuần hoàn của vũ trụ.</w:t>
      </w:r>
    </w:p>
    <w:p w:rsidR="004E57E2" w:rsidRPr="00830A6A" w:rsidRDefault="004E57E2" w:rsidP="004E57E2">
      <w:pPr>
        <w:pStyle w:val="BodyText"/>
        <w:rPr>
          <w:lang w:val="fr-FR"/>
        </w:rPr>
      </w:pPr>
      <w:r w:rsidRPr="00830A6A">
        <w:rPr>
          <w:lang w:val="fr-FR"/>
        </w:rPr>
        <w:t>Đó là sự mầu nhiệm của vô vi.</w:t>
      </w:r>
    </w:p>
    <w:p w:rsidR="004E57E2" w:rsidRPr="00830A6A" w:rsidRDefault="004E57E2" w:rsidP="004E57E2">
      <w:pPr>
        <w:pStyle w:val="BodyText"/>
        <w:rPr>
          <w:b/>
          <w:i/>
          <w:lang w:val="fr-FR"/>
        </w:rPr>
      </w:pPr>
      <w:r w:rsidRPr="00830A6A">
        <w:rPr>
          <w:b/>
          <w:i/>
          <w:lang w:val="fr-FR"/>
        </w:rPr>
        <w:t>Nam Mô Bửu Sơn Kỳ Hương Phật.</w:t>
      </w:r>
    </w:p>
    <w:p w:rsidR="004E57E2" w:rsidRPr="006E4627" w:rsidRDefault="00630A1A" w:rsidP="004E57E2">
      <w:pPr>
        <w:pStyle w:val="BodyText"/>
        <w:rPr>
          <w:b/>
          <w:i/>
        </w:rPr>
      </w:pPr>
      <w:r>
        <w:rPr>
          <w:b/>
          <w:i/>
        </w:rPr>
        <w:t>Nam Mô A Di Đà Phật.</w:t>
      </w:r>
    </w:p>
    <w:p w:rsidR="004E57E2" w:rsidRDefault="004E57E2" w:rsidP="006E4627">
      <w:pPr>
        <w:pStyle w:val="Heading1"/>
      </w:pPr>
      <w:bookmarkStart w:id="79" w:name="_Toc52043213"/>
      <w:r>
        <w:lastRenderedPageBreak/>
        <w:t>65.-</w:t>
      </w:r>
      <w:r w:rsidR="00F1691D">
        <w:t xml:space="preserve"> </w:t>
      </w:r>
      <w:r>
        <w:t>TÌM LẠI CÁI TÔI TRONG SẠCH.</w:t>
      </w:r>
      <w:bookmarkEnd w:id="79"/>
    </w:p>
    <w:p w:rsidR="004E57E2" w:rsidRDefault="004E57E2" w:rsidP="004E57E2">
      <w:pPr>
        <w:pStyle w:val="BodyText"/>
        <w:rPr>
          <w:i/>
        </w:rPr>
      </w:pPr>
      <w:r w:rsidRPr="006E4627">
        <w:rPr>
          <w:i/>
        </w:rPr>
        <w:t>04/07/</w:t>
      </w:r>
      <w:r w:rsidR="00007301" w:rsidRPr="006E4627">
        <w:rPr>
          <w:i/>
        </w:rPr>
        <w:t xml:space="preserve">2019 - </w:t>
      </w:r>
      <w:r w:rsidRPr="006E4627">
        <w:rPr>
          <w:i/>
        </w:rPr>
        <w:t>0 giờ 30 sáng</w:t>
      </w:r>
    </w:p>
    <w:p w:rsidR="006E4627" w:rsidRPr="006E4627" w:rsidRDefault="006E4627" w:rsidP="004E57E2">
      <w:pPr>
        <w:pStyle w:val="BodyText"/>
        <w:rPr>
          <w:i/>
        </w:rPr>
      </w:pPr>
    </w:p>
    <w:p w:rsidR="004E57E2" w:rsidRDefault="004E57E2" w:rsidP="004E57E2">
      <w:pPr>
        <w:pStyle w:val="BodyText"/>
      </w:pPr>
      <w:r>
        <w:t xml:space="preserve">Làm việc đạo muốn có hiệu quả phải sống, </w:t>
      </w:r>
      <w:r w:rsidR="008C6A04">
        <w:t xml:space="preserve">phải </w:t>
      </w:r>
      <w:r>
        <w:t>trải qua, và va chạm với sự thật dù cho có</w:t>
      </w:r>
      <w:r w:rsidR="0045053D">
        <w:t xml:space="preserve"> phũ phàng</w:t>
      </w:r>
      <w:r>
        <w:t>.</w:t>
      </w:r>
    </w:p>
    <w:p w:rsidR="004E57E2" w:rsidRDefault="007931BB" w:rsidP="004E57E2">
      <w:pPr>
        <w:pStyle w:val="BodyText"/>
      </w:pPr>
      <w:r>
        <w:t>Đồng đạo trong nước phải</w:t>
      </w:r>
      <w:r w:rsidR="004E57E2">
        <w:t xml:space="preserve"> chạm với đời sống với các luật lệ </w:t>
      </w:r>
      <w:r>
        <w:t>qua</w:t>
      </w:r>
      <w:r w:rsidR="004E57E2">
        <w:t xml:space="preserve"> </w:t>
      </w:r>
      <w:r>
        <w:t xml:space="preserve">các </w:t>
      </w:r>
      <w:r w:rsidR="004E57E2">
        <w:t xml:space="preserve">chế độ </w:t>
      </w:r>
      <w:r>
        <w:t>từ</w:t>
      </w:r>
      <w:r w:rsidR="004E57E2">
        <w:t xml:space="preserve"> quá khứ </w:t>
      </w:r>
      <w:r>
        <w:t>trước 1975 cho đến</w:t>
      </w:r>
      <w:r w:rsidR="004E57E2">
        <w:t xml:space="preserve"> hiện tại</w:t>
      </w:r>
      <w:r>
        <w:t>,</w:t>
      </w:r>
      <w:r w:rsidR="004E57E2">
        <w:t xml:space="preserve"> người trẻ </w:t>
      </w:r>
      <w:r>
        <w:t xml:space="preserve">thì chỉ sống trong </w:t>
      </w:r>
      <w:r w:rsidR="004E57E2">
        <w:t xml:space="preserve"> thời kỳ sau 1975</w:t>
      </w:r>
      <w:r>
        <w:t xml:space="preserve"> nên phần lớn không hiểu nhiều về tôn giáo của mình</w:t>
      </w:r>
      <w:r w:rsidR="004E57E2">
        <w:t xml:space="preserve">. </w:t>
      </w:r>
      <w:r>
        <w:t>Như</w:t>
      </w:r>
      <w:r w:rsidR="004E57E2">
        <w:t xml:space="preserve"> thế việc phổ truyền lịch sử, </w:t>
      </w:r>
      <w:r w:rsidR="00BD7155">
        <w:t xml:space="preserve">sách </w:t>
      </w:r>
      <w:r>
        <w:t>báo, tài liệu và hình ảnh</w:t>
      </w:r>
      <w:r w:rsidR="004E57E2">
        <w:t xml:space="preserve"> sinh hoạt của </w:t>
      </w:r>
      <w:r>
        <w:t>Phật Giáo Hòa Hảo</w:t>
      </w:r>
      <w:r w:rsidR="004E57E2">
        <w:t xml:space="preserve"> là một điều cần thiết để đồng đạo phần nhiều là người trẻ học hỏi được tôn giáo của mình qua các thăng trầm của lịch sử.</w:t>
      </w:r>
    </w:p>
    <w:p w:rsidR="004E57E2" w:rsidRDefault="004E57E2" w:rsidP="004E57E2">
      <w:pPr>
        <w:pStyle w:val="BodyText"/>
      </w:pPr>
      <w:r>
        <w:t xml:space="preserve">Mỗi nơi, mỗi vùng, đều có những vấn đề trong đời sống và hoàn cảnh khác nhau để cùng phát triển. </w:t>
      </w:r>
      <w:r w:rsidR="007931BB">
        <w:t>Những</w:t>
      </w:r>
      <w:r>
        <w:t xml:space="preserve"> </w:t>
      </w:r>
      <w:r w:rsidR="007931BB">
        <w:t>nhân vật</w:t>
      </w:r>
      <w:r>
        <w:t xml:space="preserve"> được xem là lãnh đạo tôn giáo bên trong lẫn bên ngoài quốc gia chỉ là những biểu tượng tạm thời, không quan trọng.</w:t>
      </w:r>
    </w:p>
    <w:p w:rsidR="004E57E2" w:rsidRDefault="004E57E2" w:rsidP="004E57E2">
      <w:pPr>
        <w:pStyle w:val="BodyText"/>
      </w:pPr>
      <w:r>
        <w:t xml:space="preserve">Điều quan trọng đối với tín đồ là lòng tin và sự bất khuất trong việc </w:t>
      </w:r>
      <w:r w:rsidR="00270C4F">
        <w:t xml:space="preserve">gìn </w:t>
      </w:r>
      <w:r>
        <w:t>giữ và phát triển đạo theo lòng thành tín của mình đối với bậc tôn sư.</w:t>
      </w:r>
    </w:p>
    <w:p w:rsidR="004E57E2" w:rsidRDefault="004E57E2" w:rsidP="004E57E2">
      <w:pPr>
        <w:pStyle w:val="BodyText"/>
      </w:pPr>
      <w:r>
        <w:t xml:space="preserve">Phật Giáo Hòa Hảo Bửu Sơn Kỳ Hương là một khối quần chúng tự lãnh đạo đi theo con đường đạo với giáo lý mà các bậc chân sư đã mở đường chỉ dạy. </w:t>
      </w:r>
      <w:r>
        <w:lastRenderedPageBreak/>
        <w:t>Tất cả việc xảy ra đều tuần tự đi theo sự sắp xếp và xoay chuyển của Bề Trên để tự thanh lọc và trong sạch hóa khối tín đồ.</w:t>
      </w:r>
    </w:p>
    <w:p w:rsidR="004E57E2" w:rsidRDefault="004E57E2" w:rsidP="004E57E2">
      <w:pPr>
        <w:pStyle w:val="BodyText"/>
      </w:pPr>
      <w:r>
        <w:t>Càng gặp khó khăn thì lòng tin và khả năng, sự sáng suốt của tín đồ càng mạnh</w:t>
      </w:r>
      <w:r w:rsidR="00CB0497">
        <w:t>,</w:t>
      </w:r>
      <w:r>
        <w:t xml:space="preserve"> </w:t>
      </w:r>
      <w:r w:rsidR="008C6A04">
        <w:t>để đẩy lùi những chướng ngại</w:t>
      </w:r>
      <w:r>
        <w:t xml:space="preserve"> trong đó có những lãnh đạo bất xứng để tuổi trẻ dần dần phát triển tự lãnh đạo.</w:t>
      </w:r>
    </w:p>
    <w:p w:rsidR="004E57E2" w:rsidRDefault="004E57E2" w:rsidP="004E57E2">
      <w:pPr>
        <w:pStyle w:val="BodyText"/>
      </w:pPr>
      <w:r>
        <w:t>Đó chỉ là định luật thiên nhiên, cái gì sai, cái gì xấu thì phải được tạo hóa cùng với con người xoay chuyển</w:t>
      </w:r>
      <w:r w:rsidR="00CB0497">
        <w:t>,</w:t>
      </w:r>
      <w:r>
        <w:t xml:space="preserve"> mà không có lực nào đi ngược lại thiên nhiên vừa nhu vừa cương này. Nhu là với những kẻ biết tự giác, tự sửa đổi, tự thanh lọc và giác ngộ. Cương là sẽ quật ngã những kẻ xấu có mưu đồ trục lợi</w:t>
      </w:r>
      <w:r w:rsidR="00CB0497">
        <w:t>, ham danh</w:t>
      </w:r>
      <w:r>
        <w:t xml:space="preserve"> qua sinh</w:t>
      </w:r>
      <w:r w:rsidR="00F1691D">
        <w:t xml:space="preserve"> </w:t>
      </w:r>
      <w:r>
        <w:t>hoạt tôn giáo</w:t>
      </w:r>
      <w:r w:rsidR="00CB0497">
        <w:t xml:space="preserve"> vì</w:t>
      </w:r>
      <w:r>
        <w:t xml:space="preserve"> </w:t>
      </w:r>
      <w:r w:rsidR="00CB0497">
        <w:t xml:space="preserve">đánh </w:t>
      </w:r>
      <w:r>
        <w:t>mất lý trí và lương tri lẫn lương tâm, khi họ đã bị lòng tham làm lu mờ căn trí, mất phương hướng</w:t>
      </w:r>
      <w:r w:rsidR="00CB0497">
        <w:t>,</w:t>
      </w:r>
      <w:r>
        <w:t xml:space="preserve"> mất nền tảng đạo đức</w:t>
      </w:r>
      <w:r w:rsidR="00CB0497">
        <w:t>.</w:t>
      </w:r>
      <w:r>
        <w:t xml:space="preserve"> </w:t>
      </w:r>
    </w:p>
    <w:p w:rsidR="0045053D" w:rsidRDefault="004E57E2" w:rsidP="006172D2">
      <w:pPr>
        <w:pStyle w:val="BodyText"/>
      </w:pPr>
      <w:r w:rsidRPr="0045053D">
        <w:rPr>
          <w:i/>
        </w:rPr>
        <w:t>Nhân chi sơ, tính bổn thiện</w:t>
      </w:r>
      <w:r>
        <w:t>. Con người sanh ra rất trong sáng, bởi học thói đời trở nê</w:t>
      </w:r>
      <w:r w:rsidR="00CB0497">
        <w:t>n tham sân si. C</w:t>
      </w:r>
      <w:r>
        <w:t>on đường tu tập để tự trong sạch hóa như lúc khởi đầu thật rất khó khăn mà phải tự giết mình, giết mọi tham vọng</w:t>
      </w:r>
      <w:r w:rsidR="00CB0497">
        <w:t xml:space="preserve"> thì</w:t>
      </w:r>
      <w:r>
        <w:t xml:space="preserve"> mới </w:t>
      </w:r>
      <w:r w:rsidR="00CB0497">
        <w:t xml:space="preserve">mong </w:t>
      </w:r>
      <w:r>
        <w:t xml:space="preserve">tìm lại được </w:t>
      </w:r>
      <w:r w:rsidR="00CB0497">
        <w:t>chính mình: cái Tôi trong sạch.</w:t>
      </w:r>
    </w:p>
    <w:p w:rsidR="003A3D2D" w:rsidRDefault="003A3D2D" w:rsidP="006172D2">
      <w:pPr>
        <w:pStyle w:val="BodyText"/>
        <w:rPr>
          <w:i/>
        </w:rPr>
      </w:pPr>
    </w:p>
    <w:p w:rsidR="00261BE8" w:rsidRDefault="00261BE8">
      <w:pPr>
        <w:rPr>
          <w:rFonts w:ascii="UVN Bai Sau" w:eastAsia="Times New Roman" w:hAnsi="UVN Bai Sau"/>
          <w:sz w:val="36"/>
          <w:szCs w:val="36"/>
        </w:rPr>
      </w:pPr>
      <w:r>
        <w:br w:type="page"/>
      </w:r>
    </w:p>
    <w:p w:rsidR="004E57E2" w:rsidRDefault="004E57E2" w:rsidP="006E4627">
      <w:pPr>
        <w:pStyle w:val="Heading1"/>
      </w:pPr>
      <w:bookmarkStart w:id="80" w:name="_Toc52043214"/>
      <w:r>
        <w:lastRenderedPageBreak/>
        <w:t>66.-</w:t>
      </w:r>
      <w:r w:rsidR="00F1691D">
        <w:t xml:space="preserve"> </w:t>
      </w:r>
      <w:r>
        <w:t>XÂY DỰNG TÌNH THƯƠN</w:t>
      </w:r>
      <w:r w:rsidR="001906E4">
        <w:t>G VÀ TINH THẦN DÂN TỘC VIỆT NAM</w:t>
      </w:r>
      <w:bookmarkEnd w:id="80"/>
    </w:p>
    <w:p w:rsidR="004E57E2" w:rsidRDefault="004E57E2" w:rsidP="004E57E2">
      <w:pPr>
        <w:pStyle w:val="BodyText"/>
        <w:rPr>
          <w:i/>
        </w:rPr>
      </w:pPr>
      <w:r w:rsidRPr="006E4627">
        <w:rPr>
          <w:i/>
        </w:rPr>
        <w:t>06/07/</w:t>
      </w:r>
      <w:r w:rsidR="00007301" w:rsidRPr="006E4627">
        <w:rPr>
          <w:i/>
        </w:rPr>
        <w:t xml:space="preserve">2019 - </w:t>
      </w:r>
      <w:r w:rsidRPr="006E4627">
        <w:rPr>
          <w:i/>
        </w:rPr>
        <w:t>3 giờ sáng</w:t>
      </w:r>
    </w:p>
    <w:p w:rsidR="004E57E2" w:rsidRDefault="004E57E2" w:rsidP="004E57E2">
      <w:pPr>
        <w:pStyle w:val="BodyText"/>
      </w:pPr>
      <w:r>
        <w:t xml:space="preserve">Tuy </w:t>
      </w:r>
      <w:r w:rsidR="002F79C5">
        <w:t xml:space="preserve">hiện nay </w:t>
      </w:r>
      <w:r>
        <w:t xml:space="preserve">không hiện diện, nhưng Đức Thầy </w:t>
      </w:r>
      <w:r w:rsidR="002F79C5">
        <w:t xml:space="preserve">vẫn </w:t>
      </w:r>
      <w:r>
        <w:t xml:space="preserve"> là một nhạc trưởng của một ban nhạc đại hòa tấu của tín đồ, để hướng dẫn những người trong nước lẫn hải ngoại sẽ </w:t>
      </w:r>
      <w:r w:rsidR="001906E4">
        <w:t>cùng cố gắng</w:t>
      </w:r>
      <w:r>
        <w:t xml:space="preserve"> </w:t>
      </w:r>
      <w:r w:rsidR="001906E4">
        <w:t xml:space="preserve">phổ truyền và </w:t>
      </w:r>
      <w:r>
        <w:t xml:space="preserve">phát triển </w:t>
      </w:r>
      <w:r w:rsidR="002F79C5">
        <w:t xml:space="preserve">Phật Giáo Hòa Hảo </w:t>
      </w:r>
      <w:r>
        <w:t>Bửu Sơn Kỳ Hương trong thời đại mới của Tân Thiên Niên Kỷ.</w:t>
      </w:r>
    </w:p>
    <w:p w:rsidR="004E57E2" w:rsidRDefault="004E57E2" w:rsidP="004E57E2">
      <w:pPr>
        <w:pStyle w:val="BodyText"/>
      </w:pPr>
      <w:r>
        <w:t>Càng lúc tín đồ càng hướng về Ngài một cách thôi thúc do lòng mộ đạo, thành tín, ngưỡng mộ Ngài để cùng nhau làm việc, dù là người trong đạo, lẫn những người tài ba ngoài đạo.</w:t>
      </w:r>
    </w:p>
    <w:p w:rsidR="004E57E2" w:rsidRDefault="004E57E2" w:rsidP="004E57E2">
      <w:pPr>
        <w:pStyle w:val="BodyText"/>
      </w:pPr>
      <w:r>
        <w:t xml:space="preserve">Những tín đồ </w:t>
      </w:r>
      <w:r w:rsidR="002F79C5">
        <w:t>đã</w:t>
      </w:r>
      <w:r>
        <w:t xml:space="preserve"> nhận chức </w:t>
      </w:r>
      <w:r w:rsidR="002F79C5">
        <w:t xml:space="preserve">vụ </w:t>
      </w:r>
      <w:r>
        <w:t xml:space="preserve">lãnh đạo mà thay vì phục vụ đạo lại phục vụ cá nhân, sẽ bị thanh lọc, để sinh hoạt đạo với chiều hướng phát triển và phổ truyền giáo lý nhiệm mầu của Đức Tôn Sư được phát triển mạnh </w:t>
      </w:r>
      <w:r w:rsidR="006212CC">
        <w:t xml:space="preserve">mẽ </w:t>
      </w:r>
      <w:r>
        <w:t>cho giới trẻ.</w:t>
      </w:r>
    </w:p>
    <w:p w:rsidR="004E57E2" w:rsidRDefault="004E57E2" w:rsidP="004E57E2">
      <w:pPr>
        <w:pStyle w:val="BodyText"/>
      </w:pPr>
      <w:r>
        <w:t>Tất cả những khó khăn trở lực đều bị phá vỡ trước ngọn sóng hữu thần của tôn giáo dân tộc</w:t>
      </w:r>
      <w:r w:rsidR="002F79C5">
        <w:t xml:space="preserve"> có nguồn gốc Bửu Sơn Kỳ Hương d</w:t>
      </w:r>
      <w:r>
        <w:t xml:space="preserve">o Đức Phật Thầy </w:t>
      </w:r>
      <w:r w:rsidR="002F79C5">
        <w:t xml:space="preserve">Tây An </w:t>
      </w:r>
      <w:r>
        <w:t>xiểng dương lập đạo để gây dựng Việt Nam.</w:t>
      </w:r>
    </w:p>
    <w:p w:rsidR="004E57E2" w:rsidRDefault="004E57E2" w:rsidP="004E57E2">
      <w:pPr>
        <w:pStyle w:val="BodyText"/>
      </w:pPr>
      <w:r>
        <w:t xml:space="preserve">Các mưu đồ tấn công, bôi nhọ tôn giáo âm thần hay công khai đều sẽ bị phá vỡ trước thiên </w:t>
      </w:r>
      <w:r w:rsidR="002F79C5">
        <w:t>niên kỷ</w:t>
      </w:r>
      <w:r>
        <w:t xml:space="preserve"> tới theo chu kỳ âm dương của hình chữ S đất nước Việt </w:t>
      </w:r>
      <w:r>
        <w:lastRenderedPageBreak/>
        <w:t>Nam.</w:t>
      </w:r>
    </w:p>
    <w:p w:rsidR="00DA6B21" w:rsidRPr="001906E4" w:rsidRDefault="004E57E2" w:rsidP="001906E4">
      <w:pPr>
        <w:pStyle w:val="BodyText"/>
      </w:pPr>
      <w:r>
        <w:t xml:space="preserve">Miền Bắc càng lúc càng mất sinh khí vì nội lực của Việt Nam đã chuyển về Miền Nam, do sự </w:t>
      </w:r>
      <w:r w:rsidR="001906E4">
        <w:t>bùng phát</w:t>
      </w:r>
      <w:r>
        <w:t xml:space="preserve"> của lực sinh tồn của </w:t>
      </w:r>
      <w:r w:rsidR="003A3D2D">
        <w:t>hồn thiêng sô</w:t>
      </w:r>
      <w:r w:rsidR="001906E4">
        <w:t>ng núi</w:t>
      </w:r>
      <w:r>
        <w:t xml:space="preserve"> và bị thu hút bởi tôn giáo dân tộc.</w:t>
      </w:r>
    </w:p>
    <w:p w:rsidR="004E57E2" w:rsidRDefault="004E57E2" w:rsidP="004E57E2">
      <w:pPr>
        <w:pStyle w:val="BodyText"/>
      </w:pPr>
      <w:r>
        <w:t xml:space="preserve">Đức Thầy là một vĩ nhân của Thời Đại, những kẻ mưu đồ nhằm </w:t>
      </w:r>
      <w:r w:rsidR="003A3D2D">
        <w:t>bôi nhọ</w:t>
      </w:r>
      <w:r>
        <w:t xml:space="preserve"> thanh danh Ngài đều đã và bị trả giá rất đắ</w:t>
      </w:r>
      <w:r w:rsidR="005D316F">
        <w:t>t</w:t>
      </w:r>
      <w:r>
        <w:t>. Những người dốc tâm cật lực làm việc nhằm phát triển tôn giáo d</w:t>
      </w:r>
      <w:r w:rsidR="0045053D">
        <w:t>â</w:t>
      </w:r>
      <w:r>
        <w:t>n tộc đều được hồng ân của Ơn Trên che chở, hộ trì trong công việc phục hưng chánh đạo.</w:t>
      </w:r>
    </w:p>
    <w:p w:rsidR="004E57E2" w:rsidRDefault="004E57E2" w:rsidP="004E57E2">
      <w:pPr>
        <w:pStyle w:val="BodyText"/>
      </w:pPr>
      <w:r>
        <w:t xml:space="preserve">Những người có nhiệm vụ phục hưng, phát triển đạo đều xuất hiện cùng thời. Một nhà văn Phật Giáo đồng thời là nhà dịch thuật, phát tâm dịch toàn bộ </w:t>
      </w:r>
      <w:r w:rsidR="00881904">
        <w:t>Sấm Giảng</w:t>
      </w:r>
      <w:r>
        <w:t xml:space="preserve"> Thi Văn của Đức Huỳnh Giáo Chủ, một tiến sĩ đại học cùng hai vị giáo sư đang hiện diện tại Việt Nam với công việc thu thập dữ kiện nhằm thành lập một chương trình nghiên cứu về Bửu Sơn Kỳ Hương Phật Giáo Hòa Hảo; một tiến sĩ tốt nghiệp với khảo luận về Phật Giáo Hòa Hảo, đã xuất gia Phật Giáo, nay muốn trở về nguồn gốc của mình để phát triển đạo; một tiến sĩ giáo sư đại học Pháp </w:t>
      </w:r>
      <w:r w:rsidR="002F79C5">
        <w:t>đã</w:t>
      </w:r>
      <w:r>
        <w:t xml:space="preserve"> xuất bản sách về Phật Giáo Hòa Hảo </w:t>
      </w:r>
      <w:r w:rsidR="002F79C5">
        <w:t>cũng</w:t>
      </w:r>
      <w:r>
        <w:t xml:space="preserve"> liên lạc thường xuyên để </w:t>
      </w:r>
      <w:r w:rsidR="002F79C5">
        <w:t>thu thu thập</w:t>
      </w:r>
      <w:r>
        <w:t xml:space="preserve"> nhiều tài liệu, hình ảnh cho các công trình nghiên cứu.</w:t>
      </w:r>
    </w:p>
    <w:p w:rsidR="004E57E2" w:rsidRDefault="004E57E2" w:rsidP="004E57E2">
      <w:pPr>
        <w:pStyle w:val="BodyText"/>
      </w:pPr>
      <w:r>
        <w:t>Chương trình làm việc cho việc phát triển Phật Giáo Hòa Hảo Bửu Sơn Kỳ Hương càng ngày c</w:t>
      </w:r>
      <w:r w:rsidR="0045053D">
        <w:t>à</w:t>
      </w:r>
      <w:r>
        <w:t>ng được Ơn Trên hướng dẫn rõ rệt.</w:t>
      </w:r>
    </w:p>
    <w:p w:rsidR="004E57E2" w:rsidRDefault="004E57E2" w:rsidP="004E57E2">
      <w:pPr>
        <w:pStyle w:val="BodyText"/>
      </w:pPr>
      <w:r>
        <w:lastRenderedPageBreak/>
        <w:t xml:space="preserve">Sự học hỏi, làm việc và kiên nhẫn chịu đựng rồi sẽ có kết quả cho đạo nhằm đáp ứng cho nhu cầu xây dựng lại tình thương và tinh thần dân tộc </w:t>
      </w:r>
      <w:r w:rsidR="002F79C5">
        <w:t>cho</w:t>
      </w:r>
      <w:r w:rsidR="001906E4">
        <w:t xml:space="preserve"> đạo giáo Việt Nam.</w:t>
      </w:r>
    </w:p>
    <w:p w:rsidR="007C2354" w:rsidRDefault="007C2354" w:rsidP="007C2354">
      <w:pPr>
        <w:pStyle w:val="Heading1"/>
      </w:pPr>
      <w:bookmarkStart w:id="81" w:name="_Toc52043215"/>
      <w:r>
        <w:t>67.- KHỐI TÍN ĐỒ TỰ LÃNH ĐẠO.</w:t>
      </w:r>
      <w:bookmarkEnd w:id="81"/>
    </w:p>
    <w:p w:rsidR="007C2354" w:rsidRDefault="007C2354" w:rsidP="007C2354">
      <w:pPr>
        <w:pStyle w:val="BodyText"/>
        <w:rPr>
          <w:i/>
        </w:rPr>
      </w:pPr>
      <w:r w:rsidRPr="00EC03E1">
        <w:rPr>
          <w:i/>
        </w:rPr>
        <w:t>2</w:t>
      </w:r>
      <w:r>
        <w:rPr>
          <w:i/>
        </w:rPr>
        <w:t>8</w:t>
      </w:r>
      <w:r w:rsidRPr="00EC03E1">
        <w:rPr>
          <w:i/>
        </w:rPr>
        <w:t xml:space="preserve">-7-2019 </w:t>
      </w:r>
      <w:r>
        <w:rPr>
          <w:i/>
        </w:rPr>
        <w:t>- 10</w:t>
      </w:r>
      <w:r w:rsidRPr="00EC03E1">
        <w:rPr>
          <w:i/>
        </w:rPr>
        <w:t xml:space="preserve"> giờ sáng</w:t>
      </w:r>
    </w:p>
    <w:p w:rsidR="007C2354" w:rsidRDefault="007C2354" w:rsidP="007C2354">
      <w:pPr>
        <w:pStyle w:val="BodyText"/>
        <w:rPr>
          <w:i/>
        </w:rPr>
      </w:pPr>
    </w:p>
    <w:p w:rsidR="007C2354" w:rsidRDefault="007C2354" w:rsidP="007C2354">
      <w:pPr>
        <w:pStyle w:val="BodyText"/>
      </w:pPr>
      <w:r w:rsidRPr="001769DD">
        <w:t xml:space="preserve">Muốn phục hưng </w:t>
      </w:r>
      <w:r>
        <w:t>Chánh Pháp thì phải chấp nhận thay đổi, rồi từ đó mới chuyển đổi theo đường hướng nhằm phục vụ cho nhu cầu phát triển Đạo, xiển dương Chánh Pháp.</w:t>
      </w:r>
    </w:p>
    <w:p w:rsidR="007C2354" w:rsidRDefault="007C2354" w:rsidP="007C2354">
      <w:pPr>
        <w:pStyle w:val="BodyText"/>
      </w:pPr>
      <w:r>
        <w:t xml:space="preserve">Trên con đường làm sáng tỏ tôn chỉ hành đạo của Bửu Sơn Kỳ Hương Phật Giáo Hòa Hảo sẽ có những hiện tượng xáo trộn xảy ra do sự va chạm giữa </w:t>
      </w:r>
      <w:r w:rsidR="003A3D2D">
        <w:t xml:space="preserve">những </w:t>
      </w:r>
      <w:r>
        <w:t>người muốn dùng nhân cơ nhằm mưu cầu lợi danh cho tham vọng cá nhân. Vì thế, sự va chạm giữa chánh đạo và tà đạo, tà đạo và tà đạo, nhằm tranh chấp quyền lợi, danh vọng sẽ diễn ra rất mạnh, từ trong nước đến hải ngoại, càng lúc càng nhiều, để dần đi đến sự thanh lọc, chuẩn bị cho thời đại mới hầu phát triển tôn giáo dân tộc trước nạn ngoại xâm.</w:t>
      </w:r>
    </w:p>
    <w:p w:rsidR="007C2354" w:rsidRDefault="007C2354" w:rsidP="007C2354">
      <w:pPr>
        <w:pStyle w:val="BodyText"/>
      </w:pPr>
      <w:r>
        <w:t>Những kẻ đi sai đường lối của Đấng Tôn Sư sẽ dần dần bị lột mặt nạ, và thân bại danh liệt vì đã “lấy đạo tạo đời” bấy lâu nay.</w:t>
      </w:r>
    </w:p>
    <w:p w:rsidR="007C2354" w:rsidRDefault="007C2354" w:rsidP="007C2354">
      <w:pPr>
        <w:pStyle w:val="BodyText"/>
      </w:pPr>
      <w:r>
        <w:lastRenderedPageBreak/>
        <w:t>Bửu Sơn Kỳ Hương Phật Giáo Hòa Hảo, tám chữ thiêng liêng ra đời lần lượt tại Việt Nam với mục đích lấy Từ Bi Bác Ái hướng dẫn con người đi đến giải thoát, giáo độ dân Việt Nam biết lo tu hành chân chất, biết yêu thương nguồn cội và quê hương, để giữ n</w:t>
      </w:r>
      <w:r w:rsidR="00202B49">
        <w:t>ước và phát triển đất nước, vì Nước Việt Nam là Cõi Trung Ương</w:t>
      </w:r>
      <w:r>
        <w:t xml:space="preserve"> sau này đối với thế giới.</w:t>
      </w:r>
    </w:p>
    <w:p w:rsidR="007C2354" w:rsidRDefault="007C2354" w:rsidP="007C2354">
      <w:pPr>
        <w:pStyle w:val="BodyText"/>
      </w:pPr>
      <w:r>
        <w:t xml:space="preserve">Tất cả những </w:t>
      </w:r>
      <w:r w:rsidR="00202B49">
        <w:t>mưu toan đi ngược lại mục đích Lập Đạo Cứu Đời</w:t>
      </w:r>
      <w:r>
        <w:t xml:space="preserve"> của Đức Phật Thầy Tây An và Đức Huỳnh Giáo Chủ đều sẽ bị tiêu trừ. </w:t>
      </w:r>
    </w:p>
    <w:p w:rsidR="007C2354" w:rsidRDefault="007C2354" w:rsidP="007C2354">
      <w:pPr>
        <w:pStyle w:val="BodyText"/>
      </w:pPr>
      <w:r>
        <w:t>Ngày nay, tất cả tín đồ đều có tiếng nói qua các phương tiện truyền thông đại chúng.</w:t>
      </w:r>
      <w:r w:rsidR="00202B49">
        <w:t xml:space="preserve"> </w:t>
      </w:r>
      <w:r w:rsidR="00DF0F0C">
        <w:t>Phật Giáo Hòa Hảo l</w:t>
      </w:r>
      <w:r>
        <w:t>à khối quần chúng tự phát theo sự thành tâm, và sự hướng dẫn bởi lòng thành của tín đồ đối với Đấng Tôn Sư.</w:t>
      </w:r>
    </w:p>
    <w:p w:rsidR="007C2354" w:rsidRDefault="007C2354" w:rsidP="007C2354">
      <w:pPr>
        <w:pStyle w:val="BodyText"/>
      </w:pPr>
      <w:r>
        <w:t>Đức Thầy dạy tín đồ tu tâm dưỡng tánh, vì thế họ cất tiếng nói hay hành xử theo sự thức tâm và  giác ngộ trước tất cả những sai trái đối với Đạo.</w:t>
      </w:r>
    </w:p>
    <w:p w:rsidR="004D6479" w:rsidRDefault="007C2354" w:rsidP="006172D2">
      <w:pPr>
        <w:pStyle w:val="BodyText"/>
      </w:pPr>
      <w:r>
        <w:t>Vì vậy, Phật Giáo Hòa Hảo</w:t>
      </w:r>
      <w:r w:rsidRPr="00BA6366">
        <w:t xml:space="preserve"> </w:t>
      </w:r>
      <w:r>
        <w:t xml:space="preserve">Bửu Sơn Kỳ Hương do khối tín đồ tự lãnh đạo </w:t>
      </w:r>
      <w:r w:rsidR="00202B49">
        <w:t xml:space="preserve">vì hành y </w:t>
      </w:r>
      <w:r w:rsidR="00384F7B">
        <w:t xml:space="preserve">theo lời dạy của Đức Tôn Sư. </w:t>
      </w:r>
    </w:p>
    <w:p w:rsidR="00261BE8" w:rsidRDefault="00261BE8">
      <w:pPr>
        <w:rPr>
          <w:rFonts w:ascii="UVN Bai Sau" w:eastAsia="Times New Roman" w:hAnsi="UVN Bai Sau"/>
          <w:sz w:val="36"/>
          <w:szCs w:val="36"/>
        </w:rPr>
      </w:pPr>
      <w:r>
        <w:br w:type="page"/>
      </w:r>
    </w:p>
    <w:p w:rsidR="007C2354" w:rsidRDefault="007C2354" w:rsidP="007C2354">
      <w:pPr>
        <w:pStyle w:val="Heading1"/>
      </w:pPr>
      <w:bookmarkStart w:id="82" w:name="_Toc52043216"/>
      <w:r>
        <w:lastRenderedPageBreak/>
        <w:t>68.- ĐẤT N</w:t>
      </w:r>
      <w:r>
        <w:rPr>
          <w:rFonts w:hint="eastAsia"/>
        </w:rPr>
        <w:t>Ư</w:t>
      </w:r>
      <w:r>
        <w:t>ỚC VIỆT NAM Đ</w:t>
      </w:r>
      <w:r>
        <w:rPr>
          <w:rFonts w:hint="eastAsia"/>
        </w:rPr>
        <w:t>Ư</w:t>
      </w:r>
      <w:r>
        <w:t>ỢC PHỤC SINH.</w:t>
      </w:r>
      <w:bookmarkEnd w:id="82"/>
    </w:p>
    <w:p w:rsidR="007C2354" w:rsidRDefault="007C2354" w:rsidP="007C2354">
      <w:pPr>
        <w:pStyle w:val="BodyText"/>
        <w:rPr>
          <w:i/>
        </w:rPr>
      </w:pPr>
      <w:r w:rsidRPr="00EC03E1">
        <w:rPr>
          <w:i/>
        </w:rPr>
        <w:t xml:space="preserve">29-7-2019 </w:t>
      </w:r>
      <w:r>
        <w:rPr>
          <w:i/>
        </w:rPr>
        <w:t>-</w:t>
      </w:r>
      <w:r w:rsidRPr="00EC03E1">
        <w:rPr>
          <w:i/>
        </w:rPr>
        <w:t xml:space="preserve"> 4:30 giờ sáng</w:t>
      </w:r>
    </w:p>
    <w:p w:rsidR="007C2354" w:rsidRDefault="007C2354" w:rsidP="007C2354">
      <w:pPr>
        <w:pStyle w:val="BodyText"/>
        <w:rPr>
          <w:i/>
        </w:rPr>
      </w:pPr>
    </w:p>
    <w:p w:rsidR="007C2354" w:rsidRDefault="007C2354" w:rsidP="007C2354">
      <w:pPr>
        <w:pStyle w:val="BodyText"/>
      </w:pPr>
      <w:r>
        <w:t>Đức Thầy đã dạy tín đồ tu tâm dưỡng tánh, không chống những cái xấu mà phải phát triển cái tốt, thì dần dần cái xấu sẽ tàn lụi.</w:t>
      </w:r>
    </w:p>
    <w:p w:rsidR="007C2354" w:rsidRDefault="007C2354" w:rsidP="007C2354">
      <w:pPr>
        <w:pStyle w:val="BodyText"/>
      </w:pPr>
      <w:r>
        <w:t>Cái tốt sẽ đem đến kết quả tốt, và cái xấu sẽ tự gánh hậu quả xấu. Đó là luật t</w:t>
      </w:r>
      <w:r w:rsidR="00977E95">
        <w:t>ự</w:t>
      </w:r>
      <w:r>
        <w:t xml:space="preserve"> nhiên.</w:t>
      </w:r>
    </w:p>
    <w:p w:rsidR="007C2354" w:rsidRDefault="007C2354" w:rsidP="007C2354">
      <w:pPr>
        <w:pStyle w:val="BodyText"/>
      </w:pPr>
      <w:r>
        <w:t xml:space="preserve">Tu tâm dưỡng tánh, phát triển trí tuệ sẽ sáng tác những tác phẩm đạo phục vụ và hướng dẫn giới trẻ trên đường </w:t>
      </w:r>
      <w:r w:rsidR="00977E95">
        <w:t>phát triển</w:t>
      </w:r>
      <w:r>
        <w:t xml:space="preserve"> Bửu Sơn Kỳ Hương và</w:t>
      </w:r>
      <w:r w:rsidRPr="005A1006">
        <w:t xml:space="preserve"> </w:t>
      </w:r>
      <w:r>
        <w:t>Phật Giáo Hòa Hảo càng lúc càng đến gần hơn các tầng lớp người dân trong lẫn ngoài nước.</w:t>
      </w:r>
    </w:p>
    <w:p w:rsidR="007C2354" w:rsidRDefault="007C2354" w:rsidP="007C2354">
      <w:pPr>
        <w:pStyle w:val="BodyText"/>
      </w:pPr>
      <w:r>
        <w:t>Chánh Pháp đi đến đâu thì con người được cải thiện đến đó, đương nhiên, sự phục hưng Đạo sẽ thành tựu.</w:t>
      </w:r>
    </w:p>
    <w:p w:rsidR="007C2354" w:rsidRDefault="007C2354" w:rsidP="007C2354">
      <w:pPr>
        <w:pStyle w:val="BodyText"/>
      </w:pPr>
      <w:r>
        <w:t xml:space="preserve">Mỗi người </w:t>
      </w:r>
      <w:r w:rsidR="00977E95">
        <w:t>tiếp</w:t>
      </w:r>
      <w:r>
        <w:t xml:space="preserve"> được Chánh P</w:t>
      </w:r>
      <w:r w:rsidR="00977E95">
        <w:t>háp như đóa</w:t>
      </w:r>
      <w:r>
        <w:t xml:space="preserve"> hoa sen. Khi đóa hoa sen tàn thì gương sen sẽ cho ra biết bao cây sen khác, và cứ đó mà nhân lên, phát triển.</w:t>
      </w:r>
    </w:p>
    <w:p w:rsidR="007C2354" w:rsidRDefault="007C2354" w:rsidP="007C2354">
      <w:pPr>
        <w:pStyle w:val="BodyText"/>
      </w:pPr>
      <w:r>
        <w:t xml:space="preserve">Từ nay càng phải chú tâm hơn vào sự rao truyền Chánh Pháp, không bỏ lỡ cơ hội nào để giúp đỡ tín đồ trẻ có cùng quyết tâm phục đạo và phát triển đạo. Trên đường đi, thì người này rớt vì sự cám dỗ của tiền </w:t>
      </w:r>
      <w:r>
        <w:lastRenderedPageBreak/>
        <w:t>tài danh vọng, thì cũng có những người khác tiến lên trong chiều hướng trong sạch, đạo đức.</w:t>
      </w:r>
    </w:p>
    <w:p w:rsidR="007C2354" w:rsidRDefault="007C2354" w:rsidP="007C2354">
      <w:pPr>
        <w:pStyle w:val="BodyText"/>
      </w:pPr>
      <w:r>
        <w:t xml:space="preserve">Trong xã hội suy đồi, cái ác dẫy đầy, nhơ nhuốc như đầm lầy, vẫn có những đóa </w:t>
      </w:r>
      <w:r w:rsidR="00A67AC0">
        <w:t xml:space="preserve">hoa </w:t>
      </w:r>
      <w:r>
        <w:t>sen mọc lên từ đó, đẹp đẽ, thơm ngát mùi hương. Đó là Bửu Sơn Kỳ Hương Phật Giáo Hòa Hảo, Mật Giáo Việt Nam.</w:t>
      </w:r>
    </w:p>
    <w:p w:rsidR="007C2354" w:rsidRDefault="007C2354" w:rsidP="007C2354">
      <w:pPr>
        <w:pStyle w:val="BodyText"/>
      </w:pPr>
      <w:r>
        <w:t>Mật Giáo Việt Nam đã xuất hiện gần hai trăm năm. Đó là tất cả tinh túy mang đến từ dòng Cửu Long có nguồn gốc từ Hy Mã Lạp Sơn, trước khi bị Trung cộng khai phá với những đập nước làm cạn dòng như ngày hôm nay. Nhưng Mật Giáo đã có gốc rễ càng lúc càng đi sâu vào các tầng lớp quần chúng, và càng ngày càng phát triển mạnh trong đại khối quần chúng miền Tây Nam Việt Nam, đang lan tỏa ra cả nước. Chính giới cầm quyền đã thấy rõ không những</w:t>
      </w:r>
      <w:r w:rsidRPr="00BA6366">
        <w:t xml:space="preserve"> </w:t>
      </w:r>
      <w:r>
        <w:t>qua các lễ đạo</w:t>
      </w:r>
      <w:r w:rsidR="00A67AC0">
        <w:t xml:space="preserve"> của</w:t>
      </w:r>
      <w:r>
        <w:t xml:space="preserve"> Phật Giáo</w:t>
      </w:r>
      <w:r w:rsidR="00A67AC0">
        <w:t xml:space="preserve"> Hòa Hảo</w:t>
      </w:r>
      <w:r>
        <w:t xml:space="preserve">, mà </w:t>
      </w:r>
      <w:r w:rsidR="00A67AC0">
        <w:t xml:space="preserve">cả </w:t>
      </w:r>
      <w:r>
        <w:t>t</w:t>
      </w:r>
      <w:r w:rsidR="00A67AC0">
        <w:t>ại</w:t>
      </w:r>
      <w:r>
        <w:t xml:space="preserve"> tất cả các vị trí của các nơi thờ tự của Bửu Sơn Kỳ Hương do Đức Phật Thầy khai sáng.</w:t>
      </w:r>
    </w:p>
    <w:p w:rsidR="004D6479" w:rsidRDefault="007C2354" w:rsidP="006172D2">
      <w:pPr>
        <w:pStyle w:val="BodyText"/>
      </w:pPr>
      <w:r>
        <w:t xml:space="preserve">Sự lớn mạnh của Bửu Sơn Kỳ Hương Phật Giáo Hòa Hảo đã vững chắc, </w:t>
      </w:r>
      <w:r w:rsidR="00A67AC0">
        <w:t>chứng tỏ</w:t>
      </w:r>
      <w:r>
        <w:t xml:space="preserve"> chính sách muốn tiêu diệt tôn giáo này là một sai lầm toàn diện. Bởi Chánh Pháp càng bị đàn áp càng phát triển theo cấp số nhân; và tà pháp hay các ý thức hệ ngoại lai sai lầm sẽ bị triệt tiêu dần để đ</w:t>
      </w:r>
      <w:r w:rsidR="00977E95">
        <w:t xml:space="preserve">ất nước Việt Nam được phục sinh phát triển trong Tân Thiên Niên Kỷ. </w:t>
      </w:r>
    </w:p>
    <w:p w:rsidR="00261BE8" w:rsidRDefault="00261BE8">
      <w:pPr>
        <w:rPr>
          <w:rFonts w:ascii="UVN Bai Sau" w:eastAsia="Times New Roman" w:hAnsi="UVN Bai Sau"/>
          <w:sz w:val="36"/>
          <w:szCs w:val="36"/>
        </w:rPr>
      </w:pPr>
      <w:r>
        <w:br w:type="page"/>
      </w:r>
    </w:p>
    <w:p w:rsidR="007C2354" w:rsidRDefault="007C2354" w:rsidP="00085C76">
      <w:pPr>
        <w:pStyle w:val="Heading1"/>
        <w:rPr>
          <w:sz w:val="20"/>
          <w:szCs w:val="20"/>
        </w:rPr>
      </w:pPr>
      <w:bookmarkStart w:id="83" w:name="_Toc52043217"/>
      <w:r>
        <w:lastRenderedPageBreak/>
        <w:t>69.- ÁNH SÁNG ĐẠO MẦU CỦA MẬT GIÁO VIỆT NAM</w:t>
      </w:r>
      <w:bookmarkEnd w:id="83"/>
      <w:r w:rsidR="00085C76">
        <w:t xml:space="preserve"> </w:t>
      </w:r>
    </w:p>
    <w:p w:rsidR="007C2354" w:rsidRDefault="007C2354" w:rsidP="007C2354">
      <w:pPr>
        <w:pStyle w:val="BodyText"/>
        <w:rPr>
          <w:i/>
        </w:rPr>
      </w:pPr>
      <w:r>
        <w:rPr>
          <w:i/>
        </w:rPr>
        <w:t>2</w:t>
      </w:r>
      <w:r w:rsidRPr="00EC03E1">
        <w:rPr>
          <w:i/>
        </w:rPr>
        <w:t>-</w:t>
      </w:r>
      <w:r>
        <w:rPr>
          <w:i/>
        </w:rPr>
        <w:t>8</w:t>
      </w:r>
      <w:r w:rsidRPr="00EC03E1">
        <w:rPr>
          <w:i/>
        </w:rPr>
        <w:t xml:space="preserve">-2019 </w:t>
      </w:r>
      <w:r>
        <w:rPr>
          <w:i/>
        </w:rPr>
        <w:t>- 4</w:t>
      </w:r>
      <w:r w:rsidRPr="00EC03E1">
        <w:rPr>
          <w:i/>
        </w:rPr>
        <w:t xml:space="preserve"> giờ sáng</w:t>
      </w:r>
    </w:p>
    <w:p w:rsidR="007C2354" w:rsidRDefault="007C2354" w:rsidP="007C2354">
      <w:pPr>
        <w:pStyle w:val="BodyText"/>
        <w:rPr>
          <w:i/>
        </w:rPr>
      </w:pPr>
    </w:p>
    <w:p w:rsidR="007C2354" w:rsidRDefault="007C2354" w:rsidP="007C2354">
      <w:pPr>
        <w:pStyle w:val="BodyText"/>
      </w:pPr>
      <w:r w:rsidRPr="00030486">
        <w:t>Phục</w:t>
      </w:r>
      <w:r>
        <w:t xml:space="preserve"> hưng Chánh Pháp không phải là một việc dễ làm mà phải do Bề Trên hướng dẫn trong sự phối hợp giữa Nhân Cơ, Thiên Cơ, và Mật Cơ. Một trong ba điều đó thiếu thì không thể đi đúng đường </w:t>
      </w:r>
      <w:r w:rsidR="00FF684D">
        <w:t>đ</w:t>
      </w:r>
      <w:r>
        <w:t>ược.</w:t>
      </w:r>
    </w:p>
    <w:p w:rsidR="007C2354" w:rsidRDefault="007C2354" w:rsidP="007C2354">
      <w:pPr>
        <w:pStyle w:val="BodyText"/>
        <w:rPr>
          <w:szCs w:val="20"/>
        </w:rPr>
      </w:pPr>
      <w:r>
        <w:t xml:space="preserve">Con người phải tu thì mới có sự sáng suốt, và trở nên người tốt, không tham chức quyền tài lộc, lợi danh, vì những điều đó sẽ đưa con người đi đến mưu cầu tranh đoạt </w:t>
      </w:r>
      <w:r w:rsidR="002C7834">
        <w:t xml:space="preserve">danh lợi </w:t>
      </w:r>
      <w:r>
        <w:t>hay có dã tâm hại người.</w:t>
      </w:r>
    </w:p>
    <w:p w:rsidR="007C2354" w:rsidRDefault="007C2354" w:rsidP="007C2354">
      <w:pPr>
        <w:pStyle w:val="BodyText"/>
        <w:rPr>
          <w:szCs w:val="20"/>
        </w:rPr>
      </w:pPr>
      <w:r>
        <w:rPr>
          <w:szCs w:val="20"/>
        </w:rPr>
        <w:t>Nhân cơ đây là cơ hội của người chơn chánh giúp đạo giúp đời bất vụ lợi.</w:t>
      </w:r>
    </w:p>
    <w:p w:rsidR="007C2354" w:rsidRDefault="007C2354" w:rsidP="007C2354">
      <w:pPr>
        <w:pStyle w:val="BodyText"/>
        <w:rPr>
          <w:szCs w:val="20"/>
        </w:rPr>
      </w:pPr>
      <w:r>
        <w:rPr>
          <w:szCs w:val="20"/>
        </w:rPr>
        <w:t xml:space="preserve">Thiên cơ là thời điểm phù hợp trong sự vận </w:t>
      </w:r>
      <w:r w:rsidR="00085C76">
        <w:rPr>
          <w:szCs w:val="20"/>
        </w:rPr>
        <w:t>chuyển của trời đất sao cho hòa</w:t>
      </w:r>
      <w:r>
        <w:rPr>
          <w:szCs w:val="20"/>
        </w:rPr>
        <w:t xml:space="preserve"> hợp giữa con người và trời đất.</w:t>
      </w:r>
    </w:p>
    <w:p w:rsidR="007C2354" w:rsidRDefault="007C2354" w:rsidP="007C2354">
      <w:pPr>
        <w:pStyle w:val="BodyText"/>
      </w:pPr>
      <w:r>
        <w:rPr>
          <w:szCs w:val="20"/>
        </w:rPr>
        <w:t xml:space="preserve">Mật cơ là cơ mật đã định ngoài sự hiểu biết và suy đoán của con người, vì việc xảy ra nằm trong Mật Đạo. Phải có sự phối hợp và hòa hợp giữa nhân cơ, thiên cơ, rồi mới đi được vào Mật Đạo của Việt Nam, hay là </w:t>
      </w:r>
      <w:r>
        <w:t xml:space="preserve">Bửu Sơn Kỳ Hương. Đó là một sự ẩn danh vô cùng tuyệt diệu, tinh túy của Mật Đạo chuyển từ dãy Hy Mã Lạp Sơn bên Tây Tạng. Đức Phật Thầy Tây </w:t>
      </w:r>
      <w:r>
        <w:lastRenderedPageBreak/>
        <w:t>An và các Vị kế truyền đều là chư Phật Sống tái sanh liên tục, giữ gìn mối Mật Đạo chân truyền.</w:t>
      </w:r>
    </w:p>
    <w:p w:rsidR="00085C76" w:rsidRDefault="007C2354" w:rsidP="00085C76">
      <w:pPr>
        <w:pStyle w:val="BodyText"/>
        <w:ind w:left="0"/>
        <w:rPr>
          <w:szCs w:val="20"/>
        </w:rPr>
      </w:pPr>
      <w:r>
        <w:rPr>
          <w:szCs w:val="20"/>
        </w:rPr>
        <w:t>Ánh sáng Đạo mầu của Mật Giáo Việt Nam sẽ tỏa ra trên địa cầu trong Tân Thiên Niên Kỷ.</w:t>
      </w:r>
    </w:p>
    <w:p w:rsidR="002C7834" w:rsidRDefault="002C7834" w:rsidP="006E4627">
      <w:pPr>
        <w:pStyle w:val="Heading1"/>
      </w:pPr>
    </w:p>
    <w:p w:rsidR="004E57E2" w:rsidRDefault="007C2354" w:rsidP="006E4627">
      <w:pPr>
        <w:pStyle w:val="Heading1"/>
      </w:pPr>
      <w:bookmarkStart w:id="84" w:name="_Toc52043218"/>
      <w:r>
        <w:t>70</w:t>
      </w:r>
      <w:r w:rsidR="004E57E2">
        <w:t>.-</w:t>
      </w:r>
      <w:r w:rsidR="00F1691D">
        <w:t xml:space="preserve"> </w:t>
      </w:r>
      <w:r w:rsidR="004E57E2">
        <w:t>TỰ TÔN TỰ ĐẠI LÀ MỒ CHÔN MÌNH.</w:t>
      </w:r>
      <w:bookmarkEnd w:id="84"/>
    </w:p>
    <w:p w:rsidR="004E57E2" w:rsidRDefault="004E57E2" w:rsidP="004E57E2">
      <w:pPr>
        <w:pStyle w:val="BodyText"/>
        <w:rPr>
          <w:i/>
        </w:rPr>
      </w:pPr>
      <w:r w:rsidRPr="006E4627">
        <w:rPr>
          <w:i/>
        </w:rPr>
        <w:t>30/08/</w:t>
      </w:r>
      <w:r w:rsidR="00007301" w:rsidRPr="006E4627">
        <w:rPr>
          <w:i/>
        </w:rPr>
        <w:t xml:space="preserve">2019 - </w:t>
      </w:r>
      <w:r w:rsidRPr="006E4627">
        <w:rPr>
          <w:i/>
        </w:rPr>
        <w:t>5 giờ sáng</w:t>
      </w:r>
    </w:p>
    <w:p w:rsidR="004E57E2" w:rsidRDefault="004E57E2" w:rsidP="004E57E2">
      <w:pPr>
        <w:pStyle w:val="BodyText"/>
      </w:pPr>
      <w:r>
        <w:t xml:space="preserve">Hành giả cần thanh lọc thêm để bước qua thời kỳ mới vì sau khi </w:t>
      </w:r>
      <w:r w:rsidR="00881904">
        <w:t>Sấm Giảng</w:t>
      </w:r>
      <w:r>
        <w:t xml:space="preserve"> Thi Văn Giáo Lý của Đức Thầy được dịch ra và phổ biến, loạt sách có chủ đề rút ra từ 12 cuốn Nhật </w:t>
      </w:r>
      <w:r w:rsidR="0045053D">
        <w:t>Ký Tâm Linh của Nguyễn Huỳnh Mai</w:t>
      </w:r>
      <w:r>
        <w:t xml:space="preserve"> với tất cả dẫn chứng ghi chú từ những lời dạy của Đức Phật Thầy và Đức Thầy ra đời tại Việt Nam và từ đó phát hành ngược ra hải ngoại.</w:t>
      </w:r>
    </w:p>
    <w:p w:rsidR="004E57E2" w:rsidRDefault="004E57E2" w:rsidP="004E57E2">
      <w:pPr>
        <w:pStyle w:val="BodyText"/>
      </w:pPr>
      <w:r>
        <w:t>Từ loạt sách có chủ đề của hành giả có tu học, có hành đạo và liễu đạo sẽ giúp giới trẻ biết đến nhiều hơn và dễ dàng tiếp cận với đạo giáo dân tộc.</w:t>
      </w:r>
    </w:p>
    <w:p w:rsidR="004E57E2" w:rsidRDefault="004E57E2" w:rsidP="004E57E2">
      <w:pPr>
        <w:pStyle w:val="BodyText"/>
      </w:pPr>
      <w:r>
        <w:t xml:space="preserve">Việc tu tập, hành đạo và liễu đạo của </w:t>
      </w:r>
      <w:r w:rsidR="0045053D">
        <w:t>hành giả</w:t>
      </w:r>
      <w:r>
        <w:t xml:space="preserve"> chia sẻ hành trình học đạo và tìm về gốc đạo Bửu Sơn Kỳ Hương đã đưa ra kết quả của pháp tu Tu Nhân </w:t>
      </w:r>
      <w:r>
        <w:lastRenderedPageBreak/>
        <w:t>Học Phật hay còn gọi là đời đạo song tu của một phụ nữ có gia đình.</w:t>
      </w:r>
    </w:p>
    <w:p w:rsidR="004E57E2" w:rsidRDefault="004E57E2" w:rsidP="004E57E2">
      <w:pPr>
        <w:pStyle w:val="BodyText"/>
      </w:pPr>
      <w:r>
        <w:t xml:space="preserve">Việc xáo trộn </w:t>
      </w:r>
      <w:r w:rsidR="00085C76">
        <w:t xml:space="preserve">trong các sinh hoạt đạo </w:t>
      </w:r>
      <w:r>
        <w:t>nằm trong tiến trình cần phát triển đạo tại hải ngoại. Nhân cơ hội này để mọi người quy tụ lại, đoàn kết để xây dựng mối đạo.</w:t>
      </w:r>
    </w:p>
    <w:p w:rsidR="004E57E2" w:rsidRDefault="004E57E2" w:rsidP="004E57E2">
      <w:pPr>
        <w:pStyle w:val="BodyText"/>
      </w:pPr>
      <w:r>
        <w:t xml:space="preserve">Tại quốc nội, mặc dù là giáo hội quốc doanh, nhưng tín đồ đã tự tu tự tiến và nhân cơ hội nhiều tín đồ đã nương theo đó để phát triển mối đạo rất mạnh </w:t>
      </w:r>
      <w:r w:rsidR="006212CC">
        <w:t xml:space="preserve">mẽ </w:t>
      </w:r>
      <w:r>
        <w:t>và càng ngày chánh quyền càng thấy rõ sự lợi ích của Phật Giáo Hòa Hảo Bửu Sơn Kỳ Hương.</w:t>
      </w:r>
    </w:p>
    <w:p w:rsidR="004E57E2" w:rsidRDefault="004E57E2" w:rsidP="004E57E2">
      <w:pPr>
        <w:pStyle w:val="BodyText"/>
      </w:pPr>
      <w:r>
        <w:t xml:space="preserve">Tâm lực và trí lực tín đồ trong nước được phát triển mạnh </w:t>
      </w:r>
      <w:r w:rsidR="006212CC">
        <w:t xml:space="preserve">mẽ </w:t>
      </w:r>
      <w:r>
        <w:t>theo cấp số nhân mà không có lực nào cản n</w:t>
      </w:r>
      <w:r w:rsidR="006212CC">
        <w:t>ổ</w:t>
      </w:r>
      <w:r>
        <w:t>i vì họ được dạy và rèn luyện từ Tâm Từ Bi của Đức Phật</w:t>
      </w:r>
      <w:r w:rsidR="00085C76">
        <w:t xml:space="preserve"> Thầy</w:t>
      </w:r>
      <w:r>
        <w:t xml:space="preserve"> và Đức Thầy.</w:t>
      </w:r>
    </w:p>
    <w:p w:rsidR="004E57E2" w:rsidRDefault="004E57E2" w:rsidP="004E57E2">
      <w:pPr>
        <w:pStyle w:val="BodyText"/>
      </w:pPr>
      <w:r>
        <w:t xml:space="preserve">Tâm Từ Bi là một ngọn </w:t>
      </w:r>
      <w:r w:rsidR="00F1691D">
        <w:t>lửa</w:t>
      </w:r>
      <w:r w:rsidR="00085C76">
        <w:t xml:space="preserve"> cực mạnh và là ngọn đ</w:t>
      </w:r>
      <w:r>
        <w:t xml:space="preserve">uốc, ngọn hải đăng soi đường cho tín đồ tiến tới tu </w:t>
      </w:r>
      <w:r w:rsidR="00085C76">
        <w:t xml:space="preserve">tập </w:t>
      </w:r>
      <w:r>
        <w:t>và hành đạo chân chánh sẽ có kết quả mỹ mãn.</w:t>
      </w:r>
    </w:p>
    <w:p w:rsidR="004E57E2" w:rsidRDefault="004E57E2" w:rsidP="004E57E2">
      <w:pPr>
        <w:pStyle w:val="BodyText"/>
      </w:pPr>
      <w:r>
        <w:t>Có xáo trộn mới có sàng sảy, thanh lọc. Sự xáo trộn chứng tỏ có sai lầm và cần điều chỉnh hướng đi của giáo hội cho đúng chánh đạo.</w:t>
      </w:r>
    </w:p>
    <w:p w:rsidR="004E57E2" w:rsidRDefault="004E57E2" w:rsidP="004E57E2">
      <w:pPr>
        <w:pStyle w:val="BodyText"/>
      </w:pPr>
      <w:r>
        <w:t>Đức Thầy mở đạo để soi sáng cho tín đồ có chánh tâm, chánh giác để tìm chánh đạo. Nếu đi sai con đường này thì bất cứ giáo hội nào cũng sẽ sa vào sự bế tắ</w:t>
      </w:r>
      <w:r w:rsidR="006212CC">
        <w:t>c</w:t>
      </w:r>
      <w:r>
        <w:t>, lụn bại.</w:t>
      </w:r>
    </w:p>
    <w:p w:rsidR="004E57E2" w:rsidRDefault="004E57E2" w:rsidP="004E57E2">
      <w:pPr>
        <w:pStyle w:val="BodyText"/>
      </w:pPr>
      <w:r>
        <w:t xml:space="preserve">Phật Giáo Hòa Hảo là khối quần chúng tự phát vì thế Đức Thầy đã không đề ra các chức vụ, phẩm </w:t>
      </w:r>
      <w:r>
        <w:lastRenderedPageBreak/>
        <w:t>trật mà là cho thành lập giáo hội, tức là tập thể cùng lãnh đạo. Nếu vị đại diện nào không đi</w:t>
      </w:r>
      <w:r w:rsidR="00DA6B21">
        <w:t xml:space="preserve"> chiều hướng này thì sẽ bắt buộc</w:t>
      </w:r>
      <w:r>
        <w:t xml:space="preserve"> bị đào thải vì sai đường đạo mà Đức Thầy đã </w:t>
      </w:r>
      <w:r w:rsidR="00085C76">
        <w:t xml:space="preserve">hy sinh </w:t>
      </w:r>
      <w:r w:rsidR="00027A06">
        <w:t>trở lại thế gian lập đạo cứu đời</w:t>
      </w:r>
      <w:r>
        <w:t>.</w:t>
      </w:r>
    </w:p>
    <w:p w:rsidR="00DA6B21" w:rsidRDefault="00DA6B21" w:rsidP="00027A06">
      <w:pPr>
        <w:pStyle w:val="BodyText"/>
      </w:pPr>
      <w:r>
        <w:t>Lãnh</w:t>
      </w:r>
      <w:r w:rsidR="004E57E2">
        <w:t xml:space="preserve"> đạo của Phật Giáo Hòa Hảo nào tự </w:t>
      </w:r>
      <w:r w:rsidR="00027A06">
        <w:t xml:space="preserve">tôn tự đại là đào mồ chôn mình. </w:t>
      </w:r>
    </w:p>
    <w:p w:rsidR="006172D2" w:rsidRDefault="006172D2" w:rsidP="00027A06">
      <w:pPr>
        <w:pStyle w:val="BodyText"/>
      </w:pPr>
    </w:p>
    <w:p w:rsidR="004E57E2" w:rsidRDefault="007C2354" w:rsidP="006E4627">
      <w:pPr>
        <w:pStyle w:val="Heading1"/>
      </w:pPr>
      <w:bookmarkStart w:id="85" w:name="_Toc52043219"/>
      <w:r>
        <w:t>71</w:t>
      </w:r>
      <w:r w:rsidR="004E57E2">
        <w:t>.-</w:t>
      </w:r>
      <w:r w:rsidR="00F1691D">
        <w:t xml:space="preserve"> </w:t>
      </w:r>
      <w:r w:rsidR="004E57E2">
        <w:t xml:space="preserve">TRƯỚC SỰ TỒN VONG CỦA </w:t>
      </w:r>
      <w:r w:rsidR="00030040">
        <w:t>Đ</w:t>
      </w:r>
      <w:r w:rsidR="004E57E2">
        <w:t>ẠO.</w:t>
      </w:r>
      <w:bookmarkEnd w:id="85"/>
    </w:p>
    <w:p w:rsidR="004E57E2" w:rsidRDefault="004E57E2" w:rsidP="004E57E2">
      <w:pPr>
        <w:pStyle w:val="BodyText"/>
        <w:rPr>
          <w:i/>
        </w:rPr>
      </w:pPr>
      <w:r w:rsidRPr="006E4627">
        <w:rPr>
          <w:i/>
        </w:rPr>
        <w:t>31/08/</w:t>
      </w:r>
      <w:r w:rsidR="00007301" w:rsidRPr="006E4627">
        <w:rPr>
          <w:i/>
        </w:rPr>
        <w:t xml:space="preserve">2019 - </w:t>
      </w:r>
      <w:r w:rsidRPr="006E4627">
        <w:rPr>
          <w:i/>
        </w:rPr>
        <w:t>4 giờ sáng</w:t>
      </w:r>
    </w:p>
    <w:p w:rsidR="00DA6B21" w:rsidRDefault="00DA6B21" w:rsidP="004E57E2">
      <w:pPr>
        <w:pStyle w:val="BodyText"/>
        <w:rPr>
          <w:i/>
        </w:rPr>
      </w:pPr>
    </w:p>
    <w:p w:rsidR="004E57E2" w:rsidRDefault="004E57E2" w:rsidP="004E57E2">
      <w:pPr>
        <w:pStyle w:val="BodyText"/>
      </w:pPr>
      <w:r>
        <w:t>Lời cầu nguyện và khấn nguyện của người hành đạo chân chánh luôn được Ơn Trên nghe thấy và hộ trì.</w:t>
      </w:r>
    </w:p>
    <w:p w:rsidR="004E57E2" w:rsidRDefault="004E57E2" w:rsidP="004E57E2">
      <w:pPr>
        <w:pStyle w:val="BodyText"/>
      </w:pPr>
      <w:r>
        <w:t>L</w:t>
      </w:r>
      <w:r w:rsidR="00DA6B21">
        <w:t>á</w:t>
      </w:r>
      <w:r>
        <w:t xml:space="preserve"> thơ riêng đóng góp ý kiến xây dựng của hành giả có sứ</w:t>
      </w:r>
      <w:r w:rsidR="00DA6B21">
        <w:t>c</w:t>
      </w:r>
      <w:r>
        <w:t xml:space="preserve"> mạnh </w:t>
      </w:r>
      <w:r w:rsidR="002C222B">
        <w:t xml:space="preserve">trong tương lai sẽ </w:t>
      </w:r>
      <w:r>
        <w:t xml:space="preserve">tạo nên </w:t>
      </w:r>
      <w:r w:rsidR="002C222B">
        <w:t xml:space="preserve">những cơ hội </w:t>
      </w:r>
      <w:r>
        <w:t>họp mặt của các phía tín đồ Phật Giáo Hòa Hảo và tạo phương tiện gặp gỡ đoàn kết cho tương lai phát triển đạo.</w:t>
      </w:r>
    </w:p>
    <w:p w:rsidR="004E57E2" w:rsidRDefault="004E57E2" w:rsidP="004E57E2">
      <w:pPr>
        <w:pStyle w:val="BodyText"/>
      </w:pPr>
      <w:r>
        <w:t xml:space="preserve">Vì quyết tâm muốn gìn giữ và phát triển mối đạo nên lá thư này sẽ đi vào lịch sử đạo của hải ngoại và sẽ được tín đồ nhắc nhở tránh vấp ngã đi sai đường khi điều hành giáo hội mà rất nhiều tín đồ đại diện đã </w:t>
      </w:r>
      <w:r>
        <w:lastRenderedPageBreak/>
        <w:t>vấp phải.</w:t>
      </w:r>
    </w:p>
    <w:p w:rsidR="004E57E2" w:rsidRDefault="004E57E2" w:rsidP="004E57E2">
      <w:pPr>
        <w:pStyle w:val="BodyText"/>
      </w:pPr>
      <w:r>
        <w:t>L</w:t>
      </w:r>
      <w:r w:rsidR="006212CC">
        <w:t>á</w:t>
      </w:r>
      <w:r>
        <w:t xml:space="preserve"> thơ có sức mạnh của nội lực hướng về hành đạo chân chánh và tình thương đối với đồng đạo nên sẽ giúp người đọc thay đổi từ tiêu cực đến tích cực và từ yếm thế trở nên mạnh </w:t>
      </w:r>
      <w:r w:rsidR="006212CC">
        <w:t xml:space="preserve">mẽ </w:t>
      </w:r>
      <w:r>
        <w:t>hơn trong việc góp sức cho giáo hội.</w:t>
      </w:r>
    </w:p>
    <w:p w:rsidR="004E57E2" w:rsidRDefault="004E57E2" w:rsidP="004E57E2">
      <w:pPr>
        <w:pStyle w:val="BodyText"/>
      </w:pPr>
      <w:r>
        <w:t xml:space="preserve">Lá thư đó sau khi </w:t>
      </w:r>
      <w:r w:rsidR="00102270">
        <w:t>được lưu truyền</w:t>
      </w:r>
      <w:r>
        <w:t xml:space="preserve"> sẽ là lá thư chung kêu gọi tín đồ dù trong nước hay hải ngoại, dù tại gia hay xuất gia, dù quốc doanh hay không </w:t>
      </w:r>
      <w:r w:rsidR="00102270">
        <w:t>sẽ</w:t>
      </w:r>
      <w:r>
        <w:t xml:space="preserve"> </w:t>
      </w:r>
      <w:r w:rsidR="00102270">
        <w:t xml:space="preserve">nhận </w:t>
      </w:r>
      <w:r>
        <w:t xml:space="preserve">thấy </w:t>
      </w:r>
      <w:r w:rsidR="00102270">
        <w:t xml:space="preserve">ngay </w:t>
      </w:r>
      <w:r>
        <w:t xml:space="preserve">điều sai quấy khi không hành đạo chân chánh, </w:t>
      </w:r>
      <w:r w:rsidR="002C222B">
        <w:t xml:space="preserve">mỗi </w:t>
      </w:r>
      <w:r w:rsidRPr="002C222B">
        <w:rPr>
          <w:sz w:val="24"/>
        </w:rPr>
        <w:t xml:space="preserve">khi </w:t>
      </w:r>
      <w:r>
        <w:t xml:space="preserve">đem lời dạy của Đức Thầy ra để biện minh cho sự ưa thích hay hành đạo sai trái của mình. Nhất là những người sinh hoạt trong đạo mà thích làm </w:t>
      </w:r>
      <w:r w:rsidR="00E22799">
        <w:t>chính trị</w:t>
      </w:r>
      <w:r>
        <w:t xml:space="preserve"> hay không gìn giữ giới luật.</w:t>
      </w:r>
    </w:p>
    <w:p w:rsidR="006E4627" w:rsidRDefault="004E57E2" w:rsidP="006172D2">
      <w:pPr>
        <w:pStyle w:val="BodyText"/>
      </w:pPr>
      <w:r>
        <w:t xml:space="preserve">Lá thơ sẽ đạt thành công mỹ mãn vì kêu gọi sự thức tỉnh của tín đồ trước sự </w:t>
      </w:r>
      <w:r w:rsidR="00102270">
        <w:t>tồn vong của Phật Giáo Hòa Hảo.</w:t>
      </w:r>
    </w:p>
    <w:p w:rsidR="006172D2" w:rsidRDefault="006172D2" w:rsidP="006172D2">
      <w:pPr>
        <w:pStyle w:val="BodyText"/>
      </w:pPr>
    </w:p>
    <w:p w:rsidR="00261BE8" w:rsidRDefault="00261BE8">
      <w:pPr>
        <w:rPr>
          <w:rFonts w:ascii="UVN Bai Sau" w:eastAsia="Times New Roman" w:hAnsi="UVN Bai Sau"/>
          <w:sz w:val="36"/>
          <w:szCs w:val="36"/>
        </w:rPr>
      </w:pPr>
      <w:r>
        <w:br w:type="page"/>
      </w:r>
    </w:p>
    <w:p w:rsidR="004E57E2" w:rsidRDefault="007C2354" w:rsidP="006E4627">
      <w:pPr>
        <w:pStyle w:val="Heading1"/>
      </w:pPr>
      <w:bookmarkStart w:id="86" w:name="_Toc52043220"/>
      <w:r>
        <w:lastRenderedPageBreak/>
        <w:t>72</w:t>
      </w:r>
      <w:r w:rsidR="004E57E2">
        <w:t>.-</w:t>
      </w:r>
      <w:r w:rsidR="00F1691D">
        <w:t xml:space="preserve"> </w:t>
      </w:r>
      <w:r w:rsidR="004E57E2">
        <w:t>THƯƠNG NHAU NHƯ THỂ THƯƠNG THẦY.</w:t>
      </w:r>
      <w:bookmarkEnd w:id="86"/>
    </w:p>
    <w:p w:rsidR="004E57E2" w:rsidRDefault="004E57E2" w:rsidP="004E57E2">
      <w:pPr>
        <w:pStyle w:val="BodyText"/>
        <w:rPr>
          <w:i/>
        </w:rPr>
      </w:pPr>
      <w:r w:rsidRPr="006E4627">
        <w:rPr>
          <w:i/>
        </w:rPr>
        <w:t>01/09/</w:t>
      </w:r>
      <w:r w:rsidR="00007301" w:rsidRPr="006E4627">
        <w:rPr>
          <w:i/>
        </w:rPr>
        <w:t xml:space="preserve">2019 - </w:t>
      </w:r>
      <w:r w:rsidRPr="006E4627">
        <w:rPr>
          <w:i/>
        </w:rPr>
        <w:t>5 giờ sáng</w:t>
      </w:r>
    </w:p>
    <w:p w:rsidR="004E57E2" w:rsidRDefault="004E57E2" w:rsidP="004E57E2">
      <w:pPr>
        <w:pStyle w:val="BodyText"/>
      </w:pPr>
      <w:r>
        <w:t xml:space="preserve">Lá thơ góp ý xây dựng cho giáo hội được phát triển đầy tâm lực, ý lực và khẩu lực của hành giả là tiếng chuông báo động gây nhiều tiếng vang và ảnh hưởng đến những lãnh đạo Phật Giáo Hòa Hảo </w:t>
      </w:r>
      <w:r w:rsidR="00E770E9">
        <w:t xml:space="preserve">nào </w:t>
      </w:r>
      <w:r>
        <w:t>không giữ giới luật</w:t>
      </w:r>
      <w:r w:rsidR="00E770E9">
        <w:t>,</w:t>
      </w:r>
      <w:r>
        <w:t xml:space="preserve"> không đi vào con đường chánh đạo và không tu theo chánh pháp.</w:t>
      </w:r>
    </w:p>
    <w:p w:rsidR="004E57E2" w:rsidRDefault="004E57E2" w:rsidP="004E57E2">
      <w:pPr>
        <w:pStyle w:val="BodyText"/>
      </w:pPr>
      <w:r>
        <w:t xml:space="preserve">Quy y với Đức Thầy là phải làm y và gìn giữ giới luật căn bản của đạo, nhất là </w:t>
      </w:r>
      <w:r w:rsidR="00E770E9">
        <w:t>những người</w:t>
      </w:r>
      <w:r>
        <w:t xml:space="preserve"> điều hành các giáo hội, các ban trị sự dù lớn hay nhỏ.</w:t>
      </w:r>
    </w:p>
    <w:p w:rsidR="004E57E2" w:rsidRDefault="004E57E2" w:rsidP="004E57E2">
      <w:pPr>
        <w:pStyle w:val="BodyText"/>
      </w:pPr>
      <w:r>
        <w:t xml:space="preserve">Bức thơ bao gồm việc </w:t>
      </w:r>
      <w:r w:rsidR="002B083F">
        <w:t>làm</w:t>
      </w:r>
      <w:r>
        <w:t xml:space="preserve"> sai trái của những người đem lời dạy của Đức Huỳnh Giáo Chủ, những câu giảng của Ngài để biện luận cho một số việc làm của mình trong mục đích ham danh</w:t>
      </w:r>
      <w:r w:rsidR="002B083F">
        <w:t>,</w:t>
      </w:r>
      <w:r>
        <w:t xml:space="preserve"> ham chức vụ và nhất là chạy theo tham vọng riêng tư của mình.</w:t>
      </w:r>
    </w:p>
    <w:p w:rsidR="004E57E2" w:rsidRDefault="002B083F" w:rsidP="004E57E2">
      <w:pPr>
        <w:pStyle w:val="BodyText"/>
      </w:pPr>
      <w:r>
        <w:t>Sự góp ý t</w:t>
      </w:r>
      <w:r w:rsidR="004E57E2">
        <w:t xml:space="preserve">hứ nhì là </w:t>
      </w:r>
      <w:r w:rsidR="002C222B">
        <w:t xml:space="preserve">phải </w:t>
      </w:r>
      <w:r w:rsidR="004E57E2">
        <w:t xml:space="preserve">biết lắng nghe, biết nhún nhường, </w:t>
      </w:r>
      <w:r w:rsidR="002C222B">
        <w:t xml:space="preserve">biết học hỏi và cải sửa sai lầm </w:t>
      </w:r>
      <w:r w:rsidR="004E57E2">
        <w:t xml:space="preserve">của </w:t>
      </w:r>
      <w:r w:rsidR="006172D2">
        <w:t>những vị lãnh đạo tôn giáo</w:t>
      </w:r>
      <w:r w:rsidR="004E57E2">
        <w:t>.</w:t>
      </w:r>
    </w:p>
    <w:p w:rsidR="004E57E2" w:rsidRDefault="004E57E2" w:rsidP="004E57E2">
      <w:pPr>
        <w:pStyle w:val="BodyText"/>
      </w:pPr>
      <w:r>
        <w:t xml:space="preserve">Thứ ba là </w:t>
      </w:r>
      <w:r w:rsidR="002B083F">
        <w:t>người lãnh đạo cần</w:t>
      </w:r>
      <w:r>
        <w:t xml:space="preserve"> </w:t>
      </w:r>
      <w:r w:rsidR="00E770E9">
        <w:t xml:space="preserve">phải </w:t>
      </w:r>
      <w:r w:rsidR="00B43168">
        <w:t>hành sử</w:t>
      </w:r>
      <w:r>
        <w:t xml:space="preserve"> với tình thương và sự bao dung che chở </w:t>
      </w:r>
      <w:r w:rsidR="00E770E9">
        <w:t xml:space="preserve">đối </w:t>
      </w:r>
      <w:r w:rsidR="002C222B">
        <w:t>với đồng đạo của mình, thay vì tạo ra phe phái, trù dập người yếu thế để tự đưa mình lên.</w:t>
      </w:r>
    </w:p>
    <w:p w:rsidR="004E57E2" w:rsidRDefault="002B083F" w:rsidP="004E57E2">
      <w:pPr>
        <w:pStyle w:val="BodyText"/>
      </w:pPr>
      <w:r>
        <w:lastRenderedPageBreak/>
        <w:t>Điều t</w:t>
      </w:r>
      <w:r w:rsidR="004E57E2">
        <w:t>hứ tư là phải biết nâng đỡ, d</w:t>
      </w:r>
      <w:r w:rsidR="006212CC">
        <w:t>ì</w:t>
      </w:r>
      <w:r w:rsidR="004E57E2">
        <w:t>u dắt giới trẻ thế hệ kế thừa, tạo môi trường sinh hoạt học tập giáo lý, tu tập theo chánh pháp của Thầy Tổ.</w:t>
      </w:r>
    </w:p>
    <w:p w:rsidR="004E57E2" w:rsidRDefault="004E57E2" w:rsidP="004E57E2">
      <w:pPr>
        <w:pStyle w:val="BodyText"/>
      </w:pPr>
      <w:r>
        <w:t xml:space="preserve">Điều quan trọng thứ năm là phải biết tha thứ nhau để đoàn kết và xây dựng theo lời dạy của Đức Thầy </w:t>
      </w:r>
      <w:r w:rsidR="0098387F">
        <w:t xml:space="preserve">trong điều răn thứ tám </w:t>
      </w:r>
      <w:r>
        <w:t>là:</w:t>
      </w:r>
    </w:p>
    <w:p w:rsidR="004E57E2" w:rsidRDefault="0098387F" w:rsidP="004E57E2">
      <w:pPr>
        <w:pStyle w:val="BodyText"/>
      </w:pPr>
      <w:r>
        <w:rPr>
          <w:i/>
        </w:rPr>
        <w:t>“</w:t>
      </w:r>
      <w:r w:rsidR="004E57E2" w:rsidRPr="006212CC">
        <w:rPr>
          <w:i/>
        </w:rPr>
        <w:t>T</w:t>
      </w:r>
      <w:r>
        <w:rPr>
          <w:i/>
        </w:rPr>
        <w:t>a phải t</w:t>
      </w:r>
      <w:r w:rsidR="004E57E2" w:rsidRPr="006212CC">
        <w:rPr>
          <w:i/>
        </w:rPr>
        <w:t xml:space="preserve">hương </w:t>
      </w:r>
      <w:r>
        <w:rPr>
          <w:i/>
        </w:rPr>
        <w:t xml:space="preserve">yêu lẫn </w:t>
      </w:r>
      <w:r w:rsidR="004E57E2" w:rsidRPr="006212CC">
        <w:rPr>
          <w:i/>
        </w:rPr>
        <w:t>nhau như con một cha</w:t>
      </w:r>
      <w:r>
        <w:rPr>
          <w:i/>
        </w:rPr>
        <w:t xml:space="preserve">, </w:t>
      </w:r>
      <w:r w:rsidR="004E57E2" w:rsidRPr="006212CC">
        <w:rPr>
          <w:i/>
        </w:rPr>
        <w:t xml:space="preserve">dìu dắt </w:t>
      </w:r>
      <w:r>
        <w:rPr>
          <w:i/>
        </w:rPr>
        <w:t xml:space="preserve">lẫn </w:t>
      </w:r>
      <w:r w:rsidR="004E57E2" w:rsidRPr="006212CC">
        <w:rPr>
          <w:i/>
        </w:rPr>
        <w:t>nhau</w:t>
      </w:r>
      <w:r>
        <w:rPr>
          <w:i/>
        </w:rPr>
        <w:t xml:space="preserve"> vào con đường đạo đức, nếu ai giữ đặng trọn lành trọn sáng về nơi cõi Tây Phương an dưỡng mà học đạo cho hoàn toàn đặng trở lại cứu vớt chúng sanh.”</w:t>
      </w:r>
    </w:p>
    <w:p w:rsidR="004E57E2" w:rsidRDefault="0098387F" w:rsidP="004E57E2">
      <w:pPr>
        <w:pStyle w:val="BodyText"/>
      </w:pPr>
      <w:r>
        <w:t xml:space="preserve">Và </w:t>
      </w:r>
      <w:r w:rsidR="002C222B">
        <w:t>cần nhớ lại</w:t>
      </w:r>
      <w:r w:rsidR="002B083F">
        <w:t xml:space="preserve">, mỗi khi </w:t>
      </w:r>
      <w:r w:rsidR="002C222B">
        <w:t xml:space="preserve">đồng đạo </w:t>
      </w:r>
      <w:r w:rsidR="002B083F">
        <w:t xml:space="preserve">bất đồng ý kiến hay cãi nhau thì thường </w:t>
      </w:r>
      <w:r w:rsidR="002C222B">
        <w:t>cùng</w:t>
      </w:r>
      <w:r w:rsidR="002B083F">
        <w:t xml:space="preserve"> khuyên nhau </w:t>
      </w:r>
      <w:r w:rsidR="00E75493">
        <w:t xml:space="preserve">hai câu </w:t>
      </w:r>
      <w:r w:rsidR="002B083F">
        <w:t>như sau:</w:t>
      </w:r>
    </w:p>
    <w:p w:rsidR="004E57E2" w:rsidRPr="006E4627" w:rsidRDefault="002B083F" w:rsidP="004E57E2">
      <w:pPr>
        <w:pStyle w:val="BodyText"/>
        <w:rPr>
          <w:i/>
        </w:rPr>
      </w:pPr>
      <w:r>
        <w:rPr>
          <w:i/>
        </w:rPr>
        <w:t>“</w:t>
      </w:r>
      <w:r w:rsidR="004E57E2" w:rsidRPr="006E4627">
        <w:rPr>
          <w:i/>
        </w:rPr>
        <w:t>Thương nhau như thể thương Thầy,</w:t>
      </w:r>
    </w:p>
    <w:p w:rsidR="006172D2" w:rsidRDefault="004E57E2" w:rsidP="004E57E2">
      <w:pPr>
        <w:pStyle w:val="BodyText"/>
        <w:rPr>
          <w:i/>
        </w:rPr>
      </w:pPr>
      <w:r w:rsidRPr="006E4627">
        <w:rPr>
          <w:i/>
        </w:rPr>
        <w:t xml:space="preserve">Ghét </w:t>
      </w:r>
      <w:r w:rsidR="006172D2">
        <w:rPr>
          <w:i/>
        </w:rPr>
        <w:t>nhau như thể ghét Thầy sao nên</w:t>
      </w:r>
      <w:r w:rsidR="00E770E9">
        <w:rPr>
          <w:i/>
        </w:rPr>
        <w:t>.</w:t>
      </w:r>
      <w:r w:rsidR="002B083F">
        <w:rPr>
          <w:i/>
        </w:rPr>
        <w:t>”</w:t>
      </w:r>
    </w:p>
    <w:p w:rsidR="004E57E2" w:rsidRDefault="007C2354" w:rsidP="006E4627">
      <w:pPr>
        <w:pStyle w:val="Heading1"/>
      </w:pPr>
      <w:bookmarkStart w:id="87" w:name="_Toc52043221"/>
      <w:r>
        <w:t>73</w:t>
      </w:r>
      <w:r w:rsidR="004E57E2">
        <w:t>.-</w:t>
      </w:r>
      <w:r w:rsidR="00F1691D">
        <w:t xml:space="preserve"> </w:t>
      </w:r>
      <w:r w:rsidR="004E57E2">
        <w:t xml:space="preserve">TRAO CHẤT </w:t>
      </w:r>
      <w:r w:rsidR="0098387F">
        <w:t>LUYỆN KIM QUÝ BÁU CHO MỌI NGƯỜI</w:t>
      </w:r>
      <w:bookmarkEnd w:id="87"/>
    </w:p>
    <w:p w:rsidR="006E4627" w:rsidRDefault="004E57E2" w:rsidP="004E57E2">
      <w:pPr>
        <w:pStyle w:val="BodyText"/>
      </w:pPr>
      <w:r w:rsidRPr="006E4627">
        <w:rPr>
          <w:i/>
        </w:rPr>
        <w:t>02/09/</w:t>
      </w:r>
      <w:r w:rsidR="00007301" w:rsidRPr="006E4627">
        <w:rPr>
          <w:i/>
        </w:rPr>
        <w:t xml:space="preserve">2019 - </w:t>
      </w:r>
      <w:r w:rsidRPr="006E4627">
        <w:rPr>
          <w:i/>
        </w:rPr>
        <w:t>3 giờ 30 sáng</w:t>
      </w:r>
    </w:p>
    <w:p w:rsidR="004E57E2" w:rsidRDefault="0098387F" w:rsidP="004E57E2">
      <w:pPr>
        <w:pStyle w:val="BodyText"/>
      </w:pPr>
      <w:r>
        <w:t>C</w:t>
      </w:r>
      <w:r w:rsidR="00066BD5">
        <w:t>húng ta, mỗi người c</w:t>
      </w:r>
      <w:r>
        <w:t>ần p</w:t>
      </w:r>
      <w:r w:rsidR="004E57E2">
        <w:t xml:space="preserve">hải </w:t>
      </w:r>
      <w:r>
        <w:t xml:space="preserve">tự </w:t>
      </w:r>
      <w:r w:rsidR="004E57E2">
        <w:t xml:space="preserve">hiểu </w:t>
      </w:r>
      <w:r w:rsidR="00066BD5">
        <w:t>ý</w:t>
      </w:r>
      <w:r>
        <w:t xml:space="preserve"> nghĩa sự </w:t>
      </w:r>
      <w:r w:rsidR="004E57E2">
        <w:t>phát triển đạo theo chiều hướng tư tưởng đạo, giáo lý đạo, không phải là tổ chức đạo hay giáo hội, phe phái trong đạo.</w:t>
      </w:r>
    </w:p>
    <w:p w:rsidR="004E57E2" w:rsidRDefault="004E57E2" w:rsidP="004E57E2">
      <w:pPr>
        <w:pStyle w:val="BodyText"/>
      </w:pPr>
      <w:r>
        <w:lastRenderedPageBreak/>
        <w:t>Bửu Sơn Kỳ Hương và Phật Giáo Hòa Hảo có đường lối hướng dẫn con người tu tập theo giáo lý Tứ Ân, đời đạo song tu mà tôn giáo nào cũng có thể hành theo và bất cứ chủng tộc nào cũng có thể áp dụng được theo như lời dạy của Đức Thầy là “</w:t>
      </w:r>
      <w:r w:rsidR="00CF706C">
        <w:rPr>
          <w:i/>
        </w:rPr>
        <w:t>Tùy phong hóa d</w:t>
      </w:r>
      <w:r w:rsidRPr="00E80DB8">
        <w:rPr>
          <w:i/>
        </w:rPr>
        <w:t>ân sanh phù hạp</w:t>
      </w:r>
      <w:r w:rsidR="00E80DB8">
        <w:t>”</w:t>
      </w:r>
      <w:r w:rsidR="00E75493">
        <w:t>, trích</w:t>
      </w:r>
      <w:r w:rsidR="00CF706C">
        <w:t xml:space="preserve"> trong bài  Diệu Pháp Quang Minh </w:t>
      </w:r>
      <w:r w:rsidR="00E75493">
        <w:t xml:space="preserve">được ngài viết </w:t>
      </w:r>
      <w:r w:rsidR="008921E8">
        <w:t>tại làng Hòa Hảo năm Canh Thìn</w:t>
      </w:r>
      <w:r w:rsidR="00E75493">
        <w:t xml:space="preserve"> </w:t>
      </w:r>
      <w:r w:rsidR="00CF706C">
        <w:t>1940.</w:t>
      </w:r>
    </w:p>
    <w:p w:rsidR="004E57E2" w:rsidRDefault="004E57E2" w:rsidP="004E57E2">
      <w:pPr>
        <w:pStyle w:val="BodyText"/>
      </w:pPr>
      <w:r>
        <w:t>Nhìn rõ như thế, biết rõ như thế thì phải nhìn vào khía cạnh quần chúng lãnh đạo chứ không phải tổ chức lãnh đạo. Người bi</w:t>
      </w:r>
      <w:r w:rsidR="00DF2727">
        <w:t>ết giáo lý tự tu tự tiến và đi đ</w:t>
      </w:r>
      <w:r>
        <w:t xml:space="preserve">úng vào con đường chánh đạo để tự phát triển. </w:t>
      </w:r>
    </w:p>
    <w:p w:rsidR="004E57E2" w:rsidRDefault="004E57E2" w:rsidP="004E57E2">
      <w:pPr>
        <w:pStyle w:val="BodyText"/>
      </w:pPr>
      <w:r>
        <w:t xml:space="preserve">Tín đồ Bửu Sơn Kỳ Hương và Phật Giáo Hòa Hảo </w:t>
      </w:r>
      <w:r w:rsidR="00187361">
        <w:t>đang</w:t>
      </w:r>
      <w:r>
        <w:t xml:space="preserve"> phát triển theo chiều hướng </w:t>
      </w:r>
      <w:r w:rsidR="00DF2727">
        <w:t>tự tu tự tiến,</w:t>
      </w:r>
      <w:r>
        <w:t xml:space="preserve"> </w:t>
      </w:r>
      <w:r w:rsidR="00187361">
        <w:t xml:space="preserve">và </w:t>
      </w:r>
      <w:r>
        <w:t xml:space="preserve"> người có bổn phận </w:t>
      </w:r>
      <w:r w:rsidR="00187361">
        <w:t xml:space="preserve">phục vụ đạo cần </w:t>
      </w:r>
      <w:r>
        <w:t xml:space="preserve">phải làm việc theo chiều hướng dành trí tuệ và thời gian cho sự phục vụ khối </w:t>
      </w:r>
      <w:r w:rsidR="008921E8">
        <w:t xml:space="preserve">đông </w:t>
      </w:r>
      <w:r>
        <w:t>quần chúng.</w:t>
      </w:r>
    </w:p>
    <w:p w:rsidR="004E57E2" w:rsidRDefault="004E57E2" w:rsidP="004E57E2">
      <w:pPr>
        <w:pStyle w:val="BodyText"/>
      </w:pPr>
      <w:r>
        <w:t xml:space="preserve">Việc phổ biến tư tưởng đạo trong nước qua mọi phương tiện như in </w:t>
      </w:r>
      <w:r w:rsidR="00187361">
        <w:t xml:space="preserve">kinh </w:t>
      </w:r>
      <w:r>
        <w:t xml:space="preserve">sách, phát hành </w:t>
      </w:r>
      <w:r w:rsidR="00187361">
        <w:t xml:space="preserve">bài về đạo </w:t>
      </w:r>
      <w:r>
        <w:t xml:space="preserve">trên trang nhà hay facebook vẫn chưa đủ, nay cần </w:t>
      </w:r>
      <w:r w:rsidR="00DF2727">
        <w:t xml:space="preserve">in sách </w:t>
      </w:r>
      <w:r>
        <w:t>qua nhà xuất bản trong nước, rồi từ đó loan ra hải ngoại, nếu có song ngữ càng tốt cho giới trẻ.</w:t>
      </w:r>
    </w:p>
    <w:p w:rsidR="004E57E2" w:rsidRDefault="00187361" w:rsidP="004E57E2">
      <w:pPr>
        <w:pStyle w:val="BodyText"/>
      </w:pPr>
      <w:r>
        <w:t>Muốn phục vụ đạo, phục vụ tha nhân cho có kết quả,</w:t>
      </w:r>
      <w:r w:rsidR="004E57E2">
        <w:t xml:space="preserve"> </w:t>
      </w:r>
      <w:r>
        <w:t xml:space="preserve">hành giả </w:t>
      </w:r>
      <w:r w:rsidR="004E57E2">
        <w:t xml:space="preserve">cần </w:t>
      </w:r>
      <w:r w:rsidR="00DF2727">
        <w:t>nghĩ đ</w:t>
      </w:r>
      <w:r>
        <w:t xml:space="preserve">ến việc </w:t>
      </w:r>
      <w:r w:rsidR="004E57E2">
        <w:t>bước ra khỏi cục bộ của tôn giáo mình để giúp mọi người, chia sẻ những gì đã học được, biết được, giác ngộ được qua giáo lý đời đạo song tu trong cuộc sống thường nhật.</w:t>
      </w:r>
    </w:p>
    <w:p w:rsidR="004D6479" w:rsidRDefault="004E57E2" w:rsidP="004E57E2">
      <w:pPr>
        <w:pStyle w:val="BodyText"/>
      </w:pPr>
      <w:r>
        <w:lastRenderedPageBreak/>
        <w:t xml:space="preserve">Phải </w:t>
      </w:r>
      <w:r w:rsidRPr="0098387F">
        <w:t xml:space="preserve">trao chất luyện kim quý hiếm cho </w:t>
      </w:r>
      <w:r w:rsidR="00187361">
        <w:t xml:space="preserve">tất cả </w:t>
      </w:r>
      <w:r w:rsidRPr="0098387F">
        <w:t>mọi người</w:t>
      </w:r>
      <w:r>
        <w:t>,</w:t>
      </w:r>
      <w:r w:rsidR="00187361">
        <w:t xml:space="preserve"> trong đó có đồng đạo mình. Đ</w:t>
      </w:r>
      <w:r>
        <w:t xml:space="preserve">ó là sứ mạng của một tín đồ Bửu </w:t>
      </w:r>
      <w:r w:rsidR="0098387F">
        <w:t>Sơn Kỳ Hương Ph</w:t>
      </w:r>
      <w:r w:rsidR="00187361">
        <w:t>ật Giáo Hòa Hảo trong lúc Đức Tôn Sư vắng mặt.</w:t>
      </w:r>
    </w:p>
    <w:p w:rsidR="0098387F" w:rsidRDefault="0098387F" w:rsidP="004E57E2">
      <w:pPr>
        <w:pStyle w:val="BodyText"/>
      </w:pPr>
    </w:p>
    <w:p w:rsidR="004D6479" w:rsidRDefault="004D6479" w:rsidP="004D6479">
      <w:pPr>
        <w:spacing w:before="10" w:line="200" w:lineRule="exact"/>
        <w:rPr>
          <w:sz w:val="20"/>
          <w:szCs w:val="20"/>
        </w:rPr>
      </w:pPr>
    </w:p>
    <w:p w:rsidR="004D6479" w:rsidRDefault="004D6479" w:rsidP="004D6479">
      <w:pPr>
        <w:spacing w:before="10" w:line="200" w:lineRule="exact"/>
        <w:rPr>
          <w:sz w:val="20"/>
          <w:szCs w:val="20"/>
        </w:rPr>
      </w:pPr>
    </w:p>
    <w:p w:rsidR="004D6479" w:rsidRDefault="004D6479" w:rsidP="004D6479">
      <w:pPr>
        <w:pStyle w:val="Heading2"/>
        <w:rPr>
          <w:b w:val="0"/>
          <w:sz w:val="40"/>
        </w:rPr>
      </w:pPr>
    </w:p>
    <w:p w:rsidR="00261BE8" w:rsidRDefault="00261BE8" w:rsidP="004D6479">
      <w:pPr>
        <w:pStyle w:val="Heading2"/>
        <w:rPr>
          <w:b w:val="0"/>
          <w:sz w:val="40"/>
        </w:rPr>
        <w:sectPr w:rsidR="00261BE8" w:rsidSect="00DC012F">
          <w:pgSz w:w="7920" w:h="12240" w:code="6"/>
          <w:pgMar w:top="1757" w:right="1080" w:bottom="1152" w:left="1195" w:header="864" w:footer="0" w:gutter="0"/>
          <w:cols w:space="720"/>
          <w:titlePg/>
          <w:docGrid w:linePitch="299"/>
        </w:sectPr>
      </w:pPr>
    </w:p>
    <w:p w:rsidR="004D6479" w:rsidRDefault="004D6479" w:rsidP="004D6479">
      <w:pPr>
        <w:pStyle w:val="Heading2"/>
        <w:rPr>
          <w:b w:val="0"/>
          <w:sz w:val="40"/>
        </w:rPr>
      </w:pPr>
    </w:p>
    <w:p w:rsidR="00261BE8" w:rsidRDefault="00261BE8" w:rsidP="004D6479">
      <w:pPr>
        <w:pStyle w:val="Heading2"/>
        <w:rPr>
          <w:b w:val="0"/>
          <w:sz w:val="40"/>
        </w:rPr>
      </w:pPr>
    </w:p>
    <w:p w:rsidR="00261BE8" w:rsidRDefault="00261BE8" w:rsidP="004D6479">
      <w:pPr>
        <w:pStyle w:val="Heading2"/>
        <w:rPr>
          <w:b w:val="0"/>
          <w:sz w:val="40"/>
        </w:rPr>
      </w:pPr>
    </w:p>
    <w:p w:rsidR="004D6479" w:rsidRDefault="004D6479" w:rsidP="004D6479">
      <w:pPr>
        <w:pStyle w:val="Heading2"/>
        <w:rPr>
          <w:b w:val="0"/>
          <w:sz w:val="40"/>
        </w:rPr>
      </w:pPr>
    </w:p>
    <w:p w:rsidR="004D6479" w:rsidRPr="00F86302" w:rsidRDefault="004D6479" w:rsidP="004D6479">
      <w:pPr>
        <w:pStyle w:val="Heading2"/>
        <w:rPr>
          <w:b w:val="0"/>
          <w:sz w:val="40"/>
        </w:rPr>
      </w:pPr>
      <w:bookmarkStart w:id="88" w:name="_Toc52043222"/>
      <w:r w:rsidRPr="00F86302">
        <w:rPr>
          <w:b w:val="0"/>
          <w:sz w:val="40"/>
        </w:rPr>
        <w:t>CHƯ</w:t>
      </w:r>
      <w:r w:rsidRPr="00F86302">
        <w:rPr>
          <w:b w:val="0"/>
          <w:spacing w:val="-1"/>
          <w:sz w:val="40"/>
        </w:rPr>
        <w:t>Ơ</w:t>
      </w:r>
      <w:r w:rsidRPr="00F86302">
        <w:rPr>
          <w:b w:val="0"/>
          <w:sz w:val="40"/>
        </w:rPr>
        <w:t xml:space="preserve">NG </w:t>
      </w:r>
      <w:r>
        <w:rPr>
          <w:b w:val="0"/>
          <w:sz w:val="40"/>
        </w:rPr>
        <w:t>V</w:t>
      </w:r>
      <w:bookmarkEnd w:id="88"/>
    </w:p>
    <w:p w:rsidR="004D6479" w:rsidRDefault="004D6479" w:rsidP="004D6479">
      <w:pPr>
        <w:spacing w:line="200" w:lineRule="exact"/>
        <w:rPr>
          <w:sz w:val="20"/>
          <w:szCs w:val="20"/>
        </w:rPr>
      </w:pPr>
    </w:p>
    <w:p w:rsidR="004D6479" w:rsidRDefault="004D6479" w:rsidP="004D6479">
      <w:pPr>
        <w:spacing w:before="11" w:line="200" w:lineRule="exact"/>
        <w:rPr>
          <w:sz w:val="20"/>
          <w:szCs w:val="20"/>
        </w:rPr>
      </w:pPr>
    </w:p>
    <w:p w:rsidR="004D6479" w:rsidRDefault="004D6479" w:rsidP="004D6479">
      <w:pPr>
        <w:pStyle w:val="Heading2"/>
        <w:ind w:left="547" w:right="554"/>
      </w:pPr>
      <w:bookmarkStart w:id="89" w:name="_Toc52043223"/>
      <w:r w:rsidRPr="00AE00B4">
        <w:t>TƯƠNG LAI TƯƠI SÁNG</w:t>
      </w:r>
      <w:bookmarkEnd w:id="89"/>
      <w:r w:rsidRPr="00AE00B4">
        <w:t xml:space="preserve"> </w:t>
      </w:r>
    </w:p>
    <w:p w:rsidR="004D6479" w:rsidRPr="00AE00B4" w:rsidRDefault="004D6479" w:rsidP="004D6479">
      <w:pPr>
        <w:pStyle w:val="Heading2"/>
        <w:ind w:left="547" w:right="554"/>
      </w:pPr>
      <w:bookmarkStart w:id="90" w:name="_Toc52043224"/>
      <w:r w:rsidRPr="00AE00B4">
        <w:t>CỦA ĐẠO</w:t>
      </w:r>
      <w:bookmarkEnd w:id="90"/>
    </w:p>
    <w:p w:rsidR="004D6479" w:rsidRDefault="004D6479" w:rsidP="004D6479">
      <w:pPr>
        <w:pStyle w:val="Heading2"/>
        <w:ind w:left="547" w:right="554"/>
      </w:pPr>
      <w:bookmarkStart w:id="91" w:name="_Toc52043225"/>
      <w:r w:rsidRPr="007C2354">
        <w:rPr>
          <w:sz w:val="44"/>
        </w:rPr>
        <w:t>hay:</w:t>
      </w:r>
      <w:r>
        <w:t xml:space="preserve"> QUẢ LÀNH CỦA ĐẠO</w:t>
      </w:r>
      <w:bookmarkEnd w:id="91"/>
    </w:p>
    <w:p w:rsidR="00C463F8" w:rsidRDefault="00C463F8" w:rsidP="004D6479">
      <w:pPr>
        <w:pStyle w:val="Heading2"/>
        <w:ind w:left="547" w:right="554"/>
        <w:sectPr w:rsidR="00C463F8" w:rsidSect="00DC012F">
          <w:pgSz w:w="7920" w:h="12240" w:code="6"/>
          <w:pgMar w:top="1757" w:right="1080" w:bottom="1152" w:left="1195" w:header="864" w:footer="0" w:gutter="0"/>
          <w:cols w:space="720"/>
          <w:titlePg/>
          <w:docGrid w:linePitch="299"/>
        </w:sectPr>
      </w:pPr>
    </w:p>
    <w:p w:rsidR="00C463F8" w:rsidRDefault="00C463F8" w:rsidP="004D6479">
      <w:pPr>
        <w:pStyle w:val="Heading2"/>
        <w:ind w:left="547" w:right="554"/>
      </w:pPr>
    </w:p>
    <w:p w:rsidR="00261BE8" w:rsidRDefault="00261BE8" w:rsidP="004D6479">
      <w:pPr>
        <w:pStyle w:val="Heading2"/>
        <w:ind w:left="547" w:right="554"/>
        <w:sectPr w:rsidR="00261BE8" w:rsidSect="00DC012F">
          <w:pgSz w:w="7920" w:h="12240" w:code="6"/>
          <w:pgMar w:top="1757" w:right="1080" w:bottom="1152" w:left="1195" w:header="864" w:footer="0" w:gutter="0"/>
          <w:cols w:space="720"/>
          <w:titlePg/>
          <w:docGrid w:linePitch="299"/>
        </w:sectPr>
      </w:pPr>
    </w:p>
    <w:p w:rsidR="00261BE8" w:rsidRDefault="00261BE8" w:rsidP="004D6479">
      <w:pPr>
        <w:pStyle w:val="Heading2"/>
        <w:ind w:left="547" w:right="554"/>
      </w:pPr>
    </w:p>
    <w:p w:rsidR="004D6479" w:rsidRDefault="004D6479">
      <w:pPr>
        <w:rPr>
          <w:rFonts w:eastAsia="Times New Roman"/>
          <w:sz w:val="26"/>
          <w:szCs w:val="26"/>
        </w:rPr>
      </w:pPr>
      <w:r>
        <w:br w:type="page"/>
      </w:r>
    </w:p>
    <w:p w:rsidR="004E57E2" w:rsidRDefault="004E57E2" w:rsidP="006E4627">
      <w:pPr>
        <w:pStyle w:val="Heading1"/>
      </w:pPr>
      <w:bookmarkStart w:id="92" w:name="_Toc52043226"/>
      <w:r>
        <w:lastRenderedPageBreak/>
        <w:t>7</w:t>
      </w:r>
      <w:r w:rsidR="007C2354">
        <w:t>4</w:t>
      </w:r>
      <w:r>
        <w:t>.-</w:t>
      </w:r>
      <w:r w:rsidR="00F1691D">
        <w:t xml:space="preserve"> </w:t>
      </w:r>
      <w:r>
        <w:t>TH</w:t>
      </w:r>
      <w:r w:rsidR="00E80DB8">
        <w:t>Ắ</w:t>
      </w:r>
      <w:r>
        <w:t>P SÁNG NGỌN ĐUỐC TỪ BI CỦA ĐỨC THẦY.</w:t>
      </w:r>
      <w:bookmarkEnd w:id="92"/>
    </w:p>
    <w:p w:rsidR="004E57E2" w:rsidRDefault="004E57E2" w:rsidP="004E57E2">
      <w:pPr>
        <w:pStyle w:val="BodyText"/>
        <w:rPr>
          <w:i/>
        </w:rPr>
      </w:pPr>
      <w:r w:rsidRPr="006E4627">
        <w:rPr>
          <w:i/>
        </w:rPr>
        <w:t>03/09/</w:t>
      </w:r>
      <w:r w:rsidR="00007301" w:rsidRPr="006E4627">
        <w:rPr>
          <w:i/>
        </w:rPr>
        <w:t xml:space="preserve">2019 - </w:t>
      </w:r>
      <w:r w:rsidRPr="006E4627">
        <w:rPr>
          <w:i/>
        </w:rPr>
        <w:t>4 giờ sáng</w:t>
      </w:r>
    </w:p>
    <w:p w:rsidR="006E4627" w:rsidRPr="006E4627" w:rsidRDefault="006E4627" w:rsidP="004E57E2">
      <w:pPr>
        <w:pStyle w:val="BodyText"/>
        <w:rPr>
          <w:i/>
        </w:rPr>
      </w:pPr>
    </w:p>
    <w:p w:rsidR="004E57E2" w:rsidRDefault="004E57E2" w:rsidP="004E57E2">
      <w:pPr>
        <w:pStyle w:val="BodyText"/>
      </w:pPr>
      <w:r>
        <w:t>Muốn phục hưng chánh pháp Bửu Sơn Kỳ Hương và Phật Giáo Hòa Hảo</w:t>
      </w:r>
      <w:r w:rsidR="00E80DB8">
        <w:t>,</w:t>
      </w:r>
      <w:r w:rsidR="003F566B">
        <w:t xml:space="preserve"> tín đồ cần có đủ nghị lực, cam đảm, hy sinh và </w:t>
      </w:r>
      <w:r w:rsidR="006C6390">
        <w:t xml:space="preserve">có </w:t>
      </w:r>
      <w:r w:rsidR="00E80DB8">
        <w:t xml:space="preserve">quyết </w:t>
      </w:r>
      <w:r w:rsidR="006C6390">
        <w:t xml:space="preserve">tâm </w:t>
      </w:r>
      <w:r w:rsidR="00E80DB8">
        <w:t>để</w:t>
      </w:r>
      <w:r>
        <w:t xml:space="preserve"> thi hành, thực h</w:t>
      </w:r>
      <w:r w:rsidR="00E80DB8">
        <w:t>iện</w:t>
      </w:r>
      <w:r>
        <w:t xml:space="preserve"> những việc cần làm</w:t>
      </w:r>
      <w:r w:rsidR="00C424B8">
        <w:t xml:space="preserve"> ngõ</w:t>
      </w:r>
      <w:r>
        <w:t xml:space="preserve"> </w:t>
      </w:r>
      <w:r w:rsidR="00E80DB8">
        <w:t>hầu</w:t>
      </w:r>
      <w:r>
        <w:t xml:space="preserve"> chấn chỉnh những sai trái của các lãnh đạo, hay đại diện tôn giáo.</w:t>
      </w:r>
    </w:p>
    <w:p w:rsidR="004E57E2" w:rsidRDefault="004E57E2" w:rsidP="004E57E2">
      <w:pPr>
        <w:pStyle w:val="BodyText"/>
      </w:pPr>
      <w:r>
        <w:t xml:space="preserve">Đó là tấm gương sáng của Đức Huỳnh Giáo Chủ đã trao lại cho tín đồ. </w:t>
      </w:r>
      <w:r w:rsidR="005F6912">
        <w:t>Ngài đã</w:t>
      </w:r>
      <w:r>
        <w:t xml:space="preserve"> </w:t>
      </w:r>
      <w:r w:rsidR="005F6912">
        <w:t>khai sáng Phật Giáo Hòa Hảo</w:t>
      </w:r>
      <w:r>
        <w:t xml:space="preserve"> lúc chỉ </w:t>
      </w:r>
      <w:r w:rsidR="00E80DB8">
        <w:t>mười chín</w:t>
      </w:r>
      <w:r>
        <w:t xml:space="preserve"> tuổi, </w:t>
      </w:r>
      <w:r w:rsidR="005F6912">
        <w:t>Đức Thầy</w:t>
      </w:r>
      <w:r>
        <w:t xml:space="preserve"> đã dám lên tiếng để chấn chỉnh </w:t>
      </w:r>
      <w:r w:rsidR="00E80DB8">
        <w:t xml:space="preserve">những sai lạc của một số tín đồ </w:t>
      </w:r>
      <w:r>
        <w:t xml:space="preserve">Phật Giáo và </w:t>
      </w:r>
      <w:r w:rsidR="00C424B8">
        <w:t>không chấp nhận</w:t>
      </w:r>
      <w:r>
        <w:t xml:space="preserve"> các </w:t>
      </w:r>
      <w:r w:rsidR="005F6912">
        <w:t>hình thức</w:t>
      </w:r>
      <w:r>
        <w:t xml:space="preserve"> độc </w:t>
      </w:r>
      <w:r w:rsidR="00C424B8">
        <w:t xml:space="preserve">tài. </w:t>
      </w:r>
      <w:r>
        <w:t xml:space="preserve">Từ đó đến nay có </w:t>
      </w:r>
      <w:r w:rsidR="00E80DB8">
        <w:t xml:space="preserve">được </w:t>
      </w:r>
      <w:r>
        <w:t xml:space="preserve">bao nhiêu tín đồ đã thực hành </w:t>
      </w:r>
      <w:r w:rsidR="00E80DB8">
        <w:t xml:space="preserve">đúng </w:t>
      </w:r>
      <w:r>
        <w:t xml:space="preserve">theo tấm gương sáng của Ngài, hay chỉ </w:t>
      </w:r>
      <w:r w:rsidR="00E80DB8">
        <w:t>mượn</w:t>
      </w:r>
      <w:r>
        <w:t xml:space="preserve"> những lời dạy, câu giảng của Ngài để biện hộ cho việc làm sai trái của mình.</w:t>
      </w:r>
    </w:p>
    <w:p w:rsidR="004E57E2" w:rsidRDefault="004E57E2" w:rsidP="004E57E2">
      <w:pPr>
        <w:pStyle w:val="BodyText"/>
      </w:pPr>
      <w:r>
        <w:t>Với lòng can đảm và sự hy sinh của Đức Thầy, Ngài đã chịu đựng bao nhiêu khổ cực và cay đắng từ lúc lập đạo năm 1939 cho đến lúc ra đi năm 1947.</w:t>
      </w:r>
    </w:p>
    <w:p w:rsidR="004E57E2" w:rsidRDefault="006C6390" w:rsidP="004E57E2">
      <w:pPr>
        <w:pStyle w:val="BodyText"/>
      </w:pPr>
      <w:r>
        <w:t xml:space="preserve">Người </w:t>
      </w:r>
      <w:r w:rsidR="004E57E2">
        <w:t xml:space="preserve">tín đồ thuần thành cần </w:t>
      </w:r>
      <w:r>
        <w:t>noi</w:t>
      </w:r>
      <w:r w:rsidR="004E57E2">
        <w:t xml:space="preserve"> the</w:t>
      </w:r>
      <w:r w:rsidR="00C424B8">
        <w:t>o bước chân của Ngài một cách đứ</w:t>
      </w:r>
      <w:r w:rsidR="00013CC2">
        <w:t xml:space="preserve">ng đắn với tâm lực, </w:t>
      </w:r>
      <w:r w:rsidR="004E57E2">
        <w:t>trí lực v</w:t>
      </w:r>
      <w:r w:rsidR="00C424B8">
        <w:t>à</w:t>
      </w:r>
      <w:r w:rsidR="004E57E2">
        <w:t xml:space="preserve"> lòng quả cảm chịu đựng mọi </w:t>
      </w:r>
      <w:r w:rsidR="00013CC2">
        <w:t>khó khăn trở ngại</w:t>
      </w:r>
      <w:r w:rsidR="004E57E2">
        <w:t xml:space="preserve"> của việc làm vì đạo của mình.</w:t>
      </w:r>
    </w:p>
    <w:p w:rsidR="004E57E2" w:rsidRDefault="004E57E2" w:rsidP="004E57E2">
      <w:pPr>
        <w:pStyle w:val="BodyText"/>
      </w:pPr>
      <w:r>
        <w:lastRenderedPageBreak/>
        <w:t>Đức Thầy đã thực hiện giáo lý Tứ Ân trong từng lời dạy và hành động của Ngài. Đó là một cuộc cách mạng bản thân và tôn giáo nói chung cho hậu thế nương theo</w:t>
      </w:r>
      <w:r w:rsidR="00E80DB8">
        <w:t>,</w:t>
      </w:r>
      <w:r>
        <w:t xml:space="preserve"> nhằm cải sửa bản thân và xã hội</w:t>
      </w:r>
      <w:r w:rsidR="003506D1">
        <w:t>,</w:t>
      </w:r>
      <w:r>
        <w:t xml:space="preserve"> trong đó con người là một phần quan trọng để đóng góp cho sự hòa bình, tự do của </w:t>
      </w:r>
      <w:r w:rsidR="00013CC2">
        <w:t>dân tộc</w:t>
      </w:r>
      <w:r>
        <w:t xml:space="preserve"> nói riêng và thế giới nói chung.</w:t>
      </w:r>
    </w:p>
    <w:p w:rsidR="003F566B" w:rsidRDefault="004E57E2" w:rsidP="004E57E2">
      <w:pPr>
        <w:pStyle w:val="BodyText"/>
      </w:pPr>
      <w:r>
        <w:t xml:space="preserve">Trong quá khứ đã có nhiều </w:t>
      </w:r>
      <w:r w:rsidR="003F566B">
        <w:t xml:space="preserve">tín đồ ngoan đạo đã </w:t>
      </w:r>
      <w:r>
        <w:t xml:space="preserve">theo </w:t>
      </w:r>
      <w:r w:rsidR="003F566B">
        <w:t xml:space="preserve">gương Đức Tôn Sư </w:t>
      </w:r>
      <w:r>
        <w:t xml:space="preserve">để bảo vệ đạo và từng </w:t>
      </w:r>
      <w:r w:rsidR="003F566B">
        <w:t>hy sinh</w:t>
      </w:r>
      <w:r>
        <w:t xml:space="preserve"> dưới </w:t>
      </w:r>
      <w:r w:rsidR="005F6912">
        <w:t xml:space="preserve">những </w:t>
      </w:r>
      <w:r>
        <w:t xml:space="preserve">chế độ </w:t>
      </w:r>
      <w:r w:rsidR="003F566B">
        <w:t>khắc nghiệt</w:t>
      </w:r>
      <w:r w:rsidR="00E80DB8">
        <w:t>,</w:t>
      </w:r>
      <w:r>
        <w:t xml:space="preserve"> nhưng thời hiện </w:t>
      </w:r>
      <w:r w:rsidR="005F6912">
        <w:t>tại</w:t>
      </w:r>
      <w:r>
        <w:t xml:space="preserve"> thì </w:t>
      </w:r>
      <w:r w:rsidR="00E80DB8">
        <w:t>rất hiếm hoi</w:t>
      </w:r>
      <w:r w:rsidR="00C424B8">
        <w:t xml:space="preserve"> và</w:t>
      </w:r>
      <w:r>
        <w:t xml:space="preserve"> </w:t>
      </w:r>
      <w:r w:rsidR="002E69DA">
        <w:t>đ</w:t>
      </w:r>
      <w:r w:rsidR="00E80DB8">
        <w:t>a số nhắm vào</w:t>
      </w:r>
      <w:r>
        <w:t xml:space="preserve"> quyền lợi riêng tư của mìn</w:t>
      </w:r>
      <w:r w:rsidR="003F566B">
        <w:t>h.</w:t>
      </w:r>
    </w:p>
    <w:p w:rsidR="004E57E2" w:rsidRDefault="004E57E2" w:rsidP="004E57E2">
      <w:pPr>
        <w:pStyle w:val="BodyText"/>
      </w:pPr>
      <w:r>
        <w:t>Hiện nay trong nước</w:t>
      </w:r>
      <w:r w:rsidR="002E69DA">
        <w:t>,</w:t>
      </w:r>
      <w:r>
        <w:t xml:space="preserve"> các tôn giáo trong đó có Phật Giáo Hòa Hảo</w:t>
      </w:r>
      <w:r w:rsidR="002E69DA">
        <w:t>,</w:t>
      </w:r>
      <w:r>
        <w:t xml:space="preserve"> đã </w:t>
      </w:r>
      <w:r w:rsidR="003F566B">
        <w:t>được sinh hoạt</w:t>
      </w:r>
      <w:r>
        <w:t xml:space="preserve"> qua các tổ chức tôn giáo quốc doanh. </w:t>
      </w:r>
      <w:r w:rsidR="00C424B8">
        <w:t>Có một số</w:t>
      </w:r>
      <w:r>
        <w:t xml:space="preserve"> tín đồ đã nương theo hoàn cảnh để học hỏi và phát triển đạo theo lối riêng của mình.</w:t>
      </w:r>
    </w:p>
    <w:p w:rsidR="004E57E2" w:rsidRDefault="004E57E2" w:rsidP="004E57E2">
      <w:pPr>
        <w:pStyle w:val="BodyText"/>
      </w:pPr>
      <w:r>
        <w:t xml:space="preserve">Khi </w:t>
      </w:r>
      <w:r w:rsidR="003506D1">
        <w:t xml:space="preserve">nào </w:t>
      </w:r>
      <w:r>
        <w:t xml:space="preserve">ngọn </w:t>
      </w:r>
      <w:r w:rsidR="00F1691D">
        <w:t>lửa</w:t>
      </w:r>
      <w:r w:rsidR="002E69DA">
        <w:t xml:space="preserve"> tâ</w:t>
      </w:r>
      <w:r>
        <w:t xml:space="preserve">m lực và trí lực của tín đồ phát sáng thì sức mạnh quần chúng của </w:t>
      </w:r>
      <w:r w:rsidR="00CC0FCB">
        <w:t>Phật Giáo Hòa Hảo</w:t>
      </w:r>
      <w:r>
        <w:t xml:space="preserve"> sẽ trở nên một nội lực </w:t>
      </w:r>
      <w:r w:rsidR="00CC0FCB">
        <w:t>mạnh mẽ để phổ truyền và phát triển đạo theo cấp số nhân cho cả nước</w:t>
      </w:r>
      <w:r w:rsidR="00A10179">
        <w:t>.</w:t>
      </w:r>
    </w:p>
    <w:p w:rsidR="004E57E2" w:rsidRDefault="004E57E2" w:rsidP="004E57E2">
      <w:pPr>
        <w:pStyle w:val="BodyText"/>
      </w:pPr>
      <w:r>
        <w:t xml:space="preserve">Ngọn </w:t>
      </w:r>
      <w:r w:rsidR="00F1691D">
        <w:t>lửa</w:t>
      </w:r>
      <w:r>
        <w:t xml:space="preserve"> mà Đức Thầy đã để lại cho chúng ta là lòng từ bi và bác ái trong sự hành thiện</w:t>
      </w:r>
      <w:r w:rsidR="002E69DA">
        <w:t>;</w:t>
      </w:r>
      <w:r>
        <w:t xml:space="preserve"> và ngọn </w:t>
      </w:r>
      <w:r w:rsidR="00F1691D">
        <w:t>lửa</w:t>
      </w:r>
      <w:r>
        <w:t xml:space="preserve"> này đã giúp cho Bửu Sơn Kỳ Hương và Phật Giáo Hòa Hảo vẫn còn tồn tại và càng lúc càng mạnh theo chân của tín đồ thuần thành ngoan đạo</w:t>
      </w:r>
      <w:r w:rsidR="00013CC2">
        <w:t>.</w:t>
      </w:r>
    </w:p>
    <w:p w:rsidR="004E57E2" w:rsidRPr="005F6912" w:rsidRDefault="004E57E2" w:rsidP="004E57E2">
      <w:pPr>
        <w:pStyle w:val="BodyText"/>
      </w:pPr>
      <w:r>
        <w:t xml:space="preserve">Muốn góp công góp sức cho việc xây dựng </w:t>
      </w:r>
      <w:r w:rsidR="0067589A">
        <w:t xml:space="preserve">phát </w:t>
      </w:r>
      <w:r w:rsidR="0067589A">
        <w:lastRenderedPageBreak/>
        <w:t xml:space="preserve">triển </w:t>
      </w:r>
      <w:r>
        <w:t>tôn giáo của mình, tín đồ cần nhứt là sự</w:t>
      </w:r>
      <w:r w:rsidR="00C424B8">
        <w:t xml:space="preserve"> suy nghiệm</w:t>
      </w:r>
      <w:r>
        <w:t xml:space="preserve"> từng </w:t>
      </w:r>
      <w:r w:rsidR="002E69DA">
        <w:t xml:space="preserve">ngôn từ, từng </w:t>
      </w:r>
      <w:r>
        <w:t>nét dấu, từng câu giảng, câu thơ của Đức Thầy</w:t>
      </w:r>
      <w:r w:rsidR="002E69DA">
        <w:t xml:space="preserve">, hầu cho mọi </w:t>
      </w:r>
      <w:r>
        <w:t xml:space="preserve">hành động và lời nói </w:t>
      </w:r>
      <w:r w:rsidR="002E69DA">
        <w:t>được</w:t>
      </w:r>
      <w:r>
        <w:t xml:space="preserve"> đúng thời đúng hoàn cảnh</w:t>
      </w:r>
      <w:r w:rsidR="002E69DA">
        <w:t>,</w:t>
      </w:r>
      <w:r>
        <w:t xml:space="preserve"> để mọi người được lợi lạc chung. </w:t>
      </w:r>
      <w:r w:rsidRPr="005F6912">
        <w:t xml:space="preserve">Từ đó ngọn Đuốc Từ Bi của Đức Thầy </w:t>
      </w:r>
      <w:r w:rsidR="002E69DA" w:rsidRPr="005F6912">
        <w:t>thắp sáng</w:t>
      </w:r>
      <w:r w:rsidR="005F6912">
        <w:t xml:space="preserve"> trong </w:t>
      </w:r>
      <w:r w:rsidR="00CC0FCB">
        <w:t xml:space="preserve">chúng </w:t>
      </w:r>
      <w:r w:rsidR="005F6912">
        <w:t>ta</w:t>
      </w:r>
      <w:r w:rsidR="00CC0FCB">
        <w:t xml:space="preserve"> sẽ được loan ra cho cả </w:t>
      </w:r>
      <w:r w:rsidR="00013CC2">
        <w:t xml:space="preserve">ba miền </w:t>
      </w:r>
      <w:r w:rsidR="00CC0FCB">
        <w:t>Nam Trung Bắc</w:t>
      </w:r>
      <w:r w:rsidR="005F6912">
        <w:t>.</w:t>
      </w:r>
    </w:p>
    <w:p w:rsidR="002E69DA" w:rsidRDefault="002E69DA">
      <w:pPr>
        <w:rPr>
          <w:rFonts w:eastAsia="Times New Roman"/>
          <w:sz w:val="26"/>
          <w:szCs w:val="26"/>
        </w:rPr>
      </w:pPr>
    </w:p>
    <w:p w:rsidR="004E57E2" w:rsidRDefault="006E4627" w:rsidP="006E4627">
      <w:pPr>
        <w:pStyle w:val="Heading1"/>
      </w:pPr>
      <w:bookmarkStart w:id="93" w:name="_Toc52043227"/>
      <w:r>
        <w:t>7</w:t>
      </w:r>
      <w:r w:rsidR="007C2354">
        <w:t>5</w:t>
      </w:r>
      <w:r w:rsidR="004E57E2">
        <w:t>-</w:t>
      </w:r>
      <w:r w:rsidR="00F1691D">
        <w:t xml:space="preserve"> </w:t>
      </w:r>
      <w:r w:rsidR="00642980">
        <w:t>PHẢI TRỰC DIỆN ĐỂ SỐNG CÒN</w:t>
      </w:r>
      <w:bookmarkEnd w:id="93"/>
    </w:p>
    <w:p w:rsidR="004E57E2" w:rsidRDefault="004E57E2" w:rsidP="004E57E2">
      <w:pPr>
        <w:pStyle w:val="BodyText"/>
        <w:rPr>
          <w:i/>
        </w:rPr>
      </w:pPr>
      <w:r w:rsidRPr="006E4627">
        <w:rPr>
          <w:i/>
        </w:rPr>
        <w:t>04/09/</w:t>
      </w:r>
      <w:r w:rsidR="00007301" w:rsidRPr="006E4627">
        <w:rPr>
          <w:i/>
        </w:rPr>
        <w:t xml:space="preserve">2019 - </w:t>
      </w:r>
      <w:r w:rsidRPr="006E4627">
        <w:rPr>
          <w:i/>
        </w:rPr>
        <w:t xml:space="preserve">12 </w:t>
      </w:r>
      <w:r w:rsidR="006E4627">
        <w:rPr>
          <w:i/>
        </w:rPr>
        <w:t>giờ đêm</w:t>
      </w:r>
    </w:p>
    <w:p w:rsidR="007E4BD7" w:rsidRPr="006E4627" w:rsidRDefault="007E4BD7" w:rsidP="004E57E2">
      <w:pPr>
        <w:pStyle w:val="BodyText"/>
        <w:rPr>
          <w:i/>
        </w:rPr>
      </w:pPr>
    </w:p>
    <w:p w:rsidR="004E57E2" w:rsidRDefault="004E57E2" w:rsidP="004E57E2">
      <w:pPr>
        <w:pStyle w:val="BodyText"/>
      </w:pPr>
      <w:r>
        <w:t xml:space="preserve">Muốn </w:t>
      </w:r>
      <w:r w:rsidR="000810DA">
        <w:t xml:space="preserve">tiếp tay </w:t>
      </w:r>
      <w:r>
        <w:t xml:space="preserve">phát triển đạo trong nước hay hải ngoại, hành giả cần </w:t>
      </w:r>
      <w:r w:rsidR="000810DA">
        <w:t xml:space="preserve">phải </w:t>
      </w:r>
      <w:r>
        <w:t>luôn củng cố và gia tăng nghị lực, bước tới, bước qua tất cả những khó khăn và thị phi, những trở ngại để tiến bước.</w:t>
      </w:r>
    </w:p>
    <w:p w:rsidR="004E57E2" w:rsidRDefault="004E57E2" w:rsidP="004E57E2">
      <w:pPr>
        <w:pStyle w:val="BodyText"/>
      </w:pPr>
      <w:r>
        <w:t>Mỗi giai đoạn kh</w:t>
      </w:r>
      <w:r w:rsidR="00DA7C2B">
        <w:t xml:space="preserve">ó khăn, tưởng chừng buông xuôi </w:t>
      </w:r>
      <w:r>
        <w:t xml:space="preserve">vì sự tráo trở hay </w:t>
      </w:r>
      <w:r w:rsidR="00DA7C2B">
        <w:t xml:space="preserve">các </w:t>
      </w:r>
      <w:r>
        <w:t xml:space="preserve">mưu đồ </w:t>
      </w:r>
      <w:r w:rsidR="00C27603">
        <w:t xml:space="preserve">nhằm tấn công </w:t>
      </w:r>
      <w:r>
        <w:t>bôi nhọ, người hành đạo càng phát triển tâm lực và lòng từ bi để tiến bước, làm việc nhiều hơn và hữu hiệu hơn.</w:t>
      </w:r>
    </w:p>
    <w:p w:rsidR="004E57E2" w:rsidRDefault="004E57E2" w:rsidP="004E57E2">
      <w:pPr>
        <w:pStyle w:val="BodyText"/>
      </w:pPr>
      <w:r>
        <w:t>Tất cả những hàng rào cản đã làm đòn bẩy cho người tâm đạo càng bước xa hơn nhằm phục vụ chung cho số đông quần chúng.</w:t>
      </w:r>
    </w:p>
    <w:p w:rsidR="004E57E2" w:rsidRDefault="004E57E2" w:rsidP="004E57E2">
      <w:pPr>
        <w:pStyle w:val="BodyText"/>
      </w:pPr>
      <w:r>
        <w:t xml:space="preserve">Giai đoạn tới cần phổ biến </w:t>
      </w:r>
      <w:r w:rsidR="00E24C95">
        <w:t>12</w:t>
      </w:r>
      <w:r>
        <w:t xml:space="preserve"> </w:t>
      </w:r>
      <w:r w:rsidR="00C27603">
        <w:t>quyển</w:t>
      </w:r>
      <w:r>
        <w:t xml:space="preserve"> Nhật Ký </w:t>
      </w:r>
      <w:r>
        <w:lastRenderedPageBreak/>
        <w:t xml:space="preserve">Tâm Linh với dạng PDF để độc giả hướng về tu tâm có thể in được thành sách để đọc, cùng với các quyển </w:t>
      </w:r>
      <w:r w:rsidR="00DF2727">
        <w:t xml:space="preserve">sách viết </w:t>
      </w:r>
      <w:r>
        <w:t>về đời sống đời đạo song tu.</w:t>
      </w:r>
    </w:p>
    <w:p w:rsidR="004E57E2" w:rsidRDefault="004E57E2" w:rsidP="004E57E2">
      <w:pPr>
        <w:pStyle w:val="BodyText"/>
      </w:pPr>
      <w:r>
        <w:t>Ngoài ra</w:t>
      </w:r>
      <w:r w:rsidR="00DF2727">
        <w:t>,</w:t>
      </w:r>
      <w:r>
        <w:t xml:space="preserve"> những quyển sách </w:t>
      </w:r>
      <w:r w:rsidR="00DF2727">
        <w:t xml:space="preserve">có </w:t>
      </w:r>
      <w:r>
        <w:t xml:space="preserve">chủ đề </w:t>
      </w:r>
      <w:r w:rsidR="00C27603">
        <w:t xml:space="preserve">đang được soạn thảo </w:t>
      </w:r>
      <w:r>
        <w:t xml:space="preserve">sẽ lần lượt ra đời để làm rõ hơn pháp tu của Phật Giáo Hòa Hảo Bửu Sơn Kỳ Hương trong giai đoạn </w:t>
      </w:r>
      <w:r w:rsidR="000F0DEA">
        <w:t>Việt Nam chuyển mình vào tương lai</w:t>
      </w:r>
      <w:r>
        <w:t>.</w:t>
      </w:r>
    </w:p>
    <w:p w:rsidR="004E57E2" w:rsidRDefault="002E69DA" w:rsidP="004E57E2">
      <w:pPr>
        <w:pStyle w:val="BodyText"/>
      </w:pPr>
      <w:r>
        <w:t>Khi ta nhìn thấy</w:t>
      </w:r>
      <w:r w:rsidR="004E57E2">
        <w:t xml:space="preserve"> </w:t>
      </w:r>
      <w:r w:rsidR="000F0DEA">
        <w:t>có sự</w:t>
      </w:r>
      <w:r w:rsidR="004E57E2">
        <w:t xml:space="preserve"> lụn bại sắp tan rã thì </w:t>
      </w:r>
      <w:r w:rsidR="00642980">
        <w:t xml:space="preserve">đó </w:t>
      </w:r>
      <w:r w:rsidR="004E57E2">
        <w:t xml:space="preserve">là lúc chuẩn bị </w:t>
      </w:r>
      <w:r w:rsidR="000F0DEA">
        <w:t>vươn</w:t>
      </w:r>
      <w:r w:rsidR="004E57E2">
        <w:t xml:space="preserve"> lên để sửa sai</w:t>
      </w:r>
      <w:r w:rsidR="00DF2727">
        <w:t>,</w:t>
      </w:r>
      <w:r w:rsidR="004E57E2">
        <w:t xml:space="preserve"> </w:t>
      </w:r>
      <w:r w:rsidR="000F0DEA">
        <w:t>chuyể</w:t>
      </w:r>
      <w:r w:rsidR="00642980">
        <w:t xml:space="preserve">n đổi </w:t>
      </w:r>
      <w:r w:rsidR="004E57E2">
        <w:t xml:space="preserve">và củng cố nội </w:t>
      </w:r>
      <w:r w:rsidR="000F0DEA">
        <w:t>lực</w:t>
      </w:r>
      <w:r w:rsidR="004E57E2">
        <w:t xml:space="preserve"> để </w:t>
      </w:r>
      <w:r w:rsidR="00DF2727">
        <w:t xml:space="preserve">cho việc </w:t>
      </w:r>
      <w:r w:rsidR="004E57E2">
        <w:t xml:space="preserve">tái xây dựng </w:t>
      </w:r>
      <w:r w:rsidR="00642980">
        <w:t xml:space="preserve">được lâu bền. Đó </w:t>
      </w:r>
      <w:r w:rsidR="004E57E2">
        <w:t xml:space="preserve">là một tiến trình cam go đầy khó khăn mà </w:t>
      </w:r>
      <w:r w:rsidR="000F0DEA">
        <w:t>bất cứ cá nhân, tập thể hay cả một đất nước</w:t>
      </w:r>
      <w:r w:rsidR="004E57E2">
        <w:t xml:space="preserve"> ph</w:t>
      </w:r>
      <w:r w:rsidR="000810DA">
        <w:t>ải trực diện nếu muốn sống còn.</w:t>
      </w:r>
    </w:p>
    <w:p w:rsidR="004E57E2" w:rsidRDefault="004E57E2" w:rsidP="004E57E2">
      <w:pPr>
        <w:pStyle w:val="BodyText"/>
      </w:pPr>
    </w:p>
    <w:p w:rsidR="004E57E2" w:rsidRDefault="006E4627" w:rsidP="002E69DA">
      <w:pPr>
        <w:pStyle w:val="Heading1"/>
      </w:pPr>
      <w:bookmarkStart w:id="94" w:name="_Toc52043228"/>
      <w:r>
        <w:t>7</w:t>
      </w:r>
      <w:r w:rsidR="007C2354">
        <w:t>6</w:t>
      </w:r>
      <w:r w:rsidR="004E57E2">
        <w:t>.-</w:t>
      </w:r>
      <w:r w:rsidR="00F1691D">
        <w:t xml:space="preserve"> </w:t>
      </w:r>
      <w:r w:rsidR="004E57E2">
        <w:t>SỰ HIỆN DIỆN RÕ RỆT C</w:t>
      </w:r>
      <w:r w:rsidR="004A50E4">
        <w:t>ỦA ĐỨC THẦY</w:t>
      </w:r>
      <w:bookmarkEnd w:id="94"/>
    </w:p>
    <w:p w:rsidR="004E57E2" w:rsidRDefault="004E57E2" w:rsidP="004E57E2">
      <w:pPr>
        <w:pStyle w:val="BodyText"/>
        <w:rPr>
          <w:i/>
        </w:rPr>
      </w:pPr>
      <w:r w:rsidRPr="002E69DA">
        <w:rPr>
          <w:i/>
        </w:rPr>
        <w:t>05/09/</w:t>
      </w:r>
      <w:r w:rsidR="00007301" w:rsidRPr="002E69DA">
        <w:rPr>
          <w:i/>
        </w:rPr>
        <w:t xml:space="preserve">2019 - </w:t>
      </w:r>
      <w:r w:rsidRPr="002E69DA">
        <w:rPr>
          <w:i/>
        </w:rPr>
        <w:t>3 giờ sáng</w:t>
      </w:r>
    </w:p>
    <w:p w:rsidR="002E69DA" w:rsidRPr="002E69DA" w:rsidRDefault="002E69DA" w:rsidP="004E57E2">
      <w:pPr>
        <w:pStyle w:val="BodyText"/>
        <w:rPr>
          <w:i/>
        </w:rPr>
      </w:pPr>
    </w:p>
    <w:p w:rsidR="004E57E2" w:rsidRDefault="004A50E4" w:rsidP="004E57E2">
      <w:pPr>
        <w:pStyle w:val="BodyText"/>
      </w:pPr>
      <w:r>
        <w:t xml:space="preserve">Người </w:t>
      </w:r>
      <w:r w:rsidR="00264D1B">
        <w:t>hành</w:t>
      </w:r>
      <w:r>
        <w:t xml:space="preserve"> đạo cố g</w:t>
      </w:r>
      <w:r w:rsidR="004E57E2">
        <w:t>ánh vác việc đạo càng nhiều, càng chịu đựng bú</w:t>
      </w:r>
      <w:r w:rsidR="002E69DA">
        <w:t>a</w:t>
      </w:r>
      <w:r w:rsidR="004E57E2">
        <w:t xml:space="preserve"> rìu dư luận chừng nào, nội lực và tâm lực càng gia tăng theo cấp số nhân, sự sợ hãi biến mất và tâm đạo được triển khai.</w:t>
      </w:r>
    </w:p>
    <w:p w:rsidR="004E57E2" w:rsidRDefault="004E57E2" w:rsidP="004E57E2">
      <w:pPr>
        <w:pStyle w:val="BodyText"/>
      </w:pPr>
      <w:r>
        <w:t>Đạo là cái gì lớn rộng mênh mông không</w:t>
      </w:r>
      <w:r w:rsidR="00E84383">
        <w:t xml:space="preserve"> thể đo </w:t>
      </w:r>
      <w:r w:rsidR="00E84383">
        <w:lastRenderedPageBreak/>
        <w:t>lường và bất khả tư nghị</w:t>
      </w:r>
      <w:r>
        <w:t>. Đạ</w:t>
      </w:r>
      <w:r w:rsidR="002E69DA">
        <w:t>o tuy không mà có, không cứng cũ</w:t>
      </w:r>
      <w:r>
        <w:t>ng không mềm</w:t>
      </w:r>
      <w:r w:rsidR="002E69DA">
        <w:t>,</w:t>
      </w:r>
      <w:r>
        <w:t xml:space="preserve"> nhưng lại kiên cố và bất diệt. Đạo không mạnh, không yếu</w:t>
      </w:r>
      <w:r w:rsidR="002E69DA">
        <w:t>, cũng</w:t>
      </w:r>
      <w:r>
        <w:t xml:space="preserve"> không thành không bại, nhưng kiên cố bất </w:t>
      </w:r>
      <w:r w:rsidR="008F4AE2">
        <w:t>hoại</w:t>
      </w:r>
      <w:r>
        <w:t>.</w:t>
      </w:r>
    </w:p>
    <w:p w:rsidR="004E57E2" w:rsidRDefault="004E57E2" w:rsidP="004E57E2">
      <w:pPr>
        <w:pStyle w:val="BodyText"/>
      </w:pPr>
      <w:r>
        <w:t xml:space="preserve">Đức Thầy là bực tiên tri, hiền nhân đầy bác ái. Buớc đi của Ngài nhẹ nhàng nhưng dũng mãnh phi thường. Ngài đã hy sinh ra đi nhưng tâm lực Ngài đã để lại cho khối tín đồ lại trường tồn và vĩnh viễn, không hề bị khuất phục và lụi tàn trước </w:t>
      </w:r>
      <w:r w:rsidR="00264D1B">
        <w:t>mọi trở lực,</w:t>
      </w:r>
      <w:r>
        <w:t xml:space="preserve"> mà lại lan rộng vào khối đông quần chúng </w:t>
      </w:r>
      <w:r w:rsidR="004A50E4">
        <w:t xml:space="preserve">đến </w:t>
      </w:r>
      <w:r>
        <w:t xml:space="preserve">toàn cõi Việt Nam và ra </w:t>
      </w:r>
      <w:r w:rsidR="004A50E4">
        <w:t xml:space="preserve">cả </w:t>
      </w:r>
      <w:r>
        <w:t xml:space="preserve">thế giới bên ngoài. Cũng như Phật Giáo Tây Tạng ngày nay </w:t>
      </w:r>
      <w:r w:rsidR="008F4AE2">
        <w:t>vang danh trên thế giới, khởi đ</w:t>
      </w:r>
      <w:r w:rsidR="005D316F">
        <w:t>ầu</w:t>
      </w:r>
      <w:r w:rsidR="008F4AE2">
        <w:t xml:space="preserve"> từ sự kiện chịu sự</w:t>
      </w:r>
      <w:r>
        <w:t xml:space="preserve"> </w:t>
      </w:r>
      <w:r w:rsidR="004A50E4">
        <w:t xml:space="preserve">đàn áp, tăng ni </w:t>
      </w:r>
      <w:r w:rsidR="00264D1B">
        <w:t xml:space="preserve">bị bách hại </w:t>
      </w:r>
      <w:r w:rsidR="004A50E4">
        <w:t>phải chạy qua Nepal và Ấn Độ để sống và gầy đựng lại những gì đã mất.</w:t>
      </w:r>
    </w:p>
    <w:p w:rsidR="004E57E2" w:rsidRDefault="004E57E2" w:rsidP="004E57E2">
      <w:pPr>
        <w:pStyle w:val="BodyText"/>
      </w:pPr>
      <w:r>
        <w:t xml:space="preserve">Đức Thầy là một vị </w:t>
      </w:r>
      <w:r w:rsidR="008F4AE2">
        <w:t>H</w:t>
      </w:r>
      <w:r>
        <w:t xml:space="preserve">oạt Phật như những vị </w:t>
      </w:r>
      <w:r w:rsidR="008F4AE2">
        <w:t xml:space="preserve">Đại </w:t>
      </w:r>
      <w:r>
        <w:t>Lạt Ma tái sanh của Tây Tạng, đến thế gian, sống với con người, đem trí tuệ khai sáng đạo lý nhằm cải tổ xã hội và con người trong nhiều thời đại</w:t>
      </w:r>
      <w:r w:rsidR="008F4AE2">
        <w:t>,</w:t>
      </w:r>
      <w:r>
        <w:t xml:space="preserve"> với ngôn ngữ và hành động hiện tiền của kiếp tái sanh</w:t>
      </w:r>
      <w:r w:rsidR="008F4AE2">
        <w:t>, lưu truyền tấm</w:t>
      </w:r>
      <w:r>
        <w:t xml:space="preserve"> gương </w:t>
      </w:r>
      <w:r w:rsidR="008F4AE2">
        <w:t xml:space="preserve">sáng </w:t>
      </w:r>
      <w:r>
        <w:t>cho sanh linh thời mạt pháp.</w:t>
      </w:r>
    </w:p>
    <w:p w:rsidR="004E57E2" w:rsidRDefault="004E57E2" w:rsidP="004E57E2">
      <w:pPr>
        <w:pStyle w:val="BodyText"/>
      </w:pPr>
      <w:r>
        <w:t xml:space="preserve">Sự vắng mặt của Ngài </w:t>
      </w:r>
      <w:r w:rsidR="008F4AE2">
        <w:t xml:space="preserve">khiến cho </w:t>
      </w:r>
      <w:r>
        <w:t xml:space="preserve">ngôn từ và hành động Đức </w:t>
      </w:r>
      <w:r w:rsidR="00264D1B">
        <w:t xml:space="preserve">Huỳnh </w:t>
      </w:r>
      <w:r>
        <w:t xml:space="preserve">Giáo Chủ càng mạnh </w:t>
      </w:r>
      <w:r w:rsidR="006212CC">
        <w:t xml:space="preserve">mẽ </w:t>
      </w:r>
      <w:r>
        <w:t xml:space="preserve">giao động tâm thức của người được tiếp xúc với </w:t>
      </w:r>
      <w:r w:rsidR="00881904">
        <w:t>Sấm Giảng</w:t>
      </w:r>
      <w:r>
        <w:t xml:space="preserve"> Thi Văn của Ngài.</w:t>
      </w:r>
    </w:p>
    <w:p w:rsidR="004E57E2" w:rsidRDefault="004E57E2" w:rsidP="004E57E2">
      <w:pPr>
        <w:pStyle w:val="BodyText"/>
      </w:pPr>
      <w:r>
        <w:t xml:space="preserve">Mỗi một tín đồ Phật Giáo Hòa Hảo đều cưu mang tâm thức và sứ mạng của Đức Tôn Sư và họ tiến bước không ngừng nghỉ, lớp này </w:t>
      </w:r>
      <w:r w:rsidR="00C94CA8">
        <w:t>ra đi</w:t>
      </w:r>
      <w:r>
        <w:t xml:space="preserve"> thì lớp </w:t>
      </w:r>
      <w:r>
        <w:lastRenderedPageBreak/>
        <w:t xml:space="preserve">khác tiến lên và những người trẻ lại càng phát triển theo đà tiến của </w:t>
      </w:r>
      <w:r w:rsidR="00B43168">
        <w:t>kỹ thuật</w:t>
      </w:r>
      <w:r>
        <w:t xml:space="preserve"> hiện đại truyền thông đại chúng toàn cầu.</w:t>
      </w:r>
    </w:p>
    <w:p w:rsidR="004E57E2" w:rsidRDefault="00264D1B" w:rsidP="004E57E2">
      <w:pPr>
        <w:pStyle w:val="BodyText"/>
      </w:pPr>
      <w:r>
        <w:t>S</w:t>
      </w:r>
      <w:r w:rsidR="004E57E2">
        <w:t>ố lượng khổng lồ của người nghe</w:t>
      </w:r>
      <w:r w:rsidR="00C94CA8">
        <w:t>, hiểu, biết và học theo giáo lý Phật Giáo Hòa Hảo đã</w:t>
      </w:r>
      <w:r w:rsidR="004E57E2">
        <w:t xml:space="preserve"> tạo nên một khối lực quần chúng được khai tâm, tỉnh </w:t>
      </w:r>
      <w:r>
        <w:t>thức</w:t>
      </w:r>
      <w:r w:rsidR="004E57E2">
        <w:t xml:space="preserve">, </w:t>
      </w:r>
      <w:r>
        <w:t xml:space="preserve">và giác ngộ </w:t>
      </w:r>
      <w:r w:rsidR="004E57E2">
        <w:t>để tiến tới một thế giới đại đồng mưu cầu hòa bình an lạc.</w:t>
      </w:r>
    </w:p>
    <w:p w:rsidR="004E57E2" w:rsidRDefault="00EA6127" w:rsidP="004E57E2">
      <w:pPr>
        <w:pStyle w:val="BodyText"/>
      </w:pPr>
      <w:r>
        <w:t>Đức Thầy cà</w:t>
      </w:r>
      <w:r w:rsidR="004E57E2">
        <w:t>ng lúc càng hiện diện rõ rệt trong tâm của tín đồ cùn</w:t>
      </w:r>
      <w:r w:rsidR="004A50E4">
        <w:t>g những người đã tiếp xúc với Sấ</w:t>
      </w:r>
      <w:r w:rsidR="004E57E2">
        <w:t xml:space="preserve">m </w:t>
      </w:r>
      <w:r w:rsidR="004A50E4">
        <w:t>Giảng Thi Văn</w:t>
      </w:r>
      <w:r w:rsidR="004E57E2">
        <w:t xml:space="preserve"> giáo lý </w:t>
      </w:r>
      <w:r w:rsidR="004A50E4">
        <w:t>của Ngài.</w:t>
      </w:r>
    </w:p>
    <w:p w:rsidR="004D6479" w:rsidRDefault="004D6479" w:rsidP="004E57E2">
      <w:pPr>
        <w:pStyle w:val="BodyText"/>
      </w:pPr>
    </w:p>
    <w:p w:rsidR="004E57E2" w:rsidRDefault="004E57E2" w:rsidP="007E4BD7">
      <w:pPr>
        <w:pStyle w:val="Heading1"/>
      </w:pPr>
      <w:bookmarkStart w:id="95" w:name="_Toc52043229"/>
      <w:r>
        <w:t>7</w:t>
      </w:r>
      <w:r w:rsidR="007C2354">
        <w:t>7</w:t>
      </w:r>
      <w:r>
        <w:t>.-</w:t>
      </w:r>
      <w:r w:rsidR="00F1691D">
        <w:t xml:space="preserve"> </w:t>
      </w:r>
      <w:r w:rsidR="00BF57E3">
        <w:t>TỰ BIÊN, TỰ DIỄN VÀ TỰ DIỆT</w:t>
      </w:r>
      <w:bookmarkEnd w:id="95"/>
    </w:p>
    <w:p w:rsidR="004E57E2" w:rsidRDefault="004E57E2" w:rsidP="004E57E2">
      <w:pPr>
        <w:pStyle w:val="BodyText"/>
        <w:rPr>
          <w:i/>
        </w:rPr>
      </w:pPr>
      <w:r w:rsidRPr="007E4BD7">
        <w:rPr>
          <w:i/>
        </w:rPr>
        <w:t>05/09/</w:t>
      </w:r>
      <w:r w:rsidR="00007301" w:rsidRPr="007E4BD7">
        <w:rPr>
          <w:i/>
        </w:rPr>
        <w:t xml:space="preserve">2019 - </w:t>
      </w:r>
      <w:r w:rsidRPr="007E4BD7">
        <w:rPr>
          <w:i/>
        </w:rPr>
        <w:t>4 giờ sáng</w:t>
      </w:r>
    </w:p>
    <w:p w:rsidR="007E4BD7" w:rsidRPr="007E4BD7" w:rsidRDefault="007E4BD7" w:rsidP="004E57E2">
      <w:pPr>
        <w:pStyle w:val="BodyText"/>
        <w:rPr>
          <w:i/>
        </w:rPr>
      </w:pPr>
    </w:p>
    <w:p w:rsidR="004E57E2" w:rsidRDefault="004E57E2" w:rsidP="004E57E2">
      <w:pPr>
        <w:pStyle w:val="BodyText"/>
      </w:pPr>
      <w:r>
        <w:t>Hoạt Phật là gì?</w:t>
      </w:r>
    </w:p>
    <w:p w:rsidR="004E57E2" w:rsidRDefault="004E57E2" w:rsidP="004E57E2">
      <w:pPr>
        <w:pStyle w:val="BodyText"/>
      </w:pPr>
      <w:r>
        <w:t>Là những vị Phật ra đời hoặc tái sanh và thể hiện dùng cuộc đời mình</w:t>
      </w:r>
      <w:r w:rsidR="00F711B1">
        <w:t>,</w:t>
      </w:r>
      <w:r>
        <w:t xml:space="preserve"> đời sống của mình, hành động trong sự giúp đời, mang giáo lý và hành trang vào đời để gần gũi cứu giúp con người, chúng sanh.</w:t>
      </w:r>
    </w:p>
    <w:p w:rsidR="004E57E2" w:rsidRDefault="004E57E2" w:rsidP="004E57E2">
      <w:pPr>
        <w:pStyle w:val="BodyText"/>
      </w:pPr>
      <w:r>
        <w:t xml:space="preserve">Hoạt Phật là những vị cùng sống, cùng </w:t>
      </w:r>
      <w:r w:rsidR="0054239F">
        <w:t xml:space="preserve">hạnh phúc hay đau </w:t>
      </w:r>
      <w:r>
        <w:t>khổ, cùng ăn, cùng thao tác hành động, cùng thời cùng lúc với con người.</w:t>
      </w:r>
    </w:p>
    <w:p w:rsidR="009F4F6C" w:rsidRDefault="004E57E2" w:rsidP="004E57E2">
      <w:pPr>
        <w:pStyle w:val="BodyText"/>
      </w:pPr>
      <w:r>
        <w:lastRenderedPageBreak/>
        <w:t xml:space="preserve">Đức Thầy 100 tuổi là vị </w:t>
      </w:r>
      <w:r w:rsidR="008F4AE2">
        <w:t>Hoạt Phật</w:t>
      </w:r>
      <w:r>
        <w:t xml:space="preserve"> sống cùng một thế kỷ thời cận đại gần nhất với con người và vạn vật chúng sanh. Ngài cùng khổ như người Việt Nam dưới chế độ Pháp thuộc </w:t>
      </w:r>
      <w:r w:rsidR="009F4F6C">
        <w:t>thực dân.</w:t>
      </w:r>
    </w:p>
    <w:p w:rsidR="004E57E2" w:rsidRDefault="004E57E2" w:rsidP="004E57E2">
      <w:pPr>
        <w:pStyle w:val="BodyText"/>
      </w:pPr>
      <w:r>
        <w:t xml:space="preserve">Năm 100 tuổi của Ngài là năm </w:t>
      </w:r>
      <w:r w:rsidR="0054239F">
        <w:t>mà</w:t>
      </w:r>
      <w:r>
        <w:t xml:space="preserve"> Việt Nam </w:t>
      </w:r>
      <w:r w:rsidR="0054239F">
        <w:t>gặp nhiều khó khăn khổ cực</w:t>
      </w:r>
      <w:r>
        <w:t xml:space="preserve"> để người dân giác ngộ và thay đổi cuộc diện </w:t>
      </w:r>
      <w:r w:rsidR="0054239F">
        <w:t xml:space="preserve">của </w:t>
      </w:r>
      <w:r>
        <w:t>bàn cờ đại cuộc.</w:t>
      </w:r>
    </w:p>
    <w:p w:rsidR="004E57E2" w:rsidRDefault="004E57E2" w:rsidP="004E57E2">
      <w:pPr>
        <w:pStyle w:val="BodyText"/>
      </w:pPr>
      <w:r>
        <w:t>Hãy nhìn đặc khu Hồng Kông nhỏ bé nhưng tâm lực người dân mạnh mẽ có thể vùng lên để thay đổi chính sách của Trung Cộng khổng lồ luôn muốn nuốt chửng nơi này. Trung Cộng lớn mạnh nhưng dừng chân trước sức mạnh và t</w:t>
      </w:r>
      <w:r w:rsidR="008F4AE2">
        <w:t>âm thức của một số nhỏ người phả</w:t>
      </w:r>
      <w:r>
        <w:t>n kháng từ sự lãnh đạo của một thanh niên bất khuất.</w:t>
      </w:r>
    </w:p>
    <w:p w:rsidR="004E57E2" w:rsidRDefault="004E57E2" w:rsidP="004E57E2">
      <w:pPr>
        <w:pStyle w:val="BodyText"/>
      </w:pPr>
      <w:r>
        <w:t>Ch</w:t>
      </w:r>
      <w:r w:rsidR="008F4AE2">
        <w:t>í</w:t>
      </w:r>
      <w:r>
        <w:t xml:space="preserve">nh sách độc quyền và ngu dân không </w:t>
      </w:r>
      <w:r w:rsidR="008F4AE2">
        <w:t xml:space="preserve">thể </w:t>
      </w:r>
      <w:r>
        <w:t>làm ngu một dân tộc</w:t>
      </w:r>
      <w:r w:rsidR="008F4AE2">
        <w:t>,</w:t>
      </w:r>
      <w:r>
        <w:t xml:space="preserve"> mà chính </w:t>
      </w:r>
      <w:r w:rsidR="008F4AE2">
        <w:t xml:space="preserve">kẻ áp chế lại </w:t>
      </w:r>
      <w:r>
        <w:t>tự rơi vào vũng lầy tội ác do chính họ gây ra. Cảnh nồi da xáo thịt, tự diệt vì tự trả thù nhau trong tội ác, tham nh</w:t>
      </w:r>
      <w:r w:rsidR="008F4AE2">
        <w:t>ũ</w:t>
      </w:r>
      <w:r>
        <w:t>ng và thù hận qua sự kết bè kết phái</w:t>
      </w:r>
      <w:r w:rsidR="008F4AE2">
        <w:t>, để rồi</w:t>
      </w:r>
      <w:r>
        <w:t xml:space="preserve"> dính chùm nhau để</w:t>
      </w:r>
      <w:r w:rsidR="008F4AE2">
        <w:t xml:space="preserve"> cùng</w:t>
      </w:r>
      <w:r>
        <w:t xml:space="preserve"> thất bại.</w:t>
      </w:r>
    </w:p>
    <w:p w:rsidR="004E57E2" w:rsidRDefault="009F4F6C" w:rsidP="004E57E2">
      <w:pPr>
        <w:pStyle w:val="BodyText"/>
      </w:pPr>
      <w:r>
        <w:t>Kẻ</w:t>
      </w:r>
      <w:r w:rsidR="004E57E2">
        <w:t xml:space="preserve"> hành ác thì nhân quả ác, tự diệt </w:t>
      </w:r>
      <w:r w:rsidR="00AE2CF8">
        <w:t>rồi</w:t>
      </w:r>
      <w:r w:rsidR="004E57E2">
        <w:t xml:space="preserve"> tự thay đổi để sống còn. Đó là sự tự biên tự diễn</w:t>
      </w:r>
      <w:r w:rsidR="00AE2CF8">
        <w:t>,</w:t>
      </w:r>
      <w:r w:rsidR="004E57E2">
        <w:t xml:space="preserve"> tự bày mâm cao cỗ đầy để khi ăn </w:t>
      </w:r>
      <w:r w:rsidR="008F08D3">
        <w:t xml:space="preserve">uống </w:t>
      </w:r>
      <w:r w:rsidR="004E57E2">
        <w:t>nhậu nhẹt say sưa rồ</w:t>
      </w:r>
      <w:r w:rsidR="0068585E">
        <w:t>i cùng trúng thực mà chết.</w:t>
      </w:r>
    </w:p>
    <w:p w:rsidR="001554B2" w:rsidRDefault="001554B2">
      <w:pPr>
        <w:rPr>
          <w:rFonts w:eastAsia="Times New Roman"/>
          <w:sz w:val="26"/>
          <w:szCs w:val="26"/>
        </w:rPr>
      </w:pPr>
      <w:r>
        <w:br w:type="page"/>
      </w:r>
    </w:p>
    <w:p w:rsidR="004E57E2" w:rsidRDefault="004E57E2" w:rsidP="007E4BD7">
      <w:pPr>
        <w:pStyle w:val="Heading1"/>
      </w:pPr>
      <w:bookmarkStart w:id="96" w:name="_Toc52043230"/>
      <w:r>
        <w:lastRenderedPageBreak/>
        <w:t>7</w:t>
      </w:r>
      <w:r w:rsidR="007C2354">
        <w:t>8</w:t>
      </w:r>
      <w:r>
        <w:t>.-</w:t>
      </w:r>
      <w:r w:rsidR="00F1691D">
        <w:t xml:space="preserve"> </w:t>
      </w:r>
      <w:r>
        <w:t>NÓI PHÁP THÌ PHẢI HÀNH PHÁP CHÂN CH</w:t>
      </w:r>
      <w:r w:rsidR="007E4A33">
        <w:t>Á</w:t>
      </w:r>
      <w:r w:rsidR="000E27C1">
        <w:t>NH</w:t>
      </w:r>
      <w:bookmarkEnd w:id="96"/>
    </w:p>
    <w:p w:rsidR="004E57E2" w:rsidRPr="007E4BD7" w:rsidRDefault="004E57E2" w:rsidP="004E57E2">
      <w:pPr>
        <w:pStyle w:val="BodyText"/>
        <w:rPr>
          <w:i/>
        </w:rPr>
      </w:pPr>
      <w:r w:rsidRPr="007E4BD7">
        <w:rPr>
          <w:i/>
        </w:rPr>
        <w:t>06/09/</w:t>
      </w:r>
      <w:r w:rsidR="00007301" w:rsidRPr="007E4BD7">
        <w:rPr>
          <w:i/>
        </w:rPr>
        <w:t xml:space="preserve">2019 - </w:t>
      </w:r>
      <w:r w:rsidRPr="007E4BD7">
        <w:rPr>
          <w:i/>
        </w:rPr>
        <w:t>3 giờ sáng</w:t>
      </w:r>
    </w:p>
    <w:p w:rsidR="007E4BD7" w:rsidRDefault="007E4BD7" w:rsidP="004E57E2">
      <w:pPr>
        <w:pStyle w:val="BodyText"/>
      </w:pPr>
    </w:p>
    <w:p w:rsidR="004E57E2" w:rsidRDefault="004E57E2" w:rsidP="004E57E2">
      <w:pPr>
        <w:pStyle w:val="BodyText"/>
      </w:pPr>
      <w:r>
        <w:t>Đạo là một con dao hai lưỡi. Đi đúng thì sống, đi trật tất chết. Đó là lời dạy chính xác của Đức Thầy.</w:t>
      </w:r>
    </w:p>
    <w:p w:rsidR="004E57E2" w:rsidRDefault="004E57E2" w:rsidP="004E57E2">
      <w:pPr>
        <w:pStyle w:val="BodyText"/>
      </w:pPr>
      <w:r>
        <w:t xml:space="preserve">Không có một kết quả hay hậu quả nào khác hơn lời phán của Đức Thầy một vị </w:t>
      </w:r>
      <w:r w:rsidR="008F4AE2">
        <w:t>Hoạt Phật</w:t>
      </w:r>
      <w:r>
        <w:t xml:space="preserve"> ở </w:t>
      </w:r>
      <w:r w:rsidR="008921E8">
        <w:t xml:space="preserve">ngay </w:t>
      </w:r>
      <w:r>
        <w:t xml:space="preserve">thế kỷ </w:t>
      </w:r>
      <w:r w:rsidR="008921E8">
        <w:t>này</w:t>
      </w:r>
      <w:r w:rsidR="005F41D6">
        <w:t>,</w:t>
      </w:r>
      <w:r w:rsidR="008921E8">
        <w:t xml:space="preserve"> </w:t>
      </w:r>
      <w:r>
        <w:t>100 năm</w:t>
      </w:r>
      <w:r w:rsidR="005F41D6">
        <w:t>,</w:t>
      </w:r>
      <w:r>
        <w:t xml:space="preserve"> </w:t>
      </w:r>
      <w:r w:rsidR="005F41D6">
        <w:t xml:space="preserve">đúng như số </w:t>
      </w:r>
      <w:r>
        <w:t>tuổi của Ngài.</w:t>
      </w:r>
    </w:p>
    <w:p w:rsidR="004E57E2" w:rsidRDefault="004E57E2" w:rsidP="004E57E2">
      <w:pPr>
        <w:pStyle w:val="BodyText"/>
      </w:pPr>
      <w:r>
        <w:t>Đạo là một con đường đầy nguy hiểm trắc trở mà cũng là con đường đầy hoa thơm cỏ lạ. T</w:t>
      </w:r>
      <w:r w:rsidR="00CA05D3">
        <w:t>hật t</w:t>
      </w:r>
      <w:r>
        <w:t xml:space="preserve">uyệt vời. Người đi trên con đường này như bước lên sợi </w:t>
      </w:r>
      <w:r w:rsidR="005F41D6">
        <w:t>dây</w:t>
      </w:r>
      <w:r>
        <w:t xml:space="preserve"> mong manh dễ té, </w:t>
      </w:r>
      <w:r w:rsidR="005F41D6">
        <w:t>chỉ</w:t>
      </w:r>
      <w:r>
        <w:t xml:space="preserve"> trong một chớp mắt có thể lên </w:t>
      </w:r>
      <w:r w:rsidR="00DA3FCA">
        <w:t>cực lạc</w:t>
      </w:r>
      <w:r>
        <w:t xml:space="preserve"> đầy ánh sáng</w:t>
      </w:r>
      <w:r w:rsidR="005F41D6">
        <w:t>,</w:t>
      </w:r>
      <w:r>
        <w:t xml:space="preserve"> hoặc là rớt xuống địa ngục tối tăm, nhơ nhớp.</w:t>
      </w:r>
    </w:p>
    <w:p w:rsidR="004E57E2" w:rsidRDefault="004E57E2" w:rsidP="004E57E2">
      <w:pPr>
        <w:pStyle w:val="BodyText"/>
      </w:pPr>
      <w:r>
        <w:t xml:space="preserve">Tu học, thực tập, hành đạo là một con đường mà ta phải bước với sự trang </w:t>
      </w:r>
      <w:r w:rsidR="005F41D6">
        <w:t>trọng</w:t>
      </w:r>
      <w:r>
        <w:t>, nghiêm túc, với một tinh thần cầu đạo đúng đắn</w:t>
      </w:r>
      <w:r w:rsidR="005F41D6">
        <w:t xml:space="preserve"> triệt để,</w:t>
      </w:r>
      <w:r>
        <w:t xml:space="preserve"> với lòng hy sinh và bác ái đối với tha nhân.</w:t>
      </w:r>
    </w:p>
    <w:p w:rsidR="004E57E2" w:rsidRDefault="004E57E2" w:rsidP="004E57E2">
      <w:pPr>
        <w:pStyle w:val="BodyText"/>
      </w:pPr>
      <w:r>
        <w:t>Con đường đạo là một con đường diệt ngã, diệt tham sân si. Nếu càng đ</w:t>
      </w:r>
      <w:r w:rsidR="007E4A33">
        <w:t>i mà tham sân si càng lúc càng trỗi dậy</w:t>
      </w:r>
      <w:r w:rsidR="009F129E">
        <w:t xml:space="preserve">, sự </w:t>
      </w:r>
      <w:r>
        <w:t xml:space="preserve">ham danh </w:t>
      </w:r>
      <w:r w:rsidR="009F129E">
        <w:t xml:space="preserve">tham </w:t>
      </w:r>
      <w:r>
        <w:t>lợi càng tăng trưởng</w:t>
      </w:r>
      <w:r w:rsidR="00641B04">
        <w:t>,</w:t>
      </w:r>
      <w:r>
        <w:t xml:space="preserve"> cùng với </w:t>
      </w:r>
      <w:r w:rsidR="00641B04">
        <w:t xml:space="preserve">các thứ </w:t>
      </w:r>
      <w:r>
        <w:t xml:space="preserve">mưu mẹo </w:t>
      </w:r>
      <w:r w:rsidR="00641B04">
        <w:t>hầu</w:t>
      </w:r>
      <w:r>
        <w:t xml:space="preserve"> thành </w:t>
      </w:r>
      <w:r w:rsidR="00641B04">
        <w:t>đạt và bất chấp</w:t>
      </w:r>
      <w:r>
        <w:t xml:space="preserve"> mọi chiêu thức và mưu đồ</w:t>
      </w:r>
      <w:r w:rsidR="00641B04">
        <w:t>,</w:t>
      </w:r>
      <w:r>
        <w:t xml:space="preserve"> thì đó là đã đi sai đường </w:t>
      </w:r>
      <w:r w:rsidR="00CA05D3">
        <w:t xml:space="preserve">và </w:t>
      </w:r>
      <w:r>
        <w:lastRenderedPageBreak/>
        <w:t>hướng vào địa ngục tâm làm quấy.</w:t>
      </w:r>
    </w:p>
    <w:p w:rsidR="004E57E2" w:rsidRDefault="004E57E2" w:rsidP="004E57E2">
      <w:pPr>
        <w:pStyle w:val="BodyText"/>
      </w:pPr>
      <w:r>
        <w:t>Con đường đạo với pháp tu</w:t>
      </w:r>
      <w:r w:rsidR="007E4A33">
        <w:t xml:space="preserve"> do</w:t>
      </w:r>
      <w:r>
        <w:t xml:space="preserve"> Đức Phật Thầy Tây An và </w:t>
      </w:r>
      <w:r w:rsidR="00DA3FCA">
        <w:t xml:space="preserve">tiếp </w:t>
      </w:r>
      <w:r w:rsidR="000A02E9">
        <w:t>nối</w:t>
      </w:r>
      <w:r>
        <w:t xml:space="preserve"> là Đức </w:t>
      </w:r>
      <w:r w:rsidR="00DA3FCA">
        <w:t xml:space="preserve">Huỳnh </w:t>
      </w:r>
      <w:r>
        <w:t>Giáo Ch</w:t>
      </w:r>
      <w:r w:rsidR="00C871D0">
        <w:t>ủ</w:t>
      </w:r>
      <w:r>
        <w:t xml:space="preserve"> đề ra </w:t>
      </w:r>
      <w:r w:rsidR="007E4A33">
        <w:t>nhằm</w:t>
      </w:r>
      <w:r>
        <w:t xml:space="preserve"> đưa con người đi đến chánh đẳng chánh giác. Học Phật để thoát đời, chứ không học Phật để lụy đời và đắm chìm vào tham vọng với đầy đủ tham sân si.</w:t>
      </w:r>
    </w:p>
    <w:p w:rsidR="004E57E2" w:rsidRDefault="00CA05D3" w:rsidP="004E57E2">
      <w:pPr>
        <w:pStyle w:val="BodyText"/>
      </w:pPr>
      <w:r>
        <w:t>Đạo th</w:t>
      </w:r>
      <w:r w:rsidR="00D02A89">
        <w:t>ậ</w:t>
      </w:r>
      <w:r>
        <w:t>m th</w:t>
      </w:r>
      <w:r w:rsidR="00D02A89">
        <w:t>â</w:t>
      </w:r>
      <w:r w:rsidR="004E57E2">
        <w:t>m vi d</w:t>
      </w:r>
      <w:r w:rsidR="007E4A33">
        <w:t>iệu</w:t>
      </w:r>
      <w:r w:rsidR="004E57E2">
        <w:t>, biến hóa vạn năng</w:t>
      </w:r>
      <w:r>
        <w:t xml:space="preserve">. Nếu hành giả </w:t>
      </w:r>
      <w:r w:rsidR="004E57E2">
        <w:t>dùng trí đời thì không th</w:t>
      </w:r>
      <w:r>
        <w:t xml:space="preserve">ể thấy được kết quả </w:t>
      </w:r>
      <w:r w:rsidR="000A02E9">
        <w:t>là tốt hay xấu;</w:t>
      </w:r>
      <w:r>
        <w:t xml:space="preserve"> v</w:t>
      </w:r>
      <w:r w:rsidR="004E57E2">
        <w:t>ì trên con đư</w:t>
      </w:r>
      <w:r>
        <w:t>ờng đạo, thấy tốt đó mà lại xấu</w:t>
      </w:r>
      <w:r w:rsidR="004E57E2">
        <w:t>. Thấy hữu lý lại vô lý. Thấy bôi nhọ người mà lại bôi nhọ mình. Thấy thành công lại thất bại ê chề.</w:t>
      </w:r>
    </w:p>
    <w:p w:rsidR="004E57E2" w:rsidRDefault="004E57E2" w:rsidP="004E57E2">
      <w:pPr>
        <w:pStyle w:val="BodyText"/>
      </w:pPr>
      <w:r>
        <w:t>Đạo là một con dao sắc bén nhưng hai lưỡi. Ta dùng đúng nó sẽ cắt đứt phiền não, thói hư tật xấu, giúp cho con đường đạo được thênh thang</w:t>
      </w:r>
      <w:r w:rsidR="00CA05D3">
        <w:t>,</w:t>
      </w:r>
      <w:r>
        <w:t xml:space="preserve"> giúp hành giả đi đến bến bờ giác ngộ. Nếu ta dùng sai</w:t>
      </w:r>
      <w:r w:rsidR="000A02E9">
        <w:t>,</w:t>
      </w:r>
      <w:r>
        <w:t xml:space="preserve"> thì sẽ </w:t>
      </w:r>
      <w:r w:rsidR="00CA05D3">
        <w:t xml:space="preserve">như </w:t>
      </w:r>
      <w:r>
        <w:t xml:space="preserve">tự cắt đứt chân tay và </w:t>
      </w:r>
      <w:r w:rsidR="00CA05D3">
        <w:t xml:space="preserve">chận đứng </w:t>
      </w:r>
      <w:r>
        <w:t xml:space="preserve">con đường giải thoát </w:t>
      </w:r>
      <w:r w:rsidR="007E4A33">
        <w:t xml:space="preserve">khỏi </w:t>
      </w:r>
      <w:r>
        <w:t>chốn mê đồ của mình.</w:t>
      </w:r>
    </w:p>
    <w:p w:rsidR="004E57E2" w:rsidRDefault="004E57E2" w:rsidP="004E57E2">
      <w:pPr>
        <w:pStyle w:val="BodyText"/>
      </w:pPr>
      <w:r>
        <w:t xml:space="preserve">Phật Giáo Hòa Hảo Bửu Sơn Kỳ Hương là Mật Giáo Linh Diệu mà những vị Phật hiện tiền đã đến trần thế dạy dỗ chúng ta. Nếu không nắm bắt được cơ hội để tu tập </w:t>
      </w:r>
      <w:r w:rsidR="007E4A33">
        <w:t>tinh tấn</w:t>
      </w:r>
      <w:r>
        <w:t xml:space="preserve"> thì ta có thuyết giảng bao nhiêu lần, truyền bá bao nhiêu lần</w:t>
      </w:r>
      <w:r w:rsidR="000A02E9">
        <w:t>,</w:t>
      </w:r>
      <w:r>
        <w:t xml:space="preserve"> với tâm địa xấu xa trần tục</w:t>
      </w:r>
      <w:r w:rsidR="000A02E9">
        <w:t>,</w:t>
      </w:r>
      <w:r>
        <w:t xml:space="preserve"> thì cũng sẽ đưa cuộc đời ta vào những hệ lụy của trần gian.</w:t>
      </w:r>
    </w:p>
    <w:p w:rsidR="004E57E2" w:rsidRDefault="004E57E2" w:rsidP="004E57E2">
      <w:pPr>
        <w:pStyle w:val="BodyText"/>
      </w:pPr>
      <w:r>
        <w:t xml:space="preserve">Đức Thầy đã dạy phải hành y lời Thầy. Nếu nói pháp mà không hành pháp chân chánh là đi sai con đường mà Đức Thầy đã </w:t>
      </w:r>
      <w:r w:rsidR="00DA3FCA">
        <w:t>dạy</w:t>
      </w:r>
      <w:r w:rsidR="000A02E9">
        <w:t xml:space="preserve"> cho ta tu hành chánh đạo</w:t>
      </w:r>
      <w:r w:rsidR="00DA3FCA">
        <w:t>.</w:t>
      </w:r>
    </w:p>
    <w:p w:rsidR="004E57E2" w:rsidRDefault="006E4627" w:rsidP="007E4BD7">
      <w:pPr>
        <w:pStyle w:val="Heading1"/>
      </w:pPr>
      <w:bookmarkStart w:id="97" w:name="_Toc52043231"/>
      <w:r>
        <w:lastRenderedPageBreak/>
        <w:t>7</w:t>
      </w:r>
      <w:r w:rsidR="007C2354">
        <w:t>9</w:t>
      </w:r>
      <w:r w:rsidR="004E57E2">
        <w:t>.-</w:t>
      </w:r>
      <w:r w:rsidR="00F1691D">
        <w:t xml:space="preserve"> </w:t>
      </w:r>
      <w:r w:rsidR="004E57E2">
        <w:t>SỨ MẠNG TRONG THỜI MẠT PHÁP.</w:t>
      </w:r>
      <w:bookmarkEnd w:id="97"/>
    </w:p>
    <w:p w:rsidR="004E57E2" w:rsidRDefault="004E57E2" w:rsidP="004E57E2">
      <w:pPr>
        <w:pStyle w:val="BodyText"/>
        <w:rPr>
          <w:i/>
        </w:rPr>
      </w:pPr>
      <w:r w:rsidRPr="007E4BD7">
        <w:rPr>
          <w:i/>
        </w:rPr>
        <w:t>08/09/</w:t>
      </w:r>
      <w:r w:rsidR="00007301" w:rsidRPr="007E4BD7">
        <w:rPr>
          <w:i/>
        </w:rPr>
        <w:t xml:space="preserve">2019 - </w:t>
      </w:r>
      <w:r w:rsidRPr="007E4BD7">
        <w:rPr>
          <w:i/>
        </w:rPr>
        <w:t>5 giờ sáng</w:t>
      </w:r>
    </w:p>
    <w:p w:rsidR="007E4BD7" w:rsidRPr="007E4BD7" w:rsidRDefault="007E4BD7" w:rsidP="004E57E2">
      <w:pPr>
        <w:pStyle w:val="BodyText"/>
        <w:rPr>
          <w:i/>
        </w:rPr>
      </w:pPr>
    </w:p>
    <w:p w:rsidR="004E57E2" w:rsidRDefault="004E57E2" w:rsidP="004E57E2">
      <w:pPr>
        <w:pStyle w:val="BodyText"/>
      </w:pPr>
      <w:r>
        <w:t xml:space="preserve">Làm thế nào để </w:t>
      </w:r>
      <w:r w:rsidR="0063462C">
        <w:t xml:space="preserve">tuy </w:t>
      </w:r>
      <w:r>
        <w:t xml:space="preserve">khi thấy rõ, biết rõ nhưng không </w:t>
      </w:r>
      <w:r w:rsidR="00E31CB7">
        <w:t>bị chú</w:t>
      </w:r>
      <w:r>
        <w:t xml:space="preserve"> tâm?</w:t>
      </w:r>
    </w:p>
    <w:p w:rsidR="004E57E2" w:rsidRDefault="004E57E2" w:rsidP="004E57E2">
      <w:pPr>
        <w:pStyle w:val="BodyText"/>
      </w:pPr>
      <w:r>
        <w:t>Khi thấy</w:t>
      </w:r>
      <w:r w:rsidR="0063462C">
        <w:t>,</w:t>
      </w:r>
      <w:r>
        <w:t xml:space="preserve"> biết nhưng </w:t>
      </w:r>
      <w:r w:rsidR="00E31CB7">
        <w:t>quá chú</w:t>
      </w:r>
      <w:r>
        <w:t xml:space="preserve"> tâm là vì bị cái thấy biết đó lôi kéo. </w:t>
      </w:r>
      <w:r w:rsidR="004B7F63">
        <w:t>Nếu</w:t>
      </w:r>
      <w:r>
        <w:t xml:space="preserve"> buông mình để </w:t>
      </w:r>
      <w:r w:rsidR="004B7F63">
        <w:t xml:space="preserve">bị </w:t>
      </w:r>
      <w:r>
        <w:t>lôi kéo càng nhiều thì càng bị lụy vào đó và dễ dàng mất phương hướng.</w:t>
      </w:r>
    </w:p>
    <w:p w:rsidR="004E57E2" w:rsidRDefault="004E57E2" w:rsidP="004E57E2">
      <w:pPr>
        <w:pStyle w:val="BodyText"/>
      </w:pPr>
      <w:r>
        <w:t>Muốn đi trên con đường chánh đạo phải vững bước và luôn nhắm đúng phương hướng để hành trình không thay đổi.</w:t>
      </w:r>
    </w:p>
    <w:p w:rsidR="004E57E2" w:rsidRDefault="004E57E2" w:rsidP="004E57E2">
      <w:pPr>
        <w:pStyle w:val="BodyText"/>
      </w:pPr>
      <w:r>
        <w:t>Mỗi khi bị sự thấy biết lôi kéo thì đường đi bị đứt quảng và lộ trình bị trở ngại, có khi dậm chân tại chỗ, và mất nhiều thời gian để tháo gỡ</w:t>
      </w:r>
      <w:r w:rsidR="0063462C">
        <w:t xml:space="preserve"> sự ràng buộc </w:t>
      </w:r>
      <w:r>
        <w:t>cộng với thời gian định hướng lại</w:t>
      </w:r>
      <w:r w:rsidR="0063462C">
        <w:t>,</w:t>
      </w:r>
      <w:r>
        <w:t xml:space="preserve"> có khi liên tục </w:t>
      </w:r>
      <w:r w:rsidR="0063462C">
        <w:t xml:space="preserve">mất đi </w:t>
      </w:r>
      <w:r>
        <w:t>nhiều tháng hoặc nhiều năm.</w:t>
      </w:r>
    </w:p>
    <w:p w:rsidR="004E57E2" w:rsidRDefault="004E57E2" w:rsidP="004E57E2">
      <w:pPr>
        <w:pStyle w:val="BodyText"/>
      </w:pPr>
      <w:r>
        <w:t>Càng lớn tuổi thời gian phục vụ hành đạo càng ngắn lại. Có khi không còn thời gian nữa.</w:t>
      </w:r>
    </w:p>
    <w:p w:rsidR="004E57E2" w:rsidRDefault="004E57E2" w:rsidP="004E57E2">
      <w:pPr>
        <w:pStyle w:val="BodyText"/>
      </w:pPr>
      <w:r>
        <w:t>Thời gian quí báu, ít ỏi chừng nào thì càng phải biết việc nào nên buông với một ý chí và sự cứng rắn cắt bỏ những rối rắm không cần thiết để hành trình phục vụ đạo càng nhanh có hữu lợi cho quần sanh.</w:t>
      </w:r>
    </w:p>
    <w:p w:rsidR="004E57E2" w:rsidRDefault="004E57E2" w:rsidP="004E57E2">
      <w:pPr>
        <w:pStyle w:val="BodyText"/>
      </w:pPr>
      <w:r>
        <w:lastRenderedPageBreak/>
        <w:t>Cần rời bỏ những tiểu đạo để bước vào đại đạo một cách dũng mãnh với niềm tin vào Đấng Thiêng Liêng, vào Thầy Tổ để không uổng phí một kiếp người trước khi lìa bỏ trần thế.</w:t>
      </w:r>
    </w:p>
    <w:p w:rsidR="004E57E2" w:rsidRDefault="004E57E2" w:rsidP="004E57E2">
      <w:pPr>
        <w:pStyle w:val="BodyText"/>
      </w:pPr>
      <w:r>
        <w:t xml:space="preserve">Hành giả cần nhớ cho rõ và tâm niệm ngày đêm là đến thế gian này để xây dựng, để phục </w:t>
      </w:r>
      <w:r w:rsidR="0063462C">
        <w:t xml:space="preserve">vụ </w:t>
      </w:r>
      <w:r>
        <w:t>đạo, để cùng với đồng đạo hướng về gốc đạo</w:t>
      </w:r>
      <w:r w:rsidR="0063462C">
        <w:t>,</w:t>
      </w:r>
      <w:r>
        <w:t xml:space="preserve"> hướng về nguồn cội Bửu Sơn Kỳ Hương. Đó mới là hoàn thành sứ mạng vô cùng quan trọng của</w:t>
      </w:r>
      <w:r w:rsidR="004B7F63">
        <w:t xml:space="preserve"> hiện kiếp trong thời Mạt Pháp.</w:t>
      </w:r>
    </w:p>
    <w:p w:rsidR="007E4BD7" w:rsidRDefault="007E4BD7" w:rsidP="004E57E2">
      <w:pPr>
        <w:pStyle w:val="BodyText"/>
      </w:pPr>
    </w:p>
    <w:p w:rsidR="004E57E2" w:rsidRDefault="005922B1" w:rsidP="004E57E2">
      <w:pPr>
        <w:pStyle w:val="BodyText"/>
      </w:pPr>
      <w:r w:rsidRPr="007E4BD7">
        <w:rPr>
          <w:i/>
          <w:u w:val="single"/>
        </w:rPr>
        <w:t>Ghi chú</w:t>
      </w:r>
      <w:r>
        <w:t>: Hô</w:t>
      </w:r>
      <w:r>
        <w:rPr>
          <w:lang w:val="vi-VN"/>
        </w:rPr>
        <w:t>m</w:t>
      </w:r>
      <w:r w:rsidR="004E57E2">
        <w:t xml:space="preserve"> nay tại Hội Quán </w:t>
      </w:r>
      <w:r w:rsidR="00A47B59">
        <w:t>P</w:t>
      </w:r>
      <w:r w:rsidR="004B7F63">
        <w:t>hật</w:t>
      </w:r>
      <w:r w:rsidR="00A47B59">
        <w:t xml:space="preserve"> G</w:t>
      </w:r>
      <w:r w:rsidR="004B7F63">
        <w:t>i</w:t>
      </w:r>
      <w:r w:rsidR="004B7F63">
        <w:rPr>
          <w:lang w:val="vi-VN"/>
        </w:rPr>
        <w:t>áo</w:t>
      </w:r>
      <w:r w:rsidR="00A47B59">
        <w:t xml:space="preserve"> H</w:t>
      </w:r>
      <w:r w:rsidR="004B7F63">
        <w:rPr>
          <w:lang w:val="vi-VN"/>
        </w:rPr>
        <w:t>òa</w:t>
      </w:r>
      <w:r w:rsidR="004B7F63">
        <w:t xml:space="preserve"> Hả</w:t>
      </w:r>
      <w:r w:rsidR="004B7F63">
        <w:rPr>
          <w:lang w:val="vi-VN"/>
        </w:rPr>
        <w:t>o</w:t>
      </w:r>
      <w:r w:rsidR="004E57E2">
        <w:t xml:space="preserve"> Nam California cử hành Lễ Giỗ Đức Phật Thầy Tây An.</w:t>
      </w:r>
    </w:p>
    <w:p w:rsidR="004E57E2" w:rsidRDefault="007C2354" w:rsidP="007E4BD7">
      <w:pPr>
        <w:pStyle w:val="Heading1"/>
      </w:pPr>
      <w:bookmarkStart w:id="98" w:name="_Toc52043232"/>
      <w:r>
        <w:t>80</w:t>
      </w:r>
      <w:r w:rsidR="004E57E2">
        <w:t>.-</w:t>
      </w:r>
      <w:r w:rsidR="00F1691D">
        <w:t xml:space="preserve"> </w:t>
      </w:r>
      <w:r w:rsidR="004E57E2">
        <w:t>HƯỚNG VỀ QUẦN SANH ĐẠI CHÚNG.</w:t>
      </w:r>
      <w:bookmarkEnd w:id="98"/>
    </w:p>
    <w:p w:rsidR="004E57E2" w:rsidRPr="007E4BD7" w:rsidRDefault="004E57E2" w:rsidP="004E57E2">
      <w:pPr>
        <w:pStyle w:val="BodyText"/>
        <w:rPr>
          <w:i/>
        </w:rPr>
      </w:pPr>
      <w:r w:rsidRPr="007E4BD7">
        <w:rPr>
          <w:i/>
        </w:rPr>
        <w:t>01/10/</w:t>
      </w:r>
      <w:r w:rsidR="00007301" w:rsidRPr="007E4BD7">
        <w:rPr>
          <w:i/>
        </w:rPr>
        <w:t xml:space="preserve">2019 - </w:t>
      </w:r>
      <w:r w:rsidRPr="007E4BD7">
        <w:rPr>
          <w:i/>
        </w:rPr>
        <w:t>5 giờ sáng</w:t>
      </w:r>
    </w:p>
    <w:p w:rsidR="004E57E2" w:rsidRDefault="004E57E2" w:rsidP="004E57E2">
      <w:pPr>
        <w:pStyle w:val="BodyText"/>
      </w:pPr>
      <w:r>
        <w:t xml:space="preserve">Muốn </w:t>
      </w:r>
      <w:r w:rsidR="00F70106">
        <w:t>đóng góp</w:t>
      </w:r>
      <w:r>
        <w:t xml:space="preserve"> cho sự phục hưng chánh pháp Phật Giáo Hòa Hảo Bửu Sơn Kỳ Hương </w:t>
      </w:r>
      <w:r w:rsidR="00F70106">
        <w:t xml:space="preserve">thì chẳng những cần </w:t>
      </w:r>
      <w:r>
        <w:t xml:space="preserve">phải hoàn toàn quên mình, mà </w:t>
      </w:r>
      <w:r w:rsidR="00F70106">
        <w:t xml:space="preserve">còn </w:t>
      </w:r>
      <w:r>
        <w:t xml:space="preserve">phải hòa mình vào đạo giáo dân tộc và trở nên một người mới phù hợp với thời đại mới, </w:t>
      </w:r>
      <w:r w:rsidR="00B30833">
        <w:t>ngõ hầu</w:t>
      </w:r>
      <w:r>
        <w:t xml:space="preserve"> mọi việc phục vụ đạo, phục vụ người dân và đất nước mới có kết quả cụ thể.</w:t>
      </w:r>
    </w:p>
    <w:p w:rsidR="004E57E2" w:rsidRDefault="004E57E2" w:rsidP="004E57E2">
      <w:pPr>
        <w:pStyle w:val="BodyText"/>
      </w:pPr>
      <w:r>
        <w:lastRenderedPageBreak/>
        <w:t xml:space="preserve">Có biết bao nhân tài đã tự giết chết mình chỉ vì cái ngã, cái sự </w:t>
      </w:r>
      <w:r w:rsidR="00F33E56">
        <w:t>hiểu biết, cái trình độ học vấn</w:t>
      </w:r>
      <w:r w:rsidR="00F33E56">
        <w:rPr>
          <w:lang w:val="vi-VN"/>
        </w:rPr>
        <w:t xml:space="preserve"> và</w:t>
      </w:r>
      <w:r>
        <w:t xml:space="preserve"> cả cái trình độ tu học. Đó là những hào quang, những ngọn </w:t>
      </w:r>
      <w:r w:rsidR="00F1691D">
        <w:t>lửa</w:t>
      </w:r>
      <w:r>
        <w:t xml:space="preserve"> dùng để tự thiêu. Nếu diệt được cái ngã cống</w:t>
      </w:r>
      <w:r w:rsidR="00F70106">
        <w:t xml:space="preserve"> cao ngạo mạn, cho rằng mình hiể</w:t>
      </w:r>
      <w:r>
        <w:t xml:space="preserve">u biết nhiều, có tiếng tăm, có bằng cấp hay tiền của, thì ánh hào quang hay ngọn </w:t>
      </w:r>
      <w:r w:rsidR="00F1691D">
        <w:t>lửa</w:t>
      </w:r>
      <w:r w:rsidR="00F33E56">
        <w:t xml:space="preserve"> này sẽ biến thành ánh </w:t>
      </w:r>
      <w:r w:rsidR="00F33E56">
        <w:rPr>
          <w:lang w:val="vi-VN"/>
        </w:rPr>
        <w:t>đ</w:t>
      </w:r>
      <w:r>
        <w:t>uốc soi đường cho ta đi.</w:t>
      </w:r>
    </w:p>
    <w:p w:rsidR="004E57E2" w:rsidRDefault="004E57E2" w:rsidP="004E57E2">
      <w:pPr>
        <w:pStyle w:val="BodyText"/>
      </w:pPr>
      <w:r>
        <w:t xml:space="preserve">Con người chỉ đáng sống khi ngọn </w:t>
      </w:r>
      <w:r w:rsidR="00F1691D">
        <w:t>lửa</w:t>
      </w:r>
      <w:r>
        <w:t xml:space="preserve"> tâm thức còn cháy sáng soi rọi cho mình từng ý nghĩ, soi đường cho mình trong mỗi lới nói, hành động và bước đi.</w:t>
      </w:r>
    </w:p>
    <w:p w:rsidR="004E57E2" w:rsidRDefault="00F33E56" w:rsidP="004E57E2">
      <w:pPr>
        <w:pStyle w:val="BodyText"/>
      </w:pPr>
      <w:r>
        <w:t>Nh</w:t>
      </w:r>
      <w:r>
        <w:rPr>
          <w:lang w:val="vi-VN"/>
        </w:rPr>
        <w:t>ấ</w:t>
      </w:r>
      <w:r w:rsidR="004E57E2">
        <w:t xml:space="preserve">t là mình luôn tỉnh thức biết được lúc nào ngọn </w:t>
      </w:r>
      <w:r w:rsidR="00F1691D">
        <w:t>lửa</w:t>
      </w:r>
      <w:r w:rsidR="004E57E2">
        <w:t xml:space="preserve"> tâm thức bị lu mờ bởi những cuốn lôi của ngoại cảnh.</w:t>
      </w:r>
    </w:p>
    <w:p w:rsidR="004E57E2" w:rsidRDefault="004E57E2" w:rsidP="004E57E2">
      <w:pPr>
        <w:pStyle w:val="BodyText"/>
      </w:pPr>
      <w:r>
        <w:t>Thức tỉnh và ảo giác luôn đi song đôi, chỉ một sát na, một tích tắc là ta có thể bước đi sai đường. Sự thức tỉnh thường trực giúp ta giác ngộ trước phút giây sắp sa cơ lỡ bước. Đó là một điều kỳ diệu trong cuộc sống tỉnh thức.</w:t>
      </w:r>
    </w:p>
    <w:p w:rsidR="001554B2" w:rsidRPr="00F33E56" w:rsidRDefault="004E57E2" w:rsidP="004E57E2">
      <w:pPr>
        <w:pStyle w:val="BodyText"/>
        <w:rPr>
          <w:lang w:val="vi-VN"/>
        </w:rPr>
      </w:pPr>
      <w:r>
        <w:t>Không phải sinh hoạt tôn giáo, có chức phẩm trong tôn giáo hay đi dạy đạo là tu hay là phục vụ cho tôn giáo đó</w:t>
      </w:r>
      <w:r w:rsidR="00F33E56">
        <w:rPr>
          <w:lang w:val="vi-VN"/>
        </w:rPr>
        <w:t>,</w:t>
      </w:r>
      <w:r>
        <w:t xml:space="preserve"> mà </w:t>
      </w:r>
      <w:r w:rsidR="00F33E56">
        <w:rPr>
          <w:lang w:val="vi-VN"/>
        </w:rPr>
        <w:t xml:space="preserve">cần phải </w:t>
      </w:r>
      <w:r>
        <w:t>quên mình hoàn toàn để làm những việc mà tôn giáo, hay đạo giáo nói chung cần để phát triển chiều sâu</w:t>
      </w:r>
      <w:r w:rsidR="00F33E56">
        <w:rPr>
          <w:lang w:val="vi-VN"/>
        </w:rPr>
        <w:t>,</w:t>
      </w:r>
      <w:r>
        <w:t xml:space="preserve"> để phục hưng và trường tồn nhằm h</w:t>
      </w:r>
      <w:r w:rsidR="00F33E56">
        <w:t>ữu lợi cho quần sanh đại chúng.</w:t>
      </w:r>
    </w:p>
    <w:p w:rsidR="001554B2" w:rsidRDefault="001554B2">
      <w:pPr>
        <w:rPr>
          <w:rFonts w:eastAsia="Times New Roman"/>
          <w:sz w:val="26"/>
          <w:szCs w:val="26"/>
        </w:rPr>
      </w:pPr>
      <w:r>
        <w:br w:type="page"/>
      </w:r>
    </w:p>
    <w:p w:rsidR="004E57E2" w:rsidRDefault="006E4627" w:rsidP="007E4A33">
      <w:pPr>
        <w:pStyle w:val="Heading1"/>
      </w:pPr>
      <w:bookmarkStart w:id="99" w:name="_Toc52043233"/>
      <w:r>
        <w:lastRenderedPageBreak/>
        <w:t>8</w:t>
      </w:r>
      <w:r w:rsidR="007C2354">
        <w:t>1</w:t>
      </w:r>
      <w:r w:rsidR="004E57E2">
        <w:t>.-</w:t>
      </w:r>
      <w:r w:rsidR="00F1691D">
        <w:t xml:space="preserve"> </w:t>
      </w:r>
      <w:r w:rsidR="004E57E2">
        <w:t>GIÁC NGỘ TRƯỚC KHI NHẮM MẮT.</w:t>
      </w:r>
      <w:bookmarkEnd w:id="99"/>
    </w:p>
    <w:p w:rsidR="004E57E2" w:rsidRDefault="004E57E2" w:rsidP="004E57E2">
      <w:pPr>
        <w:pStyle w:val="BodyText"/>
        <w:rPr>
          <w:i/>
        </w:rPr>
      </w:pPr>
      <w:r w:rsidRPr="007E4BD7">
        <w:rPr>
          <w:i/>
        </w:rPr>
        <w:t>03/10/</w:t>
      </w:r>
      <w:r w:rsidR="00007301" w:rsidRPr="007E4BD7">
        <w:rPr>
          <w:i/>
        </w:rPr>
        <w:t xml:space="preserve">2019 - </w:t>
      </w:r>
      <w:r w:rsidRPr="007E4BD7">
        <w:rPr>
          <w:i/>
        </w:rPr>
        <w:t>4 giờ sáng</w:t>
      </w:r>
    </w:p>
    <w:p w:rsidR="007E4BD7" w:rsidRPr="007E4BD7" w:rsidRDefault="007E4BD7" w:rsidP="004E57E2">
      <w:pPr>
        <w:pStyle w:val="BodyText"/>
        <w:rPr>
          <w:i/>
        </w:rPr>
      </w:pPr>
    </w:p>
    <w:p w:rsidR="004E57E2" w:rsidRPr="007E4BD7" w:rsidRDefault="004E57E2" w:rsidP="004E57E2">
      <w:pPr>
        <w:pStyle w:val="BodyText"/>
        <w:rPr>
          <w:i/>
        </w:rPr>
      </w:pPr>
      <w:r w:rsidRPr="007E4BD7">
        <w:rPr>
          <w:i/>
        </w:rPr>
        <w:t>Sự khác biệt giữa cái biết thu thập và cái biết giác ngộ như thế nào?</w:t>
      </w:r>
    </w:p>
    <w:p w:rsidR="004E57E2" w:rsidRPr="007E4BD7" w:rsidRDefault="007E4BD7" w:rsidP="004E57E2">
      <w:pPr>
        <w:pStyle w:val="BodyText"/>
        <w:rPr>
          <w:i/>
        </w:rPr>
      </w:pPr>
      <w:r>
        <w:rPr>
          <w:i/>
        </w:rPr>
        <w:t>Vì sao có</w:t>
      </w:r>
      <w:r w:rsidR="004E57E2" w:rsidRPr="007E4BD7">
        <w:rPr>
          <w:i/>
        </w:rPr>
        <w:t xml:space="preserve"> nhiều người có sự hiểu biết thu thập hay thu lượm được cả đời, càng lúc sự hiểu biết này càng chồng chất nhưng vẫn chưa biết giác ngộ?</w:t>
      </w:r>
    </w:p>
    <w:p w:rsidR="004E57E2" w:rsidRPr="007E4BD7" w:rsidRDefault="004E57E2" w:rsidP="004E57E2">
      <w:pPr>
        <w:pStyle w:val="BodyText"/>
        <w:rPr>
          <w:i/>
        </w:rPr>
      </w:pPr>
      <w:r w:rsidRPr="007E4BD7">
        <w:rPr>
          <w:i/>
        </w:rPr>
        <w:t>Vì sao có</w:t>
      </w:r>
      <w:r w:rsidR="007E4A33">
        <w:rPr>
          <w:i/>
        </w:rPr>
        <w:t xml:space="preserve"> những người đi tu, học đạo, làu</w:t>
      </w:r>
      <w:r w:rsidRPr="007E4BD7">
        <w:rPr>
          <w:i/>
        </w:rPr>
        <w:t xml:space="preserve"> thông kinh sách, giảng đạo lưu loát nhưng vẫn chưa giác ngộ? Vẫn đầy sân si, hỉ nộ ái ố, thất tình lục dục, vẫn ham danh, ham l</w:t>
      </w:r>
      <w:r w:rsidR="007E4A33">
        <w:rPr>
          <w:i/>
        </w:rPr>
        <w:t>ợi</w:t>
      </w:r>
      <w:r w:rsidRPr="007E4BD7">
        <w:rPr>
          <w:i/>
        </w:rPr>
        <w:t xml:space="preserve">, vẫn âm mưu toan tính, vẫn </w:t>
      </w:r>
      <w:r w:rsidR="00BE3F74">
        <w:rPr>
          <w:i/>
        </w:rPr>
        <w:t>lật lọng</w:t>
      </w:r>
      <w:r w:rsidRPr="007E4BD7">
        <w:rPr>
          <w:i/>
        </w:rPr>
        <w:t>, mù quáng?</w:t>
      </w:r>
    </w:p>
    <w:p w:rsidR="004E57E2" w:rsidRDefault="004E57E2" w:rsidP="004E57E2">
      <w:pPr>
        <w:pStyle w:val="BodyText"/>
      </w:pPr>
      <w:r>
        <w:t>Phải chăng tu, học mà không hành hay dùng sự học hỏi hiểu biết để dạy người, lòe đời nhưng không dạy được chính mình.</w:t>
      </w:r>
    </w:p>
    <w:p w:rsidR="004E57E2" w:rsidRDefault="004E57E2" w:rsidP="004E57E2">
      <w:pPr>
        <w:pStyle w:val="BodyText"/>
      </w:pPr>
      <w:r>
        <w:t>Còn sự hiểu biết</w:t>
      </w:r>
      <w:r w:rsidR="00563232">
        <w:t xml:space="preserve"> giác ngộ là</w:t>
      </w:r>
      <w:r w:rsidR="00563232">
        <w:rPr>
          <w:lang w:val="vi-VN"/>
        </w:rPr>
        <w:t xml:space="preserve"> </w:t>
      </w:r>
      <w:r w:rsidR="00563232">
        <w:t>tu</w:t>
      </w:r>
      <w:r>
        <w:t xml:space="preserve"> học để </w:t>
      </w:r>
      <w:r w:rsidR="00563232">
        <w:rPr>
          <w:lang w:val="vi-VN"/>
        </w:rPr>
        <w:t xml:space="preserve">tự </w:t>
      </w:r>
      <w:r>
        <w:t xml:space="preserve">sửa chính mình, biết sợ hãi trước sai lầm của mình, biết tự lột mặt nạ của mình, chớ không phải để mang thêm mặt nạ của người đạo đức </w:t>
      </w:r>
      <w:r w:rsidR="002F7818">
        <w:t xml:space="preserve">giả để </w:t>
      </w:r>
      <w:r>
        <w:t>dạy đời</w:t>
      </w:r>
      <w:r w:rsidR="002F7818">
        <w:t xml:space="preserve">, hay </w:t>
      </w:r>
      <w:r>
        <w:t xml:space="preserve"> dạy người mà không biết tự xấu hổ.</w:t>
      </w:r>
    </w:p>
    <w:p w:rsidR="004E57E2" w:rsidRDefault="004E57E2" w:rsidP="004E57E2">
      <w:pPr>
        <w:pStyle w:val="BodyText"/>
      </w:pPr>
      <w:r>
        <w:t>Sự hiểu bi</w:t>
      </w:r>
      <w:r w:rsidR="00563232">
        <w:t>ết giác ngộ là càng học hỏi, hi</w:t>
      </w:r>
      <w:r w:rsidR="00563232">
        <w:rPr>
          <w:lang w:val="vi-VN"/>
        </w:rPr>
        <w:t>ể</w:t>
      </w:r>
      <w:r>
        <w:t xml:space="preserve">u biết lời dạy của Phật, càng phải buông cái biết lượm lặt đi </w:t>
      </w:r>
      <w:r>
        <w:lastRenderedPageBreak/>
        <w:t>để bước vào chánh đẳng chánh giác, biết buông bỏ sự giả tạm để tìm sự thật mà cái thật đó là Tánh Không của con người do Ơn Trên ban cho mỗi người. Đó mới chính là Phật Tánh sáng trong.</w:t>
      </w:r>
    </w:p>
    <w:p w:rsidR="004E57E2" w:rsidRPr="00563232" w:rsidRDefault="00563232" w:rsidP="004E57E2">
      <w:pPr>
        <w:pStyle w:val="BodyText"/>
        <w:rPr>
          <w:lang w:val="vi-VN"/>
        </w:rPr>
      </w:pPr>
      <w:r>
        <w:rPr>
          <w:lang w:val="vi-VN"/>
        </w:rPr>
        <w:t>Khi</w:t>
      </w:r>
      <w:r w:rsidR="004E57E2">
        <w:t xml:space="preserve"> thấy mình càng ngày càng cao cả vĩ đại là mình đã đi sai đường, cần phải quay lại, khẩn cầu Ơn Trên phò hộ cho mình </w:t>
      </w:r>
      <w:r>
        <w:rPr>
          <w:lang w:val="vi-VN"/>
        </w:rPr>
        <w:t xml:space="preserve">có </w:t>
      </w:r>
      <w:r w:rsidR="004E57E2">
        <w:t xml:space="preserve">sức mạnh tâm linh để cải tà quy chánh </w:t>
      </w:r>
      <w:r>
        <w:rPr>
          <w:lang w:val="vi-VN"/>
        </w:rPr>
        <w:t xml:space="preserve">mà </w:t>
      </w:r>
      <w:r w:rsidR="004E57E2">
        <w:t>trở về con đường Chánh Đạo</w:t>
      </w:r>
      <w:r w:rsidR="00B30833">
        <w:t xml:space="preserve">, hầu </w:t>
      </w:r>
      <w:r w:rsidR="004E57E2">
        <w:t>được giác ngộ trước khi nhắm mắt lìa đời</w:t>
      </w:r>
      <w:r w:rsidR="00B30833">
        <w:t xml:space="preserve">, </w:t>
      </w:r>
      <w:r w:rsidR="004E57E2">
        <w:t>được thoát chốn mê đồ</w:t>
      </w:r>
      <w:r w:rsidR="00B30833">
        <w:t>,</w:t>
      </w:r>
      <w:r>
        <w:t xml:space="preserve"> vãng sanh cực lạc.</w:t>
      </w:r>
    </w:p>
    <w:p w:rsidR="00B30833" w:rsidRDefault="00B30833">
      <w:pPr>
        <w:rPr>
          <w:rFonts w:eastAsia="Times New Roman"/>
          <w:sz w:val="26"/>
          <w:szCs w:val="26"/>
        </w:rPr>
      </w:pPr>
    </w:p>
    <w:p w:rsidR="004E57E2" w:rsidRDefault="007C2354" w:rsidP="007E4BD7">
      <w:pPr>
        <w:pStyle w:val="Heading1"/>
      </w:pPr>
      <w:bookmarkStart w:id="100" w:name="_Toc52043234"/>
      <w:r>
        <w:t>82</w:t>
      </w:r>
      <w:r w:rsidR="004E57E2">
        <w:t>.-</w:t>
      </w:r>
      <w:r w:rsidR="00F1691D">
        <w:t xml:space="preserve"> </w:t>
      </w:r>
      <w:r w:rsidR="00B30833">
        <w:t>NHẬP ĐỊNH TOÀN THỜI</w:t>
      </w:r>
      <w:r w:rsidR="004E57E2">
        <w:t xml:space="preserve"> </w:t>
      </w:r>
      <w:r w:rsidR="00C078F6">
        <w:t xml:space="preserve">hay </w:t>
      </w:r>
      <w:r w:rsidR="004E57E2">
        <w:t>TÂM KHÔNG MỚI KH</w:t>
      </w:r>
      <w:r w:rsidR="00B30833">
        <w:t>ỎI</w:t>
      </w:r>
      <w:r w:rsidR="004E57E2">
        <w:t xml:space="preserve"> LẠC ĐƯỜ</w:t>
      </w:r>
      <w:r w:rsidR="00C078F6">
        <w:t>NG TU</w:t>
      </w:r>
      <w:bookmarkEnd w:id="100"/>
    </w:p>
    <w:p w:rsidR="004E57E2" w:rsidRDefault="004E57E2" w:rsidP="004E57E2">
      <w:pPr>
        <w:pStyle w:val="BodyText"/>
        <w:rPr>
          <w:i/>
        </w:rPr>
      </w:pPr>
      <w:r w:rsidRPr="007E4BD7">
        <w:rPr>
          <w:i/>
        </w:rPr>
        <w:t>06/10/</w:t>
      </w:r>
      <w:r w:rsidR="00007301" w:rsidRPr="007E4BD7">
        <w:rPr>
          <w:i/>
        </w:rPr>
        <w:t xml:space="preserve">2019 - </w:t>
      </w:r>
      <w:r w:rsidRPr="007E4BD7">
        <w:rPr>
          <w:i/>
        </w:rPr>
        <w:t>11 giờ sáng</w:t>
      </w:r>
    </w:p>
    <w:p w:rsidR="007E4BD7" w:rsidRPr="007E4BD7" w:rsidRDefault="007E4BD7" w:rsidP="004E57E2">
      <w:pPr>
        <w:pStyle w:val="BodyText"/>
        <w:rPr>
          <w:i/>
        </w:rPr>
      </w:pPr>
    </w:p>
    <w:p w:rsidR="004E57E2" w:rsidRDefault="004E57E2" w:rsidP="004E57E2">
      <w:pPr>
        <w:pStyle w:val="BodyText"/>
      </w:pPr>
      <w:r>
        <w:t>Điều hết sức quan trọng của một người tu là thấy. Nếu tu mà không thấy thì rất dễ đi lạc đường dù đang ở bất cứ trình độ nào.</w:t>
      </w:r>
    </w:p>
    <w:p w:rsidR="004E57E2" w:rsidRDefault="004E57E2" w:rsidP="004E57E2">
      <w:pPr>
        <w:pStyle w:val="BodyText"/>
      </w:pPr>
      <w:r>
        <w:t>Nếu</w:t>
      </w:r>
      <w:r w:rsidR="00B30833">
        <w:t xml:space="preserve"> chỉ</w:t>
      </w:r>
      <w:r>
        <w:t xml:space="preserve"> quan trọng ở trình độ tu học, biết nhiều </w:t>
      </w:r>
      <w:r w:rsidR="00BD7155">
        <w:t>sách vở</w:t>
      </w:r>
      <w:r>
        <w:t xml:space="preserve">, </w:t>
      </w:r>
      <w:r w:rsidR="00993585">
        <w:rPr>
          <w:lang w:val="vi-VN"/>
        </w:rPr>
        <w:t xml:space="preserve">có nhiều </w:t>
      </w:r>
      <w:r>
        <w:t>kinh nghiệm tu tập, biết nhiều kinh, viết nhiều sách đ</w:t>
      </w:r>
      <w:r w:rsidR="00B30833">
        <w:t>ạ</w:t>
      </w:r>
      <w:r>
        <w:t>o thì sẽ đi vào ngõ hẹp</w:t>
      </w:r>
      <w:r w:rsidR="00C871D0">
        <w:t>,</w:t>
      </w:r>
      <w:r>
        <w:t xml:space="preserve"> và con đường tu chẳng những dậm chân tại chỗ mà còn </w:t>
      </w:r>
      <w:r w:rsidR="00B30833">
        <w:t>thụt</w:t>
      </w:r>
      <w:r>
        <w:t xml:space="preserve"> </w:t>
      </w:r>
      <w:r>
        <w:lastRenderedPageBreak/>
        <w:t>lùi hay mất hẳn nếu không tự mình quán chiếu, nhận biết ngay những sai lầm dù nhỏ nhặt.</w:t>
      </w:r>
    </w:p>
    <w:p w:rsidR="004E57E2" w:rsidRDefault="004E57E2" w:rsidP="004E57E2">
      <w:pPr>
        <w:pStyle w:val="BodyText"/>
      </w:pPr>
      <w:r>
        <w:t>Từ sự sai lầm đánh giá sai về mình, mình sẽ sai lầm khi đánh giá về người đối diện cao, thấp, biết nhiều, biết ít.</w:t>
      </w:r>
    </w:p>
    <w:p w:rsidR="004E57E2" w:rsidRDefault="004E57E2" w:rsidP="004E57E2">
      <w:pPr>
        <w:pStyle w:val="BodyText"/>
      </w:pPr>
      <w:r>
        <w:t>Nếu mình muốn được giác ngộ để trở thành người chân tu cần phải buông, buông cả sự hiểu biết hay bằng cấp. Nói thì rất dễ vì khi tu tập tu học, ai cũng học buông và x</w:t>
      </w:r>
      <w:r w:rsidR="00EB10A4">
        <w:t>ả</w:t>
      </w:r>
      <w:r>
        <w:t>.</w:t>
      </w:r>
    </w:p>
    <w:p w:rsidR="004E57E2" w:rsidRDefault="004E57E2" w:rsidP="004E57E2">
      <w:pPr>
        <w:pStyle w:val="BodyText"/>
      </w:pPr>
      <w:r>
        <w:t>Tu học càng lâu, biết càng nhiều, trình độ càng cao, hai chữ buông x</w:t>
      </w:r>
      <w:r w:rsidR="00EB10A4">
        <w:t>ả</w:t>
      </w:r>
      <w:r>
        <w:t xml:space="preserve"> vẫn đeo đuổi mãi vì càng lúc hai chữ này càng vi tế, càng khó nhận ra, nếu không cực kỳ nhanh nhẹn, sắc bén theo dõi từ sự suy nghĩ, dòng tư tưởng, sự hòa giao giữa Tâm, Thân, Ý trong từng dòng điện giao cảm giữa ta và người xung quanh.</w:t>
      </w:r>
    </w:p>
    <w:p w:rsidR="004E57E2" w:rsidRDefault="004E57E2" w:rsidP="004E57E2">
      <w:pPr>
        <w:pStyle w:val="BodyText"/>
      </w:pPr>
      <w:r>
        <w:t xml:space="preserve">Dù cho nhạy bén, quán chiếu, quan sát nhanh nhẹn đến đâu cũng có thể thất bại </w:t>
      </w:r>
      <w:r w:rsidR="00457FB1">
        <w:t>khi</w:t>
      </w:r>
      <w:r>
        <w:t xml:space="preserve"> </w:t>
      </w:r>
      <w:r w:rsidR="00993585">
        <w:rPr>
          <w:lang w:val="vi-VN"/>
        </w:rPr>
        <w:t xml:space="preserve">không </w:t>
      </w:r>
      <w:r>
        <w:t>bắt kịp những dòng điện, dòng tư tưởng giữa ta và người, nếu ta không đạt thể định, hay nhập định toàn thời gian.</w:t>
      </w:r>
    </w:p>
    <w:p w:rsidR="00A426E8" w:rsidRDefault="004E57E2" w:rsidP="004E57E2">
      <w:pPr>
        <w:pStyle w:val="BodyText"/>
      </w:pPr>
      <w:r>
        <w:t xml:space="preserve">Ta chỉ có thể nhập định toàn thời gian khi tâm không và cái tâm không đó hoàn toàn không chất chứa ngôn ngữ, </w:t>
      </w:r>
      <w:r w:rsidR="00BD7155">
        <w:t>sách vở</w:t>
      </w:r>
      <w:r>
        <w:t>, kinh kệ, hay bất luận một sự cao thấp nào.</w:t>
      </w:r>
    </w:p>
    <w:p w:rsidR="004E57E2" w:rsidRPr="00993585" w:rsidRDefault="004E57E2" w:rsidP="004E57E2">
      <w:pPr>
        <w:pStyle w:val="BodyText"/>
        <w:rPr>
          <w:lang w:val="vi-VN"/>
        </w:rPr>
      </w:pPr>
      <w:r w:rsidRPr="00993585">
        <w:t>Chỉ nhập định toàn thời, hay tâm không mới kh</w:t>
      </w:r>
      <w:r w:rsidR="00B30833" w:rsidRPr="00993585">
        <w:t>ỏi</w:t>
      </w:r>
      <w:r w:rsidRPr="00993585">
        <w:t xml:space="preserve"> lạc đường tu</w:t>
      </w:r>
      <w:r w:rsidR="00993585" w:rsidRPr="00993585">
        <w:t>.</w:t>
      </w:r>
    </w:p>
    <w:p w:rsidR="001554B2" w:rsidRDefault="001554B2">
      <w:pPr>
        <w:rPr>
          <w:rFonts w:eastAsia="Times New Roman"/>
          <w:sz w:val="26"/>
          <w:szCs w:val="26"/>
        </w:rPr>
      </w:pPr>
      <w:r>
        <w:br w:type="page"/>
      </w:r>
    </w:p>
    <w:p w:rsidR="004E57E2" w:rsidRDefault="004E57E2" w:rsidP="007E4BD7">
      <w:pPr>
        <w:pStyle w:val="Heading1"/>
      </w:pPr>
      <w:bookmarkStart w:id="101" w:name="_Toc52043235"/>
      <w:r>
        <w:lastRenderedPageBreak/>
        <w:t>8</w:t>
      </w:r>
      <w:r w:rsidR="007C2354">
        <w:t>3</w:t>
      </w:r>
      <w:r>
        <w:t>.-</w:t>
      </w:r>
      <w:r w:rsidR="00F1691D">
        <w:t xml:space="preserve"> </w:t>
      </w:r>
      <w:r>
        <w:t>SỰ SÀNG LỌC T</w:t>
      </w:r>
      <w:r w:rsidR="00386CE4">
        <w:t>RONG TÍN ĐỒ CÀNG LÚC CÀNG LỘ RÕ</w:t>
      </w:r>
      <w:bookmarkEnd w:id="101"/>
    </w:p>
    <w:p w:rsidR="004E57E2" w:rsidRDefault="004E57E2" w:rsidP="004E57E2">
      <w:pPr>
        <w:pStyle w:val="BodyText"/>
        <w:rPr>
          <w:i/>
        </w:rPr>
      </w:pPr>
      <w:r w:rsidRPr="007E4BD7">
        <w:rPr>
          <w:i/>
        </w:rPr>
        <w:t>07/10/</w:t>
      </w:r>
      <w:r w:rsidR="00007301" w:rsidRPr="007E4BD7">
        <w:rPr>
          <w:i/>
        </w:rPr>
        <w:t xml:space="preserve">2019 - </w:t>
      </w:r>
      <w:r w:rsidRPr="007E4BD7">
        <w:rPr>
          <w:i/>
        </w:rPr>
        <w:t>4 giờ 30 sáng</w:t>
      </w:r>
    </w:p>
    <w:p w:rsidR="007E4BD7" w:rsidRPr="007E4BD7" w:rsidRDefault="007E4BD7" w:rsidP="004E57E2">
      <w:pPr>
        <w:pStyle w:val="BodyText"/>
        <w:rPr>
          <w:i/>
        </w:rPr>
      </w:pPr>
    </w:p>
    <w:p w:rsidR="004E57E2" w:rsidRDefault="004E57E2" w:rsidP="004E57E2">
      <w:pPr>
        <w:pStyle w:val="BodyText"/>
      </w:pPr>
      <w:r>
        <w:t>Có những con sâu trong tôn giáo, đó là những kẻ mượn đạo, tạo đời. Dùng sự hiểu biết về đạo, về chức phận hay sự liễu thông đạo pháp để lôi kéo tín đồ, làm cho họ cảm phục mình để ăn trên ngồi trước hoặc lợi dụng tiền của làm lợi cho cá nhân.</w:t>
      </w:r>
    </w:p>
    <w:p w:rsidR="004E57E2" w:rsidRDefault="004E57E2" w:rsidP="004E57E2">
      <w:pPr>
        <w:pStyle w:val="BodyText"/>
      </w:pPr>
      <w:r>
        <w:t>Một bậc vĩ nhân, một giáo chủ, một vị lãnh đạo tôn giáo phải là một bậc phi thường, đến giúp đời, giúp đạo rồi ra đi</w:t>
      </w:r>
      <w:r w:rsidR="00C57CFE">
        <w:t xml:space="preserve"> với hai bàn tay trắng, không l</w:t>
      </w:r>
      <w:r w:rsidR="00C57CFE">
        <w:rPr>
          <w:lang w:val="vi-VN"/>
        </w:rPr>
        <w:t>ợ</w:t>
      </w:r>
      <w:r>
        <w:t xml:space="preserve">i dụng người, không vì danh vì lợi mà chỉ </w:t>
      </w:r>
      <w:r w:rsidR="00C57CFE">
        <w:t>sống đạo và hy sinh vì tha nhân</w:t>
      </w:r>
      <w:r w:rsidR="00C57CFE">
        <w:rPr>
          <w:lang w:val="vi-VN"/>
        </w:rPr>
        <w:t>.</w:t>
      </w:r>
      <w:r w:rsidR="00856CEC">
        <w:t xml:space="preserve"> </w:t>
      </w:r>
      <w:r w:rsidR="00C57CFE">
        <w:rPr>
          <w:lang w:val="vi-VN"/>
        </w:rPr>
        <w:t>Họ đã</w:t>
      </w:r>
      <w:r>
        <w:t xml:space="preserve"> để lại những lời dạy có giá trị vĩnh cữu mà bất cứ thời gian nào, giai đoạn nào, chánh sách của </w:t>
      </w:r>
      <w:r w:rsidR="00C57CFE">
        <w:t>bất cứ chánh quyền nào người dâ</w:t>
      </w:r>
      <w:r w:rsidR="00C57CFE">
        <w:rPr>
          <w:lang w:val="vi-VN"/>
        </w:rPr>
        <w:t>n</w:t>
      </w:r>
      <w:r>
        <w:t xml:space="preserve"> đều có thể áp dụng được.</w:t>
      </w:r>
    </w:p>
    <w:p w:rsidR="004E57E2" w:rsidRDefault="004E57E2" w:rsidP="004E57E2">
      <w:pPr>
        <w:pStyle w:val="BodyText"/>
      </w:pPr>
      <w:r>
        <w:t>Ở Việt Nam có mấy ai, nếu không là Đức Phật Thầy Tây An, cùng các vị Bồ</w:t>
      </w:r>
      <w:r w:rsidR="00C57CFE">
        <w:t xml:space="preserve"> Tát kế truyền và Đức </w:t>
      </w:r>
      <w:r w:rsidR="00C57CFE">
        <w:rPr>
          <w:lang w:val="vi-VN"/>
        </w:rPr>
        <w:t>Huỳnh Giáo Chủ</w:t>
      </w:r>
      <w:r>
        <w:t>.</w:t>
      </w:r>
    </w:p>
    <w:p w:rsidR="004E57E2" w:rsidRDefault="004E57E2" w:rsidP="004E57E2">
      <w:pPr>
        <w:pStyle w:val="BodyText"/>
      </w:pPr>
      <w:r>
        <w:t>Pháp tu, giáo thuyết, lời dạy của các Ngài, không những giúp cho tín đồ, mà giúp cho cả những</w:t>
      </w:r>
      <w:r w:rsidR="00B30833">
        <w:t xml:space="preserve"> người đã rắp tâm hại quý Ngài.</w:t>
      </w:r>
    </w:p>
    <w:p w:rsidR="004E57E2" w:rsidRDefault="00BE3F74" w:rsidP="004E57E2">
      <w:pPr>
        <w:pStyle w:val="BodyText"/>
      </w:pPr>
      <w:r>
        <w:t>Đ</w:t>
      </w:r>
      <w:r w:rsidR="004E57E2">
        <w:t xml:space="preserve">ức Thầy đến thế gian vì tình thương và ra đi </w:t>
      </w:r>
      <w:r w:rsidR="004E57E2">
        <w:lastRenderedPageBreak/>
        <w:t>không chùng bước trước hiểm nguy cùng với lòng bác ái thương cho tín đồ, cho lính Việt Minh trong cơn va chạm, tránh cảnh nồi da xáo thịt, tránh cảnh con dân cùng một dân tộc chém giết lẫn nhau.</w:t>
      </w:r>
    </w:p>
    <w:p w:rsidR="004E57E2" w:rsidRDefault="004E57E2" w:rsidP="004E57E2">
      <w:pPr>
        <w:pStyle w:val="BodyText"/>
      </w:pPr>
      <w:r>
        <w:t>Ngài ra đi trong sứ mạng để lại tấm gương hy sinh vì chánh nghĩa, vì tình yêu thương dân tộc vì tình thương nhân loại.</w:t>
      </w:r>
    </w:p>
    <w:p w:rsidR="004E57E2" w:rsidRPr="00C57CFE" w:rsidRDefault="004E57E2" w:rsidP="004E57E2">
      <w:pPr>
        <w:pStyle w:val="BodyText"/>
        <w:rPr>
          <w:lang w:val="vi-VN"/>
        </w:rPr>
      </w:pPr>
      <w:r>
        <w:t>Có bao nhiêu tín đồ đã nhìn theo tấm gương giáo chủ của mình để hy sinh vì đạo, để sống đạo sao cho có chánh nghĩa và đi đúng con đường đạo</w:t>
      </w:r>
      <w:r w:rsidR="00BE3F74">
        <w:t>, nhằm</w:t>
      </w:r>
      <w:r>
        <w:t xml:space="preserve">  phục vụ đạo, phục hưng chánh pháp</w:t>
      </w:r>
      <w:r w:rsidR="00BE3F74">
        <w:t>, hầu</w:t>
      </w:r>
      <w:r>
        <w:t xml:space="preserve"> không uổng công sức hy sinh của các Ngài</w:t>
      </w:r>
      <w:r w:rsidR="00BE3F74">
        <w:t xml:space="preserve"> và</w:t>
      </w:r>
      <w:r>
        <w:t xml:space="preserve"> sáng danh giáo pháp Bửu Sơn Kỳ Hương Phật Giáo Hòa Hảo. Sự thanh lọc và sàng sảy trong tín đồ, nhất là giới lãnh đạo càng lúc càng nhiều, đúng</w:t>
      </w:r>
      <w:r w:rsidR="00C57CFE">
        <w:t xml:space="preserve"> như lời Đức Thầy đã báo trước.</w:t>
      </w:r>
    </w:p>
    <w:p w:rsidR="00BE3F74" w:rsidRDefault="00BE3F74">
      <w:pPr>
        <w:rPr>
          <w:rFonts w:eastAsia="Times New Roman"/>
          <w:sz w:val="26"/>
          <w:szCs w:val="26"/>
        </w:rPr>
      </w:pPr>
    </w:p>
    <w:p w:rsidR="004E57E2" w:rsidRDefault="004E57E2" w:rsidP="007E4BD7">
      <w:pPr>
        <w:pStyle w:val="Heading1"/>
      </w:pPr>
      <w:bookmarkStart w:id="102" w:name="_Toc52043236"/>
      <w:r>
        <w:t>8</w:t>
      </w:r>
      <w:r w:rsidR="007C2354">
        <w:t>4</w:t>
      </w:r>
      <w:r>
        <w:t>.-</w:t>
      </w:r>
      <w:r w:rsidR="00F1691D">
        <w:t xml:space="preserve"> </w:t>
      </w:r>
      <w:r>
        <w:t>CỔ XÚY</w:t>
      </w:r>
      <w:r w:rsidR="00FD005A">
        <w:t xml:space="preserve"> CHO TINH THẦN ĐẠO GIÁO DÂN TỘC</w:t>
      </w:r>
      <w:bookmarkEnd w:id="102"/>
    </w:p>
    <w:p w:rsidR="004E57E2" w:rsidRDefault="004E57E2" w:rsidP="004E57E2">
      <w:pPr>
        <w:pStyle w:val="BodyText"/>
        <w:rPr>
          <w:i/>
        </w:rPr>
      </w:pPr>
      <w:r w:rsidRPr="007E4BD7">
        <w:rPr>
          <w:i/>
        </w:rPr>
        <w:t>11/10/</w:t>
      </w:r>
      <w:r w:rsidR="00007301" w:rsidRPr="007E4BD7">
        <w:rPr>
          <w:i/>
        </w:rPr>
        <w:t xml:space="preserve">2019 - </w:t>
      </w:r>
      <w:r w:rsidRPr="007E4BD7">
        <w:rPr>
          <w:i/>
        </w:rPr>
        <w:t>4 giờ 22 sáng</w:t>
      </w:r>
    </w:p>
    <w:p w:rsidR="007E4BD7" w:rsidRPr="007E4BD7" w:rsidRDefault="007E4BD7" w:rsidP="004E57E2">
      <w:pPr>
        <w:pStyle w:val="BodyText"/>
        <w:rPr>
          <w:i/>
        </w:rPr>
      </w:pPr>
    </w:p>
    <w:p w:rsidR="004E57E2" w:rsidRDefault="004E57E2" w:rsidP="004E57E2">
      <w:pPr>
        <w:pStyle w:val="BodyText"/>
      </w:pPr>
      <w:r>
        <w:t xml:space="preserve">Đêm tối thứ ba 08/10/2019, </w:t>
      </w:r>
      <w:r w:rsidR="00BF40FC">
        <w:t>hành giả</w:t>
      </w:r>
      <w:r>
        <w:t xml:space="preserve"> cầu nguyện và xin phép Ơn Trên, Đức Phật Thầy, Đức Thầy để xuất bản sách tại Việt Nam. Và vào</w:t>
      </w:r>
      <w:r w:rsidR="00BF40FC">
        <w:t xml:space="preserve"> lúc</w:t>
      </w:r>
      <w:r>
        <w:t xml:space="preserve"> gần sáng thứ tư 09/10/2019, </w:t>
      </w:r>
      <w:r w:rsidR="00BF40FC">
        <w:t>hành giả thấy mình đang</w:t>
      </w:r>
      <w:r>
        <w:t xml:space="preserve"> </w:t>
      </w:r>
      <w:r>
        <w:lastRenderedPageBreak/>
        <w:t xml:space="preserve">đứng </w:t>
      </w:r>
      <w:r w:rsidR="00BF40FC">
        <w:t xml:space="preserve">bên ngoài </w:t>
      </w:r>
      <w:r>
        <w:t>nhìn vào phòng thờ thì vô cùng ngạc nhiên, s</w:t>
      </w:r>
      <w:r w:rsidR="00BE3F74">
        <w:t>ữ</w:t>
      </w:r>
      <w:r>
        <w:t>ng sờ trước một loạt hình ảnh linh thiêng sống động xảy ra. Một khuôn hình của</w:t>
      </w:r>
      <w:r w:rsidR="00F1691D">
        <w:t xml:space="preserve"> </w:t>
      </w:r>
      <w:r>
        <w:t xml:space="preserve">Đức Thầy biến dạng nhiều kiểu, có lúc thành một bình sành trắng cở nhỏ, dẹp và trên đó hình Đức Thầy thay đổi từ lúc trẻ đến lúc có tuổi. Có khuôn mặt thật nghiêm nghị, đứng tuổi và có dạng râu mờ mờ quanh càm chưa dài đủ để cạo. Khuôn mặt Đức Thầy nghiêm nhưng buồn. </w:t>
      </w:r>
      <w:r w:rsidR="00D94593">
        <w:t>Hành giả</w:t>
      </w:r>
      <w:r>
        <w:t xml:space="preserve"> ni</w:t>
      </w:r>
      <w:r w:rsidR="007C0A3F">
        <w:t xml:space="preserve">ệm Phật </w:t>
      </w:r>
      <w:r w:rsidR="00D94593">
        <w:t xml:space="preserve">liên tục </w:t>
      </w:r>
      <w:r w:rsidR="007C0A3F">
        <w:t>thật lớn đến độ anh Tài</w:t>
      </w:r>
      <w:r w:rsidR="00D94593">
        <w:t xml:space="preserve"> phải </w:t>
      </w:r>
      <w:r>
        <w:t xml:space="preserve">gọi thức dậy không biết có sao không. </w:t>
      </w:r>
      <w:r w:rsidR="009D4B90">
        <w:t>Hành giả mở mắt</w:t>
      </w:r>
      <w:r>
        <w:t xml:space="preserve"> trả lời</w:t>
      </w:r>
      <w:r w:rsidR="009D4B90">
        <w:t>, toàn thân như có điện chạy mạnh</w:t>
      </w:r>
      <w:r>
        <w:t>:</w:t>
      </w:r>
      <w:r w:rsidR="00BF40FC">
        <w:t xml:space="preserve"> </w:t>
      </w:r>
      <w:r w:rsidR="009D4B90">
        <w:t>“ V</w:t>
      </w:r>
      <w:r w:rsidR="00BF40FC">
        <w:t>ừa mới t</w:t>
      </w:r>
      <w:r>
        <w:t>hấy Đức Thầy.</w:t>
      </w:r>
      <w:r w:rsidR="003D4B6C">
        <w:t xml:space="preserve"> </w:t>
      </w:r>
      <w:r w:rsidR="009D4B90">
        <w:t>Thật mầu nhiệm”</w:t>
      </w:r>
    </w:p>
    <w:p w:rsidR="004E57E2" w:rsidRDefault="004E57E2" w:rsidP="004E57E2">
      <w:pPr>
        <w:pStyle w:val="BodyText"/>
      </w:pPr>
      <w:r>
        <w:t xml:space="preserve">Lúc ở Mission Viejo, có lần </w:t>
      </w:r>
      <w:r w:rsidR="009D4B90">
        <w:t>hành giả</w:t>
      </w:r>
      <w:r>
        <w:t xml:space="preserve"> thấy Đức Thầy ở phòng khách. Lúc đó phòng thờ </w:t>
      </w:r>
      <w:r w:rsidR="009D4B90">
        <w:t>ở</w:t>
      </w:r>
      <w:r>
        <w:t xml:space="preserve"> trên lầu. </w:t>
      </w:r>
      <w:r w:rsidR="009D4B90">
        <w:t>Trên lầu nhìn xuống</w:t>
      </w:r>
      <w:r>
        <w:t xml:space="preserve"> xuống thấy Ngài mặc bộ đồ trắng, người cao</w:t>
      </w:r>
      <w:r w:rsidR="009D4B90">
        <w:t>,</w:t>
      </w:r>
      <w:r>
        <w:t xml:space="preserve"> gầy</w:t>
      </w:r>
      <w:r w:rsidR="009D4B90">
        <w:t xml:space="preserve"> và</w:t>
      </w:r>
      <w:r>
        <w:t xml:space="preserve"> trẻ. </w:t>
      </w:r>
      <w:r w:rsidR="009D4B90">
        <w:t>Hành giả</w:t>
      </w:r>
      <w:r>
        <w:t xml:space="preserve"> rất vui khi g</w:t>
      </w:r>
      <w:r w:rsidR="00BE3F74">
        <w:t>ặp</w:t>
      </w:r>
      <w:r>
        <w:t xml:space="preserve"> Đức Thầy trong giấc mơ</w:t>
      </w:r>
      <w:r w:rsidR="00BE3F74">
        <w:t>,</w:t>
      </w:r>
      <w:r>
        <w:t xml:space="preserve"> thường thì n</w:t>
      </w:r>
      <w:r w:rsidR="00BE3F74">
        <w:t>ửa tỉnh nử</w:t>
      </w:r>
      <w:r>
        <w:t>a mơ, như đang thức vậy.</w:t>
      </w:r>
    </w:p>
    <w:p w:rsidR="004E57E2" w:rsidRDefault="009D4B90" w:rsidP="004E57E2">
      <w:pPr>
        <w:pStyle w:val="BodyText"/>
      </w:pPr>
      <w:r>
        <w:t>Đặc biệt n</w:t>
      </w:r>
      <w:r w:rsidR="004E57E2">
        <w:t>hất là một giấc mơ thấy được đi xe đò cùng Đức Thầy và Đức Thầy cho phép ngồi gần</w:t>
      </w:r>
      <w:r>
        <w:t xml:space="preserve"> phía trước bên mặt tài xế</w:t>
      </w:r>
      <w:r w:rsidR="004E57E2">
        <w:t xml:space="preserve">. </w:t>
      </w:r>
      <w:r>
        <w:t>Hành giả</w:t>
      </w:r>
      <w:r w:rsidR="004E57E2">
        <w:t xml:space="preserve"> có cảm giác hơi ấm của Ngài truyền đạt như người thật ngoài đời. Trong giấc mơ thấy xe đi đến địa điểm hành lễ và trên xe có nhiều đồ</w:t>
      </w:r>
      <w:r>
        <w:t>ng đạo</w:t>
      </w:r>
      <w:r w:rsidR="004E57E2">
        <w:t xml:space="preserve"> </w:t>
      </w:r>
      <w:r>
        <w:t>đang cùng sinh hoạt ở hội quán Miền Nam California</w:t>
      </w:r>
      <w:r w:rsidR="004E57E2">
        <w:t>.</w:t>
      </w:r>
    </w:p>
    <w:p w:rsidR="004E57E2" w:rsidRDefault="004E57E2" w:rsidP="004E57E2">
      <w:pPr>
        <w:pStyle w:val="BodyText"/>
      </w:pPr>
      <w:r>
        <w:t>Năm 1989, khi ba đau n</w:t>
      </w:r>
      <w:r w:rsidR="00BE3F74">
        <w:t>ằ</w:t>
      </w:r>
      <w:r>
        <w:t xml:space="preserve">m nhà thương, Mai cùng mẹ </w:t>
      </w:r>
      <w:r w:rsidR="00BE3F74">
        <w:t>thắp</w:t>
      </w:r>
      <w:r>
        <w:t xml:space="preserve"> nhang cầu nguyện cho ba, mẹ lấy hộp tóc của Đức Phật Thầy đặt lên đầu của Mai. Đêm đó </w:t>
      </w:r>
      <w:r>
        <w:lastRenderedPageBreak/>
        <w:t xml:space="preserve">Mai thấy đầu và mặt Đức Phật Thầy </w:t>
      </w:r>
      <w:r w:rsidR="009D4B90">
        <w:t xml:space="preserve">hiện ra </w:t>
      </w:r>
      <w:r>
        <w:t>to lớn khổng lồ trước mặt mình.</w:t>
      </w:r>
    </w:p>
    <w:p w:rsidR="004E57E2" w:rsidRDefault="004E57E2" w:rsidP="004E57E2">
      <w:pPr>
        <w:pStyle w:val="BodyText"/>
      </w:pPr>
      <w:r>
        <w:t>Thật không biết bao lần Mai đã được Ơn Trên ấn chứng và dạy dỗ từ trong giấc mơ đến thần thức khi quán chiếu tham thiền.</w:t>
      </w:r>
    </w:p>
    <w:p w:rsidR="004E57E2" w:rsidRDefault="004E57E2" w:rsidP="004E57E2">
      <w:pPr>
        <w:pStyle w:val="BodyText"/>
      </w:pPr>
      <w:r>
        <w:t xml:space="preserve">Mỗi lần gặp nạn, đau bịnh hay bị tấn công liền có Ơn Trên hỗ trợ bằng nhiều cách, nhất là các Ngài đến qua giấc chiêm bao. </w:t>
      </w:r>
      <w:r w:rsidR="00E13FD5">
        <w:t>Hành giả</w:t>
      </w:r>
      <w:r>
        <w:t xml:space="preserve"> luôn được an ủi và an tâm hơn để tiếp tục công việc Phục Hưng </w:t>
      </w:r>
      <w:r w:rsidR="001769DD">
        <w:t>C</w:t>
      </w:r>
      <w:r>
        <w:t xml:space="preserve">hánh </w:t>
      </w:r>
      <w:r w:rsidR="001769DD">
        <w:t>P</w:t>
      </w:r>
      <w:r>
        <w:t>háp qua việc viết sách và hỗ trợ đồng đạo bên nhà.</w:t>
      </w:r>
    </w:p>
    <w:p w:rsidR="004E57E2" w:rsidRDefault="004E57E2" w:rsidP="004E57E2">
      <w:pPr>
        <w:pStyle w:val="BodyText"/>
      </w:pPr>
      <w:r>
        <w:t>Từ đây con đường đi là con đường Độc Lập Tự Chủ như tên quyển Tâm Linh 11, để bước vào gần gũi hơn với quần chúng ở Việt Nam nhằm cổ xúy cho tinh thần về nguồn của Đạo Giáo Dân Tộc cho việc phục hưn</w:t>
      </w:r>
      <w:r w:rsidR="00E13FD5">
        <w:t>g đất nước trước nạn ngoại xâm.</w:t>
      </w:r>
    </w:p>
    <w:p w:rsidR="001554B2" w:rsidRDefault="001554B2" w:rsidP="004E57E2">
      <w:pPr>
        <w:pStyle w:val="BodyText"/>
      </w:pPr>
    </w:p>
    <w:p w:rsidR="004E57E2" w:rsidRDefault="004E57E2" w:rsidP="007E4BD7">
      <w:pPr>
        <w:pStyle w:val="Heading1"/>
      </w:pPr>
      <w:bookmarkStart w:id="103" w:name="_Toc52043237"/>
      <w:r>
        <w:t>8</w:t>
      </w:r>
      <w:r w:rsidR="007C2354">
        <w:t>5</w:t>
      </w:r>
      <w:r>
        <w:t>.-</w:t>
      </w:r>
      <w:r w:rsidR="00F1691D">
        <w:t xml:space="preserve"> </w:t>
      </w:r>
      <w:r>
        <w:t>GÓP</w:t>
      </w:r>
      <w:r w:rsidR="00FD005A">
        <w:t xml:space="preserve"> MỘT BÀN TAY XÂY DỰNG LẠI CƠ ĐỒ</w:t>
      </w:r>
      <w:bookmarkEnd w:id="103"/>
    </w:p>
    <w:p w:rsidR="004E57E2" w:rsidRDefault="004E57E2" w:rsidP="004E57E2">
      <w:pPr>
        <w:pStyle w:val="BodyText"/>
        <w:rPr>
          <w:i/>
        </w:rPr>
      </w:pPr>
      <w:r w:rsidRPr="007E4BD7">
        <w:rPr>
          <w:i/>
        </w:rPr>
        <w:t>24/10/</w:t>
      </w:r>
      <w:r w:rsidR="00007301" w:rsidRPr="007E4BD7">
        <w:rPr>
          <w:i/>
        </w:rPr>
        <w:t xml:space="preserve">2019 - </w:t>
      </w:r>
      <w:r w:rsidRPr="007E4BD7">
        <w:rPr>
          <w:i/>
        </w:rPr>
        <w:t>0 giờ 30 sáng</w:t>
      </w:r>
    </w:p>
    <w:p w:rsidR="007E4BD7" w:rsidRPr="007E4BD7" w:rsidRDefault="007E4BD7" w:rsidP="004E57E2">
      <w:pPr>
        <w:pStyle w:val="BodyText"/>
        <w:rPr>
          <w:i/>
        </w:rPr>
      </w:pPr>
    </w:p>
    <w:p w:rsidR="004E57E2" w:rsidRPr="007E4BD7" w:rsidRDefault="004E57E2" w:rsidP="004E57E2">
      <w:pPr>
        <w:pStyle w:val="BodyText"/>
        <w:rPr>
          <w:i/>
        </w:rPr>
      </w:pPr>
      <w:r w:rsidRPr="007E4BD7">
        <w:rPr>
          <w:i/>
        </w:rPr>
        <w:t>Vì sao hành giả lại bị xúc động toàn thân khi bị xúc phạm vì bị hiểu lầm những lời nói của mình?</w:t>
      </w:r>
    </w:p>
    <w:p w:rsidR="004E57E2" w:rsidRPr="007E4BD7" w:rsidRDefault="004E57E2" w:rsidP="004E57E2">
      <w:pPr>
        <w:pStyle w:val="BodyText"/>
        <w:rPr>
          <w:i/>
        </w:rPr>
      </w:pPr>
      <w:r w:rsidRPr="007E4BD7">
        <w:rPr>
          <w:i/>
        </w:rPr>
        <w:t>Vẫn còn yếu đuối chăng?</w:t>
      </w:r>
    </w:p>
    <w:p w:rsidR="004E57E2" w:rsidRPr="007E4BD7" w:rsidRDefault="004E57E2" w:rsidP="004E57E2">
      <w:pPr>
        <w:pStyle w:val="BodyText"/>
        <w:rPr>
          <w:i/>
        </w:rPr>
      </w:pPr>
      <w:r w:rsidRPr="007E4BD7">
        <w:rPr>
          <w:i/>
        </w:rPr>
        <w:lastRenderedPageBreak/>
        <w:t>Vẫn còn bản tánh nhịn nhục chăng?</w:t>
      </w:r>
    </w:p>
    <w:p w:rsidR="004E57E2" w:rsidRPr="007E4BD7" w:rsidRDefault="004E57E2" w:rsidP="004E57E2">
      <w:pPr>
        <w:pStyle w:val="BodyText"/>
        <w:rPr>
          <w:i/>
        </w:rPr>
      </w:pPr>
      <w:r w:rsidRPr="007E4BD7">
        <w:rPr>
          <w:i/>
        </w:rPr>
        <w:t>Vẫn còn bị mặc cảm chăng?</w:t>
      </w:r>
    </w:p>
    <w:p w:rsidR="004E57E2" w:rsidRPr="007E4BD7" w:rsidRDefault="004E57E2" w:rsidP="004E57E2">
      <w:pPr>
        <w:pStyle w:val="BodyText"/>
        <w:rPr>
          <w:i/>
        </w:rPr>
      </w:pPr>
      <w:r w:rsidRPr="007E4BD7">
        <w:rPr>
          <w:i/>
        </w:rPr>
        <w:t>Vẫn còn yếm thế chăng?</w:t>
      </w:r>
    </w:p>
    <w:p w:rsidR="004E57E2" w:rsidRPr="007E4BD7" w:rsidRDefault="004E57E2" w:rsidP="004E57E2">
      <w:pPr>
        <w:pStyle w:val="BodyText"/>
        <w:rPr>
          <w:i/>
        </w:rPr>
      </w:pPr>
      <w:r w:rsidRPr="007E4BD7">
        <w:rPr>
          <w:i/>
        </w:rPr>
        <w:t>Khi bị xúc động mạnh, thì tim đập, khó thở, tay chân và toàn thân bị run rẩy?</w:t>
      </w:r>
    </w:p>
    <w:p w:rsidR="004E57E2" w:rsidRDefault="004E57E2" w:rsidP="004E57E2">
      <w:pPr>
        <w:pStyle w:val="BodyText"/>
      </w:pPr>
      <w:r>
        <w:t>Phải chăng đó là một sự thí nghiệm xem sức chịu đựng về dư luận. Đây là lần bị xúc động mạnh nhất từ trước tới nay.</w:t>
      </w:r>
    </w:p>
    <w:p w:rsidR="004E57E2" w:rsidRPr="007E4BD7" w:rsidRDefault="004E57E2" w:rsidP="004E57E2">
      <w:pPr>
        <w:pStyle w:val="BodyText"/>
        <w:rPr>
          <w:i/>
        </w:rPr>
      </w:pPr>
      <w:r w:rsidRPr="007E4BD7">
        <w:rPr>
          <w:i/>
        </w:rPr>
        <w:t>Việc xảy ra có ích lợi gì cho sự tu học? Tinh thần mạnh mẽ từ trước ở đâu? Tánh không ở đâu? Nếu có không tánh sao lại bị xúc động.</w:t>
      </w:r>
    </w:p>
    <w:p w:rsidR="004E57E2" w:rsidRDefault="004E57E2" w:rsidP="004E57E2">
      <w:pPr>
        <w:pStyle w:val="BodyText"/>
      </w:pPr>
      <w:r>
        <w:t>Thật là một trường hợp lạ kỳ.</w:t>
      </w:r>
    </w:p>
    <w:p w:rsidR="00345DF8" w:rsidRDefault="004E57E2" w:rsidP="004E57E2">
      <w:pPr>
        <w:pStyle w:val="BodyText"/>
      </w:pPr>
      <w:r w:rsidRPr="007E4BD7">
        <w:rPr>
          <w:i/>
        </w:rPr>
        <w:t>Thiếu tự tin chăng? Thiếu thiền quán chăn</w:t>
      </w:r>
      <w:r>
        <w:t>g?</w:t>
      </w:r>
    </w:p>
    <w:p w:rsidR="004E57E2" w:rsidRDefault="004E57E2" w:rsidP="004E57E2">
      <w:pPr>
        <w:pStyle w:val="BodyText"/>
      </w:pPr>
      <w:r>
        <w:t>Đức Thầy đã dạy phải nhớ, phải giữ chánh niệm trong mỗi giờ mỗi phút đi đứng, nằm ngồi, khi nói, khi nghe. Nhưng vì sao bị xúc động khi bị người khác hiểu lầm, chụp mũ điều mình không có ý nói.</w:t>
      </w:r>
    </w:p>
    <w:p w:rsidR="004E57E2" w:rsidRPr="00345DF8" w:rsidRDefault="004E57E2" w:rsidP="004E57E2">
      <w:pPr>
        <w:pStyle w:val="BodyText"/>
        <w:rPr>
          <w:i/>
        </w:rPr>
      </w:pPr>
      <w:r w:rsidRPr="00345DF8">
        <w:rPr>
          <w:i/>
        </w:rPr>
        <w:t>Có phải vì mình không giữ chánh niệm nên nói không rõ ràng, và c</w:t>
      </w:r>
      <w:r w:rsidR="00345DF8" w:rsidRPr="00345DF8">
        <w:rPr>
          <w:i/>
        </w:rPr>
        <w:t>hính mình đã tạo ra sự hiểu lầm?</w:t>
      </w:r>
      <w:r w:rsidRPr="00345DF8">
        <w:rPr>
          <w:i/>
        </w:rPr>
        <w:t xml:space="preserve"> </w:t>
      </w:r>
    </w:p>
    <w:p w:rsidR="004E57E2" w:rsidRDefault="004E57E2" w:rsidP="004E57E2">
      <w:pPr>
        <w:pStyle w:val="BodyText"/>
      </w:pPr>
      <w:r w:rsidRPr="007E4BD7">
        <w:rPr>
          <w:i/>
        </w:rPr>
        <w:t>Vậy thì lỗi mình chăng?</w:t>
      </w:r>
      <w:r>
        <w:t xml:space="preserve"> Chính mình đã tạo ra sự hiểu lầm, và chính mình tạo cơ hội cho người khác xúc phạm mình.</w:t>
      </w:r>
    </w:p>
    <w:p w:rsidR="004E57E2" w:rsidRDefault="004E57E2" w:rsidP="004E57E2">
      <w:pPr>
        <w:pStyle w:val="BodyText"/>
      </w:pPr>
      <w:r>
        <w:t xml:space="preserve">Vậy thì </w:t>
      </w:r>
      <w:r w:rsidR="00975E7D">
        <w:t xml:space="preserve">khi đó </w:t>
      </w:r>
      <w:r>
        <w:t xml:space="preserve">mình </w:t>
      </w:r>
      <w:r w:rsidR="00975E7D">
        <w:t xml:space="preserve">đã </w:t>
      </w:r>
      <w:r>
        <w:t>không giữ chánh niệm, nên đã rớt khỏi tánh không</w:t>
      </w:r>
      <w:r w:rsidR="00975E7D">
        <w:t>,</w:t>
      </w:r>
      <w:r>
        <w:t xml:space="preserve"> như ngọn đèn tự tắt ngúm. Chính chánh niệm vắng mặt nên dễ bị xô ngã, dễ bị xúc phạm và ăn nói quàng xiên tạo </w:t>
      </w:r>
      <w:r w:rsidR="00975E7D">
        <w:t xml:space="preserve">ra </w:t>
      </w:r>
      <w:r>
        <w:t xml:space="preserve">sự hiểu </w:t>
      </w:r>
      <w:r>
        <w:lastRenderedPageBreak/>
        <w:t xml:space="preserve">lầm </w:t>
      </w:r>
      <w:r w:rsidR="00975E7D">
        <w:t xml:space="preserve">của người khác </w:t>
      </w:r>
      <w:r>
        <w:t>đối với mình.</w:t>
      </w:r>
    </w:p>
    <w:p w:rsidR="004E57E2" w:rsidRDefault="004E57E2" w:rsidP="004E57E2">
      <w:pPr>
        <w:pStyle w:val="BodyText"/>
      </w:pPr>
      <w:r>
        <w:t>Vậy lợi ích của sự tu tập là tìm nguyên do của lý sự vì đâu mình bị xúc phạm, bị quật ngã đến tim đập và mệt m</w:t>
      </w:r>
      <w:r w:rsidR="00BE3F74">
        <w:t>ỏ</w:t>
      </w:r>
      <w:r>
        <w:t>i run rẩy toàn thân.</w:t>
      </w:r>
    </w:p>
    <w:p w:rsidR="004E57E2" w:rsidRDefault="004E57E2" w:rsidP="004E57E2">
      <w:pPr>
        <w:pStyle w:val="BodyText"/>
      </w:pPr>
      <w:r>
        <w:t>Mất chánh niệ</w:t>
      </w:r>
      <w:r w:rsidR="00D02A89">
        <w:t>m</w:t>
      </w:r>
      <w:r>
        <w:t xml:space="preserve"> thì trở thành một kẻ yếu đuối, mất tự tin, nhưng mình không phải là nạn nhân, mà </w:t>
      </w:r>
      <w:r w:rsidR="00345DF8">
        <w:t xml:space="preserve">chính </w:t>
      </w:r>
      <w:r>
        <w:t>mình là tác giả của tấn tuồng đã diễn ra cho mình bị tổn thương.</w:t>
      </w:r>
    </w:p>
    <w:p w:rsidR="004E57E2" w:rsidRDefault="004E57E2" w:rsidP="004E57E2">
      <w:pPr>
        <w:pStyle w:val="BodyText"/>
      </w:pPr>
      <w:r>
        <w:t>Tu tập cần quán xét chính mình và học hỏi từ sự lỗi lầm và thất bại do chính mình gây ra.</w:t>
      </w:r>
    </w:p>
    <w:p w:rsidR="004E57E2" w:rsidRDefault="004E57E2" w:rsidP="004E57E2">
      <w:pPr>
        <w:pStyle w:val="BodyText"/>
      </w:pPr>
      <w:r>
        <w:t>Mỗi bài học giúp hành giả tiến lên và sẽ được dũng mãnh hơn vì mỗi lúc việc đạo càng khó khăn hơn mới có thể có kết quả tốt đẹp cho việc chung.</w:t>
      </w:r>
    </w:p>
    <w:p w:rsidR="004E57E2" w:rsidRDefault="004E57E2" w:rsidP="004E57E2">
      <w:pPr>
        <w:pStyle w:val="BodyText"/>
      </w:pPr>
      <w:r>
        <w:t>Phải cần chăm chỉ, tru</w:t>
      </w:r>
      <w:r w:rsidR="00BE3F74">
        <w:t>i luyện</w:t>
      </w:r>
      <w:r>
        <w:t xml:space="preserve"> tâm thân </w:t>
      </w:r>
      <w:r w:rsidR="00BE3F74">
        <w:t>ý</w:t>
      </w:r>
      <w:r>
        <w:t xml:space="preserve"> để không bị gục ngã trước búa rìu dư luận của bên trong lẫn bên ngoài quốc gia</w:t>
      </w:r>
      <w:r w:rsidR="00BE3F74">
        <w:t>,</w:t>
      </w:r>
      <w:r>
        <w:t xml:space="preserve"> ngõ hầu góp được một bàn t</w:t>
      </w:r>
      <w:r w:rsidR="00975E7D">
        <w:t>ay xây dựng lại cơ đồ Việt Nam.</w:t>
      </w:r>
    </w:p>
    <w:p w:rsidR="007E4BD7" w:rsidRDefault="007E4BD7" w:rsidP="004E57E2">
      <w:pPr>
        <w:pStyle w:val="BodyText"/>
      </w:pPr>
    </w:p>
    <w:p w:rsidR="004E57E2" w:rsidRDefault="004E57E2" w:rsidP="006E4627">
      <w:pPr>
        <w:pStyle w:val="Heading1"/>
      </w:pPr>
      <w:bookmarkStart w:id="104" w:name="_Toc52043238"/>
      <w:r>
        <w:t>8</w:t>
      </w:r>
      <w:r w:rsidR="007C2354">
        <w:t>6</w:t>
      </w:r>
      <w:r>
        <w:t>.-</w:t>
      </w:r>
      <w:r w:rsidR="00F1691D">
        <w:t xml:space="preserve"> </w:t>
      </w:r>
      <w:r w:rsidR="00FD005A">
        <w:t>THẦN TRÍ SÁNG SUỐT</w:t>
      </w:r>
      <w:bookmarkEnd w:id="104"/>
    </w:p>
    <w:p w:rsidR="004E57E2" w:rsidRPr="006E4627" w:rsidRDefault="004E57E2" w:rsidP="004E57E2">
      <w:pPr>
        <w:pStyle w:val="BodyText"/>
        <w:rPr>
          <w:i/>
        </w:rPr>
      </w:pPr>
      <w:r w:rsidRPr="006E4627">
        <w:rPr>
          <w:i/>
        </w:rPr>
        <w:t>24/10/</w:t>
      </w:r>
      <w:r w:rsidR="00007301" w:rsidRPr="006E4627">
        <w:rPr>
          <w:i/>
        </w:rPr>
        <w:t xml:space="preserve">2019 - </w:t>
      </w:r>
      <w:r w:rsidRPr="006E4627">
        <w:rPr>
          <w:i/>
        </w:rPr>
        <w:t>4 giờ sáng</w:t>
      </w:r>
    </w:p>
    <w:p w:rsidR="006E4627" w:rsidRDefault="006E4627" w:rsidP="004E57E2">
      <w:pPr>
        <w:pStyle w:val="BodyText"/>
      </w:pPr>
    </w:p>
    <w:p w:rsidR="004E57E2" w:rsidRDefault="004E57E2" w:rsidP="004E57E2">
      <w:pPr>
        <w:pStyle w:val="BodyText"/>
      </w:pPr>
      <w:r>
        <w:t xml:space="preserve">Trong đời sống của con người, dù có hay không có tu tập, đều có thể gặp những cú sốc bất ngờ khiến </w:t>
      </w:r>
      <w:r>
        <w:lastRenderedPageBreak/>
        <w:t>mình bị xúc động hay rung động có khi nhẹ, nhưng cũng có những lúc bị rúng động toàn thân.</w:t>
      </w:r>
    </w:p>
    <w:p w:rsidR="004E57E2" w:rsidRDefault="004E57E2" w:rsidP="004E57E2">
      <w:pPr>
        <w:pStyle w:val="BodyText"/>
      </w:pPr>
      <w:r>
        <w:t>Điều quan trọng là mình biết để không gây phản ứng thiếu kiểm soát.</w:t>
      </w:r>
    </w:p>
    <w:p w:rsidR="004E57E2" w:rsidRDefault="004E57E2" w:rsidP="004E57E2">
      <w:pPr>
        <w:pStyle w:val="BodyText"/>
      </w:pPr>
      <w:r>
        <w:t>Sự tu tập rất có ích lợi để không gây phản ứng xấu, tai hại cho chính mình và người xung quanh.</w:t>
      </w:r>
    </w:p>
    <w:p w:rsidR="004E57E2" w:rsidRDefault="004E57E2" w:rsidP="004E57E2">
      <w:pPr>
        <w:pStyle w:val="BodyText"/>
      </w:pPr>
      <w:r>
        <w:t>Có tu tập giúp mình biết và quan sát những phản ứng nội tại. Dù cho có xúc động hay cơ thể bị ảnh hưởng như thế nào, cũng không tạo nên lời nói và hành động gì phát xuất từ chuỗi xúc động đó.</w:t>
      </w:r>
    </w:p>
    <w:p w:rsidR="004E57E2" w:rsidRDefault="004E57E2" w:rsidP="004E57E2">
      <w:pPr>
        <w:pStyle w:val="BodyText"/>
      </w:pPr>
      <w:r w:rsidRPr="00A1625F">
        <w:rPr>
          <w:i/>
        </w:rPr>
        <w:t xml:space="preserve">Cái gì </w:t>
      </w:r>
      <w:r w:rsidR="006E4627" w:rsidRPr="00A1625F">
        <w:rPr>
          <w:i/>
        </w:rPr>
        <w:t>đ</w:t>
      </w:r>
      <w:r w:rsidRPr="00A1625F">
        <w:rPr>
          <w:i/>
        </w:rPr>
        <w:t>ã giúp mình trôi qua những giây phút khó khăn, khó kiểm soát đó với một thái độ bình an, không bị dồn nén để gây phản ứng</w:t>
      </w:r>
      <w:r>
        <w:t>? Đó là do thần trí sáng suốt của một người biết tu học, thiền quán và quán chiếu mình thường xuyên.</w:t>
      </w:r>
    </w:p>
    <w:p w:rsidR="004E57E2" w:rsidRDefault="004E57E2" w:rsidP="004E57E2">
      <w:pPr>
        <w:pStyle w:val="BodyText"/>
      </w:pPr>
      <w:r>
        <w:t xml:space="preserve">Do vậy, mình thấy yếu đuối vì mình bị xúc động mạnh, tim đập, cơ thể run rẩy, nhưng thần trí sáng suốt của mình là nội lực đã giúp mình tự giải một cách bình an và </w:t>
      </w:r>
      <w:r w:rsidR="00707309">
        <w:t xml:space="preserve">suông </w:t>
      </w:r>
      <w:r>
        <w:t>sẻ.</w:t>
      </w:r>
    </w:p>
    <w:p w:rsidR="004E57E2" w:rsidRDefault="004E57E2" w:rsidP="004E57E2">
      <w:pPr>
        <w:pStyle w:val="BodyText"/>
      </w:pPr>
      <w:r>
        <w:t xml:space="preserve">Tu học, nhất là trong đời thường sẽ được thực tập rất nhiều trong cuộc sống và mình sẽ được trải nghiệm một cách sống động, </w:t>
      </w:r>
      <w:r w:rsidR="00030486">
        <w:t>không phải bằng tưởng tượng, mà</w:t>
      </w:r>
      <w:r>
        <w:t xml:space="preserve"> bằng hiện thực của bao </w:t>
      </w:r>
      <w:r w:rsidR="000714A9">
        <w:t xml:space="preserve">sự </w:t>
      </w:r>
      <w:r>
        <w:t>va chạm, xúc phạm, có khi bị sỉ nhục, đàn áp hay áp chế.</w:t>
      </w:r>
    </w:p>
    <w:p w:rsidR="004E57E2" w:rsidRDefault="004E57E2" w:rsidP="004E57E2">
      <w:pPr>
        <w:pStyle w:val="BodyText"/>
      </w:pPr>
      <w:r>
        <w:t xml:space="preserve">Những trải nghiệm </w:t>
      </w:r>
      <w:r w:rsidR="000714A9">
        <w:t xml:space="preserve">bị </w:t>
      </w:r>
      <w:r>
        <w:t xml:space="preserve">va chạm mạnh mẽ còn giúp ta nhìn rõ và học hỏi về con người </w:t>
      </w:r>
      <w:r w:rsidR="000714A9">
        <w:t xml:space="preserve">một cách </w:t>
      </w:r>
      <w:r>
        <w:t xml:space="preserve">sâu sắc hơn để hiểu và tha thứ cho họ vì con người đều </w:t>
      </w:r>
      <w:r>
        <w:lastRenderedPageBreak/>
        <w:t xml:space="preserve">có lúc sai lầm hay mù quáng, ngã mạn, tự cao tự </w:t>
      </w:r>
      <w:r w:rsidR="007042D2">
        <w:t>đ</w:t>
      </w:r>
      <w:r>
        <w:t>ại, hay vì tự mãn mà thường xúc phạm người khác</w:t>
      </w:r>
      <w:r w:rsidR="000714A9">
        <w:t>,</w:t>
      </w:r>
      <w:r>
        <w:t xml:space="preserve"> dù cố tình hay vô ý chỉ để thỏa mãn thú tính của con người. Điều khó nhất là thấy và nắm bắt cái sai của mình.</w:t>
      </w:r>
    </w:p>
    <w:p w:rsidR="004E57E2" w:rsidRDefault="004E57E2" w:rsidP="004E57E2">
      <w:pPr>
        <w:pStyle w:val="BodyText"/>
      </w:pPr>
      <w:r>
        <w:t>Hành trình thấy là một giai đoạn vô cùng khó khăn</w:t>
      </w:r>
      <w:r w:rsidR="006A0749">
        <w:t>,</w:t>
      </w:r>
      <w:r>
        <w:t xml:space="preserve"> và sau đó mới đến giai đoạn tẩy r</w:t>
      </w:r>
      <w:r w:rsidR="00030486">
        <w:t>ử</w:t>
      </w:r>
      <w:r>
        <w:t>a được cái sai của mình, rồi đến giai đoạn đối diện với sự thật.</w:t>
      </w:r>
    </w:p>
    <w:p w:rsidR="004E57E2" w:rsidRDefault="004E57E2" w:rsidP="004E57E2">
      <w:pPr>
        <w:pStyle w:val="BodyText"/>
      </w:pPr>
      <w:r>
        <w:t>Nhìn rõ về mình, chấp nhận sự thật</w:t>
      </w:r>
      <w:r w:rsidR="0045053D">
        <w:t xml:space="preserve"> phũ phàng</w:t>
      </w:r>
      <w:r>
        <w:t xml:space="preserve"> về con người thật của mình sau ánh hào quang giả tạo đó, quyết định tẩy r</w:t>
      </w:r>
      <w:r w:rsidR="00030486">
        <w:t>ử</w:t>
      </w:r>
      <w:r>
        <w:t>a và dứt bỏ không tiếc nuối, thì cái tâm mới trở nên trong sáng</w:t>
      </w:r>
      <w:r w:rsidR="004B255D">
        <w:t>.</w:t>
      </w:r>
    </w:p>
    <w:p w:rsidR="004E57E2" w:rsidRDefault="004E57E2" w:rsidP="004E57E2">
      <w:pPr>
        <w:pStyle w:val="BodyText"/>
      </w:pPr>
      <w:r>
        <w:t xml:space="preserve">Khi cái tâm trong sáng thì thần trí mới sáng suốt. Chính thần trí sáng suốt đó là một thành trì vững chắc giúp cho ta vượt bao </w:t>
      </w:r>
      <w:r w:rsidR="000714A9">
        <w:t>sóng gió trên chiếc thuyền đời.</w:t>
      </w:r>
    </w:p>
    <w:p w:rsidR="00D0300E" w:rsidRDefault="00D0300E" w:rsidP="004E57E2">
      <w:pPr>
        <w:pStyle w:val="BodyText"/>
      </w:pPr>
    </w:p>
    <w:p w:rsidR="00261BE8" w:rsidRDefault="00261BE8">
      <w:pPr>
        <w:rPr>
          <w:rFonts w:ascii="UVN Bai Sau" w:eastAsia="Times New Roman" w:hAnsi="UVN Bai Sau"/>
          <w:sz w:val="36"/>
          <w:szCs w:val="36"/>
        </w:rPr>
      </w:pPr>
      <w:r>
        <w:br w:type="page"/>
      </w:r>
    </w:p>
    <w:p w:rsidR="001847C2" w:rsidRDefault="00A47B59" w:rsidP="001847C2">
      <w:pPr>
        <w:pStyle w:val="Heading1"/>
      </w:pPr>
      <w:bookmarkStart w:id="105" w:name="_Toc52043239"/>
      <w:r>
        <w:lastRenderedPageBreak/>
        <w:t xml:space="preserve">87.- </w:t>
      </w:r>
      <w:r w:rsidR="00FD005A">
        <w:t>PHẢI CÓ KHẢ NĂNG CHÂN THẬT</w:t>
      </w:r>
      <w:bookmarkEnd w:id="105"/>
      <w:r w:rsidR="001847C2">
        <w:t xml:space="preserve"> </w:t>
      </w:r>
    </w:p>
    <w:p w:rsidR="001847C2" w:rsidRPr="006E4627" w:rsidRDefault="001847C2" w:rsidP="001847C2">
      <w:pPr>
        <w:pStyle w:val="BodyText"/>
        <w:rPr>
          <w:i/>
        </w:rPr>
      </w:pPr>
      <w:r>
        <w:rPr>
          <w:i/>
        </w:rPr>
        <w:t>3</w:t>
      </w:r>
      <w:r w:rsidRPr="006E4627">
        <w:rPr>
          <w:i/>
        </w:rPr>
        <w:t>/1/20</w:t>
      </w:r>
      <w:r>
        <w:rPr>
          <w:i/>
        </w:rPr>
        <w:t>20 – 11 giờ sáng</w:t>
      </w:r>
    </w:p>
    <w:p w:rsidR="001847C2" w:rsidRDefault="001847C2" w:rsidP="001847C2">
      <w:pPr>
        <w:pStyle w:val="BodyText"/>
      </w:pPr>
    </w:p>
    <w:p w:rsidR="00394847" w:rsidRDefault="00394847" w:rsidP="001847C2">
      <w:pPr>
        <w:pStyle w:val="BodyText"/>
      </w:pPr>
      <w:r>
        <w:t>Muốn phục hưng Đạo giáo</w:t>
      </w:r>
      <w:r w:rsidR="00E55B73">
        <w:t xml:space="preserve"> dân tộc không có con đường</w:t>
      </w:r>
      <w:r>
        <w:t xml:space="preserve"> nào khác hơn là hướng về</w:t>
      </w:r>
      <w:r w:rsidR="00E55B73">
        <w:t xml:space="preserve"> quê hương</w:t>
      </w:r>
      <w:r>
        <w:t>, hướng về nguồn</w:t>
      </w:r>
      <w:r w:rsidR="00E55B73">
        <w:t xml:space="preserve"> Đạo Bửu Sơn Kỳ Hương</w:t>
      </w:r>
      <w:r>
        <w:t>, hướng về Thánh Địa, nơi</w:t>
      </w:r>
      <w:r w:rsidR="00E55B73">
        <w:t xml:space="preserve"> mình </w:t>
      </w:r>
      <w:r>
        <w:t>lớn lên đ</w:t>
      </w:r>
      <w:r w:rsidR="00E55B73">
        <w:t>ể</w:t>
      </w:r>
      <w:r>
        <w:t xml:space="preserve"> học</w:t>
      </w:r>
      <w:r w:rsidR="00E55B73">
        <w:t xml:space="preserve"> đạo </w:t>
      </w:r>
      <w:r>
        <w:t>và biết</w:t>
      </w:r>
      <w:r w:rsidR="00E55B73">
        <w:t xml:space="preserve"> đạo.</w:t>
      </w:r>
    </w:p>
    <w:p w:rsidR="00D0300E" w:rsidRDefault="00394847" w:rsidP="001847C2">
      <w:pPr>
        <w:pStyle w:val="BodyText"/>
      </w:pPr>
      <w:r>
        <w:t>Đó là</w:t>
      </w:r>
      <w:r w:rsidR="00E55B73">
        <w:t xml:space="preserve"> con đường</w:t>
      </w:r>
      <w:r>
        <w:t xml:space="preserve"> trở về với</w:t>
      </w:r>
      <w:r w:rsidR="00217D07">
        <w:t xml:space="preserve"> Đạo giáo</w:t>
      </w:r>
      <w:r w:rsidR="00E55B73">
        <w:t xml:space="preserve"> dân tộc</w:t>
      </w:r>
      <w:r>
        <w:t>, để</w:t>
      </w:r>
      <w:r w:rsidR="00217D07">
        <w:t xml:space="preserve"> phát triển</w:t>
      </w:r>
      <w:r w:rsidR="00E55B73">
        <w:t xml:space="preserve"> đạo,</w:t>
      </w:r>
      <w:r>
        <w:t xml:space="preserve"> xây dựng lại</w:t>
      </w:r>
      <w:r w:rsidR="00217D07">
        <w:t xml:space="preserve"> con người Việt Nam</w:t>
      </w:r>
      <w:r>
        <w:t>, thấm nhuần từ bi bác ái, phát triển lòng từ tâm, lòng yêu</w:t>
      </w:r>
      <w:r w:rsidR="00E55B73">
        <w:t xml:space="preserve"> quê hương dân tộc</w:t>
      </w:r>
      <w:r>
        <w:t xml:space="preserve">, cung kính tổ tiên, </w:t>
      </w:r>
      <w:r w:rsidR="00D50BCA">
        <w:t>ông bà cha mẹ, biết vâng lời Phật Tổ Phật Thầy, và</w:t>
      </w:r>
      <w:r w:rsidR="00E55B73">
        <w:t xml:space="preserve"> </w:t>
      </w:r>
      <w:r w:rsidR="00DE6D1B">
        <w:t>Đức Thầy</w:t>
      </w:r>
      <w:r w:rsidR="00D50BCA">
        <w:t xml:space="preserve"> kính yêu đã dạy ta làm lành lánh dữ từ thuở bé thơ.</w:t>
      </w:r>
    </w:p>
    <w:p w:rsidR="00D50BCA" w:rsidRDefault="00217D07" w:rsidP="001847C2">
      <w:pPr>
        <w:pStyle w:val="BodyText"/>
      </w:pPr>
      <w:r>
        <w:t>Đạo giáo</w:t>
      </w:r>
      <w:r w:rsidR="00E55B73">
        <w:t xml:space="preserve"> dân tộc</w:t>
      </w:r>
      <w:r w:rsidR="00D50BCA">
        <w:t xml:space="preserve"> đang được khai mở và</w:t>
      </w:r>
      <w:r w:rsidR="00DE4226">
        <w:t xml:space="preserve"> người </w:t>
      </w:r>
      <w:r w:rsidR="00D50BCA">
        <w:t>viết cũng là</w:t>
      </w:r>
      <w:r>
        <w:t xml:space="preserve"> một </w:t>
      </w:r>
      <w:r w:rsidR="00D50BCA">
        <w:t>trong những</w:t>
      </w:r>
      <w:r w:rsidR="00DE4226">
        <w:t xml:space="preserve"> người </w:t>
      </w:r>
      <w:r w:rsidR="00D50BCA">
        <w:t>cùng góp tay góp sức để xây dựng lại nền tảng</w:t>
      </w:r>
      <w:r w:rsidR="00E55B73">
        <w:t xml:space="preserve"> dân tộc</w:t>
      </w:r>
      <w:r w:rsidR="00D50BCA">
        <w:t xml:space="preserve"> đã được khôi phục lần hồi trong hoàn cảnh khó khăn nhưng lại nảy sanh ra những</w:t>
      </w:r>
      <w:r w:rsidR="00DE4226">
        <w:t xml:space="preserve"> người </w:t>
      </w:r>
      <w:r w:rsidR="00D50BCA">
        <w:t>tu học được khai sáng trong hoàn cảnh khó khăn nhất của đất nước.</w:t>
      </w:r>
    </w:p>
    <w:p w:rsidR="00D50BCA" w:rsidRDefault="00D50BCA" w:rsidP="001847C2">
      <w:pPr>
        <w:pStyle w:val="BodyText"/>
      </w:pPr>
      <w:r>
        <w:t>Chân nhân</w:t>
      </w:r>
      <w:r w:rsidR="00217D07">
        <w:t xml:space="preserve"> không thể</w:t>
      </w:r>
      <w:r>
        <w:t xml:space="preserve"> xuất hiện ở chốn văn minh phồn hoa đô hội, mà chỉ xuất hiện hay được đào tạo bởi hoàn cảnh khó khăn, hay trái duyên, trong hoạn nạn, nghèo khó, bần cùng.</w:t>
      </w:r>
    </w:p>
    <w:p w:rsidR="00D50BCA" w:rsidRDefault="00D50BCA" w:rsidP="001847C2">
      <w:pPr>
        <w:pStyle w:val="BodyText"/>
      </w:pPr>
      <w:r>
        <w:t>Viên ngọc được mài dũa mới là viên ngọc thật, và</w:t>
      </w:r>
      <w:r w:rsidR="00E55B73">
        <w:t xml:space="preserve"> không </w:t>
      </w:r>
      <w:r>
        <w:t xml:space="preserve">do chế tạo bằng máy móc hay kỹ thuật tân </w:t>
      </w:r>
      <w:r>
        <w:lastRenderedPageBreak/>
        <w:t>tiến tạo thành.</w:t>
      </w:r>
    </w:p>
    <w:p w:rsidR="00D50BCA" w:rsidRDefault="00217D07" w:rsidP="001847C2">
      <w:pPr>
        <w:pStyle w:val="BodyText"/>
      </w:pPr>
      <w:r>
        <w:t>Chân nhân</w:t>
      </w:r>
      <w:r w:rsidR="00E55B73">
        <w:t xml:space="preserve"> không</w:t>
      </w:r>
      <w:r>
        <w:t xml:space="preserve"> được</w:t>
      </w:r>
      <w:r w:rsidR="00D50BCA">
        <w:t xml:space="preserve"> đào tạo </w:t>
      </w:r>
      <w:r>
        <w:t>qua</w:t>
      </w:r>
      <w:r w:rsidR="00A81138">
        <w:t xml:space="preserve"> bằng cấp hay tài năng qua học vấn, hay thành</w:t>
      </w:r>
      <w:r w:rsidR="00E52FB1">
        <w:t xml:space="preserve"> công trong hoàn cảnh đầy đủ, dễ dàng, mà</w:t>
      </w:r>
      <w:r>
        <w:t xml:space="preserve"> chân nhân</w:t>
      </w:r>
      <w:r w:rsidR="00E52FB1">
        <w:t xml:space="preserve"> luôn hiện hữu trong khó khăn, hoạn nạn. Viên ngọc tỏa sáng</w:t>
      </w:r>
      <w:r w:rsidR="00E55B73">
        <w:t xml:space="preserve"> không </w:t>
      </w:r>
      <w:r w:rsidR="00E52FB1">
        <w:t>bằng kỹ thuật tân tiến, mà do tâm thức sáng trong phát tỏa ra, sau khi bị mài dũa đớn đau, vật vã, khó khăn.</w:t>
      </w:r>
    </w:p>
    <w:p w:rsidR="00E52FB1" w:rsidRDefault="00E52FB1" w:rsidP="001847C2">
      <w:pPr>
        <w:pStyle w:val="BodyText"/>
      </w:pPr>
      <w:r>
        <w:t>Đó là giá trị thật của viên ngọc</w:t>
      </w:r>
      <w:r w:rsidR="00E55B73">
        <w:t xml:space="preserve"> không </w:t>
      </w:r>
      <w:r>
        <w:t>thành hình do nhân tạo</w:t>
      </w:r>
      <w:r w:rsidR="00217D07">
        <w:t>,</w:t>
      </w:r>
      <w:r>
        <w:t xml:space="preserve"> hay </w:t>
      </w:r>
      <w:r w:rsidR="00217D07">
        <w:t>được</w:t>
      </w:r>
      <w:r>
        <w:t xml:space="preserve"> đào tạo có trường lớp, mà do tự tạo bằng tâm thức sáng trong, tự gột rửa qua một tiến trình tu học, tự tu, tự sửa, tự rèn luyện, và nhất là tự giác.</w:t>
      </w:r>
    </w:p>
    <w:p w:rsidR="00E52FB1" w:rsidRDefault="00217D07" w:rsidP="001847C2">
      <w:pPr>
        <w:pStyle w:val="BodyText"/>
      </w:pPr>
      <w:r>
        <w:t xml:space="preserve">Muốn </w:t>
      </w:r>
      <w:r w:rsidR="00E52FB1">
        <w:t>trở nên</w:t>
      </w:r>
      <w:r>
        <w:t xml:space="preserve"> một </w:t>
      </w:r>
      <w:r w:rsidR="00DE4226">
        <w:t xml:space="preserve">người </w:t>
      </w:r>
      <w:r>
        <w:t>tu hành</w:t>
      </w:r>
      <w:r w:rsidR="00E52FB1">
        <w:t xml:space="preserve"> thật sự,</w:t>
      </w:r>
      <w:r>
        <w:t xml:space="preserve"> một </w:t>
      </w:r>
      <w:r w:rsidR="00E52FB1">
        <w:t>viên ngọc thật sự,</w:t>
      </w:r>
      <w:r w:rsidR="00E55B73">
        <w:t xml:space="preserve"> không có con đường</w:t>
      </w:r>
      <w:r w:rsidR="00E52FB1">
        <w:t xml:space="preserve"> nào khác hơn là</w:t>
      </w:r>
      <w:r w:rsidR="00E55B73">
        <w:t xml:space="preserve"> con đường</w:t>
      </w:r>
      <w:r w:rsidR="00E52FB1">
        <w:t xml:space="preserve"> Tự Giác.</w:t>
      </w:r>
    </w:p>
    <w:p w:rsidR="00E52FB1" w:rsidRDefault="00E52FB1" w:rsidP="001847C2">
      <w:pPr>
        <w:pStyle w:val="BodyText"/>
      </w:pPr>
      <w:r>
        <w:t>Nếu</w:t>
      </w:r>
      <w:r w:rsidR="00DE4226">
        <w:t xml:space="preserve"> người </w:t>
      </w:r>
      <w:r>
        <w:t>tu tại gia hay</w:t>
      </w:r>
      <w:r w:rsidR="00DE4226">
        <w:t xml:space="preserve"> người </w:t>
      </w:r>
      <w:r>
        <w:t xml:space="preserve">tu xuất gia </w:t>
      </w:r>
      <w:r w:rsidR="00E55B73">
        <w:t xml:space="preserve">không </w:t>
      </w:r>
      <w:r>
        <w:t>biết tự giác ngộ, thì dù có mặc áo tu, cạo đầu, lìa nhà, có phẩm trật, đọc bao hồi kinh, cũng vẫn</w:t>
      </w:r>
      <w:r w:rsidR="00E55B73">
        <w:t xml:space="preserve"> không </w:t>
      </w:r>
      <w:r>
        <w:t>trở nên</w:t>
      </w:r>
      <w:r w:rsidR="00217D07">
        <w:t xml:space="preserve"> một </w:t>
      </w:r>
      <w:r w:rsidR="00DE4226">
        <w:t xml:space="preserve">người </w:t>
      </w:r>
      <w:r w:rsidR="000C6F96">
        <w:t>tu hành thật sự, mà vẫn mãi mãi là</w:t>
      </w:r>
      <w:r w:rsidR="00217D07">
        <w:t xml:space="preserve"> một </w:t>
      </w:r>
      <w:r w:rsidR="000C6F96">
        <w:t>kẻ giả tu.</w:t>
      </w:r>
    </w:p>
    <w:p w:rsidR="000C6F96" w:rsidRDefault="00217D07" w:rsidP="001847C2">
      <w:pPr>
        <w:pStyle w:val="BodyText"/>
      </w:pPr>
      <w:r>
        <w:t>Con đường</w:t>
      </w:r>
      <w:r w:rsidR="000C6F96">
        <w:t xml:space="preserve"> tu, cho dù tu tại gia hay xuất gia, đều thấy dễ mà khó, và thấy khó mà dễ tùy theo </w:t>
      </w:r>
      <w:r w:rsidR="00587B73">
        <w:t>trình độ tự giác. Nếu</w:t>
      </w:r>
      <w:r w:rsidR="00E55B73">
        <w:t xml:space="preserve"> không </w:t>
      </w:r>
      <w:r w:rsidR="00587B73">
        <w:t>biết tự giác, tự chân thật với chính mình, có tu nghìn kiếp cũng hoài công.</w:t>
      </w:r>
    </w:p>
    <w:p w:rsidR="00587B73" w:rsidRDefault="00587B73" w:rsidP="001847C2">
      <w:pPr>
        <w:pStyle w:val="BodyText"/>
      </w:pPr>
      <w:r>
        <w:t>Nếu</w:t>
      </w:r>
      <w:r w:rsidR="00217D07">
        <w:t xml:space="preserve"> muốn </w:t>
      </w:r>
      <w:r>
        <w:t>tu, dù tu tại gia mà biết tự giác, chân thật với</w:t>
      </w:r>
      <w:r w:rsidR="00DE4226">
        <w:t xml:space="preserve"> người </w:t>
      </w:r>
      <w:r>
        <w:t>và ngay cả với chính</w:t>
      </w:r>
      <w:r w:rsidR="00E55B73">
        <w:t xml:space="preserve"> mình,</w:t>
      </w:r>
      <w:r>
        <w:t xml:space="preserve"> thì có thể trở thành “tu nhất kiếp, ngộ nhất thời.” Có nghĩa là </w:t>
      </w:r>
      <w:r>
        <w:lastRenderedPageBreak/>
        <w:t>chỉ một kiếp giác ngộ ngay.</w:t>
      </w:r>
    </w:p>
    <w:p w:rsidR="00587B73" w:rsidRDefault="00587B73" w:rsidP="001847C2">
      <w:pPr>
        <w:pStyle w:val="BodyText"/>
      </w:pPr>
      <w:r>
        <w:t>Cái gút được mở hay thắt lại, để</w:t>
      </w:r>
      <w:r w:rsidR="00217D07">
        <w:t xml:space="preserve"> một </w:t>
      </w:r>
      <w:r>
        <w:t>con</w:t>
      </w:r>
      <w:r w:rsidR="00DE4226">
        <w:t xml:space="preserve"> người </w:t>
      </w:r>
      <w:r>
        <w:t>có thể bước vào đường tu là thật và giả.</w:t>
      </w:r>
    </w:p>
    <w:p w:rsidR="00587B73" w:rsidRDefault="00587B73" w:rsidP="001847C2">
      <w:pPr>
        <w:pStyle w:val="BodyText"/>
      </w:pPr>
      <w:r>
        <w:t>Cái thật chính là khả năng diệt ngã, diệt cái tôi cứng đầu, lúc nào cũng tự bao che cái sai, cái yếu đuối của</w:t>
      </w:r>
      <w:r w:rsidR="00E55B73">
        <w:t xml:space="preserve"> mình.</w:t>
      </w:r>
      <w:r w:rsidR="00DE4226">
        <w:t xml:space="preserve"> </w:t>
      </w:r>
      <w:r w:rsidR="006409A7">
        <w:t xml:space="preserve">Người </w:t>
      </w:r>
      <w:r w:rsidR="00217D07">
        <w:t xml:space="preserve">muốn </w:t>
      </w:r>
      <w:r>
        <w:t>tu mà càng bao che cái giả của</w:t>
      </w:r>
      <w:r w:rsidR="00E55B73">
        <w:t xml:space="preserve"> mình </w:t>
      </w:r>
      <w:r>
        <w:t>chừng nào, thì</w:t>
      </w:r>
      <w:r w:rsidR="00E55B73">
        <w:t xml:space="preserve"> con đường</w:t>
      </w:r>
      <w:r w:rsidR="00A47B59">
        <w:t xml:space="preserve"> </w:t>
      </w:r>
      <w:r>
        <w:t>tu càng xa chừng đó.</w:t>
      </w:r>
    </w:p>
    <w:p w:rsidR="00A47B59" w:rsidRDefault="00A47B59">
      <w:pPr>
        <w:rPr>
          <w:rFonts w:eastAsia="Times New Roman"/>
          <w:sz w:val="26"/>
          <w:szCs w:val="26"/>
        </w:rPr>
      </w:pPr>
      <w:r>
        <w:br w:type="page"/>
      </w:r>
    </w:p>
    <w:p w:rsidR="0037575F" w:rsidRDefault="001C185F" w:rsidP="0037575F">
      <w:pPr>
        <w:pStyle w:val="Heading1"/>
      </w:pPr>
      <w:bookmarkStart w:id="106" w:name="_Toc52043240"/>
      <w:r>
        <w:lastRenderedPageBreak/>
        <w:t>8</w:t>
      </w:r>
      <w:r w:rsidR="00A47B59">
        <w:t>8.-</w:t>
      </w:r>
      <w:r>
        <w:t xml:space="preserve"> </w:t>
      </w:r>
      <w:r w:rsidR="0037575F">
        <w:t>TU CHÂN CHÁNH.</w:t>
      </w:r>
      <w:bookmarkEnd w:id="106"/>
      <w:r w:rsidR="0037575F">
        <w:t xml:space="preserve"> </w:t>
      </w:r>
    </w:p>
    <w:p w:rsidR="001C185F" w:rsidRPr="006E4627" w:rsidRDefault="00D0300E" w:rsidP="001C185F">
      <w:pPr>
        <w:pStyle w:val="BodyText"/>
        <w:rPr>
          <w:i/>
        </w:rPr>
      </w:pPr>
      <w:r>
        <w:rPr>
          <w:i/>
        </w:rPr>
        <w:t>6</w:t>
      </w:r>
      <w:r w:rsidR="001C185F" w:rsidRPr="006E4627">
        <w:rPr>
          <w:i/>
        </w:rPr>
        <w:t>/1/20</w:t>
      </w:r>
      <w:r>
        <w:rPr>
          <w:i/>
        </w:rPr>
        <w:t>20</w:t>
      </w:r>
      <w:r w:rsidR="001C185F" w:rsidRPr="006E4627">
        <w:rPr>
          <w:i/>
        </w:rPr>
        <w:t xml:space="preserve"> - </w:t>
      </w:r>
      <w:r>
        <w:rPr>
          <w:i/>
        </w:rPr>
        <w:t>5</w:t>
      </w:r>
      <w:r w:rsidR="001C185F" w:rsidRPr="006E4627">
        <w:rPr>
          <w:i/>
        </w:rPr>
        <w:t xml:space="preserve"> giờ sáng</w:t>
      </w:r>
      <w:r>
        <w:rPr>
          <w:i/>
        </w:rPr>
        <w:t xml:space="preserve"> mồng Hai Tết</w:t>
      </w:r>
    </w:p>
    <w:p w:rsidR="001C185F" w:rsidRDefault="001C185F" w:rsidP="001C185F">
      <w:pPr>
        <w:pStyle w:val="BodyText"/>
      </w:pPr>
    </w:p>
    <w:p w:rsidR="001C185F" w:rsidRPr="00B04617" w:rsidRDefault="0066323C" w:rsidP="001C185F">
      <w:pPr>
        <w:pStyle w:val="BodyText"/>
        <w:rPr>
          <w:i/>
        </w:rPr>
      </w:pPr>
      <w:r w:rsidRPr="00B04617">
        <w:rPr>
          <w:i/>
        </w:rPr>
        <w:t>Làm thế nào để giữ sự bình an, yên lặng, khôn</w:t>
      </w:r>
      <w:r w:rsidR="004D70EE" w:rsidRPr="00B04617">
        <w:rPr>
          <w:i/>
        </w:rPr>
        <w:t>g</w:t>
      </w:r>
      <w:r w:rsidRPr="00B04617">
        <w:rPr>
          <w:i/>
        </w:rPr>
        <w:t xml:space="preserve"> suy nghĩ </w:t>
      </w:r>
      <w:r w:rsidR="004D70EE" w:rsidRPr="00B04617">
        <w:rPr>
          <w:i/>
        </w:rPr>
        <w:t>một cách liên tục, thường xuyên,</w:t>
      </w:r>
      <w:r w:rsidR="00E55B73" w:rsidRPr="00B04617">
        <w:rPr>
          <w:i/>
        </w:rPr>
        <w:t xml:space="preserve"> không </w:t>
      </w:r>
      <w:r w:rsidR="004D70EE" w:rsidRPr="00B04617">
        <w:rPr>
          <w:i/>
        </w:rPr>
        <w:t>phân ly gián đoạn?</w:t>
      </w:r>
    </w:p>
    <w:p w:rsidR="004D70EE" w:rsidRDefault="004D70EE" w:rsidP="001C185F">
      <w:pPr>
        <w:pStyle w:val="BodyText"/>
      </w:pPr>
      <w:r>
        <w:t>Phải có</w:t>
      </w:r>
      <w:r w:rsidR="00217D07">
        <w:t xml:space="preserve"> một </w:t>
      </w:r>
      <w:r>
        <w:t xml:space="preserve">ý chí </w:t>
      </w:r>
      <w:r w:rsidR="00A47B59">
        <w:t xml:space="preserve">mạnh mẽ </w:t>
      </w:r>
      <w:r>
        <w:t>đến độ</w:t>
      </w:r>
      <w:r w:rsidR="00A47B59">
        <w:t xml:space="preserve"> thân tâm ý</w:t>
      </w:r>
      <w:r>
        <w:t xml:space="preserve"> hoàn hảo, có nghĩa là vừa định vừa trụ,</w:t>
      </w:r>
      <w:r w:rsidR="00E55B73">
        <w:t xml:space="preserve"> không </w:t>
      </w:r>
      <w:r>
        <w:t>xao xuyến,</w:t>
      </w:r>
      <w:r w:rsidR="00E55B73">
        <w:t xml:space="preserve"> không </w:t>
      </w:r>
      <w:r>
        <w:t>thay đổi, bất nhị, trong sự sống động đầy âm thanh sắc tướng của ngoại cảnh.</w:t>
      </w:r>
    </w:p>
    <w:p w:rsidR="004D70EE" w:rsidRDefault="004D70EE" w:rsidP="001C185F">
      <w:pPr>
        <w:pStyle w:val="BodyText"/>
      </w:pPr>
      <w:r>
        <w:t>Chỉ có khi định và trụ đó mới là lúc</w:t>
      </w:r>
      <w:r w:rsidR="00A47B59">
        <w:t xml:space="preserve"> sáng suốt </w:t>
      </w:r>
      <w:r>
        <w:t>nhất.</w:t>
      </w:r>
    </w:p>
    <w:p w:rsidR="004D70EE" w:rsidRDefault="004D70EE" w:rsidP="001C185F">
      <w:pPr>
        <w:pStyle w:val="BodyText"/>
      </w:pPr>
      <w:r>
        <w:t xml:space="preserve">Muốn </w:t>
      </w:r>
      <w:r w:rsidR="00217D07">
        <w:t>tu hành</w:t>
      </w:r>
      <w:r>
        <w:t xml:space="preserve"> chơn chánh phải đạt thể định, và chỉ có định mới</w:t>
      </w:r>
      <w:r w:rsidR="00A47B59">
        <w:t xml:space="preserve"> sáng suốt,</w:t>
      </w:r>
      <w:r>
        <w:t xml:space="preserve"> mới</w:t>
      </w:r>
      <w:r w:rsidR="00E55B73">
        <w:t xml:space="preserve"> không </w:t>
      </w:r>
      <w:r>
        <w:t>còn dùng tai để nghe hay mắt để thấy, mà nghe thấy trực tiếp, biết trực tiếp bằng dòng điện, bằng trí huệ, bằng tuệ giác, bằng thần thức.</w:t>
      </w:r>
    </w:p>
    <w:p w:rsidR="004D70EE" w:rsidRDefault="004D70EE" w:rsidP="001C185F">
      <w:pPr>
        <w:pStyle w:val="BodyText"/>
      </w:pPr>
      <w:r>
        <w:t xml:space="preserve">Thể định hoàn hảo đến </w:t>
      </w:r>
      <w:r w:rsidR="00A47B59">
        <w:t>một cách</w:t>
      </w:r>
      <w:r>
        <w:t xml:space="preserve"> tự nhiên từ sự lọc rửa</w:t>
      </w:r>
      <w:r w:rsidR="00A47B59">
        <w:t xml:space="preserve"> </w:t>
      </w:r>
      <w:r w:rsidR="00B04617">
        <w:t xml:space="preserve">tâm </w:t>
      </w:r>
      <w:r w:rsidR="00A47B59">
        <w:t>ý</w:t>
      </w:r>
      <w:r>
        <w:t>,</w:t>
      </w:r>
      <w:r w:rsidR="00E55B73">
        <w:t xml:space="preserve"> không </w:t>
      </w:r>
      <w:r>
        <w:t>bằng đọc kinh cầu nguyện, hay lạy lục khẩn cầu.</w:t>
      </w:r>
    </w:p>
    <w:p w:rsidR="004D70EE" w:rsidRDefault="00A47B59" w:rsidP="001C185F">
      <w:pPr>
        <w:pStyle w:val="BodyText"/>
      </w:pPr>
      <w:r>
        <w:t xml:space="preserve">Người </w:t>
      </w:r>
      <w:r w:rsidR="004D70EE">
        <w:t>chân tu</w:t>
      </w:r>
      <w:r w:rsidR="00E55B73">
        <w:t xml:space="preserve"> không </w:t>
      </w:r>
      <w:r w:rsidR="004D70EE">
        <w:t>trình diễn, dù trình diễn cho c</w:t>
      </w:r>
      <w:r w:rsidR="00B04617">
        <w:t>h</w:t>
      </w:r>
      <w:r w:rsidR="004D70EE">
        <w:t>ỉ</w:t>
      </w:r>
      <w:r w:rsidR="00217D07">
        <w:t xml:space="preserve"> một </w:t>
      </w:r>
      <w:r w:rsidR="004D70EE">
        <w:t>mình mình xem. Vì dù chỉ</w:t>
      </w:r>
      <w:r w:rsidR="00217D07">
        <w:t xml:space="preserve"> một </w:t>
      </w:r>
      <w:r w:rsidR="00E55B73">
        <w:t xml:space="preserve">mình </w:t>
      </w:r>
      <w:r w:rsidR="004D70EE">
        <w:t>m</w:t>
      </w:r>
      <w:r>
        <w:t>ình</w:t>
      </w:r>
      <w:r w:rsidR="004D70EE">
        <w:t xml:space="preserve"> xem đi nữa thì</w:t>
      </w:r>
      <w:r w:rsidR="00E55B73">
        <w:t xml:space="preserve"> mình </w:t>
      </w:r>
      <w:r w:rsidR="004D70EE">
        <w:t>cũng tự gạt gẫm</w:t>
      </w:r>
      <w:r w:rsidR="00E55B73">
        <w:t xml:space="preserve"> mình,</w:t>
      </w:r>
      <w:r w:rsidR="00D0300E">
        <w:t xml:space="preserve"> để</w:t>
      </w:r>
      <w:r w:rsidR="00E55B73">
        <w:t xml:space="preserve"> mình </w:t>
      </w:r>
      <w:r w:rsidR="00D0300E">
        <w:t>an tâm là</w:t>
      </w:r>
      <w:r w:rsidR="00E55B73">
        <w:t xml:space="preserve"> mình </w:t>
      </w:r>
      <w:r w:rsidR="00D0300E">
        <w:t xml:space="preserve">có </w:t>
      </w:r>
      <w:r w:rsidR="00217D07">
        <w:t>tu hành</w:t>
      </w:r>
      <w:r w:rsidR="00D0300E">
        <w:t>.</w:t>
      </w:r>
    </w:p>
    <w:p w:rsidR="00D0300E" w:rsidRDefault="00D0300E" w:rsidP="001C185F">
      <w:pPr>
        <w:pStyle w:val="BodyText"/>
      </w:pPr>
      <w:r>
        <w:lastRenderedPageBreak/>
        <w:t xml:space="preserve">Chữ tu dối thế </w:t>
      </w:r>
      <w:r w:rsidR="00A47B59">
        <w:t>không phải</w:t>
      </w:r>
      <w:r>
        <w:t xml:space="preserve"> chỉ dối thiên hạ mà thôi, mà điều nguy hiểm nhất là tự dối chính</w:t>
      </w:r>
      <w:r w:rsidR="00E55B73">
        <w:t xml:space="preserve"> mình.</w:t>
      </w:r>
      <w:r>
        <w:t xml:space="preserve"> Sự tự dối chính</w:t>
      </w:r>
      <w:r w:rsidR="00E55B73">
        <w:t xml:space="preserve"> mình </w:t>
      </w:r>
      <w:r>
        <w:t>sẽ đưa</w:t>
      </w:r>
      <w:r w:rsidR="00E55B73">
        <w:t xml:space="preserve"> mình </w:t>
      </w:r>
      <w:r>
        <w:t>đến</w:t>
      </w:r>
      <w:r w:rsidR="00E55B73">
        <w:t xml:space="preserve"> không </w:t>
      </w:r>
      <w:r>
        <w:t>biết bao nhiêu là sai lầm từ cá nhân, gia đình, đến xã hội, và cả cộng đồng chung nhân loại tùy theo vai trò, chức vụ. Vai trò, chức vụ càng cao thì sự tai hại càng lớn, ảnh hưởng đến nhiều</w:t>
      </w:r>
      <w:r w:rsidR="00E55B73">
        <w:t xml:space="preserve"> người,</w:t>
      </w:r>
      <w:r>
        <w:t xml:space="preserve"> và nghiệp quả càng nặng.</w:t>
      </w:r>
    </w:p>
    <w:p w:rsidR="00D0300E" w:rsidRDefault="00D0300E" w:rsidP="001C185F">
      <w:pPr>
        <w:pStyle w:val="BodyText"/>
      </w:pPr>
      <w:r>
        <w:t>Muốn tránh nghiệp quả</w:t>
      </w:r>
      <w:r w:rsidR="00E55B73">
        <w:t xml:space="preserve"> không </w:t>
      </w:r>
      <w:r w:rsidR="00B04617">
        <w:t xml:space="preserve">có </w:t>
      </w:r>
      <w:r>
        <w:t>con đường nào khác hơn là cần thanh lọc, cần tự giác, lột bỏ những mặt nạ giả dối mà</w:t>
      </w:r>
      <w:r w:rsidR="00E55B73">
        <w:t xml:space="preserve"> mình </w:t>
      </w:r>
      <w:r>
        <w:t>đã đeo mang từ lúc cất bước vào đời.</w:t>
      </w:r>
    </w:p>
    <w:p w:rsidR="00D0300E" w:rsidRDefault="00D0300E" w:rsidP="001C185F">
      <w:pPr>
        <w:pStyle w:val="BodyText"/>
      </w:pPr>
    </w:p>
    <w:p w:rsidR="0037575F" w:rsidRDefault="001C185F" w:rsidP="0037575F">
      <w:pPr>
        <w:pStyle w:val="Heading1"/>
      </w:pPr>
      <w:bookmarkStart w:id="107" w:name="_Toc52043241"/>
      <w:r>
        <w:t>8</w:t>
      </w:r>
      <w:r w:rsidR="00C50A82">
        <w:t>9</w:t>
      </w:r>
      <w:r>
        <w:t>.</w:t>
      </w:r>
      <w:r w:rsidR="00C50A82">
        <w:t>-</w:t>
      </w:r>
      <w:r>
        <w:t xml:space="preserve"> </w:t>
      </w:r>
      <w:r w:rsidR="0037575F">
        <w:t>T</w:t>
      </w:r>
      <w:r w:rsidR="0037575F">
        <w:rPr>
          <w:rFonts w:hint="cs"/>
        </w:rPr>
        <w:t>ƯƠ</w:t>
      </w:r>
      <w:r w:rsidR="0037575F">
        <w:t>NG LAI TỐT ĐẸP CỦA ĐẠO</w:t>
      </w:r>
      <w:r w:rsidR="00066384">
        <w:t xml:space="preserve"> </w:t>
      </w:r>
      <w:r w:rsidR="0037575F" w:rsidRPr="001C185F">
        <w:rPr>
          <w:sz w:val="28"/>
        </w:rPr>
        <w:t>HAY:</w:t>
      </w:r>
      <w:r w:rsidR="0037575F">
        <w:t xml:space="preserve"> QU</w:t>
      </w:r>
      <w:r>
        <w:t>Ả</w:t>
      </w:r>
      <w:r w:rsidR="0037575F">
        <w:t xml:space="preserve"> LÀNH C</w:t>
      </w:r>
      <w:r>
        <w:t>Ủ</w:t>
      </w:r>
      <w:r w:rsidR="0037575F">
        <w:t>A Đ</w:t>
      </w:r>
      <w:r>
        <w:t>Ạ</w:t>
      </w:r>
      <w:r w:rsidR="0037575F">
        <w:t>O</w:t>
      </w:r>
      <w:bookmarkEnd w:id="107"/>
    </w:p>
    <w:p w:rsidR="001C185F" w:rsidRPr="006E4627" w:rsidRDefault="001C185F" w:rsidP="001C185F">
      <w:pPr>
        <w:pStyle w:val="BodyText"/>
        <w:rPr>
          <w:i/>
        </w:rPr>
      </w:pPr>
      <w:r w:rsidRPr="006E4627">
        <w:rPr>
          <w:i/>
        </w:rPr>
        <w:t>2</w:t>
      </w:r>
      <w:r w:rsidR="001847C2">
        <w:rPr>
          <w:i/>
        </w:rPr>
        <w:t>9</w:t>
      </w:r>
      <w:r w:rsidR="00066384">
        <w:rPr>
          <w:i/>
        </w:rPr>
        <w:t>/1</w:t>
      </w:r>
      <w:r w:rsidRPr="006E4627">
        <w:rPr>
          <w:i/>
        </w:rPr>
        <w:t>/20</w:t>
      </w:r>
      <w:r w:rsidR="001847C2">
        <w:rPr>
          <w:i/>
        </w:rPr>
        <w:t>20</w:t>
      </w:r>
      <w:r w:rsidRPr="006E4627">
        <w:rPr>
          <w:i/>
        </w:rPr>
        <w:t xml:space="preserve"> - 4 giờ sáng</w:t>
      </w:r>
    </w:p>
    <w:p w:rsidR="001C185F" w:rsidRDefault="001C185F" w:rsidP="001C185F">
      <w:pPr>
        <w:pStyle w:val="BodyText"/>
      </w:pPr>
    </w:p>
    <w:p w:rsidR="001C185F" w:rsidRDefault="00587B73" w:rsidP="001C185F">
      <w:pPr>
        <w:pStyle w:val="BodyText"/>
      </w:pPr>
      <w:r>
        <w:t>Điều quan trọng của</w:t>
      </w:r>
      <w:r w:rsidR="00217D07">
        <w:t xml:space="preserve"> một </w:t>
      </w:r>
      <w:r>
        <w:t xml:space="preserve">đời </w:t>
      </w:r>
      <w:r w:rsidR="001C185F">
        <w:t>người</w:t>
      </w:r>
      <w:r w:rsidR="00FE3DCE">
        <w:t xml:space="preserve"> là sự bình an trong tâm hồn khi về già, dù có</w:t>
      </w:r>
      <w:r w:rsidR="00217D07">
        <w:t xml:space="preserve"> muốn </w:t>
      </w:r>
      <w:r w:rsidR="00FE3DCE">
        <w:t>làm</w:t>
      </w:r>
      <w:r w:rsidR="00217D07">
        <w:t xml:space="preserve"> một </w:t>
      </w:r>
      <w:r w:rsidR="00FE3DCE">
        <w:t>điều  gì, thực hiện việc gì cho đạo hay đời. Sự xáo trộn trong tâm hồn sẽ chỉ gây ra đổ vỡ và nghiệp quả.</w:t>
      </w:r>
    </w:p>
    <w:p w:rsidR="00FE3DCE" w:rsidRDefault="00FE3DCE" w:rsidP="001C185F">
      <w:pPr>
        <w:pStyle w:val="BodyText"/>
      </w:pPr>
      <w:r>
        <w:t>Bất cứ</w:t>
      </w:r>
      <w:r w:rsidR="00217D07">
        <w:t xml:space="preserve"> một </w:t>
      </w:r>
      <w:r>
        <w:t>quyết định,</w:t>
      </w:r>
      <w:r w:rsidR="00217D07">
        <w:t xml:space="preserve"> một </w:t>
      </w:r>
      <w:r>
        <w:t>sự suy nghĩ,</w:t>
      </w:r>
      <w:r w:rsidR="00217D07">
        <w:t xml:space="preserve"> một </w:t>
      </w:r>
      <w:r>
        <w:t>hành động nào cũng phải xuất phát từ căn bản của</w:t>
      </w:r>
      <w:r w:rsidR="00217D07">
        <w:t xml:space="preserve"> một </w:t>
      </w:r>
      <w:r w:rsidR="00DE4226">
        <w:t>người</w:t>
      </w:r>
      <w:r w:rsidR="00E55B73">
        <w:t xml:space="preserve"> không </w:t>
      </w:r>
      <w:r>
        <w:t xml:space="preserve">còn tham vọng cá nhân, riêng tư, thì </w:t>
      </w:r>
      <w:r>
        <w:lastRenderedPageBreak/>
        <w:t>mới mang lại kết quả tốt đẹp cho tha nhân, cho cộng đồng chung nhân loại.</w:t>
      </w:r>
    </w:p>
    <w:p w:rsidR="00FE3DCE" w:rsidRDefault="00FE3DCE" w:rsidP="001C185F">
      <w:pPr>
        <w:pStyle w:val="BodyText"/>
      </w:pPr>
      <w:r>
        <w:t xml:space="preserve">Đây là giai đoạn rõ rệt nhất để thấy </w:t>
      </w:r>
      <w:r w:rsidR="00A47B59">
        <w:t>nghiệp quả</w:t>
      </w:r>
      <w:r>
        <w:t>, kết quả của các tổ chức từ tôn giáo cho đến chính trị trong cộng đồng, hay hậu quả của</w:t>
      </w:r>
      <w:r w:rsidR="00217D07">
        <w:t xml:space="preserve"> một </w:t>
      </w:r>
      <w:r>
        <w:t xml:space="preserve">ý thức hệ vô thần. Các chính sách sai lầm từ sự bưng bít cho đến sự tàn độc đều lộ rõ, nhất là vấn đề vệ sinh, sức khỏe của toàn dân. Như trường hợp Trung Quốc, dù cho sức mạnh quân sự, quân đội, hay khoa học, tài chính </w:t>
      </w:r>
      <w:r w:rsidR="00066384">
        <w:t xml:space="preserve">có mạnh </w:t>
      </w:r>
      <w:r>
        <w:t xml:space="preserve">đến đâu, cũng phải khuất phục </w:t>
      </w:r>
      <w:r w:rsidR="007C3522">
        <w:t>trước sự hiểm nguy của các loại vi trùng cực độc, các loại bệnh hoạn nguy hiểm, khiến các nước dù muốn thủ lợi, sợ hãi họ đến đâu cũng phải tránh xa.</w:t>
      </w:r>
    </w:p>
    <w:p w:rsidR="007C3522" w:rsidRDefault="007C3522" w:rsidP="001C185F">
      <w:pPr>
        <w:pStyle w:val="BodyText"/>
      </w:pPr>
      <w:r>
        <w:t xml:space="preserve">Cái </w:t>
      </w:r>
      <w:r w:rsidR="00A47B59">
        <w:t>nghiệp quả</w:t>
      </w:r>
      <w:r>
        <w:t>, cái luật nhân quả</w:t>
      </w:r>
      <w:r w:rsidR="00E55B73">
        <w:t xml:space="preserve"> không </w:t>
      </w:r>
      <w:r>
        <w:t>chừa</w:t>
      </w:r>
      <w:r w:rsidR="00217D07">
        <w:t xml:space="preserve"> một </w:t>
      </w:r>
      <w:r>
        <w:t>ai, càng tàn ác, càng sai lầm, càng thiếu tình</w:t>
      </w:r>
      <w:r w:rsidR="00E55B73">
        <w:t xml:space="preserve"> người,</w:t>
      </w:r>
      <w:r>
        <w:t xml:space="preserve"> càng phải gánh nặng khó gỡ. Xưa nay, chuyện “Nhân thắng Thiên” là điều</w:t>
      </w:r>
      <w:r w:rsidR="00E55B73">
        <w:t xml:space="preserve"> không </w:t>
      </w:r>
      <w:r>
        <w:t>thể; dù cho loài</w:t>
      </w:r>
      <w:r w:rsidR="00DE4226">
        <w:t xml:space="preserve"> người </w:t>
      </w:r>
      <w:r>
        <w:t>cố gắng đến đâu, cũng</w:t>
      </w:r>
      <w:r w:rsidR="00E55B73">
        <w:t xml:space="preserve"> không </w:t>
      </w:r>
      <w:r>
        <w:t xml:space="preserve">qua luật Đất Trời. Đó là luật thiên nhiên, gieo nhân </w:t>
      </w:r>
      <w:r w:rsidR="00066384">
        <w:t xml:space="preserve">nào </w:t>
      </w:r>
      <w:r>
        <w:t>thì gặp quả</w:t>
      </w:r>
      <w:r w:rsidR="00066384">
        <w:t xml:space="preserve"> đó</w:t>
      </w:r>
      <w:r>
        <w:t>, nhất là gieo nhân xấu thì</w:t>
      </w:r>
      <w:r w:rsidR="00E55B73">
        <w:t xml:space="preserve"> không </w:t>
      </w:r>
      <w:r>
        <w:t>thể nào gặp quả lành.</w:t>
      </w:r>
    </w:p>
    <w:p w:rsidR="007C3522" w:rsidRDefault="00A47B59" w:rsidP="001C185F">
      <w:pPr>
        <w:pStyle w:val="BodyText"/>
      </w:pPr>
      <w:r>
        <w:t>Phật Giáo Hòa Hảo</w:t>
      </w:r>
      <w:r w:rsidR="007C3522">
        <w:t xml:space="preserve"> </w:t>
      </w:r>
      <w:r w:rsidR="00E55B73">
        <w:t>Bửu Sơn Kỳ Hương</w:t>
      </w:r>
      <w:r w:rsidR="007C3522">
        <w:t xml:space="preserve"> đã được</w:t>
      </w:r>
      <w:r w:rsidR="00217D07">
        <w:t xml:space="preserve"> </w:t>
      </w:r>
      <w:r w:rsidR="0009011B">
        <w:t>những vị</w:t>
      </w:r>
      <w:r w:rsidR="007C3522">
        <w:t xml:space="preserve"> Phật xuất hiện tại</w:t>
      </w:r>
      <w:r w:rsidR="00217D07">
        <w:t xml:space="preserve"> Việt Nam</w:t>
      </w:r>
      <w:r w:rsidR="0009011B">
        <w:t xml:space="preserve"> khai sáng</w:t>
      </w:r>
      <w:r w:rsidR="007C3522">
        <w:t xml:space="preserve">. Các Ngài từ Đức Phật Thầy cho đến Đức Huỳnh Giáo Chủ đã ban rải tình thương và gieo nhân lành giáo hóa </w:t>
      </w:r>
      <w:r>
        <w:t>chúng sanh</w:t>
      </w:r>
      <w:r w:rsidR="007C3522">
        <w:t xml:space="preserve"> làm lành lánh dữ, biết lo tu hành chân chánh để đi đến giải thoát.</w:t>
      </w:r>
    </w:p>
    <w:p w:rsidR="007C3522" w:rsidRDefault="007C3522" w:rsidP="001C185F">
      <w:pPr>
        <w:pStyle w:val="BodyText"/>
      </w:pPr>
      <w:r>
        <w:t>Khi đã gieo nhân lành thì tín đồ cũng như tôn giáo đều đạt quả lành, giúp cho cả</w:t>
      </w:r>
      <w:r w:rsidR="00217D07">
        <w:t xml:space="preserve"> một </w:t>
      </w:r>
      <w:r>
        <w:t xml:space="preserve">vùng đất miền </w:t>
      </w:r>
      <w:r>
        <w:lastRenderedPageBreak/>
        <w:t xml:space="preserve">Tây </w:t>
      </w:r>
      <w:r w:rsidR="002F1A72">
        <w:t xml:space="preserve">Nam Việt </w:t>
      </w:r>
      <w:r w:rsidR="00066384">
        <w:t>người dân được hưởng bao phú</w:t>
      </w:r>
      <w:r>
        <w:t xml:space="preserve">c lợi, từ các cơ sở từ thiện miễn phí, từ </w:t>
      </w:r>
      <w:r w:rsidR="00066384">
        <w:t xml:space="preserve">việc cất </w:t>
      </w:r>
      <w:r w:rsidR="00BB0330">
        <w:t xml:space="preserve">nhà </w:t>
      </w:r>
      <w:r w:rsidR="00066384">
        <w:t>tình thương</w:t>
      </w:r>
      <w:r w:rsidR="00BB0330">
        <w:t xml:space="preserve">, </w:t>
      </w:r>
      <w:r w:rsidR="00066384">
        <w:t>xây cầu cống</w:t>
      </w:r>
      <w:r w:rsidR="00BB0330">
        <w:t xml:space="preserve"> đường xá, cho đến</w:t>
      </w:r>
      <w:r w:rsidR="00066384">
        <w:t xml:space="preserve"> </w:t>
      </w:r>
      <w:r w:rsidR="0009011B">
        <w:t xml:space="preserve">việc </w:t>
      </w:r>
      <w:r w:rsidR="00066384">
        <w:t>phát hòm</w:t>
      </w:r>
      <w:r w:rsidR="0009011B">
        <w:t>,</w:t>
      </w:r>
      <w:r w:rsidR="00066384">
        <w:t xml:space="preserve"> phát </w:t>
      </w:r>
      <w:r w:rsidR="00BB0330">
        <w:t xml:space="preserve"> thức ăn </w:t>
      </w:r>
      <w:r w:rsidR="00066384">
        <w:t xml:space="preserve">chay hay thuốc men </w:t>
      </w:r>
      <w:r w:rsidR="00BB0330">
        <w:t>miễn phí</w:t>
      </w:r>
      <w:r w:rsidR="0009011B">
        <w:t xml:space="preserve"> cho những người nghèo khổ</w:t>
      </w:r>
      <w:r w:rsidR="00BB0330">
        <w:t>.</w:t>
      </w:r>
    </w:p>
    <w:p w:rsidR="00BB0330" w:rsidRDefault="00A47B59" w:rsidP="001C185F">
      <w:pPr>
        <w:pStyle w:val="BodyText"/>
      </w:pPr>
      <w:r>
        <w:t>Phật Giáo Hòa Hảo</w:t>
      </w:r>
      <w:r w:rsidR="00BB0330">
        <w:t xml:space="preserve"> </w:t>
      </w:r>
      <w:r w:rsidR="00E55B73">
        <w:t>Bửu Sơn Kỳ Hương</w:t>
      </w:r>
      <w:r w:rsidR="00BB0330">
        <w:t xml:space="preserve"> sẽ có</w:t>
      </w:r>
      <w:r w:rsidR="00217D07">
        <w:t xml:space="preserve"> một </w:t>
      </w:r>
      <w:r w:rsidR="00BB0330">
        <w:t xml:space="preserve">tương lai </w:t>
      </w:r>
      <w:r w:rsidR="0009011B">
        <w:t>rực rỡ</w:t>
      </w:r>
      <w:r w:rsidR="00BB0330">
        <w:t xml:space="preserve"> </w:t>
      </w:r>
      <w:r w:rsidR="0009011B">
        <w:t>khi đất nước thay đổi vương lên nhằm cho thế hệ trẻ có một tương lai tươi sáng</w:t>
      </w:r>
      <w:r w:rsidR="00BB0330">
        <w:t>.</w:t>
      </w:r>
    </w:p>
    <w:p w:rsidR="001847C2" w:rsidRDefault="001847C2">
      <w:pPr>
        <w:spacing w:line="260" w:lineRule="exact"/>
        <w:rPr>
          <w:rFonts w:ascii="UVN Tin Tuc" w:eastAsia="UVN Tin Tuc" w:hAnsi="UVN Tin Tuc" w:cs="UVN Tin Tuc"/>
        </w:rPr>
      </w:pPr>
    </w:p>
    <w:p w:rsidR="001847C2" w:rsidRDefault="00C50A82" w:rsidP="001847C2">
      <w:pPr>
        <w:pStyle w:val="Heading1"/>
      </w:pPr>
      <w:bookmarkStart w:id="108" w:name="_Toc52043242"/>
      <w:r>
        <w:t>90</w:t>
      </w:r>
      <w:r w:rsidR="00A47B59">
        <w:t xml:space="preserve">.- </w:t>
      </w:r>
      <w:r w:rsidR="001847C2">
        <w:t>THAM LAM MÊ MUỘI LÀ MẦM M</w:t>
      </w:r>
      <w:r>
        <w:t>Ố</w:t>
      </w:r>
      <w:r w:rsidR="001847C2">
        <w:t>NG CỦA TỘI ÁC.</w:t>
      </w:r>
      <w:bookmarkEnd w:id="108"/>
      <w:r w:rsidR="001847C2">
        <w:t xml:space="preserve"> </w:t>
      </w:r>
    </w:p>
    <w:p w:rsidR="001847C2" w:rsidRPr="006E4627" w:rsidRDefault="001847C2" w:rsidP="001847C2">
      <w:pPr>
        <w:pStyle w:val="BodyText"/>
        <w:rPr>
          <w:i/>
        </w:rPr>
      </w:pPr>
      <w:r>
        <w:rPr>
          <w:i/>
        </w:rPr>
        <w:t>1</w:t>
      </w:r>
      <w:r w:rsidRPr="006E4627">
        <w:rPr>
          <w:i/>
        </w:rPr>
        <w:t>/</w:t>
      </w:r>
      <w:r>
        <w:rPr>
          <w:i/>
        </w:rPr>
        <w:t>2</w:t>
      </w:r>
      <w:r w:rsidRPr="006E4627">
        <w:rPr>
          <w:i/>
        </w:rPr>
        <w:t>/20</w:t>
      </w:r>
      <w:r>
        <w:rPr>
          <w:i/>
        </w:rPr>
        <w:t>20</w:t>
      </w:r>
      <w:r w:rsidRPr="006E4627">
        <w:rPr>
          <w:i/>
        </w:rPr>
        <w:t xml:space="preserve"> - </w:t>
      </w:r>
      <w:r>
        <w:rPr>
          <w:i/>
        </w:rPr>
        <w:t>3 giờ trưa</w:t>
      </w:r>
    </w:p>
    <w:p w:rsidR="001847C2" w:rsidRDefault="001847C2" w:rsidP="001847C2">
      <w:pPr>
        <w:pStyle w:val="BodyText"/>
      </w:pPr>
    </w:p>
    <w:p w:rsidR="00B86318" w:rsidRDefault="00B22926" w:rsidP="00B22926">
      <w:pPr>
        <w:pStyle w:val="BodyText"/>
      </w:pPr>
      <w:r>
        <w:t>Trên</w:t>
      </w:r>
      <w:r w:rsidR="00E55B73">
        <w:t xml:space="preserve"> con đường</w:t>
      </w:r>
      <w:r>
        <w:t xml:space="preserve"> phục vụ, phục hưng </w:t>
      </w:r>
      <w:r w:rsidR="00C50A82">
        <w:t>đạo pháp</w:t>
      </w:r>
      <w:r w:rsidR="00E55B73">
        <w:t xml:space="preserve"> dân tộc</w:t>
      </w:r>
      <w:r>
        <w:t>, những</w:t>
      </w:r>
      <w:r w:rsidR="00DE4226">
        <w:t xml:space="preserve"> người </w:t>
      </w:r>
      <w:r>
        <w:t>đã suy nghĩ kỹ, đã định hướng, đã có quyết tâm làm, thì phải hết lòng thực hiện cho bằng được, dù có gặp trở ngại hay khó khăn.</w:t>
      </w:r>
    </w:p>
    <w:p w:rsidR="00B22926" w:rsidRDefault="00B22926" w:rsidP="00B22926">
      <w:pPr>
        <w:pStyle w:val="BodyText"/>
      </w:pPr>
      <w:r>
        <w:t xml:space="preserve">Cắt giảm những sinh hoạt trong đạo để dành trí óc và thì giờ thực hiện những cuốn sách, hay những bài viết, video nghiên cứu về lịch sử </w:t>
      </w:r>
      <w:r w:rsidR="00E55B73">
        <w:t>Bửu Sơn Kỳ Hương</w:t>
      </w:r>
      <w:r>
        <w:t xml:space="preserve"> là</w:t>
      </w:r>
      <w:r w:rsidR="00217D07">
        <w:t xml:space="preserve"> một </w:t>
      </w:r>
      <w:r>
        <w:t>bước đi tốt cho Đạo. Cần phải có những công trình góp gió thành bão mới có thể giúp Đạo phát triển tại đất nước</w:t>
      </w:r>
      <w:r w:rsidR="0015426C">
        <w:t xml:space="preserve"> ngày nay</w:t>
      </w:r>
      <w:r>
        <w:t>.</w:t>
      </w:r>
    </w:p>
    <w:p w:rsidR="00B22926" w:rsidRDefault="00B22926" w:rsidP="00B22926">
      <w:pPr>
        <w:pStyle w:val="BodyText"/>
      </w:pPr>
      <w:r>
        <w:lastRenderedPageBreak/>
        <w:t xml:space="preserve">Giai đoạn này cần thu nhỏ lại, </w:t>
      </w:r>
      <w:r w:rsidR="00DE4226">
        <w:t>càng xa rời đám đông càng tốt, để dành hết tâm thức trống không bìn</w:t>
      </w:r>
      <w:r w:rsidR="0015426C">
        <w:t>h</w:t>
      </w:r>
      <w:r w:rsidR="00DE4226">
        <w:t xml:space="preserve"> an để có sự sáng suốt lo cho các tác phẩm đạo.</w:t>
      </w:r>
    </w:p>
    <w:p w:rsidR="00DE4226" w:rsidRDefault="00DE4226" w:rsidP="00B22926">
      <w:pPr>
        <w:pStyle w:val="BodyText"/>
      </w:pPr>
      <w:r>
        <w:t>Các tiểu tác phẩm càng nhiều sau này gom lại mới trở nên là đại tác phẩm giúp người giúp đời trên</w:t>
      </w:r>
      <w:r w:rsidR="00E55B73">
        <w:t xml:space="preserve"> con đường</w:t>
      </w:r>
      <w:r>
        <w:t xml:space="preserve"> phục vụ lý tưởng tu tập theo đường lối tại gia vẫn đi đến giải thoát khỏi sự mê muội chốn hồng trần tràn đầy tham sân si chà đạp nhau để vươn lên.</w:t>
      </w:r>
    </w:p>
    <w:p w:rsidR="00DE4226" w:rsidRDefault="00DE4226" w:rsidP="006E5E93">
      <w:pPr>
        <w:pStyle w:val="BodyText"/>
      </w:pPr>
      <w:r>
        <w:t xml:space="preserve">Sự tham lam mê muội thấy thì nhỏ nhưng đó là </w:t>
      </w:r>
      <w:r w:rsidR="00C50A82">
        <w:t>mầm mống</w:t>
      </w:r>
      <w:r>
        <w:t xml:space="preserve"> đưa con người đi đến tối tăm, ác độc, mưu mô, và xảo trá, tự gạt mình gạt</w:t>
      </w:r>
      <w:r w:rsidR="00E55B73">
        <w:t xml:space="preserve"> người,</w:t>
      </w:r>
      <w:r>
        <w:t xml:space="preserve"> hầu bước lên nấc thang danh vọng, cho dù đó là tu sĩ hay người thường có phẩm trật trong đạo.</w:t>
      </w:r>
    </w:p>
    <w:p w:rsidR="00DE4226" w:rsidRDefault="00DE4226" w:rsidP="00B22926">
      <w:pPr>
        <w:pStyle w:val="BodyText"/>
      </w:pPr>
      <w:r>
        <w:t>Nếu</w:t>
      </w:r>
      <w:r w:rsidR="00E55B73">
        <w:t xml:space="preserve"> không </w:t>
      </w:r>
      <w:r>
        <w:t>biết tu tập để cải sửa, nhìn thấy sự tham lam mê muội của</w:t>
      </w:r>
      <w:r w:rsidR="00E55B73">
        <w:t xml:space="preserve"> mình,</w:t>
      </w:r>
      <w:r>
        <w:t xml:space="preserve"> để cắt đứt mầm mống đưa đến khổ đau, thì vô cùng tiếc cho</w:t>
      </w:r>
      <w:r w:rsidR="00217D07">
        <w:t xml:space="preserve"> một </w:t>
      </w:r>
      <w:r>
        <w:t>đời</w:t>
      </w:r>
      <w:r w:rsidR="00E55B73">
        <w:t xml:space="preserve"> người.</w:t>
      </w:r>
    </w:p>
    <w:p w:rsidR="00FC0302" w:rsidRDefault="00FC0302" w:rsidP="00B22926">
      <w:pPr>
        <w:pStyle w:val="BodyText"/>
        <w:sectPr w:rsidR="00FC0302" w:rsidSect="00DC012F">
          <w:type w:val="continuous"/>
          <w:pgSz w:w="7920" w:h="12240" w:code="6"/>
          <w:pgMar w:top="1757" w:right="1080" w:bottom="1152" w:left="1195" w:header="864" w:footer="0" w:gutter="0"/>
          <w:cols w:space="720"/>
          <w:docGrid w:linePitch="299"/>
        </w:sectPr>
      </w:pPr>
    </w:p>
    <w:p w:rsidR="00DE4226" w:rsidRDefault="00DE4226" w:rsidP="00B22926">
      <w:pPr>
        <w:pStyle w:val="BodyText"/>
      </w:pPr>
    </w:p>
    <w:p w:rsidR="00B86318" w:rsidRDefault="00B86318">
      <w:pPr>
        <w:spacing w:line="200" w:lineRule="exact"/>
        <w:rPr>
          <w:sz w:val="20"/>
          <w:szCs w:val="20"/>
        </w:rPr>
      </w:pPr>
    </w:p>
    <w:p w:rsidR="00B86318" w:rsidRDefault="00B86318">
      <w:pPr>
        <w:spacing w:line="200" w:lineRule="exact"/>
        <w:rPr>
          <w:sz w:val="20"/>
          <w:szCs w:val="20"/>
        </w:rPr>
      </w:pPr>
    </w:p>
    <w:p w:rsidR="00B86318" w:rsidRDefault="00B86318">
      <w:pPr>
        <w:spacing w:line="200" w:lineRule="exact"/>
        <w:rPr>
          <w:sz w:val="20"/>
          <w:szCs w:val="20"/>
        </w:rPr>
      </w:pPr>
    </w:p>
    <w:p w:rsidR="00FC0302" w:rsidRDefault="00B22926">
      <w:pPr>
        <w:rPr>
          <w:sz w:val="20"/>
          <w:szCs w:val="20"/>
        </w:rPr>
        <w:sectPr w:rsidR="00FC0302" w:rsidSect="00DC012F">
          <w:pgSz w:w="7920" w:h="12240" w:code="6"/>
          <w:pgMar w:top="1757" w:right="1080" w:bottom="1152" w:left="1195" w:header="864" w:footer="0" w:gutter="0"/>
          <w:cols w:space="720"/>
          <w:titlePg/>
          <w:docGrid w:linePitch="299"/>
        </w:sectPr>
      </w:pPr>
      <w:r>
        <w:rPr>
          <w:sz w:val="20"/>
          <w:szCs w:val="20"/>
        </w:rPr>
        <w:br w:type="page"/>
      </w:r>
    </w:p>
    <w:p w:rsidR="00B22926" w:rsidRDefault="00B22926">
      <w:pPr>
        <w:rPr>
          <w:sz w:val="20"/>
          <w:szCs w:val="20"/>
        </w:rPr>
      </w:pPr>
    </w:p>
    <w:p w:rsidR="00B86318" w:rsidRDefault="00B86318">
      <w:pPr>
        <w:spacing w:line="200" w:lineRule="exact"/>
        <w:rPr>
          <w:sz w:val="20"/>
          <w:szCs w:val="20"/>
        </w:rPr>
      </w:pPr>
    </w:p>
    <w:p w:rsidR="00B86318" w:rsidRDefault="00B86318">
      <w:pPr>
        <w:spacing w:line="200" w:lineRule="exact"/>
        <w:rPr>
          <w:sz w:val="20"/>
          <w:szCs w:val="20"/>
        </w:rPr>
      </w:pPr>
    </w:p>
    <w:p w:rsidR="00B86318" w:rsidRDefault="00B86318">
      <w:pPr>
        <w:spacing w:line="200" w:lineRule="exact"/>
        <w:rPr>
          <w:sz w:val="20"/>
          <w:szCs w:val="20"/>
        </w:rPr>
      </w:pPr>
    </w:p>
    <w:p w:rsidR="00B86318" w:rsidRDefault="00B86318">
      <w:pPr>
        <w:spacing w:before="17" w:line="240" w:lineRule="exact"/>
        <w:rPr>
          <w:sz w:val="24"/>
          <w:szCs w:val="24"/>
        </w:rPr>
      </w:pPr>
    </w:p>
    <w:p w:rsidR="00B86318" w:rsidRPr="00FC0302" w:rsidRDefault="00A01BD0">
      <w:pPr>
        <w:spacing w:line="602" w:lineRule="exact"/>
        <w:ind w:right="7"/>
        <w:jc w:val="center"/>
        <w:rPr>
          <w:rFonts w:ascii="UTM Daxline" w:eastAsia="UTM Daxline" w:hAnsi="UTM Daxline" w:cs="UTM Daxline"/>
          <w:b/>
          <w:sz w:val="48"/>
          <w:szCs w:val="48"/>
        </w:rPr>
      </w:pPr>
      <w:r w:rsidRPr="00FC0302">
        <w:rPr>
          <w:rFonts w:ascii="UTM Daxline" w:eastAsia="UTM Daxline" w:hAnsi="UTM Daxline" w:cs="UTM Daxline"/>
          <w:b/>
          <w:sz w:val="48"/>
          <w:szCs w:val="48"/>
        </w:rPr>
        <w:t>M</w:t>
      </w:r>
      <w:r w:rsidRPr="00FC0302">
        <w:rPr>
          <w:rFonts w:ascii="UTM Daxline" w:eastAsia="UTM Daxline" w:hAnsi="UTM Daxline" w:cs="UTM Daxline"/>
          <w:b/>
          <w:spacing w:val="-1"/>
          <w:sz w:val="48"/>
          <w:szCs w:val="48"/>
        </w:rPr>
        <w:t>Ụ</w:t>
      </w:r>
      <w:r w:rsidRPr="00FC0302">
        <w:rPr>
          <w:rFonts w:ascii="UTM Daxline" w:eastAsia="UTM Daxline" w:hAnsi="UTM Daxline" w:cs="UTM Daxline"/>
          <w:b/>
          <w:sz w:val="48"/>
          <w:szCs w:val="48"/>
        </w:rPr>
        <w:t>C</w:t>
      </w:r>
      <w:r w:rsidRPr="00FC0302">
        <w:rPr>
          <w:rFonts w:ascii="UTM Daxline" w:eastAsia="UTM Daxline" w:hAnsi="UTM Daxline" w:cs="UTM Daxline"/>
          <w:b/>
          <w:spacing w:val="-12"/>
          <w:sz w:val="48"/>
          <w:szCs w:val="48"/>
        </w:rPr>
        <w:t xml:space="preserve"> </w:t>
      </w:r>
      <w:r w:rsidRPr="00FC0302">
        <w:rPr>
          <w:rFonts w:ascii="UTM Daxline" w:eastAsia="UTM Daxline" w:hAnsi="UTM Daxline" w:cs="UTM Daxline"/>
          <w:b/>
          <w:sz w:val="48"/>
          <w:szCs w:val="48"/>
        </w:rPr>
        <w:t>L</w:t>
      </w:r>
      <w:r w:rsidRPr="00FC0302">
        <w:rPr>
          <w:rFonts w:ascii="UTM Daxline" w:eastAsia="UTM Daxline" w:hAnsi="UTM Daxline" w:cs="UTM Daxline"/>
          <w:b/>
          <w:spacing w:val="-1"/>
          <w:sz w:val="48"/>
          <w:szCs w:val="48"/>
        </w:rPr>
        <w:t>Ụ</w:t>
      </w:r>
      <w:r w:rsidRPr="00FC0302">
        <w:rPr>
          <w:rFonts w:ascii="UTM Daxline" w:eastAsia="UTM Daxline" w:hAnsi="UTM Daxline" w:cs="UTM Daxline"/>
          <w:b/>
          <w:sz w:val="48"/>
          <w:szCs w:val="48"/>
        </w:rPr>
        <w:t>C</w:t>
      </w:r>
    </w:p>
    <w:p w:rsidR="00B86318" w:rsidRDefault="00B86318">
      <w:pPr>
        <w:spacing w:before="6" w:line="190" w:lineRule="exact"/>
        <w:rPr>
          <w:sz w:val="19"/>
          <w:szCs w:val="19"/>
        </w:rPr>
      </w:pPr>
    </w:p>
    <w:p w:rsidR="00CC49EC" w:rsidRPr="00CC49EC" w:rsidRDefault="00CC49EC" w:rsidP="00CC49EC">
      <w:pPr>
        <w:spacing w:line="200" w:lineRule="exact"/>
        <w:rPr>
          <w:sz w:val="20"/>
          <w:szCs w:val="20"/>
        </w:rPr>
      </w:pPr>
    </w:p>
    <w:p w:rsidR="00B86318" w:rsidRDefault="00B86318">
      <w:pPr>
        <w:spacing w:before="8" w:line="280" w:lineRule="exact"/>
        <w:rPr>
          <w:sz w:val="28"/>
          <w:szCs w:val="28"/>
        </w:rPr>
      </w:pPr>
    </w:p>
    <w:sdt>
      <w:sdtPr>
        <w:rPr>
          <w:rFonts w:ascii="Times New Roman" w:eastAsiaTheme="minorHAnsi" w:hAnsi="Times New Roman" w:cstheme="minorBidi"/>
          <w:color w:val="auto"/>
          <w:sz w:val="22"/>
          <w:szCs w:val="22"/>
        </w:rPr>
        <w:id w:val="-285043039"/>
        <w:docPartObj>
          <w:docPartGallery w:val="Table of Contents"/>
          <w:docPartUnique/>
        </w:docPartObj>
      </w:sdtPr>
      <w:sdtEndPr>
        <w:rPr>
          <w:b/>
          <w:bCs/>
          <w:noProof/>
        </w:rPr>
      </w:sdtEndPr>
      <w:sdtContent>
        <w:p w:rsidR="00B5719E" w:rsidRPr="00C463F8" w:rsidRDefault="00B5719E">
          <w:pPr>
            <w:pStyle w:val="TOCHeading"/>
            <w:rPr>
              <w:sz w:val="2"/>
            </w:rPr>
          </w:pPr>
        </w:p>
        <w:p w:rsidR="00B5719E" w:rsidRPr="00847A1E" w:rsidRDefault="00B5719E" w:rsidP="00847A1E">
          <w:pPr>
            <w:tabs>
              <w:tab w:val="right" w:leader="hyphen" w:pos="5904"/>
            </w:tabs>
            <w:ind w:left="-180" w:right="-304"/>
            <w:rPr>
              <w:rFonts w:ascii="UVN Chim Bien" w:hAnsi="UVN Chim Bien"/>
              <w:sz w:val="24"/>
              <w:szCs w:val="24"/>
              <w:lang w:val="vi-VN"/>
            </w:rPr>
          </w:pPr>
          <w:r>
            <w:fldChar w:fldCharType="begin"/>
          </w:r>
          <w:r>
            <w:instrText xml:space="preserve"> TOC \o "1-3" \h \z \u </w:instrText>
          </w:r>
          <w:r>
            <w:fldChar w:fldCharType="separate"/>
          </w:r>
          <w:r w:rsidR="00847A1E" w:rsidRPr="00847A1E">
            <w:rPr>
              <w:rFonts w:ascii="UVN Chim Bien" w:hAnsi="UVN Chim Bien"/>
              <w:noProof/>
              <w:sz w:val="24"/>
              <w:szCs w:val="24"/>
              <w:lang w:val="vi-VN"/>
            </w:rPr>
            <w:t>DẪN NHẬP : TỪ TÂM BÁC ÁI CẦN ĐƯỢC LAN TỎA</w:t>
          </w:r>
          <w:r w:rsidR="00847A1E">
            <w:rPr>
              <w:rFonts w:asciiTheme="minorHAnsi" w:hAnsiTheme="minorHAnsi"/>
              <w:noProof/>
              <w:sz w:val="24"/>
              <w:szCs w:val="24"/>
              <w:lang w:val="vi-VN"/>
            </w:rPr>
            <w:tab/>
          </w:r>
          <w:r w:rsidR="00847A1E" w:rsidRPr="00847A1E">
            <w:rPr>
              <w:rFonts w:ascii="UVN Chim Bien" w:hAnsi="UVN Chim Bien"/>
              <w:noProof/>
              <w:sz w:val="24"/>
              <w:szCs w:val="24"/>
              <w:lang w:val="vi-VN"/>
            </w:rPr>
            <w:t>5</w:t>
          </w:r>
        </w:p>
        <w:p w:rsidR="005278A0" w:rsidRDefault="005278A0" w:rsidP="009B49EB">
          <w:pPr>
            <w:tabs>
              <w:tab w:val="right" w:leader="hyphen" w:pos="5904"/>
            </w:tabs>
            <w:ind w:left="-180" w:right="-304"/>
            <w:rPr>
              <w:rFonts w:asciiTheme="minorHAnsi" w:hAnsiTheme="minorHAnsi"/>
              <w:noProof/>
              <w:sz w:val="24"/>
              <w:szCs w:val="24"/>
              <w:lang w:val="vi-VN"/>
            </w:rPr>
          </w:pPr>
        </w:p>
        <w:p w:rsidR="009B49EB" w:rsidRPr="006E5E93" w:rsidRDefault="009B49EB" w:rsidP="009B49EB">
          <w:pPr>
            <w:tabs>
              <w:tab w:val="right" w:leader="hyphen" w:pos="5904"/>
            </w:tabs>
            <w:ind w:left="-180" w:right="-304"/>
            <w:rPr>
              <w:rFonts w:ascii="UVN Chim Bien" w:hAnsi="UVN Chim Bien"/>
              <w:noProof/>
              <w:sz w:val="24"/>
              <w:szCs w:val="24"/>
              <w:lang w:val="vi-VN"/>
            </w:rPr>
          </w:pPr>
          <w:r w:rsidRPr="00CC49EC">
            <w:rPr>
              <w:rFonts w:ascii="UVN Chim Bien" w:hAnsi="UVN Chim Bien"/>
              <w:noProof/>
              <w:sz w:val="24"/>
              <w:szCs w:val="24"/>
              <w:lang w:val="vi-VN"/>
            </w:rPr>
            <w:t>CHƯƠNG I : CHÁNH PHÁP TRỞ NÊN ĐẠI PHÁP</w:t>
          </w:r>
          <w:r>
            <w:rPr>
              <w:rFonts w:asciiTheme="minorHAnsi" w:hAnsiTheme="minorHAnsi"/>
              <w:noProof/>
              <w:sz w:val="24"/>
              <w:szCs w:val="24"/>
              <w:lang w:val="vi-VN"/>
            </w:rPr>
            <w:tab/>
          </w:r>
          <w:r w:rsidRPr="006E5E93">
            <w:rPr>
              <w:rFonts w:ascii="UVN Chim Bien" w:hAnsi="UVN Chim Bien"/>
              <w:noProof/>
              <w:sz w:val="24"/>
              <w:szCs w:val="24"/>
              <w:lang w:val="vi-VN"/>
            </w:rPr>
            <w:t>9</w:t>
          </w:r>
        </w:p>
        <w:p w:rsidR="00594D03" w:rsidRPr="00594D03" w:rsidRDefault="00594D03">
          <w:pPr>
            <w:pStyle w:val="TOC1"/>
            <w:tabs>
              <w:tab w:val="right" w:leader="dot" w:pos="5626"/>
            </w:tabs>
            <w:rPr>
              <w:rStyle w:val="Hyperlink"/>
              <w:noProof/>
              <w:sz w:val="4"/>
              <w:lang w:val="vi-VN"/>
            </w:rPr>
          </w:pPr>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39" w:history="1">
            <w:r w:rsidR="00B5719E" w:rsidRPr="00FB0267">
              <w:rPr>
                <w:rStyle w:val="Hyperlink"/>
                <w:noProof/>
              </w:rPr>
              <w:t>1.- HƯỚNG ĐI CÓ Ý NGHĨA.</w:t>
            </w:r>
            <w:r w:rsidR="00B5719E">
              <w:rPr>
                <w:noProof/>
                <w:webHidden/>
              </w:rPr>
              <w:tab/>
            </w:r>
            <w:r w:rsidR="00B5719E">
              <w:rPr>
                <w:noProof/>
                <w:webHidden/>
              </w:rPr>
              <w:fldChar w:fldCharType="begin"/>
            </w:r>
            <w:r w:rsidR="00B5719E">
              <w:rPr>
                <w:noProof/>
                <w:webHidden/>
              </w:rPr>
              <w:instrText xml:space="preserve"> PAGEREF _Toc52043139 \h </w:instrText>
            </w:r>
            <w:r w:rsidR="00B5719E">
              <w:rPr>
                <w:noProof/>
                <w:webHidden/>
              </w:rPr>
            </w:r>
            <w:r w:rsidR="00B5719E">
              <w:rPr>
                <w:noProof/>
                <w:webHidden/>
              </w:rPr>
              <w:fldChar w:fldCharType="separate"/>
            </w:r>
            <w:r w:rsidR="005903EF">
              <w:rPr>
                <w:noProof/>
                <w:webHidden/>
              </w:rPr>
              <w:t>11</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40" w:history="1">
            <w:r w:rsidR="00B5719E" w:rsidRPr="00FB0267">
              <w:rPr>
                <w:rStyle w:val="Hyperlink"/>
                <w:noProof/>
              </w:rPr>
              <w:t xml:space="preserve">2.- NHÌN XA HƠN ĐỂ PHỔ TRUYỀN VÀ </w:t>
            </w:r>
            <w:r w:rsidR="00C463F8">
              <w:rPr>
                <w:rStyle w:val="Hyperlink"/>
                <w:noProof/>
              </w:rPr>
              <w:br/>
              <w:t xml:space="preserve">       </w:t>
            </w:r>
            <w:r w:rsidR="00B5719E" w:rsidRPr="00FB0267">
              <w:rPr>
                <w:rStyle w:val="Hyperlink"/>
                <w:noProof/>
              </w:rPr>
              <w:t>HOẰNG DƯƠNG CHÁNH PHÁP.</w:t>
            </w:r>
            <w:r w:rsidR="00B5719E">
              <w:rPr>
                <w:noProof/>
                <w:webHidden/>
              </w:rPr>
              <w:tab/>
            </w:r>
            <w:r w:rsidR="00B5719E">
              <w:rPr>
                <w:noProof/>
                <w:webHidden/>
              </w:rPr>
              <w:fldChar w:fldCharType="begin"/>
            </w:r>
            <w:r w:rsidR="00B5719E">
              <w:rPr>
                <w:noProof/>
                <w:webHidden/>
              </w:rPr>
              <w:instrText xml:space="preserve"> PAGEREF _Toc52043140 \h </w:instrText>
            </w:r>
            <w:r w:rsidR="00B5719E">
              <w:rPr>
                <w:noProof/>
                <w:webHidden/>
              </w:rPr>
            </w:r>
            <w:r w:rsidR="00B5719E">
              <w:rPr>
                <w:noProof/>
                <w:webHidden/>
              </w:rPr>
              <w:fldChar w:fldCharType="separate"/>
            </w:r>
            <w:r w:rsidR="005903EF">
              <w:rPr>
                <w:noProof/>
                <w:webHidden/>
              </w:rPr>
              <w:t>13</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41" w:history="1">
            <w:r w:rsidR="00B5719E" w:rsidRPr="00FB0267">
              <w:rPr>
                <w:rStyle w:val="Hyperlink"/>
                <w:noProof/>
              </w:rPr>
              <w:t xml:space="preserve">3.- ÁNH SÁNG ĐẠO CỦA ĐỨC PHẬT THẦY TÂY AN </w:t>
            </w:r>
            <w:r w:rsidR="00D837C7">
              <w:rPr>
                <w:rStyle w:val="Hyperlink"/>
                <w:noProof/>
              </w:rPr>
              <w:br/>
              <w:t xml:space="preserve">      </w:t>
            </w:r>
            <w:r w:rsidR="00B5719E" w:rsidRPr="00FB0267">
              <w:rPr>
                <w:rStyle w:val="Hyperlink"/>
                <w:noProof/>
              </w:rPr>
              <w:t>VÀ ĐỨC HUỲNH GIÁO CHỦ.</w:t>
            </w:r>
            <w:r w:rsidR="00B5719E">
              <w:rPr>
                <w:noProof/>
                <w:webHidden/>
              </w:rPr>
              <w:tab/>
            </w:r>
            <w:r w:rsidR="00B5719E">
              <w:rPr>
                <w:noProof/>
                <w:webHidden/>
              </w:rPr>
              <w:fldChar w:fldCharType="begin"/>
            </w:r>
            <w:r w:rsidR="00B5719E">
              <w:rPr>
                <w:noProof/>
                <w:webHidden/>
              </w:rPr>
              <w:instrText xml:space="preserve"> PAGEREF _Toc52043141 \h </w:instrText>
            </w:r>
            <w:r w:rsidR="00B5719E">
              <w:rPr>
                <w:noProof/>
                <w:webHidden/>
              </w:rPr>
            </w:r>
            <w:r w:rsidR="00B5719E">
              <w:rPr>
                <w:noProof/>
                <w:webHidden/>
              </w:rPr>
              <w:fldChar w:fldCharType="separate"/>
            </w:r>
            <w:r w:rsidR="005903EF">
              <w:rPr>
                <w:noProof/>
                <w:webHidden/>
              </w:rPr>
              <w:t>15</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42" w:history="1">
            <w:r w:rsidR="00B5719E" w:rsidRPr="00FB0267">
              <w:rPr>
                <w:rStyle w:val="Hyperlink"/>
                <w:noProof/>
                <w:lang w:val="vi-VN"/>
              </w:rPr>
              <w:t>4.- CHÁNH PHÁP TRỞ NÊN ĐẠI PHÁP.</w:t>
            </w:r>
            <w:r w:rsidR="00B5719E">
              <w:rPr>
                <w:noProof/>
                <w:webHidden/>
              </w:rPr>
              <w:tab/>
            </w:r>
            <w:r w:rsidR="00B5719E">
              <w:rPr>
                <w:noProof/>
                <w:webHidden/>
              </w:rPr>
              <w:fldChar w:fldCharType="begin"/>
            </w:r>
            <w:r w:rsidR="00B5719E">
              <w:rPr>
                <w:noProof/>
                <w:webHidden/>
              </w:rPr>
              <w:instrText xml:space="preserve"> PAGEREF _Toc52043142 \h </w:instrText>
            </w:r>
            <w:r w:rsidR="00B5719E">
              <w:rPr>
                <w:noProof/>
                <w:webHidden/>
              </w:rPr>
            </w:r>
            <w:r w:rsidR="00B5719E">
              <w:rPr>
                <w:noProof/>
                <w:webHidden/>
              </w:rPr>
              <w:fldChar w:fldCharType="separate"/>
            </w:r>
            <w:r w:rsidR="005903EF">
              <w:rPr>
                <w:noProof/>
                <w:webHidden/>
              </w:rPr>
              <w:t>16</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43" w:history="1">
            <w:r w:rsidR="00B5719E" w:rsidRPr="00FB0267">
              <w:rPr>
                <w:rStyle w:val="Hyperlink"/>
                <w:noProof/>
                <w:lang w:val="vi-VN"/>
              </w:rPr>
              <w:t>5.- MỘT VỪNG TRỜI ĐÔNG SẼ RỰC SÁNG</w:t>
            </w:r>
            <w:r w:rsidR="00B5719E">
              <w:rPr>
                <w:noProof/>
                <w:webHidden/>
              </w:rPr>
              <w:tab/>
            </w:r>
            <w:r w:rsidR="00B5719E">
              <w:rPr>
                <w:noProof/>
                <w:webHidden/>
              </w:rPr>
              <w:fldChar w:fldCharType="begin"/>
            </w:r>
            <w:r w:rsidR="00B5719E">
              <w:rPr>
                <w:noProof/>
                <w:webHidden/>
              </w:rPr>
              <w:instrText xml:space="preserve"> PAGEREF _Toc52043143 \h </w:instrText>
            </w:r>
            <w:r w:rsidR="00B5719E">
              <w:rPr>
                <w:noProof/>
                <w:webHidden/>
              </w:rPr>
            </w:r>
            <w:r w:rsidR="00B5719E">
              <w:rPr>
                <w:noProof/>
                <w:webHidden/>
              </w:rPr>
              <w:fldChar w:fldCharType="separate"/>
            </w:r>
            <w:r w:rsidR="005903EF">
              <w:rPr>
                <w:noProof/>
                <w:webHidden/>
              </w:rPr>
              <w:t>18</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44" w:history="1">
            <w:r w:rsidR="00B5719E" w:rsidRPr="00FB0267">
              <w:rPr>
                <w:rStyle w:val="Hyperlink"/>
                <w:noProof/>
                <w:lang w:val="vi-VN"/>
              </w:rPr>
              <w:t>6.- THÂN TÂM MẠNH THÌ TRÍ MỚI SÁNG.</w:t>
            </w:r>
            <w:r w:rsidR="00B5719E">
              <w:rPr>
                <w:noProof/>
                <w:webHidden/>
              </w:rPr>
              <w:tab/>
            </w:r>
            <w:r w:rsidR="00B5719E">
              <w:rPr>
                <w:noProof/>
                <w:webHidden/>
              </w:rPr>
              <w:fldChar w:fldCharType="begin"/>
            </w:r>
            <w:r w:rsidR="00B5719E">
              <w:rPr>
                <w:noProof/>
                <w:webHidden/>
              </w:rPr>
              <w:instrText xml:space="preserve"> PAGEREF _Toc52043144 \h </w:instrText>
            </w:r>
            <w:r w:rsidR="00B5719E">
              <w:rPr>
                <w:noProof/>
                <w:webHidden/>
              </w:rPr>
            </w:r>
            <w:r w:rsidR="00B5719E">
              <w:rPr>
                <w:noProof/>
                <w:webHidden/>
              </w:rPr>
              <w:fldChar w:fldCharType="separate"/>
            </w:r>
            <w:r w:rsidR="005903EF">
              <w:rPr>
                <w:noProof/>
                <w:webHidden/>
              </w:rPr>
              <w:t>20</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45" w:history="1">
            <w:r w:rsidR="00B5719E" w:rsidRPr="00FB0267">
              <w:rPr>
                <w:rStyle w:val="Hyperlink"/>
                <w:noProof/>
                <w:lang w:val="vi-VN"/>
              </w:rPr>
              <w:t>7.- TÂM CHÂN CHÁNH ĐIỀU NGỰ BỆNH VÔ CĂN.</w:t>
            </w:r>
            <w:r w:rsidR="00B5719E">
              <w:rPr>
                <w:noProof/>
                <w:webHidden/>
              </w:rPr>
              <w:tab/>
            </w:r>
            <w:r w:rsidR="00B5719E">
              <w:rPr>
                <w:noProof/>
                <w:webHidden/>
              </w:rPr>
              <w:fldChar w:fldCharType="begin"/>
            </w:r>
            <w:r w:rsidR="00B5719E">
              <w:rPr>
                <w:noProof/>
                <w:webHidden/>
              </w:rPr>
              <w:instrText xml:space="preserve"> PAGEREF _Toc52043145 \h </w:instrText>
            </w:r>
            <w:r w:rsidR="00B5719E">
              <w:rPr>
                <w:noProof/>
                <w:webHidden/>
              </w:rPr>
            </w:r>
            <w:r w:rsidR="00B5719E">
              <w:rPr>
                <w:noProof/>
                <w:webHidden/>
              </w:rPr>
              <w:fldChar w:fldCharType="separate"/>
            </w:r>
            <w:r w:rsidR="005903EF">
              <w:rPr>
                <w:noProof/>
                <w:webHidden/>
              </w:rPr>
              <w:t>21</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46" w:history="1">
            <w:r w:rsidR="00B5719E" w:rsidRPr="00FB0267">
              <w:rPr>
                <w:rStyle w:val="Hyperlink"/>
                <w:noProof/>
                <w:lang w:val="vi-VN"/>
              </w:rPr>
              <w:t>8.- LÒNG TỪ TÂM BÁC ÁI CỦA CHA MẸ.</w:t>
            </w:r>
            <w:r w:rsidR="00B5719E">
              <w:rPr>
                <w:noProof/>
                <w:webHidden/>
              </w:rPr>
              <w:tab/>
            </w:r>
            <w:r w:rsidR="00B5719E">
              <w:rPr>
                <w:noProof/>
                <w:webHidden/>
              </w:rPr>
              <w:fldChar w:fldCharType="begin"/>
            </w:r>
            <w:r w:rsidR="00B5719E">
              <w:rPr>
                <w:noProof/>
                <w:webHidden/>
              </w:rPr>
              <w:instrText xml:space="preserve"> PAGEREF _Toc52043146 \h </w:instrText>
            </w:r>
            <w:r w:rsidR="00B5719E">
              <w:rPr>
                <w:noProof/>
                <w:webHidden/>
              </w:rPr>
            </w:r>
            <w:r w:rsidR="00B5719E">
              <w:rPr>
                <w:noProof/>
                <w:webHidden/>
              </w:rPr>
              <w:fldChar w:fldCharType="separate"/>
            </w:r>
            <w:r w:rsidR="005903EF">
              <w:rPr>
                <w:noProof/>
                <w:webHidden/>
              </w:rPr>
              <w:t>23</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47" w:history="1">
            <w:r w:rsidR="00B5719E" w:rsidRPr="00FB0267">
              <w:rPr>
                <w:rStyle w:val="Hyperlink"/>
                <w:noProof/>
                <w:lang w:val="vi-VN"/>
              </w:rPr>
              <w:t>9.- THỰC TẬP ĐỂ GIÚP BỘ NHỚ.</w:t>
            </w:r>
            <w:r w:rsidR="00B5719E">
              <w:rPr>
                <w:noProof/>
                <w:webHidden/>
              </w:rPr>
              <w:tab/>
            </w:r>
            <w:r w:rsidR="00B5719E">
              <w:rPr>
                <w:noProof/>
                <w:webHidden/>
              </w:rPr>
              <w:fldChar w:fldCharType="begin"/>
            </w:r>
            <w:r w:rsidR="00B5719E">
              <w:rPr>
                <w:noProof/>
                <w:webHidden/>
              </w:rPr>
              <w:instrText xml:space="preserve"> PAGEREF _Toc52043147 \h </w:instrText>
            </w:r>
            <w:r w:rsidR="00B5719E">
              <w:rPr>
                <w:noProof/>
                <w:webHidden/>
              </w:rPr>
            </w:r>
            <w:r w:rsidR="00B5719E">
              <w:rPr>
                <w:noProof/>
                <w:webHidden/>
              </w:rPr>
              <w:fldChar w:fldCharType="separate"/>
            </w:r>
            <w:r w:rsidR="005903EF">
              <w:rPr>
                <w:noProof/>
                <w:webHidden/>
              </w:rPr>
              <w:t>27</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48" w:history="1">
            <w:r w:rsidR="00B5719E" w:rsidRPr="00FB0267">
              <w:rPr>
                <w:rStyle w:val="Hyperlink"/>
                <w:noProof/>
                <w:lang w:val="vi-VN"/>
              </w:rPr>
              <w:t>10.- HÃY TIẾP TỤC VIẾT.</w:t>
            </w:r>
            <w:r w:rsidR="00B5719E">
              <w:rPr>
                <w:noProof/>
                <w:webHidden/>
              </w:rPr>
              <w:tab/>
            </w:r>
            <w:r w:rsidR="00B5719E">
              <w:rPr>
                <w:noProof/>
                <w:webHidden/>
              </w:rPr>
              <w:fldChar w:fldCharType="begin"/>
            </w:r>
            <w:r w:rsidR="00B5719E">
              <w:rPr>
                <w:noProof/>
                <w:webHidden/>
              </w:rPr>
              <w:instrText xml:space="preserve"> PAGEREF _Toc52043148 \h </w:instrText>
            </w:r>
            <w:r w:rsidR="00B5719E">
              <w:rPr>
                <w:noProof/>
                <w:webHidden/>
              </w:rPr>
            </w:r>
            <w:r w:rsidR="00B5719E">
              <w:rPr>
                <w:noProof/>
                <w:webHidden/>
              </w:rPr>
              <w:fldChar w:fldCharType="separate"/>
            </w:r>
            <w:r w:rsidR="005903EF">
              <w:rPr>
                <w:noProof/>
                <w:webHidden/>
              </w:rPr>
              <w:t>30</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49" w:history="1">
            <w:r w:rsidR="00B5719E" w:rsidRPr="00FB0267">
              <w:rPr>
                <w:rStyle w:val="Hyperlink"/>
                <w:noProof/>
                <w:lang w:val="vi-VN"/>
              </w:rPr>
              <w:t>11.- TÌM CHO RA CON ĐƯỜNG TỰ TẠI.</w:t>
            </w:r>
            <w:r w:rsidR="00B5719E">
              <w:rPr>
                <w:noProof/>
                <w:webHidden/>
              </w:rPr>
              <w:tab/>
            </w:r>
            <w:r w:rsidR="00B5719E">
              <w:rPr>
                <w:noProof/>
                <w:webHidden/>
              </w:rPr>
              <w:fldChar w:fldCharType="begin"/>
            </w:r>
            <w:r w:rsidR="00B5719E">
              <w:rPr>
                <w:noProof/>
                <w:webHidden/>
              </w:rPr>
              <w:instrText xml:space="preserve"> PAGEREF _Toc52043149 \h </w:instrText>
            </w:r>
            <w:r w:rsidR="00B5719E">
              <w:rPr>
                <w:noProof/>
                <w:webHidden/>
              </w:rPr>
            </w:r>
            <w:r w:rsidR="00B5719E">
              <w:rPr>
                <w:noProof/>
                <w:webHidden/>
              </w:rPr>
              <w:fldChar w:fldCharType="separate"/>
            </w:r>
            <w:r w:rsidR="005903EF">
              <w:rPr>
                <w:noProof/>
                <w:webHidden/>
              </w:rPr>
              <w:t>33</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50" w:history="1">
            <w:r w:rsidR="00B5719E" w:rsidRPr="00FB0267">
              <w:rPr>
                <w:rStyle w:val="Hyperlink"/>
                <w:noProof/>
                <w:lang w:val="vi-VN"/>
              </w:rPr>
              <w:t>12.- CÙNG ĐƯA DÂN TỘC ĐẾN TỰ DO TỰ CHỦ.</w:t>
            </w:r>
            <w:r w:rsidR="00B5719E">
              <w:rPr>
                <w:noProof/>
                <w:webHidden/>
              </w:rPr>
              <w:tab/>
            </w:r>
            <w:r w:rsidR="00B5719E">
              <w:rPr>
                <w:noProof/>
                <w:webHidden/>
              </w:rPr>
              <w:fldChar w:fldCharType="begin"/>
            </w:r>
            <w:r w:rsidR="00B5719E">
              <w:rPr>
                <w:noProof/>
                <w:webHidden/>
              </w:rPr>
              <w:instrText xml:space="preserve"> PAGEREF _Toc52043150 \h </w:instrText>
            </w:r>
            <w:r w:rsidR="00B5719E">
              <w:rPr>
                <w:noProof/>
                <w:webHidden/>
              </w:rPr>
            </w:r>
            <w:r w:rsidR="00B5719E">
              <w:rPr>
                <w:noProof/>
                <w:webHidden/>
              </w:rPr>
              <w:fldChar w:fldCharType="separate"/>
            </w:r>
            <w:r w:rsidR="005903EF">
              <w:rPr>
                <w:noProof/>
                <w:webHidden/>
              </w:rPr>
              <w:t>35</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51" w:history="1">
            <w:r w:rsidR="00B5719E" w:rsidRPr="00FB0267">
              <w:rPr>
                <w:rStyle w:val="Hyperlink"/>
                <w:noProof/>
                <w:lang w:val="vi-VN"/>
              </w:rPr>
              <w:t>13.- NGỌN LỬA ĐẠO CỦA PHẬT GIÁO HÒA HẢO.</w:t>
            </w:r>
            <w:r w:rsidR="00B5719E">
              <w:rPr>
                <w:noProof/>
                <w:webHidden/>
              </w:rPr>
              <w:tab/>
            </w:r>
            <w:r w:rsidR="00B5719E">
              <w:rPr>
                <w:noProof/>
                <w:webHidden/>
              </w:rPr>
              <w:fldChar w:fldCharType="begin"/>
            </w:r>
            <w:r w:rsidR="00B5719E">
              <w:rPr>
                <w:noProof/>
                <w:webHidden/>
              </w:rPr>
              <w:instrText xml:space="preserve"> PAGEREF _Toc52043151 \h </w:instrText>
            </w:r>
            <w:r w:rsidR="00B5719E">
              <w:rPr>
                <w:noProof/>
                <w:webHidden/>
              </w:rPr>
            </w:r>
            <w:r w:rsidR="00B5719E">
              <w:rPr>
                <w:noProof/>
                <w:webHidden/>
              </w:rPr>
              <w:fldChar w:fldCharType="separate"/>
            </w:r>
            <w:r w:rsidR="005903EF">
              <w:rPr>
                <w:noProof/>
                <w:webHidden/>
              </w:rPr>
              <w:t>37</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52" w:history="1">
            <w:r w:rsidR="00B5719E" w:rsidRPr="00FB0267">
              <w:rPr>
                <w:rStyle w:val="Hyperlink"/>
                <w:noProof/>
                <w:lang w:val="vi-VN"/>
              </w:rPr>
              <w:t>14.- LÒNG TỪ TÂM VÀ BÁC ÁI CHO NGƯỜI DÂN</w:t>
            </w:r>
            <w:r w:rsidR="00B5719E">
              <w:rPr>
                <w:noProof/>
                <w:webHidden/>
              </w:rPr>
              <w:tab/>
            </w:r>
            <w:r w:rsidR="00B5719E">
              <w:rPr>
                <w:noProof/>
                <w:webHidden/>
              </w:rPr>
              <w:fldChar w:fldCharType="begin"/>
            </w:r>
            <w:r w:rsidR="00B5719E">
              <w:rPr>
                <w:noProof/>
                <w:webHidden/>
              </w:rPr>
              <w:instrText xml:space="preserve"> PAGEREF _Toc52043152 \h </w:instrText>
            </w:r>
            <w:r w:rsidR="00B5719E">
              <w:rPr>
                <w:noProof/>
                <w:webHidden/>
              </w:rPr>
            </w:r>
            <w:r w:rsidR="00B5719E">
              <w:rPr>
                <w:noProof/>
                <w:webHidden/>
              </w:rPr>
              <w:fldChar w:fldCharType="separate"/>
            </w:r>
            <w:r w:rsidR="005903EF">
              <w:rPr>
                <w:noProof/>
                <w:webHidden/>
              </w:rPr>
              <w:t>38</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53" w:history="1">
            <w:r w:rsidR="00B5719E" w:rsidRPr="00FB0267">
              <w:rPr>
                <w:rStyle w:val="Hyperlink"/>
                <w:noProof/>
                <w:lang w:val="vi-VN"/>
              </w:rPr>
              <w:t>15.- SỰ CẤP THIẾT LÚC TUỔI GIÀ.</w:t>
            </w:r>
            <w:r w:rsidR="00B5719E">
              <w:rPr>
                <w:noProof/>
                <w:webHidden/>
              </w:rPr>
              <w:tab/>
            </w:r>
            <w:r w:rsidR="00B5719E">
              <w:rPr>
                <w:noProof/>
                <w:webHidden/>
              </w:rPr>
              <w:fldChar w:fldCharType="begin"/>
            </w:r>
            <w:r w:rsidR="00B5719E">
              <w:rPr>
                <w:noProof/>
                <w:webHidden/>
              </w:rPr>
              <w:instrText xml:space="preserve"> PAGEREF _Toc52043153 \h </w:instrText>
            </w:r>
            <w:r w:rsidR="00B5719E">
              <w:rPr>
                <w:noProof/>
                <w:webHidden/>
              </w:rPr>
            </w:r>
            <w:r w:rsidR="00B5719E">
              <w:rPr>
                <w:noProof/>
                <w:webHidden/>
              </w:rPr>
              <w:fldChar w:fldCharType="separate"/>
            </w:r>
            <w:r w:rsidR="005903EF">
              <w:rPr>
                <w:noProof/>
                <w:webHidden/>
              </w:rPr>
              <w:t>41</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54" w:history="1">
            <w:r w:rsidR="00B5719E" w:rsidRPr="00FB0267">
              <w:rPr>
                <w:rStyle w:val="Hyperlink"/>
                <w:noProof/>
                <w:lang w:val="vi-VN"/>
              </w:rPr>
              <w:t>16.- CON ĐƯỜNG SỐNG CỦA DÂN TỘC VIỆT NAM.</w:t>
            </w:r>
            <w:r w:rsidR="00B5719E">
              <w:rPr>
                <w:noProof/>
                <w:webHidden/>
              </w:rPr>
              <w:tab/>
            </w:r>
            <w:r w:rsidR="00B5719E">
              <w:rPr>
                <w:noProof/>
                <w:webHidden/>
              </w:rPr>
              <w:fldChar w:fldCharType="begin"/>
            </w:r>
            <w:r w:rsidR="00B5719E">
              <w:rPr>
                <w:noProof/>
                <w:webHidden/>
              </w:rPr>
              <w:instrText xml:space="preserve"> PAGEREF _Toc52043154 \h </w:instrText>
            </w:r>
            <w:r w:rsidR="00B5719E">
              <w:rPr>
                <w:noProof/>
                <w:webHidden/>
              </w:rPr>
            </w:r>
            <w:r w:rsidR="00B5719E">
              <w:rPr>
                <w:noProof/>
                <w:webHidden/>
              </w:rPr>
              <w:fldChar w:fldCharType="separate"/>
            </w:r>
            <w:r w:rsidR="005903EF">
              <w:rPr>
                <w:noProof/>
                <w:webHidden/>
              </w:rPr>
              <w:t>43</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55" w:history="1">
            <w:r w:rsidR="00B5719E" w:rsidRPr="00FB0267">
              <w:rPr>
                <w:rStyle w:val="Hyperlink"/>
                <w:noProof/>
                <w:lang w:val="vi-VN"/>
              </w:rPr>
              <w:t>17.- TAI HỌA CỦA TRUYỀN THÔNG HUNG HIỂM.</w:t>
            </w:r>
            <w:r w:rsidR="00B5719E">
              <w:rPr>
                <w:noProof/>
                <w:webHidden/>
              </w:rPr>
              <w:tab/>
            </w:r>
            <w:r w:rsidR="00B5719E">
              <w:rPr>
                <w:noProof/>
                <w:webHidden/>
              </w:rPr>
              <w:fldChar w:fldCharType="begin"/>
            </w:r>
            <w:r w:rsidR="00B5719E">
              <w:rPr>
                <w:noProof/>
                <w:webHidden/>
              </w:rPr>
              <w:instrText xml:space="preserve"> PAGEREF _Toc52043155 \h </w:instrText>
            </w:r>
            <w:r w:rsidR="00B5719E">
              <w:rPr>
                <w:noProof/>
                <w:webHidden/>
              </w:rPr>
            </w:r>
            <w:r w:rsidR="00B5719E">
              <w:rPr>
                <w:noProof/>
                <w:webHidden/>
              </w:rPr>
              <w:fldChar w:fldCharType="separate"/>
            </w:r>
            <w:r w:rsidR="005903EF">
              <w:rPr>
                <w:noProof/>
                <w:webHidden/>
              </w:rPr>
              <w:t>45</w:t>
            </w:r>
            <w:r w:rsidR="00B5719E">
              <w:rPr>
                <w:noProof/>
                <w:webHidden/>
              </w:rPr>
              <w:fldChar w:fldCharType="end"/>
            </w:r>
          </w:hyperlink>
        </w:p>
        <w:p w:rsidR="009B49EB" w:rsidRDefault="006C143F" w:rsidP="009B49EB">
          <w:pPr>
            <w:pStyle w:val="TOC1"/>
            <w:tabs>
              <w:tab w:val="right" w:leader="dot" w:pos="5626"/>
            </w:tabs>
            <w:rPr>
              <w:rStyle w:val="Hyperlink"/>
              <w:noProof/>
            </w:rPr>
          </w:pPr>
          <w:hyperlink w:anchor="_Toc52043156" w:history="1">
            <w:r w:rsidR="00B5719E" w:rsidRPr="00FB0267">
              <w:rPr>
                <w:rStyle w:val="Hyperlink"/>
                <w:noProof/>
                <w:lang w:val="vi-VN"/>
              </w:rPr>
              <w:t>18.- LÀM HẾT SỨC MÌNH TRONG HIỆN KIẾP.</w:t>
            </w:r>
            <w:r w:rsidR="00B5719E">
              <w:rPr>
                <w:noProof/>
                <w:webHidden/>
              </w:rPr>
              <w:tab/>
            </w:r>
            <w:r w:rsidR="00B5719E">
              <w:rPr>
                <w:noProof/>
                <w:webHidden/>
              </w:rPr>
              <w:fldChar w:fldCharType="begin"/>
            </w:r>
            <w:r w:rsidR="00B5719E">
              <w:rPr>
                <w:noProof/>
                <w:webHidden/>
              </w:rPr>
              <w:instrText xml:space="preserve"> PAGEREF _Toc52043156 \h </w:instrText>
            </w:r>
            <w:r w:rsidR="00B5719E">
              <w:rPr>
                <w:noProof/>
                <w:webHidden/>
              </w:rPr>
            </w:r>
            <w:r w:rsidR="00B5719E">
              <w:rPr>
                <w:noProof/>
                <w:webHidden/>
              </w:rPr>
              <w:fldChar w:fldCharType="separate"/>
            </w:r>
            <w:r w:rsidR="005903EF">
              <w:rPr>
                <w:noProof/>
                <w:webHidden/>
              </w:rPr>
              <w:t>48</w:t>
            </w:r>
            <w:r w:rsidR="00B5719E">
              <w:rPr>
                <w:noProof/>
                <w:webHidden/>
              </w:rPr>
              <w:fldChar w:fldCharType="end"/>
            </w:r>
          </w:hyperlink>
        </w:p>
        <w:p w:rsidR="00594D03" w:rsidRDefault="00594D03" w:rsidP="009B49EB">
          <w:pPr>
            <w:pStyle w:val="TOC1"/>
            <w:tabs>
              <w:tab w:val="right" w:leader="hyphen" w:pos="5904"/>
            </w:tabs>
            <w:ind w:left="-270" w:right="-304"/>
            <w:rPr>
              <w:rFonts w:asciiTheme="minorHAnsi" w:hAnsiTheme="minorHAnsi"/>
              <w:noProof/>
              <w:lang w:val="vi-VN"/>
            </w:rPr>
          </w:pPr>
        </w:p>
        <w:p w:rsidR="00594D03" w:rsidRDefault="00594D03" w:rsidP="009B49EB">
          <w:pPr>
            <w:pStyle w:val="TOC1"/>
            <w:tabs>
              <w:tab w:val="right" w:leader="hyphen" w:pos="5904"/>
            </w:tabs>
            <w:ind w:left="-270" w:right="-304"/>
            <w:rPr>
              <w:rFonts w:asciiTheme="minorHAnsi" w:hAnsiTheme="minorHAnsi"/>
              <w:noProof/>
              <w:lang w:val="vi-VN"/>
            </w:rPr>
          </w:pPr>
        </w:p>
        <w:p w:rsidR="009B49EB" w:rsidRDefault="009B49EB" w:rsidP="009B49EB">
          <w:pPr>
            <w:pStyle w:val="TOC1"/>
            <w:tabs>
              <w:tab w:val="right" w:leader="hyphen" w:pos="5904"/>
            </w:tabs>
            <w:ind w:left="-270" w:right="-304"/>
            <w:rPr>
              <w:rFonts w:asciiTheme="minorHAnsi" w:hAnsiTheme="minorHAnsi"/>
              <w:noProof/>
              <w:lang w:val="vi-VN"/>
            </w:rPr>
          </w:pPr>
          <w:r w:rsidRPr="006E5E93">
            <w:rPr>
              <w:rFonts w:ascii="UVN Chim Bien" w:hAnsi="UVN Chim Bien"/>
              <w:noProof/>
              <w:lang w:val="vi-VN"/>
            </w:rPr>
            <w:t>CHƯƠNG II : HÒA CẢM TRONG TÂM LINH HÒA HẢO</w:t>
          </w:r>
          <w:r>
            <w:rPr>
              <w:rFonts w:asciiTheme="minorHAnsi" w:hAnsiTheme="minorHAnsi"/>
              <w:noProof/>
              <w:lang w:val="vi-VN"/>
            </w:rPr>
            <w:tab/>
          </w:r>
          <w:r w:rsidRPr="006E5E93">
            <w:rPr>
              <w:rFonts w:ascii="UVN Chim Bien" w:hAnsi="UVN Chim Bien"/>
              <w:noProof/>
              <w:lang w:val="vi-VN"/>
            </w:rPr>
            <w:t>51</w:t>
          </w:r>
        </w:p>
        <w:p w:rsidR="00594D03" w:rsidRPr="00594D03" w:rsidRDefault="00594D03" w:rsidP="00594D03">
          <w:pPr>
            <w:pStyle w:val="TOC1"/>
            <w:tabs>
              <w:tab w:val="right" w:leader="dot" w:pos="5626"/>
            </w:tabs>
            <w:rPr>
              <w:rStyle w:val="Hyperlink"/>
              <w:noProof/>
              <w:sz w:val="4"/>
              <w:lang w:val="vi-VN"/>
            </w:rPr>
          </w:pPr>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60" w:history="1">
            <w:r w:rsidR="00B5719E" w:rsidRPr="00FB0267">
              <w:rPr>
                <w:rStyle w:val="Hyperlink"/>
                <w:noProof/>
              </w:rPr>
              <w:t>19.- HÒA CẢM TRONG TÂM LINH HÒA HẢO.</w:t>
            </w:r>
            <w:r w:rsidR="00B5719E">
              <w:rPr>
                <w:noProof/>
                <w:webHidden/>
              </w:rPr>
              <w:tab/>
            </w:r>
            <w:r w:rsidR="00B5719E">
              <w:rPr>
                <w:noProof/>
                <w:webHidden/>
              </w:rPr>
              <w:fldChar w:fldCharType="begin"/>
            </w:r>
            <w:r w:rsidR="00B5719E">
              <w:rPr>
                <w:noProof/>
                <w:webHidden/>
              </w:rPr>
              <w:instrText xml:space="preserve"> PAGEREF _Toc52043160 \h </w:instrText>
            </w:r>
            <w:r w:rsidR="00B5719E">
              <w:rPr>
                <w:noProof/>
                <w:webHidden/>
              </w:rPr>
            </w:r>
            <w:r w:rsidR="00B5719E">
              <w:rPr>
                <w:noProof/>
                <w:webHidden/>
              </w:rPr>
              <w:fldChar w:fldCharType="separate"/>
            </w:r>
            <w:r w:rsidR="005903EF">
              <w:rPr>
                <w:noProof/>
                <w:webHidden/>
              </w:rPr>
              <w:t>53</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61" w:history="1">
            <w:r w:rsidR="00B5719E" w:rsidRPr="00FB0267">
              <w:rPr>
                <w:rStyle w:val="Hyperlink"/>
                <w:noProof/>
              </w:rPr>
              <w:t xml:space="preserve">20.- TÁC PHẨM TỪ HÀNH TRÌNH </w:t>
            </w:r>
            <w:r w:rsidR="00D837C7">
              <w:rPr>
                <w:rStyle w:val="Hyperlink"/>
                <w:noProof/>
              </w:rPr>
              <w:br/>
              <w:t xml:space="preserve">          </w:t>
            </w:r>
            <w:r w:rsidR="00B5719E" w:rsidRPr="00FB0267">
              <w:rPr>
                <w:rStyle w:val="Hyperlink"/>
                <w:noProof/>
              </w:rPr>
              <w:t>CỦA MỘT CON NGƯỜI.</w:t>
            </w:r>
            <w:r w:rsidR="00B5719E">
              <w:rPr>
                <w:noProof/>
                <w:webHidden/>
              </w:rPr>
              <w:tab/>
            </w:r>
            <w:r w:rsidR="00B5719E">
              <w:rPr>
                <w:noProof/>
                <w:webHidden/>
              </w:rPr>
              <w:fldChar w:fldCharType="begin"/>
            </w:r>
            <w:r w:rsidR="00B5719E">
              <w:rPr>
                <w:noProof/>
                <w:webHidden/>
              </w:rPr>
              <w:instrText xml:space="preserve"> PAGEREF _Toc52043161 \h </w:instrText>
            </w:r>
            <w:r w:rsidR="00B5719E">
              <w:rPr>
                <w:noProof/>
                <w:webHidden/>
              </w:rPr>
            </w:r>
            <w:r w:rsidR="00B5719E">
              <w:rPr>
                <w:noProof/>
                <w:webHidden/>
              </w:rPr>
              <w:fldChar w:fldCharType="separate"/>
            </w:r>
            <w:r w:rsidR="005903EF">
              <w:rPr>
                <w:noProof/>
                <w:webHidden/>
              </w:rPr>
              <w:t>55</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62" w:history="1">
            <w:r w:rsidR="00B5719E" w:rsidRPr="00FB0267">
              <w:rPr>
                <w:rStyle w:val="Hyperlink"/>
                <w:noProof/>
              </w:rPr>
              <w:t>21.- ĐẶT NIỀM TIN NƠI GIỚI TRẺ PHẬT GIÁO HÒA HẢO.</w:t>
            </w:r>
            <w:r w:rsidR="00B5719E">
              <w:rPr>
                <w:noProof/>
                <w:webHidden/>
              </w:rPr>
              <w:tab/>
            </w:r>
            <w:r w:rsidR="00B5719E">
              <w:rPr>
                <w:noProof/>
                <w:webHidden/>
              </w:rPr>
              <w:fldChar w:fldCharType="begin"/>
            </w:r>
            <w:r w:rsidR="00B5719E">
              <w:rPr>
                <w:noProof/>
                <w:webHidden/>
              </w:rPr>
              <w:instrText xml:space="preserve"> PAGEREF _Toc52043162 \h </w:instrText>
            </w:r>
            <w:r w:rsidR="00B5719E">
              <w:rPr>
                <w:noProof/>
                <w:webHidden/>
              </w:rPr>
            </w:r>
            <w:r w:rsidR="00B5719E">
              <w:rPr>
                <w:noProof/>
                <w:webHidden/>
              </w:rPr>
              <w:fldChar w:fldCharType="separate"/>
            </w:r>
            <w:r w:rsidR="005903EF">
              <w:rPr>
                <w:noProof/>
                <w:webHidden/>
              </w:rPr>
              <w:t>57</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63" w:history="1">
            <w:r w:rsidR="00B5719E" w:rsidRPr="00FB0267">
              <w:rPr>
                <w:rStyle w:val="Hyperlink"/>
                <w:noProof/>
              </w:rPr>
              <w:t>22.- CẦN UYỂN CHUYỂN TRƯỚC MỌI TRỞ NGẠI</w:t>
            </w:r>
            <w:r w:rsidR="00B5719E">
              <w:rPr>
                <w:noProof/>
                <w:webHidden/>
              </w:rPr>
              <w:tab/>
            </w:r>
            <w:r w:rsidR="00B5719E">
              <w:rPr>
                <w:noProof/>
                <w:webHidden/>
              </w:rPr>
              <w:fldChar w:fldCharType="begin"/>
            </w:r>
            <w:r w:rsidR="00B5719E">
              <w:rPr>
                <w:noProof/>
                <w:webHidden/>
              </w:rPr>
              <w:instrText xml:space="preserve"> PAGEREF _Toc52043163 \h </w:instrText>
            </w:r>
            <w:r w:rsidR="00B5719E">
              <w:rPr>
                <w:noProof/>
                <w:webHidden/>
              </w:rPr>
            </w:r>
            <w:r w:rsidR="00B5719E">
              <w:rPr>
                <w:noProof/>
                <w:webHidden/>
              </w:rPr>
              <w:fldChar w:fldCharType="separate"/>
            </w:r>
            <w:r w:rsidR="005903EF">
              <w:rPr>
                <w:noProof/>
                <w:webHidden/>
              </w:rPr>
              <w:t>59</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64" w:history="1">
            <w:r w:rsidR="00B5719E" w:rsidRPr="00FB0267">
              <w:rPr>
                <w:rStyle w:val="Hyperlink"/>
                <w:noProof/>
              </w:rPr>
              <w:t xml:space="preserve">23.- SỰ MẦU NHIỆM CỦA TÁNH KHÔNG </w:t>
            </w:r>
            <w:r w:rsidR="00D837C7">
              <w:rPr>
                <w:rStyle w:val="Hyperlink"/>
                <w:noProof/>
              </w:rPr>
              <w:br/>
              <w:t xml:space="preserve">          </w:t>
            </w:r>
            <w:r w:rsidR="00B5719E" w:rsidRPr="00FB0267">
              <w:rPr>
                <w:rStyle w:val="Hyperlink"/>
                <w:noProof/>
              </w:rPr>
              <w:t>TRONG GIÁC NGỘ</w:t>
            </w:r>
            <w:r w:rsidR="00B5719E">
              <w:rPr>
                <w:noProof/>
                <w:webHidden/>
              </w:rPr>
              <w:tab/>
            </w:r>
            <w:r w:rsidR="00B5719E">
              <w:rPr>
                <w:noProof/>
                <w:webHidden/>
              </w:rPr>
              <w:fldChar w:fldCharType="begin"/>
            </w:r>
            <w:r w:rsidR="00B5719E">
              <w:rPr>
                <w:noProof/>
                <w:webHidden/>
              </w:rPr>
              <w:instrText xml:space="preserve"> PAGEREF _Toc52043164 \h </w:instrText>
            </w:r>
            <w:r w:rsidR="00B5719E">
              <w:rPr>
                <w:noProof/>
                <w:webHidden/>
              </w:rPr>
            </w:r>
            <w:r w:rsidR="00B5719E">
              <w:rPr>
                <w:noProof/>
                <w:webHidden/>
              </w:rPr>
              <w:fldChar w:fldCharType="separate"/>
            </w:r>
            <w:r w:rsidR="005903EF">
              <w:rPr>
                <w:noProof/>
                <w:webHidden/>
              </w:rPr>
              <w:t>61</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65" w:history="1">
            <w:r w:rsidR="00B5719E" w:rsidRPr="00FB0267">
              <w:rPr>
                <w:rStyle w:val="Hyperlink"/>
                <w:noProof/>
              </w:rPr>
              <w:t>24.- ĐỨNG VỮNG TRÊN CON ĐƯỜNG ĐẠO</w:t>
            </w:r>
            <w:r w:rsidR="00B5719E">
              <w:rPr>
                <w:noProof/>
                <w:webHidden/>
              </w:rPr>
              <w:tab/>
            </w:r>
            <w:r w:rsidR="00B5719E">
              <w:rPr>
                <w:noProof/>
                <w:webHidden/>
              </w:rPr>
              <w:fldChar w:fldCharType="begin"/>
            </w:r>
            <w:r w:rsidR="00B5719E">
              <w:rPr>
                <w:noProof/>
                <w:webHidden/>
              </w:rPr>
              <w:instrText xml:space="preserve"> PAGEREF _Toc52043165 \h </w:instrText>
            </w:r>
            <w:r w:rsidR="00B5719E">
              <w:rPr>
                <w:noProof/>
                <w:webHidden/>
              </w:rPr>
            </w:r>
            <w:r w:rsidR="00B5719E">
              <w:rPr>
                <w:noProof/>
                <w:webHidden/>
              </w:rPr>
              <w:fldChar w:fldCharType="separate"/>
            </w:r>
            <w:r w:rsidR="005903EF">
              <w:rPr>
                <w:noProof/>
                <w:webHidden/>
              </w:rPr>
              <w:t>63</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66" w:history="1">
            <w:r w:rsidR="00B5719E" w:rsidRPr="00FB0267">
              <w:rPr>
                <w:rStyle w:val="Hyperlink"/>
                <w:noProof/>
              </w:rPr>
              <w:t>25.- CẬN TỬ NGHIỆP HAY TRÁNH TIẾC RẼ KHI LÌA ĐỜI</w:t>
            </w:r>
            <w:r w:rsidR="00B5719E">
              <w:rPr>
                <w:noProof/>
                <w:webHidden/>
              </w:rPr>
              <w:tab/>
            </w:r>
            <w:r w:rsidR="00B5719E">
              <w:rPr>
                <w:noProof/>
                <w:webHidden/>
              </w:rPr>
              <w:fldChar w:fldCharType="begin"/>
            </w:r>
            <w:r w:rsidR="00B5719E">
              <w:rPr>
                <w:noProof/>
                <w:webHidden/>
              </w:rPr>
              <w:instrText xml:space="preserve"> PAGEREF _Toc52043166 \h </w:instrText>
            </w:r>
            <w:r w:rsidR="00B5719E">
              <w:rPr>
                <w:noProof/>
                <w:webHidden/>
              </w:rPr>
            </w:r>
            <w:r w:rsidR="00B5719E">
              <w:rPr>
                <w:noProof/>
                <w:webHidden/>
              </w:rPr>
              <w:fldChar w:fldCharType="separate"/>
            </w:r>
            <w:r w:rsidR="005903EF">
              <w:rPr>
                <w:noProof/>
                <w:webHidden/>
              </w:rPr>
              <w:t>65</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67" w:history="1">
            <w:r w:rsidR="00B5719E" w:rsidRPr="00FB0267">
              <w:rPr>
                <w:rStyle w:val="Hyperlink"/>
                <w:noProof/>
              </w:rPr>
              <w:t>26.- SỐNG ĐẠO MỘT CÁCH TỰ NHIÊN</w:t>
            </w:r>
            <w:r w:rsidR="00B5719E">
              <w:rPr>
                <w:noProof/>
                <w:webHidden/>
              </w:rPr>
              <w:tab/>
            </w:r>
            <w:r w:rsidR="00B5719E">
              <w:rPr>
                <w:noProof/>
                <w:webHidden/>
              </w:rPr>
              <w:fldChar w:fldCharType="begin"/>
            </w:r>
            <w:r w:rsidR="00B5719E">
              <w:rPr>
                <w:noProof/>
                <w:webHidden/>
              </w:rPr>
              <w:instrText xml:space="preserve"> PAGEREF _Toc52043167 \h </w:instrText>
            </w:r>
            <w:r w:rsidR="00B5719E">
              <w:rPr>
                <w:noProof/>
                <w:webHidden/>
              </w:rPr>
            </w:r>
            <w:r w:rsidR="00B5719E">
              <w:rPr>
                <w:noProof/>
                <w:webHidden/>
              </w:rPr>
              <w:fldChar w:fldCharType="separate"/>
            </w:r>
            <w:r w:rsidR="005903EF">
              <w:rPr>
                <w:noProof/>
                <w:webHidden/>
              </w:rPr>
              <w:t>67</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68" w:history="1">
            <w:r w:rsidR="00B5719E" w:rsidRPr="00FB0267">
              <w:rPr>
                <w:rStyle w:val="Hyperlink"/>
                <w:noProof/>
              </w:rPr>
              <w:t>27.- PHẢI TỰ LỰC TỰ CƯỜNG ĐỨNG DẬY</w:t>
            </w:r>
            <w:r w:rsidR="00B5719E">
              <w:rPr>
                <w:noProof/>
                <w:webHidden/>
              </w:rPr>
              <w:tab/>
            </w:r>
            <w:r w:rsidR="00B5719E">
              <w:rPr>
                <w:noProof/>
                <w:webHidden/>
              </w:rPr>
              <w:fldChar w:fldCharType="begin"/>
            </w:r>
            <w:r w:rsidR="00B5719E">
              <w:rPr>
                <w:noProof/>
                <w:webHidden/>
              </w:rPr>
              <w:instrText xml:space="preserve"> PAGEREF _Toc52043168 \h </w:instrText>
            </w:r>
            <w:r w:rsidR="00B5719E">
              <w:rPr>
                <w:noProof/>
                <w:webHidden/>
              </w:rPr>
            </w:r>
            <w:r w:rsidR="00B5719E">
              <w:rPr>
                <w:noProof/>
                <w:webHidden/>
              </w:rPr>
              <w:fldChar w:fldCharType="separate"/>
            </w:r>
            <w:r w:rsidR="005903EF">
              <w:rPr>
                <w:noProof/>
                <w:webHidden/>
              </w:rPr>
              <w:t>69</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69" w:history="1">
            <w:r w:rsidR="00B5719E" w:rsidRPr="00FB0267">
              <w:rPr>
                <w:rStyle w:val="Hyperlink"/>
                <w:noProof/>
              </w:rPr>
              <w:t>28.- CẦN HOÀN TẤT TÁC PHẨM VÀ TIỂU PHẨM ĐẠO</w:t>
            </w:r>
            <w:r w:rsidR="00B5719E">
              <w:rPr>
                <w:noProof/>
                <w:webHidden/>
              </w:rPr>
              <w:tab/>
            </w:r>
            <w:r w:rsidR="00B5719E">
              <w:rPr>
                <w:noProof/>
                <w:webHidden/>
              </w:rPr>
              <w:fldChar w:fldCharType="begin"/>
            </w:r>
            <w:r w:rsidR="00B5719E">
              <w:rPr>
                <w:noProof/>
                <w:webHidden/>
              </w:rPr>
              <w:instrText xml:space="preserve"> PAGEREF _Toc52043169 \h </w:instrText>
            </w:r>
            <w:r w:rsidR="00B5719E">
              <w:rPr>
                <w:noProof/>
                <w:webHidden/>
              </w:rPr>
            </w:r>
            <w:r w:rsidR="00B5719E">
              <w:rPr>
                <w:noProof/>
                <w:webHidden/>
              </w:rPr>
              <w:fldChar w:fldCharType="separate"/>
            </w:r>
            <w:r w:rsidR="005903EF">
              <w:rPr>
                <w:noProof/>
                <w:webHidden/>
              </w:rPr>
              <w:t>70</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70" w:history="1">
            <w:r w:rsidR="00B5719E" w:rsidRPr="00FB0267">
              <w:rPr>
                <w:rStyle w:val="Hyperlink"/>
                <w:noProof/>
              </w:rPr>
              <w:t xml:space="preserve">29.- GIÁC NGỘ ĐỂ ĐÓNG GÓP TRÍ TUỆ </w:t>
            </w:r>
            <w:r w:rsidR="00461FB6">
              <w:rPr>
                <w:rStyle w:val="Hyperlink"/>
                <w:noProof/>
              </w:rPr>
              <w:br/>
              <w:t xml:space="preserve">          </w:t>
            </w:r>
            <w:r w:rsidR="00B5719E" w:rsidRPr="00FB0267">
              <w:rPr>
                <w:rStyle w:val="Hyperlink"/>
                <w:noProof/>
              </w:rPr>
              <w:t>CHO HÒA BÌNH HẠNH PHÚC</w:t>
            </w:r>
            <w:r w:rsidR="00B5719E">
              <w:rPr>
                <w:noProof/>
                <w:webHidden/>
              </w:rPr>
              <w:tab/>
            </w:r>
            <w:r w:rsidR="00B5719E">
              <w:rPr>
                <w:noProof/>
                <w:webHidden/>
              </w:rPr>
              <w:fldChar w:fldCharType="begin"/>
            </w:r>
            <w:r w:rsidR="00B5719E">
              <w:rPr>
                <w:noProof/>
                <w:webHidden/>
              </w:rPr>
              <w:instrText xml:space="preserve"> PAGEREF _Toc52043170 \h </w:instrText>
            </w:r>
            <w:r w:rsidR="00B5719E">
              <w:rPr>
                <w:noProof/>
                <w:webHidden/>
              </w:rPr>
            </w:r>
            <w:r w:rsidR="00B5719E">
              <w:rPr>
                <w:noProof/>
                <w:webHidden/>
              </w:rPr>
              <w:fldChar w:fldCharType="separate"/>
            </w:r>
            <w:r w:rsidR="005903EF">
              <w:rPr>
                <w:noProof/>
                <w:webHidden/>
              </w:rPr>
              <w:t>72</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71" w:history="1">
            <w:r w:rsidR="00B5719E" w:rsidRPr="00FB0267">
              <w:rPr>
                <w:rStyle w:val="Hyperlink"/>
                <w:noProof/>
              </w:rPr>
              <w:t>30.- TÂM AN ĐỊNH TRỐNG KHÔNG</w:t>
            </w:r>
            <w:r w:rsidR="00B5719E">
              <w:rPr>
                <w:noProof/>
                <w:webHidden/>
              </w:rPr>
              <w:tab/>
            </w:r>
            <w:r w:rsidR="00B5719E">
              <w:rPr>
                <w:noProof/>
                <w:webHidden/>
              </w:rPr>
              <w:fldChar w:fldCharType="begin"/>
            </w:r>
            <w:r w:rsidR="00B5719E">
              <w:rPr>
                <w:noProof/>
                <w:webHidden/>
              </w:rPr>
              <w:instrText xml:space="preserve"> PAGEREF _Toc52043171 \h </w:instrText>
            </w:r>
            <w:r w:rsidR="00B5719E">
              <w:rPr>
                <w:noProof/>
                <w:webHidden/>
              </w:rPr>
            </w:r>
            <w:r w:rsidR="00B5719E">
              <w:rPr>
                <w:noProof/>
                <w:webHidden/>
              </w:rPr>
              <w:fldChar w:fldCharType="separate"/>
            </w:r>
            <w:r w:rsidR="005903EF">
              <w:rPr>
                <w:noProof/>
                <w:webHidden/>
              </w:rPr>
              <w:t>73</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72" w:history="1">
            <w:r w:rsidR="00B5719E" w:rsidRPr="00FB0267">
              <w:rPr>
                <w:rStyle w:val="Hyperlink"/>
                <w:noProof/>
              </w:rPr>
              <w:t>31.- TÂM KHÔNG LÀ TRẠNG THÁI BẤT NHIỄM</w:t>
            </w:r>
            <w:r w:rsidR="00B5719E">
              <w:rPr>
                <w:noProof/>
                <w:webHidden/>
              </w:rPr>
              <w:tab/>
            </w:r>
            <w:r w:rsidR="00B5719E">
              <w:rPr>
                <w:noProof/>
                <w:webHidden/>
              </w:rPr>
              <w:fldChar w:fldCharType="begin"/>
            </w:r>
            <w:r w:rsidR="00B5719E">
              <w:rPr>
                <w:noProof/>
                <w:webHidden/>
              </w:rPr>
              <w:instrText xml:space="preserve"> PAGEREF _Toc52043172 \h </w:instrText>
            </w:r>
            <w:r w:rsidR="00B5719E">
              <w:rPr>
                <w:noProof/>
                <w:webHidden/>
              </w:rPr>
            </w:r>
            <w:r w:rsidR="00B5719E">
              <w:rPr>
                <w:noProof/>
                <w:webHidden/>
              </w:rPr>
              <w:fldChar w:fldCharType="separate"/>
            </w:r>
            <w:r w:rsidR="005903EF">
              <w:rPr>
                <w:noProof/>
                <w:webHidden/>
              </w:rPr>
              <w:t>75</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73" w:history="1">
            <w:r w:rsidR="00B5719E" w:rsidRPr="00FB0267">
              <w:rPr>
                <w:rStyle w:val="Hyperlink"/>
                <w:noProof/>
              </w:rPr>
              <w:t>32.- CON ĐƯỜNG QUY ẨN</w:t>
            </w:r>
            <w:r w:rsidR="00B5719E">
              <w:rPr>
                <w:noProof/>
                <w:webHidden/>
              </w:rPr>
              <w:tab/>
            </w:r>
            <w:r w:rsidR="00B5719E">
              <w:rPr>
                <w:noProof/>
                <w:webHidden/>
              </w:rPr>
              <w:fldChar w:fldCharType="begin"/>
            </w:r>
            <w:r w:rsidR="00B5719E">
              <w:rPr>
                <w:noProof/>
                <w:webHidden/>
              </w:rPr>
              <w:instrText xml:space="preserve"> PAGEREF _Toc52043173 \h </w:instrText>
            </w:r>
            <w:r w:rsidR="00B5719E">
              <w:rPr>
                <w:noProof/>
                <w:webHidden/>
              </w:rPr>
            </w:r>
            <w:r w:rsidR="00B5719E">
              <w:rPr>
                <w:noProof/>
                <w:webHidden/>
              </w:rPr>
              <w:fldChar w:fldCharType="separate"/>
            </w:r>
            <w:r w:rsidR="005903EF">
              <w:rPr>
                <w:noProof/>
                <w:webHidden/>
              </w:rPr>
              <w:t>77</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74" w:history="1">
            <w:r w:rsidR="00B5719E" w:rsidRPr="00FB0267">
              <w:rPr>
                <w:rStyle w:val="Hyperlink"/>
                <w:noProof/>
              </w:rPr>
              <w:t>33.- SỰ GIÁC NGỘ TOÀN DIỆN</w:t>
            </w:r>
            <w:r w:rsidR="00B5719E">
              <w:rPr>
                <w:noProof/>
                <w:webHidden/>
              </w:rPr>
              <w:tab/>
            </w:r>
            <w:r w:rsidR="00B5719E">
              <w:rPr>
                <w:noProof/>
                <w:webHidden/>
              </w:rPr>
              <w:fldChar w:fldCharType="begin"/>
            </w:r>
            <w:r w:rsidR="00B5719E">
              <w:rPr>
                <w:noProof/>
                <w:webHidden/>
              </w:rPr>
              <w:instrText xml:space="preserve"> PAGEREF _Toc52043174 \h </w:instrText>
            </w:r>
            <w:r w:rsidR="00B5719E">
              <w:rPr>
                <w:noProof/>
                <w:webHidden/>
              </w:rPr>
            </w:r>
            <w:r w:rsidR="00B5719E">
              <w:rPr>
                <w:noProof/>
                <w:webHidden/>
              </w:rPr>
              <w:fldChar w:fldCharType="separate"/>
            </w:r>
            <w:r w:rsidR="005903EF">
              <w:rPr>
                <w:noProof/>
                <w:webHidden/>
              </w:rPr>
              <w:t>78</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75" w:history="1">
            <w:r w:rsidR="00B5719E" w:rsidRPr="00FB0267">
              <w:rPr>
                <w:rStyle w:val="Hyperlink"/>
                <w:noProof/>
                <w:lang w:val="vi-VN"/>
              </w:rPr>
              <w:t>34.- BỬU SƠN KỲ HƯƠNG LÀ MẬT GIÁO VIỆT NAM</w:t>
            </w:r>
            <w:r w:rsidR="00B5719E">
              <w:rPr>
                <w:noProof/>
                <w:webHidden/>
              </w:rPr>
              <w:tab/>
            </w:r>
            <w:r w:rsidR="00B5719E">
              <w:rPr>
                <w:noProof/>
                <w:webHidden/>
              </w:rPr>
              <w:fldChar w:fldCharType="begin"/>
            </w:r>
            <w:r w:rsidR="00B5719E">
              <w:rPr>
                <w:noProof/>
                <w:webHidden/>
              </w:rPr>
              <w:instrText xml:space="preserve"> PAGEREF _Toc52043175 \h </w:instrText>
            </w:r>
            <w:r w:rsidR="00B5719E">
              <w:rPr>
                <w:noProof/>
                <w:webHidden/>
              </w:rPr>
            </w:r>
            <w:r w:rsidR="00B5719E">
              <w:rPr>
                <w:noProof/>
                <w:webHidden/>
              </w:rPr>
              <w:fldChar w:fldCharType="separate"/>
            </w:r>
            <w:r w:rsidR="005903EF">
              <w:rPr>
                <w:noProof/>
                <w:webHidden/>
              </w:rPr>
              <w:t>80</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76" w:history="1">
            <w:r w:rsidR="00B5719E" w:rsidRPr="00FB0267">
              <w:rPr>
                <w:rStyle w:val="Hyperlink"/>
                <w:noProof/>
                <w:lang w:val="vi-VN"/>
              </w:rPr>
              <w:t>35.- GIÁO LÝ TỨ ÂN THỰC DỤNG VÀ HỮU DỤNG</w:t>
            </w:r>
            <w:r w:rsidR="00B5719E">
              <w:rPr>
                <w:noProof/>
                <w:webHidden/>
              </w:rPr>
              <w:tab/>
            </w:r>
            <w:r w:rsidR="00B5719E">
              <w:rPr>
                <w:noProof/>
                <w:webHidden/>
              </w:rPr>
              <w:fldChar w:fldCharType="begin"/>
            </w:r>
            <w:r w:rsidR="00B5719E">
              <w:rPr>
                <w:noProof/>
                <w:webHidden/>
              </w:rPr>
              <w:instrText xml:space="preserve"> PAGEREF _Toc52043176 \h </w:instrText>
            </w:r>
            <w:r w:rsidR="00B5719E">
              <w:rPr>
                <w:noProof/>
                <w:webHidden/>
              </w:rPr>
            </w:r>
            <w:r w:rsidR="00B5719E">
              <w:rPr>
                <w:noProof/>
                <w:webHidden/>
              </w:rPr>
              <w:fldChar w:fldCharType="separate"/>
            </w:r>
            <w:r w:rsidR="005903EF">
              <w:rPr>
                <w:noProof/>
                <w:webHidden/>
              </w:rPr>
              <w:t>82</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77" w:history="1">
            <w:r w:rsidR="00B5719E" w:rsidRPr="00FB0267">
              <w:rPr>
                <w:rStyle w:val="Hyperlink"/>
                <w:noProof/>
                <w:lang w:val="vi-VN"/>
              </w:rPr>
              <w:t>36.- PHẢI LÀM VIỆC CHO ĐẾN LÚC LÌA ĐỜI</w:t>
            </w:r>
            <w:r w:rsidR="00B5719E">
              <w:rPr>
                <w:noProof/>
                <w:webHidden/>
              </w:rPr>
              <w:tab/>
            </w:r>
            <w:r w:rsidR="00B5719E">
              <w:rPr>
                <w:noProof/>
                <w:webHidden/>
              </w:rPr>
              <w:fldChar w:fldCharType="begin"/>
            </w:r>
            <w:r w:rsidR="00B5719E">
              <w:rPr>
                <w:noProof/>
                <w:webHidden/>
              </w:rPr>
              <w:instrText xml:space="preserve"> PAGEREF _Toc52043177 \h </w:instrText>
            </w:r>
            <w:r w:rsidR="00B5719E">
              <w:rPr>
                <w:noProof/>
                <w:webHidden/>
              </w:rPr>
            </w:r>
            <w:r w:rsidR="00B5719E">
              <w:rPr>
                <w:noProof/>
                <w:webHidden/>
              </w:rPr>
              <w:fldChar w:fldCharType="separate"/>
            </w:r>
            <w:r w:rsidR="005903EF">
              <w:rPr>
                <w:noProof/>
                <w:webHidden/>
              </w:rPr>
              <w:t>84</w:t>
            </w:r>
            <w:r w:rsidR="00B5719E">
              <w:rPr>
                <w:noProof/>
                <w:webHidden/>
              </w:rPr>
              <w:fldChar w:fldCharType="end"/>
            </w:r>
          </w:hyperlink>
        </w:p>
        <w:p w:rsidR="00594D03" w:rsidRDefault="00594D03" w:rsidP="009B49EB">
          <w:pPr>
            <w:tabs>
              <w:tab w:val="right" w:leader="hyphen" w:pos="5904"/>
            </w:tabs>
            <w:ind w:left="-180" w:right="-304"/>
            <w:rPr>
              <w:rFonts w:asciiTheme="minorHAnsi" w:hAnsiTheme="minorHAnsi"/>
              <w:noProof/>
              <w:sz w:val="24"/>
              <w:szCs w:val="24"/>
              <w:lang w:val="vi-VN"/>
            </w:rPr>
          </w:pPr>
        </w:p>
        <w:p w:rsidR="00594D03" w:rsidRDefault="00594D03" w:rsidP="009B49EB">
          <w:pPr>
            <w:tabs>
              <w:tab w:val="right" w:leader="hyphen" w:pos="5904"/>
            </w:tabs>
            <w:ind w:left="-180" w:right="-304"/>
            <w:rPr>
              <w:rFonts w:asciiTheme="minorHAnsi" w:hAnsiTheme="minorHAnsi"/>
              <w:noProof/>
              <w:sz w:val="24"/>
              <w:szCs w:val="24"/>
              <w:lang w:val="vi-VN"/>
            </w:rPr>
          </w:pPr>
        </w:p>
        <w:p w:rsidR="009B49EB" w:rsidRPr="009B49EB" w:rsidRDefault="009B49EB" w:rsidP="009B49EB">
          <w:pPr>
            <w:tabs>
              <w:tab w:val="right" w:leader="hyphen" w:pos="5904"/>
            </w:tabs>
            <w:ind w:left="-180" w:right="-304"/>
            <w:rPr>
              <w:rFonts w:ascii="UVN Chim Bien" w:hAnsi="UVN Chim Bien"/>
              <w:noProof/>
              <w:sz w:val="24"/>
              <w:szCs w:val="24"/>
              <w:lang w:val="vi-VN"/>
            </w:rPr>
          </w:pPr>
          <w:r w:rsidRPr="009B49EB">
            <w:rPr>
              <w:rFonts w:ascii="UVN Chim Bien" w:hAnsi="UVN Chim Bien"/>
              <w:noProof/>
              <w:sz w:val="24"/>
              <w:szCs w:val="24"/>
              <w:lang w:val="vi-VN"/>
            </w:rPr>
            <w:t>CHƯƠNG III : GIEO ĐẠO KHẮP ĐẠI ĐỒNG</w:t>
          </w:r>
          <w:r w:rsidRPr="009B49EB">
            <w:rPr>
              <w:rFonts w:ascii="UVN Chim Bien" w:hAnsi="UVN Chim Bien"/>
              <w:noProof/>
              <w:sz w:val="24"/>
              <w:szCs w:val="24"/>
              <w:lang w:val="vi-VN"/>
            </w:rPr>
            <w:tab/>
            <w:t>87</w:t>
          </w:r>
        </w:p>
        <w:p w:rsidR="00594D03" w:rsidRPr="00594D03" w:rsidRDefault="00594D03" w:rsidP="00594D03">
          <w:pPr>
            <w:pStyle w:val="TOC1"/>
            <w:tabs>
              <w:tab w:val="right" w:leader="dot" w:pos="5626"/>
            </w:tabs>
            <w:rPr>
              <w:rStyle w:val="Hyperlink"/>
              <w:noProof/>
              <w:sz w:val="4"/>
              <w:lang w:val="vi-VN"/>
            </w:rPr>
          </w:pPr>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80" w:history="1">
            <w:r w:rsidR="00B5719E" w:rsidRPr="00FB0267">
              <w:rPr>
                <w:rStyle w:val="Hyperlink"/>
                <w:noProof/>
                <w:lang w:val="vi-VN"/>
              </w:rPr>
              <w:t>37.- TÔN GIÁO TOÀN CẦU</w:t>
            </w:r>
            <w:r w:rsidR="00B5719E">
              <w:rPr>
                <w:noProof/>
                <w:webHidden/>
              </w:rPr>
              <w:tab/>
            </w:r>
            <w:r w:rsidR="00B5719E">
              <w:rPr>
                <w:noProof/>
                <w:webHidden/>
              </w:rPr>
              <w:fldChar w:fldCharType="begin"/>
            </w:r>
            <w:r w:rsidR="00B5719E">
              <w:rPr>
                <w:noProof/>
                <w:webHidden/>
              </w:rPr>
              <w:instrText xml:space="preserve"> PAGEREF _Toc52043180 \h </w:instrText>
            </w:r>
            <w:r w:rsidR="00B5719E">
              <w:rPr>
                <w:noProof/>
                <w:webHidden/>
              </w:rPr>
            </w:r>
            <w:r w:rsidR="00B5719E">
              <w:rPr>
                <w:noProof/>
                <w:webHidden/>
              </w:rPr>
              <w:fldChar w:fldCharType="separate"/>
            </w:r>
            <w:r w:rsidR="005903EF">
              <w:rPr>
                <w:noProof/>
                <w:webHidden/>
              </w:rPr>
              <w:t>89</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81" w:history="1">
            <w:r w:rsidR="00B5719E" w:rsidRPr="00FB0267">
              <w:rPr>
                <w:rStyle w:val="Hyperlink"/>
                <w:noProof/>
                <w:lang w:val="vi-VN"/>
              </w:rPr>
              <w:t>38.- MỘT DÂN TỘC VIỆT NAM MỚI</w:t>
            </w:r>
            <w:r w:rsidR="00B5719E">
              <w:rPr>
                <w:noProof/>
                <w:webHidden/>
              </w:rPr>
              <w:tab/>
            </w:r>
            <w:r w:rsidR="00B5719E">
              <w:rPr>
                <w:noProof/>
                <w:webHidden/>
              </w:rPr>
              <w:fldChar w:fldCharType="begin"/>
            </w:r>
            <w:r w:rsidR="00B5719E">
              <w:rPr>
                <w:noProof/>
                <w:webHidden/>
              </w:rPr>
              <w:instrText xml:space="preserve"> PAGEREF _Toc52043181 \h </w:instrText>
            </w:r>
            <w:r w:rsidR="00B5719E">
              <w:rPr>
                <w:noProof/>
                <w:webHidden/>
              </w:rPr>
            </w:r>
            <w:r w:rsidR="00B5719E">
              <w:rPr>
                <w:noProof/>
                <w:webHidden/>
              </w:rPr>
              <w:fldChar w:fldCharType="separate"/>
            </w:r>
            <w:r w:rsidR="005903EF">
              <w:rPr>
                <w:noProof/>
                <w:webHidden/>
              </w:rPr>
              <w:t>91</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82" w:history="1">
            <w:r w:rsidR="00B5719E" w:rsidRPr="00FB0267">
              <w:rPr>
                <w:rStyle w:val="Hyperlink"/>
                <w:noProof/>
                <w:lang w:val="vi-VN"/>
              </w:rPr>
              <w:t>39.- LUẬT TRỜI ĐẤT</w:t>
            </w:r>
            <w:r w:rsidR="00B5719E">
              <w:rPr>
                <w:noProof/>
                <w:webHidden/>
              </w:rPr>
              <w:tab/>
            </w:r>
            <w:r w:rsidR="00B5719E">
              <w:rPr>
                <w:noProof/>
                <w:webHidden/>
              </w:rPr>
              <w:fldChar w:fldCharType="begin"/>
            </w:r>
            <w:r w:rsidR="00B5719E">
              <w:rPr>
                <w:noProof/>
                <w:webHidden/>
              </w:rPr>
              <w:instrText xml:space="preserve"> PAGEREF _Toc52043182 \h </w:instrText>
            </w:r>
            <w:r w:rsidR="00B5719E">
              <w:rPr>
                <w:noProof/>
                <w:webHidden/>
              </w:rPr>
            </w:r>
            <w:r w:rsidR="00B5719E">
              <w:rPr>
                <w:noProof/>
                <w:webHidden/>
              </w:rPr>
              <w:fldChar w:fldCharType="separate"/>
            </w:r>
            <w:r w:rsidR="005903EF">
              <w:rPr>
                <w:noProof/>
                <w:webHidden/>
              </w:rPr>
              <w:t>93</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83" w:history="1">
            <w:r w:rsidR="00B5719E" w:rsidRPr="00FB0267">
              <w:rPr>
                <w:rStyle w:val="Hyperlink"/>
                <w:noProof/>
                <w:lang w:val="vi-VN"/>
              </w:rPr>
              <w:t>40.- NHỮNG ĐỨA CON ƯU TÚ CỦA VIỆT NAM</w:t>
            </w:r>
            <w:r w:rsidR="00B5719E">
              <w:rPr>
                <w:noProof/>
                <w:webHidden/>
              </w:rPr>
              <w:tab/>
            </w:r>
            <w:r w:rsidR="00B5719E">
              <w:rPr>
                <w:noProof/>
                <w:webHidden/>
              </w:rPr>
              <w:fldChar w:fldCharType="begin"/>
            </w:r>
            <w:r w:rsidR="00B5719E">
              <w:rPr>
                <w:noProof/>
                <w:webHidden/>
              </w:rPr>
              <w:instrText xml:space="preserve"> PAGEREF _Toc52043183 \h </w:instrText>
            </w:r>
            <w:r w:rsidR="00B5719E">
              <w:rPr>
                <w:noProof/>
                <w:webHidden/>
              </w:rPr>
            </w:r>
            <w:r w:rsidR="00B5719E">
              <w:rPr>
                <w:noProof/>
                <w:webHidden/>
              </w:rPr>
              <w:fldChar w:fldCharType="separate"/>
            </w:r>
            <w:r w:rsidR="005903EF">
              <w:rPr>
                <w:noProof/>
                <w:webHidden/>
              </w:rPr>
              <w:t>95</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84" w:history="1">
            <w:r w:rsidR="00B5719E" w:rsidRPr="00FB0267">
              <w:rPr>
                <w:rStyle w:val="Hyperlink"/>
                <w:noProof/>
                <w:lang w:val="vi-VN"/>
              </w:rPr>
              <w:t>41.- TUỔI TRẺ SẼ PHỤC HƯNG ĐẠO</w:t>
            </w:r>
            <w:r w:rsidR="00B5719E">
              <w:rPr>
                <w:noProof/>
                <w:webHidden/>
              </w:rPr>
              <w:tab/>
            </w:r>
            <w:r w:rsidR="00B5719E">
              <w:rPr>
                <w:noProof/>
                <w:webHidden/>
              </w:rPr>
              <w:fldChar w:fldCharType="begin"/>
            </w:r>
            <w:r w:rsidR="00B5719E">
              <w:rPr>
                <w:noProof/>
                <w:webHidden/>
              </w:rPr>
              <w:instrText xml:space="preserve"> PAGEREF _Toc52043184 \h </w:instrText>
            </w:r>
            <w:r w:rsidR="00B5719E">
              <w:rPr>
                <w:noProof/>
                <w:webHidden/>
              </w:rPr>
            </w:r>
            <w:r w:rsidR="00B5719E">
              <w:rPr>
                <w:noProof/>
                <w:webHidden/>
              </w:rPr>
              <w:fldChar w:fldCharType="separate"/>
            </w:r>
            <w:r w:rsidR="005903EF">
              <w:rPr>
                <w:noProof/>
                <w:webHidden/>
              </w:rPr>
              <w:t>96</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85" w:history="1">
            <w:r w:rsidR="00B5719E" w:rsidRPr="00FB0267">
              <w:rPr>
                <w:rStyle w:val="Hyperlink"/>
                <w:noProof/>
                <w:lang w:val="vi-VN"/>
              </w:rPr>
              <w:t xml:space="preserve">42.- XÂY DỰNG QUỐC GIA DÂN TỘC VỚI </w:t>
            </w:r>
            <w:r w:rsidR="00461FB6">
              <w:rPr>
                <w:rStyle w:val="Hyperlink"/>
                <w:rFonts w:asciiTheme="minorHAnsi" w:hAnsiTheme="minorHAnsi"/>
                <w:noProof/>
                <w:lang w:val="vi-VN"/>
              </w:rPr>
              <w:br/>
            </w:r>
            <w:r w:rsidR="00461FB6">
              <w:rPr>
                <w:rStyle w:val="Hyperlink"/>
                <w:rFonts w:asciiTheme="minorHAnsi" w:hAnsiTheme="minorHAnsi"/>
                <w:noProof/>
              </w:rPr>
              <w:t xml:space="preserve">        </w:t>
            </w:r>
            <w:r w:rsidR="00B5719E" w:rsidRPr="00FB0267">
              <w:rPr>
                <w:rStyle w:val="Hyperlink"/>
                <w:noProof/>
                <w:lang w:val="vi-VN"/>
              </w:rPr>
              <w:t>TÌNH YÊU NƯỚC NỒNG NÀN</w:t>
            </w:r>
            <w:r w:rsidR="00B5719E">
              <w:rPr>
                <w:noProof/>
                <w:webHidden/>
              </w:rPr>
              <w:tab/>
            </w:r>
            <w:r w:rsidR="00B5719E">
              <w:rPr>
                <w:noProof/>
                <w:webHidden/>
              </w:rPr>
              <w:fldChar w:fldCharType="begin"/>
            </w:r>
            <w:r w:rsidR="00B5719E">
              <w:rPr>
                <w:noProof/>
                <w:webHidden/>
              </w:rPr>
              <w:instrText xml:space="preserve"> PAGEREF _Toc52043185 \h </w:instrText>
            </w:r>
            <w:r w:rsidR="00B5719E">
              <w:rPr>
                <w:noProof/>
                <w:webHidden/>
              </w:rPr>
            </w:r>
            <w:r w:rsidR="00B5719E">
              <w:rPr>
                <w:noProof/>
                <w:webHidden/>
              </w:rPr>
              <w:fldChar w:fldCharType="separate"/>
            </w:r>
            <w:r w:rsidR="005903EF">
              <w:rPr>
                <w:noProof/>
                <w:webHidden/>
              </w:rPr>
              <w:t>98</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86" w:history="1">
            <w:r w:rsidR="00B5719E" w:rsidRPr="00FB0267">
              <w:rPr>
                <w:rStyle w:val="Hyperlink"/>
                <w:noProof/>
                <w:lang w:val="fr-FR"/>
              </w:rPr>
              <w:t>43.- TU CHỨNG LÀ TÂM VỮNG TRÍ SÁNG</w:t>
            </w:r>
            <w:r w:rsidR="00B5719E">
              <w:rPr>
                <w:noProof/>
                <w:webHidden/>
              </w:rPr>
              <w:tab/>
            </w:r>
            <w:r w:rsidR="00B5719E">
              <w:rPr>
                <w:noProof/>
                <w:webHidden/>
              </w:rPr>
              <w:fldChar w:fldCharType="begin"/>
            </w:r>
            <w:r w:rsidR="00B5719E">
              <w:rPr>
                <w:noProof/>
                <w:webHidden/>
              </w:rPr>
              <w:instrText xml:space="preserve"> PAGEREF _Toc52043186 \h </w:instrText>
            </w:r>
            <w:r w:rsidR="00B5719E">
              <w:rPr>
                <w:noProof/>
                <w:webHidden/>
              </w:rPr>
            </w:r>
            <w:r w:rsidR="00B5719E">
              <w:rPr>
                <w:noProof/>
                <w:webHidden/>
              </w:rPr>
              <w:fldChar w:fldCharType="separate"/>
            </w:r>
            <w:r w:rsidR="005903EF">
              <w:rPr>
                <w:noProof/>
                <w:webHidden/>
              </w:rPr>
              <w:t>100</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87" w:history="1">
            <w:r w:rsidR="00B5719E" w:rsidRPr="00FB0267">
              <w:rPr>
                <w:rStyle w:val="Hyperlink"/>
                <w:noProof/>
                <w:lang w:val="fr-FR"/>
              </w:rPr>
              <w:t xml:space="preserve">44.- CHỈ NGƯỜI CỘNG SẢN MỚI BIẾT </w:t>
            </w:r>
            <w:r w:rsidR="00461FB6">
              <w:rPr>
                <w:rStyle w:val="Hyperlink"/>
                <w:noProof/>
                <w:lang w:val="fr-FR"/>
              </w:rPr>
              <w:br/>
              <w:t xml:space="preserve">          </w:t>
            </w:r>
            <w:r w:rsidR="00B5719E" w:rsidRPr="00FB0267">
              <w:rPr>
                <w:rStyle w:val="Hyperlink"/>
                <w:noProof/>
                <w:lang w:val="fr-FR"/>
              </w:rPr>
              <w:t>SỬA GUỒNG MÁY CỘNG SẢN.</w:t>
            </w:r>
            <w:r w:rsidR="00B5719E">
              <w:rPr>
                <w:noProof/>
                <w:webHidden/>
              </w:rPr>
              <w:tab/>
            </w:r>
            <w:r w:rsidR="00B5719E">
              <w:rPr>
                <w:noProof/>
                <w:webHidden/>
              </w:rPr>
              <w:fldChar w:fldCharType="begin"/>
            </w:r>
            <w:r w:rsidR="00B5719E">
              <w:rPr>
                <w:noProof/>
                <w:webHidden/>
              </w:rPr>
              <w:instrText xml:space="preserve"> PAGEREF _Toc52043187 \h </w:instrText>
            </w:r>
            <w:r w:rsidR="00B5719E">
              <w:rPr>
                <w:noProof/>
                <w:webHidden/>
              </w:rPr>
            </w:r>
            <w:r w:rsidR="00B5719E">
              <w:rPr>
                <w:noProof/>
                <w:webHidden/>
              </w:rPr>
              <w:fldChar w:fldCharType="separate"/>
            </w:r>
            <w:r w:rsidR="005903EF">
              <w:rPr>
                <w:noProof/>
                <w:webHidden/>
              </w:rPr>
              <w:t>102</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88" w:history="1">
            <w:r w:rsidR="00B5719E" w:rsidRPr="00FB0267">
              <w:rPr>
                <w:rStyle w:val="Hyperlink"/>
                <w:noProof/>
                <w:lang w:val="fr-FR"/>
              </w:rPr>
              <w:t>45.- TÂM THÂN Ý VỮNG Ở THỂ ĐỊNH</w:t>
            </w:r>
            <w:r w:rsidR="00B5719E">
              <w:rPr>
                <w:noProof/>
                <w:webHidden/>
              </w:rPr>
              <w:tab/>
            </w:r>
            <w:r w:rsidR="00B5719E">
              <w:rPr>
                <w:noProof/>
                <w:webHidden/>
              </w:rPr>
              <w:fldChar w:fldCharType="begin"/>
            </w:r>
            <w:r w:rsidR="00B5719E">
              <w:rPr>
                <w:noProof/>
                <w:webHidden/>
              </w:rPr>
              <w:instrText xml:space="preserve"> PAGEREF _Toc52043188 \h </w:instrText>
            </w:r>
            <w:r w:rsidR="00B5719E">
              <w:rPr>
                <w:noProof/>
                <w:webHidden/>
              </w:rPr>
            </w:r>
            <w:r w:rsidR="00B5719E">
              <w:rPr>
                <w:noProof/>
                <w:webHidden/>
              </w:rPr>
              <w:fldChar w:fldCharType="separate"/>
            </w:r>
            <w:r w:rsidR="005903EF">
              <w:rPr>
                <w:noProof/>
                <w:webHidden/>
              </w:rPr>
              <w:t>104</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89" w:history="1">
            <w:r w:rsidR="00B5719E" w:rsidRPr="00FB0267">
              <w:rPr>
                <w:rStyle w:val="Hyperlink"/>
                <w:noProof/>
                <w:lang w:val="fr-FR"/>
              </w:rPr>
              <w:t>46.- GIEO ĐẠO KHẮP ĐẠI ĐỒNG</w:t>
            </w:r>
            <w:r w:rsidR="00B5719E">
              <w:rPr>
                <w:noProof/>
                <w:webHidden/>
              </w:rPr>
              <w:tab/>
            </w:r>
            <w:r w:rsidR="00B5719E">
              <w:rPr>
                <w:noProof/>
                <w:webHidden/>
              </w:rPr>
              <w:fldChar w:fldCharType="begin"/>
            </w:r>
            <w:r w:rsidR="00B5719E">
              <w:rPr>
                <w:noProof/>
                <w:webHidden/>
              </w:rPr>
              <w:instrText xml:space="preserve"> PAGEREF _Toc52043189 \h </w:instrText>
            </w:r>
            <w:r w:rsidR="00B5719E">
              <w:rPr>
                <w:noProof/>
                <w:webHidden/>
              </w:rPr>
            </w:r>
            <w:r w:rsidR="00B5719E">
              <w:rPr>
                <w:noProof/>
                <w:webHidden/>
              </w:rPr>
              <w:fldChar w:fldCharType="separate"/>
            </w:r>
            <w:r w:rsidR="005903EF">
              <w:rPr>
                <w:noProof/>
                <w:webHidden/>
              </w:rPr>
              <w:t>106</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90" w:history="1">
            <w:r w:rsidR="00B5719E" w:rsidRPr="00FB0267">
              <w:rPr>
                <w:rStyle w:val="Hyperlink"/>
                <w:noProof/>
                <w:lang w:val="fr-FR"/>
              </w:rPr>
              <w:t>47.- ĐIỀU NGỰ BẢN THÂN TRONG GIÁC NGỘ</w:t>
            </w:r>
            <w:r w:rsidR="00B5719E">
              <w:rPr>
                <w:noProof/>
                <w:webHidden/>
              </w:rPr>
              <w:tab/>
            </w:r>
            <w:r w:rsidR="00B5719E">
              <w:rPr>
                <w:noProof/>
                <w:webHidden/>
              </w:rPr>
              <w:fldChar w:fldCharType="begin"/>
            </w:r>
            <w:r w:rsidR="00B5719E">
              <w:rPr>
                <w:noProof/>
                <w:webHidden/>
              </w:rPr>
              <w:instrText xml:space="preserve"> PAGEREF _Toc52043190 \h </w:instrText>
            </w:r>
            <w:r w:rsidR="00B5719E">
              <w:rPr>
                <w:noProof/>
                <w:webHidden/>
              </w:rPr>
            </w:r>
            <w:r w:rsidR="00B5719E">
              <w:rPr>
                <w:noProof/>
                <w:webHidden/>
              </w:rPr>
              <w:fldChar w:fldCharType="separate"/>
            </w:r>
            <w:r w:rsidR="005903EF">
              <w:rPr>
                <w:noProof/>
                <w:webHidden/>
              </w:rPr>
              <w:t>108</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91" w:history="1">
            <w:r w:rsidR="00B5719E" w:rsidRPr="00FB0267">
              <w:rPr>
                <w:rStyle w:val="Hyperlink"/>
                <w:noProof/>
                <w:lang w:val="fr-FR"/>
              </w:rPr>
              <w:t>48.- KHI VỮNG NIỀM TIN MỌI VIỆC SẼ ĐẠT THÀNH</w:t>
            </w:r>
            <w:r w:rsidR="00B5719E">
              <w:rPr>
                <w:noProof/>
                <w:webHidden/>
              </w:rPr>
              <w:tab/>
            </w:r>
            <w:r w:rsidR="00B5719E">
              <w:rPr>
                <w:noProof/>
                <w:webHidden/>
              </w:rPr>
              <w:fldChar w:fldCharType="begin"/>
            </w:r>
            <w:r w:rsidR="00B5719E">
              <w:rPr>
                <w:noProof/>
                <w:webHidden/>
              </w:rPr>
              <w:instrText xml:space="preserve"> PAGEREF _Toc52043191 \h </w:instrText>
            </w:r>
            <w:r w:rsidR="00B5719E">
              <w:rPr>
                <w:noProof/>
                <w:webHidden/>
              </w:rPr>
            </w:r>
            <w:r w:rsidR="00B5719E">
              <w:rPr>
                <w:noProof/>
                <w:webHidden/>
              </w:rPr>
              <w:fldChar w:fldCharType="separate"/>
            </w:r>
            <w:r w:rsidR="005903EF">
              <w:rPr>
                <w:noProof/>
                <w:webHidden/>
              </w:rPr>
              <w:t>109</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92" w:history="1">
            <w:r w:rsidR="00B5719E" w:rsidRPr="00FB0267">
              <w:rPr>
                <w:rStyle w:val="Hyperlink"/>
                <w:noProof/>
                <w:lang w:val="fr-FR"/>
              </w:rPr>
              <w:t>49.- TÌNH YÊU NHÂN LOẠI CỦA ĐỨC THẦY</w:t>
            </w:r>
            <w:r w:rsidR="00B5719E">
              <w:rPr>
                <w:noProof/>
                <w:webHidden/>
              </w:rPr>
              <w:tab/>
            </w:r>
            <w:r w:rsidR="00B5719E">
              <w:rPr>
                <w:noProof/>
                <w:webHidden/>
              </w:rPr>
              <w:fldChar w:fldCharType="begin"/>
            </w:r>
            <w:r w:rsidR="00B5719E">
              <w:rPr>
                <w:noProof/>
                <w:webHidden/>
              </w:rPr>
              <w:instrText xml:space="preserve"> PAGEREF _Toc52043192 \h </w:instrText>
            </w:r>
            <w:r w:rsidR="00B5719E">
              <w:rPr>
                <w:noProof/>
                <w:webHidden/>
              </w:rPr>
            </w:r>
            <w:r w:rsidR="00B5719E">
              <w:rPr>
                <w:noProof/>
                <w:webHidden/>
              </w:rPr>
              <w:fldChar w:fldCharType="separate"/>
            </w:r>
            <w:r w:rsidR="005903EF">
              <w:rPr>
                <w:noProof/>
                <w:webHidden/>
              </w:rPr>
              <w:t>111</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93" w:history="1">
            <w:r w:rsidR="00B5719E" w:rsidRPr="00FB0267">
              <w:rPr>
                <w:rStyle w:val="Hyperlink"/>
                <w:noProof/>
                <w:lang w:val="fr-FR"/>
              </w:rPr>
              <w:t>50.- GIỚI TRẺ GẦY DỰNG LẠI VIỆT NAM</w:t>
            </w:r>
            <w:r w:rsidR="00B5719E">
              <w:rPr>
                <w:noProof/>
                <w:webHidden/>
              </w:rPr>
              <w:tab/>
            </w:r>
            <w:r w:rsidR="00B5719E">
              <w:rPr>
                <w:noProof/>
                <w:webHidden/>
              </w:rPr>
              <w:fldChar w:fldCharType="begin"/>
            </w:r>
            <w:r w:rsidR="00B5719E">
              <w:rPr>
                <w:noProof/>
                <w:webHidden/>
              </w:rPr>
              <w:instrText xml:space="preserve"> PAGEREF _Toc52043193 \h </w:instrText>
            </w:r>
            <w:r w:rsidR="00B5719E">
              <w:rPr>
                <w:noProof/>
                <w:webHidden/>
              </w:rPr>
            </w:r>
            <w:r w:rsidR="00B5719E">
              <w:rPr>
                <w:noProof/>
                <w:webHidden/>
              </w:rPr>
              <w:fldChar w:fldCharType="separate"/>
            </w:r>
            <w:r w:rsidR="005903EF">
              <w:rPr>
                <w:noProof/>
                <w:webHidden/>
              </w:rPr>
              <w:t>113</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94" w:history="1">
            <w:r w:rsidR="00B5719E" w:rsidRPr="00FB0267">
              <w:rPr>
                <w:rStyle w:val="Hyperlink"/>
                <w:noProof/>
                <w:lang w:val="fr-FR"/>
              </w:rPr>
              <w:t xml:space="preserve">51.- PHẬT GIÁO HÒA HẢO BỬU SƠN KỲ HƯƠNG </w:t>
            </w:r>
            <w:r w:rsidR="00461FB6">
              <w:rPr>
                <w:rStyle w:val="Hyperlink"/>
                <w:noProof/>
                <w:lang w:val="fr-FR"/>
              </w:rPr>
              <w:br/>
              <w:t xml:space="preserve">         </w:t>
            </w:r>
            <w:r w:rsidR="00B5719E" w:rsidRPr="00FB0267">
              <w:rPr>
                <w:rStyle w:val="Hyperlink"/>
                <w:noProof/>
                <w:lang w:val="fr-FR"/>
              </w:rPr>
              <w:t>BƯỚC DẦN RA ÁNH SÁNG</w:t>
            </w:r>
            <w:r w:rsidR="00B5719E">
              <w:rPr>
                <w:noProof/>
                <w:webHidden/>
              </w:rPr>
              <w:tab/>
            </w:r>
            <w:r w:rsidR="00B5719E">
              <w:rPr>
                <w:noProof/>
                <w:webHidden/>
              </w:rPr>
              <w:fldChar w:fldCharType="begin"/>
            </w:r>
            <w:r w:rsidR="00B5719E">
              <w:rPr>
                <w:noProof/>
                <w:webHidden/>
              </w:rPr>
              <w:instrText xml:space="preserve"> PAGEREF _Toc52043194 \h </w:instrText>
            </w:r>
            <w:r w:rsidR="00B5719E">
              <w:rPr>
                <w:noProof/>
                <w:webHidden/>
              </w:rPr>
            </w:r>
            <w:r w:rsidR="00B5719E">
              <w:rPr>
                <w:noProof/>
                <w:webHidden/>
              </w:rPr>
              <w:fldChar w:fldCharType="separate"/>
            </w:r>
            <w:r w:rsidR="005903EF">
              <w:rPr>
                <w:noProof/>
                <w:webHidden/>
              </w:rPr>
              <w:t>115</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95" w:history="1">
            <w:r w:rsidR="00B5719E" w:rsidRPr="00FB0267">
              <w:rPr>
                <w:rStyle w:val="Hyperlink"/>
                <w:noProof/>
                <w:lang w:val="fr-FR"/>
              </w:rPr>
              <w:t xml:space="preserve">52.- CÔNG TRÌNH NGHIÊN CỨU CÓ LỢI </w:t>
            </w:r>
            <w:r w:rsidR="00461FB6">
              <w:rPr>
                <w:rStyle w:val="Hyperlink"/>
                <w:noProof/>
                <w:lang w:val="fr-FR"/>
              </w:rPr>
              <w:br/>
              <w:t xml:space="preserve">          </w:t>
            </w:r>
            <w:r w:rsidR="00B5719E" w:rsidRPr="00FB0267">
              <w:rPr>
                <w:rStyle w:val="Hyperlink"/>
                <w:noProof/>
                <w:lang w:val="fr-FR"/>
              </w:rPr>
              <w:t>CHO TƯƠNG LAI VIỆT NAM.</w:t>
            </w:r>
            <w:r w:rsidR="00B5719E">
              <w:rPr>
                <w:noProof/>
                <w:webHidden/>
              </w:rPr>
              <w:tab/>
            </w:r>
            <w:r w:rsidR="00B5719E">
              <w:rPr>
                <w:noProof/>
                <w:webHidden/>
              </w:rPr>
              <w:fldChar w:fldCharType="begin"/>
            </w:r>
            <w:r w:rsidR="00B5719E">
              <w:rPr>
                <w:noProof/>
                <w:webHidden/>
              </w:rPr>
              <w:instrText xml:space="preserve"> PAGEREF _Toc52043195 \h </w:instrText>
            </w:r>
            <w:r w:rsidR="00B5719E">
              <w:rPr>
                <w:noProof/>
                <w:webHidden/>
              </w:rPr>
            </w:r>
            <w:r w:rsidR="00B5719E">
              <w:rPr>
                <w:noProof/>
                <w:webHidden/>
              </w:rPr>
              <w:fldChar w:fldCharType="separate"/>
            </w:r>
            <w:r w:rsidR="005903EF">
              <w:rPr>
                <w:noProof/>
                <w:webHidden/>
              </w:rPr>
              <w:t>117</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96" w:history="1">
            <w:r w:rsidR="00B5719E" w:rsidRPr="00FB0267">
              <w:rPr>
                <w:rStyle w:val="Hyperlink"/>
                <w:noProof/>
                <w:lang w:val="fr-FR"/>
              </w:rPr>
              <w:t xml:space="preserve">53.- ĐỨC HUỲNH GIÁO CHỦ SẼ </w:t>
            </w:r>
            <w:r w:rsidR="00461FB6">
              <w:rPr>
                <w:rStyle w:val="Hyperlink"/>
                <w:noProof/>
                <w:lang w:val="fr-FR"/>
              </w:rPr>
              <w:br/>
              <w:t xml:space="preserve">         </w:t>
            </w:r>
            <w:r w:rsidR="00B5719E" w:rsidRPr="00FB0267">
              <w:rPr>
                <w:rStyle w:val="Hyperlink"/>
                <w:noProof/>
                <w:lang w:val="fr-FR"/>
              </w:rPr>
              <w:t>SÁNG DANH TOÀN CẦU</w:t>
            </w:r>
            <w:r w:rsidR="00B5719E">
              <w:rPr>
                <w:noProof/>
                <w:webHidden/>
              </w:rPr>
              <w:tab/>
            </w:r>
            <w:r w:rsidR="00B5719E">
              <w:rPr>
                <w:noProof/>
                <w:webHidden/>
              </w:rPr>
              <w:fldChar w:fldCharType="begin"/>
            </w:r>
            <w:r w:rsidR="00B5719E">
              <w:rPr>
                <w:noProof/>
                <w:webHidden/>
              </w:rPr>
              <w:instrText xml:space="preserve"> PAGEREF _Toc52043196 \h </w:instrText>
            </w:r>
            <w:r w:rsidR="00B5719E">
              <w:rPr>
                <w:noProof/>
                <w:webHidden/>
              </w:rPr>
            </w:r>
            <w:r w:rsidR="00B5719E">
              <w:rPr>
                <w:noProof/>
                <w:webHidden/>
              </w:rPr>
              <w:fldChar w:fldCharType="separate"/>
            </w:r>
            <w:r w:rsidR="005903EF">
              <w:rPr>
                <w:noProof/>
                <w:webHidden/>
              </w:rPr>
              <w:t>119</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197" w:history="1">
            <w:r w:rsidR="00B5719E" w:rsidRPr="00FB0267">
              <w:rPr>
                <w:rStyle w:val="Hyperlink"/>
                <w:noProof/>
                <w:lang w:val="fr-FR"/>
              </w:rPr>
              <w:t>54.- THẬN TRỌNG KHI SỬ DỤNG MẠNG XÃ HỘI</w:t>
            </w:r>
            <w:r w:rsidR="00B5719E">
              <w:rPr>
                <w:noProof/>
                <w:webHidden/>
              </w:rPr>
              <w:tab/>
            </w:r>
            <w:r w:rsidR="00B5719E">
              <w:rPr>
                <w:noProof/>
                <w:webHidden/>
              </w:rPr>
              <w:fldChar w:fldCharType="begin"/>
            </w:r>
            <w:r w:rsidR="00B5719E">
              <w:rPr>
                <w:noProof/>
                <w:webHidden/>
              </w:rPr>
              <w:instrText xml:space="preserve"> PAGEREF _Toc52043197 \h </w:instrText>
            </w:r>
            <w:r w:rsidR="00B5719E">
              <w:rPr>
                <w:noProof/>
                <w:webHidden/>
              </w:rPr>
            </w:r>
            <w:r w:rsidR="00B5719E">
              <w:rPr>
                <w:noProof/>
                <w:webHidden/>
              </w:rPr>
              <w:fldChar w:fldCharType="separate"/>
            </w:r>
            <w:r w:rsidR="005903EF">
              <w:rPr>
                <w:noProof/>
                <w:webHidden/>
              </w:rPr>
              <w:t>120</w:t>
            </w:r>
            <w:r w:rsidR="00B5719E">
              <w:rPr>
                <w:noProof/>
                <w:webHidden/>
              </w:rPr>
              <w:fldChar w:fldCharType="end"/>
            </w:r>
          </w:hyperlink>
        </w:p>
        <w:p w:rsidR="00594D03" w:rsidRDefault="00594D03" w:rsidP="00461FB6">
          <w:pPr>
            <w:tabs>
              <w:tab w:val="right" w:leader="hyphen" w:pos="5904"/>
            </w:tabs>
            <w:ind w:left="-180" w:right="-304"/>
            <w:rPr>
              <w:rFonts w:asciiTheme="minorHAnsi" w:hAnsiTheme="minorHAnsi"/>
              <w:noProof/>
              <w:sz w:val="24"/>
              <w:szCs w:val="24"/>
              <w:lang w:val="vi-VN"/>
            </w:rPr>
          </w:pPr>
        </w:p>
        <w:p w:rsidR="00594D03" w:rsidRDefault="00594D03" w:rsidP="00461FB6">
          <w:pPr>
            <w:tabs>
              <w:tab w:val="right" w:leader="hyphen" w:pos="5904"/>
            </w:tabs>
            <w:ind w:left="-180" w:right="-304"/>
            <w:rPr>
              <w:rFonts w:asciiTheme="minorHAnsi" w:hAnsiTheme="minorHAnsi"/>
              <w:noProof/>
              <w:sz w:val="24"/>
              <w:szCs w:val="24"/>
              <w:lang w:val="vi-VN"/>
            </w:rPr>
          </w:pPr>
        </w:p>
        <w:p w:rsidR="00461FB6" w:rsidRPr="009B49EB" w:rsidRDefault="00461FB6" w:rsidP="00461FB6">
          <w:pPr>
            <w:tabs>
              <w:tab w:val="right" w:leader="hyphen" w:pos="5904"/>
            </w:tabs>
            <w:ind w:left="-180" w:right="-304"/>
            <w:rPr>
              <w:rFonts w:ascii="UVN Chim Bien" w:hAnsi="UVN Chim Bien"/>
              <w:noProof/>
              <w:sz w:val="24"/>
              <w:szCs w:val="24"/>
              <w:lang w:val="vi-VN"/>
            </w:rPr>
          </w:pPr>
          <w:r w:rsidRPr="009B49EB">
            <w:rPr>
              <w:rFonts w:ascii="UVN Chim Bien" w:hAnsi="UVN Chim Bien"/>
              <w:noProof/>
              <w:sz w:val="24"/>
              <w:szCs w:val="24"/>
              <w:lang w:val="vi-VN"/>
            </w:rPr>
            <w:t xml:space="preserve">CHƯƠNG IV : XÂY DỰNG LẠI TÌNH THƯƠNG VÀ </w:t>
          </w:r>
        </w:p>
        <w:p w:rsidR="00461FB6" w:rsidRPr="00461FB6" w:rsidRDefault="00461FB6" w:rsidP="00461FB6">
          <w:pPr>
            <w:tabs>
              <w:tab w:val="right" w:leader="hyphen" w:pos="5904"/>
            </w:tabs>
            <w:ind w:left="-180" w:right="-304"/>
            <w:rPr>
              <w:rFonts w:ascii="UVN Chim Bien" w:hAnsi="UVN Chim Bien"/>
              <w:noProof/>
              <w:sz w:val="24"/>
              <w:szCs w:val="24"/>
              <w:lang w:val="vi-VN"/>
            </w:rPr>
          </w:pPr>
          <w:r w:rsidRPr="009B49EB">
            <w:rPr>
              <w:rFonts w:ascii="UVN Chim Bien" w:hAnsi="UVN Chim Bien"/>
              <w:noProof/>
              <w:sz w:val="24"/>
              <w:szCs w:val="24"/>
              <w:lang w:val="vi-VN"/>
            </w:rPr>
            <w:t xml:space="preserve">                     </w:t>
          </w:r>
          <w:r w:rsidRPr="00461FB6">
            <w:rPr>
              <w:rFonts w:ascii="UVN Chim Bien" w:hAnsi="UVN Chim Bien"/>
              <w:noProof/>
              <w:sz w:val="24"/>
              <w:szCs w:val="24"/>
              <w:lang w:val="vi-VN"/>
            </w:rPr>
            <w:t>TINH THẦN DÂN TỘC VIỆT NAM</w:t>
          </w:r>
          <w:r w:rsidRPr="00461FB6">
            <w:rPr>
              <w:rFonts w:ascii="UVN Chim Bien" w:hAnsi="UVN Chim Bien"/>
              <w:noProof/>
              <w:sz w:val="24"/>
              <w:szCs w:val="24"/>
              <w:lang w:val="vi-VN"/>
            </w:rPr>
            <w:tab/>
            <w:t>123</w:t>
          </w:r>
        </w:p>
        <w:p w:rsidR="00594D03" w:rsidRPr="00594D03" w:rsidRDefault="00594D03" w:rsidP="00594D03">
          <w:pPr>
            <w:pStyle w:val="TOC1"/>
            <w:tabs>
              <w:tab w:val="right" w:leader="dot" w:pos="5626"/>
            </w:tabs>
            <w:rPr>
              <w:rStyle w:val="Hyperlink"/>
              <w:noProof/>
              <w:sz w:val="4"/>
              <w:lang w:val="vi-VN"/>
            </w:rPr>
          </w:pPr>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03" w:history="1">
            <w:r w:rsidR="00B5719E" w:rsidRPr="00FB0267">
              <w:rPr>
                <w:rStyle w:val="Hyperlink"/>
                <w:noProof/>
                <w:lang w:val="fr-FR"/>
              </w:rPr>
              <w:t>55.- SỰ THA THỨ GIÚP KHÔNG BỊ TỔN THƯƠNG</w:t>
            </w:r>
            <w:r w:rsidR="00B5719E">
              <w:rPr>
                <w:noProof/>
                <w:webHidden/>
              </w:rPr>
              <w:tab/>
            </w:r>
            <w:r w:rsidR="00B5719E">
              <w:rPr>
                <w:noProof/>
                <w:webHidden/>
              </w:rPr>
              <w:fldChar w:fldCharType="begin"/>
            </w:r>
            <w:r w:rsidR="00B5719E">
              <w:rPr>
                <w:noProof/>
                <w:webHidden/>
              </w:rPr>
              <w:instrText xml:space="preserve"> PAGEREF _Toc52043203 \h </w:instrText>
            </w:r>
            <w:r w:rsidR="00B5719E">
              <w:rPr>
                <w:noProof/>
                <w:webHidden/>
              </w:rPr>
            </w:r>
            <w:r w:rsidR="00B5719E">
              <w:rPr>
                <w:noProof/>
                <w:webHidden/>
              </w:rPr>
              <w:fldChar w:fldCharType="separate"/>
            </w:r>
            <w:r w:rsidR="005903EF">
              <w:rPr>
                <w:noProof/>
                <w:webHidden/>
              </w:rPr>
              <w:t>125</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04" w:history="1">
            <w:r w:rsidR="00B5719E" w:rsidRPr="00FB0267">
              <w:rPr>
                <w:rStyle w:val="Hyperlink"/>
                <w:noProof/>
                <w:lang w:val="fr-FR"/>
              </w:rPr>
              <w:t xml:space="preserve">56.- TẬN DỤNG PHƯƠNG TIỆN TRUYỀN THÔNG </w:t>
            </w:r>
            <w:r w:rsidR="00461FB6">
              <w:rPr>
                <w:rStyle w:val="Hyperlink"/>
                <w:noProof/>
                <w:lang w:val="fr-FR"/>
              </w:rPr>
              <w:br/>
              <w:t xml:space="preserve">          </w:t>
            </w:r>
            <w:r w:rsidR="00B5719E" w:rsidRPr="00FB0267">
              <w:rPr>
                <w:rStyle w:val="Hyperlink"/>
                <w:noProof/>
                <w:lang w:val="fr-FR"/>
              </w:rPr>
              <w:t>ĐỂ PHÁT TRIỂN TÔN GIÁO</w:t>
            </w:r>
            <w:r w:rsidR="00B5719E">
              <w:rPr>
                <w:noProof/>
                <w:webHidden/>
              </w:rPr>
              <w:tab/>
            </w:r>
            <w:r w:rsidR="00B5719E">
              <w:rPr>
                <w:noProof/>
                <w:webHidden/>
              </w:rPr>
              <w:fldChar w:fldCharType="begin"/>
            </w:r>
            <w:r w:rsidR="00B5719E">
              <w:rPr>
                <w:noProof/>
                <w:webHidden/>
              </w:rPr>
              <w:instrText xml:space="preserve"> PAGEREF _Toc52043204 \h </w:instrText>
            </w:r>
            <w:r w:rsidR="00B5719E">
              <w:rPr>
                <w:noProof/>
                <w:webHidden/>
              </w:rPr>
            </w:r>
            <w:r w:rsidR="00B5719E">
              <w:rPr>
                <w:noProof/>
                <w:webHidden/>
              </w:rPr>
              <w:fldChar w:fldCharType="separate"/>
            </w:r>
            <w:r w:rsidR="005903EF">
              <w:rPr>
                <w:noProof/>
                <w:webHidden/>
              </w:rPr>
              <w:t>127</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05" w:history="1">
            <w:r w:rsidR="00B5719E" w:rsidRPr="00FB0267">
              <w:rPr>
                <w:rStyle w:val="Hyperlink"/>
                <w:noProof/>
                <w:lang w:val="fr-FR"/>
              </w:rPr>
              <w:t>57.- PHỔ CẬP TÀI LIỆU ĐẠO LÀ ĐIỀU KHẨN THIẾT</w:t>
            </w:r>
            <w:r w:rsidR="00B5719E">
              <w:rPr>
                <w:noProof/>
                <w:webHidden/>
              </w:rPr>
              <w:tab/>
            </w:r>
            <w:r w:rsidR="00B5719E">
              <w:rPr>
                <w:noProof/>
                <w:webHidden/>
              </w:rPr>
              <w:fldChar w:fldCharType="begin"/>
            </w:r>
            <w:r w:rsidR="00B5719E">
              <w:rPr>
                <w:noProof/>
                <w:webHidden/>
              </w:rPr>
              <w:instrText xml:space="preserve"> PAGEREF _Toc52043205 \h </w:instrText>
            </w:r>
            <w:r w:rsidR="00B5719E">
              <w:rPr>
                <w:noProof/>
                <w:webHidden/>
              </w:rPr>
            </w:r>
            <w:r w:rsidR="00B5719E">
              <w:rPr>
                <w:noProof/>
                <w:webHidden/>
              </w:rPr>
              <w:fldChar w:fldCharType="separate"/>
            </w:r>
            <w:r w:rsidR="005903EF">
              <w:rPr>
                <w:noProof/>
                <w:webHidden/>
              </w:rPr>
              <w:t>129</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06" w:history="1">
            <w:r w:rsidR="00B5719E" w:rsidRPr="00FB0267">
              <w:rPr>
                <w:rStyle w:val="Hyperlink"/>
                <w:noProof/>
                <w:lang w:val="fr-FR"/>
              </w:rPr>
              <w:t>58.- MỌI MƯU TOAN CHIA RẼ TÍN ĐỒ ĐỀU THẤT BẠI</w:t>
            </w:r>
            <w:r w:rsidR="00B5719E">
              <w:rPr>
                <w:noProof/>
                <w:webHidden/>
              </w:rPr>
              <w:tab/>
            </w:r>
            <w:r w:rsidR="00B5719E">
              <w:rPr>
                <w:noProof/>
                <w:webHidden/>
              </w:rPr>
              <w:fldChar w:fldCharType="begin"/>
            </w:r>
            <w:r w:rsidR="00B5719E">
              <w:rPr>
                <w:noProof/>
                <w:webHidden/>
              </w:rPr>
              <w:instrText xml:space="preserve"> PAGEREF _Toc52043206 \h </w:instrText>
            </w:r>
            <w:r w:rsidR="00B5719E">
              <w:rPr>
                <w:noProof/>
                <w:webHidden/>
              </w:rPr>
            </w:r>
            <w:r w:rsidR="00B5719E">
              <w:rPr>
                <w:noProof/>
                <w:webHidden/>
              </w:rPr>
              <w:fldChar w:fldCharType="separate"/>
            </w:r>
            <w:r w:rsidR="005903EF">
              <w:rPr>
                <w:noProof/>
                <w:webHidden/>
              </w:rPr>
              <w:t>131</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07" w:history="1">
            <w:r w:rsidR="00B5719E" w:rsidRPr="00FB0267">
              <w:rPr>
                <w:rStyle w:val="Hyperlink"/>
                <w:noProof/>
                <w:lang w:val="fr-FR"/>
              </w:rPr>
              <w:t>59.- SỰ THẬT LỊCH SỬ ĐƯỢC PHƠI BÀY</w:t>
            </w:r>
            <w:r w:rsidR="00B5719E">
              <w:rPr>
                <w:noProof/>
                <w:webHidden/>
              </w:rPr>
              <w:tab/>
            </w:r>
            <w:r w:rsidR="00B5719E">
              <w:rPr>
                <w:noProof/>
                <w:webHidden/>
              </w:rPr>
              <w:fldChar w:fldCharType="begin"/>
            </w:r>
            <w:r w:rsidR="00B5719E">
              <w:rPr>
                <w:noProof/>
                <w:webHidden/>
              </w:rPr>
              <w:instrText xml:space="preserve"> PAGEREF _Toc52043207 \h </w:instrText>
            </w:r>
            <w:r w:rsidR="00B5719E">
              <w:rPr>
                <w:noProof/>
                <w:webHidden/>
              </w:rPr>
            </w:r>
            <w:r w:rsidR="00B5719E">
              <w:rPr>
                <w:noProof/>
                <w:webHidden/>
              </w:rPr>
              <w:fldChar w:fldCharType="separate"/>
            </w:r>
            <w:r w:rsidR="005903EF">
              <w:rPr>
                <w:noProof/>
                <w:webHidden/>
              </w:rPr>
              <w:t>132</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08" w:history="1">
            <w:r w:rsidR="00B5719E" w:rsidRPr="00FB0267">
              <w:rPr>
                <w:rStyle w:val="Hyperlink"/>
                <w:noProof/>
                <w:lang w:val="fr-FR"/>
              </w:rPr>
              <w:t>60.- TỰ GIÁC ĐỂ PHỤC VỤ ĐẠO PHÁP</w:t>
            </w:r>
            <w:r w:rsidR="00B5719E">
              <w:rPr>
                <w:noProof/>
                <w:webHidden/>
              </w:rPr>
              <w:tab/>
            </w:r>
            <w:r w:rsidR="00B5719E">
              <w:rPr>
                <w:noProof/>
                <w:webHidden/>
              </w:rPr>
              <w:fldChar w:fldCharType="begin"/>
            </w:r>
            <w:r w:rsidR="00B5719E">
              <w:rPr>
                <w:noProof/>
                <w:webHidden/>
              </w:rPr>
              <w:instrText xml:space="preserve"> PAGEREF _Toc52043208 \h </w:instrText>
            </w:r>
            <w:r w:rsidR="00B5719E">
              <w:rPr>
                <w:noProof/>
                <w:webHidden/>
              </w:rPr>
            </w:r>
            <w:r w:rsidR="00B5719E">
              <w:rPr>
                <w:noProof/>
                <w:webHidden/>
              </w:rPr>
              <w:fldChar w:fldCharType="separate"/>
            </w:r>
            <w:r w:rsidR="005903EF">
              <w:rPr>
                <w:noProof/>
                <w:webHidden/>
              </w:rPr>
              <w:t>134</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09" w:history="1">
            <w:r w:rsidR="00B5719E" w:rsidRPr="00FB0267">
              <w:rPr>
                <w:rStyle w:val="Hyperlink"/>
                <w:noProof/>
                <w:lang w:val="fr-FR"/>
              </w:rPr>
              <w:t xml:space="preserve">61.- BỬU SƠN KỲ HƯƠNG SẼ HÒA QUANG VỚI THẾ KỶ CỦA </w:t>
            </w:r>
            <w:r w:rsidR="00B5719E" w:rsidRPr="00FB0267">
              <w:rPr>
                <w:rStyle w:val="Hyperlink"/>
                <w:noProof/>
                <w:lang w:val="fr-FR"/>
              </w:rPr>
              <w:lastRenderedPageBreak/>
              <w:t>ÁNH SÁNG</w:t>
            </w:r>
            <w:r w:rsidR="00B5719E">
              <w:rPr>
                <w:noProof/>
                <w:webHidden/>
              </w:rPr>
              <w:tab/>
            </w:r>
            <w:r w:rsidR="00B5719E">
              <w:rPr>
                <w:noProof/>
                <w:webHidden/>
              </w:rPr>
              <w:fldChar w:fldCharType="begin"/>
            </w:r>
            <w:r w:rsidR="00B5719E">
              <w:rPr>
                <w:noProof/>
                <w:webHidden/>
              </w:rPr>
              <w:instrText xml:space="preserve"> PAGEREF _Toc52043209 \h </w:instrText>
            </w:r>
            <w:r w:rsidR="00B5719E">
              <w:rPr>
                <w:noProof/>
                <w:webHidden/>
              </w:rPr>
            </w:r>
            <w:r w:rsidR="00B5719E">
              <w:rPr>
                <w:noProof/>
                <w:webHidden/>
              </w:rPr>
              <w:fldChar w:fldCharType="separate"/>
            </w:r>
            <w:r w:rsidR="005903EF">
              <w:rPr>
                <w:noProof/>
                <w:webHidden/>
              </w:rPr>
              <w:t>136</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10" w:history="1">
            <w:r w:rsidR="00B5719E" w:rsidRPr="00FB0267">
              <w:rPr>
                <w:rStyle w:val="Hyperlink"/>
                <w:noProof/>
                <w:lang w:val="fr-FR"/>
              </w:rPr>
              <w:t>62.- CÓ DUYÊN VỚI ĐẠO TỪ LÚC CHƯA RA ĐỜI</w:t>
            </w:r>
            <w:r w:rsidR="00B5719E">
              <w:rPr>
                <w:noProof/>
                <w:webHidden/>
              </w:rPr>
              <w:tab/>
            </w:r>
            <w:r w:rsidR="00B5719E">
              <w:rPr>
                <w:noProof/>
                <w:webHidden/>
              </w:rPr>
              <w:fldChar w:fldCharType="begin"/>
            </w:r>
            <w:r w:rsidR="00B5719E">
              <w:rPr>
                <w:noProof/>
                <w:webHidden/>
              </w:rPr>
              <w:instrText xml:space="preserve"> PAGEREF _Toc52043210 \h </w:instrText>
            </w:r>
            <w:r w:rsidR="00B5719E">
              <w:rPr>
                <w:noProof/>
                <w:webHidden/>
              </w:rPr>
            </w:r>
            <w:r w:rsidR="00B5719E">
              <w:rPr>
                <w:noProof/>
                <w:webHidden/>
              </w:rPr>
              <w:fldChar w:fldCharType="separate"/>
            </w:r>
            <w:r w:rsidR="005903EF">
              <w:rPr>
                <w:noProof/>
                <w:webHidden/>
              </w:rPr>
              <w:t>138</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11" w:history="1">
            <w:r w:rsidR="00B5719E" w:rsidRPr="00FB0267">
              <w:rPr>
                <w:rStyle w:val="Hyperlink"/>
                <w:noProof/>
                <w:lang w:val="fr-FR"/>
              </w:rPr>
              <w:t>63.- CHUẨN BỊ IN SÁCH ĐỂ PHỔ BIẾN NHIỀU HƠN</w:t>
            </w:r>
            <w:r w:rsidR="00B5719E">
              <w:rPr>
                <w:noProof/>
                <w:webHidden/>
              </w:rPr>
              <w:tab/>
            </w:r>
            <w:r w:rsidR="00B5719E">
              <w:rPr>
                <w:noProof/>
                <w:webHidden/>
              </w:rPr>
              <w:fldChar w:fldCharType="begin"/>
            </w:r>
            <w:r w:rsidR="00B5719E">
              <w:rPr>
                <w:noProof/>
                <w:webHidden/>
              </w:rPr>
              <w:instrText xml:space="preserve"> PAGEREF _Toc52043211 \h </w:instrText>
            </w:r>
            <w:r w:rsidR="00B5719E">
              <w:rPr>
                <w:noProof/>
                <w:webHidden/>
              </w:rPr>
            </w:r>
            <w:r w:rsidR="00B5719E">
              <w:rPr>
                <w:noProof/>
                <w:webHidden/>
              </w:rPr>
              <w:fldChar w:fldCharType="separate"/>
            </w:r>
            <w:r w:rsidR="005903EF">
              <w:rPr>
                <w:noProof/>
                <w:webHidden/>
              </w:rPr>
              <w:t>142</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12" w:history="1">
            <w:r w:rsidR="00B5719E" w:rsidRPr="00FB0267">
              <w:rPr>
                <w:rStyle w:val="Hyperlink"/>
                <w:noProof/>
                <w:lang w:val="fr-FR"/>
              </w:rPr>
              <w:t>64.- SỰ MẦU NHIỆM CỦA VÔ VI.</w:t>
            </w:r>
            <w:r w:rsidR="00B5719E">
              <w:rPr>
                <w:noProof/>
                <w:webHidden/>
              </w:rPr>
              <w:tab/>
            </w:r>
            <w:r w:rsidR="00B5719E">
              <w:rPr>
                <w:noProof/>
                <w:webHidden/>
              </w:rPr>
              <w:fldChar w:fldCharType="begin"/>
            </w:r>
            <w:r w:rsidR="00B5719E">
              <w:rPr>
                <w:noProof/>
                <w:webHidden/>
              </w:rPr>
              <w:instrText xml:space="preserve"> PAGEREF _Toc52043212 \h </w:instrText>
            </w:r>
            <w:r w:rsidR="00B5719E">
              <w:rPr>
                <w:noProof/>
                <w:webHidden/>
              </w:rPr>
            </w:r>
            <w:r w:rsidR="00B5719E">
              <w:rPr>
                <w:noProof/>
                <w:webHidden/>
              </w:rPr>
              <w:fldChar w:fldCharType="separate"/>
            </w:r>
            <w:r w:rsidR="005903EF">
              <w:rPr>
                <w:noProof/>
                <w:webHidden/>
              </w:rPr>
              <w:t>144</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13" w:history="1">
            <w:r w:rsidR="00B5719E" w:rsidRPr="00FB0267">
              <w:rPr>
                <w:rStyle w:val="Hyperlink"/>
                <w:noProof/>
              </w:rPr>
              <w:t>65.- TÌM LẠI CÁI TÔI TRONG SẠCH.</w:t>
            </w:r>
            <w:r w:rsidR="00B5719E">
              <w:rPr>
                <w:noProof/>
                <w:webHidden/>
              </w:rPr>
              <w:tab/>
            </w:r>
            <w:r w:rsidR="00B5719E">
              <w:rPr>
                <w:noProof/>
                <w:webHidden/>
              </w:rPr>
              <w:fldChar w:fldCharType="begin"/>
            </w:r>
            <w:r w:rsidR="00B5719E">
              <w:rPr>
                <w:noProof/>
                <w:webHidden/>
              </w:rPr>
              <w:instrText xml:space="preserve"> PAGEREF _Toc52043213 \h </w:instrText>
            </w:r>
            <w:r w:rsidR="00B5719E">
              <w:rPr>
                <w:noProof/>
                <w:webHidden/>
              </w:rPr>
            </w:r>
            <w:r w:rsidR="00B5719E">
              <w:rPr>
                <w:noProof/>
                <w:webHidden/>
              </w:rPr>
              <w:fldChar w:fldCharType="separate"/>
            </w:r>
            <w:r w:rsidR="005903EF">
              <w:rPr>
                <w:noProof/>
                <w:webHidden/>
              </w:rPr>
              <w:t>146</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14" w:history="1">
            <w:r w:rsidR="00B5719E" w:rsidRPr="00FB0267">
              <w:rPr>
                <w:rStyle w:val="Hyperlink"/>
                <w:noProof/>
              </w:rPr>
              <w:t xml:space="preserve">66.- XÂY DỰNG TÌNH THƯƠNG VÀ TINH THẦN </w:t>
            </w:r>
            <w:r w:rsidR="00C463F8">
              <w:rPr>
                <w:rStyle w:val="Hyperlink"/>
                <w:noProof/>
              </w:rPr>
              <w:br/>
              <w:t xml:space="preserve">          </w:t>
            </w:r>
            <w:r w:rsidR="00B5719E" w:rsidRPr="00FB0267">
              <w:rPr>
                <w:rStyle w:val="Hyperlink"/>
                <w:noProof/>
              </w:rPr>
              <w:t>DÂN TỘC VIỆT NAM</w:t>
            </w:r>
            <w:r w:rsidR="00B5719E">
              <w:rPr>
                <w:noProof/>
                <w:webHidden/>
              </w:rPr>
              <w:tab/>
            </w:r>
            <w:r w:rsidR="00B5719E">
              <w:rPr>
                <w:noProof/>
                <w:webHidden/>
              </w:rPr>
              <w:fldChar w:fldCharType="begin"/>
            </w:r>
            <w:r w:rsidR="00B5719E">
              <w:rPr>
                <w:noProof/>
                <w:webHidden/>
              </w:rPr>
              <w:instrText xml:space="preserve"> PAGEREF _Toc52043214 \h </w:instrText>
            </w:r>
            <w:r w:rsidR="00B5719E">
              <w:rPr>
                <w:noProof/>
                <w:webHidden/>
              </w:rPr>
            </w:r>
            <w:r w:rsidR="00B5719E">
              <w:rPr>
                <w:noProof/>
                <w:webHidden/>
              </w:rPr>
              <w:fldChar w:fldCharType="separate"/>
            </w:r>
            <w:r w:rsidR="005903EF">
              <w:rPr>
                <w:noProof/>
                <w:webHidden/>
              </w:rPr>
              <w:t>148</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15" w:history="1">
            <w:r w:rsidR="00B5719E" w:rsidRPr="00FB0267">
              <w:rPr>
                <w:rStyle w:val="Hyperlink"/>
                <w:noProof/>
              </w:rPr>
              <w:t>67.- KHỐI TÍN ĐỒ TỰ LÃNH ĐẠO.</w:t>
            </w:r>
            <w:r w:rsidR="00B5719E">
              <w:rPr>
                <w:noProof/>
                <w:webHidden/>
              </w:rPr>
              <w:tab/>
            </w:r>
            <w:r w:rsidR="00B5719E">
              <w:rPr>
                <w:noProof/>
                <w:webHidden/>
              </w:rPr>
              <w:fldChar w:fldCharType="begin"/>
            </w:r>
            <w:r w:rsidR="00B5719E">
              <w:rPr>
                <w:noProof/>
                <w:webHidden/>
              </w:rPr>
              <w:instrText xml:space="preserve"> PAGEREF _Toc52043215 \h </w:instrText>
            </w:r>
            <w:r w:rsidR="00B5719E">
              <w:rPr>
                <w:noProof/>
                <w:webHidden/>
              </w:rPr>
            </w:r>
            <w:r w:rsidR="00B5719E">
              <w:rPr>
                <w:noProof/>
                <w:webHidden/>
              </w:rPr>
              <w:fldChar w:fldCharType="separate"/>
            </w:r>
            <w:r w:rsidR="005903EF">
              <w:rPr>
                <w:noProof/>
                <w:webHidden/>
              </w:rPr>
              <w:t>150</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16" w:history="1">
            <w:r w:rsidR="00B5719E" w:rsidRPr="00FB0267">
              <w:rPr>
                <w:rStyle w:val="Hyperlink"/>
                <w:noProof/>
              </w:rPr>
              <w:t>68.- ĐẤT NƯỚC VIỆT NAM ĐƯỢC PHỤC SINH.</w:t>
            </w:r>
            <w:r w:rsidR="00B5719E">
              <w:rPr>
                <w:noProof/>
                <w:webHidden/>
              </w:rPr>
              <w:tab/>
            </w:r>
            <w:r w:rsidR="00B5719E">
              <w:rPr>
                <w:noProof/>
                <w:webHidden/>
              </w:rPr>
              <w:fldChar w:fldCharType="begin"/>
            </w:r>
            <w:r w:rsidR="00B5719E">
              <w:rPr>
                <w:noProof/>
                <w:webHidden/>
              </w:rPr>
              <w:instrText xml:space="preserve"> PAGEREF _Toc52043216 \h </w:instrText>
            </w:r>
            <w:r w:rsidR="00B5719E">
              <w:rPr>
                <w:noProof/>
                <w:webHidden/>
              </w:rPr>
            </w:r>
            <w:r w:rsidR="00B5719E">
              <w:rPr>
                <w:noProof/>
                <w:webHidden/>
              </w:rPr>
              <w:fldChar w:fldCharType="separate"/>
            </w:r>
            <w:r w:rsidR="005903EF">
              <w:rPr>
                <w:noProof/>
                <w:webHidden/>
              </w:rPr>
              <w:t>152</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17" w:history="1">
            <w:r w:rsidR="00B5719E" w:rsidRPr="00FB0267">
              <w:rPr>
                <w:rStyle w:val="Hyperlink"/>
                <w:noProof/>
              </w:rPr>
              <w:t>69.- ÁNH SÁNG ĐẠO MẦU CỦA MẬT GIÁO VIỆT NAM</w:t>
            </w:r>
            <w:r w:rsidR="00B5719E">
              <w:rPr>
                <w:noProof/>
                <w:webHidden/>
              </w:rPr>
              <w:tab/>
            </w:r>
            <w:r w:rsidR="00B5719E">
              <w:rPr>
                <w:noProof/>
                <w:webHidden/>
              </w:rPr>
              <w:fldChar w:fldCharType="begin"/>
            </w:r>
            <w:r w:rsidR="00B5719E">
              <w:rPr>
                <w:noProof/>
                <w:webHidden/>
              </w:rPr>
              <w:instrText xml:space="preserve"> PAGEREF _Toc52043217 \h </w:instrText>
            </w:r>
            <w:r w:rsidR="00B5719E">
              <w:rPr>
                <w:noProof/>
                <w:webHidden/>
              </w:rPr>
            </w:r>
            <w:r w:rsidR="00B5719E">
              <w:rPr>
                <w:noProof/>
                <w:webHidden/>
              </w:rPr>
              <w:fldChar w:fldCharType="separate"/>
            </w:r>
            <w:r w:rsidR="005903EF">
              <w:rPr>
                <w:noProof/>
                <w:webHidden/>
              </w:rPr>
              <w:t>154</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18" w:history="1">
            <w:r w:rsidR="00B5719E" w:rsidRPr="00FB0267">
              <w:rPr>
                <w:rStyle w:val="Hyperlink"/>
                <w:noProof/>
              </w:rPr>
              <w:t>70.- TỰ TÔN TỰ ĐẠI LÀ MỒ CHÔN MÌNH.</w:t>
            </w:r>
            <w:r w:rsidR="00B5719E">
              <w:rPr>
                <w:noProof/>
                <w:webHidden/>
              </w:rPr>
              <w:tab/>
            </w:r>
            <w:r w:rsidR="00B5719E">
              <w:rPr>
                <w:noProof/>
                <w:webHidden/>
              </w:rPr>
              <w:fldChar w:fldCharType="begin"/>
            </w:r>
            <w:r w:rsidR="00B5719E">
              <w:rPr>
                <w:noProof/>
                <w:webHidden/>
              </w:rPr>
              <w:instrText xml:space="preserve"> PAGEREF _Toc52043218 \h </w:instrText>
            </w:r>
            <w:r w:rsidR="00B5719E">
              <w:rPr>
                <w:noProof/>
                <w:webHidden/>
              </w:rPr>
            </w:r>
            <w:r w:rsidR="00B5719E">
              <w:rPr>
                <w:noProof/>
                <w:webHidden/>
              </w:rPr>
              <w:fldChar w:fldCharType="separate"/>
            </w:r>
            <w:r w:rsidR="005903EF">
              <w:rPr>
                <w:noProof/>
                <w:webHidden/>
              </w:rPr>
              <w:t>155</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19" w:history="1">
            <w:r w:rsidR="00B5719E" w:rsidRPr="00FB0267">
              <w:rPr>
                <w:rStyle w:val="Hyperlink"/>
                <w:noProof/>
              </w:rPr>
              <w:t>71.- TRƯỚC SỰ TỒN VONG CỦA ĐẠO.</w:t>
            </w:r>
            <w:r w:rsidR="00B5719E">
              <w:rPr>
                <w:noProof/>
                <w:webHidden/>
              </w:rPr>
              <w:tab/>
            </w:r>
            <w:r w:rsidR="00B5719E">
              <w:rPr>
                <w:noProof/>
                <w:webHidden/>
              </w:rPr>
              <w:fldChar w:fldCharType="begin"/>
            </w:r>
            <w:r w:rsidR="00B5719E">
              <w:rPr>
                <w:noProof/>
                <w:webHidden/>
              </w:rPr>
              <w:instrText xml:space="preserve"> PAGEREF _Toc52043219 \h </w:instrText>
            </w:r>
            <w:r w:rsidR="00B5719E">
              <w:rPr>
                <w:noProof/>
                <w:webHidden/>
              </w:rPr>
            </w:r>
            <w:r w:rsidR="00B5719E">
              <w:rPr>
                <w:noProof/>
                <w:webHidden/>
              </w:rPr>
              <w:fldChar w:fldCharType="separate"/>
            </w:r>
            <w:r w:rsidR="005903EF">
              <w:rPr>
                <w:noProof/>
                <w:webHidden/>
              </w:rPr>
              <w:t>157</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20" w:history="1">
            <w:r w:rsidR="00B5719E" w:rsidRPr="00FB0267">
              <w:rPr>
                <w:rStyle w:val="Hyperlink"/>
                <w:noProof/>
              </w:rPr>
              <w:t>72.- THƯƠNG NHAU NHƯ THỂ THƯƠNG THẦY.</w:t>
            </w:r>
            <w:r w:rsidR="00B5719E">
              <w:rPr>
                <w:noProof/>
                <w:webHidden/>
              </w:rPr>
              <w:tab/>
            </w:r>
            <w:r w:rsidR="00B5719E">
              <w:rPr>
                <w:noProof/>
                <w:webHidden/>
              </w:rPr>
              <w:fldChar w:fldCharType="begin"/>
            </w:r>
            <w:r w:rsidR="00B5719E">
              <w:rPr>
                <w:noProof/>
                <w:webHidden/>
              </w:rPr>
              <w:instrText xml:space="preserve"> PAGEREF _Toc52043220 \h </w:instrText>
            </w:r>
            <w:r w:rsidR="00B5719E">
              <w:rPr>
                <w:noProof/>
                <w:webHidden/>
              </w:rPr>
            </w:r>
            <w:r w:rsidR="00B5719E">
              <w:rPr>
                <w:noProof/>
                <w:webHidden/>
              </w:rPr>
              <w:fldChar w:fldCharType="separate"/>
            </w:r>
            <w:r w:rsidR="005903EF">
              <w:rPr>
                <w:noProof/>
                <w:webHidden/>
              </w:rPr>
              <w:t>159</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21" w:history="1">
            <w:r w:rsidR="00B5719E" w:rsidRPr="00FB0267">
              <w:rPr>
                <w:rStyle w:val="Hyperlink"/>
                <w:noProof/>
              </w:rPr>
              <w:t xml:space="preserve">73.- TRAO CHẤT LUYỆN KIM QUÝ BÁU </w:t>
            </w:r>
            <w:r w:rsidR="00C463F8">
              <w:rPr>
                <w:rStyle w:val="Hyperlink"/>
                <w:noProof/>
              </w:rPr>
              <w:br/>
              <w:t xml:space="preserve">         </w:t>
            </w:r>
            <w:r w:rsidR="00B5719E" w:rsidRPr="00FB0267">
              <w:rPr>
                <w:rStyle w:val="Hyperlink"/>
                <w:noProof/>
              </w:rPr>
              <w:t>CHO MỌI NGƯỜI</w:t>
            </w:r>
            <w:r w:rsidR="00B5719E">
              <w:rPr>
                <w:noProof/>
                <w:webHidden/>
              </w:rPr>
              <w:tab/>
            </w:r>
            <w:r w:rsidR="00B5719E">
              <w:rPr>
                <w:noProof/>
                <w:webHidden/>
              </w:rPr>
              <w:fldChar w:fldCharType="begin"/>
            </w:r>
            <w:r w:rsidR="00B5719E">
              <w:rPr>
                <w:noProof/>
                <w:webHidden/>
              </w:rPr>
              <w:instrText xml:space="preserve"> PAGEREF _Toc52043221 \h </w:instrText>
            </w:r>
            <w:r w:rsidR="00B5719E">
              <w:rPr>
                <w:noProof/>
                <w:webHidden/>
              </w:rPr>
            </w:r>
            <w:r w:rsidR="00B5719E">
              <w:rPr>
                <w:noProof/>
                <w:webHidden/>
              </w:rPr>
              <w:fldChar w:fldCharType="separate"/>
            </w:r>
            <w:r w:rsidR="005903EF">
              <w:rPr>
                <w:noProof/>
                <w:webHidden/>
              </w:rPr>
              <w:t>160</w:t>
            </w:r>
            <w:r w:rsidR="00B5719E">
              <w:rPr>
                <w:noProof/>
                <w:webHidden/>
              </w:rPr>
              <w:fldChar w:fldCharType="end"/>
            </w:r>
          </w:hyperlink>
        </w:p>
        <w:p w:rsidR="00594D03" w:rsidRDefault="00594D03" w:rsidP="00C463F8">
          <w:pPr>
            <w:tabs>
              <w:tab w:val="right" w:leader="hyphen" w:pos="5904"/>
            </w:tabs>
            <w:ind w:left="-180" w:right="-304"/>
            <w:rPr>
              <w:rFonts w:asciiTheme="minorHAnsi" w:hAnsiTheme="minorHAnsi"/>
              <w:noProof/>
              <w:sz w:val="24"/>
              <w:szCs w:val="24"/>
              <w:lang w:val="vi-VN"/>
            </w:rPr>
          </w:pPr>
        </w:p>
        <w:p w:rsidR="00594D03" w:rsidRDefault="00594D03" w:rsidP="00C463F8">
          <w:pPr>
            <w:tabs>
              <w:tab w:val="right" w:leader="hyphen" w:pos="5904"/>
            </w:tabs>
            <w:ind w:left="-180" w:right="-304"/>
            <w:rPr>
              <w:rFonts w:asciiTheme="minorHAnsi" w:hAnsiTheme="minorHAnsi"/>
              <w:noProof/>
              <w:sz w:val="24"/>
              <w:szCs w:val="24"/>
              <w:lang w:val="vi-VN"/>
            </w:rPr>
          </w:pPr>
        </w:p>
        <w:p w:rsidR="00C463F8" w:rsidRPr="00461FB6" w:rsidRDefault="00C463F8" w:rsidP="00C463F8">
          <w:pPr>
            <w:tabs>
              <w:tab w:val="right" w:leader="hyphen" w:pos="5904"/>
            </w:tabs>
            <w:ind w:left="-180" w:right="-304"/>
            <w:rPr>
              <w:rFonts w:ascii="UVN Chim Bien" w:hAnsi="UVN Chim Bien"/>
              <w:noProof/>
              <w:sz w:val="24"/>
              <w:szCs w:val="24"/>
              <w:lang w:val="vi-VN"/>
            </w:rPr>
          </w:pPr>
          <w:r w:rsidRPr="00461FB6">
            <w:rPr>
              <w:rFonts w:ascii="UVN Chim Bien" w:hAnsi="UVN Chim Bien"/>
              <w:noProof/>
              <w:sz w:val="24"/>
              <w:szCs w:val="24"/>
              <w:lang w:val="vi-VN"/>
            </w:rPr>
            <w:t xml:space="preserve">CHƯƠNG V :TƯƠNG LAI TƯƠI SÁNG CỦA ĐẠO </w:t>
          </w:r>
        </w:p>
        <w:p w:rsidR="00C463F8" w:rsidRPr="00C463F8" w:rsidRDefault="00C463F8" w:rsidP="00C463F8">
          <w:pPr>
            <w:tabs>
              <w:tab w:val="right" w:leader="hyphen" w:pos="5904"/>
            </w:tabs>
            <w:ind w:left="-180" w:right="-304"/>
            <w:rPr>
              <w:rFonts w:ascii="UVN Chim Bien" w:hAnsi="UVN Chim Bien"/>
              <w:noProof/>
              <w:sz w:val="24"/>
              <w:szCs w:val="24"/>
              <w:lang w:val="vi-VN"/>
            </w:rPr>
          </w:pPr>
          <w:r w:rsidRPr="00461FB6">
            <w:rPr>
              <w:rFonts w:ascii="UVN Chim Bien" w:hAnsi="UVN Chim Bien"/>
              <w:noProof/>
              <w:sz w:val="24"/>
              <w:szCs w:val="24"/>
              <w:lang w:val="vi-VN"/>
            </w:rPr>
            <w:t xml:space="preserve">                   </w:t>
          </w:r>
          <w:r w:rsidRPr="00C463F8">
            <w:rPr>
              <w:rFonts w:ascii="UVN Chim Bien" w:hAnsi="UVN Chim Bien"/>
              <w:noProof/>
              <w:sz w:val="24"/>
              <w:szCs w:val="24"/>
              <w:lang w:val="vi-VN"/>
            </w:rPr>
            <w:t>hay: QUẢ LÀNH CỦA ĐẠO</w:t>
          </w:r>
          <w:r w:rsidRPr="00C463F8">
            <w:rPr>
              <w:rFonts w:ascii="UVN Chim Bien" w:hAnsi="UVN Chim Bien"/>
              <w:noProof/>
              <w:sz w:val="24"/>
              <w:szCs w:val="24"/>
              <w:lang w:val="vi-VN"/>
            </w:rPr>
            <w:tab/>
            <w:t>163</w:t>
          </w:r>
        </w:p>
        <w:p w:rsidR="00594D03" w:rsidRPr="00594D03" w:rsidRDefault="00594D03" w:rsidP="00594D03">
          <w:pPr>
            <w:pStyle w:val="TOC1"/>
            <w:tabs>
              <w:tab w:val="right" w:leader="dot" w:pos="5626"/>
            </w:tabs>
            <w:rPr>
              <w:rStyle w:val="Hyperlink"/>
              <w:noProof/>
              <w:sz w:val="4"/>
              <w:lang w:val="vi-VN"/>
            </w:rPr>
          </w:pPr>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26" w:history="1">
            <w:r w:rsidR="00B5719E" w:rsidRPr="00FB0267">
              <w:rPr>
                <w:rStyle w:val="Hyperlink"/>
                <w:noProof/>
              </w:rPr>
              <w:t>74.- THẮP SÁNG NGỌN ĐUỐC TỪ BI CỦA ĐỨC THẦY.</w:t>
            </w:r>
            <w:r w:rsidR="00B5719E">
              <w:rPr>
                <w:noProof/>
                <w:webHidden/>
              </w:rPr>
              <w:tab/>
            </w:r>
            <w:r w:rsidR="00B5719E">
              <w:rPr>
                <w:noProof/>
                <w:webHidden/>
              </w:rPr>
              <w:fldChar w:fldCharType="begin"/>
            </w:r>
            <w:r w:rsidR="00B5719E">
              <w:rPr>
                <w:noProof/>
                <w:webHidden/>
              </w:rPr>
              <w:instrText xml:space="preserve"> PAGEREF _Toc52043226 \h </w:instrText>
            </w:r>
            <w:r w:rsidR="00B5719E">
              <w:rPr>
                <w:noProof/>
                <w:webHidden/>
              </w:rPr>
            </w:r>
            <w:r w:rsidR="00B5719E">
              <w:rPr>
                <w:noProof/>
                <w:webHidden/>
              </w:rPr>
              <w:fldChar w:fldCharType="separate"/>
            </w:r>
            <w:r w:rsidR="005903EF">
              <w:rPr>
                <w:noProof/>
                <w:webHidden/>
              </w:rPr>
              <w:t>165</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27" w:history="1">
            <w:r w:rsidR="00B5719E" w:rsidRPr="00FB0267">
              <w:rPr>
                <w:rStyle w:val="Hyperlink"/>
                <w:noProof/>
              </w:rPr>
              <w:t>75- PHẢI TRỰC DIỆN ĐỂ SỐNG CÒN</w:t>
            </w:r>
            <w:r w:rsidR="00B5719E">
              <w:rPr>
                <w:noProof/>
                <w:webHidden/>
              </w:rPr>
              <w:tab/>
            </w:r>
            <w:r w:rsidR="00B5719E">
              <w:rPr>
                <w:noProof/>
                <w:webHidden/>
              </w:rPr>
              <w:fldChar w:fldCharType="begin"/>
            </w:r>
            <w:r w:rsidR="00B5719E">
              <w:rPr>
                <w:noProof/>
                <w:webHidden/>
              </w:rPr>
              <w:instrText xml:space="preserve"> PAGEREF _Toc52043227 \h </w:instrText>
            </w:r>
            <w:r w:rsidR="00B5719E">
              <w:rPr>
                <w:noProof/>
                <w:webHidden/>
              </w:rPr>
            </w:r>
            <w:r w:rsidR="00B5719E">
              <w:rPr>
                <w:noProof/>
                <w:webHidden/>
              </w:rPr>
              <w:fldChar w:fldCharType="separate"/>
            </w:r>
            <w:r w:rsidR="005903EF">
              <w:rPr>
                <w:noProof/>
                <w:webHidden/>
              </w:rPr>
              <w:t>167</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28" w:history="1">
            <w:r w:rsidR="00B5719E" w:rsidRPr="00FB0267">
              <w:rPr>
                <w:rStyle w:val="Hyperlink"/>
                <w:noProof/>
              </w:rPr>
              <w:t>76.- SỰ HIỆN DIỆN RÕ RỆT CỦA ĐỨC THẦY</w:t>
            </w:r>
            <w:r w:rsidR="00B5719E">
              <w:rPr>
                <w:noProof/>
                <w:webHidden/>
              </w:rPr>
              <w:tab/>
            </w:r>
            <w:r w:rsidR="00B5719E">
              <w:rPr>
                <w:noProof/>
                <w:webHidden/>
              </w:rPr>
              <w:fldChar w:fldCharType="begin"/>
            </w:r>
            <w:r w:rsidR="00B5719E">
              <w:rPr>
                <w:noProof/>
                <w:webHidden/>
              </w:rPr>
              <w:instrText xml:space="preserve"> PAGEREF _Toc52043228 \h </w:instrText>
            </w:r>
            <w:r w:rsidR="00B5719E">
              <w:rPr>
                <w:noProof/>
                <w:webHidden/>
              </w:rPr>
            </w:r>
            <w:r w:rsidR="00B5719E">
              <w:rPr>
                <w:noProof/>
                <w:webHidden/>
              </w:rPr>
              <w:fldChar w:fldCharType="separate"/>
            </w:r>
            <w:r w:rsidR="005903EF">
              <w:rPr>
                <w:noProof/>
                <w:webHidden/>
              </w:rPr>
              <w:t>168</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29" w:history="1">
            <w:r w:rsidR="00B5719E" w:rsidRPr="00FB0267">
              <w:rPr>
                <w:rStyle w:val="Hyperlink"/>
                <w:noProof/>
              </w:rPr>
              <w:t>77.- TỰ BIÊN, TỰ DIỄN VÀ TỰ DIỆT</w:t>
            </w:r>
            <w:r w:rsidR="00B5719E">
              <w:rPr>
                <w:noProof/>
                <w:webHidden/>
              </w:rPr>
              <w:tab/>
            </w:r>
            <w:r w:rsidR="00B5719E">
              <w:rPr>
                <w:noProof/>
                <w:webHidden/>
              </w:rPr>
              <w:fldChar w:fldCharType="begin"/>
            </w:r>
            <w:r w:rsidR="00B5719E">
              <w:rPr>
                <w:noProof/>
                <w:webHidden/>
              </w:rPr>
              <w:instrText xml:space="preserve"> PAGEREF _Toc52043229 \h </w:instrText>
            </w:r>
            <w:r w:rsidR="00B5719E">
              <w:rPr>
                <w:noProof/>
                <w:webHidden/>
              </w:rPr>
            </w:r>
            <w:r w:rsidR="00B5719E">
              <w:rPr>
                <w:noProof/>
                <w:webHidden/>
              </w:rPr>
              <w:fldChar w:fldCharType="separate"/>
            </w:r>
            <w:r w:rsidR="005903EF">
              <w:rPr>
                <w:noProof/>
                <w:webHidden/>
              </w:rPr>
              <w:t>170</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30" w:history="1">
            <w:r w:rsidR="00B5719E" w:rsidRPr="00FB0267">
              <w:rPr>
                <w:rStyle w:val="Hyperlink"/>
                <w:noProof/>
              </w:rPr>
              <w:t>78.- NÓI PHÁP THÌ PHẢI HÀNH PHÁP CHÂN CHÁNH</w:t>
            </w:r>
            <w:r w:rsidR="00B5719E">
              <w:rPr>
                <w:noProof/>
                <w:webHidden/>
              </w:rPr>
              <w:tab/>
            </w:r>
            <w:r w:rsidR="00B5719E">
              <w:rPr>
                <w:noProof/>
                <w:webHidden/>
              </w:rPr>
              <w:fldChar w:fldCharType="begin"/>
            </w:r>
            <w:r w:rsidR="00B5719E">
              <w:rPr>
                <w:noProof/>
                <w:webHidden/>
              </w:rPr>
              <w:instrText xml:space="preserve"> PAGEREF _Toc52043230 \h </w:instrText>
            </w:r>
            <w:r w:rsidR="00B5719E">
              <w:rPr>
                <w:noProof/>
                <w:webHidden/>
              </w:rPr>
            </w:r>
            <w:r w:rsidR="00B5719E">
              <w:rPr>
                <w:noProof/>
                <w:webHidden/>
              </w:rPr>
              <w:fldChar w:fldCharType="separate"/>
            </w:r>
            <w:r w:rsidR="005903EF">
              <w:rPr>
                <w:noProof/>
                <w:webHidden/>
              </w:rPr>
              <w:t>172</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31" w:history="1">
            <w:r w:rsidR="00B5719E" w:rsidRPr="00FB0267">
              <w:rPr>
                <w:rStyle w:val="Hyperlink"/>
                <w:noProof/>
              </w:rPr>
              <w:t>79.- SỨ MẠNG TRONG THỜI MẠT PHÁP.</w:t>
            </w:r>
            <w:r w:rsidR="00B5719E">
              <w:rPr>
                <w:noProof/>
                <w:webHidden/>
              </w:rPr>
              <w:tab/>
            </w:r>
            <w:r w:rsidR="00B5719E">
              <w:rPr>
                <w:noProof/>
                <w:webHidden/>
              </w:rPr>
              <w:fldChar w:fldCharType="begin"/>
            </w:r>
            <w:r w:rsidR="00B5719E">
              <w:rPr>
                <w:noProof/>
                <w:webHidden/>
              </w:rPr>
              <w:instrText xml:space="preserve"> PAGEREF _Toc52043231 \h </w:instrText>
            </w:r>
            <w:r w:rsidR="00B5719E">
              <w:rPr>
                <w:noProof/>
                <w:webHidden/>
              </w:rPr>
            </w:r>
            <w:r w:rsidR="00B5719E">
              <w:rPr>
                <w:noProof/>
                <w:webHidden/>
              </w:rPr>
              <w:fldChar w:fldCharType="separate"/>
            </w:r>
            <w:r w:rsidR="005903EF">
              <w:rPr>
                <w:noProof/>
                <w:webHidden/>
              </w:rPr>
              <w:t>174</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32" w:history="1">
            <w:r w:rsidR="00B5719E" w:rsidRPr="00FB0267">
              <w:rPr>
                <w:rStyle w:val="Hyperlink"/>
                <w:noProof/>
              </w:rPr>
              <w:t>80.- HƯỚNG VỀ QUẦN SANH ĐẠI CHÚNG.</w:t>
            </w:r>
            <w:r w:rsidR="00B5719E">
              <w:rPr>
                <w:noProof/>
                <w:webHidden/>
              </w:rPr>
              <w:tab/>
            </w:r>
            <w:r w:rsidR="00B5719E">
              <w:rPr>
                <w:noProof/>
                <w:webHidden/>
              </w:rPr>
              <w:fldChar w:fldCharType="begin"/>
            </w:r>
            <w:r w:rsidR="00B5719E">
              <w:rPr>
                <w:noProof/>
                <w:webHidden/>
              </w:rPr>
              <w:instrText xml:space="preserve"> PAGEREF _Toc52043232 \h </w:instrText>
            </w:r>
            <w:r w:rsidR="00B5719E">
              <w:rPr>
                <w:noProof/>
                <w:webHidden/>
              </w:rPr>
            </w:r>
            <w:r w:rsidR="00B5719E">
              <w:rPr>
                <w:noProof/>
                <w:webHidden/>
              </w:rPr>
              <w:fldChar w:fldCharType="separate"/>
            </w:r>
            <w:r w:rsidR="005903EF">
              <w:rPr>
                <w:noProof/>
                <w:webHidden/>
              </w:rPr>
              <w:t>175</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33" w:history="1">
            <w:r w:rsidR="00B5719E" w:rsidRPr="00FB0267">
              <w:rPr>
                <w:rStyle w:val="Hyperlink"/>
                <w:noProof/>
              </w:rPr>
              <w:t>81.- GIÁC NGỘ TRƯỚC KHI NHẮM MẮT.</w:t>
            </w:r>
            <w:r w:rsidR="00B5719E">
              <w:rPr>
                <w:noProof/>
                <w:webHidden/>
              </w:rPr>
              <w:tab/>
            </w:r>
            <w:r w:rsidR="00B5719E">
              <w:rPr>
                <w:noProof/>
                <w:webHidden/>
              </w:rPr>
              <w:fldChar w:fldCharType="begin"/>
            </w:r>
            <w:r w:rsidR="00B5719E">
              <w:rPr>
                <w:noProof/>
                <w:webHidden/>
              </w:rPr>
              <w:instrText xml:space="preserve"> PAGEREF _Toc52043233 \h </w:instrText>
            </w:r>
            <w:r w:rsidR="00B5719E">
              <w:rPr>
                <w:noProof/>
                <w:webHidden/>
              </w:rPr>
            </w:r>
            <w:r w:rsidR="00B5719E">
              <w:rPr>
                <w:noProof/>
                <w:webHidden/>
              </w:rPr>
              <w:fldChar w:fldCharType="separate"/>
            </w:r>
            <w:r w:rsidR="005903EF">
              <w:rPr>
                <w:noProof/>
                <w:webHidden/>
              </w:rPr>
              <w:t>177</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34" w:history="1">
            <w:r w:rsidR="00B5719E" w:rsidRPr="00FB0267">
              <w:rPr>
                <w:rStyle w:val="Hyperlink"/>
                <w:noProof/>
              </w:rPr>
              <w:t xml:space="preserve">82.- NHẬP ĐỊNH TOÀN THỜI hay </w:t>
            </w:r>
            <w:r w:rsidR="00C463F8">
              <w:rPr>
                <w:rStyle w:val="Hyperlink"/>
                <w:noProof/>
              </w:rPr>
              <w:br/>
              <w:t xml:space="preserve">         </w:t>
            </w:r>
            <w:r w:rsidR="00B5719E" w:rsidRPr="00FB0267">
              <w:rPr>
                <w:rStyle w:val="Hyperlink"/>
                <w:noProof/>
              </w:rPr>
              <w:t>TÂM KHÔNG MỚI KHỎI LẠC ĐƯỜNG TU</w:t>
            </w:r>
            <w:r w:rsidR="00B5719E">
              <w:rPr>
                <w:noProof/>
                <w:webHidden/>
              </w:rPr>
              <w:tab/>
            </w:r>
            <w:r w:rsidR="00B5719E">
              <w:rPr>
                <w:noProof/>
                <w:webHidden/>
              </w:rPr>
              <w:fldChar w:fldCharType="begin"/>
            </w:r>
            <w:r w:rsidR="00B5719E">
              <w:rPr>
                <w:noProof/>
                <w:webHidden/>
              </w:rPr>
              <w:instrText xml:space="preserve"> PAGEREF _Toc52043234 \h </w:instrText>
            </w:r>
            <w:r w:rsidR="00B5719E">
              <w:rPr>
                <w:noProof/>
                <w:webHidden/>
              </w:rPr>
            </w:r>
            <w:r w:rsidR="00B5719E">
              <w:rPr>
                <w:noProof/>
                <w:webHidden/>
              </w:rPr>
              <w:fldChar w:fldCharType="separate"/>
            </w:r>
            <w:r w:rsidR="005903EF">
              <w:rPr>
                <w:noProof/>
                <w:webHidden/>
              </w:rPr>
              <w:t>178</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35" w:history="1">
            <w:r w:rsidR="00B5719E" w:rsidRPr="00FB0267">
              <w:rPr>
                <w:rStyle w:val="Hyperlink"/>
                <w:noProof/>
              </w:rPr>
              <w:t xml:space="preserve">83.- SỰ SÀNG LỌC TRONG TÍN ĐỒ </w:t>
            </w:r>
            <w:r w:rsidR="00C463F8">
              <w:rPr>
                <w:rStyle w:val="Hyperlink"/>
                <w:noProof/>
              </w:rPr>
              <w:br/>
              <w:t xml:space="preserve">          </w:t>
            </w:r>
            <w:r w:rsidR="00B5719E" w:rsidRPr="00FB0267">
              <w:rPr>
                <w:rStyle w:val="Hyperlink"/>
                <w:noProof/>
              </w:rPr>
              <w:t>CÀNG LÚC CÀNG LỘ RÕ</w:t>
            </w:r>
            <w:r w:rsidR="00B5719E">
              <w:rPr>
                <w:noProof/>
                <w:webHidden/>
              </w:rPr>
              <w:tab/>
            </w:r>
            <w:r w:rsidR="00B5719E">
              <w:rPr>
                <w:noProof/>
                <w:webHidden/>
              </w:rPr>
              <w:fldChar w:fldCharType="begin"/>
            </w:r>
            <w:r w:rsidR="00B5719E">
              <w:rPr>
                <w:noProof/>
                <w:webHidden/>
              </w:rPr>
              <w:instrText xml:space="preserve"> PAGEREF _Toc52043235 \h </w:instrText>
            </w:r>
            <w:r w:rsidR="00B5719E">
              <w:rPr>
                <w:noProof/>
                <w:webHidden/>
              </w:rPr>
            </w:r>
            <w:r w:rsidR="00B5719E">
              <w:rPr>
                <w:noProof/>
                <w:webHidden/>
              </w:rPr>
              <w:fldChar w:fldCharType="separate"/>
            </w:r>
            <w:r w:rsidR="005903EF">
              <w:rPr>
                <w:noProof/>
                <w:webHidden/>
              </w:rPr>
              <w:t>180</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36" w:history="1">
            <w:r w:rsidR="00B5719E" w:rsidRPr="00FB0267">
              <w:rPr>
                <w:rStyle w:val="Hyperlink"/>
                <w:noProof/>
              </w:rPr>
              <w:t>84.- CỔ XÚY CHO TINH THẦN ĐẠO GIÁO DÂN TỘC</w:t>
            </w:r>
            <w:r w:rsidR="00B5719E">
              <w:rPr>
                <w:noProof/>
                <w:webHidden/>
              </w:rPr>
              <w:tab/>
            </w:r>
            <w:r w:rsidR="00B5719E">
              <w:rPr>
                <w:noProof/>
                <w:webHidden/>
              </w:rPr>
              <w:fldChar w:fldCharType="begin"/>
            </w:r>
            <w:r w:rsidR="00B5719E">
              <w:rPr>
                <w:noProof/>
                <w:webHidden/>
              </w:rPr>
              <w:instrText xml:space="preserve"> PAGEREF _Toc52043236 \h </w:instrText>
            </w:r>
            <w:r w:rsidR="00B5719E">
              <w:rPr>
                <w:noProof/>
                <w:webHidden/>
              </w:rPr>
            </w:r>
            <w:r w:rsidR="00B5719E">
              <w:rPr>
                <w:noProof/>
                <w:webHidden/>
              </w:rPr>
              <w:fldChar w:fldCharType="separate"/>
            </w:r>
            <w:r w:rsidR="005903EF">
              <w:rPr>
                <w:noProof/>
                <w:webHidden/>
              </w:rPr>
              <w:t>181</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37" w:history="1">
            <w:r w:rsidR="00B5719E" w:rsidRPr="00FB0267">
              <w:rPr>
                <w:rStyle w:val="Hyperlink"/>
                <w:noProof/>
              </w:rPr>
              <w:t>85.- GÓP MỘT BÀN TAY XÂY DỰNG LẠI CƠ ĐỒ</w:t>
            </w:r>
            <w:r w:rsidR="00B5719E">
              <w:rPr>
                <w:noProof/>
                <w:webHidden/>
              </w:rPr>
              <w:tab/>
            </w:r>
            <w:r w:rsidR="00B5719E">
              <w:rPr>
                <w:noProof/>
                <w:webHidden/>
              </w:rPr>
              <w:fldChar w:fldCharType="begin"/>
            </w:r>
            <w:r w:rsidR="00B5719E">
              <w:rPr>
                <w:noProof/>
                <w:webHidden/>
              </w:rPr>
              <w:instrText xml:space="preserve"> PAGEREF _Toc52043237 \h </w:instrText>
            </w:r>
            <w:r w:rsidR="00B5719E">
              <w:rPr>
                <w:noProof/>
                <w:webHidden/>
              </w:rPr>
            </w:r>
            <w:r w:rsidR="00B5719E">
              <w:rPr>
                <w:noProof/>
                <w:webHidden/>
              </w:rPr>
              <w:fldChar w:fldCharType="separate"/>
            </w:r>
            <w:r w:rsidR="005903EF">
              <w:rPr>
                <w:noProof/>
                <w:webHidden/>
              </w:rPr>
              <w:t>183</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38" w:history="1">
            <w:r w:rsidR="00B5719E" w:rsidRPr="00FB0267">
              <w:rPr>
                <w:rStyle w:val="Hyperlink"/>
                <w:noProof/>
              </w:rPr>
              <w:t>86.- THẦN TRÍ SÁNG SUỐT</w:t>
            </w:r>
            <w:r w:rsidR="00B5719E">
              <w:rPr>
                <w:noProof/>
                <w:webHidden/>
              </w:rPr>
              <w:tab/>
            </w:r>
            <w:r w:rsidR="00B5719E">
              <w:rPr>
                <w:noProof/>
                <w:webHidden/>
              </w:rPr>
              <w:fldChar w:fldCharType="begin"/>
            </w:r>
            <w:r w:rsidR="00B5719E">
              <w:rPr>
                <w:noProof/>
                <w:webHidden/>
              </w:rPr>
              <w:instrText xml:space="preserve"> PAGEREF _Toc52043238 \h </w:instrText>
            </w:r>
            <w:r w:rsidR="00B5719E">
              <w:rPr>
                <w:noProof/>
                <w:webHidden/>
              </w:rPr>
            </w:r>
            <w:r w:rsidR="00B5719E">
              <w:rPr>
                <w:noProof/>
                <w:webHidden/>
              </w:rPr>
              <w:fldChar w:fldCharType="separate"/>
            </w:r>
            <w:r w:rsidR="005903EF">
              <w:rPr>
                <w:noProof/>
                <w:webHidden/>
              </w:rPr>
              <w:t>185</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39" w:history="1">
            <w:r w:rsidR="00B5719E" w:rsidRPr="00FB0267">
              <w:rPr>
                <w:rStyle w:val="Hyperlink"/>
                <w:noProof/>
              </w:rPr>
              <w:t>87.- PHẢI CÓ KHẢ NĂNG CHÂN THẬT</w:t>
            </w:r>
            <w:r w:rsidR="00B5719E">
              <w:rPr>
                <w:noProof/>
                <w:webHidden/>
              </w:rPr>
              <w:tab/>
            </w:r>
            <w:r w:rsidR="00B5719E">
              <w:rPr>
                <w:noProof/>
                <w:webHidden/>
              </w:rPr>
              <w:fldChar w:fldCharType="begin"/>
            </w:r>
            <w:r w:rsidR="00B5719E">
              <w:rPr>
                <w:noProof/>
                <w:webHidden/>
              </w:rPr>
              <w:instrText xml:space="preserve"> PAGEREF _Toc52043239 \h </w:instrText>
            </w:r>
            <w:r w:rsidR="00B5719E">
              <w:rPr>
                <w:noProof/>
                <w:webHidden/>
              </w:rPr>
            </w:r>
            <w:r w:rsidR="00B5719E">
              <w:rPr>
                <w:noProof/>
                <w:webHidden/>
              </w:rPr>
              <w:fldChar w:fldCharType="separate"/>
            </w:r>
            <w:r w:rsidR="005903EF">
              <w:rPr>
                <w:noProof/>
                <w:webHidden/>
              </w:rPr>
              <w:t>188</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40" w:history="1">
            <w:r w:rsidR="00B5719E" w:rsidRPr="00FB0267">
              <w:rPr>
                <w:rStyle w:val="Hyperlink"/>
                <w:noProof/>
              </w:rPr>
              <w:t>88.- TU CHÂN CHÁNH.</w:t>
            </w:r>
            <w:r w:rsidR="00B5719E">
              <w:rPr>
                <w:noProof/>
                <w:webHidden/>
              </w:rPr>
              <w:tab/>
            </w:r>
            <w:r w:rsidR="00B5719E">
              <w:rPr>
                <w:noProof/>
                <w:webHidden/>
              </w:rPr>
              <w:fldChar w:fldCharType="begin"/>
            </w:r>
            <w:r w:rsidR="00B5719E">
              <w:rPr>
                <w:noProof/>
                <w:webHidden/>
              </w:rPr>
              <w:instrText xml:space="preserve"> PAGEREF _Toc52043240 \h </w:instrText>
            </w:r>
            <w:r w:rsidR="00B5719E">
              <w:rPr>
                <w:noProof/>
                <w:webHidden/>
              </w:rPr>
            </w:r>
            <w:r w:rsidR="00B5719E">
              <w:rPr>
                <w:noProof/>
                <w:webHidden/>
              </w:rPr>
              <w:fldChar w:fldCharType="separate"/>
            </w:r>
            <w:r w:rsidR="005903EF">
              <w:rPr>
                <w:noProof/>
                <w:webHidden/>
              </w:rPr>
              <w:t>191</w:t>
            </w:r>
            <w:r w:rsidR="00B5719E">
              <w:rPr>
                <w:noProof/>
                <w:webHidden/>
              </w:rPr>
              <w:fldChar w:fldCharType="end"/>
            </w:r>
          </w:hyperlink>
        </w:p>
        <w:p w:rsidR="00B5719E" w:rsidRDefault="006C143F">
          <w:pPr>
            <w:pStyle w:val="TOC1"/>
            <w:tabs>
              <w:tab w:val="right" w:leader="dot" w:pos="5626"/>
            </w:tabs>
            <w:rPr>
              <w:rFonts w:asciiTheme="minorHAnsi" w:eastAsiaTheme="minorEastAsia" w:hAnsiTheme="minorHAnsi"/>
              <w:noProof/>
              <w:sz w:val="22"/>
              <w:szCs w:val="22"/>
              <w:lang w:val="vi-VN" w:eastAsia="vi-VN"/>
            </w:rPr>
          </w:pPr>
          <w:hyperlink w:anchor="_Toc52043241" w:history="1">
            <w:r w:rsidR="00B5719E" w:rsidRPr="00FB0267">
              <w:rPr>
                <w:rStyle w:val="Hyperlink"/>
                <w:noProof/>
              </w:rPr>
              <w:t xml:space="preserve">89.- TƯƠNG LAI TỐT ĐẸP CỦA ĐẠO </w:t>
            </w:r>
            <w:r w:rsidR="00C463F8">
              <w:rPr>
                <w:rStyle w:val="Hyperlink"/>
                <w:noProof/>
              </w:rPr>
              <w:br/>
              <w:t xml:space="preserve">          </w:t>
            </w:r>
            <w:r w:rsidR="00B5719E" w:rsidRPr="00FB0267">
              <w:rPr>
                <w:rStyle w:val="Hyperlink"/>
                <w:noProof/>
              </w:rPr>
              <w:t>HAY: QUẢ LÀNH CỦA ĐẠO</w:t>
            </w:r>
            <w:r w:rsidR="00B5719E">
              <w:rPr>
                <w:noProof/>
                <w:webHidden/>
              </w:rPr>
              <w:tab/>
            </w:r>
            <w:r w:rsidR="00B5719E">
              <w:rPr>
                <w:noProof/>
                <w:webHidden/>
              </w:rPr>
              <w:fldChar w:fldCharType="begin"/>
            </w:r>
            <w:r w:rsidR="00B5719E">
              <w:rPr>
                <w:noProof/>
                <w:webHidden/>
              </w:rPr>
              <w:instrText xml:space="preserve"> PAGEREF _Toc52043241 \h </w:instrText>
            </w:r>
            <w:r w:rsidR="00B5719E">
              <w:rPr>
                <w:noProof/>
                <w:webHidden/>
              </w:rPr>
            </w:r>
            <w:r w:rsidR="00B5719E">
              <w:rPr>
                <w:noProof/>
                <w:webHidden/>
              </w:rPr>
              <w:fldChar w:fldCharType="separate"/>
            </w:r>
            <w:r w:rsidR="005903EF">
              <w:rPr>
                <w:noProof/>
                <w:webHidden/>
              </w:rPr>
              <w:t>192</w:t>
            </w:r>
            <w:r w:rsidR="00B5719E">
              <w:rPr>
                <w:noProof/>
                <w:webHidden/>
              </w:rPr>
              <w:fldChar w:fldCharType="end"/>
            </w:r>
          </w:hyperlink>
        </w:p>
        <w:p w:rsidR="00B5719E" w:rsidRDefault="006C143F">
          <w:pPr>
            <w:pStyle w:val="TOC1"/>
            <w:tabs>
              <w:tab w:val="right" w:leader="dot" w:pos="5626"/>
            </w:tabs>
            <w:rPr>
              <w:rStyle w:val="Hyperlink"/>
              <w:noProof/>
            </w:rPr>
          </w:pPr>
          <w:hyperlink w:anchor="_Toc52043242" w:history="1">
            <w:r w:rsidR="00B5719E" w:rsidRPr="00FB0267">
              <w:rPr>
                <w:rStyle w:val="Hyperlink"/>
                <w:noProof/>
              </w:rPr>
              <w:t xml:space="preserve">90.- THAM LAM MÊ MUỘI LÀ </w:t>
            </w:r>
            <w:r w:rsidR="00C463F8">
              <w:rPr>
                <w:rStyle w:val="Hyperlink"/>
                <w:noProof/>
              </w:rPr>
              <w:br/>
              <w:t xml:space="preserve">          </w:t>
            </w:r>
            <w:r w:rsidR="00B5719E" w:rsidRPr="00FB0267">
              <w:rPr>
                <w:rStyle w:val="Hyperlink"/>
                <w:noProof/>
              </w:rPr>
              <w:t>MẦM MỐNG CỦA TỘI ÁC.</w:t>
            </w:r>
            <w:r w:rsidR="00B5719E">
              <w:rPr>
                <w:noProof/>
                <w:webHidden/>
              </w:rPr>
              <w:tab/>
            </w:r>
            <w:r w:rsidR="00B5719E">
              <w:rPr>
                <w:noProof/>
                <w:webHidden/>
              </w:rPr>
              <w:fldChar w:fldCharType="begin"/>
            </w:r>
            <w:r w:rsidR="00B5719E">
              <w:rPr>
                <w:noProof/>
                <w:webHidden/>
              </w:rPr>
              <w:instrText xml:space="preserve"> PAGEREF _Toc52043242 \h </w:instrText>
            </w:r>
            <w:r w:rsidR="00B5719E">
              <w:rPr>
                <w:noProof/>
                <w:webHidden/>
              </w:rPr>
            </w:r>
            <w:r w:rsidR="00B5719E">
              <w:rPr>
                <w:noProof/>
                <w:webHidden/>
              </w:rPr>
              <w:fldChar w:fldCharType="separate"/>
            </w:r>
            <w:r w:rsidR="005903EF">
              <w:rPr>
                <w:noProof/>
                <w:webHidden/>
              </w:rPr>
              <w:t>194</w:t>
            </w:r>
            <w:r w:rsidR="00B5719E">
              <w:rPr>
                <w:noProof/>
                <w:webHidden/>
              </w:rPr>
              <w:fldChar w:fldCharType="end"/>
            </w:r>
          </w:hyperlink>
        </w:p>
        <w:p w:rsidR="00C463F8" w:rsidRDefault="00C463F8">
          <w:pPr>
            <w:pStyle w:val="TOC1"/>
            <w:tabs>
              <w:tab w:val="right" w:leader="dot" w:pos="5626"/>
            </w:tabs>
            <w:rPr>
              <w:rFonts w:asciiTheme="minorHAnsi" w:eastAsiaTheme="minorEastAsia" w:hAnsiTheme="minorHAnsi"/>
              <w:noProof/>
              <w:sz w:val="22"/>
              <w:szCs w:val="22"/>
              <w:lang w:val="vi-VN" w:eastAsia="vi-VN"/>
            </w:rPr>
          </w:pPr>
        </w:p>
        <w:p w:rsidR="00B5719E" w:rsidRPr="00C463F8" w:rsidRDefault="006C143F" w:rsidP="00C463F8">
          <w:pPr>
            <w:pStyle w:val="TOC1"/>
            <w:tabs>
              <w:tab w:val="right" w:leader="dot" w:pos="5626"/>
            </w:tabs>
            <w:rPr>
              <w:rStyle w:val="Hyperlink"/>
              <w:noProof/>
            </w:rPr>
          </w:pPr>
          <w:hyperlink w:anchor="_Toc52043243" w:history="1">
            <w:r w:rsidR="00B5719E" w:rsidRPr="00C463F8">
              <w:rPr>
                <w:rStyle w:val="Hyperlink"/>
                <w:b/>
                <w:noProof/>
              </w:rPr>
              <w:t>Tác Giả - Tác Phẩm</w:t>
            </w:r>
            <w:r w:rsidR="00B5719E" w:rsidRPr="00C463F8">
              <w:rPr>
                <w:rStyle w:val="Hyperlink"/>
                <w:noProof/>
                <w:webHidden/>
              </w:rPr>
              <w:tab/>
            </w:r>
            <w:r w:rsidR="00B5719E" w:rsidRPr="00C463F8">
              <w:rPr>
                <w:rStyle w:val="Hyperlink"/>
                <w:noProof/>
                <w:webHidden/>
              </w:rPr>
              <w:fldChar w:fldCharType="begin"/>
            </w:r>
            <w:r w:rsidR="00B5719E" w:rsidRPr="00C463F8">
              <w:rPr>
                <w:rStyle w:val="Hyperlink"/>
                <w:noProof/>
                <w:webHidden/>
              </w:rPr>
              <w:instrText xml:space="preserve"> PAGEREF _Toc52043243 \h </w:instrText>
            </w:r>
            <w:r w:rsidR="00B5719E" w:rsidRPr="00C463F8">
              <w:rPr>
                <w:rStyle w:val="Hyperlink"/>
                <w:noProof/>
                <w:webHidden/>
              </w:rPr>
            </w:r>
            <w:r w:rsidR="00B5719E" w:rsidRPr="00C463F8">
              <w:rPr>
                <w:rStyle w:val="Hyperlink"/>
                <w:noProof/>
                <w:webHidden/>
              </w:rPr>
              <w:fldChar w:fldCharType="separate"/>
            </w:r>
            <w:r w:rsidR="005903EF">
              <w:rPr>
                <w:rStyle w:val="Hyperlink"/>
                <w:noProof/>
                <w:webHidden/>
              </w:rPr>
              <w:t>203</w:t>
            </w:r>
            <w:r w:rsidR="00B5719E" w:rsidRPr="00C463F8">
              <w:rPr>
                <w:rStyle w:val="Hyperlink"/>
                <w:noProof/>
                <w:webHidden/>
              </w:rPr>
              <w:fldChar w:fldCharType="end"/>
            </w:r>
          </w:hyperlink>
        </w:p>
        <w:p w:rsidR="00B5719E" w:rsidRDefault="006C143F" w:rsidP="00C463F8">
          <w:pPr>
            <w:pStyle w:val="TOC1"/>
            <w:tabs>
              <w:tab w:val="right" w:leader="dot" w:pos="5626"/>
            </w:tabs>
            <w:rPr>
              <w:rStyle w:val="Hyperlink"/>
              <w:noProof/>
            </w:rPr>
          </w:pPr>
          <w:hyperlink w:anchor="_Toc52043244" w:history="1">
            <w:r w:rsidR="00B5719E" w:rsidRPr="00C463F8">
              <w:rPr>
                <w:rStyle w:val="Hyperlink"/>
                <w:b/>
                <w:noProof/>
              </w:rPr>
              <w:t>Tác Phẩm</w:t>
            </w:r>
            <w:r w:rsidR="00B5719E" w:rsidRPr="00C463F8">
              <w:rPr>
                <w:rStyle w:val="Hyperlink"/>
                <w:noProof/>
                <w:webHidden/>
              </w:rPr>
              <w:tab/>
            </w:r>
            <w:r w:rsidR="00B5719E" w:rsidRPr="00C463F8">
              <w:rPr>
                <w:rStyle w:val="Hyperlink"/>
                <w:noProof/>
                <w:webHidden/>
              </w:rPr>
              <w:fldChar w:fldCharType="begin"/>
            </w:r>
            <w:r w:rsidR="00B5719E" w:rsidRPr="00C463F8">
              <w:rPr>
                <w:rStyle w:val="Hyperlink"/>
                <w:noProof/>
                <w:webHidden/>
              </w:rPr>
              <w:instrText xml:space="preserve"> PAGEREF _Toc52043244 \h </w:instrText>
            </w:r>
            <w:r w:rsidR="00B5719E" w:rsidRPr="00C463F8">
              <w:rPr>
                <w:rStyle w:val="Hyperlink"/>
                <w:noProof/>
                <w:webHidden/>
              </w:rPr>
            </w:r>
            <w:r w:rsidR="00B5719E" w:rsidRPr="00C463F8">
              <w:rPr>
                <w:rStyle w:val="Hyperlink"/>
                <w:noProof/>
                <w:webHidden/>
              </w:rPr>
              <w:fldChar w:fldCharType="separate"/>
            </w:r>
            <w:r w:rsidR="005903EF">
              <w:rPr>
                <w:rStyle w:val="Hyperlink"/>
                <w:noProof/>
                <w:webHidden/>
              </w:rPr>
              <w:t>206</w:t>
            </w:r>
            <w:r w:rsidR="00B5719E" w:rsidRPr="00C463F8">
              <w:rPr>
                <w:rStyle w:val="Hyperlink"/>
                <w:noProof/>
                <w:webHidden/>
              </w:rPr>
              <w:fldChar w:fldCharType="end"/>
            </w:r>
          </w:hyperlink>
        </w:p>
        <w:p w:rsidR="00B5719E" w:rsidRDefault="00B5719E">
          <w:r>
            <w:rPr>
              <w:b/>
              <w:bCs/>
              <w:noProof/>
            </w:rPr>
            <w:fldChar w:fldCharType="end"/>
          </w:r>
        </w:p>
      </w:sdtContent>
    </w:sdt>
    <w:p w:rsidR="00B86318" w:rsidRDefault="00B86318">
      <w:pPr>
        <w:jc w:val="center"/>
        <w:sectPr w:rsidR="00B86318" w:rsidSect="003930F0">
          <w:pgSz w:w="7920" w:h="12240" w:code="6"/>
          <w:pgMar w:top="1757" w:right="1080" w:bottom="1152" w:left="1195" w:header="864" w:footer="0" w:gutter="0"/>
          <w:cols w:space="720"/>
          <w:titlePg/>
          <w:docGrid w:linePitch="299"/>
        </w:sectPr>
      </w:pPr>
    </w:p>
    <w:p w:rsidR="00FC0302" w:rsidRDefault="00FC0302">
      <w:pPr>
        <w:spacing w:line="200" w:lineRule="exact"/>
        <w:rPr>
          <w:sz w:val="20"/>
          <w:szCs w:val="20"/>
        </w:rPr>
      </w:pPr>
    </w:p>
    <w:p w:rsidR="00FC0302" w:rsidRDefault="00FC0302" w:rsidP="00FC0302">
      <w:pPr>
        <w:rPr>
          <w:sz w:val="20"/>
          <w:szCs w:val="20"/>
        </w:rPr>
      </w:pPr>
      <w:r>
        <w:rPr>
          <w:sz w:val="20"/>
          <w:szCs w:val="20"/>
        </w:rPr>
        <w:tab/>
      </w:r>
    </w:p>
    <w:p w:rsidR="00FC0302" w:rsidRDefault="00FC0302" w:rsidP="00FC0302">
      <w:pPr>
        <w:rPr>
          <w:sz w:val="20"/>
          <w:szCs w:val="20"/>
        </w:rPr>
      </w:pPr>
    </w:p>
    <w:p w:rsidR="00FC0302" w:rsidRDefault="00FC0302" w:rsidP="00FC0302">
      <w:pPr>
        <w:rPr>
          <w:sz w:val="20"/>
          <w:szCs w:val="20"/>
        </w:rPr>
      </w:pPr>
    </w:p>
    <w:p w:rsidR="00FC0302" w:rsidRPr="00FC0302" w:rsidRDefault="00FC0302" w:rsidP="00FC0302">
      <w:pPr>
        <w:tabs>
          <w:tab w:val="left" w:pos="3465"/>
        </w:tabs>
        <w:rPr>
          <w:sz w:val="20"/>
          <w:szCs w:val="20"/>
        </w:rPr>
      </w:pPr>
    </w:p>
    <w:p w:rsidR="00FC0302" w:rsidRPr="00FC0302" w:rsidRDefault="00FC0302" w:rsidP="00FC0302">
      <w:pPr>
        <w:rPr>
          <w:sz w:val="20"/>
          <w:szCs w:val="20"/>
        </w:rPr>
      </w:pPr>
    </w:p>
    <w:p w:rsidR="00FC0302" w:rsidRPr="00FC0302" w:rsidRDefault="00FC0302" w:rsidP="00FC0302">
      <w:pPr>
        <w:rPr>
          <w:sz w:val="20"/>
          <w:szCs w:val="20"/>
        </w:rPr>
      </w:pPr>
    </w:p>
    <w:p w:rsidR="00FC0302" w:rsidRPr="00FC0302" w:rsidRDefault="00FC0302" w:rsidP="00FC0302">
      <w:pPr>
        <w:rPr>
          <w:sz w:val="20"/>
          <w:szCs w:val="20"/>
        </w:rPr>
      </w:pPr>
    </w:p>
    <w:p w:rsidR="00B86318" w:rsidRDefault="00B86318">
      <w:pPr>
        <w:spacing w:line="200" w:lineRule="exact"/>
        <w:rPr>
          <w:sz w:val="20"/>
          <w:szCs w:val="20"/>
        </w:rPr>
      </w:pPr>
    </w:p>
    <w:p w:rsidR="00B86318" w:rsidRDefault="00B86318">
      <w:pPr>
        <w:spacing w:line="200" w:lineRule="exact"/>
        <w:rPr>
          <w:sz w:val="20"/>
          <w:szCs w:val="20"/>
        </w:rPr>
      </w:pPr>
    </w:p>
    <w:p w:rsidR="00B86318" w:rsidRDefault="00B86318">
      <w:pPr>
        <w:spacing w:line="200" w:lineRule="exact"/>
        <w:rPr>
          <w:sz w:val="20"/>
          <w:szCs w:val="20"/>
        </w:rPr>
      </w:pPr>
    </w:p>
    <w:p w:rsidR="00D22F6E" w:rsidRDefault="00D22F6E" w:rsidP="00D22F6E">
      <w:pPr>
        <w:pStyle w:val="Heading2"/>
        <w:ind w:left="1629"/>
        <w:jc w:val="both"/>
      </w:pPr>
      <w:bookmarkStart w:id="109" w:name="_Toc52043243"/>
      <w:r>
        <w:t>Tác</w:t>
      </w:r>
      <w:r>
        <w:rPr>
          <w:spacing w:val="-5"/>
        </w:rPr>
        <w:t xml:space="preserve"> </w:t>
      </w:r>
      <w:r>
        <w:t>G</w:t>
      </w:r>
      <w:r>
        <w:rPr>
          <w:spacing w:val="-1"/>
        </w:rPr>
        <w:t>i</w:t>
      </w:r>
      <w:r>
        <w:rPr>
          <w:rFonts w:cs="UTM Daxline"/>
        </w:rPr>
        <w:t>ả</w:t>
      </w:r>
      <w:r>
        <w:rPr>
          <w:rFonts w:cs="UTM Daxline"/>
          <w:spacing w:val="-6"/>
        </w:rPr>
        <w:t xml:space="preserve"> </w:t>
      </w:r>
      <w:r>
        <w:t>-</w:t>
      </w:r>
      <w:r>
        <w:rPr>
          <w:spacing w:val="-4"/>
        </w:rPr>
        <w:t xml:space="preserve"> </w:t>
      </w:r>
      <w:r>
        <w:t>Tác</w:t>
      </w:r>
      <w:r>
        <w:rPr>
          <w:spacing w:val="-5"/>
        </w:rPr>
        <w:t xml:space="preserve"> </w:t>
      </w:r>
      <w:r>
        <w:t>P</w:t>
      </w:r>
      <w:r>
        <w:rPr>
          <w:spacing w:val="-9"/>
        </w:rPr>
        <w:t>h</w:t>
      </w:r>
      <w:r>
        <w:rPr>
          <w:rFonts w:cs="UTM Daxline"/>
          <w:spacing w:val="-1"/>
        </w:rPr>
        <w:t>ẩ</w:t>
      </w:r>
      <w:r>
        <w:t>m</w:t>
      </w:r>
      <w:bookmarkEnd w:id="109"/>
    </w:p>
    <w:p w:rsidR="00D22F6E" w:rsidRDefault="00D22F6E" w:rsidP="00D22F6E">
      <w:pPr>
        <w:spacing w:line="200" w:lineRule="exact"/>
        <w:rPr>
          <w:sz w:val="20"/>
          <w:szCs w:val="20"/>
        </w:rPr>
      </w:pPr>
    </w:p>
    <w:p w:rsidR="00D22F6E" w:rsidRDefault="00D22F6E" w:rsidP="00D22F6E">
      <w:pPr>
        <w:spacing w:line="200" w:lineRule="exact"/>
        <w:rPr>
          <w:sz w:val="20"/>
          <w:szCs w:val="20"/>
        </w:rPr>
      </w:pPr>
    </w:p>
    <w:p w:rsidR="00D22F6E" w:rsidRDefault="00D22F6E" w:rsidP="00D22F6E">
      <w:pPr>
        <w:spacing w:line="200" w:lineRule="exact"/>
        <w:rPr>
          <w:sz w:val="20"/>
          <w:szCs w:val="20"/>
        </w:rPr>
      </w:pPr>
    </w:p>
    <w:p w:rsidR="00D22F6E" w:rsidRDefault="00D22F6E" w:rsidP="00D22F6E">
      <w:pPr>
        <w:spacing w:line="200" w:lineRule="exact"/>
        <w:rPr>
          <w:sz w:val="20"/>
          <w:szCs w:val="20"/>
        </w:rPr>
      </w:pPr>
    </w:p>
    <w:p w:rsidR="00D22F6E" w:rsidRDefault="00D22F6E" w:rsidP="00D22F6E">
      <w:pPr>
        <w:spacing w:line="200" w:lineRule="exact"/>
        <w:rPr>
          <w:sz w:val="20"/>
          <w:szCs w:val="20"/>
        </w:rPr>
      </w:pPr>
    </w:p>
    <w:p w:rsidR="00D22F6E" w:rsidRDefault="00D22F6E" w:rsidP="00D22F6E">
      <w:pPr>
        <w:spacing w:before="12" w:line="220" w:lineRule="exact"/>
      </w:pPr>
    </w:p>
    <w:p w:rsidR="00D22F6E" w:rsidRDefault="00D22F6E" w:rsidP="00D22F6E">
      <w:pPr>
        <w:pStyle w:val="BodyText"/>
        <w:spacing w:line="324" w:lineRule="exact"/>
        <w:ind w:left="143" w:right="151" w:firstLine="450"/>
      </w:pPr>
      <w:r>
        <w:t>Nguy</w:t>
      </w:r>
      <w:r>
        <w:rPr>
          <w:rFonts w:ascii="UTM Times" w:eastAsia="UTM Times" w:hAnsi="UTM Times" w:cs="UTM Times"/>
          <w:spacing w:val="-1"/>
        </w:rPr>
        <w:t>ễ</w:t>
      </w:r>
      <w:r>
        <w:t>n</w:t>
      </w:r>
      <w:r>
        <w:rPr>
          <w:spacing w:val="19"/>
        </w:rPr>
        <w:t xml:space="preserve"> </w:t>
      </w:r>
      <w:r>
        <w:t>Hu</w:t>
      </w:r>
      <w:r>
        <w:rPr>
          <w:rFonts w:ascii="UTM Times" w:eastAsia="UTM Times" w:hAnsi="UTM Times" w:cs="UTM Times"/>
        </w:rPr>
        <w:t>ỳ</w:t>
      </w:r>
      <w:r>
        <w:t>nh</w:t>
      </w:r>
      <w:r>
        <w:rPr>
          <w:spacing w:val="19"/>
        </w:rPr>
        <w:t xml:space="preserve"> </w:t>
      </w:r>
      <w:r>
        <w:t>Mai</w:t>
      </w:r>
      <w:r>
        <w:rPr>
          <w:spacing w:val="20"/>
        </w:rPr>
        <w:t xml:space="preserve"> </w:t>
      </w:r>
      <w:r>
        <w:t>ra</w:t>
      </w:r>
      <w:r>
        <w:rPr>
          <w:spacing w:val="18"/>
        </w:rPr>
        <w:t xml:space="preserve"> </w:t>
      </w:r>
      <w:r>
        <w:rPr>
          <w:rFonts w:ascii="UTM Times" w:eastAsia="UTM Times" w:hAnsi="UTM Times" w:cs="UTM Times"/>
        </w:rPr>
        <w:t>đờ</w:t>
      </w:r>
      <w:r>
        <w:t>i</w:t>
      </w:r>
      <w:r>
        <w:rPr>
          <w:spacing w:val="20"/>
        </w:rPr>
        <w:t xml:space="preserve"> </w:t>
      </w:r>
      <w:r>
        <w:rPr>
          <w:spacing w:val="-1"/>
        </w:rPr>
        <w:t>t</w:t>
      </w:r>
      <w:r>
        <w:rPr>
          <w:rFonts w:ascii="UTM Times" w:eastAsia="UTM Times" w:hAnsi="UTM Times" w:cs="UTM Times"/>
          <w:spacing w:val="-1"/>
        </w:rPr>
        <w:t>ạ</w:t>
      </w:r>
      <w:r>
        <w:t>i</w:t>
      </w:r>
      <w:r>
        <w:rPr>
          <w:spacing w:val="19"/>
        </w:rPr>
        <w:t xml:space="preserve"> </w:t>
      </w:r>
      <w:r>
        <w:t>làng</w:t>
      </w:r>
      <w:r>
        <w:rPr>
          <w:spacing w:val="20"/>
        </w:rPr>
        <w:t xml:space="preserve"> </w:t>
      </w:r>
      <w:r>
        <w:t>Long</w:t>
      </w:r>
      <w:r>
        <w:rPr>
          <w:spacing w:val="19"/>
        </w:rPr>
        <w:t xml:space="preserve"> </w:t>
      </w:r>
      <w:r>
        <w:t>K</w:t>
      </w:r>
      <w:r>
        <w:rPr>
          <w:spacing w:val="-1"/>
        </w:rPr>
        <w:t>i</w:t>
      </w:r>
      <w:r>
        <w:rPr>
          <w:rFonts w:ascii="UTM Times" w:eastAsia="UTM Times" w:hAnsi="UTM Times" w:cs="UTM Times"/>
          <w:spacing w:val="-1"/>
        </w:rPr>
        <w:t>ế</w:t>
      </w:r>
      <w:r>
        <w:t>n, t</w:t>
      </w:r>
      <w:r>
        <w:rPr>
          <w:rFonts w:ascii="UTM Times" w:eastAsia="UTM Times" w:hAnsi="UTM Times" w:cs="UTM Times"/>
          <w:spacing w:val="-1"/>
        </w:rPr>
        <w:t>ỉ</w:t>
      </w:r>
      <w:r>
        <w:t>nh</w:t>
      </w:r>
      <w:r>
        <w:rPr>
          <w:spacing w:val="52"/>
        </w:rPr>
        <w:t xml:space="preserve"> </w:t>
      </w:r>
      <w:r>
        <w:t>Long</w:t>
      </w:r>
      <w:r>
        <w:rPr>
          <w:spacing w:val="53"/>
        </w:rPr>
        <w:t xml:space="preserve"> </w:t>
      </w:r>
      <w:r>
        <w:t>Xuyên,</w:t>
      </w:r>
      <w:r>
        <w:rPr>
          <w:spacing w:val="53"/>
        </w:rPr>
        <w:t xml:space="preserve"> </w:t>
      </w:r>
      <w:r>
        <w:t>An</w:t>
      </w:r>
      <w:r>
        <w:rPr>
          <w:spacing w:val="53"/>
        </w:rPr>
        <w:t xml:space="preserve"> </w:t>
      </w:r>
      <w:r>
        <w:t>Giang</w:t>
      </w:r>
      <w:r>
        <w:rPr>
          <w:spacing w:val="53"/>
        </w:rPr>
        <w:t xml:space="preserve"> </w:t>
      </w:r>
      <w:r>
        <w:t>bên</w:t>
      </w:r>
      <w:r>
        <w:rPr>
          <w:spacing w:val="53"/>
        </w:rPr>
        <w:t xml:space="preserve"> </w:t>
      </w:r>
      <w:r>
        <w:t>dòng</w:t>
      </w:r>
      <w:r>
        <w:rPr>
          <w:spacing w:val="53"/>
        </w:rPr>
        <w:t xml:space="preserve"> </w:t>
      </w:r>
      <w:r>
        <w:t>sông</w:t>
      </w:r>
      <w:r>
        <w:rPr>
          <w:spacing w:val="53"/>
        </w:rPr>
        <w:t xml:space="preserve"> </w:t>
      </w:r>
      <w:r>
        <w:rPr>
          <w:spacing w:val="-1"/>
        </w:rPr>
        <w:t>C</w:t>
      </w:r>
      <w:r>
        <w:rPr>
          <w:rFonts w:ascii="UTM Times" w:eastAsia="UTM Times" w:hAnsi="UTM Times" w:cs="UTM Times"/>
        </w:rPr>
        <w:t>ử</w:t>
      </w:r>
      <w:r>
        <w:t>u Long.</w:t>
      </w:r>
      <w:r>
        <w:rPr>
          <w:spacing w:val="7"/>
        </w:rPr>
        <w:t xml:space="preserve"> </w:t>
      </w:r>
      <w:r>
        <w:rPr>
          <w:spacing w:val="-1"/>
        </w:rPr>
        <w:t>T</w:t>
      </w:r>
      <w:r>
        <w:rPr>
          <w:rFonts w:ascii="UTM Times" w:eastAsia="UTM Times" w:hAnsi="UTM Times" w:cs="UTM Times"/>
        </w:rPr>
        <w:t>ừ</w:t>
      </w:r>
      <w:r>
        <w:rPr>
          <w:rFonts w:ascii="UTM Times" w:eastAsia="UTM Times" w:hAnsi="UTM Times" w:cs="UTM Times"/>
          <w:spacing w:val="7"/>
        </w:rPr>
        <w:t xml:space="preserve"> </w:t>
      </w:r>
      <w:r>
        <w:t>n</w:t>
      </w:r>
      <w:r>
        <w:rPr>
          <w:rFonts w:ascii="UTM Times" w:eastAsia="UTM Times" w:hAnsi="UTM Times" w:cs="UTM Times"/>
          <w:spacing w:val="-1"/>
        </w:rPr>
        <w:t>ă</w:t>
      </w:r>
      <w:r>
        <w:t>m</w:t>
      </w:r>
      <w:r>
        <w:rPr>
          <w:spacing w:val="7"/>
        </w:rPr>
        <w:t xml:space="preserve"> </w:t>
      </w:r>
      <w:r>
        <w:t>lên</w:t>
      </w:r>
      <w:r>
        <w:rPr>
          <w:spacing w:val="8"/>
        </w:rPr>
        <w:t xml:space="preserve"> </w:t>
      </w:r>
      <w:r>
        <w:t>ba,</w:t>
      </w:r>
      <w:r>
        <w:rPr>
          <w:spacing w:val="7"/>
        </w:rPr>
        <w:t xml:space="preserve"> </w:t>
      </w:r>
      <w:r>
        <w:rPr>
          <w:spacing w:val="-1"/>
        </w:rPr>
        <w:t>s</w:t>
      </w:r>
      <w:r>
        <w:rPr>
          <w:rFonts w:ascii="UTM Times" w:eastAsia="UTM Times" w:hAnsi="UTM Times" w:cs="UTM Times"/>
        </w:rPr>
        <w:t>ố</w:t>
      </w:r>
      <w:r>
        <w:t>ng</w:t>
      </w:r>
      <w:r>
        <w:rPr>
          <w:spacing w:val="7"/>
        </w:rPr>
        <w:t xml:space="preserve"> </w:t>
      </w:r>
      <w:r>
        <w:t>t</w:t>
      </w:r>
      <w:r>
        <w:rPr>
          <w:rFonts w:ascii="UTM Times" w:eastAsia="UTM Times" w:hAnsi="UTM Times" w:cs="UTM Times"/>
          <w:spacing w:val="-1"/>
        </w:rPr>
        <w:t>ạ</w:t>
      </w:r>
      <w:r>
        <w:t>i</w:t>
      </w:r>
      <w:r>
        <w:rPr>
          <w:spacing w:val="8"/>
        </w:rPr>
        <w:t xml:space="preserve"> </w:t>
      </w:r>
      <w:r>
        <w:rPr>
          <w:spacing w:val="-1"/>
        </w:rPr>
        <w:t>m</w:t>
      </w:r>
      <w:r>
        <w:rPr>
          <w:rFonts w:ascii="UTM Times" w:eastAsia="UTM Times" w:hAnsi="UTM Times" w:cs="UTM Times"/>
        </w:rPr>
        <w:t>ộ</w:t>
      </w:r>
      <w:r>
        <w:t>t</w:t>
      </w:r>
      <w:r>
        <w:rPr>
          <w:spacing w:val="7"/>
        </w:rPr>
        <w:t xml:space="preserve"> </w:t>
      </w:r>
      <w:r>
        <w:t>ngôi</w:t>
      </w:r>
      <w:r>
        <w:rPr>
          <w:spacing w:val="7"/>
        </w:rPr>
        <w:t xml:space="preserve"> </w:t>
      </w:r>
      <w:r>
        <w:t>nhà</w:t>
      </w:r>
      <w:r>
        <w:rPr>
          <w:spacing w:val="8"/>
        </w:rPr>
        <w:t xml:space="preserve"> </w:t>
      </w:r>
      <w:r>
        <w:rPr>
          <w:spacing w:val="-1"/>
        </w:rPr>
        <w:t>g</w:t>
      </w:r>
      <w:r>
        <w:rPr>
          <w:rFonts w:ascii="UTM Times" w:eastAsia="UTM Times" w:hAnsi="UTM Times" w:cs="UTM Times"/>
          <w:spacing w:val="-1"/>
        </w:rPr>
        <w:t>ầ</w:t>
      </w:r>
      <w:r>
        <w:t>n</w:t>
      </w:r>
      <w:r>
        <w:rPr>
          <w:spacing w:val="7"/>
        </w:rPr>
        <w:t xml:space="preserve"> </w:t>
      </w:r>
      <w:r>
        <w:t>T</w:t>
      </w:r>
      <w:r>
        <w:rPr>
          <w:rFonts w:ascii="UTM Times" w:eastAsia="UTM Times" w:hAnsi="UTM Times" w:cs="UTM Times"/>
        </w:rPr>
        <w:t xml:space="preserve">ổ </w:t>
      </w:r>
      <w:r>
        <w:rPr>
          <w:rFonts w:ascii="UTM Times" w:eastAsia="UTM Times" w:hAnsi="UTM Times" w:cs="UTM Times"/>
          <w:spacing w:val="-1"/>
        </w:rPr>
        <w:t>Đ</w:t>
      </w:r>
      <w:r>
        <w:t>ình</w:t>
      </w:r>
      <w:r>
        <w:rPr>
          <w:spacing w:val="24"/>
        </w:rPr>
        <w:t xml:space="preserve"> </w:t>
      </w:r>
      <w:r>
        <w:rPr>
          <w:rFonts w:ascii="UTM Times" w:eastAsia="UTM Times" w:hAnsi="UTM Times" w:cs="UTM Times"/>
        </w:rPr>
        <w:t>ở</w:t>
      </w:r>
      <w:r>
        <w:rPr>
          <w:rFonts w:ascii="UTM Times" w:eastAsia="UTM Times" w:hAnsi="UTM Times" w:cs="UTM Times"/>
          <w:spacing w:val="24"/>
        </w:rPr>
        <w:t xml:space="preserve"> </w:t>
      </w:r>
      <w:r>
        <w:t>làng</w:t>
      </w:r>
      <w:r>
        <w:rPr>
          <w:spacing w:val="24"/>
        </w:rPr>
        <w:t xml:space="preserve"> </w:t>
      </w:r>
      <w:r>
        <w:t>Hòa</w:t>
      </w:r>
      <w:r>
        <w:rPr>
          <w:spacing w:val="24"/>
        </w:rPr>
        <w:t xml:space="preserve"> </w:t>
      </w:r>
      <w:r>
        <w:rPr>
          <w:spacing w:val="-1"/>
        </w:rPr>
        <w:t>H</w:t>
      </w:r>
      <w:r>
        <w:rPr>
          <w:rFonts w:ascii="UTM Times" w:eastAsia="UTM Times" w:hAnsi="UTM Times" w:cs="UTM Times"/>
          <w:spacing w:val="-1"/>
        </w:rPr>
        <w:t>ả</w:t>
      </w:r>
      <w:r>
        <w:t>o</w:t>
      </w:r>
      <w:r>
        <w:rPr>
          <w:spacing w:val="24"/>
        </w:rPr>
        <w:t xml:space="preserve"> </w:t>
      </w:r>
      <w:r>
        <w:t>(nay</w:t>
      </w:r>
      <w:r>
        <w:rPr>
          <w:spacing w:val="24"/>
        </w:rPr>
        <w:t xml:space="preserve"> </w:t>
      </w:r>
      <w:r>
        <w:t>là</w:t>
      </w:r>
      <w:r>
        <w:rPr>
          <w:spacing w:val="24"/>
        </w:rPr>
        <w:t xml:space="preserve"> </w:t>
      </w:r>
      <w:r>
        <w:t>hu</w:t>
      </w:r>
      <w:r>
        <w:rPr>
          <w:spacing w:val="-1"/>
        </w:rPr>
        <w:t>y</w:t>
      </w:r>
      <w:r>
        <w:rPr>
          <w:rFonts w:ascii="UTM Times" w:eastAsia="UTM Times" w:hAnsi="UTM Times" w:cs="UTM Times"/>
          <w:spacing w:val="-1"/>
        </w:rPr>
        <w:t>ệ</w:t>
      </w:r>
      <w:r>
        <w:t>n</w:t>
      </w:r>
      <w:r>
        <w:rPr>
          <w:spacing w:val="24"/>
        </w:rPr>
        <w:t xml:space="preserve"> </w:t>
      </w:r>
      <w:r>
        <w:t>Phú</w:t>
      </w:r>
      <w:r>
        <w:rPr>
          <w:spacing w:val="24"/>
        </w:rPr>
        <w:t xml:space="preserve"> </w:t>
      </w:r>
      <w:r>
        <w:t>Tân),</w:t>
      </w:r>
      <w:r>
        <w:rPr>
          <w:spacing w:val="24"/>
        </w:rPr>
        <w:t xml:space="preserve"> </w:t>
      </w:r>
      <w:r>
        <w:rPr>
          <w:spacing w:val="-1"/>
        </w:rPr>
        <w:t>n</w:t>
      </w:r>
      <w:r>
        <w:rPr>
          <w:rFonts w:ascii="UTM Times" w:eastAsia="UTM Times" w:hAnsi="UTM Times" w:cs="UTM Times"/>
        </w:rPr>
        <w:t>ơ</w:t>
      </w:r>
      <w:r>
        <w:t>i</w:t>
      </w:r>
      <w:r>
        <w:rPr>
          <w:w w:val="99"/>
        </w:rPr>
        <w:t xml:space="preserve"> </w:t>
      </w:r>
      <w:r>
        <w:rPr>
          <w:rFonts w:ascii="UTM Times" w:eastAsia="UTM Times" w:hAnsi="UTM Times" w:cs="UTM Times"/>
        </w:rPr>
        <w:t>Đ</w:t>
      </w:r>
      <w:r>
        <w:rPr>
          <w:rFonts w:ascii="UTM Times" w:eastAsia="UTM Times" w:hAnsi="UTM Times" w:cs="UTM Times"/>
          <w:spacing w:val="-1"/>
        </w:rPr>
        <w:t>ứ</w:t>
      </w:r>
      <w:r>
        <w:t>c</w:t>
      </w:r>
      <w:r>
        <w:rPr>
          <w:spacing w:val="-16"/>
        </w:rPr>
        <w:t xml:space="preserve"> </w:t>
      </w:r>
      <w:r>
        <w:t>H</w:t>
      </w:r>
      <w:r>
        <w:rPr>
          <w:spacing w:val="-1"/>
        </w:rPr>
        <w:t>u</w:t>
      </w:r>
      <w:r>
        <w:rPr>
          <w:rFonts w:ascii="UTM Times" w:eastAsia="UTM Times" w:hAnsi="UTM Times" w:cs="UTM Times"/>
        </w:rPr>
        <w:t>ỳ</w:t>
      </w:r>
      <w:r>
        <w:t>nh</w:t>
      </w:r>
      <w:r>
        <w:rPr>
          <w:spacing w:val="-16"/>
        </w:rPr>
        <w:t xml:space="preserve"> </w:t>
      </w:r>
      <w:r>
        <w:t>Giáo</w:t>
      </w:r>
      <w:r>
        <w:rPr>
          <w:spacing w:val="-16"/>
        </w:rPr>
        <w:t xml:space="preserve"> </w:t>
      </w:r>
      <w:r>
        <w:t>C</w:t>
      </w:r>
      <w:r>
        <w:rPr>
          <w:spacing w:val="-1"/>
        </w:rPr>
        <w:t>h</w:t>
      </w:r>
      <w:r>
        <w:rPr>
          <w:rFonts w:ascii="UTM Times" w:eastAsia="UTM Times" w:hAnsi="UTM Times" w:cs="UTM Times"/>
        </w:rPr>
        <w:t>ủ</w:t>
      </w:r>
      <w:r>
        <w:rPr>
          <w:rFonts w:ascii="UTM Times" w:eastAsia="UTM Times" w:hAnsi="UTM Times" w:cs="UTM Times"/>
          <w:spacing w:val="-16"/>
        </w:rPr>
        <w:t xml:space="preserve"> </w:t>
      </w:r>
      <w:r>
        <w:rPr>
          <w:rFonts w:ascii="UTM Times" w:eastAsia="UTM Times" w:hAnsi="UTM Times" w:cs="UTM Times"/>
        </w:rPr>
        <w:t>đ</w:t>
      </w:r>
      <w:r>
        <w:rPr>
          <w:rFonts w:ascii="UTM Times" w:eastAsia="UTM Times" w:hAnsi="UTM Times" w:cs="UTM Times"/>
          <w:spacing w:val="-1"/>
        </w:rPr>
        <w:t>ả</w:t>
      </w:r>
      <w:r>
        <w:t>n</w:t>
      </w:r>
      <w:r>
        <w:rPr>
          <w:spacing w:val="-16"/>
        </w:rPr>
        <w:t xml:space="preserve"> </w:t>
      </w:r>
      <w:r>
        <w:t>sanh</w:t>
      </w:r>
      <w:r>
        <w:rPr>
          <w:spacing w:val="-16"/>
        </w:rPr>
        <w:t xml:space="preserve"> </w:t>
      </w:r>
      <w:r>
        <w:t>và</w:t>
      </w:r>
      <w:r>
        <w:rPr>
          <w:spacing w:val="-16"/>
        </w:rPr>
        <w:t xml:space="preserve"> </w:t>
      </w:r>
      <w:r>
        <w:t>khai</w:t>
      </w:r>
      <w:r>
        <w:rPr>
          <w:spacing w:val="-16"/>
        </w:rPr>
        <w:t xml:space="preserve"> </w:t>
      </w:r>
      <w:r>
        <w:t>sáng</w:t>
      </w:r>
      <w:r>
        <w:rPr>
          <w:spacing w:val="-16"/>
        </w:rPr>
        <w:t xml:space="preserve"> </w:t>
      </w:r>
      <w:r>
        <w:rPr>
          <w:rFonts w:ascii="UTM Times" w:eastAsia="UTM Times" w:hAnsi="UTM Times" w:cs="UTM Times"/>
        </w:rPr>
        <w:t>đ</w:t>
      </w:r>
      <w:r>
        <w:rPr>
          <w:rFonts w:ascii="UTM Times" w:eastAsia="UTM Times" w:hAnsi="UTM Times" w:cs="UTM Times"/>
          <w:spacing w:val="-1"/>
        </w:rPr>
        <w:t>ạ</w:t>
      </w:r>
      <w:r>
        <w:t>o</w:t>
      </w:r>
      <w:r>
        <w:rPr>
          <w:spacing w:val="-16"/>
        </w:rPr>
        <w:t xml:space="preserve"> </w:t>
      </w:r>
      <w:r>
        <w:t>Ph</w:t>
      </w:r>
      <w:r>
        <w:rPr>
          <w:rFonts w:ascii="UTM Times" w:eastAsia="UTM Times" w:hAnsi="UTM Times" w:cs="UTM Times"/>
          <w:spacing w:val="-1"/>
        </w:rPr>
        <w:t>ậ</w:t>
      </w:r>
      <w:r>
        <w:t>t</w:t>
      </w:r>
      <w:r>
        <w:rPr>
          <w:w w:val="99"/>
        </w:rPr>
        <w:t xml:space="preserve"> </w:t>
      </w:r>
      <w:r>
        <w:t>Giáo</w:t>
      </w:r>
      <w:r>
        <w:rPr>
          <w:spacing w:val="-9"/>
        </w:rPr>
        <w:t xml:space="preserve"> </w:t>
      </w:r>
      <w:r>
        <w:t>Hòa</w:t>
      </w:r>
      <w:r>
        <w:rPr>
          <w:spacing w:val="-8"/>
        </w:rPr>
        <w:t xml:space="preserve"> </w:t>
      </w:r>
      <w:r>
        <w:rPr>
          <w:spacing w:val="-1"/>
        </w:rPr>
        <w:t>H</w:t>
      </w:r>
      <w:r>
        <w:rPr>
          <w:rFonts w:ascii="UTM Times" w:eastAsia="UTM Times" w:hAnsi="UTM Times" w:cs="UTM Times"/>
          <w:spacing w:val="-1"/>
        </w:rPr>
        <w:t>ả</w:t>
      </w:r>
      <w:r>
        <w:t>o,</w:t>
      </w:r>
      <w:r>
        <w:rPr>
          <w:spacing w:val="-9"/>
        </w:rPr>
        <w:t xml:space="preserve"> </w:t>
      </w:r>
      <w:r>
        <w:t>thu</w:t>
      </w:r>
      <w:r>
        <w:rPr>
          <w:rFonts w:ascii="UTM Times" w:eastAsia="UTM Times" w:hAnsi="UTM Times" w:cs="UTM Times"/>
        </w:rPr>
        <w:t>ộ</w:t>
      </w:r>
      <w:r>
        <w:t>c</w:t>
      </w:r>
      <w:r>
        <w:rPr>
          <w:spacing w:val="-8"/>
        </w:rPr>
        <w:t xml:space="preserve"> </w:t>
      </w:r>
      <w:r>
        <w:t>q</w:t>
      </w:r>
      <w:r>
        <w:rPr>
          <w:spacing w:val="-1"/>
        </w:rPr>
        <w:t>u</w:t>
      </w:r>
      <w:r>
        <w:rPr>
          <w:rFonts w:ascii="UTM Times" w:eastAsia="UTM Times" w:hAnsi="UTM Times" w:cs="UTM Times"/>
          <w:spacing w:val="-1"/>
        </w:rPr>
        <w:t>ậ</w:t>
      </w:r>
      <w:r>
        <w:t>n</w:t>
      </w:r>
      <w:r>
        <w:rPr>
          <w:spacing w:val="-9"/>
        </w:rPr>
        <w:t xml:space="preserve"> </w:t>
      </w:r>
      <w:r>
        <w:t>Tân</w:t>
      </w:r>
      <w:r>
        <w:rPr>
          <w:spacing w:val="-8"/>
        </w:rPr>
        <w:t xml:space="preserve"> </w:t>
      </w:r>
      <w:r>
        <w:t>Châu,</w:t>
      </w:r>
      <w:r>
        <w:rPr>
          <w:spacing w:val="-9"/>
        </w:rPr>
        <w:t xml:space="preserve"> </w:t>
      </w:r>
      <w:r>
        <w:rPr>
          <w:spacing w:val="-1"/>
        </w:rPr>
        <w:t>t</w:t>
      </w:r>
      <w:r>
        <w:rPr>
          <w:rFonts w:ascii="UTM Times" w:eastAsia="UTM Times" w:hAnsi="UTM Times" w:cs="UTM Times"/>
          <w:spacing w:val="-1"/>
        </w:rPr>
        <w:t>ỉ</w:t>
      </w:r>
      <w:r>
        <w:t>nh</w:t>
      </w:r>
      <w:r>
        <w:rPr>
          <w:spacing w:val="-8"/>
        </w:rPr>
        <w:t xml:space="preserve"> </w:t>
      </w:r>
      <w:r>
        <w:t>Châu</w:t>
      </w:r>
      <w:r>
        <w:rPr>
          <w:spacing w:val="-8"/>
        </w:rPr>
        <w:t xml:space="preserve"> </w:t>
      </w:r>
      <w:r>
        <w:rPr>
          <w:rFonts w:ascii="UTM Times" w:eastAsia="UTM Times" w:hAnsi="UTM Times" w:cs="UTM Times"/>
        </w:rPr>
        <w:t>Đ</w:t>
      </w:r>
      <w:r>
        <w:rPr>
          <w:rFonts w:ascii="UTM Times" w:eastAsia="UTM Times" w:hAnsi="UTM Times" w:cs="UTM Times"/>
          <w:spacing w:val="-1"/>
        </w:rPr>
        <w:t>ố</w:t>
      </w:r>
      <w:r>
        <w:t>c</w:t>
      </w:r>
      <w:r>
        <w:rPr>
          <w:w w:val="99"/>
        </w:rPr>
        <w:t xml:space="preserve"> </w:t>
      </w:r>
      <w:r>
        <w:rPr>
          <w:rFonts w:ascii="UTM Times" w:eastAsia="UTM Times" w:hAnsi="UTM Times" w:cs="UTM Times"/>
        </w:rPr>
        <w:t>ở</w:t>
      </w:r>
      <w:r>
        <w:rPr>
          <w:rFonts w:ascii="UTM Times" w:eastAsia="UTM Times" w:hAnsi="UTM Times" w:cs="UTM Times"/>
          <w:spacing w:val="-4"/>
        </w:rPr>
        <w:t xml:space="preserve"> </w:t>
      </w:r>
      <w:r>
        <w:t>mi</w:t>
      </w:r>
      <w:r>
        <w:rPr>
          <w:rFonts w:ascii="UTM Times" w:eastAsia="UTM Times" w:hAnsi="UTM Times" w:cs="UTM Times"/>
          <w:spacing w:val="-1"/>
        </w:rPr>
        <w:t>ề</w:t>
      </w:r>
      <w:r>
        <w:t>n</w:t>
      </w:r>
      <w:r>
        <w:rPr>
          <w:spacing w:val="-4"/>
        </w:rPr>
        <w:t xml:space="preserve"> </w:t>
      </w:r>
      <w:r>
        <w:t>Tây</w:t>
      </w:r>
      <w:r>
        <w:rPr>
          <w:spacing w:val="-4"/>
        </w:rPr>
        <w:t xml:space="preserve"> </w:t>
      </w:r>
      <w:r>
        <w:t>V</w:t>
      </w:r>
      <w:r>
        <w:rPr>
          <w:spacing w:val="-1"/>
        </w:rPr>
        <w:t>i</w:t>
      </w:r>
      <w:r>
        <w:rPr>
          <w:rFonts w:ascii="UTM Times" w:eastAsia="UTM Times" w:hAnsi="UTM Times" w:cs="UTM Times"/>
          <w:spacing w:val="-1"/>
        </w:rPr>
        <w:t>ệ</w:t>
      </w:r>
      <w:r>
        <w:t>t</w:t>
      </w:r>
      <w:r>
        <w:rPr>
          <w:spacing w:val="-4"/>
        </w:rPr>
        <w:t xml:space="preserve"> </w:t>
      </w:r>
      <w:r>
        <w:t>Nam.</w:t>
      </w:r>
    </w:p>
    <w:p w:rsidR="00D22F6E" w:rsidRDefault="00D22F6E" w:rsidP="00D22F6E">
      <w:pPr>
        <w:pStyle w:val="BodyText"/>
        <w:spacing w:line="324" w:lineRule="exact"/>
        <w:ind w:left="143" w:right="151" w:firstLine="450"/>
      </w:pPr>
      <w:r>
        <w:rPr>
          <w:rFonts w:ascii="UTM Times" w:eastAsia="UTM Times" w:hAnsi="UTM Times" w:cs="UTM Times"/>
        </w:rPr>
        <w:t>Đ</w:t>
      </w:r>
      <w:r>
        <w:rPr>
          <w:rFonts w:ascii="UTM Times" w:eastAsia="UTM Times" w:hAnsi="UTM Times" w:cs="UTM Times"/>
          <w:spacing w:val="-1"/>
        </w:rPr>
        <w:t>ờ</w:t>
      </w:r>
      <w:r>
        <w:t>i</w:t>
      </w:r>
      <w:r>
        <w:rPr>
          <w:spacing w:val="9"/>
        </w:rPr>
        <w:t xml:space="preserve"> </w:t>
      </w:r>
      <w:r>
        <w:rPr>
          <w:spacing w:val="-1"/>
        </w:rPr>
        <w:t>s</w:t>
      </w:r>
      <w:r>
        <w:rPr>
          <w:rFonts w:ascii="UTM Times" w:eastAsia="UTM Times" w:hAnsi="UTM Times" w:cs="UTM Times"/>
        </w:rPr>
        <w:t>ố</w:t>
      </w:r>
      <w:r>
        <w:t>ng,</w:t>
      </w:r>
      <w:r>
        <w:rPr>
          <w:spacing w:val="9"/>
        </w:rPr>
        <w:t xml:space="preserve"> </w:t>
      </w:r>
      <w:r>
        <w:t>con</w:t>
      </w:r>
      <w:r>
        <w:rPr>
          <w:spacing w:val="9"/>
        </w:rPr>
        <w:t xml:space="preserve"> </w:t>
      </w:r>
      <w:r>
        <w:t>n</w:t>
      </w:r>
      <w:r>
        <w:rPr>
          <w:spacing w:val="-1"/>
        </w:rPr>
        <w:t>g</w:t>
      </w:r>
      <w:r>
        <w:rPr>
          <w:rFonts w:ascii="UTM Times" w:eastAsia="UTM Times" w:hAnsi="UTM Times" w:cs="UTM Times"/>
        </w:rPr>
        <w:t>ườ</w:t>
      </w:r>
      <w:r>
        <w:t>i,</w:t>
      </w:r>
      <w:r>
        <w:rPr>
          <w:spacing w:val="9"/>
        </w:rPr>
        <w:t xml:space="preserve"> </w:t>
      </w:r>
      <w:r>
        <w:rPr>
          <w:spacing w:val="-1"/>
        </w:rPr>
        <w:t>s</w:t>
      </w:r>
      <w:r>
        <w:rPr>
          <w:rFonts w:ascii="UTM Times" w:eastAsia="UTM Times" w:hAnsi="UTM Times" w:cs="UTM Times"/>
        </w:rPr>
        <w:t>ự</w:t>
      </w:r>
      <w:r>
        <w:rPr>
          <w:rFonts w:ascii="UTM Times" w:eastAsia="UTM Times" w:hAnsi="UTM Times" w:cs="UTM Times"/>
          <w:spacing w:val="9"/>
        </w:rPr>
        <w:t xml:space="preserve"> </w:t>
      </w:r>
      <w:r>
        <w:t>bình</w:t>
      </w:r>
      <w:r>
        <w:rPr>
          <w:spacing w:val="9"/>
        </w:rPr>
        <w:t xml:space="preserve"> </w:t>
      </w:r>
      <w:r>
        <w:t>yên</w:t>
      </w:r>
      <w:r>
        <w:rPr>
          <w:spacing w:val="9"/>
        </w:rPr>
        <w:t xml:space="preserve"> </w:t>
      </w:r>
      <w:r>
        <w:rPr>
          <w:spacing w:val="-1"/>
        </w:rPr>
        <w:t>c</w:t>
      </w:r>
      <w:r>
        <w:rPr>
          <w:rFonts w:ascii="UTM Times" w:eastAsia="UTM Times" w:hAnsi="UTM Times" w:cs="UTM Times"/>
        </w:rPr>
        <w:t>ủ</w:t>
      </w:r>
      <w:r>
        <w:t>a</w:t>
      </w:r>
      <w:r>
        <w:rPr>
          <w:spacing w:val="9"/>
        </w:rPr>
        <w:t xml:space="preserve"> </w:t>
      </w:r>
      <w:r>
        <w:t>ngôi</w:t>
      </w:r>
      <w:r>
        <w:rPr>
          <w:spacing w:val="9"/>
        </w:rPr>
        <w:t xml:space="preserve"> </w:t>
      </w:r>
      <w:r>
        <w:t>làng</w:t>
      </w:r>
      <w:r>
        <w:rPr>
          <w:w w:val="99"/>
        </w:rPr>
        <w:t xml:space="preserve"> </w:t>
      </w:r>
      <w:r>
        <w:rPr>
          <w:rFonts w:ascii="UTM Times" w:eastAsia="UTM Times" w:hAnsi="UTM Times" w:cs="UTM Times"/>
        </w:rPr>
        <w:t>đ</w:t>
      </w:r>
      <w:r>
        <w:rPr>
          <w:rFonts w:ascii="UTM Times" w:eastAsia="UTM Times" w:hAnsi="UTM Times" w:cs="UTM Times"/>
          <w:spacing w:val="-1"/>
        </w:rPr>
        <w:t>ạ</w:t>
      </w:r>
      <w:r>
        <w:t>o,</w:t>
      </w:r>
      <w:r>
        <w:rPr>
          <w:spacing w:val="-7"/>
        </w:rPr>
        <w:t xml:space="preserve"> </w:t>
      </w:r>
      <w:r>
        <w:t>c</w:t>
      </w:r>
      <w:r>
        <w:rPr>
          <w:rFonts w:ascii="UTM Times" w:eastAsia="UTM Times" w:hAnsi="UTM Times" w:cs="UTM Times"/>
        </w:rPr>
        <w:t>ũ</w:t>
      </w:r>
      <w:r>
        <w:t>ng</w:t>
      </w:r>
      <w:r>
        <w:rPr>
          <w:spacing w:val="-7"/>
        </w:rPr>
        <w:t xml:space="preserve"> </w:t>
      </w:r>
      <w:r>
        <w:t>nh</w:t>
      </w:r>
      <w:r>
        <w:rPr>
          <w:rFonts w:ascii="UTM Times" w:eastAsia="UTM Times" w:hAnsi="UTM Times" w:cs="UTM Times"/>
        </w:rPr>
        <w:t>ư</w:t>
      </w:r>
      <w:r>
        <w:rPr>
          <w:rFonts w:ascii="UTM Times" w:eastAsia="UTM Times" w:hAnsi="UTM Times" w:cs="UTM Times"/>
          <w:spacing w:val="-6"/>
        </w:rPr>
        <w:t xml:space="preserve"> </w:t>
      </w:r>
      <w:r>
        <w:t>l</w:t>
      </w:r>
      <w:r>
        <w:rPr>
          <w:rFonts w:ascii="UTM Times" w:eastAsia="UTM Times" w:hAnsi="UTM Times" w:cs="UTM Times"/>
        </w:rPr>
        <w:t>ờ</w:t>
      </w:r>
      <w:r>
        <w:t>i</w:t>
      </w:r>
      <w:r>
        <w:rPr>
          <w:spacing w:val="-7"/>
        </w:rPr>
        <w:t xml:space="preserve"> </w:t>
      </w:r>
      <w:r>
        <w:rPr>
          <w:spacing w:val="-1"/>
        </w:rPr>
        <w:t>d</w:t>
      </w:r>
      <w:r>
        <w:rPr>
          <w:rFonts w:ascii="UTM Times" w:eastAsia="UTM Times" w:hAnsi="UTM Times" w:cs="UTM Times"/>
          <w:spacing w:val="-1"/>
        </w:rPr>
        <w:t>ạ</w:t>
      </w:r>
      <w:r>
        <w:t>y</w:t>
      </w:r>
      <w:r>
        <w:rPr>
          <w:spacing w:val="-6"/>
        </w:rPr>
        <w:t xml:space="preserve"> </w:t>
      </w:r>
      <w:r>
        <w:t>qua</w:t>
      </w:r>
      <w:r>
        <w:rPr>
          <w:spacing w:val="-7"/>
        </w:rPr>
        <w:t xml:space="preserve"> </w:t>
      </w:r>
      <w:r>
        <w:rPr>
          <w:spacing w:val="-1"/>
        </w:rPr>
        <w:t>s</w:t>
      </w:r>
      <w:r>
        <w:rPr>
          <w:rFonts w:ascii="UTM Times" w:eastAsia="UTM Times" w:hAnsi="UTM Times" w:cs="UTM Times"/>
          <w:spacing w:val="-1"/>
        </w:rPr>
        <w:t>ấ</w:t>
      </w:r>
      <w:r>
        <w:t>m</w:t>
      </w:r>
      <w:r>
        <w:rPr>
          <w:spacing w:val="-6"/>
        </w:rPr>
        <w:t xml:space="preserve"> </w:t>
      </w:r>
      <w:r>
        <w:t>g</w:t>
      </w:r>
      <w:r>
        <w:rPr>
          <w:spacing w:val="-1"/>
        </w:rPr>
        <w:t>i</w:t>
      </w:r>
      <w:r>
        <w:rPr>
          <w:rFonts w:ascii="UTM Times" w:eastAsia="UTM Times" w:hAnsi="UTM Times" w:cs="UTM Times"/>
          <w:spacing w:val="-1"/>
        </w:rPr>
        <w:t>ả</w:t>
      </w:r>
      <w:r>
        <w:t>ng</w:t>
      </w:r>
      <w:r>
        <w:rPr>
          <w:spacing w:val="-7"/>
        </w:rPr>
        <w:t xml:space="preserve"> </w:t>
      </w:r>
      <w:r>
        <w:t>thi</w:t>
      </w:r>
      <w:r>
        <w:rPr>
          <w:spacing w:val="-6"/>
        </w:rPr>
        <w:t xml:space="preserve"> </w:t>
      </w:r>
      <w:r>
        <w:rPr>
          <w:spacing w:val="-1"/>
        </w:rPr>
        <w:t>v</w:t>
      </w:r>
      <w:r>
        <w:rPr>
          <w:rFonts w:ascii="UTM Times" w:eastAsia="UTM Times" w:hAnsi="UTM Times" w:cs="UTM Times"/>
          <w:spacing w:val="-1"/>
        </w:rPr>
        <w:t>ă</w:t>
      </w:r>
      <w:r>
        <w:t>n</w:t>
      </w:r>
      <w:r>
        <w:rPr>
          <w:spacing w:val="-7"/>
        </w:rPr>
        <w:t xml:space="preserve"> </w:t>
      </w:r>
      <w:r>
        <w:t>c</w:t>
      </w:r>
      <w:r>
        <w:rPr>
          <w:rFonts w:ascii="UTM Times" w:eastAsia="UTM Times" w:hAnsi="UTM Times" w:cs="UTM Times"/>
        </w:rPr>
        <w:t>ủ</w:t>
      </w:r>
      <w:r>
        <w:t>a</w:t>
      </w:r>
      <w:r>
        <w:rPr>
          <w:spacing w:val="-6"/>
        </w:rPr>
        <w:t xml:space="preserve"> </w:t>
      </w:r>
      <w:r>
        <w:rPr>
          <w:rFonts w:ascii="UTM Times" w:eastAsia="UTM Times" w:hAnsi="UTM Times" w:cs="UTM Times"/>
        </w:rPr>
        <w:t>Đ</w:t>
      </w:r>
      <w:r>
        <w:rPr>
          <w:rFonts w:ascii="UTM Times" w:eastAsia="UTM Times" w:hAnsi="UTM Times" w:cs="UTM Times"/>
          <w:spacing w:val="-1"/>
        </w:rPr>
        <w:t>ứ</w:t>
      </w:r>
      <w:r>
        <w:t>c</w:t>
      </w:r>
      <w:r>
        <w:rPr>
          <w:w w:val="99"/>
        </w:rPr>
        <w:t xml:space="preserve"> </w:t>
      </w:r>
      <w:r>
        <w:t>Th</w:t>
      </w:r>
      <w:r>
        <w:rPr>
          <w:rFonts w:ascii="UTM Times" w:eastAsia="UTM Times" w:hAnsi="UTM Times" w:cs="UTM Times"/>
          <w:spacing w:val="-1"/>
        </w:rPr>
        <w:t>ầ</w:t>
      </w:r>
      <w:r>
        <w:t>y</w:t>
      </w:r>
      <w:r>
        <w:rPr>
          <w:spacing w:val="-18"/>
        </w:rPr>
        <w:t xml:space="preserve"> </w:t>
      </w:r>
      <w:r>
        <w:t>vang</w:t>
      </w:r>
      <w:r>
        <w:rPr>
          <w:spacing w:val="-18"/>
        </w:rPr>
        <w:t xml:space="preserve"> </w:t>
      </w:r>
      <w:r>
        <w:t>lên</w:t>
      </w:r>
      <w:r>
        <w:rPr>
          <w:spacing w:val="-17"/>
        </w:rPr>
        <w:t xml:space="preserve"> </w:t>
      </w:r>
      <w:r>
        <w:rPr>
          <w:spacing w:val="-1"/>
        </w:rPr>
        <w:t>t</w:t>
      </w:r>
      <w:r>
        <w:rPr>
          <w:rFonts w:ascii="UTM Times" w:eastAsia="UTM Times" w:hAnsi="UTM Times" w:cs="UTM Times"/>
        </w:rPr>
        <w:t>ừ</w:t>
      </w:r>
      <w:r>
        <w:rPr>
          <w:rFonts w:ascii="UTM Times" w:eastAsia="UTM Times" w:hAnsi="UTM Times" w:cs="UTM Times"/>
          <w:spacing w:val="-18"/>
        </w:rPr>
        <w:t xml:space="preserve"> </w:t>
      </w:r>
      <w:r>
        <w:t>các</w:t>
      </w:r>
      <w:r>
        <w:rPr>
          <w:spacing w:val="-18"/>
        </w:rPr>
        <w:t xml:space="preserve"> </w:t>
      </w:r>
      <w:r>
        <w:rPr>
          <w:rFonts w:ascii="UTM Times" w:eastAsia="UTM Times" w:hAnsi="UTM Times" w:cs="UTM Times"/>
        </w:rPr>
        <w:t>độ</w:t>
      </w:r>
      <w:r>
        <w:t>c</w:t>
      </w:r>
      <w:r>
        <w:rPr>
          <w:spacing w:val="-17"/>
        </w:rPr>
        <w:t xml:space="preserve"> </w:t>
      </w:r>
      <w:r>
        <w:t>g</w:t>
      </w:r>
      <w:r>
        <w:rPr>
          <w:spacing w:val="-1"/>
        </w:rPr>
        <w:t>i</w:t>
      </w:r>
      <w:r>
        <w:rPr>
          <w:rFonts w:ascii="UTM Times" w:eastAsia="UTM Times" w:hAnsi="UTM Times" w:cs="UTM Times"/>
          <w:spacing w:val="-1"/>
        </w:rPr>
        <w:t>ả</w:t>
      </w:r>
      <w:r>
        <w:t>ng</w:t>
      </w:r>
      <w:r>
        <w:rPr>
          <w:spacing w:val="-18"/>
        </w:rPr>
        <w:t xml:space="preserve"> </w:t>
      </w:r>
      <w:r>
        <w:rPr>
          <w:rFonts w:ascii="UTM Times" w:eastAsia="UTM Times" w:hAnsi="UTM Times" w:cs="UTM Times"/>
        </w:rPr>
        <w:t>đườ</w:t>
      </w:r>
      <w:r>
        <w:t>ng,</w:t>
      </w:r>
      <w:r>
        <w:rPr>
          <w:spacing w:val="-18"/>
        </w:rPr>
        <w:t xml:space="preserve"> </w:t>
      </w:r>
      <w:r>
        <w:t>hay</w:t>
      </w:r>
      <w:r>
        <w:rPr>
          <w:spacing w:val="-17"/>
        </w:rPr>
        <w:t xml:space="preserve"> </w:t>
      </w:r>
      <w:r>
        <w:rPr>
          <w:rFonts w:ascii="UTM Times" w:eastAsia="UTM Times" w:hAnsi="UTM Times" w:cs="UTM Times"/>
        </w:rPr>
        <w:t>đượ</w:t>
      </w:r>
      <w:r>
        <w:t>c</w:t>
      </w:r>
      <w:r>
        <w:rPr>
          <w:spacing w:val="-18"/>
        </w:rPr>
        <w:t xml:space="preserve"> </w:t>
      </w:r>
      <w:r>
        <w:t>nghe</w:t>
      </w:r>
      <w:r>
        <w:rPr>
          <w:w w:val="99"/>
        </w:rPr>
        <w:t xml:space="preserve"> </w:t>
      </w:r>
      <w:r>
        <w:t>cha</w:t>
      </w:r>
      <w:r>
        <w:rPr>
          <w:spacing w:val="3"/>
        </w:rPr>
        <w:t xml:space="preserve"> </w:t>
      </w:r>
      <w:r>
        <w:rPr>
          <w:spacing w:val="-1"/>
        </w:rPr>
        <w:t>m</w:t>
      </w:r>
      <w:r>
        <w:rPr>
          <w:rFonts w:ascii="UTM Times" w:eastAsia="UTM Times" w:hAnsi="UTM Times" w:cs="UTM Times"/>
        </w:rPr>
        <w:t>ẹ</w:t>
      </w:r>
      <w:r>
        <w:rPr>
          <w:rFonts w:ascii="UTM Times" w:eastAsia="UTM Times" w:hAnsi="UTM Times" w:cs="UTM Times"/>
          <w:spacing w:val="4"/>
        </w:rPr>
        <w:t xml:space="preserve"> </w:t>
      </w:r>
      <w:r>
        <w:rPr>
          <w:rFonts w:ascii="UTM Times" w:eastAsia="UTM Times" w:hAnsi="UTM Times" w:cs="UTM Times"/>
        </w:rPr>
        <w:t>đọ</w:t>
      </w:r>
      <w:r>
        <w:t>c</w:t>
      </w:r>
      <w:r>
        <w:rPr>
          <w:spacing w:val="4"/>
        </w:rPr>
        <w:t xml:space="preserve"> </w:t>
      </w:r>
      <w:r>
        <w:t>trong</w:t>
      </w:r>
      <w:r>
        <w:rPr>
          <w:spacing w:val="5"/>
        </w:rPr>
        <w:t xml:space="preserve"> </w:t>
      </w:r>
      <w:r>
        <w:t>gia</w:t>
      </w:r>
      <w:r>
        <w:rPr>
          <w:spacing w:val="4"/>
        </w:rPr>
        <w:t xml:space="preserve"> </w:t>
      </w:r>
      <w:r>
        <w:rPr>
          <w:rFonts w:ascii="UTM Times" w:eastAsia="UTM Times" w:hAnsi="UTM Times" w:cs="UTM Times"/>
        </w:rPr>
        <w:t>đ</w:t>
      </w:r>
      <w:r>
        <w:t>ình</w:t>
      </w:r>
      <w:r>
        <w:rPr>
          <w:spacing w:val="4"/>
        </w:rPr>
        <w:t xml:space="preserve"> </w:t>
      </w:r>
      <w:r>
        <w:t>ngày</w:t>
      </w:r>
      <w:r>
        <w:rPr>
          <w:spacing w:val="4"/>
        </w:rPr>
        <w:t xml:space="preserve"> </w:t>
      </w:r>
      <w:r>
        <w:rPr>
          <w:rFonts w:ascii="UTM Times" w:eastAsia="UTM Times" w:hAnsi="UTM Times" w:cs="UTM Times"/>
        </w:rPr>
        <w:t>đ</w:t>
      </w:r>
      <w:r>
        <w:t>êm</w:t>
      </w:r>
      <w:r>
        <w:rPr>
          <w:spacing w:val="4"/>
        </w:rPr>
        <w:t xml:space="preserve"> </w:t>
      </w:r>
      <w:r>
        <w:rPr>
          <w:rFonts w:ascii="UTM Times" w:eastAsia="UTM Times" w:hAnsi="UTM Times" w:cs="UTM Times"/>
        </w:rPr>
        <w:t>đ</w:t>
      </w:r>
      <w:r>
        <w:t>ã</w:t>
      </w:r>
      <w:r>
        <w:rPr>
          <w:spacing w:val="4"/>
        </w:rPr>
        <w:t xml:space="preserve"> </w:t>
      </w:r>
      <w:r>
        <w:t>nh</w:t>
      </w:r>
      <w:r>
        <w:rPr>
          <w:spacing w:val="-1"/>
        </w:rPr>
        <w:t>u</w:t>
      </w:r>
      <w:r>
        <w:rPr>
          <w:rFonts w:ascii="UTM Times" w:eastAsia="UTM Times" w:hAnsi="UTM Times" w:cs="UTM Times"/>
          <w:spacing w:val="-1"/>
        </w:rPr>
        <w:t>ầ</w:t>
      </w:r>
      <w:r>
        <w:t>n</w:t>
      </w:r>
      <w:r>
        <w:rPr>
          <w:spacing w:val="4"/>
        </w:rPr>
        <w:t xml:space="preserve"> </w:t>
      </w:r>
      <w:r>
        <w:t>th</w:t>
      </w:r>
      <w:r>
        <w:rPr>
          <w:rFonts w:ascii="UTM Times" w:eastAsia="UTM Times" w:hAnsi="UTM Times" w:cs="UTM Times"/>
          <w:spacing w:val="-1"/>
        </w:rPr>
        <w:t>ấ</w:t>
      </w:r>
      <w:r>
        <w:t>m</w:t>
      </w:r>
      <w:r>
        <w:rPr>
          <w:w w:val="99"/>
        </w:rPr>
        <w:t xml:space="preserve"> </w:t>
      </w:r>
      <w:r>
        <w:t>trong</w:t>
      </w:r>
      <w:r>
        <w:rPr>
          <w:spacing w:val="-16"/>
        </w:rPr>
        <w:t xml:space="preserve"> </w:t>
      </w:r>
      <w:r>
        <w:t>tâm</w:t>
      </w:r>
      <w:r>
        <w:rPr>
          <w:spacing w:val="-16"/>
        </w:rPr>
        <w:t xml:space="preserve"> </w:t>
      </w:r>
      <w:r>
        <w:rPr>
          <w:spacing w:val="-1"/>
        </w:rPr>
        <w:t>h</w:t>
      </w:r>
      <w:r>
        <w:rPr>
          <w:rFonts w:ascii="UTM Times" w:eastAsia="UTM Times" w:hAnsi="UTM Times" w:cs="UTM Times"/>
        </w:rPr>
        <w:t>ồ</w:t>
      </w:r>
      <w:r>
        <w:t>n</w:t>
      </w:r>
      <w:r>
        <w:rPr>
          <w:spacing w:val="-15"/>
        </w:rPr>
        <w:t xml:space="preserve"> </w:t>
      </w:r>
      <w:r>
        <w:t>thu</w:t>
      </w:r>
      <w:r>
        <w:rPr>
          <w:rFonts w:ascii="UTM Times" w:eastAsia="UTM Times" w:hAnsi="UTM Times" w:cs="UTM Times"/>
          <w:spacing w:val="-1"/>
        </w:rPr>
        <w:t>ầ</w:t>
      </w:r>
      <w:r>
        <w:t>n</w:t>
      </w:r>
      <w:r>
        <w:rPr>
          <w:spacing w:val="-16"/>
        </w:rPr>
        <w:t xml:space="preserve"> </w:t>
      </w:r>
      <w:r>
        <w:t>khi</w:t>
      </w:r>
      <w:r>
        <w:rPr>
          <w:rFonts w:ascii="UTM Times" w:eastAsia="UTM Times" w:hAnsi="UTM Times" w:cs="UTM Times"/>
          <w:spacing w:val="-1"/>
        </w:rPr>
        <w:t>ế</w:t>
      </w:r>
      <w:r>
        <w:t>t</w:t>
      </w:r>
      <w:r>
        <w:rPr>
          <w:spacing w:val="-15"/>
        </w:rPr>
        <w:t xml:space="preserve"> </w:t>
      </w:r>
      <w:r>
        <w:rPr>
          <w:spacing w:val="-1"/>
        </w:rPr>
        <w:t>c</w:t>
      </w:r>
      <w:r>
        <w:rPr>
          <w:rFonts w:ascii="UTM Times" w:eastAsia="UTM Times" w:hAnsi="UTM Times" w:cs="UTM Times"/>
        </w:rPr>
        <w:t>ủ</w:t>
      </w:r>
      <w:r>
        <w:t>a</w:t>
      </w:r>
      <w:r>
        <w:rPr>
          <w:spacing w:val="-16"/>
        </w:rPr>
        <w:t xml:space="preserve"> </w:t>
      </w:r>
      <w:r>
        <w:rPr>
          <w:rFonts w:ascii="UTM Times" w:eastAsia="UTM Times" w:hAnsi="UTM Times" w:cs="UTM Times"/>
        </w:rPr>
        <w:t>đứ</w:t>
      </w:r>
      <w:r>
        <w:t>a</w:t>
      </w:r>
      <w:r>
        <w:rPr>
          <w:spacing w:val="-15"/>
        </w:rPr>
        <w:t xml:space="preserve"> </w:t>
      </w:r>
      <w:r>
        <w:t>bé,</w:t>
      </w:r>
      <w:r>
        <w:rPr>
          <w:spacing w:val="-16"/>
        </w:rPr>
        <w:t xml:space="preserve"> </w:t>
      </w:r>
      <w:r>
        <w:rPr>
          <w:rFonts w:ascii="UTM Times" w:eastAsia="UTM Times" w:hAnsi="UTM Times" w:cs="UTM Times"/>
        </w:rPr>
        <w:t>đ</w:t>
      </w:r>
      <w:r>
        <w:t>ã</w:t>
      </w:r>
      <w:r>
        <w:rPr>
          <w:spacing w:val="-15"/>
        </w:rPr>
        <w:t xml:space="preserve"> </w:t>
      </w:r>
      <w:r>
        <w:t>hun</w:t>
      </w:r>
      <w:r>
        <w:rPr>
          <w:spacing w:val="-16"/>
        </w:rPr>
        <w:t xml:space="preserve"> </w:t>
      </w:r>
      <w:r>
        <w:rPr>
          <w:rFonts w:ascii="UTM Times" w:eastAsia="UTM Times" w:hAnsi="UTM Times" w:cs="UTM Times"/>
        </w:rPr>
        <w:t>đ</w:t>
      </w:r>
      <w:r>
        <w:t>úc</w:t>
      </w:r>
      <w:r>
        <w:rPr>
          <w:spacing w:val="-15"/>
        </w:rPr>
        <w:t xml:space="preserve"> </w:t>
      </w:r>
      <w:r>
        <w:rPr>
          <w:spacing w:val="-1"/>
        </w:rPr>
        <w:t>m</w:t>
      </w:r>
      <w:r>
        <w:rPr>
          <w:rFonts w:ascii="UTM Times" w:eastAsia="UTM Times" w:hAnsi="UTM Times" w:cs="UTM Times"/>
        </w:rPr>
        <w:t>ộ</w:t>
      </w:r>
      <w:r>
        <w:t>t</w:t>
      </w:r>
      <w:r>
        <w:rPr>
          <w:w w:val="99"/>
        </w:rPr>
        <w:t xml:space="preserve"> </w:t>
      </w:r>
      <w:r>
        <w:t>ni</w:t>
      </w:r>
      <w:r>
        <w:rPr>
          <w:rFonts w:ascii="UTM Times" w:eastAsia="UTM Times" w:hAnsi="UTM Times" w:cs="UTM Times"/>
          <w:spacing w:val="-1"/>
        </w:rPr>
        <w:t>ề</w:t>
      </w:r>
      <w:r>
        <w:t>m</w:t>
      </w:r>
      <w:r>
        <w:rPr>
          <w:spacing w:val="5"/>
        </w:rPr>
        <w:t xml:space="preserve"> </w:t>
      </w:r>
      <w:r>
        <w:t>tin</w:t>
      </w:r>
      <w:r>
        <w:rPr>
          <w:spacing w:val="6"/>
        </w:rPr>
        <w:t xml:space="preserve"> </w:t>
      </w:r>
      <w:r>
        <w:t>sâu</w:t>
      </w:r>
      <w:r>
        <w:rPr>
          <w:spacing w:val="5"/>
        </w:rPr>
        <w:t xml:space="preserve"> </w:t>
      </w:r>
      <w:r>
        <w:t>xa</w:t>
      </w:r>
      <w:r>
        <w:rPr>
          <w:spacing w:val="6"/>
        </w:rPr>
        <w:t xml:space="preserve"> </w:t>
      </w:r>
      <w:r>
        <w:t>vào</w:t>
      </w:r>
      <w:r>
        <w:rPr>
          <w:spacing w:val="5"/>
        </w:rPr>
        <w:t xml:space="preserve"> </w:t>
      </w:r>
      <w:r>
        <w:rPr>
          <w:spacing w:val="-1"/>
        </w:rPr>
        <w:t>n</w:t>
      </w:r>
      <w:r>
        <w:rPr>
          <w:rFonts w:ascii="UTM Times" w:eastAsia="UTM Times" w:hAnsi="UTM Times" w:cs="UTM Times"/>
          <w:spacing w:val="-1"/>
        </w:rPr>
        <w:t>ề</w:t>
      </w:r>
      <w:r>
        <w:t>n</w:t>
      </w:r>
      <w:r>
        <w:rPr>
          <w:spacing w:val="6"/>
        </w:rPr>
        <w:t xml:space="preserve"> </w:t>
      </w:r>
      <w:r>
        <w:rPr>
          <w:rFonts w:ascii="UTM Times" w:eastAsia="UTM Times" w:hAnsi="UTM Times" w:cs="UTM Times"/>
        </w:rPr>
        <w:t>đ</w:t>
      </w:r>
      <w:r>
        <w:rPr>
          <w:rFonts w:ascii="UTM Times" w:eastAsia="UTM Times" w:hAnsi="UTM Times" w:cs="UTM Times"/>
          <w:spacing w:val="-1"/>
        </w:rPr>
        <w:t>ạ</w:t>
      </w:r>
      <w:r>
        <w:t>o,</w:t>
      </w:r>
      <w:r>
        <w:rPr>
          <w:spacing w:val="5"/>
        </w:rPr>
        <w:t xml:space="preserve"> </w:t>
      </w:r>
      <w:r>
        <w:t>c</w:t>
      </w:r>
      <w:r>
        <w:rPr>
          <w:rFonts w:ascii="UTM Times" w:eastAsia="UTM Times" w:hAnsi="UTM Times" w:cs="UTM Times"/>
        </w:rPr>
        <w:t>ũ</w:t>
      </w:r>
      <w:r>
        <w:t>ng</w:t>
      </w:r>
      <w:r>
        <w:rPr>
          <w:spacing w:val="6"/>
        </w:rPr>
        <w:t xml:space="preserve"> </w:t>
      </w:r>
      <w:r>
        <w:t>nh</w:t>
      </w:r>
      <w:r>
        <w:rPr>
          <w:rFonts w:ascii="UTM Times" w:eastAsia="UTM Times" w:hAnsi="UTM Times" w:cs="UTM Times"/>
        </w:rPr>
        <w:t>ư</w:t>
      </w:r>
      <w:r>
        <w:rPr>
          <w:rFonts w:ascii="UTM Times" w:eastAsia="UTM Times" w:hAnsi="UTM Times" w:cs="UTM Times"/>
          <w:spacing w:val="5"/>
        </w:rPr>
        <w:t xml:space="preserve"> </w:t>
      </w:r>
      <w:r>
        <w:t>m</w:t>
      </w:r>
      <w:r>
        <w:rPr>
          <w:rFonts w:ascii="UTM Times" w:eastAsia="UTM Times" w:hAnsi="UTM Times" w:cs="UTM Times"/>
        </w:rPr>
        <w:t>ộ</w:t>
      </w:r>
      <w:r>
        <w:t>t</w:t>
      </w:r>
      <w:r>
        <w:rPr>
          <w:spacing w:val="6"/>
        </w:rPr>
        <w:t xml:space="preserve"> </w:t>
      </w:r>
      <w:r>
        <w:t>tình</w:t>
      </w:r>
      <w:r>
        <w:rPr>
          <w:spacing w:val="6"/>
        </w:rPr>
        <w:t xml:space="preserve"> </w:t>
      </w:r>
      <w:r>
        <w:t>yêu</w:t>
      </w:r>
      <w:r>
        <w:rPr>
          <w:w w:val="99"/>
        </w:rPr>
        <w:t xml:space="preserve"> </w:t>
      </w:r>
      <w:r>
        <w:t>quê</w:t>
      </w:r>
      <w:r>
        <w:rPr>
          <w:spacing w:val="-4"/>
        </w:rPr>
        <w:t xml:space="preserve"> </w:t>
      </w:r>
      <w:r>
        <w:rPr>
          <w:spacing w:val="-1"/>
        </w:rPr>
        <w:t>h</w:t>
      </w:r>
      <w:r>
        <w:rPr>
          <w:rFonts w:ascii="UTM Times" w:eastAsia="UTM Times" w:hAnsi="UTM Times" w:cs="UTM Times"/>
        </w:rPr>
        <w:t>ươ</w:t>
      </w:r>
      <w:r>
        <w:t>ng,</w:t>
      </w:r>
      <w:r>
        <w:rPr>
          <w:spacing w:val="-4"/>
        </w:rPr>
        <w:t xml:space="preserve"> </w:t>
      </w:r>
      <w:r>
        <w:t>dân</w:t>
      </w:r>
      <w:r>
        <w:rPr>
          <w:spacing w:val="-4"/>
        </w:rPr>
        <w:t xml:space="preserve"> </w:t>
      </w:r>
      <w:r>
        <w:rPr>
          <w:spacing w:val="-1"/>
        </w:rPr>
        <w:t>t</w:t>
      </w:r>
      <w:r>
        <w:rPr>
          <w:rFonts w:ascii="UTM Times" w:eastAsia="UTM Times" w:hAnsi="UTM Times" w:cs="UTM Times"/>
        </w:rPr>
        <w:t>ộ</w:t>
      </w:r>
      <w:r>
        <w:t>c,</w:t>
      </w:r>
      <w:r>
        <w:rPr>
          <w:spacing w:val="-3"/>
        </w:rPr>
        <w:t xml:space="preserve"> </w:t>
      </w:r>
      <w:r>
        <w:t>và</w:t>
      </w:r>
      <w:r>
        <w:rPr>
          <w:spacing w:val="-4"/>
        </w:rPr>
        <w:t xml:space="preserve"> </w:t>
      </w:r>
      <w:r>
        <w:t>hòa</w:t>
      </w:r>
      <w:r>
        <w:rPr>
          <w:spacing w:val="-4"/>
        </w:rPr>
        <w:t xml:space="preserve"> </w:t>
      </w:r>
      <w:r>
        <w:t>bình</w:t>
      </w:r>
      <w:r>
        <w:rPr>
          <w:spacing w:val="-3"/>
        </w:rPr>
        <w:t xml:space="preserve"> </w:t>
      </w:r>
      <w:r>
        <w:t>cho</w:t>
      </w:r>
      <w:r>
        <w:rPr>
          <w:spacing w:val="-4"/>
        </w:rPr>
        <w:t xml:space="preserve"> </w:t>
      </w:r>
      <w:r>
        <w:t>nhân</w:t>
      </w:r>
      <w:r>
        <w:rPr>
          <w:spacing w:val="-4"/>
        </w:rPr>
        <w:t xml:space="preserve"> </w:t>
      </w:r>
      <w:r>
        <w:t>l</w:t>
      </w:r>
      <w:r>
        <w:rPr>
          <w:spacing w:val="-1"/>
        </w:rPr>
        <w:t>o</w:t>
      </w:r>
      <w:r>
        <w:rPr>
          <w:rFonts w:ascii="UTM Times" w:eastAsia="UTM Times" w:hAnsi="UTM Times" w:cs="UTM Times"/>
          <w:spacing w:val="-1"/>
        </w:rPr>
        <w:t>ạ</w:t>
      </w:r>
      <w:r>
        <w:t>i.</w:t>
      </w:r>
    </w:p>
    <w:p w:rsidR="00D22F6E" w:rsidRDefault="00D22F6E" w:rsidP="00D22F6E">
      <w:pPr>
        <w:pStyle w:val="BodyText"/>
        <w:spacing w:line="324" w:lineRule="exact"/>
        <w:ind w:left="143" w:right="153" w:firstLine="450"/>
      </w:pPr>
      <w:r>
        <w:rPr>
          <w:spacing w:val="-3"/>
        </w:rPr>
        <w:lastRenderedPageBreak/>
        <w:t>Và</w:t>
      </w:r>
      <w:r>
        <w:t>o</w:t>
      </w:r>
      <w:r>
        <w:rPr>
          <w:spacing w:val="2"/>
        </w:rPr>
        <w:t xml:space="preserve"> </w:t>
      </w:r>
      <w:r>
        <w:rPr>
          <w:spacing w:val="-3"/>
        </w:rPr>
        <w:t>th</w:t>
      </w:r>
      <w:r>
        <w:rPr>
          <w:rFonts w:ascii="UTM Times" w:eastAsia="UTM Times" w:hAnsi="UTM Times" w:cs="UTM Times"/>
          <w:spacing w:val="-3"/>
        </w:rPr>
        <w:t>ờ</w:t>
      </w:r>
      <w:r>
        <w:t>i</w:t>
      </w:r>
      <w:r>
        <w:rPr>
          <w:spacing w:val="2"/>
        </w:rPr>
        <w:t xml:space="preserve"> </w:t>
      </w:r>
      <w:r>
        <w:rPr>
          <w:rFonts w:ascii="UTM Times" w:eastAsia="UTM Times" w:hAnsi="UTM Times" w:cs="UTM Times"/>
          <w:spacing w:val="-3"/>
        </w:rPr>
        <w:t>Đ</w:t>
      </w:r>
      <w:r>
        <w:rPr>
          <w:rFonts w:ascii="UTM Times" w:eastAsia="UTM Times" w:hAnsi="UTM Times" w:cs="UTM Times"/>
        </w:rPr>
        <w:t>ệ</w:t>
      </w:r>
      <w:r>
        <w:rPr>
          <w:rFonts w:ascii="UTM Times" w:eastAsia="UTM Times" w:hAnsi="UTM Times" w:cs="UTM Times"/>
          <w:spacing w:val="2"/>
        </w:rPr>
        <w:t xml:space="preserve"> </w:t>
      </w:r>
      <w:r>
        <w:rPr>
          <w:spacing w:val="-3"/>
        </w:rPr>
        <w:t>Nh</w:t>
      </w:r>
      <w:r>
        <w:rPr>
          <w:rFonts w:ascii="UTM Times" w:eastAsia="UTM Times" w:hAnsi="UTM Times" w:cs="UTM Times"/>
          <w:spacing w:val="-3"/>
        </w:rPr>
        <w:t>ấ</w:t>
      </w:r>
      <w:r>
        <w:t>t</w:t>
      </w:r>
      <w:r>
        <w:rPr>
          <w:spacing w:val="3"/>
        </w:rPr>
        <w:t xml:space="preserve"> </w:t>
      </w:r>
      <w:r>
        <w:rPr>
          <w:spacing w:val="-3"/>
        </w:rPr>
        <w:t>C</w:t>
      </w:r>
      <w:r>
        <w:rPr>
          <w:rFonts w:ascii="UTM Times" w:eastAsia="UTM Times" w:hAnsi="UTM Times" w:cs="UTM Times"/>
          <w:spacing w:val="-3"/>
        </w:rPr>
        <w:t>ộ</w:t>
      </w:r>
      <w:r>
        <w:rPr>
          <w:spacing w:val="-3"/>
        </w:rPr>
        <w:t>n</w:t>
      </w:r>
      <w:r>
        <w:t>g</w:t>
      </w:r>
      <w:r>
        <w:rPr>
          <w:spacing w:val="2"/>
        </w:rPr>
        <w:t xml:space="preserve"> </w:t>
      </w:r>
      <w:r>
        <w:rPr>
          <w:spacing w:val="-3"/>
        </w:rPr>
        <w:t>Hòa</w:t>
      </w:r>
      <w:r>
        <w:t>,</w:t>
      </w:r>
      <w:r>
        <w:rPr>
          <w:spacing w:val="2"/>
        </w:rPr>
        <w:t xml:space="preserve"> </w:t>
      </w:r>
      <w:r>
        <w:rPr>
          <w:spacing w:val="-3"/>
        </w:rPr>
        <w:t>kh</w:t>
      </w:r>
      <w:r>
        <w:t>i</w:t>
      </w:r>
      <w:r>
        <w:rPr>
          <w:spacing w:val="3"/>
        </w:rPr>
        <w:t xml:space="preserve"> </w:t>
      </w:r>
      <w:r>
        <w:rPr>
          <w:spacing w:val="-3"/>
        </w:rPr>
        <w:t>Ph</w:t>
      </w:r>
      <w:r>
        <w:rPr>
          <w:rFonts w:ascii="UTM Times" w:eastAsia="UTM Times" w:hAnsi="UTM Times" w:cs="UTM Times"/>
          <w:spacing w:val="-3"/>
        </w:rPr>
        <w:t>ậ</w:t>
      </w:r>
      <w:r>
        <w:t>t</w:t>
      </w:r>
      <w:r>
        <w:rPr>
          <w:spacing w:val="2"/>
        </w:rPr>
        <w:t xml:space="preserve"> </w:t>
      </w:r>
      <w:r>
        <w:rPr>
          <w:spacing w:val="-3"/>
        </w:rPr>
        <w:t>Giá</w:t>
      </w:r>
      <w:r>
        <w:t>o</w:t>
      </w:r>
      <w:r>
        <w:rPr>
          <w:spacing w:val="3"/>
        </w:rPr>
        <w:t xml:space="preserve"> </w:t>
      </w:r>
      <w:r>
        <w:rPr>
          <w:spacing w:val="-3"/>
        </w:rPr>
        <w:t>Hòa</w:t>
      </w:r>
      <w:r>
        <w:rPr>
          <w:spacing w:val="-3"/>
          <w:w w:val="99"/>
        </w:rPr>
        <w:t xml:space="preserve"> </w:t>
      </w:r>
      <w:r>
        <w:rPr>
          <w:spacing w:val="-3"/>
        </w:rPr>
        <w:t>H</w:t>
      </w:r>
      <w:r>
        <w:rPr>
          <w:rFonts w:ascii="UTM Times" w:eastAsia="UTM Times" w:hAnsi="UTM Times" w:cs="UTM Times"/>
          <w:spacing w:val="-3"/>
        </w:rPr>
        <w:t>ả</w:t>
      </w:r>
      <w:r>
        <w:t>o</w:t>
      </w:r>
      <w:r>
        <w:rPr>
          <w:spacing w:val="-14"/>
        </w:rPr>
        <w:t xml:space="preserve"> </w:t>
      </w:r>
      <w:r>
        <w:rPr>
          <w:spacing w:val="-3"/>
        </w:rPr>
        <w:t>b</w:t>
      </w:r>
      <w:r>
        <w:rPr>
          <w:rFonts w:ascii="UTM Times" w:eastAsia="UTM Times" w:hAnsi="UTM Times" w:cs="UTM Times"/>
        </w:rPr>
        <w:t>ị</w:t>
      </w:r>
      <w:r>
        <w:rPr>
          <w:rFonts w:ascii="UTM Times" w:eastAsia="UTM Times" w:hAnsi="UTM Times" w:cs="UTM Times"/>
          <w:spacing w:val="-13"/>
        </w:rPr>
        <w:t xml:space="preserve"> </w:t>
      </w:r>
      <w:r>
        <w:rPr>
          <w:rFonts w:ascii="UTM Times" w:eastAsia="UTM Times" w:hAnsi="UTM Times" w:cs="UTM Times"/>
          <w:spacing w:val="-3"/>
        </w:rPr>
        <w:t>đ</w:t>
      </w:r>
      <w:r>
        <w:rPr>
          <w:spacing w:val="-3"/>
        </w:rPr>
        <w:t>à</w:t>
      </w:r>
      <w:r>
        <w:t>n</w:t>
      </w:r>
      <w:r>
        <w:rPr>
          <w:spacing w:val="-13"/>
        </w:rPr>
        <w:t xml:space="preserve"> </w:t>
      </w:r>
      <w:r>
        <w:rPr>
          <w:spacing w:val="-3"/>
        </w:rPr>
        <w:t>áp</w:t>
      </w:r>
      <w:r>
        <w:t>,</w:t>
      </w:r>
      <w:r>
        <w:rPr>
          <w:spacing w:val="-14"/>
        </w:rPr>
        <w:t xml:space="preserve"> </w:t>
      </w:r>
      <w:r>
        <w:rPr>
          <w:spacing w:val="-3"/>
        </w:rPr>
        <w:t>Nguy</w:t>
      </w:r>
      <w:r>
        <w:rPr>
          <w:rFonts w:ascii="UTM Times" w:eastAsia="UTM Times" w:hAnsi="UTM Times" w:cs="UTM Times"/>
          <w:spacing w:val="-3"/>
        </w:rPr>
        <w:t>ễ</w:t>
      </w:r>
      <w:r>
        <w:t>n</w:t>
      </w:r>
      <w:r>
        <w:rPr>
          <w:spacing w:val="-13"/>
        </w:rPr>
        <w:t xml:space="preserve"> </w:t>
      </w:r>
      <w:r>
        <w:rPr>
          <w:spacing w:val="-3"/>
        </w:rPr>
        <w:t>Hu</w:t>
      </w:r>
      <w:r>
        <w:rPr>
          <w:rFonts w:ascii="UTM Times" w:eastAsia="UTM Times" w:hAnsi="UTM Times" w:cs="UTM Times"/>
          <w:spacing w:val="-3"/>
        </w:rPr>
        <w:t>ỳ</w:t>
      </w:r>
      <w:r>
        <w:rPr>
          <w:spacing w:val="-3"/>
        </w:rPr>
        <w:t>n</w:t>
      </w:r>
      <w:r>
        <w:t>h</w:t>
      </w:r>
      <w:r>
        <w:rPr>
          <w:spacing w:val="-13"/>
        </w:rPr>
        <w:t xml:space="preserve"> </w:t>
      </w:r>
      <w:r>
        <w:rPr>
          <w:spacing w:val="-3"/>
        </w:rPr>
        <w:t>Ma</w:t>
      </w:r>
      <w:r>
        <w:t>i</w:t>
      </w:r>
      <w:r>
        <w:rPr>
          <w:spacing w:val="-13"/>
        </w:rPr>
        <w:t xml:space="preserve"> </w:t>
      </w:r>
      <w:r>
        <w:rPr>
          <w:spacing w:val="-3"/>
        </w:rPr>
        <w:t>the</w:t>
      </w:r>
      <w:r>
        <w:t>o</w:t>
      </w:r>
      <w:r>
        <w:rPr>
          <w:spacing w:val="-14"/>
        </w:rPr>
        <w:t xml:space="preserve"> </w:t>
      </w:r>
      <w:r>
        <w:rPr>
          <w:spacing w:val="-3"/>
        </w:rPr>
        <w:t>gi</w:t>
      </w:r>
      <w:r>
        <w:t>a</w:t>
      </w:r>
      <w:r>
        <w:rPr>
          <w:spacing w:val="-14"/>
        </w:rPr>
        <w:t xml:space="preserve"> </w:t>
      </w:r>
      <w:r>
        <w:rPr>
          <w:rFonts w:ascii="UTM Times" w:eastAsia="UTM Times" w:hAnsi="UTM Times" w:cs="UTM Times"/>
          <w:spacing w:val="-3"/>
        </w:rPr>
        <w:t>đ</w:t>
      </w:r>
      <w:r>
        <w:rPr>
          <w:spacing w:val="-3"/>
        </w:rPr>
        <w:t>ìn</w:t>
      </w:r>
      <w:r>
        <w:t>h</w:t>
      </w:r>
      <w:r>
        <w:rPr>
          <w:spacing w:val="-13"/>
        </w:rPr>
        <w:t xml:space="preserve"> </w:t>
      </w:r>
      <w:r>
        <w:rPr>
          <w:spacing w:val="-3"/>
        </w:rPr>
        <w:t>s</w:t>
      </w:r>
      <w:r>
        <w:rPr>
          <w:rFonts w:ascii="UTM Times" w:eastAsia="UTM Times" w:hAnsi="UTM Times" w:cs="UTM Times"/>
          <w:spacing w:val="-3"/>
        </w:rPr>
        <w:t>ố</w:t>
      </w:r>
      <w:r>
        <w:rPr>
          <w:spacing w:val="-3"/>
        </w:rPr>
        <w:t>ng</w:t>
      </w:r>
      <w:r>
        <w:t xml:space="preserve"> </w:t>
      </w:r>
      <w:r>
        <w:rPr>
          <w:spacing w:val="-3"/>
        </w:rPr>
        <w:t>l</w:t>
      </w:r>
      <w:r>
        <w:rPr>
          <w:rFonts w:ascii="UTM Times" w:eastAsia="UTM Times" w:hAnsi="UTM Times" w:cs="UTM Times"/>
          <w:spacing w:val="-3"/>
        </w:rPr>
        <w:t>ư</w:t>
      </w:r>
      <w:r>
        <w:t>u</w:t>
      </w:r>
      <w:r>
        <w:rPr>
          <w:spacing w:val="9"/>
        </w:rPr>
        <w:t xml:space="preserve"> </w:t>
      </w:r>
      <w:r>
        <w:rPr>
          <w:spacing w:val="-3"/>
        </w:rPr>
        <w:t>von</w:t>
      </w:r>
      <w:r>
        <w:t>g</w:t>
      </w:r>
      <w:r>
        <w:rPr>
          <w:spacing w:val="10"/>
        </w:rPr>
        <w:t xml:space="preserve"> </w:t>
      </w:r>
      <w:r>
        <w:rPr>
          <w:spacing w:val="-3"/>
        </w:rPr>
        <w:t>t</w:t>
      </w:r>
      <w:r>
        <w:rPr>
          <w:rFonts w:ascii="UTM Times" w:eastAsia="UTM Times" w:hAnsi="UTM Times" w:cs="UTM Times"/>
          <w:spacing w:val="-3"/>
        </w:rPr>
        <w:t>ạ</w:t>
      </w:r>
      <w:r>
        <w:t>i</w:t>
      </w:r>
      <w:r>
        <w:rPr>
          <w:spacing w:val="9"/>
        </w:rPr>
        <w:t xml:space="preserve"> </w:t>
      </w:r>
      <w:r>
        <w:rPr>
          <w:spacing w:val="-3"/>
        </w:rPr>
        <w:t>Ca</w:t>
      </w:r>
      <w:r>
        <w:t>o</w:t>
      </w:r>
      <w:r>
        <w:rPr>
          <w:spacing w:val="10"/>
        </w:rPr>
        <w:t xml:space="preserve"> </w:t>
      </w:r>
      <w:r>
        <w:rPr>
          <w:spacing w:val="-3"/>
        </w:rPr>
        <w:t>Miên</w:t>
      </w:r>
      <w:r>
        <w:t>,</w:t>
      </w:r>
      <w:r>
        <w:rPr>
          <w:spacing w:val="9"/>
        </w:rPr>
        <w:t xml:space="preserve"> </w:t>
      </w:r>
      <w:r>
        <w:rPr>
          <w:spacing w:val="-3"/>
        </w:rPr>
        <w:t>sa</w:t>
      </w:r>
      <w:r>
        <w:t>u</w:t>
      </w:r>
      <w:r>
        <w:rPr>
          <w:spacing w:val="9"/>
        </w:rPr>
        <w:t xml:space="preserve"> </w:t>
      </w:r>
      <w:r>
        <w:rPr>
          <w:rFonts w:ascii="UTM Times" w:eastAsia="UTM Times" w:hAnsi="UTM Times" w:cs="UTM Times"/>
          <w:spacing w:val="-3"/>
        </w:rPr>
        <w:t>đ</w:t>
      </w:r>
      <w:r>
        <w:t>ó</w:t>
      </w:r>
      <w:r>
        <w:rPr>
          <w:spacing w:val="10"/>
        </w:rPr>
        <w:t xml:space="preserve"> </w:t>
      </w:r>
      <w:r>
        <w:rPr>
          <w:spacing w:val="-3"/>
        </w:rPr>
        <w:t>tr</w:t>
      </w:r>
      <w:r>
        <w:rPr>
          <w:rFonts w:ascii="UTM Times" w:eastAsia="UTM Times" w:hAnsi="UTM Times" w:cs="UTM Times"/>
        </w:rPr>
        <w:t>ở</w:t>
      </w:r>
      <w:r>
        <w:rPr>
          <w:rFonts w:ascii="UTM Times" w:eastAsia="UTM Times" w:hAnsi="UTM Times" w:cs="UTM Times"/>
          <w:spacing w:val="9"/>
        </w:rPr>
        <w:t xml:space="preserve"> </w:t>
      </w:r>
      <w:r>
        <w:rPr>
          <w:spacing w:val="-3"/>
        </w:rPr>
        <w:t>v</w:t>
      </w:r>
      <w:r>
        <w:rPr>
          <w:rFonts w:ascii="UTM Times" w:eastAsia="UTM Times" w:hAnsi="UTM Times" w:cs="UTM Times"/>
        </w:rPr>
        <w:t>ề</w:t>
      </w:r>
      <w:r>
        <w:rPr>
          <w:rFonts w:ascii="UTM Times" w:eastAsia="UTM Times" w:hAnsi="UTM Times" w:cs="UTM Times"/>
          <w:spacing w:val="9"/>
        </w:rPr>
        <w:t xml:space="preserve"> </w:t>
      </w:r>
      <w:r>
        <w:rPr>
          <w:spacing w:val="-3"/>
        </w:rPr>
        <w:t>Vi</w:t>
      </w:r>
      <w:r>
        <w:rPr>
          <w:rFonts w:ascii="UTM Times" w:eastAsia="UTM Times" w:hAnsi="UTM Times" w:cs="UTM Times"/>
          <w:spacing w:val="-3"/>
        </w:rPr>
        <w:t>ệ</w:t>
      </w:r>
      <w:r>
        <w:t>t</w:t>
      </w:r>
      <w:r>
        <w:rPr>
          <w:spacing w:val="9"/>
        </w:rPr>
        <w:t xml:space="preserve"> </w:t>
      </w:r>
      <w:r>
        <w:rPr>
          <w:spacing w:val="-3"/>
        </w:rPr>
        <w:t>Na</w:t>
      </w:r>
      <w:r>
        <w:t>m</w:t>
      </w:r>
      <w:r>
        <w:rPr>
          <w:spacing w:val="10"/>
        </w:rPr>
        <w:t xml:space="preserve"> </w:t>
      </w:r>
      <w:r>
        <w:rPr>
          <w:spacing w:val="-3"/>
        </w:rPr>
        <w:t>n</w:t>
      </w:r>
      <w:r>
        <w:rPr>
          <w:rFonts w:ascii="UTM Times" w:eastAsia="UTM Times" w:hAnsi="UTM Times" w:cs="UTM Times"/>
          <w:spacing w:val="-3"/>
        </w:rPr>
        <w:t>ă</w:t>
      </w:r>
      <w:r>
        <w:t>m</w:t>
      </w:r>
      <w:r>
        <w:rPr>
          <w:w w:val="99"/>
        </w:rPr>
        <w:t xml:space="preserve"> </w:t>
      </w:r>
      <w:r>
        <w:rPr>
          <w:spacing w:val="-3"/>
        </w:rPr>
        <w:t>196</w:t>
      </w:r>
      <w:r>
        <w:t>4</w:t>
      </w:r>
      <w:r>
        <w:rPr>
          <w:spacing w:val="29"/>
        </w:rPr>
        <w:t xml:space="preserve"> </w:t>
      </w:r>
      <w:r>
        <w:rPr>
          <w:spacing w:val="-3"/>
        </w:rPr>
        <w:t>kh</w:t>
      </w:r>
      <w:r>
        <w:t>i</w:t>
      </w:r>
      <w:r>
        <w:rPr>
          <w:spacing w:val="30"/>
        </w:rPr>
        <w:t xml:space="preserve"> </w:t>
      </w:r>
      <w:r>
        <w:rPr>
          <w:spacing w:val="-3"/>
        </w:rPr>
        <w:t>tô</w:t>
      </w:r>
      <w:r>
        <w:t>n</w:t>
      </w:r>
      <w:r>
        <w:rPr>
          <w:spacing w:val="30"/>
        </w:rPr>
        <w:t xml:space="preserve"> </w:t>
      </w:r>
      <w:r>
        <w:rPr>
          <w:spacing w:val="-3"/>
        </w:rPr>
        <w:t>giá</w:t>
      </w:r>
      <w:r>
        <w:t>o</w:t>
      </w:r>
      <w:r>
        <w:rPr>
          <w:spacing w:val="29"/>
        </w:rPr>
        <w:t xml:space="preserve"> </w:t>
      </w:r>
      <w:r>
        <w:rPr>
          <w:rFonts w:ascii="UTM Times" w:eastAsia="UTM Times" w:hAnsi="UTM Times" w:cs="UTM Times"/>
          <w:spacing w:val="-3"/>
        </w:rPr>
        <w:t>đượ</w:t>
      </w:r>
      <w:r>
        <w:t>c</w:t>
      </w:r>
      <w:r>
        <w:rPr>
          <w:spacing w:val="30"/>
        </w:rPr>
        <w:t xml:space="preserve"> </w:t>
      </w:r>
      <w:r>
        <w:rPr>
          <w:spacing w:val="-3"/>
        </w:rPr>
        <w:t>ph</w:t>
      </w:r>
      <w:r>
        <w:rPr>
          <w:rFonts w:ascii="UTM Times" w:eastAsia="UTM Times" w:hAnsi="UTM Times" w:cs="UTM Times"/>
          <w:spacing w:val="-3"/>
        </w:rPr>
        <w:t>ụ</w:t>
      </w:r>
      <w:r>
        <w:t>c</w:t>
      </w:r>
      <w:r>
        <w:rPr>
          <w:spacing w:val="30"/>
        </w:rPr>
        <w:t xml:space="preserve"> </w:t>
      </w:r>
      <w:r>
        <w:rPr>
          <w:spacing w:val="-3"/>
        </w:rPr>
        <w:t>ho</w:t>
      </w:r>
      <w:r>
        <w:rPr>
          <w:rFonts w:ascii="UTM Times" w:eastAsia="UTM Times" w:hAnsi="UTM Times" w:cs="UTM Times"/>
          <w:spacing w:val="-3"/>
        </w:rPr>
        <w:t>ạ</w:t>
      </w:r>
      <w:r>
        <w:t>t</w:t>
      </w:r>
      <w:r>
        <w:rPr>
          <w:spacing w:val="29"/>
        </w:rPr>
        <w:t xml:space="preserve"> </w:t>
      </w:r>
      <w:r>
        <w:rPr>
          <w:spacing w:val="-3"/>
        </w:rPr>
        <w:t>và</w:t>
      </w:r>
      <w:r>
        <w:t>o</w:t>
      </w:r>
      <w:r>
        <w:rPr>
          <w:spacing w:val="30"/>
        </w:rPr>
        <w:t xml:space="preserve"> </w:t>
      </w:r>
      <w:r>
        <w:rPr>
          <w:spacing w:val="-3"/>
        </w:rPr>
        <w:t>th</w:t>
      </w:r>
      <w:r>
        <w:rPr>
          <w:rFonts w:ascii="UTM Times" w:eastAsia="UTM Times" w:hAnsi="UTM Times" w:cs="UTM Times"/>
          <w:spacing w:val="-3"/>
        </w:rPr>
        <w:t>ờ</w:t>
      </w:r>
      <w:r>
        <w:t>i</w:t>
      </w:r>
      <w:r>
        <w:rPr>
          <w:spacing w:val="30"/>
        </w:rPr>
        <w:t xml:space="preserve"> </w:t>
      </w:r>
      <w:r>
        <w:rPr>
          <w:rFonts w:ascii="UTM Times" w:eastAsia="UTM Times" w:hAnsi="UTM Times" w:cs="UTM Times"/>
          <w:spacing w:val="-3"/>
        </w:rPr>
        <w:t>Đ</w:t>
      </w:r>
      <w:r>
        <w:rPr>
          <w:rFonts w:ascii="UTM Times" w:eastAsia="UTM Times" w:hAnsi="UTM Times" w:cs="UTM Times"/>
        </w:rPr>
        <w:t>ệ</w:t>
      </w:r>
      <w:r>
        <w:rPr>
          <w:rFonts w:ascii="UTM Times" w:eastAsia="UTM Times" w:hAnsi="UTM Times" w:cs="UTM Times"/>
          <w:spacing w:val="30"/>
        </w:rPr>
        <w:t xml:space="preserve"> </w:t>
      </w:r>
      <w:r>
        <w:rPr>
          <w:spacing w:val="-3"/>
        </w:rPr>
        <w:t>Nh</w:t>
      </w:r>
      <w:r>
        <w:rPr>
          <w:rFonts w:ascii="UTM Times" w:eastAsia="UTM Times" w:hAnsi="UTM Times" w:cs="UTM Times"/>
        </w:rPr>
        <w:t xml:space="preserve">ị </w:t>
      </w:r>
      <w:r>
        <w:rPr>
          <w:spacing w:val="-3"/>
        </w:rPr>
        <w:t>C</w:t>
      </w:r>
      <w:r>
        <w:rPr>
          <w:rFonts w:ascii="UTM Times" w:eastAsia="UTM Times" w:hAnsi="UTM Times" w:cs="UTM Times"/>
          <w:spacing w:val="-3"/>
        </w:rPr>
        <w:t>ộ</w:t>
      </w:r>
      <w:r>
        <w:rPr>
          <w:spacing w:val="-3"/>
        </w:rPr>
        <w:t>n</w:t>
      </w:r>
      <w:r>
        <w:t>g</w:t>
      </w:r>
      <w:r>
        <w:rPr>
          <w:spacing w:val="3"/>
        </w:rPr>
        <w:t xml:space="preserve"> </w:t>
      </w:r>
      <w:r>
        <w:rPr>
          <w:spacing w:val="-3"/>
        </w:rPr>
        <w:t>Hòa</w:t>
      </w:r>
      <w:r>
        <w:t>,</w:t>
      </w:r>
      <w:r>
        <w:rPr>
          <w:spacing w:val="4"/>
        </w:rPr>
        <w:t xml:space="preserve"> </w:t>
      </w:r>
      <w:r>
        <w:rPr>
          <w:spacing w:val="-3"/>
        </w:rPr>
        <w:t>r</w:t>
      </w:r>
      <w:r>
        <w:rPr>
          <w:rFonts w:ascii="UTM Times" w:eastAsia="UTM Times" w:hAnsi="UTM Times" w:cs="UTM Times"/>
          <w:spacing w:val="-3"/>
        </w:rPr>
        <w:t>ồ</w:t>
      </w:r>
      <w:r>
        <w:t>i</w:t>
      </w:r>
      <w:r>
        <w:rPr>
          <w:spacing w:val="3"/>
        </w:rPr>
        <w:t xml:space="preserve"> </w:t>
      </w:r>
      <w:r>
        <w:rPr>
          <w:spacing w:val="-3"/>
        </w:rPr>
        <w:t>m</w:t>
      </w:r>
      <w:r>
        <w:rPr>
          <w:rFonts w:ascii="UTM Times" w:eastAsia="UTM Times" w:hAnsi="UTM Times" w:cs="UTM Times"/>
          <w:spacing w:val="-3"/>
        </w:rPr>
        <w:t>ộ</w:t>
      </w:r>
      <w:r>
        <w:t>t</w:t>
      </w:r>
      <w:r>
        <w:rPr>
          <w:spacing w:val="4"/>
        </w:rPr>
        <w:t xml:space="preserve"> </w:t>
      </w:r>
      <w:r>
        <w:rPr>
          <w:spacing w:val="-3"/>
        </w:rPr>
        <w:t>l</w:t>
      </w:r>
      <w:r>
        <w:rPr>
          <w:rFonts w:ascii="UTM Times" w:eastAsia="UTM Times" w:hAnsi="UTM Times" w:cs="UTM Times"/>
          <w:spacing w:val="-3"/>
        </w:rPr>
        <w:t>ầ</w:t>
      </w:r>
      <w:r>
        <w:t>n</w:t>
      </w:r>
      <w:r>
        <w:rPr>
          <w:spacing w:val="4"/>
        </w:rPr>
        <w:t xml:space="preserve"> </w:t>
      </w:r>
      <w:r>
        <w:rPr>
          <w:spacing w:val="-3"/>
        </w:rPr>
        <w:t>n</w:t>
      </w:r>
      <w:r>
        <w:rPr>
          <w:rFonts w:ascii="UTM Times" w:eastAsia="UTM Times" w:hAnsi="UTM Times" w:cs="UTM Times"/>
          <w:spacing w:val="-3"/>
        </w:rPr>
        <w:t>ữ</w:t>
      </w:r>
      <w:r>
        <w:t>a</w:t>
      </w:r>
      <w:r>
        <w:rPr>
          <w:spacing w:val="3"/>
        </w:rPr>
        <w:t xml:space="preserve"> </w:t>
      </w:r>
      <w:r>
        <w:rPr>
          <w:spacing w:val="-3"/>
        </w:rPr>
        <w:t>l</w:t>
      </w:r>
      <w:r>
        <w:rPr>
          <w:rFonts w:ascii="UTM Times" w:eastAsia="UTM Times" w:hAnsi="UTM Times" w:cs="UTM Times"/>
          <w:spacing w:val="-3"/>
        </w:rPr>
        <w:t>ạ</w:t>
      </w:r>
      <w:r>
        <w:t>i</w:t>
      </w:r>
      <w:r>
        <w:rPr>
          <w:spacing w:val="4"/>
        </w:rPr>
        <w:t xml:space="preserve"> </w:t>
      </w:r>
      <w:r>
        <w:rPr>
          <w:spacing w:val="-3"/>
        </w:rPr>
        <w:t>ph</w:t>
      </w:r>
      <w:r>
        <w:rPr>
          <w:rFonts w:ascii="UTM Times" w:eastAsia="UTM Times" w:hAnsi="UTM Times" w:cs="UTM Times"/>
          <w:spacing w:val="-3"/>
        </w:rPr>
        <w:t>ả</w:t>
      </w:r>
      <w:r>
        <w:t>i</w:t>
      </w:r>
      <w:r>
        <w:rPr>
          <w:spacing w:val="4"/>
        </w:rPr>
        <w:t xml:space="preserve"> </w:t>
      </w:r>
      <w:r>
        <w:rPr>
          <w:spacing w:val="-3"/>
        </w:rPr>
        <w:t>cùn</w:t>
      </w:r>
      <w:r>
        <w:t>g</w:t>
      </w:r>
      <w:r>
        <w:rPr>
          <w:spacing w:val="3"/>
        </w:rPr>
        <w:t xml:space="preserve"> </w:t>
      </w:r>
      <w:r>
        <w:rPr>
          <w:rFonts w:ascii="UTM Times" w:eastAsia="UTM Times" w:hAnsi="UTM Times" w:cs="UTM Times"/>
          <w:spacing w:val="-3"/>
        </w:rPr>
        <w:t>đạ</w:t>
      </w:r>
      <w:r>
        <w:t>i</w:t>
      </w:r>
      <w:r>
        <w:rPr>
          <w:spacing w:val="4"/>
        </w:rPr>
        <w:t xml:space="preserve"> </w:t>
      </w:r>
      <w:r>
        <w:rPr>
          <w:spacing w:val="-3"/>
        </w:rPr>
        <w:t>gi</w:t>
      </w:r>
      <w:r>
        <w:t>a</w:t>
      </w:r>
      <w:r>
        <w:rPr>
          <w:spacing w:val="4"/>
        </w:rPr>
        <w:t xml:space="preserve"> </w:t>
      </w:r>
      <w:r>
        <w:rPr>
          <w:rFonts w:ascii="UTM Times" w:eastAsia="UTM Times" w:hAnsi="UTM Times" w:cs="UTM Times"/>
          <w:spacing w:val="-3"/>
        </w:rPr>
        <w:t>đ</w:t>
      </w:r>
      <w:r>
        <w:rPr>
          <w:spacing w:val="-3"/>
        </w:rPr>
        <w:t>ình</w:t>
      </w:r>
      <w:r>
        <w:rPr>
          <w:spacing w:val="-3"/>
          <w:w w:val="99"/>
        </w:rPr>
        <w:t xml:space="preserve"> </w:t>
      </w:r>
      <w:r>
        <w:rPr>
          <w:spacing w:val="-3"/>
        </w:rPr>
        <w:t>r</w:t>
      </w:r>
      <w:r>
        <w:rPr>
          <w:rFonts w:ascii="UTM Times" w:eastAsia="UTM Times" w:hAnsi="UTM Times" w:cs="UTM Times"/>
          <w:spacing w:val="-3"/>
        </w:rPr>
        <w:t>ờ</w:t>
      </w:r>
      <w:r>
        <w:t>i</w:t>
      </w:r>
      <w:r>
        <w:rPr>
          <w:spacing w:val="-9"/>
        </w:rPr>
        <w:t xml:space="preserve"> </w:t>
      </w:r>
      <w:r>
        <w:rPr>
          <w:spacing w:val="-3"/>
        </w:rPr>
        <w:t>qu</w:t>
      </w:r>
      <w:r>
        <w:t>ê</w:t>
      </w:r>
      <w:r>
        <w:rPr>
          <w:spacing w:val="-8"/>
        </w:rPr>
        <w:t xml:space="preserve"> </w:t>
      </w:r>
      <w:r>
        <w:rPr>
          <w:spacing w:val="-3"/>
        </w:rPr>
        <w:t>h</w:t>
      </w:r>
      <w:r>
        <w:rPr>
          <w:rFonts w:ascii="UTM Times" w:eastAsia="UTM Times" w:hAnsi="UTM Times" w:cs="UTM Times"/>
          <w:spacing w:val="-3"/>
        </w:rPr>
        <w:t>ươ</w:t>
      </w:r>
      <w:r>
        <w:rPr>
          <w:spacing w:val="-3"/>
        </w:rPr>
        <w:t>n</w:t>
      </w:r>
      <w:r>
        <w:t>g</w:t>
      </w:r>
      <w:r>
        <w:rPr>
          <w:spacing w:val="-9"/>
        </w:rPr>
        <w:t xml:space="preserve"> </w:t>
      </w:r>
      <w:r>
        <w:rPr>
          <w:spacing w:val="-3"/>
        </w:rPr>
        <w:t>kh</w:t>
      </w:r>
      <w:r>
        <w:t>i</w:t>
      </w:r>
      <w:r>
        <w:rPr>
          <w:spacing w:val="-8"/>
        </w:rPr>
        <w:t xml:space="preserve"> </w:t>
      </w:r>
      <w:r>
        <w:rPr>
          <w:spacing w:val="-3"/>
        </w:rPr>
        <w:t>m</w:t>
      </w:r>
      <w:r>
        <w:rPr>
          <w:rFonts w:ascii="UTM Times" w:eastAsia="UTM Times" w:hAnsi="UTM Times" w:cs="UTM Times"/>
          <w:spacing w:val="-3"/>
        </w:rPr>
        <w:t>ấ</w:t>
      </w:r>
      <w:r>
        <w:t>t</w:t>
      </w:r>
      <w:r>
        <w:rPr>
          <w:spacing w:val="-9"/>
        </w:rPr>
        <w:t xml:space="preserve"> </w:t>
      </w:r>
      <w:r>
        <w:rPr>
          <w:spacing w:val="-3"/>
        </w:rPr>
        <w:t>n</w:t>
      </w:r>
      <w:r>
        <w:rPr>
          <w:rFonts w:ascii="UTM Times" w:eastAsia="UTM Times" w:hAnsi="UTM Times" w:cs="UTM Times"/>
          <w:spacing w:val="-3"/>
        </w:rPr>
        <w:t>ướ</w:t>
      </w:r>
      <w:r>
        <w:t>c</w:t>
      </w:r>
      <w:r>
        <w:rPr>
          <w:spacing w:val="-8"/>
        </w:rPr>
        <w:t xml:space="preserve"> </w:t>
      </w:r>
      <w:r>
        <w:rPr>
          <w:spacing w:val="-3"/>
        </w:rPr>
        <w:t>và</w:t>
      </w:r>
      <w:r>
        <w:t>o</w:t>
      </w:r>
      <w:r>
        <w:rPr>
          <w:spacing w:val="-8"/>
        </w:rPr>
        <w:t xml:space="preserve"> </w:t>
      </w:r>
      <w:r>
        <w:rPr>
          <w:spacing w:val="-3"/>
        </w:rPr>
        <w:t>thán</w:t>
      </w:r>
      <w:r>
        <w:t>g</w:t>
      </w:r>
      <w:r>
        <w:rPr>
          <w:spacing w:val="-9"/>
        </w:rPr>
        <w:t xml:space="preserve"> </w:t>
      </w:r>
      <w:r>
        <w:t>4</w:t>
      </w:r>
      <w:r>
        <w:rPr>
          <w:spacing w:val="-8"/>
        </w:rPr>
        <w:t xml:space="preserve"> </w:t>
      </w:r>
      <w:r>
        <w:rPr>
          <w:spacing w:val="-3"/>
        </w:rPr>
        <w:t>n</w:t>
      </w:r>
      <w:r>
        <w:rPr>
          <w:rFonts w:ascii="UTM Times" w:eastAsia="UTM Times" w:hAnsi="UTM Times" w:cs="UTM Times"/>
          <w:spacing w:val="-3"/>
        </w:rPr>
        <w:t>ă</w:t>
      </w:r>
      <w:r>
        <w:t>m</w:t>
      </w:r>
      <w:r>
        <w:rPr>
          <w:spacing w:val="-9"/>
        </w:rPr>
        <w:t xml:space="preserve"> </w:t>
      </w:r>
      <w:r>
        <w:rPr>
          <w:spacing w:val="-3"/>
        </w:rPr>
        <w:t>1975.</w:t>
      </w:r>
    </w:p>
    <w:p w:rsidR="00D22F6E" w:rsidRDefault="00D22F6E" w:rsidP="00D22F6E">
      <w:pPr>
        <w:pStyle w:val="BodyText"/>
        <w:spacing w:before="89" w:line="322" w:lineRule="exact"/>
        <w:ind w:right="144" w:firstLine="450"/>
      </w:pPr>
      <w:r>
        <w:t>Theo</w:t>
      </w:r>
      <w:r>
        <w:rPr>
          <w:spacing w:val="-5"/>
        </w:rPr>
        <w:t xml:space="preserve"> </w:t>
      </w:r>
      <w:r>
        <w:rPr>
          <w:rFonts w:ascii="UTM Times" w:eastAsia="UTM Times" w:hAnsi="UTM Times" w:cs="UTM Times"/>
        </w:rPr>
        <w:t>đ</w:t>
      </w:r>
      <w:r>
        <w:t>u</w:t>
      </w:r>
      <w:r>
        <w:rPr>
          <w:rFonts w:ascii="UTM Times" w:eastAsia="UTM Times" w:hAnsi="UTM Times" w:cs="UTM Times"/>
        </w:rPr>
        <w:t>ổ</w:t>
      </w:r>
      <w:r>
        <w:t>i</w:t>
      </w:r>
      <w:r>
        <w:rPr>
          <w:spacing w:val="-4"/>
        </w:rPr>
        <w:t xml:space="preserve"> </w:t>
      </w:r>
      <w:r>
        <w:t>lý</w:t>
      </w:r>
      <w:r>
        <w:rPr>
          <w:spacing w:val="-5"/>
        </w:rPr>
        <w:t xml:space="preserve"> </w:t>
      </w:r>
      <w:r>
        <w:rPr>
          <w:spacing w:val="-1"/>
        </w:rPr>
        <w:t>t</w:t>
      </w:r>
      <w:r>
        <w:rPr>
          <w:rFonts w:ascii="UTM Times" w:eastAsia="UTM Times" w:hAnsi="UTM Times" w:cs="UTM Times"/>
        </w:rPr>
        <w:t>ưở</w:t>
      </w:r>
      <w:r>
        <w:t>ng</w:t>
      </w:r>
      <w:r>
        <w:rPr>
          <w:spacing w:val="-4"/>
        </w:rPr>
        <w:t xml:space="preserve"> </w:t>
      </w:r>
      <w:r>
        <w:t>ph</w:t>
      </w:r>
      <w:r>
        <w:rPr>
          <w:rFonts w:ascii="UTM Times" w:eastAsia="UTM Times" w:hAnsi="UTM Times" w:cs="UTM Times"/>
        </w:rPr>
        <w:t>ụ</w:t>
      </w:r>
      <w:r>
        <w:t>c</w:t>
      </w:r>
      <w:r>
        <w:rPr>
          <w:spacing w:val="-5"/>
        </w:rPr>
        <w:t xml:space="preserve"> </w:t>
      </w:r>
      <w:r>
        <w:rPr>
          <w:spacing w:val="-1"/>
        </w:rPr>
        <w:t>v</w:t>
      </w:r>
      <w:r>
        <w:rPr>
          <w:rFonts w:ascii="UTM Times" w:eastAsia="UTM Times" w:hAnsi="UTM Times" w:cs="UTM Times"/>
        </w:rPr>
        <w:t>ụ</w:t>
      </w:r>
      <w:r>
        <w:rPr>
          <w:rFonts w:ascii="UTM Times" w:eastAsia="UTM Times" w:hAnsi="UTM Times" w:cs="UTM Times"/>
          <w:spacing w:val="-4"/>
        </w:rPr>
        <w:t xml:space="preserve"> </w:t>
      </w:r>
      <w:r>
        <w:rPr>
          <w:spacing w:val="-1"/>
        </w:rPr>
        <w:t>ch</w:t>
      </w:r>
      <w:r>
        <w:t>o</w:t>
      </w:r>
      <w:r>
        <w:rPr>
          <w:spacing w:val="-5"/>
        </w:rPr>
        <w:t xml:space="preserve"> </w:t>
      </w:r>
      <w:r>
        <w:t>s</w:t>
      </w:r>
      <w:r>
        <w:rPr>
          <w:rFonts w:ascii="UTM Times" w:eastAsia="UTM Times" w:hAnsi="UTM Times" w:cs="UTM Times"/>
        </w:rPr>
        <w:t>ự</w:t>
      </w:r>
      <w:r>
        <w:rPr>
          <w:rFonts w:ascii="UTM Times" w:eastAsia="UTM Times" w:hAnsi="UTM Times" w:cs="UTM Times"/>
          <w:spacing w:val="-4"/>
        </w:rPr>
        <w:t xml:space="preserve"> </w:t>
      </w:r>
      <w:r>
        <w:rPr>
          <w:spacing w:val="-1"/>
        </w:rPr>
        <w:t>t</w:t>
      </w:r>
      <w:r>
        <w:t>h</w:t>
      </w:r>
      <w:r>
        <w:rPr>
          <w:rFonts w:ascii="UTM Times" w:eastAsia="UTM Times" w:hAnsi="UTM Times" w:cs="UTM Times"/>
          <w:spacing w:val="-1"/>
        </w:rPr>
        <w:t>ậ</w:t>
      </w:r>
      <w:r>
        <w:t>t,</w:t>
      </w:r>
      <w:r>
        <w:rPr>
          <w:spacing w:val="-5"/>
        </w:rPr>
        <w:t xml:space="preserve"> </w:t>
      </w:r>
      <w:r>
        <w:t>Ngu</w:t>
      </w:r>
      <w:r>
        <w:rPr>
          <w:spacing w:val="-1"/>
        </w:rPr>
        <w:t>y</w:t>
      </w:r>
      <w:r>
        <w:rPr>
          <w:rFonts w:ascii="UTM Times" w:eastAsia="UTM Times" w:hAnsi="UTM Times" w:cs="UTM Times"/>
          <w:spacing w:val="-1"/>
        </w:rPr>
        <w:t>ễ</w:t>
      </w:r>
      <w:r>
        <w:t>n Hu</w:t>
      </w:r>
      <w:r>
        <w:rPr>
          <w:rFonts w:ascii="UTM Times" w:eastAsia="UTM Times" w:hAnsi="UTM Times" w:cs="UTM Times"/>
        </w:rPr>
        <w:t>ỳ</w:t>
      </w:r>
      <w:r>
        <w:t>nh</w:t>
      </w:r>
      <w:r>
        <w:rPr>
          <w:spacing w:val="-6"/>
        </w:rPr>
        <w:t xml:space="preserve"> </w:t>
      </w:r>
      <w:r>
        <w:t>Mai</w:t>
      </w:r>
      <w:r>
        <w:rPr>
          <w:spacing w:val="-7"/>
        </w:rPr>
        <w:t xml:space="preserve"> </w:t>
      </w:r>
      <w:r>
        <w:rPr>
          <w:spacing w:val="-1"/>
        </w:rPr>
        <w:t>t</w:t>
      </w:r>
      <w:r>
        <w:rPr>
          <w:rFonts w:ascii="UTM Times" w:eastAsia="UTM Times" w:hAnsi="UTM Times" w:cs="UTM Times"/>
        </w:rPr>
        <w:t>ố</w:t>
      </w:r>
      <w:r>
        <w:t>t</w:t>
      </w:r>
      <w:r>
        <w:rPr>
          <w:spacing w:val="-6"/>
        </w:rPr>
        <w:t xml:space="preserve"> </w:t>
      </w:r>
      <w:r>
        <w:t>ngh</w:t>
      </w:r>
      <w:r>
        <w:rPr>
          <w:spacing w:val="-1"/>
        </w:rPr>
        <w:t>i</w:t>
      </w:r>
      <w:r>
        <w:rPr>
          <w:rFonts w:ascii="UTM Times" w:eastAsia="UTM Times" w:hAnsi="UTM Times" w:cs="UTM Times"/>
          <w:spacing w:val="-1"/>
        </w:rPr>
        <w:t>ệ</w:t>
      </w:r>
      <w:r>
        <w:t>p</w:t>
      </w:r>
      <w:r>
        <w:rPr>
          <w:spacing w:val="-6"/>
        </w:rPr>
        <w:t xml:space="preserve"> </w:t>
      </w:r>
      <w:r>
        <w:t>c</w:t>
      </w:r>
      <w:r>
        <w:rPr>
          <w:rFonts w:ascii="UTM Times" w:eastAsia="UTM Times" w:hAnsi="UTM Times" w:cs="UTM Times"/>
        </w:rPr>
        <w:t>ử</w:t>
      </w:r>
      <w:r>
        <w:rPr>
          <w:rFonts w:ascii="UTM Times" w:eastAsia="UTM Times" w:hAnsi="UTM Times" w:cs="UTM Times"/>
          <w:spacing w:val="-6"/>
        </w:rPr>
        <w:t xml:space="preserve"> </w:t>
      </w:r>
      <w:r>
        <w:t>nhân</w:t>
      </w:r>
      <w:r>
        <w:rPr>
          <w:spacing w:val="-6"/>
        </w:rPr>
        <w:t xml:space="preserve"> </w:t>
      </w:r>
      <w:r>
        <w:t>Báo</w:t>
      </w:r>
      <w:r>
        <w:rPr>
          <w:spacing w:val="-6"/>
        </w:rPr>
        <w:t xml:space="preserve"> </w:t>
      </w:r>
      <w:r>
        <w:t>Chí,</w:t>
      </w:r>
      <w:r>
        <w:rPr>
          <w:spacing w:val="-7"/>
        </w:rPr>
        <w:t xml:space="preserve"> </w:t>
      </w:r>
      <w:r>
        <w:rPr>
          <w:rFonts w:ascii="UTM Times" w:eastAsia="UTM Times" w:hAnsi="UTM Times" w:cs="UTM Times"/>
        </w:rPr>
        <w:t>đ</w:t>
      </w:r>
      <w:r>
        <w:rPr>
          <w:rFonts w:ascii="UTM Times" w:eastAsia="UTM Times" w:hAnsi="UTM Times" w:cs="UTM Times"/>
          <w:spacing w:val="-1"/>
        </w:rPr>
        <w:t>ạ</w:t>
      </w:r>
      <w:r>
        <w:t>i</w:t>
      </w:r>
      <w:r>
        <w:rPr>
          <w:spacing w:val="-6"/>
        </w:rPr>
        <w:t xml:space="preserve"> </w:t>
      </w:r>
      <w:r>
        <w:rPr>
          <w:spacing w:val="-1"/>
        </w:rPr>
        <w:t>h</w:t>
      </w:r>
      <w:r>
        <w:rPr>
          <w:rFonts w:ascii="UTM Times" w:eastAsia="UTM Times" w:hAnsi="UTM Times" w:cs="UTM Times"/>
        </w:rPr>
        <w:t>ọ</w:t>
      </w:r>
      <w:r>
        <w:t>c</w:t>
      </w:r>
      <w:r>
        <w:rPr>
          <w:spacing w:val="-6"/>
        </w:rPr>
        <w:t xml:space="preserve"> </w:t>
      </w:r>
      <w:r>
        <w:rPr>
          <w:spacing w:val="-1"/>
        </w:rPr>
        <w:t>V</w:t>
      </w:r>
      <w:r>
        <w:rPr>
          <w:rFonts w:ascii="UTM Times" w:eastAsia="UTM Times" w:hAnsi="UTM Times" w:cs="UTM Times"/>
          <w:spacing w:val="-1"/>
        </w:rPr>
        <w:t>ạ</w:t>
      </w:r>
      <w:r>
        <w:t>n H</w:t>
      </w:r>
      <w:r>
        <w:rPr>
          <w:rFonts w:ascii="UTM Times" w:eastAsia="UTM Times" w:hAnsi="UTM Times" w:cs="UTM Times"/>
          <w:spacing w:val="-1"/>
        </w:rPr>
        <w:t>ạ</w:t>
      </w:r>
      <w:r>
        <w:t>nh,</w:t>
      </w:r>
      <w:r>
        <w:rPr>
          <w:spacing w:val="-12"/>
        </w:rPr>
        <w:t xml:space="preserve"> </w:t>
      </w:r>
      <w:r>
        <w:t>Sài</w:t>
      </w:r>
      <w:r>
        <w:rPr>
          <w:spacing w:val="-12"/>
        </w:rPr>
        <w:t xml:space="preserve"> </w:t>
      </w:r>
      <w:r>
        <w:t>Gòn</w:t>
      </w:r>
      <w:r>
        <w:rPr>
          <w:spacing w:val="-11"/>
        </w:rPr>
        <w:t xml:space="preserve"> </w:t>
      </w:r>
      <w:r>
        <w:rPr>
          <w:spacing w:val="-1"/>
        </w:rPr>
        <w:t>n</w:t>
      </w:r>
      <w:r>
        <w:rPr>
          <w:rFonts w:ascii="UTM Times" w:eastAsia="UTM Times" w:hAnsi="UTM Times" w:cs="UTM Times"/>
          <w:spacing w:val="-1"/>
        </w:rPr>
        <w:t>ă</w:t>
      </w:r>
      <w:r>
        <w:t>m</w:t>
      </w:r>
      <w:r>
        <w:rPr>
          <w:spacing w:val="-11"/>
        </w:rPr>
        <w:t xml:space="preserve"> </w:t>
      </w:r>
      <w:r>
        <w:t>1972,</w:t>
      </w:r>
      <w:r>
        <w:rPr>
          <w:spacing w:val="-11"/>
        </w:rPr>
        <w:t xml:space="preserve"> </w:t>
      </w:r>
      <w:r>
        <w:t>làm</w:t>
      </w:r>
      <w:r>
        <w:rPr>
          <w:spacing w:val="-11"/>
        </w:rPr>
        <w:t xml:space="preserve"> </w:t>
      </w:r>
      <w:r>
        <w:t>v</w:t>
      </w:r>
      <w:r>
        <w:rPr>
          <w:spacing w:val="-1"/>
        </w:rPr>
        <w:t>i</w:t>
      </w:r>
      <w:r>
        <w:rPr>
          <w:rFonts w:ascii="UTM Times" w:eastAsia="UTM Times" w:hAnsi="UTM Times" w:cs="UTM Times"/>
          <w:spacing w:val="-1"/>
        </w:rPr>
        <w:t>ệ</w:t>
      </w:r>
      <w:r>
        <w:t>c</w:t>
      </w:r>
      <w:r>
        <w:rPr>
          <w:spacing w:val="-11"/>
        </w:rPr>
        <w:t xml:space="preserve"> </w:t>
      </w:r>
      <w:r>
        <w:t>cho</w:t>
      </w:r>
      <w:r>
        <w:rPr>
          <w:spacing w:val="-11"/>
        </w:rPr>
        <w:t xml:space="preserve"> </w:t>
      </w:r>
      <w:r>
        <w:t>t</w:t>
      </w:r>
      <w:r>
        <w:rPr>
          <w:spacing w:val="-1"/>
        </w:rPr>
        <w:t>u</w:t>
      </w:r>
      <w:r>
        <w:rPr>
          <w:rFonts w:ascii="UTM Times" w:eastAsia="UTM Times" w:hAnsi="UTM Times" w:cs="UTM Times"/>
          <w:spacing w:val="-1"/>
        </w:rPr>
        <w:t>ầ</w:t>
      </w:r>
      <w:r>
        <w:t>n</w:t>
      </w:r>
      <w:r>
        <w:rPr>
          <w:spacing w:val="-11"/>
        </w:rPr>
        <w:t xml:space="preserve"> </w:t>
      </w:r>
      <w:r>
        <w:t>báo</w:t>
      </w:r>
      <w:r>
        <w:rPr>
          <w:spacing w:val="-11"/>
        </w:rPr>
        <w:t xml:space="preserve"> </w:t>
      </w:r>
      <w:r>
        <w:t>Tìm</w:t>
      </w:r>
      <w:r>
        <w:rPr>
          <w:w w:val="99"/>
        </w:rPr>
        <w:t xml:space="preserve"> </w:t>
      </w:r>
      <w:r>
        <w:t>Hi</w:t>
      </w:r>
      <w:r>
        <w:rPr>
          <w:rFonts w:ascii="UTM Times" w:eastAsia="UTM Times" w:hAnsi="UTM Times" w:cs="UTM Times"/>
        </w:rPr>
        <w:t>ể</w:t>
      </w:r>
      <w:r>
        <w:t>u,</w:t>
      </w:r>
      <w:r>
        <w:rPr>
          <w:spacing w:val="16"/>
        </w:rPr>
        <w:t xml:space="preserve"> </w:t>
      </w:r>
      <w:r>
        <w:t>c</w:t>
      </w:r>
      <w:r>
        <w:rPr>
          <w:rFonts w:ascii="UTM Times" w:eastAsia="UTM Times" w:hAnsi="UTM Times" w:cs="UTM Times"/>
        </w:rPr>
        <w:t>ộ</w:t>
      </w:r>
      <w:r>
        <w:t>ng</w:t>
      </w:r>
      <w:r>
        <w:rPr>
          <w:spacing w:val="16"/>
        </w:rPr>
        <w:t xml:space="preserve"> </w:t>
      </w:r>
      <w:r>
        <w:t>tác</w:t>
      </w:r>
      <w:r>
        <w:rPr>
          <w:spacing w:val="17"/>
        </w:rPr>
        <w:t xml:space="preserve"> </w:t>
      </w:r>
      <w:r>
        <w:rPr>
          <w:spacing w:val="-1"/>
        </w:rPr>
        <w:t>v</w:t>
      </w:r>
      <w:r>
        <w:rPr>
          <w:rFonts w:ascii="UTM Times" w:eastAsia="UTM Times" w:hAnsi="UTM Times" w:cs="UTM Times"/>
        </w:rPr>
        <w:t>ớ</w:t>
      </w:r>
      <w:r>
        <w:t>i</w:t>
      </w:r>
      <w:r>
        <w:rPr>
          <w:spacing w:val="16"/>
        </w:rPr>
        <w:t xml:space="preserve"> </w:t>
      </w:r>
      <w:r>
        <w:t>n</w:t>
      </w:r>
      <w:r>
        <w:rPr>
          <w:spacing w:val="-1"/>
        </w:rPr>
        <w:t>h</w:t>
      </w:r>
      <w:r>
        <w:rPr>
          <w:rFonts w:ascii="UTM Times" w:eastAsia="UTM Times" w:hAnsi="UTM Times" w:cs="UTM Times"/>
          <w:spacing w:val="-1"/>
        </w:rPr>
        <w:t>ậ</w:t>
      </w:r>
      <w:r>
        <w:t>t</w:t>
      </w:r>
      <w:r>
        <w:rPr>
          <w:spacing w:val="17"/>
        </w:rPr>
        <w:t xml:space="preserve"> </w:t>
      </w:r>
      <w:r>
        <w:t>báo</w:t>
      </w:r>
      <w:r>
        <w:rPr>
          <w:spacing w:val="16"/>
        </w:rPr>
        <w:t xml:space="preserve"> </w:t>
      </w:r>
      <w:r>
        <w:t>Chính</w:t>
      </w:r>
      <w:r>
        <w:rPr>
          <w:spacing w:val="16"/>
        </w:rPr>
        <w:t xml:space="preserve"> </w:t>
      </w:r>
      <w:r>
        <w:t>L</w:t>
      </w:r>
      <w:r>
        <w:rPr>
          <w:spacing w:val="-1"/>
        </w:rPr>
        <w:t>u</w:t>
      </w:r>
      <w:r>
        <w:rPr>
          <w:rFonts w:ascii="UTM Times" w:eastAsia="UTM Times" w:hAnsi="UTM Times" w:cs="UTM Times"/>
          <w:spacing w:val="-1"/>
        </w:rPr>
        <w:t>ậ</w:t>
      </w:r>
      <w:r>
        <w:t>n;</w:t>
      </w:r>
      <w:r>
        <w:rPr>
          <w:spacing w:val="17"/>
        </w:rPr>
        <w:t xml:space="preserve"> </w:t>
      </w:r>
      <w:r>
        <w:rPr>
          <w:rFonts w:ascii="UTM Times" w:eastAsia="UTM Times" w:hAnsi="UTM Times" w:cs="UTM Times"/>
        </w:rPr>
        <w:t>đồ</w:t>
      </w:r>
      <w:r>
        <w:t>ng</w:t>
      </w:r>
      <w:r>
        <w:rPr>
          <w:spacing w:val="16"/>
        </w:rPr>
        <w:t xml:space="preserve"> </w:t>
      </w:r>
      <w:r>
        <w:t>th</w:t>
      </w:r>
      <w:r>
        <w:rPr>
          <w:rFonts w:ascii="UTM Times" w:eastAsia="UTM Times" w:hAnsi="UTM Times" w:cs="UTM Times"/>
        </w:rPr>
        <w:t>ờ</w:t>
      </w:r>
      <w:r>
        <w:t>i</w:t>
      </w:r>
      <w:r>
        <w:rPr>
          <w:w w:val="99"/>
        </w:rPr>
        <w:t xml:space="preserve"> </w:t>
      </w:r>
      <w:r>
        <w:t>làm</w:t>
      </w:r>
      <w:r>
        <w:rPr>
          <w:spacing w:val="29"/>
        </w:rPr>
        <w:t xml:space="preserve"> </w:t>
      </w:r>
      <w:r>
        <w:t>v</w:t>
      </w:r>
      <w:r>
        <w:rPr>
          <w:spacing w:val="-1"/>
        </w:rPr>
        <w:t>i</w:t>
      </w:r>
      <w:r>
        <w:rPr>
          <w:rFonts w:ascii="UTM Times" w:eastAsia="UTM Times" w:hAnsi="UTM Times" w:cs="UTM Times"/>
          <w:spacing w:val="-1"/>
        </w:rPr>
        <w:t>ệ</w:t>
      </w:r>
      <w:r>
        <w:t>c</w:t>
      </w:r>
      <w:r>
        <w:rPr>
          <w:spacing w:val="29"/>
        </w:rPr>
        <w:t xml:space="preserve"> </w:t>
      </w:r>
      <w:r>
        <w:t>cho</w:t>
      </w:r>
      <w:r w:rsidR="0010063B">
        <w:t xml:space="preserve"> </w:t>
      </w:r>
      <w:r>
        <w:t>Thái</w:t>
      </w:r>
      <w:r>
        <w:rPr>
          <w:spacing w:val="30"/>
        </w:rPr>
        <w:t xml:space="preserve"> </w:t>
      </w:r>
      <w:r>
        <w:t>Bình</w:t>
      </w:r>
      <w:r>
        <w:rPr>
          <w:spacing w:val="29"/>
        </w:rPr>
        <w:t xml:space="preserve"> </w:t>
      </w:r>
      <w:r>
        <w:rPr>
          <w:spacing w:val="-1"/>
        </w:rPr>
        <w:t>H</w:t>
      </w:r>
      <w:r>
        <w:rPr>
          <w:rFonts w:ascii="UTM Times" w:eastAsia="UTM Times" w:hAnsi="UTM Times" w:cs="UTM Times"/>
          <w:spacing w:val="-1"/>
        </w:rPr>
        <w:t>ả</w:t>
      </w:r>
      <w:r>
        <w:t>i</w:t>
      </w:r>
      <w:r>
        <w:rPr>
          <w:spacing w:val="29"/>
        </w:rPr>
        <w:t xml:space="preserve"> </w:t>
      </w:r>
      <w:r>
        <w:rPr>
          <w:spacing w:val="-1"/>
        </w:rPr>
        <w:t>S</w:t>
      </w:r>
      <w:r>
        <w:rPr>
          <w:rFonts w:ascii="UTM Times" w:eastAsia="UTM Times" w:hAnsi="UTM Times" w:cs="UTM Times"/>
          <w:spacing w:val="-1"/>
        </w:rPr>
        <w:t>ả</w:t>
      </w:r>
      <w:r>
        <w:t>n</w:t>
      </w:r>
      <w:r>
        <w:rPr>
          <w:spacing w:val="29"/>
        </w:rPr>
        <w:t xml:space="preserve"> </w:t>
      </w:r>
      <w:r>
        <w:t>Công</w:t>
      </w:r>
      <w:r>
        <w:rPr>
          <w:spacing w:val="29"/>
        </w:rPr>
        <w:t xml:space="preserve"> </w:t>
      </w:r>
      <w:r>
        <w:t>ty,</w:t>
      </w:r>
      <w:r>
        <w:rPr>
          <w:w w:val="99"/>
        </w:rPr>
        <w:t xml:space="preserve"> </w:t>
      </w:r>
      <w:r>
        <w:t>PASEFOCO</w:t>
      </w:r>
      <w:r>
        <w:rPr>
          <w:spacing w:val="-10"/>
        </w:rPr>
        <w:t xml:space="preserve"> </w:t>
      </w:r>
      <w:r>
        <w:rPr>
          <w:spacing w:val="-1"/>
        </w:rPr>
        <w:t>t</w:t>
      </w:r>
      <w:r>
        <w:rPr>
          <w:rFonts w:ascii="UTM Times" w:eastAsia="UTM Times" w:hAnsi="UTM Times" w:cs="UTM Times"/>
          <w:spacing w:val="-1"/>
        </w:rPr>
        <w:t>ạ</w:t>
      </w:r>
      <w:r>
        <w:t>i</w:t>
      </w:r>
      <w:r>
        <w:rPr>
          <w:spacing w:val="-10"/>
        </w:rPr>
        <w:t xml:space="preserve"> </w:t>
      </w:r>
      <w:r>
        <w:t>Sài</w:t>
      </w:r>
      <w:r>
        <w:rPr>
          <w:spacing w:val="-10"/>
        </w:rPr>
        <w:t xml:space="preserve"> </w:t>
      </w:r>
      <w:r>
        <w:t>Gòn</w:t>
      </w:r>
      <w:r>
        <w:rPr>
          <w:spacing w:val="-10"/>
        </w:rPr>
        <w:t xml:space="preserve"> </w:t>
      </w:r>
      <w:r>
        <w:rPr>
          <w:spacing w:val="-1"/>
        </w:rPr>
        <w:t>v</w:t>
      </w:r>
      <w:r>
        <w:rPr>
          <w:rFonts w:ascii="UTM Times" w:eastAsia="UTM Times" w:hAnsi="UTM Times" w:cs="UTM Times"/>
        </w:rPr>
        <w:t>ớ</w:t>
      </w:r>
      <w:r>
        <w:t>i</w:t>
      </w:r>
      <w:r>
        <w:rPr>
          <w:spacing w:val="-10"/>
        </w:rPr>
        <w:t xml:space="preserve"> </w:t>
      </w:r>
      <w:r>
        <w:t>c</w:t>
      </w:r>
      <w:r>
        <w:rPr>
          <w:spacing w:val="-1"/>
        </w:rPr>
        <w:t>h</w:t>
      </w:r>
      <w:r>
        <w:rPr>
          <w:rFonts w:ascii="UTM Times" w:eastAsia="UTM Times" w:hAnsi="UTM Times" w:cs="UTM Times"/>
        </w:rPr>
        <w:t>ứ</w:t>
      </w:r>
      <w:r>
        <w:t>c</w:t>
      </w:r>
      <w:r>
        <w:rPr>
          <w:spacing w:val="-10"/>
        </w:rPr>
        <w:t xml:space="preserve"> </w:t>
      </w:r>
      <w:r>
        <w:rPr>
          <w:spacing w:val="-1"/>
        </w:rPr>
        <w:t>v</w:t>
      </w:r>
      <w:r>
        <w:rPr>
          <w:rFonts w:ascii="UTM Times" w:eastAsia="UTM Times" w:hAnsi="UTM Times" w:cs="UTM Times"/>
        </w:rPr>
        <w:t>ụ</w:t>
      </w:r>
      <w:r>
        <w:rPr>
          <w:rFonts w:ascii="UTM Times" w:eastAsia="UTM Times" w:hAnsi="UTM Times" w:cs="UTM Times"/>
          <w:spacing w:val="-10"/>
        </w:rPr>
        <w:t xml:space="preserve"> </w:t>
      </w:r>
      <w:r>
        <w:t>Phó</w:t>
      </w:r>
      <w:r>
        <w:rPr>
          <w:spacing w:val="-10"/>
        </w:rPr>
        <w:t xml:space="preserve"> </w:t>
      </w:r>
      <w:r>
        <w:t>Giám</w:t>
      </w:r>
      <w:r>
        <w:rPr>
          <w:spacing w:val="-10"/>
        </w:rPr>
        <w:t xml:space="preserve"> </w:t>
      </w:r>
      <w:r>
        <w:rPr>
          <w:rFonts w:ascii="UTM Times" w:eastAsia="UTM Times" w:hAnsi="UTM Times" w:cs="UTM Times"/>
        </w:rPr>
        <w:t>Đ</w:t>
      </w:r>
      <w:r>
        <w:rPr>
          <w:rFonts w:ascii="UTM Times" w:eastAsia="UTM Times" w:hAnsi="UTM Times" w:cs="UTM Times"/>
          <w:spacing w:val="-1"/>
        </w:rPr>
        <w:t>ố</w:t>
      </w:r>
      <w:r>
        <w:t>c,</w:t>
      </w:r>
      <w:r>
        <w:rPr>
          <w:w w:val="99"/>
        </w:rPr>
        <w:t xml:space="preserve"> </w:t>
      </w:r>
      <w:r>
        <w:t>ph</w:t>
      </w:r>
      <w:r>
        <w:rPr>
          <w:rFonts w:ascii="UTM Times" w:eastAsia="UTM Times" w:hAnsi="UTM Times" w:cs="UTM Times"/>
        </w:rPr>
        <w:t>ụ</w:t>
      </w:r>
      <w:r>
        <w:rPr>
          <w:rFonts w:ascii="UTM Times" w:eastAsia="UTM Times" w:hAnsi="UTM Times" w:cs="UTM Times"/>
          <w:spacing w:val="-4"/>
        </w:rPr>
        <w:t xml:space="preserve"> </w:t>
      </w:r>
      <w:r>
        <w:t>trách</w:t>
      </w:r>
      <w:r>
        <w:rPr>
          <w:spacing w:val="-5"/>
        </w:rPr>
        <w:t xml:space="preserve"> </w:t>
      </w:r>
      <w:r>
        <w:rPr>
          <w:spacing w:val="-1"/>
        </w:rPr>
        <w:t>v</w:t>
      </w:r>
      <w:r>
        <w:rPr>
          <w:rFonts w:ascii="UTM Times" w:eastAsia="UTM Times" w:hAnsi="UTM Times" w:cs="UTM Times"/>
        </w:rPr>
        <w:t>ề</w:t>
      </w:r>
      <w:r>
        <w:rPr>
          <w:rFonts w:ascii="UTM Times" w:eastAsia="UTM Times" w:hAnsi="UTM Times" w:cs="UTM Times"/>
          <w:spacing w:val="-4"/>
        </w:rPr>
        <w:t xml:space="preserve"> </w:t>
      </w:r>
      <w:r>
        <w:t>Hành</w:t>
      </w:r>
      <w:r>
        <w:rPr>
          <w:spacing w:val="-4"/>
        </w:rPr>
        <w:t xml:space="preserve"> </w:t>
      </w:r>
      <w:r>
        <w:t>Chánh,</w:t>
      </w:r>
      <w:r>
        <w:rPr>
          <w:spacing w:val="-4"/>
        </w:rPr>
        <w:t xml:space="preserve"> </w:t>
      </w:r>
      <w:r>
        <w:t>Nhân</w:t>
      </w:r>
      <w:r>
        <w:rPr>
          <w:spacing w:val="-4"/>
        </w:rPr>
        <w:t xml:space="preserve"> </w:t>
      </w:r>
      <w:r>
        <w:t>Viên</w:t>
      </w:r>
      <w:r>
        <w:rPr>
          <w:spacing w:val="-4"/>
        </w:rPr>
        <w:t xml:space="preserve"> </w:t>
      </w:r>
      <w:r>
        <w:t>và</w:t>
      </w:r>
      <w:r>
        <w:rPr>
          <w:spacing w:val="-5"/>
        </w:rPr>
        <w:t xml:space="preserve"> </w:t>
      </w:r>
      <w:r>
        <w:t>T</w:t>
      </w:r>
      <w:r>
        <w:rPr>
          <w:spacing w:val="-1"/>
        </w:rPr>
        <w:t>i</w:t>
      </w:r>
      <w:r>
        <w:rPr>
          <w:rFonts w:ascii="UTM Times" w:eastAsia="UTM Times" w:hAnsi="UTM Times" w:cs="UTM Times"/>
          <w:spacing w:val="-1"/>
        </w:rPr>
        <w:t>ế</w:t>
      </w:r>
      <w:r>
        <w:t>p</w:t>
      </w:r>
      <w:r>
        <w:rPr>
          <w:spacing w:val="-4"/>
        </w:rPr>
        <w:t xml:space="preserve"> </w:t>
      </w:r>
      <w:r>
        <w:t>Li</w:t>
      </w:r>
      <w:r>
        <w:rPr>
          <w:rFonts w:ascii="UTM Times" w:eastAsia="UTM Times" w:hAnsi="UTM Times" w:cs="UTM Times"/>
          <w:spacing w:val="-1"/>
        </w:rPr>
        <w:t>ệ</w:t>
      </w:r>
      <w:r>
        <w:t>u.</w:t>
      </w:r>
    </w:p>
    <w:p w:rsidR="00D22F6E" w:rsidRDefault="00D22F6E" w:rsidP="00D22F6E">
      <w:pPr>
        <w:pStyle w:val="BodyText"/>
        <w:spacing w:before="89" w:line="322" w:lineRule="exact"/>
        <w:ind w:left="150" w:right="143" w:firstLine="450"/>
      </w:pPr>
      <w:r>
        <w:t>Di</w:t>
      </w:r>
      <w:r>
        <w:rPr>
          <w:spacing w:val="15"/>
        </w:rPr>
        <w:t xml:space="preserve"> </w:t>
      </w:r>
      <w:r>
        <w:rPr>
          <w:spacing w:val="-1"/>
        </w:rPr>
        <w:t>t</w:t>
      </w:r>
      <w:r>
        <w:rPr>
          <w:rFonts w:ascii="UTM Times" w:eastAsia="UTM Times" w:hAnsi="UTM Times" w:cs="UTM Times"/>
          <w:spacing w:val="-1"/>
        </w:rPr>
        <w:t>ả</w:t>
      </w:r>
      <w:r>
        <w:t>n</w:t>
      </w:r>
      <w:r>
        <w:rPr>
          <w:spacing w:val="15"/>
        </w:rPr>
        <w:t xml:space="preserve"> </w:t>
      </w:r>
      <w:r>
        <w:t>sang</w:t>
      </w:r>
      <w:r>
        <w:rPr>
          <w:spacing w:val="15"/>
        </w:rPr>
        <w:t xml:space="preserve"> </w:t>
      </w:r>
      <w:r>
        <w:t>Hoa</w:t>
      </w:r>
      <w:r>
        <w:rPr>
          <w:spacing w:val="15"/>
        </w:rPr>
        <w:t xml:space="preserve"> </w:t>
      </w:r>
      <w:r>
        <w:rPr>
          <w:spacing w:val="-1"/>
        </w:rPr>
        <w:t>K</w:t>
      </w:r>
      <w:r>
        <w:rPr>
          <w:rFonts w:ascii="UTM Times" w:eastAsia="UTM Times" w:hAnsi="UTM Times" w:cs="UTM Times"/>
        </w:rPr>
        <w:t>ỳ</w:t>
      </w:r>
      <w:r>
        <w:rPr>
          <w:rFonts w:ascii="UTM Times" w:eastAsia="UTM Times" w:hAnsi="UTM Times" w:cs="UTM Times"/>
          <w:spacing w:val="15"/>
        </w:rPr>
        <w:t xml:space="preserve"> </w:t>
      </w:r>
      <w:r>
        <w:t>n</w:t>
      </w:r>
      <w:r>
        <w:rPr>
          <w:rFonts w:ascii="UTM Times" w:eastAsia="UTM Times" w:hAnsi="UTM Times" w:cs="UTM Times"/>
          <w:spacing w:val="-1"/>
        </w:rPr>
        <w:t>ă</w:t>
      </w:r>
      <w:r>
        <w:t>m</w:t>
      </w:r>
      <w:r>
        <w:rPr>
          <w:spacing w:val="15"/>
        </w:rPr>
        <w:t xml:space="preserve"> </w:t>
      </w:r>
      <w:r>
        <w:t>1975,</w:t>
      </w:r>
      <w:r>
        <w:rPr>
          <w:spacing w:val="14"/>
        </w:rPr>
        <w:t xml:space="preserve"> </w:t>
      </w:r>
      <w:r>
        <w:rPr>
          <w:rFonts w:ascii="UTM Times" w:eastAsia="UTM Times" w:hAnsi="UTM Times" w:cs="UTM Times"/>
        </w:rPr>
        <w:t>đ</w:t>
      </w:r>
      <w:r>
        <w:rPr>
          <w:rFonts w:ascii="UTM Times" w:eastAsia="UTM Times" w:hAnsi="UTM Times" w:cs="UTM Times"/>
          <w:spacing w:val="-1"/>
        </w:rPr>
        <w:t>ị</w:t>
      </w:r>
      <w:r>
        <w:t>nh</w:t>
      </w:r>
      <w:r>
        <w:rPr>
          <w:spacing w:val="15"/>
        </w:rPr>
        <w:t xml:space="preserve"> </w:t>
      </w:r>
      <w:r>
        <w:t>c</w:t>
      </w:r>
      <w:r>
        <w:rPr>
          <w:rFonts w:ascii="UTM Times" w:eastAsia="UTM Times" w:hAnsi="UTM Times" w:cs="UTM Times"/>
        </w:rPr>
        <w:t>ư</w:t>
      </w:r>
      <w:r>
        <w:rPr>
          <w:rFonts w:ascii="UTM Times" w:eastAsia="UTM Times" w:hAnsi="UTM Times" w:cs="UTM Times"/>
          <w:spacing w:val="15"/>
        </w:rPr>
        <w:t xml:space="preserve"> </w:t>
      </w:r>
      <w:r>
        <w:t>t</w:t>
      </w:r>
      <w:r>
        <w:rPr>
          <w:rFonts w:ascii="UTM Times" w:eastAsia="UTM Times" w:hAnsi="UTM Times" w:cs="UTM Times"/>
          <w:spacing w:val="-1"/>
        </w:rPr>
        <w:t>ạ</w:t>
      </w:r>
      <w:r>
        <w:t>i</w:t>
      </w:r>
      <w:r>
        <w:rPr>
          <w:spacing w:val="15"/>
        </w:rPr>
        <w:t xml:space="preserve"> </w:t>
      </w:r>
      <w:r>
        <w:t>t</w:t>
      </w:r>
      <w:r>
        <w:rPr>
          <w:spacing w:val="-1"/>
        </w:rPr>
        <w:t>i</w:t>
      </w:r>
      <w:r>
        <w:rPr>
          <w:rFonts w:ascii="UTM Times" w:eastAsia="UTM Times" w:hAnsi="UTM Times" w:cs="UTM Times"/>
          <w:spacing w:val="-1"/>
        </w:rPr>
        <w:t>ể</w:t>
      </w:r>
      <w:r>
        <w:t>u bang</w:t>
      </w:r>
      <w:r>
        <w:rPr>
          <w:spacing w:val="12"/>
        </w:rPr>
        <w:t xml:space="preserve"> </w:t>
      </w:r>
      <w:r>
        <w:t>Minnesota</w:t>
      </w:r>
      <w:r>
        <w:rPr>
          <w:spacing w:val="13"/>
        </w:rPr>
        <w:t xml:space="preserve"> </w:t>
      </w:r>
      <w:r>
        <w:rPr>
          <w:spacing w:val="-1"/>
        </w:rPr>
        <w:t>r</w:t>
      </w:r>
      <w:r>
        <w:rPr>
          <w:rFonts w:ascii="UTM Times" w:eastAsia="UTM Times" w:hAnsi="UTM Times" w:cs="UTM Times"/>
        </w:rPr>
        <w:t>ồ</w:t>
      </w:r>
      <w:r>
        <w:t>i</w:t>
      </w:r>
      <w:r>
        <w:rPr>
          <w:spacing w:val="12"/>
        </w:rPr>
        <w:t xml:space="preserve"> </w:t>
      </w:r>
      <w:r>
        <w:t>California,</w:t>
      </w:r>
      <w:r>
        <w:rPr>
          <w:spacing w:val="13"/>
        </w:rPr>
        <w:t xml:space="preserve"> </w:t>
      </w:r>
      <w:r>
        <w:t>Ngu</w:t>
      </w:r>
      <w:r>
        <w:rPr>
          <w:spacing w:val="-1"/>
        </w:rPr>
        <w:t>y</w:t>
      </w:r>
      <w:r>
        <w:rPr>
          <w:rFonts w:ascii="UTM Times" w:eastAsia="UTM Times" w:hAnsi="UTM Times" w:cs="UTM Times"/>
          <w:spacing w:val="-1"/>
        </w:rPr>
        <w:t>ễ</w:t>
      </w:r>
      <w:r>
        <w:t>n</w:t>
      </w:r>
      <w:r>
        <w:rPr>
          <w:spacing w:val="13"/>
        </w:rPr>
        <w:t xml:space="preserve"> </w:t>
      </w:r>
      <w:r>
        <w:t>Hu</w:t>
      </w:r>
      <w:r>
        <w:rPr>
          <w:rFonts w:ascii="UTM Times" w:eastAsia="UTM Times" w:hAnsi="UTM Times" w:cs="UTM Times"/>
        </w:rPr>
        <w:t>ỳ</w:t>
      </w:r>
      <w:r>
        <w:t>nh</w:t>
      </w:r>
      <w:r>
        <w:rPr>
          <w:spacing w:val="12"/>
        </w:rPr>
        <w:t xml:space="preserve"> </w:t>
      </w:r>
      <w:r>
        <w:t>Mai</w:t>
      </w:r>
      <w:r>
        <w:rPr>
          <w:w w:val="99"/>
        </w:rPr>
        <w:t xml:space="preserve"> </w:t>
      </w:r>
      <w:r>
        <w:t>ti</w:t>
      </w:r>
      <w:r>
        <w:rPr>
          <w:rFonts w:ascii="UTM Times" w:eastAsia="UTM Times" w:hAnsi="UTM Times" w:cs="UTM Times"/>
          <w:spacing w:val="-1"/>
        </w:rPr>
        <w:t>ế</w:t>
      </w:r>
      <w:r>
        <w:t>p</w:t>
      </w:r>
      <w:r>
        <w:rPr>
          <w:spacing w:val="20"/>
        </w:rPr>
        <w:t xml:space="preserve"> </w:t>
      </w:r>
      <w:r>
        <w:t>t</w:t>
      </w:r>
      <w:r>
        <w:rPr>
          <w:rFonts w:ascii="UTM Times" w:eastAsia="UTM Times" w:hAnsi="UTM Times" w:cs="UTM Times"/>
        </w:rPr>
        <w:t>ụ</w:t>
      </w:r>
      <w:r>
        <w:t>c</w:t>
      </w:r>
      <w:r>
        <w:rPr>
          <w:spacing w:val="21"/>
        </w:rPr>
        <w:t xml:space="preserve"> </w:t>
      </w:r>
      <w:r>
        <w:t>ngành</w:t>
      </w:r>
      <w:r>
        <w:rPr>
          <w:spacing w:val="20"/>
        </w:rPr>
        <w:t xml:space="preserve"> </w:t>
      </w:r>
      <w:r>
        <w:t>tru</w:t>
      </w:r>
      <w:r>
        <w:rPr>
          <w:spacing w:val="-1"/>
        </w:rPr>
        <w:t>y</w:t>
      </w:r>
      <w:r>
        <w:rPr>
          <w:rFonts w:ascii="UTM Times" w:eastAsia="UTM Times" w:hAnsi="UTM Times" w:cs="UTM Times"/>
          <w:spacing w:val="-1"/>
        </w:rPr>
        <w:t>ề</w:t>
      </w:r>
      <w:r>
        <w:t>n</w:t>
      </w:r>
      <w:r>
        <w:rPr>
          <w:spacing w:val="21"/>
        </w:rPr>
        <w:t xml:space="preserve"> </w:t>
      </w:r>
      <w:r>
        <w:t>thông</w:t>
      </w:r>
      <w:r>
        <w:rPr>
          <w:spacing w:val="20"/>
        </w:rPr>
        <w:t xml:space="preserve"> </w:t>
      </w:r>
      <w:r>
        <w:t>báo</w:t>
      </w:r>
      <w:r>
        <w:rPr>
          <w:spacing w:val="21"/>
        </w:rPr>
        <w:t xml:space="preserve"> </w:t>
      </w:r>
      <w:r>
        <w:t>chí.</w:t>
      </w:r>
      <w:r>
        <w:rPr>
          <w:spacing w:val="20"/>
        </w:rPr>
        <w:t xml:space="preserve"> </w:t>
      </w:r>
      <w:r>
        <w:rPr>
          <w:spacing w:val="-1"/>
        </w:rPr>
        <w:t>N</w:t>
      </w:r>
      <w:r>
        <w:rPr>
          <w:rFonts w:ascii="UTM Times" w:eastAsia="UTM Times" w:hAnsi="UTM Times" w:cs="UTM Times"/>
          <w:spacing w:val="-1"/>
        </w:rPr>
        <w:t>ă</w:t>
      </w:r>
      <w:r>
        <w:t>m</w:t>
      </w:r>
      <w:r>
        <w:rPr>
          <w:spacing w:val="21"/>
        </w:rPr>
        <w:t xml:space="preserve"> </w:t>
      </w:r>
      <w:r>
        <w:t>1980</w:t>
      </w:r>
      <w:r>
        <w:rPr>
          <w:spacing w:val="21"/>
        </w:rPr>
        <w:t xml:space="preserve"> </w:t>
      </w:r>
      <w:r>
        <w:rPr>
          <w:spacing w:val="-1"/>
        </w:rPr>
        <w:t>t</w:t>
      </w:r>
      <w:r>
        <w:rPr>
          <w:rFonts w:ascii="UTM Times" w:eastAsia="UTM Times" w:hAnsi="UTM Times" w:cs="UTM Times"/>
        </w:rPr>
        <w:t>ố</w:t>
      </w:r>
      <w:r>
        <w:t>t</w:t>
      </w:r>
      <w:r>
        <w:rPr>
          <w:w w:val="99"/>
        </w:rPr>
        <w:t xml:space="preserve"> </w:t>
      </w:r>
      <w:r>
        <w:t>nghi</w:t>
      </w:r>
      <w:r>
        <w:rPr>
          <w:rFonts w:ascii="UTM Times" w:eastAsia="UTM Times" w:hAnsi="UTM Times" w:cs="UTM Times"/>
          <w:spacing w:val="-1"/>
        </w:rPr>
        <w:t>ệ</w:t>
      </w:r>
      <w:r>
        <w:t>p</w:t>
      </w:r>
      <w:r>
        <w:rPr>
          <w:spacing w:val="22"/>
        </w:rPr>
        <w:t xml:space="preserve"> </w:t>
      </w:r>
      <w:r>
        <w:t>c</w:t>
      </w:r>
      <w:r>
        <w:rPr>
          <w:rFonts w:ascii="UTM Times" w:eastAsia="UTM Times" w:hAnsi="UTM Times" w:cs="UTM Times"/>
        </w:rPr>
        <w:t>ử</w:t>
      </w:r>
      <w:r>
        <w:rPr>
          <w:rFonts w:ascii="UTM Times" w:eastAsia="UTM Times" w:hAnsi="UTM Times" w:cs="UTM Times"/>
          <w:spacing w:val="23"/>
        </w:rPr>
        <w:t xml:space="preserve"> </w:t>
      </w:r>
      <w:r>
        <w:t>nhân</w:t>
      </w:r>
      <w:r>
        <w:rPr>
          <w:spacing w:val="22"/>
        </w:rPr>
        <w:t xml:space="preserve"> </w:t>
      </w:r>
      <w:r>
        <w:t>ngành</w:t>
      </w:r>
      <w:r>
        <w:rPr>
          <w:spacing w:val="23"/>
        </w:rPr>
        <w:t xml:space="preserve"> </w:t>
      </w:r>
      <w:r>
        <w:t>tru</w:t>
      </w:r>
      <w:r>
        <w:rPr>
          <w:spacing w:val="-1"/>
        </w:rPr>
        <w:t>y</w:t>
      </w:r>
      <w:r>
        <w:rPr>
          <w:rFonts w:ascii="UTM Times" w:eastAsia="UTM Times" w:hAnsi="UTM Times" w:cs="UTM Times"/>
          <w:spacing w:val="-1"/>
        </w:rPr>
        <w:t>ề</w:t>
      </w:r>
      <w:r>
        <w:t>n</w:t>
      </w:r>
      <w:r>
        <w:rPr>
          <w:spacing w:val="23"/>
        </w:rPr>
        <w:t xml:space="preserve"> </w:t>
      </w:r>
      <w:r>
        <w:t>thanh</w:t>
      </w:r>
      <w:r>
        <w:rPr>
          <w:spacing w:val="22"/>
        </w:rPr>
        <w:t xml:space="preserve"> </w:t>
      </w:r>
      <w:r>
        <w:t>tru</w:t>
      </w:r>
      <w:r>
        <w:rPr>
          <w:spacing w:val="-1"/>
        </w:rPr>
        <w:t>y</w:t>
      </w:r>
      <w:r>
        <w:rPr>
          <w:rFonts w:ascii="UTM Times" w:eastAsia="UTM Times" w:hAnsi="UTM Times" w:cs="UTM Times"/>
          <w:spacing w:val="-1"/>
        </w:rPr>
        <w:t>ề</w:t>
      </w:r>
      <w:r>
        <w:t>n</w:t>
      </w:r>
      <w:r>
        <w:rPr>
          <w:spacing w:val="23"/>
        </w:rPr>
        <w:t xml:space="preserve"> </w:t>
      </w:r>
      <w:r>
        <w:t>hình</w:t>
      </w:r>
      <w:r>
        <w:rPr>
          <w:spacing w:val="23"/>
        </w:rPr>
        <w:t xml:space="preserve"> </w:t>
      </w:r>
      <w:r>
        <w:rPr>
          <w:spacing w:val="-1"/>
        </w:rPr>
        <w:t>t</w:t>
      </w:r>
      <w:r>
        <w:rPr>
          <w:rFonts w:ascii="UTM Times" w:eastAsia="UTM Times" w:hAnsi="UTM Times" w:cs="UTM Times"/>
          <w:spacing w:val="-1"/>
        </w:rPr>
        <w:t>ạ</w:t>
      </w:r>
      <w:r>
        <w:t>i</w:t>
      </w:r>
      <w:r>
        <w:rPr>
          <w:w w:val="99"/>
        </w:rPr>
        <w:t xml:space="preserve"> </w:t>
      </w:r>
      <w:r>
        <w:rPr>
          <w:rFonts w:ascii="UTM Times" w:eastAsia="UTM Times" w:hAnsi="UTM Times" w:cs="UTM Times"/>
        </w:rPr>
        <w:t>đ</w:t>
      </w:r>
      <w:r>
        <w:rPr>
          <w:rFonts w:ascii="UTM Times" w:eastAsia="UTM Times" w:hAnsi="UTM Times" w:cs="UTM Times"/>
          <w:spacing w:val="-1"/>
        </w:rPr>
        <w:t>ạ</w:t>
      </w:r>
      <w:r>
        <w:t>i</w:t>
      </w:r>
      <w:r>
        <w:rPr>
          <w:spacing w:val="39"/>
        </w:rPr>
        <w:t xml:space="preserve"> </w:t>
      </w:r>
      <w:r>
        <w:rPr>
          <w:spacing w:val="-1"/>
        </w:rPr>
        <w:t>h</w:t>
      </w:r>
      <w:r>
        <w:rPr>
          <w:rFonts w:ascii="UTM Times" w:eastAsia="UTM Times" w:hAnsi="UTM Times" w:cs="UTM Times"/>
        </w:rPr>
        <w:t>ọ</w:t>
      </w:r>
      <w:r>
        <w:t>c</w:t>
      </w:r>
      <w:r>
        <w:rPr>
          <w:spacing w:val="39"/>
        </w:rPr>
        <w:t xml:space="preserve"> </w:t>
      </w:r>
      <w:r>
        <w:t>Long</w:t>
      </w:r>
      <w:r>
        <w:rPr>
          <w:spacing w:val="40"/>
        </w:rPr>
        <w:t xml:space="preserve"> </w:t>
      </w:r>
      <w:r>
        <w:t>Beach;</w:t>
      </w:r>
      <w:r>
        <w:rPr>
          <w:spacing w:val="39"/>
        </w:rPr>
        <w:t xml:space="preserve"> </w:t>
      </w:r>
      <w:r>
        <w:t>làm</w:t>
      </w:r>
      <w:r>
        <w:rPr>
          <w:spacing w:val="40"/>
        </w:rPr>
        <w:t xml:space="preserve"> </w:t>
      </w:r>
      <w:r>
        <w:t>v</w:t>
      </w:r>
      <w:r>
        <w:rPr>
          <w:spacing w:val="-1"/>
        </w:rPr>
        <w:t>i</w:t>
      </w:r>
      <w:r>
        <w:rPr>
          <w:rFonts w:ascii="UTM Times" w:eastAsia="UTM Times" w:hAnsi="UTM Times" w:cs="UTM Times"/>
          <w:spacing w:val="-1"/>
        </w:rPr>
        <w:t>ệ</w:t>
      </w:r>
      <w:r>
        <w:t>c</w:t>
      </w:r>
      <w:r>
        <w:rPr>
          <w:spacing w:val="39"/>
        </w:rPr>
        <w:t xml:space="preserve"> </w:t>
      </w:r>
      <w:r>
        <w:rPr>
          <w:spacing w:val="-1"/>
        </w:rPr>
        <w:t>t</w:t>
      </w:r>
      <w:r>
        <w:rPr>
          <w:rFonts w:ascii="UTM Times" w:eastAsia="UTM Times" w:hAnsi="UTM Times" w:cs="UTM Times"/>
          <w:spacing w:val="-1"/>
        </w:rPr>
        <w:t>ạ</w:t>
      </w:r>
      <w:r>
        <w:t>i</w:t>
      </w:r>
      <w:r>
        <w:rPr>
          <w:spacing w:val="39"/>
        </w:rPr>
        <w:t xml:space="preserve"> </w:t>
      </w:r>
      <w:r>
        <w:rPr>
          <w:rFonts w:ascii="UTM Times" w:eastAsia="UTM Times" w:hAnsi="UTM Times" w:cs="UTM Times"/>
        </w:rPr>
        <w:t>đ</w:t>
      </w:r>
      <w:r>
        <w:t>ài</w:t>
      </w:r>
      <w:r>
        <w:rPr>
          <w:spacing w:val="40"/>
        </w:rPr>
        <w:t xml:space="preserve"> </w:t>
      </w:r>
      <w:r>
        <w:t>tru</w:t>
      </w:r>
      <w:r>
        <w:rPr>
          <w:spacing w:val="-1"/>
        </w:rPr>
        <w:t>y</w:t>
      </w:r>
      <w:r>
        <w:rPr>
          <w:rFonts w:ascii="UTM Times" w:eastAsia="UTM Times" w:hAnsi="UTM Times" w:cs="UTM Times"/>
          <w:spacing w:val="-1"/>
        </w:rPr>
        <w:t>ề</w:t>
      </w:r>
      <w:r>
        <w:t>n</w:t>
      </w:r>
      <w:r>
        <w:rPr>
          <w:spacing w:val="39"/>
        </w:rPr>
        <w:t xml:space="preserve"> </w:t>
      </w:r>
      <w:r>
        <w:t>hình</w:t>
      </w:r>
      <w:r>
        <w:rPr>
          <w:w w:val="99"/>
        </w:rPr>
        <w:t xml:space="preserve"> </w:t>
      </w:r>
      <w:r>
        <w:t>KCET-Los</w:t>
      </w:r>
      <w:r>
        <w:rPr>
          <w:spacing w:val="2"/>
        </w:rPr>
        <w:t xml:space="preserve"> </w:t>
      </w:r>
      <w:r>
        <w:t>Angeles,</w:t>
      </w:r>
      <w:r>
        <w:rPr>
          <w:spacing w:val="2"/>
        </w:rPr>
        <w:t xml:space="preserve"> </w:t>
      </w:r>
      <w:r>
        <w:rPr>
          <w:spacing w:val="-1"/>
        </w:rPr>
        <w:t>c</w:t>
      </w:r>
      <w:r>
        <w:rPr>
          <w:rFonts w:ascii="UTM Times" w:eastAsia="UTM Times" w:hAnsi="UTM Times" w:cs="UTM Times"/>
        </w:rPr>
        <w:t>ố</w:t>
      </w:r>
      <w:r>
        <w:rPr>
          <w:rFonts w:ascii="UTM Times" w:eastAsia="UTM Times" w:hAnsi="UTM Times" w:cs="UTM Times"/>
          <w:spacing w:val="2"/>
        </w:rPr>
        <w:t xml:space="preserve"> </w:t>
      </w:r>
      <w:r>
        <w:t>v</w:t>
      </w:r>
      <w:r>
        <w:rPr>
          <w:rFonts w:ascii="UTM Times" w:eastAsia="UTM Times" w:hAnsi="UTM Times" w:cs="UTM Times"/>
          <w:spacing w:val="-1"/>
        </w:rPr>
        <w:t>ấ</w:t>
      </w:r>
      <w:r>
        <w:t>n</w:t>
      </w:r>
      <w:r>
        <w:rPr>
          <w:spacing w:val="2"/>
        </w:rPr>
        <w:t xml:space="preserve"> </w:t>
      </w:r>
      <w:r>
        <w:t>các</w:t>
      </w:r>
      <w:r>
        <w:rPr>
          <w:spacing w:val="2"/>
        </w:rPr>
        <w:t xml:space="preserve"> </w:t>
      </w:r>
      <w:r>
        <w:t>ch</w:t>
      </w:r>
      <w:r>
        <w:rPr>
          <w:rFonts w:ascii="UTM Times" w:eastAsia="UTM Times" w:hAnsi="UTM Times" w:cs="UTM Times"/>
        </w:rPr>
        <w:t>ươ</w:t>
      </w:r>
      <w:r>
        <w:t>ng</w:t>
      </w:r>
      <w:r>
        <w:rPr>
          <w:spacing w:val="2"/>
        </w:rPr>
        <w:t xml:space="preserve"> </w:t>
      </w:r>
      <w:r>
        <w:t>trình</w:t>
      </w:r>
      <w:r>
        <w:rPr>
          <w:spacing w:val="3"/>
        </w:rPr>
        <w:t xml:space="preserve"> </w:t>
      </w:r>
      <w:r>
        <w:t>tru</w:t>
      </w:r>
      <w:r>
        <w:rPr>
          <w:spacing w:val="-1"/>
        </w:rPr>
        <w:t>y</w:t>
      </w:r>
      <w:r>
        <w:rPr>
          <w:rFonts w:ascii="UTM Times" w:eastAsia="UTM Times" w:hAnsi="UTM Times" w:cs="UTM Times"/>
          <w:spacing w:val="-1"/>
        </w:rPr>
        <w:t>ề</w:t>
      </w:r>
      <w:r>
        <w:t>n hình</w:t>
      </w:r>
      <w:r>
        <w:rPr>
          <w:spacing w:val="-6"/>
        </w:rPr>
        <w:t xml:space="preserve"> </w:t>
      </w:r>
      <w:r>
        <w:rPr>
          <w:spacing w:val="-1"/>
        </w:rPr>
        <w:t>v</w:t>
      </w:r>
      <w:r>
        <w:rPr>
          <w:rFonts w:ascii="UTM Times" w:eastAsia="UTM Times" w:hAnsi="UTM Times" w:cs="UTM Times"/>
        </w:rPr>
        <w:t>ề</w:t>
      </w:r>
      <w:r>
        <w:rPr>
          <w:rFonts w:ascii="UTM Times" w:eastAsia="UTM Times" w:hAnsi="UTM Times" w:cs="UTM Times"/>
          <w:spacing w:val="-6"/>
        </w:rPr>
        <w:t xml:space="preserve"> </w:t>
      </w:r>
      <w:r>
        <w:t>ng</w:t>
      </w:r>
      <w:r>
        <w:rPr>
          <w:rFonts w:ascii="UTM Times" w:eastAsia="UTM Times" w:hAnsi="UTM Times" w:cs="UTM Times"/>
        </w:rPr>
        <w:t>ườ</w:t>
      </w:r>
      <w:r>
        <w:t>i</w:t>
      </w:r>
      <w:r>
        <w:rPr>
          <w:spacing w:val="-6"/>
        </w:rPr>
        <w:t xml:space="preserve"> </w:t>
      </w:r>
      <w:r>
        <w:rPr>
          <w:spacing w:val="-1"/>
        </w:rPr>
        <w:t>t</w:t>
      </w:r>
      <w:r>
        <w:rPr>
          <w:rFonts w:ascii="UTM Times" w:eastAsia="UTM Times" w:hAnsi="UTM Times" w:cs="UTM Times"/>
        </w:rPr>
        <w:t>ị</w:t>
      </w:r>
      <w:r>
        <w:rPr>
          <w:rFonts w:ascii="UTM Times" w:eastAsia="UTM Times" w:hAnsi="UTM Times" w:cs="UTM Times"/>
          <w:spacing w:val="-5"/>
        </w:rPr>
        <w:t xml:space="preserve"> </w:t>
      </w:r>
      <w:r>
        <w:t>n</w:t>
      </w:r>
      <w:r>
        <w:rPr>
          <w:rFonts w:ascii="UTM Times" w:eastAsia="UTM Times" w:hAnsi="UTM Times" w:cs="UTM Times"/>
          <w:spacing w:val="-1"/>
        </w:rPr>
        <w:t>ạ</w:t>
      </w:r>
      <w:r>
        <w:t>n</w:t>
      </w:r>
      <w:r>
        <w:rPr>
          <w:spacing w:val="-6"/>
        </w:rPr>
        <w:t xml:space="preserve"> </w:t>
      </w:r>
      <w:r>
        <w:rPr>
          <w:rFonts w:ascii="UTM Times" w:eastAsia="UTM Times" w:hAnsi="UTM Times" w:cs="UTM Times"/>
          <w:spacing w:val="-1"/>
        </w:rPr>
        <w:t>Đ</w:t>
      </w:r>
      <w:r>
        <w:t>ông</w:t>
      </w:r>
      <w:r>
        <w:rPr>
          <w:spacing w:val="-6"/>
        </w:rPr>
        <w:t xml:space="preserve"> </w:t>
      </w:r>
      <w:r>
        <w:t>Nam</w:t>
      </w:r>
      <w:r>
        <w:rPr>
          <w:spacing w:val="-6"/>
        </w:rPr>
        <w:t xml:space="preserve"> </w:t>
      </w:r>
      <w:r>
        <w:t>Á</w:t>
      </w:r>
      <w:r>
        <w:rPr>
          <w:spacing w:val="-5"/>
        </w:rPr>
        <w:t xml:space="preserve"> </w:t>
      </w:r>
      <w:r>
        <w:t>cho</w:t>
      </w:r>
      <w:r>
        <w:rPr>
          <w:spacing w:val="-6"/>
        </w:rPr>
        <w:t xml:space="preserve"> </w:t>
      </w:r>
      <w:r>
        <w:rPr>
          <w:rFonts w:ascii="UTM Times" w:eastAsia="UTM Times" w:hAnsi="UTM Times" w:cs="UTM Times"/>
        </w:rPr>
        <w:t>đ</w:t>
      </w:r>
      <w:r>
        <w:t>ài</w:t>
      </w:r>
      <w:r>
        <w:rPr>
          <w:spacing w:val="-6"/>
        </w:rPr>
        <w:t xml:space="preserve"> </w:t>
      </w:r>
      <w:r>
        <w:t>KOCE-50</w:t>
      </w:r>
      <w:r>
        <w:rPr>
          <w:w w:val="99"/>
        </w:rPr>
        <w:t xml:space="preserve"> </w:t>
      </w:r>
      <w:r>
        <w:t>Orange</w:t>
      </w:r>
      <w:r>
        <w:rPr>
          <w:spacing w:val="-16"/>
        </w:rPr>
        <w:t xml:space="preserve"> </w:t>
      </w:r>
      <w:r>
        <w:t>County.</w:t>
      </w:r>
    </w:p>
    <w:p w:rsidR="00D22F6E" w:rsidRDefault="00D22F6E" w:rsidP="00D22F6E">
      <w:pPr>
        <w:pStyle w:val="BodyText"/>
        <w:spacing w:before="89" w:line="322" w:lineRule="exact"/>
        <w:ind w:left="150" w:right="144" w:firstLine="450"/>
      </w:pPr>
      <w:r>
        <w:t>T</w:t>
      </w:r>
      <w:r>
        <w:rPr>
          <w:rFonts w:ascii="UTM Times" w:eastAsia="UTM Times" w:hAnsi="UTM Times" w:cs="UTM Times"/>
        </w:rPr>
        <w:t>ừ</w:t>
      </w:r>
      <w:r>
        <w:rPr>
          <w:rFonts w:ascii="UTM Times" w:eastAsia="UTM Times" w:hAnsi="UTM Times" w:cs="UTM Times"/>
          <w:spacing w:val="5"/>
        </w:rPr>
        <w:t xml:space="preserve"> </w:t>
      </w:r>
      <w:r>
        <w:t>1976</w:t>
      </w:r>
      <w:r>
        <w:rPr>
          <w:spacing w:val="5"/>
        </w:rPr>
        <w:t xml:space="preserve"> </w:t>
      </w:r>
      <w:r>
        <w:rPr>
          <w:rFonts w:ascii="UTM Times" w:eastAsia="UTM Times" w:hAnsi="UTM Times" w:cs="UTM Times"/>
        </w:rPr>
        <w:t>đ</w:t>
      </w:r>
      <w:r>
        <w:rPr>
          <w:rFonts w:ascii="UTM Times" w:eastAsia="UTM Times" w:hAnsi="UTM Times" w:cs="UTM Times"/>
          <w:spacing w:val="-1"/>
        </w:rPr>
        <w:t>ế</w:t>
      </w:r>
      <w:r>
        <w:t>n</w:t>
      </w:r>
      <w:r>
        <w:rPr>
          <w:spacing w:val="5"/>
        </w:rPr>
        <w:t xml:space="preserve"> </w:t>
      </w:r>
      <w:r>
        <w:t>nay,</w:t>
      </w:r>
      <w:r>
        <w:rPr>
          <w:spacing w:val="5"/>
        </w:rPr>
        <w:t xml:space="preserve"> </w:t>
      </w:r>
      <w:r>
        <w:t>v</w:t>
      </w:r>
      <w:r>
        <w:rPr>
          <w:spacing w:val="-1"/>
        </w:rPr>
        <w:t>i</w:t>
      </w:r>
      <w:r>
        <w:rPr>
          <w:rFonts w:ascii="UTM Times" w:eastAsia="UTM Times" w:hAnsi="UTM Times" w:cs="UTM Times"/>
          <w:spacing w:val="-1"/>
        </w:rPr>
        <w:t>ế</w:t>
      </w:r>
      <w:r>
        <w:t>t</w:t>
      </w:r>
      <w:r>
        <w:rPr>
          <w:spacing w:val="5"/>
        </w:rPr>
        <w:t xml:space="preserve"> </w:t>
      </w:r>
      <w:r>
        <w:t>cho</w:t>
      </w:r>
      <w:r>
        <w:rPr>
          <w:spacing w:val="5"/>
        </w:rPr>
        <w:t xml:space="preserve"> </w:t>
      </w:r>
      <w:r>
        <w:t>V</w:t>
      </w:r>
      <w:r>
        <w:rPr>
          <w:spacing w:val="-1"/>
        </w:rPr>
        <w:t>i</w:t>
      </w:r>
      <w:r>
        <w:rPr>
          <w:rFonts w:ascii="UTM Times" w:eastAsia="UTM Times" w:hAnsi="UTM Times" w:cs="UTM Times"/>
          <w:spacing w:val="-1"/>
        </w:rPr>
        <w:t>ệ</w:t>
      </w:r>
      <w:r>
        <w:t>t</w:t>
      </w:r>
      <w:r>
        <w:rPr>
          <w:spacing w:val="5"/>
        </w:rPr>
        <w:t xml:space="preserve"> </w:t>
      </w:r>
      <w:r>
        <w:t>Nam</w:t>
      </w:r>
      <w:r>
        <w:rPr>
          <w:spacing w:val="5"/>
        </w:rPr>
        <w:t xml:space="preserve"> </w:t>
      </w:r>
      <w:r>
        <w:rPr>
          <w:spacing w:val="-1"/>
        </w:rPr>
        <w:t>H</w:t>
      </w:r>
      <w:r>
        <w:rPr>
          <w:rFonts w:ascii="UTM Times" w:eastAsia="UTM Times" w:hAnsi="UTM Times" w:cs="UTM Times"/>
          <w:spacing w:val="-1"/>
        </w:rPr>
        <w:t>ả</w:t>
      </w:r>
      <w:r>
        <w:t>i</w:t>
      </w:r>
      <w:r>
        <w:rPr>
          <w:spacing w:val="5"/>
        </w:rPr>
        <w:t xml:space="preserve"> </w:t>
      </w:r>
      <w:r>
        <w:t>Ng</w:t>
      </w:r>
      <w:r>
        <w:rPr>
          <w:spacing w:val="-1"/>
        </w:rPr>
        <w:t>o</w:t>
      </w:r>
      <w:r>
        <w:rPr>
          <w:rFonts w:ascii="UTM Times" w:eastAsia="UTM Times" w:hAnsi="UTM Times" w:cs="UTM Times"/>
          <w:spacing w:val="-1"/>
        </w:rPr>
        <w:t>ạ</w:t>
      </w:r>
      <w:r>
        <w:t>i</w:t>
      </w:r>
      <w:r>
        <w:rPr>
          <w:w w:val="99"/>
        </w:rPr>
        <w:t xml:space="preserve"> </w:t>
      </w:r>
      <w:r>
        <w:t>(San</w:t>
      </w:r>
      <w:r>
        <w:rPr>
          <w:spacing w:val="16"/>
        </w:rPr>
        <w:t xml:space="preserve"> </w:t>
      </w:r>
      <w:r>
        <w:t>Diego),</w:t>
      </w:r>
      <w:r>
        <w:rPr>
          <w:spacing w:val="17"/>
        </w:rPr>
        <w:t xml:space="preserve"> </w:t>
      </w:r>
      <w:r>
        <w:t>N</w:t>
      </w:r>
      <w:r>
        <w:rPr>
          <w:spacing w:val="-1"/>
        </w:rPr>
        <w:t>g</w:t>
      </w:r>
      <w:r>
        <w:rPr>
          <w:rFonts w:ascii="UTM Times" w:eastAsia="UTM Times" w:hAnsi="UTM Times" w:cs="UTM Times"/>
        </w:rPr>
        <w:t>ườ</w:t>
      </w:r>
      <w:r>
        <w:t>i</w:t>
      </w:r>
      <w:r>
        <w:rPr>
          <w:spacing w:val="15"/>
        </w:rPr>
        <w:t xml:space="preserve"> </w:t>
      </w:r>
      <w:r>
        <w:t>V</w:t>
      </w:r>
      <w:r>
        <w:rPr>
          <w:spacing w:val="-1"/>
        </w:rPr>
        <w:t>i</w:t>
      </w:r>
      <w:r>
        <w:rPr>
          <w:rFonts w:ascii="UTM Times" w:eastAsia="UTM Times" w:hAnsi="UTM Times" w:cs="UTM Times"/>
          <w:spacing w:val="-1"/>
        </w:rPr>
        <w:t>ệ</w:t>
      </w:r>
      <w:r>
        <w:t>t</w:t>
      </w:r>
      <w:r>
        <w:rPr>
          <w:spacing w:val="16"/>
        </w:rPr>
        <w:t xml:space="preserve"> </w:t>
      </w:r>
      <w:r>
        <w:rPr>
          <w:spacing w:val="-1"/>
        </w:rPr>
        <w:t>T</w:t>
      </w:r>
      <w:r>
        <w:rPr>
          <w:rFonts w:ascii="UTM Times" w:eastAsia="UTM Times" w:hAnsi="UTM Times" w:cs="UTM Times"/>
        </w:rPr>
        <w:t>ự</w:t>
      </w:r>
      <w:r>
        <w:rPr>
          <w:rFonts w:ascii="UTM Times" w:eastAsia="UTM Times" w:hAnsi="UTM Times" w:cs="UTM Times"/>
          <w:spacing w:val="15"/>
        </w:rPr>
        <w:t xml:space="preserve"> </w:t>
      </w:r>
      <w:r>
        <w:t>Do</w:t>
      </w:r>
      <w:r>
        <w:rPr>
          <w:spacing w:val="16"/>
        </w:rPr>
        <w:t xml:space="preserve"> </w:t>
      </w:r>
      <w:r>
        <w:t>(N</w:t>
      </w:r>
      <w:r>
        <w:rPr>
          <w:spacing w:val="-1"/>
        </w:rPr>
        <w:t>h</w:t>
      </w:r>
      <w:r>
        <w:rPr>
          <w:rFonts w:ascii="UTM Times" w:eastAsia="UTM Times" w:hAnsi="UTM Times" w:cs="UTM Times"/>
          <w:spacing w:val="-1"/>
        </w:rPr>
        <w:t>ậ</w:t>
      </w:r>
      <w:r>
        <w:t>t</w:t>
      </w:r>
      <w:r>
        <w:rPr>
          <w:spacing w:val="16"/>
        </w:rPr>
        <w:t xml:space="preserve"> </w:t>
      </w:r>
      <w:r>
        <w:rPr>
          <w:spacing w:val="-1"/>
        </w:rPr>
        <w:t>B</w:t>
      </w:r>
      <w:r>
        <w:rPr>
          <w:rFonts w:ascii="UTM Times" w:eastAsia="UTM Times" w:hAnsi="UTM Times" w:cs="UTM Times"/>
          <w:spacing w:val="-1"/>
        </w:rPr>
        <w:t>ả</w:t>
      </w:r>
      <w:r>
        <w:t>n),</w:t>
      </w:r>
      <w:r>
        <w:rPr>
          <w:spacing w:val="15"/>
        </w:rPr>
        <w:t xml:space="preserve"> </w:t>
      </w:r>
      <w:r>
        <w:t>N</w:t>
      </w:r>
      <w:r>
        <w:rPr>
          <w:spacing w:val="-1"/>
        </w:rPr>
        <w:t>g</w:t>
      </w:r>
      <w:r>
        <w:rPr>
          <w:rFonts w:ascii="UTM Times" w:eastAsia="UTM Times" w:hAnsi="UTM Times" w:cs="UTM Times"/>
        </w:rPr>
        <w:t>ườ</w:t>
      </w:r>
      <w:r>
        <w:t>i</w:t>
      </w:r>
      <w:r>
        <w:rPr>
          <w:w w:val="99"/>
        </w:rPr>
        <w:t xml:space="preserve"> </w:t>
      </w:r>
      <w:r>
        <w:t>Vi</w:t>
      </w:r>
      <w:r>
        <w:rPr>
          <w:rFonts w:ascii="UTM Times" w:eastAsia="UTM Times" w:hAnsi="UTM Times" w:cs="UTM Times"/>
          <w:spacing w:val="-1"/>
        </w:rPr>
        <w:t>ệ</w:t>
      </w:r>
      <w:r>
        <w:t>t,</w:t>
      </w:r>
      <w:r>
        <w:rPr>
          <w:spacing w:val="14"/>
        </w:rPr>
        <w:t xml:space="preserve"> </w:t>
      </w:r>
      <w:r>
        <w:t>V</w:t>
      </w:r>
      <w:r>
        <w:rPr>
          <w:spacing w:val="-1"/>
        </w:rPr>
        <w:t>i</w:t>
      </w:r>
      <w:r>
        <w:rPr>
          <w:rFonts w:ascii="UTM Times" w:eastAsia="UTM Times" w:hAnsi="UTM Times" w:cs="UTM Times"/>
          <w:spacing w:val="-1"/>
        </w:rPr>
        <w:t>ệ</w:t>
      </w:r>
      <w:r>
        <w:t>t</w:t>
      </w:r>
      <w:r>
        <w:rPr>
          <w:spacing w:val="14"/>
        </w:rPr>
        <w:t xml:space="preserve"> </w:t>
      </w:r>
      <w:r>
        <w:t>Báo</w:t>
      </w:r>
      <w:r>
        <w:rPr>
          <w:spacing w:val="14"/>
        </w:rPr>
        <w:t xml:space="preserve"> </w:t>
      </w:r>
      <w:r>
        <w:t>(Orange</w:t>
      </w:r>
      <w:r>
        <w:rPr>
          <w:spacing w:val="15"/>
        </w:rPr>
        <w:t xml:space="preserve"> </w:t>
      </w:r>
      <w:r>
        <w:t>County,</w:t>
      </w:r>
      <w:r>
        <w:rPr>
          <w:spacing w:val="14"/>
        </w:rPr>
        <w:t xml:space="preserve"> </w:t>
      </w:r>
      <w:r>
        <w:t>Hoa</w:t>
      </w:r>
      <w:r>
        <w:rPr>
          <w:spacing w:val="14"/>
        </w:rPr>
        <w:t xml:space="preserve"> </w:t>
      </w:r>
      <w:r>
        <w:rPr>
          <w:spacing w:val="-1"/>
        </w:rPr>
        <w:t>K</w:t>
      </w:r>
      <w:r>
        <w:rPr>
          <w:rFonts w:ascii="UTM Times" w:eastAsia="UTM Times" w:hAnsi="UTM Times" w:cs="UTM Times"/>
        </w:rPr>
        <w:t>ỳ</w:t>
      </w:r>
      <w:r>
        <w:t>),</w:t>
      </w:r>
      <w:r>
        <w:rPr>
          <w:spacing w:val="15"/>
        </w:rPr>
        <w:t xml:space="preserve"> </w:t>
      </w:r>
      <w:r>
        <w:t>và</w:t>
      </w:r>
      <w:r>
        <w:rPr>
          <w:spacing w:val="14"/>
        </w:rPr>
        <w:t xml:space="preserve"> </w:t>
      </w:r>
      <w:r>
        <w:t>nh</w:t>
      </w:r>
      <w:r>
        <w:rPr>
          <w:spacing w:val="-1"/>
        </w:rPr>
        <w:t>i</w:t>
      </w:r>
      <w:r>
        <w:rPr>
          <w:rFonts w:ascii="UTM Times" w:eastAsia="UTM Times" w:hAnsi="UTM Times" w:cs="UTM Times"/>
          <w:spacing w:val="-1"/>
        </w:rPr>
        <w:t>ề</w:t>
      </w:r>
      <w:r>
        <w:t>u báo</w:t>
      </w:r>
      <w:r>
        <w:rPr>
          <w:spacing w:val="14"/>
        </w:rPr>
        <w:t xml:space="preserve"> </w:t>
      </w:r>
      <w:r>
        <w:t>V</w:t>
      </w:r>
      <w:r>
        <w:rPr>
          <w:spacing w:val="-1"/>
        </w:rPr>
        <w:t>i</w:t>
      </w:r>
      <w:r>
        <w:rPr>
          <w:rFonts w:ascii="UTM Times" w:eastAsia="UTM Times" w:hAnsi="UTM Times" w:cs="UTM Times"/>
          <w:spacing w:val="-1"/>
        </w:rPr>
        <w:t>ệ</w:t>
      </w:r>
      <w:r>
        <w:t>t</w:t>
      </w:r>
      <w:r>
        <w:rPr>
          <w:spacing w:val="15"/>
        </w:rPr>
        <w:t xml:space="preserve"> </w:t>
      </w:r>
      <w:r>
        <w:t>n</w:t>
      </w:r>
      <w:r>
        <w:rPr>
          <w:spacing w:val="-1"/>
        </w:rPr>
        <w:t>g</w:t>
      </w:r>
      <w:r>
        <w:rPr>
          <w:rFonts w:ascii="UTM Times" w:eastAsia="UTM Times" w:hAnsi="UTM Times" w:cs="UTM Times"/>
        </w:rPr>
        <w:t>ữ</w:t>
      </w:r>
      <w:r>
        <w:rPr>
          <w:rFonts w:ascii="UTM Times" w:eastAsia="UTM Times" w:hAnsi="UTM Times" w:cs="UTM Times"/>
          <w:spacing w:val="14"/>
        </w:rPr>
        <w:t xml:space="preserve"> </w:t>
      </w:r>
      <w:r>
        <w:t>khác</w:t>
      </w:r>
      <w:r>
        <w:rPr>
          <w:spacing w:val="15"/>
        </w:rPr>
        <w:t xml:space="preserve"> </w:t>
      </w:r>
      <w:r>
        <w:rPr>
          <w:spacing w:val="-1"/>
        </w:rPr>
        <w:t>t</w:t>
      </w:r>
      <w:r>
        <w:rPr>
          <w:rFonts w:ascii="UTM Times" w:eastAsia="UTM Times" w:hAnsi="UTM Times" w:cs="UTM Times"/>
          <w:spacing w:val="-1"/>
        </w:rPr>
        <w:t>ạ</w:t>
      </w:r>
      <w:r>
        <w:t>i</w:t>
      </w:r>
      <w:r>
        <w:rPr>
          <w:spacing w:val="14"/>
        </w:rPr>
        <w:t xml:space="preserve"> </w:t>
      </w:r>
      <w:r>
        <w:t>các</w:t>
      </w:r>
      <w:r>
        <w:rPr>
          <w:spacing w:val="15"/>
        </w:rPr>
        <w:t xml:space="preserve"> </w:t>
      </w:r>
      <w:r>
        <w:t>q</w:t>
      </w:r>
      <w:r>
        <w:rPr>
          <w:spacing w:val="-1"/>
        </w:rPr>
        <w:t>u</w:t>
      </w:r>
      <w:r>
        <w:rPr>
          <w:rFonts w:ascii="UTM Times" w:eastAsia="UTM Times" w:hAnsi="UTM Times" w:cs="UTM Times"/>
        </w:rPr>
        <w:t>ố</w:t>
      </w:r>
      <w:r>
        <w:t>c</w:t>
      </w:r>
      <w:r>
        <w:rPr>
          <w:spacing w:val="14"/>
        </w:rPr>
        <w:t xml:space="preserve"> </w:t>
      </w:r>
      <w:r>
        <w:t>gia</w:t>
      </w:r>
      <w:r>
        <w:rPr>
          <w:spacing w:val="15"/>
        </w:rPr>
        <w:t xml:space="preserve"> </w:t>
      </w:r>
      <w:r>
        <w:t>có</w:t>
      </w:r>
      <w:r>
        <w:rPr>
          <w:spacing w:val="14"/>
        </w:rPr>
        <w:t xml:space="preserve"> </w:t>
      </w:r>
      <w:r>
        <w:t>n</w:t>
      </w:r>
      <w:r>
        <w:rPr>
          <w:spacing w:val="-1"/>
        </w:rPr>
        <w:t>g</w:t>
      </w:r>
      <w:r>
        <w:rPr>
          <w:rFonts w:ascii="UTM Times" w:eastAsia="UTM Times" w:hAnsi="UTM Times" w:cs="UTM Times"/>
        </w:rPr>
        <w:t>ườ</w:t>
      </w:r>
      <w:r>
        <w:t>i</w:t>
      </w:r>
      <w:r>
        <w:rPr>
          <w:spacing w:val="15"/>
        </w:rPr>
        <w:t xml:space="preserve"> </w:t>
      </w:r>
      <w:r>
        <w:t>V</w:t>
      </w:r>
      <w:r>
        <w:rPr>
          <w:spacing w:val="-1"/>
        </w:rPr>
        <w:t>i</w:t>
      </w:r>
      <w:r>
        <w:rPr>
          <w:rFonts w:ascii="UTM Times" w:eastAsia="UTM Times" w:hAnsi="UTM Times" w:cs="UTM Times"/>
          <w:spacing w:val="-1"/>
        </w:rPr>
        <w:t>ệ</w:t>
      </w:r>
      <w:r>
        <w:t>t</w:t>
      </w:r>
      <w:r>
        <w:rPr>
          <w:spacing w:val="14"/>
        </w:rPr>
        <w:t xml:space="preserve"> </w:t>
      </w:r>
      <w:r>
        <w:rPr>
          <w:spacing w:val="-1"/>
        </w:rPr>
        <w:t>t</w:t>
      </w:r>
      <w:r>
        <w:rPr>
          <w:rFonts w:ascii="UTM Times" w:eastAsia="UTM Times" w:hAnsi="UTM Times" w:cs="UTM Times"/>
        </w:rPr>
        <w:t xml:space="preserve">ị </w:t>
      </w:r>
      <w:r>
        <w:t>n</w:t>
      </w:r>
      <w:r>
        <w:rPr>
          <w:rFonts w:ascii="UTM Times" w:eastAsia="UTM Times" w:hAnsi="UTM Times" w:cs="UTM Times"/>
          <w:spacing w:val="-1"/>
        </w:rPr>
        <w:t>ạ</w:t>
      </w:r>
      <w:r>
        <w:t>n.</w:t>
      </w:r>
    </w:p>
    <w:p w:rsidR="00D22F6E" w:rsidRDefault="00D22F6E" w:rsidP="00D22F6E">
      <w:pPr>
        <w:pStyle w:val="BodyText"/>
        <w:spacing w:before="89" w:line="322" w:lineRule="exact"/>
        <w:ind w:left="150" w:right="144" w:firstLine="450"/>
      </w:pPr>
      <w:r>
        <w:t>Ho</w:t>
      </w:r>
      <w:r>
        <w:rPr>
          <w:rFonts w:ascii="UTM Times" w:eastAsia="UTM Times" w:hAnsi="UTM Times" w:cs="UTM Times"/>
          <w:spacing w:val="-1"/>
        </w:rPr>
        <w:t>ạ</w:t>
      </w:r>
      <w:r>
        <w:t>t</w:t>
      </w:r>
      <w:r>
        <w:rPr>
          <w:spacing w:val="-7"/>
        </w:rPr>
        <w:t xml:space="preserve"> </w:t>
      </w:r>
      <w:r>
        <w:rPr>
          <w:rFonts w:ascii="UTM Times" w:eastAsia="UTM Times" w:hAnsi="UTM Times" w:cs="UTM Times"/>
        </w:rPr>
        <w:t>độ</w:t>
      </w:r>
      <w:r>
        <w:t>ng</w:t>
      </w:r>
      <w:r>
        <w:rPr>
          <w:spacing w:val="-6"/>
        </w:rPr>
        <w:t xml:space="preserve"> </w:t>
      </w:r>
      <w:r>
        <w:t>trong</w:t>
      </w:r>
      <w:r>
        <w:rPr>
          <w:spacing w:val="-6"/>
        </w:rPr>
        <w:t xml:space="preserve"> </w:t>
      </w:r>
      <w:r>
        <w:t>lãnh</w:t>
      </w:r>
      <w:r>
        <w:rPr>
          <w:spacing w:val="-6"/>
        </w:rPr>
        <w:t xml:space="preserve"> </w:t>
      </w:r>
      <w:r>
        <w:rPr>
          <w:spacing w:val="-1"/>
        </w:rPr>
        <w:t>v</w:t>
      </w:r>
      <w:r>
        <w:rPr>
          <w:rFonts w:ascii="UTM Times" w:eastAsia="UTM Times" w:hAnsi="UTM Times" w:cs="UTM Times"/>
        </w:rPr>
        <w:t>ự</w:t>
      </w:r>
      <w:r>
        <w:t>c</w:t>
      </w:r>
      <w:r>
        <w:rPr>
          <w:spacing w:val="-6"/>
        </w:rPr>
        <w:t xml:space="preserve"> </w:t>
      </w:r>
      <w:r>
        <w:t>tôn</w:t>
      </w:r>
      <w:r>
        <w:rPr>
          <w:spacing w:val="-6"/>
        </w:rPr>
        <w:t xml:space="preserve"> </w:t>
      </w:r>
      <w:r>
        <w:t>giáo</w:t>
      </w:r>
      <w:r>
        <w:rPr>
          <w:spacing w:val="-6"/>
        </w:rPr>
        <w:t xml:space="preserve"> </w:t>
      </w:r>
      <w:r>
        <w:t>và</w:t>
      </w:r>
      <w:r>
        <w:rPr>
          <w:spacing w:val="-6"/>
        </w:rPr>
        <w:t xml:space="preserve"> </w:t>
      </w:r>
      <w:r>
        <w:t>xã</w:t>
      </w:r>
      <w:r>
        <w:rPr>
          <w:spacing w:val="-6"/>
        </w:rPr>
        <w:t xml:space="preserve"> </w:t>
      </w:r>
      <w:r>
        <w:rPr>
          <w:spacing w:val="-1"/>
        </w:rPr>
        <w:t>h</w:t>
      </w:r>
      <w:r>
        <w:rPr>
          <w:rFonts w:ascii="UTM Times" w:eastAsia="UTM Times" w:hAnsi="UTM Times" w:cs="UTM Times"/>
        </w:rPr>
        <w:t>ộ</w:t>
      </w:r>
      <w:r>
        <w:t>i</w:t>
      </w:r>
      <w:r>
        <w:rPr>
          <w:spacing w:val="-6"/>
        </w:rPr>
        <w:t xml:space="preserve"> </w:t>
      </w:r>
      <w:r>
        <w:t>liên</w:t>
      </w:r>
      <w:r>
        <w:rPr>
          <w:w w:val="99"/>
        </w:rPr>
        <w:t xml:space="preserve"> </w:t>
      </w:r>
      <w:r>
        <w:lastRenderedPageBreak/>
        <w:t>t</w:t>
      </w:r>
      <w:r>
        <w:rPr>
          <w:rFonts w:ascii="UTM Times" w:eastAsia="UTM Times" w:hAnsi="UTM Times" w:cs="UTM Times"/>
        </w:rPr>
        <w:t>ụ</w:t>
      </w:r>
      <w:r>
        <w:t>c,</w:t>
      </w:r>
      <w:r>
        <w:rPr>
          <w:spacing w:val="-3"/>
        </w:rPr>
        <w:t xml:space="preserve"> </w:t>
      </w:r>
      <w:r>
        <w:t>Ngu</w:t>
      </w:r>
      <w:r>
        <w:rPr>
          <w:spacing w:val="-1"/>
        </w:rPr>
        <w:t>y</w:t>
      </w:r>
      <w:r>
        <w:rPr>
          <w:rFonts w:ascii="UTM Times" w:eastAsia="UTM Times" w:hAnsi="UTM Times" w:cs="UTM Times"/>
          <w:spacing w:val="-1"/>
        </w:rPr>
        <w:t>ễ</w:t>
      </w:r>
      <w:r>
        <w:t>n</w:t>
      </w:r>
      <w:r>
        <w:rPr>
          <w:spacing w:val="-3"/>
        </w:rPr>
        <w:t xml:space="preserve"> </w:t>
      </w:r>
      <w:r>
        <w:t>Hu</w:t>
      </w:r>
      <w:r>
        <w:rPr>
          <w:rFonts w:ascii="UTM Times" w:eastAsia="UTM Times" w:hAnsi="UTM Times" w:cs="UTM Times"/>
        </w:rPr>
        <w:t>ỳ</w:t>
      </w:r>
      <w:r>
        <w:t>nh</w:t>
      </w:r>
      <w:r>
        <w:rPr>
          <w:spacing w:val="-3"/>
        </w:rPr>
        <w:t xml:space="preserve"> </w:t>
      </w:r>
      <w:r>
        <w:t>Mai</w:t>
      </w:r>
      <w:r>
        <w:rPr>
          <w:spacing w:val="-3"/>
        </w:rPr>
        <w:t xml:space="preserve"> </w:t>
      </w:r>
      <w:r>
        <w:t>t</w:t>
      </w:r>
      <w:r>
        <w:rPr>
          <w:spacing w:val="-1"/>
        </w:rPr>
        <w:t>h</w:t>
      </w:r>
      <w:r>
        <w:rPr>
          <w:rFonts w:ascii="UTM Times" w:eastAsia="UTM Times" w:hAnsi="UTM Times" w:cs="UTM Times"/>
          <w:spacing w:val="-1"/>
        </w:rPr>
        <w:t>ă</w:t>
      </w:r>
      <w:r>
        <w:t>m</w:t>
      </w:r>
      <w:r>
        <w:rPr>
          <w:spacing w:val="-3"/>
        </w:rPr>
        <w:t xml:space="preserve"> </w:t>
      </w:r>
      <w:r>
        <w:t>v</w:t>
      </w:r>
      <w:r>
        <w:rPr>
          <w:spacing w:val="-1"/>
        </w:rPr>
        <w:t>i</w:t>
      </w:r>
      <w:r>
        <w:rPr>
          <w:rFonts w:ascii="UTM Times" w:eastAsia="UTM Times" w:hAnsi="UTM Times" w:cs="UTM Times"/>
          <w:spacing w:val="-1"/>
        </w:rPr>
        <w:t>ế</w:t>
      </w:r>
      <w:r>
        <w:t>ng</w:t>
      </w:r>
      <w:r>
        <w:rPr>
          <w:spacing w:val="-3"/>
        </w:rPr>
        <w:t xml:space="preserve"> </w:t>
      </w:r>
      <w:r>
        <w:t>nhi</w:t>
      </w:r>
      <w:r>
        <w:rPr>
          <w:rFonts w:ascii="UTM Times" w:eastAsia="UTM Times" w:hAnsi="UTM Times" w:cs="UTM Times"/>
          <w:spacing w:val="-1"/>
        </w:rPr>
        <w:t>ề</w:t>
      </w:r>
      <w:r>
        <w:t>u</w:t>
      </w:r>
      <w:r>
        <w:rPr>
          <w:spacing w:val="-3"/>
        </w:rPr>
        <w:t xml:space="preserve"> </w:t>
      </w:r>
      <w:r>
        <w:t>tr</w:t>
      </w:r>
      <w:r>
        <w:rPr>
          <w:rFonts w:ascii="UTM Times" w:eastAsia="UTM Times" w:hAnsi="UTM Times" w:cs="UTM Times"/>
          <w:spacing w:val="-1"/>
        </w:rPr>
        <w:t>ạ</w:t>
      </w:r>
      <w:r>
        <w:t>i</w:t>
      </w:r>
      <w:r>
        <w:rPr>
          <w:spacing w:val="-3"/>
        </w:rPr>
        <w:t xml:space="preserve"> </w:t>
      </w:r>
      <w:r>
        <w:rPr>
          <w:spacing w:val="-1"/>
        </w:rPr>
        <w:t>t</w:t>
      </w:r>
      <w:r>
        <w:rPr>
          <w:rFonts w:ascii="UTM Times" w:eastAsia="UTM Times" w:hAnsi="UTM Times" w:cs="UTM Times"/>
        </w:rPr>
        <w:t>ị</w:t>
      </w:r>
      <w:r>
        <w:rPr>
          <w:rFonts w:ascii="UTM Times" w:eastAsia="UTM Times" w:hAnsi="UTM Times" w:cs="UTM Times"/>
          <w:spacing w:val="-3"/>
        </w:rPr>
        <w:t xml:space="preserve"> </w:t>
      </w:r>
      <w:r>
        <w:t>n</w:t>
      </w:r>
      <w:r>
        <w:rPr>
          <w:rFonts w:ascii="UTM Times" w:eastAsia="UTM Times" w:hAnsi="UTM Times" w:cs="UTM Times"/>
          <w:spacing w:val="-1"/>
        </w:rPr>
        <w:t>ạ</w:t>
      </w:r>
      <w:r>
        <w:t xml:space="preserve">n </w:t>
      </w:r>
      <w:r>
        <w:rPr>
          <w:rFonts w:ascii="UTM Times" w:eastAsia="UTM Times" w:hAnsi="UTM Times" w:cs="UTM Times"/>
          <w:spacing w:val="-1"/>
        </w:rPr>
        <w:t>Đ</w:t>
      </w:r>
      <w:r>
        <w:t>ông</w:t>
      </w:r>
      <w:r>
        <w:rPr>
          <w:spacing w:val="6"/>
        </w:rPr>
        <w:t xml:space="preserve"> </w:t>
      </w:r>
      <w:r>
        <w:t>Nam</w:t>
      </w:r>
      <w:r>
        <w:rPr>
          <w:spacing w:val="7"/>
        </w:rPr>
        <w:t xml:space="preserve"> </w:t>
      </w:r>
      <w:r>
        <w:t>Á,</w:t>
      </w:r>
      <w:r>
        <w:rPr>
          <w:spacing w:val="6"/>
        </w:rPr>
        <w:t xml:space="preserve"> </w:t>
      </w:r>
      <w:r>
        <w:t>v</w:t>
      </w:r>
      <w:r>
        <w:rPr>
          <w:rFonts w:ascii="UTM Times" w:eastAsia="UTM Times" w:hAnsi="UTM Times" w:cs="UTM Times"/>
          <w:spacing w:val="-1"/>
        </w:rPr>
        <w:t>ậ</w:t>
      </w:r>
      <w:r>
        <w:t>n</w:t>
      </w:r>
      <w:r>
        <w:rPr>
          <w:spacing w:val="7"/>
        </w:rPr>
        <w:t xml:space="preserve"> </w:t>
      </w:r>
      <w:r>
        <w:rPr>
          <w:rFonts w:ascii="UTM Times" w:eastAsia="UTM Times" w:hAnsi="UTM Times" w:cs="UTM Times"/>
        </w:rPr>
        <w:t>độ</w:t>
      </w:r>
      <w:r>
        <w:t>ng</w:t>
      </w:r>
      <w:r>
        <w:rPr>
          <w:spacing w:val="6"/>
        </w:rPr>
        <w:t xml:space="preserve"> </w:t>
      </w:r>
      <w:r>
        <w:t>cho</w:t>
      </w:r>
      <w:r>
        <w:rPr>
          <w:spacing w:val="7"/>
        </w:rPr>
        <w:t xml:space="preserve"> </w:t>
      </w:r>
      <w:r>
        <w:t>thu</w:t>
      </w:r>
      <w:r>
        <w:rPr>
          <w:spacing w:val="-1"/>
        </w:rPr>
        <w:t>y</w:t>
      </w:r>
      <w:r>
        <w:rPr>
          <w:rFonts w:ascii="UTM Times" w:eastAsia="UTM Times" w:hAnsi="UTM Times" w:cs="UTM Times"/>
          <w:spacing w:val="-1"/>
        </w:rPr>
        <w:t>ề</w:t>
      </w:r>
      <w:r>
        <w:t>n</w:t>
      </w:r>
      <w:r>
        <w:rPr>
          <w:spacing w:val="6"/>
        </w:rPr>
        <w:t xml:space="preserve"> </w:t>
      </w:r>
      <w:r>
        <w:t>nhân,</w:t>
      </w:r>
      <w:r>
        <w:rPr>
          <w:spacing w:val="7"/>
        </w:rPr>
        <w:t xml:space="preserve"> </w:t>
      </w:r>
      <w:r>
        <w:t>cho</w:t>
      </w:r>
      <w:r>
        <w:rPr>
          <w:spacing w:val="6"/>
        </w:rPr>
        <w:t xml:space="preserve"> </w:t>
      </w:r>
      <w:r>
        <w:rPr>
          <w:spacing w:val="-1"/>
        </w:rPr>
        <w:t>t</w:t>
      </w:r>
      <w:r>
        <w:rPr>
          <w:rFonts w:ascii="UTM Times" w:eastAsia="UTM Times" w:hAnsi="UTM Times" w:cs="UTM Times"/>
        </w:rPr>
        <w:t>ự</w:t>
      </w:r>
      <w:r>
        <w:rPr>
          <w:rFonts w:ascii="UTM Times" w:eastAsia="UTM Times" w:hAnsi="UTM Times" w:cs="UTM Times"/>
          <w:spacing w:val="7"/>
        </w:rPr>
        <w:t xml:space="preserve"> </w:t>
      </w:r>
      <w:r>
        <w:t>do tôn</w:t>
      </w:r>
      <w:r>
        <w:rPr>
          <w:spacing w:val="-5"/>
        </w:rPr>
        <w:t xml:space="preserve"> </w:t>
      </w:r>
      <w:r>
        <w:t>giáo</w:t>
      </w:r>
      <w:r>
        <w:rPr>
          <w:spacing w:val="-5"/>
        </w:rPr>
        <w:t xml:space="preserve"> </w:t>
      </w:r>
      <w:r>
        <w:rPr>
          <w:spacing w:val="-1"/>
        </w:rPr>
        <w:t>t</w:t>
      </w:r>
      <w:r>
        <w:rPr>
          <w:rFonts w:ascii="UTM Times" w:eastAsia="UTM Times" w:hAnsi="UTM Times" w:cs="UTM Times"/>
          <w:spacing w:val="-1"/>
        </w:rPr>
        <w:t>ạ</w:t>
      </w:r>
      <w:r>
        <w:t>i</w:t>
      </w:r>
      <w:r>
        <w:rPr>
          <w:spacing w:val="-4"/>
        </w:rPr>
        <w:t xml:space="preserve"> </w:t>
      </w:r>
      <w:r>
        <w:t>V</w:t>
      </w:r>
      <w:r>
        <w:rPr>
          <w:spacing w:val="-1"/>
        </w:rPr>
        <w:t>i</w:t>
      </w:r>
      <w:r>
        <w:rPr>
          <w:rFonts w:ascii="UTM Times" w:eastAsia="UTM Times" w:hAnsi="UTM Times" w:cs="UTM Times"/>
          <w:spacing w:val="-1"/>
        </w:rPr>
        <w:t>ệ</w:t>
      </w:r>
      <w:r>
        <w:t>t</w:t>
      </w:r>
      <w:r>
        <w:rPr>
          <w:spacing w:val="-5"/>
        </w:rPr>
        <w:t xml:space="preserve"> </w:t>
      </w:r>
      <w:r>
        <w:t>Nam.</w:t>
      </w:r>
    </w:p>
    <w:p w:rsidR="00D22F6E" w:rsidRDefault="00D22F6E" w:rsidP="00D22F6E">
      <w:pPr>
        <w:pStyle w:val="BodyText"/>
        <w:spacing w:before="59"/>
        <w:ind w:left="143" w:right="151" w:firstLine="450"/>
      </w:pPr>
      <w:r>
        <w:t>T</w:t>
      </w:r>
      <w:r>
        <w:rPr>
          <w:rFonts w:ascii="UTM Times" w:eastAsia="UTM Times" w:hAnsi="UTM Times" w:cs="UTM Times"/>
        </w:rPr>
        <w:t>ừ</w:t>
      </w:r>
      <w:r>
        <w:rPr>
          <w:rFonts w:ascii="UTM Times" w:eastAsia="UTM Times" w:hAnsi="UTM Times" w:cs="UTM Times"/>
          <w:spacing w:val="13"/>
        </w:rPr>
        <w:t xml:space="preserve"> </w:t>
      </w:r>
      <w:r>
        <w:t>1981</w:t>
      </w:r>
      <w:r>
        <w:rPr>
          <w:spacing w:val="14"/>
        </w:rPr>
        <w:t xml:space="preserve"> </w:t>
      </w:r>
      <w:r>
        <w:rPr>
          <w:rFonts w:ascii="UTM Times" w:eastAsia="UTM Times" w:hAnsi="UTM Times" w:cs="UTM Times"/>
        </w:rPr>
        <w:t>đ</w:t>
      </w:r>
      <w:r>
        <w:rPr>
          <w:rFonts w:ascii="UTM Times" w:eastAsia="UTM Times" w:hAnsi="UTM Times" w:cs="UTM Times"/>
          <w:spacing w:val="-1"/>
        </w:rPr>
        <w:t>ế</w:t>
      </w:r>
      <w:r>
        <w:t>n</w:t>
      </w:r>
      <w:r>
        <w:rPr>
          <w:spacing w:val="13"/>
        </w:rPr>
        <w:t xml:space="preserve"> </w:t>
      </w:r>
      <w:r>
        <w:t>tháng</w:t>
      </w:r>
      <w:r>
        <w:rPr>
          <w:spacing w:val="14"/>
        </w:rPr>
        <w:t xml:space="preserve"> </w:t>
      </w:r>
      <w:r>
        <w:t>7-2004,</w:t>
      </w:r>
      <w:r>
        <w:rPr>
          <w:spacing w:val="14"/>
        </w:rPr>
        <w:t xml:space="preserve"> </w:t>
      </w:r>
      <w:r>
        <w:rPr>
          <w:spacing w:val="-1"/>
        </w:rPr>
        <w:t>t</w:t>
      </w:r>
      <w:r>
        <w:rPr>
          <w:rFonts w:ascii="UTM Times" w:eastAsia="UTM Times" w:hAnsi="UTM Times" w:cs="UTM Times"/>
        </w:rPr>
        <w:t>ổ</w:t>
      </w:r>
      <w:r>
        <w:t>ng</w:t>
      </w:r>
      <w:r>
        <w:rPr>
          <w:spacing w:val="13"/>
        </w:rPr>
        <w:t xml:space="preserve"> </w:t>
      </w:r>
      <w:r>
        <w:t>th</w:t>
      </w:r>
      <w:r>
        <w:rPr>
          <w:rFonts w:ascii="UTM Times" w:eastAsia="UTM Times" w:hAnsi="UTM Times" w:cs="UTM Times"/>
        </w:rPr>
        <w:t>ư</w:t>
      </w:r>
      <w:r>
        <w:rPr>
          <w:rFonts w:ascii="UTM Times" w:eastAsia="UTM Times" w:hAnsi="UTM Times" w:cs="UTM Times"/>
          <w:spacing w:val="14"/>
        </w:rPr>
        <w:t xml:space="preserve"> </w:t>
      </w:r>
      <w:r>
        <w:t>ký</w:t>
      </w:r>
      <w:r>
        <w:rPr>
          <w:spacing w:val="13"/>
        </w:rPr>
        <w:t xml:space="preserve"> </w:t>
      </w:r>
      <w:r>
        <w:t>t</w:t>
      </w:r>
      <w:r>
        <w:rPr>
          <w:rFonts w:ascii="UTM Times" w:eastAsia="UTM Times" w:hAnsi="UTM Times" w:cs="UTM Times"/>
          <w:spacing w:val="-1"/>
        </w:rPr>
        <w:t>ậ</w:t>
      </w:r>
      <w:r>
        <w:t>p</w:t>
      </w:r>
      <w:r>
        <w:rPr>
          <w:spacing w:val="14"/>
        </w:rPr>
        <w:t xml:space="preserve"> </w:t>
      </w:r>
      <w:r>
        <w:t>san</w:t>
      </w:r>
      <w:r>
        <w:rPr>
          <w:w w:val="99"/>
        </w:rPr>
        <w:t xml:space="preserve"> </w:t>
      </w:r>
      <w:r>
        <w:rPr>
          <w:rFonts w:ascii="UTM Times" w:eastAsia="UTM Times" w:hAnsi="UTM Times" w:cs="UTM Times"/>
          <w:spacing w:val="-1"/>
        </w:rPr>
        <w:t>Đ</w:t>
      </w:r>
      <w:r>
        <w:t>u</w:t>
      </w:r>
      <w:r>
        <w:rPr>
          <w:rFonts w:ascii="UTM Times" w:eastAsia="UTM Times" w:hAnsi="UTM Times" w:cs="UTM Times"/>
        </w:rPr>
        <w:t>ố</w:t>
      </w:r>
      <w:r>
        <w:t>c</w:t>
      </w:r>
      <w:r>
        <w:rPr>
          <w:spacing w:val="18"/>
        </w:rPr>
        <w:t xml:space="preserve"> </w:t>
      </w:r>
      <w:r>
        <w:rPr>
          <w:spacing w:val="-1"/>
        </w:rPr>
        <w:t>T</w:t>
      </w:r>
      <w:r>
        <w:rPr>
          <w:rFonts w:ascii="UTM Times" w:eastAsia="UTM Times" w:hAnsi="UTM Times" w:cs="UTM Times"/>
        </w:rPr>
        <w:t>ừ</w:t>
      </w:r>
      <w:r>
        <w:rPr>
          <w:rFonts w:ascii="UTM Times" w:eastAsia="UTM Times" w:hAnsi="UTM Times" w:cs="UTM Times"/>
          <w:spacing w:val="18"/>
        </w:rPr>
        <w:t xml:space="preserve"> </w:t>
      </w:r>
      <w:r>
        <w:t>Bi,</w:t>
      </w:r>
      <w:r>
        <w:rPr>
          <w:spacing w:val="19"/>
        </w:rPr>
        <w:t xml:space="preserve"> </w:t>
      </w:r>
      <w:r>
        <w:t>c</w:t>
      </w:r>
      <w:r>
        <w:rPr>
          <w:rFonts w:ascii="UTM Times" w:eastAsia="UTM Times" w:hAnsi="UTM Times" w:cs="UTM Times"/>
        </w:rPr>
        <w:t>ơ</w:t>
      </w:r>
      <w:r>
        <w:rPr>
          <w:rFonts w:ascii="UTM Times" w:eastAsia="UTM Times" w:hAnsi="UTM Times" w:cs="UTM Times"/>
          <w:spacing w:val="18"/>
        </w:rPr>
        <w:t xml:space="preserve"> </w:t>
      </w:r>
      <w:r>
        <w:t>quan</w:t>
      </w:r>
      <w:r>
        <w:rPr>
          <w:spacing w:val="18"/>
        </w:rPr>
        <w:t xml:space="preserve"> </w:t>
      </w:r>
      <w:r>
        <w:t>ngôn</w:t>
      </w:r>
      <w:r>
        <w:rPr>
          <w:spacing w:val="19"/>
        </w:rPr>
        <w:t xml:space="preserve"> </w:t>
      </w:r>
      <w:r>
        <w:t>l</w:t>
      </w:r>
      <w:r>
        <w:rPr>
          <w:spacing w:val="-1"/>
        </w:rPr>
        <w:t>u</w:t>
      </w:r>
      <w:r>
        <w:rPr>
          <w:rFonts w:ascii="UTM Times" w:eastAsia="UTM Times" w:hAnsi="UTM Times" w:cs="UTM Times"/>
          <w:spacing w:val="-1"/>
        </w:rPr>
        <w:t>ậ</w:t>
      </w:r>
      <w:r>
        <w:t>n</w:t>
      </w:r>
      <w:r>
        <w:rPr>
          <w:spacing w:val="18"/>
        </w:rPr>
        <w:t xml:space="preserve"> </w:t>
      </w:r>
      <w:r>
        <w:t>c</w:t>
      </w:r>
      <w:r>
        <w:rPr>
          <w:rFonts w:ascii="UTM Times" w:eastAsia="UTM Times" w:hAnsi="UTM Times" w:cs="UTM Times"/>
        </w:rPr>
        <w:t>ủ</w:t>
      </w:r>
      <w:r>
        <w:t>a</w:t>
      </w:r>
      <w:r>
        <w:rPr>
          <w:spacing w:val="19"/>
        </w:rPr>
        <w:t xml:space="preserve"> </w:t>
      </w:r>
      <w:r>
        <w:t>Giáo</w:t>
      </w:r>
      <w:r>
        <w:rPr>
          <w:spacing w:val="18"/>
        </w:rPr>
        <w:t xml:space="preserve"> </w:t>
      </w:r>
      <w:r>
        <w:rPr>
          <w:spacing w:val="-1"/>
        </w:rPr>
        <w:t>H</w:t>
      </w:r>
      <w:r>
        <w:rPr>
          <w:rFonts w:ascii="UTM Times" w:eastAsia="UTM Times" w:hAnsi="UTM Times" w:cs="UTM Times"/>
        </w:rPr>
        <w:t>ộ</w:t>
      </w:r>
      <w:r>
        <w:t>i</w:t>
      </w:r>
      <w:r>
        <w:rPr>
          <w:spacing w:val="18"/>
        </w:rPr>
        <w:t xml:space="preserve"> </w:t>
      </w:r>
      <w:r>
        <w:t>P</w:t>
      </w:r>
      <w:r>
        <w:rPr>
          <w:spacing w:val="-1"/>
        </w:rPr>
        <w:t>h</w:t>
      </w:r>
      <w:r>
        <w:rPr>
          <w:rFonts w:ascii="UTM Times" w:eastAsia="UTM Times" w:hAnsi="UTM Times" w:cs="UTM Times"/>
          <w:spacing w:val="-1"/>
        </w:rPr>
        <w:t>ậ</w:t>
      </w:r>
      <w:r>
        <w:t>t</w:t>
      </w:r>
      <w:r>
        <w:rPr>
          <w:w w:val="99"/>
        </w:rPr>
        <w:t xml:space="preserve"> </w:t>
      </w:r>
      <w:r>
        <w:t>Giáo</w:t>
      </w:r>
      <w:r>
        <w:rPr>
          <w:spacing w:val="-5"/>
        </w:rPr>
        <w:t xml:space="preserve"> </w:t>
      </w:r>
      <w:r>
        <w:t>Hòa</w:t>
      </w:r>
      <w:r>
        <w:rPr>
          <w:spacing w:val="-4"/>
        </w:rPr>
        <w:t xml:space="preserve"> </w:t>
      </w:r>
      <w:r>
        <w:rPr>
          <w:spacing w:val="-1"/>
        </w:rPr>
        <w:t>H</w:t>
      </w:r>
      <w:r>
        <w:rPr>
          <w:rFonts w:ascii="UTM Times" w:eastAsia="UTM Times" w:hAnsi="UTM Times" w:cs="UTM Times"/>
          <w:spacing w:val="-1"/>
        </w:rPr>
        <w:t>ả</w:t>
      </w:r>
      <w:r>
        <w:t>o</w:t>
      </w:r>
      <w:r>
        <w:rPr>
          <w:spacing w:val="-4"/>
        </w:rPr>
        <w:t xml:space="preserve"> </w:t>
      </w:r>
      <w:r>
        <w:t>t</w:t>
      </w:r>
      <w:r>
        <w:rPr>
          <w:rFonts w:ascii="UTM Times" w:eastAsia="UTM Times" w:hAnsi="UTM Times" w:cs="UTM Times"/>
          <w:spacing w:val="-1"/>
        </w:rPr>
        <w:t>ạ</w:t>
      </w:r>
      <w:r>
        <w:t>i</w:t>
      </w:r>
      <w:r>
        <w:rPr>
          <w:spacing w:val="-4"/>
        </w:rPr>
        <w:t xml:space="preserve"> </w:t>
      </w:r>
      <w:r>
        <w:rPr>
          <w:spacing w:val="-1"/>
        </w:rPr>
        <w:t>H</w:t>
      </w:r>
      <w:r>
        <w:rPr>
          <w:rFonts w:ascii="UTM Times" w:eastAsia="UTM Times" w:hAnsi="UTM Times" w:cs="UTM Times"/>
          <w:spacing w:val="-1"/>
        </w:rPr>
        <w:t>ả</w:t>
      </w:r>
      <w:r>
        <w:t>i</w:t>
      </w:r>
      <w:r>
        <w:rPr>
          <w:spacing w:val="-5"/>
        </w:rPr>
        <w:t xml:space="preserve"> </w:t>
      </w:r>
      <w:r>
        <w:t>Ng</w:t>
      </w:r>
      <w:r>
        <w:rPr>
          <w:spacing w:val="-1"/>
        </w:rPr>
        <w:t>o</w:t>
      </w:r>
      <w:r>
        <w:rPr>
          <w:rFonts w:ascii="UTM Times" w:eastAsia="UTM Times" w:hAnsi="UTM Times" w:cs="UTM Times"/>
          <w:spacing w:val="-1"/>
        </w:rPr>
        <w:t>ạ</w:t>
      </w:r>
      <w:r>
        <w:t>i.</w:t>
      </w:r>
    </w:p>
    <w:p w:rsidR="00D22F6E" w:rsidRDefault="00D22F6E" w:rsidP="00D22F6E">
      <w:pPr>
        <w:pStyle w:val="BodyText"/>
        <w:ind w:left="143" w:right="151" w:firstLine="450"/>
      </w:pPr>
      <w:r>
        <w:t>Ngày</w:t>
      </w:r>
      <w:r>
        <w:rPr>
          <w:spacing w:val="18"/>
        </w:rPr>
        <w:t xml:space="preserve"> </w:t>
      </w:r>
      <w:r>
        <w:t>13/2/2001,</w:t>
      </w:r>
      <w:r>
        <w:rPr>
          <w:spacing w:val="18"/>
        </w:rPr>
        <w:t xml:space="preserve"> </w:t>
      </w:r>
      <w:r>
        <w:t>Ngu</w:t>
      </w:r>
      <w:r>
        <w:rPr>
          <w:spacing w:val="-1"/>
        </w:rPr>
        <w:t>y</w:t>
      </w:r>
      <w:r>
        <w:rPr>
          <w:rFonts w:ascii="UTM Times" w:eastAsia="UTM Times" w:hAnsi="UTM Times" w:cs="UTM Times"/>
          <w:spacing w:val="-1"/>
        </w:rPr>
        <w:t>ễ</w:t>
      </w:r>
      <w:r>
        <w:t>n</w:t>
      </w:r>
      <w:r>
        <w:rPr>
          <w:spacing w:val="18"/>
        </w:rPr>
        <w:t xml:space="preserve"> </w:t>
      </w:r>
      <w:r>
        <w:t>Hu</w:t>
      </w:r>
      <w:r>
        <w:rPr>
          <w:rFonts w:ascii="UTM Times" w:eastAsia="UTM Times" w:hAnsi="UTM Times" w:cs="UTM Times"/>
        </w:rPr>
        <w:t>ỳ</w:t>
      </w:r>
      <w:r>
        <w:t>nh</w:t>
      </w:r>
      <w:r>
        <w:rPr>
          <w:spacing w:val="18"/>
        </w:rPr>
        <w:t xml:space="preserve"> </w:t>
      </w:r>
      <w:r>
        <w:t>Mai</w:t>
      </w:r>
      <w:r>
        <w:rPr>
          <w:spacing w:val="18"/>
        </w:rPr>
        <w:t xml:space="preserve"> </w:t>
      </w:r>
      <w:r>
        <w:rPr>
          <w:rFonts w:ascii="UTM Times" w:eastAsia="UTM Times" w:hAnsi="UTM Times" w:cs="UTM Times"/>
        </w:rPr>
        <w:t>đ</w:t>
      </w:r>
      <w:r>
        <w:t>i</w:t>
      </w:r>
      <w:r>
        <w:rPr>
          <w:rFonts w:ascii="UTM Times" w:eastAsia="UTM Times" w:hAnsi="UTM Times" w:cs="UTM Times"/>
          <w:spacing w:val="-1"/>
        </w:rPr>
        <w:t>ề</w:t>
      </w:r>
      <w:r>
        <w:t>u</w:t>
      </w:r>
      <w:r>
        <w:rPr>
          <w:spacing w:val="17"/>
        </w:rPr>
        <w:t xml:space="preserve"> </w:t>
      </w:r>
      <w:r>
        <w:t>tr</w:t>
      </w:r>
      <w:r>
        <w:rPr>
          <w:rFonts w:ascii="UTM Times" w:eastAsia="UTM Times" w:hAnsi="UTM Times" w:cs="UTM Times"/>
          <w:spacing w:val="-1"/>
        </w:rPr>
        <w:t>ầ</w:t>
      </w:r>
      <w:r>
        <w:t>n tr</w:t>
      </w:r>
      <w:r>
        <w:rPr>
          <w:rFonts w:ascii="UTM Times" w:eastAsia="UTM Times" w:hAnsi="UTM Times" w:cs="UTM Times"/>
        </w:rPr>
        <w:t>ướ</w:t>
      </w:r>
      <w:r>
        <w:t>c</w:t>
      </w:r>
      <w:r>
        <w:rPr>
          <w:spacing w:val="-7"/>
        </w:rPr>
        <w:t xml:space="preserve"> </w:t>
      </w:r>
      <w:r>
        <w:rPr>
          <w:rFonts w:ascii="UTM Times" w:eastAsia="UTM Times" w:hAnsi="UTM Times" w:cs="UTM Times"/>
          <w:spacing w:val="-1"/>
        </w:rPr>
        <w:t>Ủ</w:t>
      </w:r>
      <w:r>
        <w:t>y</w:t>
      </w:r>
      <w:r>
        <w:rPr>
          <w:spacing w:val="-6"/>
        </w:rPr>
        <w:t xml:space="preserve"> </w:t>
      </w:r>
      <w:r>
        <w:t>Ban</w:t>
      </w:r>
      <w:r>
        <w:rPr>
          <w:spacing w:val="-6"/>
        </w:rPr>
        <w:t xml:space="preserve"> </w:t>
      </w:r>
      <w:r>
        <w:rPr>
          <w:spacing w:val="-1"/>
        </w:rPr>
        <w:t>T</w:t>
      </w:r>
      <w:r>
        <w:rPr>
          <w:rFonts w:ascii="UTM Times" w:eastAsia="UTM Times" w:hAnsi="UTM Times" w:cs="UTM Times"/>
        </w:rPr>
        <w:t>ự</w:t>
      </w:r>
      <w:r>
        <w:rPr>
          <w:rFonts w:ascii="UTM Times" w:eastAsia="UTM Times" w:hAnsi="UTM Times" w:cs="UTM Times"/>
          <w:spacing w:val="-6"/>
        </w:rPr>
        <w:t xml:space="preserve"> </w:t>
      </w:r>
      <w:r>
        <w:t>Do</w:t>
      </w:r>
      <w:r>
        <w:rPr>
          <w:spacing w:val="-6"/>
        </w:rPr>
        <w:t xml:space="preserve"> </w:t>
      </w:r>
      <w:r>
        <w:t>Tôn</w:t>
      </w:r>
      <w:r>
        <w:rPr>
          <w:spacing w:val="-6"/>
        </w:rPr>
        <w:t xml:space="preserve"> </w:t>
      </w:r>
      <w:r>
        <w:t>Giáo</w:t>
      </w:r>
      <w:r>
        <w:rPr>
          <w:spacing w:val="-6"/>
        </w:rPr>
        <w:t xml:space="preserve"> </w:t>
      </w:r>
      <w:r>
        <w:t>T</w:t>
      </w:r>
      <w:r>
        <w:rPr>
          <w:spacing w:val="-1"/>
        </w:rPr>
        <w:t>h</w:t>
      </w:r>
      <w:r>
        <w:rPr>
          <w:rFonts w:ascii="UTM Times" w:eastAsia="UTM Times" w:hAnsi="UTM Times" w:cs="UTM Times"/>
        </w:rPr>
        <w:t>ế</w:t>
      </w:r>
      <w:r>
        <w:rPr>
          <w:rFonts w:ascii="UTM Times" w:eastAsia="UTM Times" w:hAnsi="UTM Times" w:cs="UTM Times"/>
          <w:spacing w:val="-6"/>
        </w:rPr>
        <w:t xml:space="preserve"> </w:t>
      </w:r>
      <w:r>
        <w:t>Gi</w:t>
      </w:r>
      <w:r>
        <w:rPr>
          <w:rFonts w:ascii="UTM Times" w:eastAsia="UTM Times" w:hAnsi="UTM Times" w:cs="UTM Times"/>
        </w:rPr>
        <w:t>ớ</w:t>
      </w:r>
      <w:r>
        <w:t>i</w:t>
      </w:r>
      <w:r>
        <w:rPr>
          <w:spacing w:val="-6"/>
        </w:rPr>
        <w:t xml:space="preserve"> </w:t>
      </w:r>
      <w:r>
        <w:rPr>
          <w:spacing w:val="-1"/>
        </w:rPr>
        <w:t>c</w:t>
      </w:r>
      <w:r>
        <w:rPr>
          <w:rFonts w:ascii="UTM Times" w:eastAsia="UTM Times" w:hAnsi="UTM Times" w:cs="UTM Times"/>
        </w:rPr>
        <w:t>ủ</w:t>
      </w:r>
      <w:r>
        <w:t>a</w:t>
      </w:r>
      <w:r>
        <w:rPr>
          <w:spacing w:val="-6"/>
        </w:rPr>
        <w:t xml:space="preserve"> </w:t>
      </w:r>
      <w:r>
        <w:t>Hoa</w:t>
      </w:r>
      <w:r>
        <w:rPr>
          <w:spacing w:val="-6"/>
        </w:rPr>
        <w:t xml:space="preserve"> </w:t>
      </w:r>
      <w:r>
        <w:rPr>
          <w:spacing w:val="-1"/>
        </w:rPr>
        <w:t>K</w:t>
      </w:r>
      <w:r>
        <w:rPr>
          <w:rFonts w:ascii="UTM Times" w:eastAsia="UTM Times" w:hAnsi="UTM Times" w:cs="UTM Times"/>
        </w:rPr>
        <w:t xml:space="preserve">ỳ </w:t>
      </w:r>
      <w:r>
        <w:t>t</w:t>
      </w:r>
      <w:r>
        <w:rPr>
          <w:rFonts w:ascii="UTM Times" w:eastAsia="UTM Times" w:hAnsi="UTM Times" w:cs="UTM Times"/>
          <w:spacing w:val="-1"/>
        </w:rPr>
        <w:t>ạ</w:t>
      </w:r>
      <w:r>
        <w:t>i</w:t>
      </w:r>
      <w:r>
        <w:rPr>
          <w:spacing w:val="-6"/>
        </w:rPr>
        <w:t xml:space="preserve"> </w:t>
      </w:r>
      <w:r>
        <w:t>t</w:t>
      </w:r>
      <w:r>
        <w:rPr>
          <w:spacing w:val="-1"/>
        </w:rPr>
        <w:t>h</w:t>
      </w:r>
      <w:r>
        <w:rPr>
          <w:rFonts w:ascii="UTM Times" w:eastAsia="UTM Times" w:hAnsi="UTM Times" w:cs="UTM Times"/>
        </w:rPr>
        <w:t>ủ</w:t>
      </w:r>
      <w:r>
        <w:rPr>
          <w:rFonts w:ascii="UTM Times" w:eastAsia="UTM Times" w:hAnsi="UTM Times" w:cs="UTM Times"/>
          <w:spacing w:val="-5"/>
        </w:rPr>
        <w:t xml:space="preserve"> </w:t>
      </w:r>
      <w:r>
        <w:rPr>
          <w:rFonts w:ascii="UTM Times" w:eastAsia="UTM Times" w:hAnsi="UTM Times" w:cs="UTM Times"/>
        </w:rPr>
        <w:t>đ</w:t>
      </w:r>
      <w:r>
        <w:t>ô</w:t>
      </w:r>
      <w:r>
        <w:rPr>
          <w:spacing w:val="-6"/>
        </w:rPr>
        <w:t xml:space="preserve"> </w:t>
      </w:r>
      <w:r>
        <w:t>Hoa</w:t>
      </w:r>
      <w:r>
        <w:rPr>
          <w:spacing w:val="-5"/>
        </w:rPr>
        <w:t xml:space="preserve"> </w:t>
      </w:r>
      <w:r>
        <w:t>T</w:t>
      </w:r>
      <w:r>
        <w:rPr>
          <w:spacing w:val="-1"/>
        </w:rPr>
        <w:t>h</w:t>
      </w:r>
      <w:r>
        <w:rPr>
          <w:rFonts w:ascii="UTM Times" w:eastAsia="UTM Times" w:hAnsi="UTM Times" w:cs="UTM Times"/>
          <w:spacing w:val="-1"/>
        </w:rPr>
        <w:t>ị</w:t>
      </w:r>
      <w:r>
        <w:t>nh</w:t>
      </w:r>
      <w:r>
        <w:rPr>
          <w:spacing w:val="-5"/>
        </w:rPr>
        <w:t xml:space="preserve"> </w:t>
      </w:r>
      <w:r>
        <w:rPr>
          <w:rFonts w:ascii="UTM Times" w:eastAsia="UTM Times" w:hAnsi="UTM Times" w:cs="UTM Times"/>
        </w:rPr>
        <w:t>Đ</w:t>
      </w:r>
      <w:r>
        <w:rPr>
          <w:rFonts w:ascii="UTM Times" w:eastAsia="UTM Times" w:hAnsi="UTM Times" w:cs="UTM Times"/>
          <w:spacing w:val="-1"/>
        </w:rPr>
        <w:t>ố</w:t>
      </w:r>
      <w:r>
        <w:t>n</w:t>
      </w:r>
      <w:r>
        <w:rPr>
          <w:spacing w:val="-6"/>
        </w:rPr>
        <w:t xml:space="preserve"> </w:t>
      </w:r>
      <w:r>
        <w:t>v</w:t>
      </w:r>
      <w:r>
        <w:rPr>
          <w:rFonts w:ascii="UTM Times" w:eastAsia="UTM Times" w:hAnsi="UTM Times" w:cs="UTM Times"/>
        </w:rPr>
        <w:t>ề</w:t>
      </w:r>
      <w:r>
        <w:rPr>
          <w:rFonts w:ascii="UTM Times" w:eastAsia="UTM Times" w:hAnsi="UTM Times" w:cs="UTM Times"/>
          <w:spacing w:val="-5"/>
        </w:rPr>
        <w:t xml:space="preserve"> </w:t>
      </w:r>
      <w:r>
        <w:t>tình</w:t>
      </w:r>
      <w:r>
        <w:rPr>
          <w:spacing w:val="-5"/>
        </w:rPr>
        <w:t xml:space="preserve"> </w:t>
      </w:r>
      <w:r>
        <w:t>t</w:t>
      </w:r>
      <w:r>
        <w:rPr>
          <w:spacing w:val="-1"/>
        </w:rPr>
        <w:t>r</w:t>
      </w:r>
      <w:r>
        <w:rPr>
          <w:rFonts w:ascii="UTM Times" w:eastAsia="UTM Times" w:hAnsi="UTM Times" w:cs="UTM Times"/>
          <w:spacing w:val="-1"/>
        </w:rPr>
        <w:t>ạ</w:t>
      </w:r>
      <w:r>
        <w:t>ng</w:t>
      </w:r>
      <w:r>
        <w:rPr>
          <w:spacing w:val="-6"/>
        </w:rPr>
        <w:t xml:space="preserve"> </w:t>
      </w:r>
      <w:r>
        <w:t>tôn</w:t>
      </w:r>
      <w:r>
        <w:rPr>
          <w:spacing w:val="-5"/>
        </w:rPr>
        <w:t xml:space="preserve"> </w:t>
      </w:r>
      <w:r>
        <w:t>giáo</w:t>
      </w:r>
      <w:r>
        <w:rPr>
          <w:spacing w:val="-6"/>
        </w:rPr>
        <w:t xml:space="preserve"> </w:t>
      </w:r>
      <w:r>
        <w:t>P</w:t>
      </w:r>
      <w:r>
        <w:rPr>
          <w:spacing w:val="-1"/>
        </w:rPr>
        <w:t>h</w:t>
      </w:r>
      <w:r>
        <w:rPr>
          <w:rFonts w:ascii="UTM Times" w:eastAsia="UTM Times" w:hAnsi="UTM Times" w:cs="UTM Times"/>
          <w:spacing w:val="-1"/>
        </w:rPr>
        <w:t>ậ</w:t>
      </w:r>
      <w:r>
        <w:t>t</w:t>
      </w:r>
      <w:r>
        <w:rPr>
          <w:w w:val="99"/>
        </w:rPr>
        <w:t xml:space="preserve"> </w:t>
      </w:r>
      <w:r>
        <w:t>Giáo</w:t>
      </w:r>
      <w:r>
        <w:rPr>
          <w:spacing w:val="-4"/>
        </w:rPr>
        <w:t xml:space="preserve"> </w:t>
      </w:r>
      <w:r>
        <w:t>Hòa</w:t>
      </w:r>
      <w:r>
        <w:rPr>
          <w:spacing w:val="-4"/>
        </w:rPr>
        <w:t xml:space="preserve"> </w:t>
      </w:r>
      <w:r>
        <w:rPr>
          <w:spacing w:val="-1"/>
        </w:rPr>
        <w:t>H</w:t>
      </w:r>
      <w:r>
        <w:rPr>
          <w:rFonts w:ascii="UTM Times" w:eastAsia="UTM Times" w:hAnsi="UTM Times" w:cs="UTM Times"/>
          <w:spacing w:val="-1"/>
        </w:rPr>
        <w:t>ả</w:t>
      </w:r>
      <w:r>
        <w:t>o</w:t>
      </w:r>
      <w:r>
        <w:rPr>
          <w:spacing w:val="-3"/>
        </w:rPr>
        <w:t xml:space="preserve"> </w:t>
      </w:r>
      <w:r>
        <w:t>sau</w:t>
      </w:r>
      <w:r>
        <w:rPr>
          <w:spacing w:val="-4"/>
        </w:rPr>
        <w:t xml:space="preserve"> </w:t>
      </w:r>
      <w:r>
        <w:t>1975</w:t>
      </w:r>
      <w:r>
        <w:rPr>
          <w:spacing w:val="-3"/>
        </w:rPr>
        <w:t xml:space="preserve"> </w:t>
      </w:r>
      <w:r>
        <w:rPr>
          <w:spacing w:val="-1"/>
        </w:rPr>
        <w:t>t</w:t>
      </w:r>
      <w:r>
        <w:rPr>
          <w:rFonts w:ascii="UTM Times" w:eastAsia="UTM Times" w:hAnsi="UTM Times" w:cs="UTM Times"/>
          <w:spacing w:val="-1"/>
        </w:rPr>
        <w:t>ạ</w:t>
      </w:r>
      <w:r>
        <w:t>i</w:t>
      </w:r>
      <w:r>
        <w:rPr>
          <w:spacing w:val="-4"/>
        </w:rPr>
        <w:t xml:space="preserve"> </w:t>
      </w:r>
      <w:r>
        <w:t>V</w:t>
      </w:r>
      <w:r>
        <w:rPr>
          <w:spacing w:val="-1"/>
        </w:rPr>
        <w:t>i</w:t>
      </w:r>
      <w:r>
        <w:rPr>
          <w:rFonts w:ascii="UTM Times" w:eastAsia="UTM Times" w:hAnsi="UTM Times" w:cs="UTM Times"/>
          <w:spacing w:val="-1"/>
        </w:rPr>
        <w:t>ệ</w:t>
      </w:r>
      <w:r>
        <w:t>t</w:t>
      </w:r>
      <w:r>
        <w:rPr>
          <w:spacing w:val="-4"/>
        </w:rPr>
        <w:t xml:space="preserve"> </w:t>
      </w:r>
      <w:r>
        <w:t>Nam.</w:t>
      </w:r>
    </w:p>
    <w:p w:rsidR="00594D03" w:rsidRDefault="00D22F6E" w:rsidP="00796689">
      <w:pPr>
        <w:pStyle w:val="BodyText"/>
        <w:ind w:left="143" w:right="150" w:firstLine="450"/>
        <w:rPr>
          <w:spacing w:val="60"/>
        </w:rPr>
      </w:pPr>
      <w:r>
        <w:t>Hi</w:t>
      </w:r>
      <w:r>
        <w:rPr>
          <w:rFonts w:ascii="UTM Times" w:eastAsia="UTM Times" w:hAnsi="UTM Times" w:cs="UTM Times"/>
          <w:spacing w:val="-1"/>
        </w:rPr>
        <w:t>ệ</w:t>
      </w:r>
      <w:r>
        <w:t>n</w:t>
      </w:r>
      <w:r>
        <w:rPr>
          <w:spacing w:val="-3"/>
        </w:rPr>
        <w:t xml:space="preserve"> </w:t>
      </w:r>
      <w:r>
        <w:t>Nguy</w:t>
      </w:r>
      <w:r>
        <w:rPr>
          <w:rFonts w:ascii="UTM Times" w:eastAsia="UTM Times" w:hAnsi="UTM Times" w:cs="UTM Times"/>
          <w:spacing w:val="-1"/>
        </w:rPr>
        <w:t>ễ</w:t>
      </w:r>
      <w:r>
        <w:t>n</w:t>
      </w:r>
      <w:r>
        <w:rPr>
          <w:spacing w:val="-3"/>
        </w:rPr>
        <w:t xml:space="preserve"> </w:t>
      </w:r>
      <w:r>
        <w:t>Hu</w:t>
      </w:r>
      <w:r>
        <w:rPr>
          <w:rFonts w:ascii="UTM Times" w:eastAsia="UTM Times" w:hAnsi="UTM Times" w:cs="UTM Times"/>
        </w:rPr>
        <w:t>ỳ</w:t>
      </w:r>
      <w:r>
        <w:t>nh</w:t>
      </w:r>
      <w:r>
        <w:rPr>
          <w:spacing w:val="-3"/>
        </w:rPr>
        <w:t xml:space="preserve"> </w:t>
      </w:r>
      <w:r>
        <w:t>Mai</w:t>
      </w:r>
      <w:r>
        <w:rPr>
          <w:spacing w:val="-3"/>
        </w:rPr>
        <w:t xml:space="preserve"> </w:t>
      </w:r>
      <w:r>
        <w:t>dành</w:t>
      </w:r>
      <w:r>
        <w:rPr>
          <w:spacing w:val="-3"/>
        </w:rPr>
        <w:t xml:space="preserve"> </w:t>
      </w:r>
      <w:r>
        <w:t>thì</w:t>
      </w:r>
      <w:r>
        <w:rPr>
          <w:spacing w:val="-3"/>
        </w:rPr>
        <w:t xml:space="preserve"> </w:t>
      </w:r>
      <w:r>
        <w:t>g</w:t>
      </w:r>
      <w:r>
        <w:rPr>
          <w:spacing w:val="-1"/>
        </w:rPr>
        <w:t>i</w:t>
      </w:r>
      <w:r>
        <w:rPr>
          <w:rFonts w:ascii="UTM Times" w:eastAsia="UTM Times" w:hAnsi="UTM Times" w:cs="UTM Times"/>
        </w:rPr>
        <w:t>ờ</w:t>
      </w:r>
      <w:r>
        <w:rPr>
          <w:rFonts w:ascii="UTM Times" w:eastAsia="UTM Times" w:hAnsi="UTM Times" w:cs="UTM Times"/>
          <w:spacing w:val="-3"/>
        </w:rPr>
        <w:t xml:space="preserve"> </w:t>
      </w:r>
      <w:r>
        <w:t>vi</w:t>
      </w:r>
      <w:r>
        <w:rPr>
          <w:rFonts w:ascii="UTM Times" w:eastAsia="UTM Times" w:hAnsi="UTM Times" w:cs="UTM Times"/>
          <w:spacing w:val="-1"/>
        </w:rPr>
        <w:t>ế</w:t>
      </w:r>
      <w:r>
        <w:t>t</w:t>
      </w:r>
      <w:r>
        <w:rPr>
          <w:spacing w:val="-3"/>
        </w:rPr>
        <w:t xml:space="preserve"> </w:t>
      </w:r>
      <w:r>
        <w:t>sách,</w:t>
      </w:r>
      <w:r>
        <w:rPr>
          <w:w w:val="99"/>
        </w:rPr>
        <w:t xml:space="preserve"> </w:t>
      </w:r>
      <w:r>
        <w:t>c</w:t>
      </w:r>
      <w:r>
        <w:rPr>
          <w:rFonts w:ascii="UTM Times" w:eastAsia="UTM Times" w:hAnsi="UTM Times" w:cs="UTM Times"/>
          <w:spacing w:val="-1"/>
        </w:rPr>
        <w:t>ậ</w:t>
      </w:r>
      <w:r>
        <w:t>p</w:t>
      </w:r>
      <w:r>
        <w:rPr>
          <w:spacing w:val="-22"/>
        </w:rPr>
        <w:t xml:space="preserve"> </w:t>
      </w:r>
      <w:r>
        <w:t>nh</w:t>
      </w:r>
      <w:r>
        <w:rPr>
          <w:rFonts w:ascii="UTM Times" w:eastAsia="UTM Times" w:hAnsi="UTM Times" w:cs="UTM Times"/>
        </w:rPr>
        <w:t>ậ</w:t>
      </w:r>
      <w:r>
        <w:t>t</w:t>
      </w:r>
      <w:r>
        <w:rPr>
          <w:spacing w:val="-22"/>
        </w:rPr>
        <w:t xml:space="preserve"> </w:t>
      </w:r>
      <w:r>
        <w:t>hóa</w:t>
      </w:r>
      <w:r>
        <w:rPr>
          <w:spacing w:val="-22"/>
        </w:rPr>
        <w:t xml:space="preserve"> </w:t>
      </w:r>
      <w:r>
        <w:t>các</w:t>
      </w:r>
      <w:r>
        <w:rPr>
          <w:spacing w:val="-22"/>
        </w:rPr>
        <w:t xml:space="preserve"> </w:t>
      </w:r>
      <w:r>
        <w:t>trang</w:t>
      </w:r>
      <w:r>
        <w:rPr>
          <w:spacing w:val="-22"/>
        </w:rPr>
        <w:t xml:space="preserve"> </w:t>
      </w:r>
      <w:r>
        <w:t>nhà</w:t>
      </w:r>
      <w:r>
        <w:rPr>
          <w:spacing w:val="-22"/>
        </w:rPr>
        <w:t xml:space="preserve"> </w:t>
      </w:r>
      <w:r>
        <w:t>p</w:t>
      </w:r>
      <w:r>
        <w:rPr>
          <w:spacing w:val="-1"/>
        </w:rPr>
        <w:t>h</w:t>
      </w:r>
      <w:r>
        <w:rPr>
          <w:rFonts w:ascii="UTM Times" w:eastAsia="UTM Times" w:hAnsi="UTM Times" w:cs="UTM Times"/>
        </w:rPr>
        <w:t>ổ</w:t>
      </w:r>
      <w:r>
        <w:rPr>
          <w:rFonts w:ascii="UTM Times" w:eastAsia="UTM Times" w:hAnsi="UTM Times" w:cs="UTM Times"/>
          <w:spacing w:val="-21"/>
        </w:rPr>
        <w:t xml:space="preserve"> </w:t>
      </w:r>
      <w:r>
        <w:t>bi</w:t>
      </w:r>
      <w:r>
        <w:rPr>
          <w:rFonts w:ascii="UTM Times" w:eastAsia="UTM Times" w:hAnsi="UTM Times" w:cs="UTM Times"/>
          <w:spacing w:val="-1"/>
        </w:rPr>
        <w:t>ế</w:t>
      </w:r>
      <w:r>
        <w:t>n</w:t>
      </w:r>
      <w:r>
        <w:rPr>
          <w:spacing w:val="-22"/>
        </w:rPr>
        <w:t xml:space="preserve"> </w:t>
      </w:r>
      <w:r>
        <w:t>kinh</w:t>
      </w:r>
      <w:r>
        <w:rPr>
          <w:spacing w:val="-22"/>
        </w:rPr>
        <w:t xml:space="preserve"> </w:t>
      </w:r>
      <w:r>
        <w:t>sách,</w:t>
      </w:r>
      <w:r>
        <w:rPr>
          <w:spacing w:val="-22"/>
        </w:rPr>
        <w:t xml:space="preserve"> </w:t>
      </w:r>
      <w:r>
        <w:rPr>
          <w:spacing w:val="-1"/>
        </w:rPr>
        <w:t>l</w:t>
      </w:r>
      <w:r>
        <w:rPr>
          <w:rFonts w:ascii="UTM Times" w:eastAsia="UTM Times" w:hAnsi="UTM Times" w:cs="UTM Times"/>
          <w:spacing w:val="-1"/>
        </w:rPr>
        <w:t>ị</w:t>
      </w:r>
      <w:r>
        <w:t>ch</w:t>
      </w:r>
      <w:r>
        <w:rPr>
          <w:spacing w:val="-22"/>
        </w:rPr>
        <w:t xml:space="preserve"> </w:t>
      </w:r>
      <w:r>
        <w:rPr>
          <w:spacing w:val="-1"/>
        </w:rPr>
        <w:t>s</w:t>
      </w:r>
      <w:r>
        <w:rPr>
          <w:rFonts w:ascii="UTM Times" w:eastAsia="UTM Times" w:hAnsi="UTM Times" w:cs="UTM Times"/>
        </w:rPr>
        <w:t>ử</w:t>
      </w:r>
      <w:r>
        <w:t>, b</w:t>
      </w:r>
      <w:r>
        <w:rPr>
          <w:rFonts w:ascii="UTM Times" w:eastAsia="UTM Times" w:hAnsi="UTM Times" w:cs="UTM Times"/>
          <w:spacing w:val="-1"/>
        </w:rPr>
        <w:t>ă</w:t>
      </w:r>
      <w:r>
        <w:t>ng</w:t>
      </w:r>
      <w:r>
        <w:rPr>
          <w:spacing w:val="7"/>
        </w:rPr>
        <w:t xml:space="preserve"> </w:t>
      </w:r>
      <w:r>
        <w:t>gi</w:t>
      </w:r>
      <w:r>
        <w:rPr>
          <w:rFonts w:ascii="UTM Times" w:eastAsia="UTM Times" w:hAnsi="UTM Times" w:cs="UTM Times"/>
          <w:spacing w:val="-1"/>
        </w:rPr>
        <w:t>ả</w:t>
      </w:r>
      <w:r>
        <w:t>ng,</w:t>
      </w:r>
      <w:r>
        <w:rPr>
          <w:spacing w:val="8"/>
        </w:rPr>
        <w:t xml:space="preserve"> </w:t>
      </w:r>
      <w:r>
        <w:t>tài</w:t>
      </w:r>
      <w:r>
        <w:rPr>
          <w:spacing w:val="8"/>
        </w:rPr>
        <w:t xml:space="preserve"> </w:t>
      </w:r>
      <w:r>
        <w:t>l</w:t>
      </w:r>
      <w:r>
        <w:rPr>
          <w:spacing w:val="-1"/>
        </w:rPr>
        <w:t>i</w:t>
      </w:r>
      <w:r>
        <w:rPr>
          <w:rFonts w:ascii="UTM Times" w:eastAsia="UTM Times" w:hAnsi="UTM Times" w:cs="UTM Times"/>
          <w:spacing w:val="-1"/>
        </w:rPr>
        <w:t>ệ</w:t>
      </w:r>
      <w:r>
        <w:t>u</w:t>
      </w:r>
      <w:r>
        <w:rPr>
          <w:spacing w:val="8"/>
        </w:rPr>
        <w:t xml:space="preserve"> </w:t>
      </w:r>
      <w:r>
        <w:t>và</w:t>
      </w:r>
      <w:r>
        <w:rPr>
          <w:spacing w:val="8"/>
        </w:rPr>
        <w:t xml:space="preserve"> </w:t>
      </w:r>
      <w:r>
        <w:t>hình</w:t>
      </w:r>
      <w:r>
        <w:rPr>
          <w:spacing w:val="7"/>
        </w:rPr>
        <w:t xml:space="preserve"> </w:t>
      </w:r>
      <w:r>
        <w:rPr>
          <w:rFonts w:ascii="UTM Times" w:eastAsia="UTM Times" w:hAnsi="UTM Times" w:cs="UTM Times"/>
          <w:spacing w:val="-1"/>
        </w:rPr>
        <w:t>ả</w:t>
      </w:r>
      <w:r>
        <w:t>nh</w:t>
      </w:r>
      <w:r>
        <w:rPr>
          <w:spacing w:val="7"/>
        </w:rPr>
        <w:t xml:space="preserve"> </w:t>
      </w:r>
      <w:r>
        <w:t>c</w:t>
      </w:r>
      <w:r>
        <w:rPr>
          <w:rFonts w:ascii="UTM Times" w:eastAsia="UTM Times" w:hAnsi="UTM Times" w:cs="UTM Times"/>
        </w:rPr>
        <w:t>ũ</w:t>
      </w:r>
      <w:r>
        <w:t>ng</w:t>
      </w:r>
      <w:r>
        <w:rPr>
          <w:spacing w:val="8"/>
        </w:rPr>
        <w:t xml:space="preserve"> </w:t>
      </w:r>
      <w:r>
        <w:t>nh</w:t>
      </w:r>
      <w:r>
        <w:rPr>
          <w:rFonts w:ascii="UTM Times" w:eastAsia="UTM Times" w:hAnsi="UTM Times" w:cs="UTM Times"/>
        </w:rPr>
        <w:t>ư</w:t>
      </w:r>
      <w:r>
        <w:rPr>
          <w:rFonts w:ascii="UTM Times" w:eastAsia="UTM Times" w:hAnsi="UTM Times" w:cs="UTM Times"/>
          <w:spacing w:val="8"/>
        </w:rPr>
        <w:t xml:space="preserve"> </w:t>
      </w:r>
      <w:r>
        <w:t>video</w:t>
      </w:r>
      <w:r>
        <w:rPr>
          <w:spacing w:val="8"/>
        </w:rPr>
        <w:t xml:space="preserve"> </w:t>
      </w:r>
      <w:r>
        <w:rPr>
          <w:spacing w:val="-1"/>
        </w:rPr>
        <w:t>c</w:t>
      </w:r>
      <w:r>
        <w:rPr>
          <w:rFonts w:ascii="UTM Times" w:eastAsia="UTM Times" w:hAnsi="UTM Times" w:cs="UTM Times"/>
        </w:rPr>
        <w:t>ủ</w:t>
      </w:r>
      <w:r>
        <w:t>a</w:t>
      </w:r>
      <w:r>
        <w:rPr>
          <w:w w:val="99"/>
        </w:rPr>
        <w:t xml:space="preserve"> </w:t>
      </w:r>
      <w:r>
        <w:t>sinh</w:t>
      </w:r>
      <w:r>
        <w:rPr>
          <w:spacing w:val="-10"/>
        </w:rPr>
        <w:t xml:space="preserve"> </w:t>
      </w:r>
      <w:r>
        <w:t>Hoạt Phật</w:t>
      </w:r>
      <w:r>
        <w:rPr>
          <w:spacing w:val="-10"/>
        </w:rPr>
        <w:t xml:space="preserve"> </w:t>
      </w:r>
      <w:r>
        <w:t>Giáo</w:t>
      </w:r>
      <w:r>
        <w:rPr>
          <w:spacing w:val="-9"/>
        </w:rPr>
        <w:t xml:space="preserve"> </w:t>
      </w:r>
      <w:r>
        <w:t>Hòa</w:t>
      </w:r>
      <w:r>
        <w:rPr>
          <w:spacing w:val="-10"/>
        </w:rPr>
        <w:t xml:space="preserve"> </w:t>
      </w:r>
      <w:r>
        <w:rPr>
          <w:spacing w:val="-1"/>
        </w:rPr>
        <w:t>H</w:t>
      </w:r>
      <w:r>
        <w:rPr>
          <w:rFonts w:ascii="UTM Times" w:eastAsia="UTM Times" w:hAnsi="UTM Times" w:cs="UTM Times"/>
          <w:spacing w:val="-1"/>
        </w:rPr>
        <w:t>ả</w:t>
      </w:r>
      <w:r>
        <w:t>o</w:t>
      </w:r>
      <w:r>
        <w:rPr>
          <w:spacing w:val="-9"/>
        </w:rPr>
        <w:t xml:space="preserve"> </w:t>
      </w:r>
      <w:r>
        <w:t>t</w:t>
      </w:r>
      <w:r>
        <w:rPr>
          <w:rFonts w:ascii="UTM Times" w:eastAsia="UTM Times" w:hAnsi="UTM Times" w:cs="UTM Times"/>
          <w:spacing w:val="-1"/>
        </w:rPr>
        <w:t>ạ</w:t>
      </w:r>
      <w:r>
        <w:t>i</w:t>
      </w:r>
      <w:r>
        <w:rPr>
          <w:spacing w:val="-10"/>
        </w:rPr>
        <w:t xml:space="preserve"> </w:t>
      </w:r>
      <w:r>
        <w:rPr>
          <w:spacing w:val="-1"/>
        </w:rPr>
        <w:t>H</w:t>
      </w:r>
      <w:r>
        <w:rPr>
          <w:rFonts w:ascii="UTM Times" w:eastAsia="UTM Times" w:hAnsi="UTM Times" w:cs="UTM Times"/>
          <w:spacing w:val="-1"/>
        </w:rPr>
        <w:t>ả</w:t>
      </w:r>
      <w:r>
        <w:t>i</w:t>
      </w:r>
      <w:r>
        <w:rPr>
          <w:spacing w:val="-9"/>
        </w:rPr>
        <w:t xml:space="preserve"> </w:t>
      </w:r>
      <w:r>
        <w:t>ng</w:t>
      </w:r>
      <w:r>
        <w:rPr>
          <w:spacing w:val="-1"/>
        </w:rPr>
        <w:t>o</w:t>
      </w:r>
      <w:r>
        <w:rPr>
          <w:rFonts w:ascii="UTM Times" w:eastAsia="UTM Times" w:hAnsi="UTM Times" w:cs="UTM Times"/>
          <w:spacing w:val="-1"/>
        </w:rPr>
        <w:t>ạ</w:t>
      </w:r>
      <w:r>
        <w:t>i</w:t>
      </w:r>
      <w:r>
        <w:rPr>
          <w:spacing w:val="-10"/>
        </w:rPr>
        <w:t xml:space="preserve"> </w:t>
      </w:r>
      <w:r>
        <w:rPr>
          <w:spacing w:val="-1"/>
        </w:rPr>
        <w:t>t</w:t>
      </w:r>
      <w:r>
        <w:rPr>
          <w:rFonts w:ascii="UTM Times" w:eastAsia="UTM Times" w:hAnsi="UTM Times" w:cs="UTM Times"/>
          <w:spacing w:val="-1"/>
        </w:rPr>
        <w:t>ạ</w:t>
      </w:r>
      <w:r>
        <w:t>i</w:t>
      </w:r>
      <w:r>
        <w:rPr>
          <w:spacing w:val="-9"/>
        </w:rPr>
        <w:t xml:space="preserve"> </w:t>
      </w:r>
      <w:r>
        <w:rPr>
          <w:rFonts w:ascii="UTM Times" w:eastAsia="UTM Times" w:hAnsi="UTM Times" w:cs="UTM Times"/>
        </w:rPr>
        <w:t>đ</w:t>
      </w:r>
      <w:r>
        <w:rPr>
          <w:rFonts w:ascii="UTM Times" w:eastAsia="UTM Times" w:hAnsi="UTM Times" w:cs="UTM Times"/>
          <w:spacing w:val="-1"/>
        </w:rPr>
        <w:t>ị</w:t>
      </w:r>
      <w:r>
        <w:t>a</w:t>
      </w:r>
      <w:r>
        <w:rPr>
          <w:spacing w:val="-10"/>
        </w:rPr>
        <w:t xml:space="preserve"> </w:t>
      </w:r>
      <w:r>
        <w:t>c</w:t>
      </w:r>
      <w:r>
        <w:rPr>
          <w:spacing w:val="-1"/>
        </w:rPr>
        <w:t>h</w:t>
      </w:r>
      <w:r>
        <w:rPr>
          <w:rFonts w:ascii="UTM Times" w:eastAsia="UTM Times" w:hAnsi="UTM Times" w:cs="UTM Times"/>
        </w:rPr>
        <w:t>ỉ</w:t>
      </w:r>
      <w:r w:rsidR="00796689">
        <w:rPr>
          <w:rFonts w:ascii="UTM Times" w:eastAsia="UTM Times" w:hAnsi="UTM Times" w:cs="UTM Times"/>
        </w:rPr>
        <w:t xml:space="preserve"> </w:t>
      </w:r>
      <w:hyperlink r:id="rId17">
        <w:r>
          <w:t>http://hoahao.org</w:t>
        </w:r>
        <w:r>
          <w:rPr>
            <w:spacing w:val="59"/>
          </w:rPr>
          <w:t xml:space="preserve"> </w:t>
        </w:r>
      </w:hyperlink>
      <w:r>
        <w:t>và</w:t>
      </w:r>
      <w:r>
        <w:rPr>
          <w:spacing w:val="60"/>
        </w:rPr>
        <w:t xml:space="preserve"> </w:t>
      </w:r>
    </w:p>
    <w:p w:rsidR="00594D03" w:rsidRDefault="00796689" w:rsidP="00796689">
      <w:pPr>
        <w:pStyle w:val="BodyText"/>
        <w:ind w:left="143" w:right="150" w:firstLine="450"/>
        <w:rPr>
          <w:rStyle w:val="Hyperlink"/>
        </w:rPr>
      </w:pPr>
      <w:r w:rsidRPr="00594D03">
        <w:t>http://tuoitrephatgiaohoahao.com</w:t>
      </w:r>
    </w:p>
    <w:p w:rsidR="00C463F8" w:rsidRDefault="00D22F6E" w:rsidP="00B06BA5">
      <w:pPr>
        <w:pStyle w:val="BodyText"/>
        <w:ind w:left="143" w:right="150" w:firstLine="0"/>
      </w:pPr>
      <w:r>
        <w:rPr>
          <w:rFonts w:ascii="UTM Times" w:eastAsia="UTM Times" w:hAnsi="UTM Times" w:cs="UTM Times"/>
        </w:rPr>
        <w:t>đồ</w:t>
      </w:r>
      <w:r>
        <w:t>ng</w:t>
      </w:r>
      <w:r>
        <w:rPr>
          <w:spacing w:val="9"/>
        </w:rPr>
        <w:t xml:space="preserve"> </w:t>
      </w:r>
      <w:r>
        <w:t>th</w:t>
      </w:r>
      <w:r>
        <w:rPr>
          <w:rFonts w:ascii="UTM Times" w:eastAsia="UTM Times" w:hAnsi="UTM Times" w:cs="UTM Times"/>
        </w:rPr>
        <w:t>ờ</w:t>
      </w:r>
      <w:r>
        <w:t>i</w:t>
      </w:r>
      <w:r>
        <w:rPr>
          <w:spacing w:val="8"/>
        </w:rPr>
        <w:t xml:space="preserve"> </w:t>
      </w:r>
      <w:r>
        <w:rPr>
          <w:rFonts w:ascii="UTM Times" w:eastAsia="UTM Times" w:hAnsi="UTM Times" w:cs="UTM Times"/>
        </w:rPr>
        <w:t>đ</w:t>
      </w:r>
      <w:r>
        <w:rPr>
          <w:rFonts w:ascii="UTM Times" w:eastAsia="UTM Times" w:hAnsi="UTM Times" w:cs="UTM Times"/>
          <w:spacing w:val="-1"/>
        </w:rPr>
        <w:t>ă</w:t>
      </w:r>
      <w:r>
        <w:t>ng</w:t>
      </w:r>
      <w:r>
        <w:rPr>
          <w:spacing w:val="9"/>
        </w:rPr>
        <w:t xml:space="preserve"> </w:t>
      </w:r>
      <w:r>
        <w:t>nh</w:t>
      </w:r>
      <w:r>
        <w:rPr>
          <w:rFonts w:ascii="UTM Times" w:eastAsia="UTM Times" w:hAnsi="UTM Times" w:cs="UTM Times"/>
        </w:rPr>
        <w:t>ữ</w:t>
      </w:r>
      <w:r>
        <w:t>ng</w:t>
      </w:r>
      <w:r>
        <w:rPr>
          <w:spacing w:val="8"/>
        </w:rPr>
        <w:t xml:space="preserve"> </w:t>
      </w:r>
      <w:r>
        <w:t>quy</w:t>
      </w:r>
      <w:r>
        <w:rPr>
          <w:rFonts w:ascii="UTM Times" w:eastAsia="UTM Times" w:hAnsi="UTM Times" w:cs="UTM Times"/>
          <w:spacing w:val="-1"/>
        </w:rPr>
        <w:t>ể</w:t>
      </w:r>
      <w:r>
        <w:t>n</w:t>
      </w:r>
      <w:r>
        <w:rPr>
          <w:spacing w:val="9"/>
        </w:rPr>
        <w:t xml:space="preserve"> </w:t>
      </w:r>
      <w:r>
        <w:t>sách</w:t>
      </w:r>
      <w:r>
        <w:rPr>
          <w:spacing w:val="9"/>
        </w:rPr>
        <w:t xml:space="preserve"> </w:t>
      </w:r>
      <w:r>
        <w:t>n</w:t>
      </w:r>
      <w:r>
        <w:rPr>
          <w:spacing w:val="-1"/>
        </w:rPr>
        <w:t>h</w:t>
      </w:r>
      <w:r>
        <w:rPr>
          <w:rFonts w:ascii="UTM Times" w:eastAsia="UTM Times" w:hAnsi="UTM Times" w:cs="UTM Times"/>
        </w:rPr>
        <w:t>ư</w:t>
      </w:r>
      <w:r>
        <w:rPr>
          <w:rFonts w:ascii="UTM Times" w:eastAsia="UTM Times" w:hAnsi="UTM Times" w:cs="UTM Times"/>
          <w:spacing w:val="8"/>
        </w:rPr>
        <w:t xml:space="preserve"> </w:t>
      </w:r>
      <w:r>
        <w:t>nh</w:t>
      </w:r>
      <w:r>
        <w:rPr>
          <w:rFonts w:ascii="UTM Times" w:eastAsia="UTM Times" w:hAnsi="UTM Times" w:cs="UTM Times"/>
          <w:spacing w:val="-1"/>
        </w:rPr>
        <w:t>ậ</w:t>
      </w:r>
      <w:r>
        <w:t>t</w:t>
      </w:r>
      <w:r>
        <w:rPr>
          <w:spacing w:val="9"/>
        </w:rPr>
        <w:t xml:space="preserve"> </w:t>
      </w:r>
      <w:r>
        <w:t xml:space="preserve">ký </w:t>
      </w:r>
      <w:r>
        <w:rPr>
          <w:rFonts w:ascii="UTM Times" w:eastAsia="UTM Times" w:hAnsi="UTM Times" w:cs="UTM Times"/>
        </w:rPr>
        <w:t>đờ</w:t>
      </w:r>
      <w:r>
        <w:t>i</w:t>
      </w:r>
      <w:r>
        <w:rPr>
          <w:spacing w:val="-8"/>
        </w:rPr>
        <w:t xml:space="preserve"> </w:t>
      </w:r>
      <w:r>
        <w:rPr>
          <w:spacing w:val="-1"/>
        </w:rPr>
        <w:t>s</w:t>
      </w:r>
      <w:r>
        <w:rPr>
          <w:rFonts w:ascii="UTM Times" w:eastAsia="UTM Times" w:hAnsi="UTM Times" w:cs="UTM Times"/>
        </w:rPr>
        <w:t>ố</w:t>
      </w:r>
      <w:r>
        <w:t>ng,</w:t>
      </w:r>
      <w:r>
        <w:rPr>
          <w:spacing w:val="-8"/>
        </w:rPr>
        <w:t xml:space="preserve"> </w:t>
      </w:r>
      <w:r>
        <w:t>nh</w:t>
      </w:r>
      <w:r>
        <w:rPr>
          <w:rFonts w:ascii="UTM Times" w:eastAsia="UTM Times" w:hAnsi="UTM Times" w:cs="UTM Times"/>
          <w:spacing w:val="-1"/>
        </w:rPr>
        <w:t>ậ</w:t>
      </w:r>
      <w:r>
        <w:t>t</w:t>
      </w:r>
      <w:r>
        <w:rPr>
          <w:spacing w:val="-7"/>
        </w:rPr>
        <w:t xml:space="preserve"> </w:t>
      </w:r>
      <w:r>
        <w:t>ký</w:t>
      </w:r>
      <w:r>
        <w:rPr>
          <w:spacing w:val="-8"/>
        </w:rPr>
        <w:t xml:space="preserve"> </w:t>
      </w:r>
      <w:r>
        <w:t>tâm</w:t>
      </w:r>
      <w:r>
        <w:rPr>
          <w:spacing w:val="-7"/>
        </w:rPr>
        <w:t xml:space="preserve"> </w:t>
      </w:r>
      <w:r>
        <w:t>linh</w:t>
      </w:r>
      <w:r>
        <w:rPr>
          <w:spacing w:val="-8"/>
        </w:rPr>
        <w:t xml:space="preserve"> </w:t>
      </w:r>
      <w:r>
        <w:t>và</w:t>
      </w:r>
      <w:r>
        <w:rPr>
          <w:spacing w:val="-7"/>
        </w:rPr>
        <w:t xml:space="preserve"> </w:t>
      </w:r>
      <w:r>
        <w:t>phóng</w:t>
      </w:r>
      <w:r>
        <w:rPr>
          <w:spacing w:val="-8"/>
        </w:rPr>
        <w:t xml:space="preserve"> </w:t>
      </w:r>
      <w:r>
        <w:rPr>
          <w:spacing w:val="-1"/>
        </w:rPr>
        <w:t>s</w:t>
      </w:r>
      <w:r>
        <w:rPr>
          <w:rFonts w:ascii="UTM Times" w:eastAsia="UTM Times" w:hAnsi="UTM Times" w:cs="UTM Times"/>
        </w:rPr>
        <w:t>ự</w:t>
      </w:r>
      <w:r>
        <w:t>,</w:t>
      </w:r>
      <w:r>
        <w:rPr>
          <w:spacing w:val="-7"/>
        </w:rPr>
        <w:t xml:space="preserve"> </w:t>
      </w:r>
      <w:r>
        <w:t>ký</w:t>
      </w:r>
      <w:r>
        <w:rPr>
          <w:spacing w:val="-8"/>
        </w:rPr>
        <w:t xml:space="preserve"> </w:t>
      </w:r>
      <w:r>
        <w:t>s</w:t>
      </w:r>
      <w:r>
        <w:rPr>
          <w:rFonts w:ascii="UTM Times" w:eastAsia="UTM Times" w:hAnsi="UTM Times" w:cs="UTM Times"/>
        </w:rPr>
        <w:t>ự</w:t>
      </w:r>
      <w:r>
        <w:rPr>
          <w:rFonts w:ascii="UTM Times" w:eastAsia="UTM Times" w:hAnsi="UTM Times" w:cs="UTM Times"/>
          <w:spacing w:val="-7"/>
        </w:rPr>
        <w:t xml:space="preserve"> </w:t>
      </w:r>
      <w:r>
        <w:t>v</w:t>
      </w:r>
      <w:r>
        <w:rPr>
          <w:rFonts w:ascii="UTM Times" w:eastAsia="UTM Times" w:hAnsi="UTM Times" w:cs="UTM Times"/>
        </w:rPr>
        <w:t>ề</w:t>
      </w:r>
      <w:r>
        <w:rPr>
          <w:rFonts w:ascii="UTM Times" w:eastAsia="UTM Times" w:hAnsi="UTM Times" w:cs="UTM Times"/>
          <w:spacing w:val="-8"/>
        </w:rPr>
        <w:t xml:space="preserve"> </w:t>
      </w:r>
      <w:r>
        <w:t>sinh</w:t>
      </w:r>
      <w:r>
        <w:rPr>
          <w:w w:val="99"/>
        </w:rPr>
        <w:t xml:space="preserve"> </w:t>
      </w:r>
      <w:r>
        <w:t>ho</w:t>
      </w:r>
      <w:r>
        <w:rPr>
          <w:rFonts w:ascii="UTM Times" w:eastAsia="UTM Times" w:hAnsi="UTM Times" w:cs="UTM Times"/>
          <w:spacing w:val="-1"/>
        </w:rPr>
        <w:t>ạ</w:t>
      </w:r>
      <w:r>
        <w:t>t</w:t>
      </w:r>
      <w:r>
        <w:rPr>
          <w:spacing w:val="-3"/>
        </w:rPr>
        <w:t xml:space="preserve"> </w:t>
      </w:r>
      <w:r>
        <w:rPr>
          <w:spacing w:val="-1"/>
        </w:rPr>
        <w:t>c</w:t>
      </w:r>
      <w:r>
        <w:rPr>
          <w:rFonts w:ascii="UTM Times" w:eastAsia="UTM Times" w:hAnsi="UTM Times" w:cs="UTM Times"/>
        </w:rPr>
        <w:t>ủ</w:t>
      </w:r>
      <w:r>
        <w:t>a</w:t>
      </w:r>
      <w:r>
        <w:rPr>
          <w:spacing w:val="-2"/>
        </w:rPr>
        <w:t xml:space="preserve"> </w:t>
      </w:r>
      <w:r>
        <w:t>n</w:t>
      </w:r>
      <w:r>
        <w:rPr>
          <w:spacing w:val="-1"/>
        </w:rPr>
        <w:t>g</w:t>
      </w:r>
      <w:r>
        <w:rPr>
          <w:rFonts w:ascii="UTM Times" w:eastAsia="UTM Times" w:hAnsi="UTM Times" w:cs="UTM Times"/>
        </w:rPr>
        <w:t>ườ</w:t>
      </w:r>
      <w:r>
        <w:t>i</w:t>
      </w:r>
      <w:r>
        <w:rPr>
          <w:spacing w:val="-2"/>
        </w:rPr>
        <w:t xml:space="preserve"> </w:t>
      </w:r>
      <w:r>
        <w:t>V</w:t>
      </w:r>
      <w:r>
        <w:rPr>
          <w:spacing w:val="-1"/>
        </w:rPr>
        <w:t>i</w:t>
      </w:r>
      <w:r>
        <w:rPr>
          <w:rFonts w:ascii="UTM Times" w:eastAsia="UTM Times" w:hAnsi="UTM Times" w:cs="UTM Times"/>
          <w:spacing w:val="-1"/>
        </w:rPr>
        <w:t>ệ</w:t>
      </w:r>
      <w:r>
        <w:t>t</w:t>
      </w:r>
      <w:r>
        <w:rPr>
          <w:spacing w:val="-3"/>
        </w:rPr>
        <w:t xml:space="preserve"> </w:t>
      </w:r>
      <w:r>
        <w:t>Nam</w:t>
      </w:r>
      <w:r>
        <w:rPr>
          <w:spacing w:val="-2"/>
        </w:rPr>
        <w:t xml:space="preserve"> </w:t>
      </w:r>
      <w:r>
        <w:rPr>
          <w:spacing w:val="-1"/>
        </w:rPr>
        <w:t>s</w:t>
      </w:r>
      <w:r>
        <w:rPr>
          <w:rFonts w:ascii="UTM Times" w:eastAsia="UTM Times" w:hAnsi="UTM Times" w:cs="UTM Times"/>
        </w:rPr>
        <w:t>ố</w:t>
      </w:r>
      <w:r>
        <w:t>ng</w:t>
      </w:r>
      <w:r>
        <w:rPr>
          <w:spacing w:val="-2"/>
        </w:rPr>
        <w:t xml:space="preserve"> </w:t>
      </w:r>
      <w:r>
        <w:rPr>
          <w:rFonts w:ascii="UTM Times" w:eastAsia="UTM Times" w:hAnsi="UTM Times" w:cs="UTM Times"/>
        </w:rPr>
        <w:t>ở</w:t>
      </w:r>
      <w:r>
        <w:rPr>
          <w:rFonts w:ascii="UTM Times" w:eastAsia="UTM Times" w:hAnsi="UTM Times" w:cs="UTM Times"/>
          <w:spacing w:val="-2"/>
        </w:rPr>
        <w:t xml:space="preserve"> </w:t>
      </w:r>
      <w:r>
        <w:t>h</w:t>
      </w:r>
      <w:r>
        <w:rPr>
          <w:rFonts w:ascii="UTM Times" w:eastAsia="UTM Times" w:hAnsi="UTM Times" w:cs="UTM Times"/>
          <w:spacing w:val="-1"/>
        </w:rPr>
        <w:t>ả</w:t>
      </w:r>
      <w:r>
        <w:t>i</w:t>
      </w:r>
      <w:r>
        <w:rPr>
          <w:spacing w:val="-3"/>
        </w:rPr>
        <w:t xml:space="preserve"> </w:t>
      </w:r>
      <w:r>
        <w:t>ng</w:t>
      </w:r>
      <w:r>
        <w:rPr>
          <w:spacing w:val="-1"/>
        </w:rPr>
        <w:t>o</w:t>
      </w:r>
      <w:r>
        <w:rPr>
          <w:rFonts w:ascii="UTM Times" w:eastAsia="UTM Times" w:hAnsi="UTM Times" w:cs="UTM Times"/>
          <w:spacing w:val="-1"/>
        </w:rPr>
        <w:t>ạ</w:t>
      </w:r>
      <w:r>
        <w:t>i</w:t>
      </w:r>
      <w:r>
        <w:rPr>
          <w:spacing w:val="-2"/>
        </w:rPr>
        <w:t xml:space="preserve"> </w:t>
      </w:r>
      <w:r>
        <w:t>trên</w:t>
      </w:r>
      <w:r>
        <w:rPr>
          <w:spacing w:val="-2"/>
        </w:rPr>
        <w:t xml:space="preserve"> </w:t>
      </w:r>
      <w:r>
        <w:t>trang</w:t>
      </w:r>
      <w:r>
        <w:rPr>
          <w:w w:val="99"/>
        </w:rPr>
        <w:t xml:space="preserve"> </w:t>
      </w:r>
      <w:r>
        <w:t>nhà</w:t>
      </w:r>
      <w:r>
        <w:rPr>
          <w:spacing w:val="-3"/>
        </w:rPr>
        <w:t xml:space="preserve"> </w:t>
      </w:r>
      <w:r>
        <w:t>cá</w:t>
      </w:r>
      <w:r>
        <w:rPr>
          <w:spacing w:val="-3"/>
        </w:rPr>
        <w:t xml:space="preserve"> </w:t>
      </w:r>
      <w:r>
        <w:t>nhân</w:t>
      </w:r>
      <w:r>
        <w:rPr>
          <w:spacing w:val="-3"/>
        </w:rPr>
        <w:t xml:space="preserve"> </w:t>
      </w:r>
      <w:r>
        <w:rPr>
          <w:rFonts w:ascii="UTM Times" w:eastAsia="UTM Times" w:hAnsi="UTM Times" w:cs="UTM Times"/>
        </w:rPr>
        <w:t>đượ</w:t>
      </w:r>
      <w:r>
        <w:t>c</w:t>
      </w:r>
      <w:r>
        <w:rPr>
          <w:spacing w:val="-3"/>
        </w:rPr>
        <w:t xml:space="preserve"> </w:t>
      </w:r>
      <w:r>
        <w:t>thành</w:t>
      </w:r>
      <w:r>
        <w:rPr>
          <w:spacing w:val="-3"/>
        </w:rPr>
        <w:t xml:space="preserve"> </w:t>
      </w:r>
      <w:r>
        <w:rPr>
          <w:spacing w:val="-1"/>
        </w:rPr>
        <w:t>l</w:t>
      </w:r>
      <w:r>
        <w:rPr>
          <w:rFonts w:ascii="UTM Times" w:eastAsia="UTM Times" w:hAnsi="UTM Times" w:cs="UTM Times"/>
          <w:spacing w:val="-1"/>
        </w:rPr>
        <w:t>ậ</w:t>
      </w:r>
      <w:r>
        <w:t>p</w:t>
      </w:r>
      <w:r>
        <w:rPr>
          <w:spacing w:val="-2"/>
        </w:rPr>
        <w:t xml:space="preserve"> </w:t>
      </w:r>
      <w:r>
        <w:t>t</w:t>
      </w:r>
      <w:r>
        <w:rPr>
          <w:rFonts w:ascii="UTM Times" w:eastAsia="UTM Times" w:hAnsi="UTM Times" w:cs="UTM Times"/>
        </w:rPr>
        <w:t>ừ</w:t>
      </w:r>
      <w:r>
        <w:rPr>
          <w:rFonts w:ascii="UTM Times" w:eastAsia="UTM Times" w:hAnsi="UTM Times" w:cs="UTM Times"/>
          <w:spacing w:val="-3"/>
        </w:rPr>
        <w:t xml:space="preserve"> </w:t>
      </w:r>
      <w:r>
        <w:t>n</w:t>
      </w:r>
      <w:r>
        <w:rPr>
          <w:rFonts w:ascii="UTM Times" w:eastAsia="UTM Times" w:hAnsi="UTM Times" w:cs="UTM Times"/>
          <w:spacing w:val="-1"/>
        </w:rPr>
        <w:t>ă</w:t>
      </w:r>
      <w:r>
        <w:t>m</w:t>
      </w:r>
      <w:r>
        <w:rPr>
          <w:spacing w:val="-3"/>
        </w:rPr>
        <w:t xml:space="preserve"> </w:t>
      </w:r>
      <w:r>
        <w:t>1999</w:t>
      </w:r>
      <w:r>
        <w:rPr>
          <w:spacing w:val="-2"/>
        </w:rPr>
        <w:t xml:space="preserve"> </w:t>
      </w:r>
      <w:r>
        <w:rPr>
          <w:spacing w:val="-1"/>
        </w:rPr>
        <w:t>t</w:t>
      </w:r>
      <w:r>
        <w:rPr>
          <w:rFonts w:ascii="UTM Times" w:eastAsia="UTM Times" w:hAnsi="UTM Times" w:cs="UTM Times"/>
          <w:spacing w:val="-1"/>
        </w:rPr>
        <w:t>ạ</w:t>
      </w:r>
      <w:r>
        <w:t>i:</w:t>
      </w:r>
      <w:r w:rsidR="00796689">
        <w:t xml:space="preserve"> </w:t>
      </w:r>
    </w:p>
    <w:p w:rsidR="00D22F6E" w:rsidRDefault="006C143F" w:rsidP="00796689">
      <w:pPr>
        <w:pStyle w:val="BodyText"/>
        <w:ind w:left="143" w:right="150" w:firstLine="450"/>
      </w:pPr>
      <w:hyperlink r:id="rId18">
        <w:r w:rsidR="00D22F6E">
          <w:t>http://nguyenhuynhmai.com</w:t>
        </w:r>
      </w:hyperlink>
    </w:p>
    <w:p w:rsidR="00D22F6E" w:rsidRDefault="00D22F6E" w:rsidP="00D22F6E">
      <w:pPr>
        <w:spacing w:line="200" w:lineRule="exact"/>
        <w:rPr>
          <w:sz w:val="20"/>
          <w:szCs w:val="20"/>
        </w:rPr>
      </w:pPr>
    </w:p>
    <w:p w:rsidR="00D22F6E" w:rsidRPr="00594D03" w:rsidRDefault="00D22F6E" w:rsidP="00D22F6E">
      <w:pPr>
        <w:rPr>
          <w:b/>
        </w:rPr>
      </w:pPr>
      <w:r w:rsidRPr="00594D03">
        <w:rPr>
          <w:b/>
        </w:rPr>
        <w:t>Địa chỉ liên lạc:</w:t>
      </w:r>
    </w:p>
    <w:p w:rsidR="00D22F6E" w:rsidRPr="008F6244" w:rsidRDefault="00D22F6E" w:rsidP="00D22F6E">
      <w:r w:rsidRPr="008F6244">
        <w:t>Bà Nguyễn Huỳnh Mai P.O.Box 3048</w:t>
      </w:r>
    </w:p>
    <w:p w:rsidR="00796689" w:rsidRDefault="00D22F6E" w:rsidP="00D22F6E">
      <w:r w:rsidRPr="008F6244">
        <w:t xml:space="preserve">Santa Fe Springs, CA 90670 </w:t>
      </w:r>
    </w:p>
    <w:p w:rsidR="00796689" w:rsidRDefault="006C143F" w:rsidP="00D22F6E">
      <w:hyperlink r:id="rId19">
        <w:r w:rsidR="00D22F6E" w:rsidRPr="008F6244">
          <w:t>http://hoahao.org</w:t>
        </w:r>
      </w:hyperlink>
      <w:r w:rsidR="00D22F6E" w:rsidRPr="008F6244">
        <w:t xml:space="preserve"> </w:t>
      </w:r>
    </w:p>
    <w:p w:rsidR="00D22F6E" w:rsidRDefault="006C143F" w:rsidP="00D22F6E">
      <w:hyperlink r:id="rId20">
        <w:r w:rsidR="00D22F6E" w:rsidRPr="008F6244">
          <w:t>http://tuoitrephatgiaohoahao.com</w:t>
        </w:r>
      </w:hyperlink>
    </w:p>
    <w:p w:rsidR="00594D03" w:rsidRDefault="006C143F">
      <w:pPr>
        <w:sectPr w:rsidR="00594D03" w:rsidSect="00DC012F">
          <w:headerReference w:type="even" r:id="rId21"/>
          <w:pgSz w:w="7920" w:h="12240" w:code="6"/>
          <w:pgMar w:top="1757" w:right="1080" w:bottom="1152" w:left="1195" w:header="864" w:footer="0" w:gutter="0"/>
          <w:cols w:space="720"/>
          <w:titlePg/>
          <w:docGrid w:linePitch="299"/>
        </w:sectPr>
      </w:pPr>
      <w:hyperlink r:id="rId22">
        <w:r w:rsidR="00D22F6E" w:rsidRPr="008F6244">
          <w:t>http://nguyenhuynhmai.com</w:t>
        </w:r>
      </w:hyperlink>
      <w:bookmarkStart w:id="110" w:name="_Toc52043244"/>
    </w:p>
    <w:p w:rsidR="00C463F8" w:rsidRDefault="00C463F8">
      <w:pPr>
        <w:rPr>
          <w:rFonts w:ascii="UVN Tin Tuc Hep Them" w:eastAsia="UTM Daxline" w:hAnsi="UVN Tin Tuc Hep Them"/>
          <w:b/>
          <w:sz w:val="52"/>
          <w:szCs w:val="32"/>
        </w:rPr>
      </w:pPr>
    </w:p>
    <w:p w:rsidR="00D22F6E" w:rsidRDefault="00D22F6E" w:rsidP="00D22F6E">
      <w:pPr>
        <w:pStyle w:val="Heading2"/>
        <w:spacing w:before="31"/>
        <w:ind w:left="1282" w:right="1275"/>
      </w:pPr>
      <w:r>
        <w:t>Tác</w:t>
      </w:r>
      <w:r>
        <w:rPr>
          <w:spacing w:val="-10"/>
        </w:rPr>
        <w:t xml:space="preserve"> </w:t>
      </w:r>
      <w:r>
        <w:t>P</w:t>
      </w:r>
      <w:r>
        <w:rPr>
          <w:spacing w:val="-9"/>
        </w:rPr>
        <w:t>h</w:t>
      </w:r>
      <w:r>
        <w:rPr>
          <w:rFonts w:cs="UTM Daxline"/>
          <w:spacing w:val="-1"/>
        </w:rPr>
        <w:t>ẩ</w:t>
      </w:r>
      <w:r>
        <w:t>m</w:t>
      </w:r>
      <w:bookmarkEnd w:id="110"/>
    </w:p>
    <w:p w:rsidR="00D22F6E" w:rsidRDefault="00D22F6E" w:rsidP="00D22F6E">
      <w:pPr>
        <w:spacing w:before="2" w:line="150" w:lineRule="exact"/>
        <w:rPr>
          <w:sz w:val="15"/>
          <w:szCs w:val="15"/>
        </w:rPr>
      </w:pPr>
    </w:p>
    <w:p w:rsidR="00D22F6E" w:rsidRDefault="00D22F6E" w:rsidP="00D22F6E">
      <w:pPr>
        <w:spacing w:line="200" w:lineRule="exact"/>
        <w:rPr>
          <w:sz w:val="20"/>
          <w:szCs w:val="20"/>
        </w:rPr>
      </w:pPr>
    </w:p>
    <w:p w:rsidR="00D22F6E" w:rsidRDefault="00D22F6E" w:rsidP="00D22F6E">
      <w:pPr>
        <w:spacing w:line="320" w:lineRule="exact"/>
        <w:ind w:left="151" w:right="143" w:firstLine="450"/>
        <w:jc w:val="both"/>
        <w:rPr>
          <w:rFonts w:eastAsia="Times New Roman" w:cs="Times New Roman"/>
          <w:sz w:val="26"/>
          <w:szCs w:val="26"/>
        </w:rPr>
      </w:pPr>
      <w:r>
        <w:rPr>
          <w:rFonts w:eastAsia="Times New Roman" w:cs="Times New Roman"/>
          <w:sz w:val="26"/>
          <w:szCs w:val="26"/>
        </w:rPr>
        <w:t>Các</w:t>
      </w:r>
      <w:r>
        <w:rPr>
          <w:rFonts w:eastAsia="Times New Roman" w:cs="Times New Roman"/>
          <w:spacing w:val="9"/>
          <w:sz w:val="26"/>
          <w:szCs w:val="26"/>
        </w:rPr>
        <w:t xml:space="preserve"> </w:t>
      </w:r>
      <w:r>
        <w:rPr>
          <w:rFonts w:eastAsia="Times New Roman" w:cs="Times New Roman"/>
          <w:spacing w:val="-1"/>
          <w:sz w:val="26"/>
          <w:szCs w:val="26"/>
        </w:rPr>
        <w:t>t</w:t>
      </w:r>
      <w:r>
        <w:rPr>
          <w:rFonts w:ascii="UTM Times" w:eastAsia="UTM Times" w:hAnsi="UTM Times" w:cs="UTM Times"/>
          <w:spacing w:val="-1"/>
          <w:sz w:val="26"/>
          <w:szCs w:val="26"/>
        </w:rPr>
        <w:t>ậ</w:t>
      </w:r>
      <w:r>
        <w:rPr>
          <w:rFonts w:eastAsia="Times New Roman" w:cs="Times New Roman"/>
          <w:sz w:val="26"/>
          <w:szCs w:val="26"/>
        </w:rPr>
        <w:t>p</w:t>
      </w:r>
      <w:r>
        <w:rPr>
          <w:rFonts w:eastAsia="Times New Roman" w:cs="Times New Roman"/>
          <w:spacing w:val="10"/>
          <w:sz w:val="26"/>
          <w:szCs w:val="26"/>
        </w:rPr>
        <w:t xml:space="preserve"> </w:t>
      </w:r>
      <w:r>
        <w:rPr>
          <w:rFonts w:eastAsia="Times New Roman" w:cs="Times New Roman"/>
          <w:sz w:val="26"/>
          <w:szCs w:val="26"/>
        </w:rPr>
        <w:t>h</w:t>
      </w:r>
      <w:r>
        <w:rPr>
          <w:rFonts w:ascii="UTM Times" w:eastAsia="UTM Times" w:hAnsi="UTM Times" w:cs="UTM Times"/>
          <w:sz w:val="26"/>
          <w:szCs w:val="26"/>
        </w:rPr>
        <w:t>ồ</w:t>
      </w:r>
      <w:r>
        <w:rPr>
          <w:rFonts w:eastAsia="Times New Roman" w:cs="Times New Roman"/>
          <w:sz w:val="26"/>
          <w:szCs w:val="26"/>
        </w:rPr>
        <w:t>i</w:t>
      </w:r>
      <w:r>
        <w:rPr>
          <w:rFonts w:eastAsia="Times New Roman" w:cs="Times New Roman"/>
          <w:spacing w:val="9"/>
          <w:sz w:val="26"/>
          <w:szCs w:val="26"/>
        </w:rPr>
        <w:t xml:space="preserve"> </w:t>
      </w:r>
      <w:r>
        <w:rPr>
          <w:rFonts w:eastAsia="Times New Roman" w:cs="Times New Roman"/>
          <w:sz w:val="26"/>
          <w:szCs w:val="26"/>
        </w:rPr>
        <w:t>ký</w:t>
      </w:r>
      <w:r>
        <w:rPr>
          <w:rFonts w:eastAsia="Times New Roman" w:cs="Times New Roman"/>
          <w:spacing w:val="10"/>
          <w:sz w:val="26"/>
          <w:szCs w:val="26"/>
        </w:rPr>
        <w:t xml:space="preserve"> </w:t>
      </w:r>
      <w:r>
        <w:rPr>
          <w:rFonts w:eastAsia="Times New Roman" w:cs="Times New Roman"/>
          <w:sz w:val="26"/>
          <w:szCs w:val="26"/>
        </w:rPr>
        <w:t>và</w:t>
      </w:r>
      <w:r>
        <w:rPr>
          <w:rFonts w:eastAsia="Times New Roman" w:cs="Times New Roman"/>
          <w:spacing w:val="9"/>
          <w:sz w:val="26"/>
          <w:szCs w:val="26"/>
        </w:rPr>
        <w:t xml:space="preserve"> </w:t>
      </w:r>
      <w:r>
        <w:rPr>
          <w:rFonts w:eastAsia="Times New Roman" w:cs="Times New Roman"/>
          <w:sz w:val="26"/>
          <w:szCs w:val="26"/>
        </w:rPr>
        <w:t>bút</w:t>
      </w:r>
      <w:r>
        <w:rPr>
          <w:rFonts w:eastAsia="Times New Roman" w:cs="Times New Roman"/>
          <w:spacing w:val="10"/>
          <w:sz w:val="26"/>
          <w:szCs w:val="26"/>
        </w:rPr>
        <w:t xml:space="preserve"> </w:t>
      </w:r>
      <w:r>
        <w:rPr>
          <w:rFonts w:eastAsia="Times New Roman" w:cs="Times New Roman"/>
          <w:sz w:val="26"/>
          <w:szCs w:val="26"/>
        </w:rPr>
        <w:t>ký</w:t>
      </w:r>
      <w:r>
        <w:rPr>
          <w:rFonts w:eastAsia="Times New Roman" w:cs="Times New Roman"/>
          <w:spacing w:val="9"/>
          <w:sz w:val="26"/>
          <w:szCs w:val="26"/>
        </w:rPr>
        <w:t xml:space="preserve"> </w:t>
      </w:r>
      <w:r>
        <w:rPr>
          <w:rFonts w:eastAsia="Times New Roman" w:cs="Times New Roman"/>
          <w:i/>
          <w:sz w:val="26"/>
          <w:szCs w:val="26"/>
        </w:rPr>
        <w:t>Cô</w:t>
      </w:r>
      <w:r>
        <w:rPr>
          <w:rFonts w:eastAsia="Times New Roman" w:cs="Times New Roman"/>
          <w:i/>
          <w:spacing w:val="10"/>
          <w:sz w:val="26"/>
          <w:szCs w:val="26"/>
        </w:rPr>
        <w:t xml:space="preserve"> </w:t>
      </w:r>
      <w:r>
        <w:rPr>
          <w:rFonts w:eastAsia="Times New Roman" w:cs="Times New Roman"/>
          <w:i/>
          <w:sz w:val="26"/>
          <w:szCs w:val="26"/>
        </w:rPr>
        <w:t>Bé</w:t>
      </w:r>
      <w:r>
        <w:rPr>
          <w:rFonts w:eastAsia="Times New Roman" w:cs="Times New Roman"/>
          <w:i/>
          <w:spacing w:val="9"/>
          <w:sz w:val="26"/>
          <w:szCs w:val="26"/>
        </w:rPr>
        <w:t xml:space="preserve"> </w:t>
      </w:r>
      <w:r>
        <w:rPr>
          <w:rFonts w:eastAsia="Times New Roman" w:cs="Times New Roman"/>
          <w:i/>
          <w:sz w:val="26"/>
          <w:szCs w:val="26"/>
        </w:rPr>
        <w:t>Làng</w:t>
      </w:r>
      <w:r>
        <w:rPr>
          <w:rFonts w:eastAsia="Times New Roman" w:cs="Times New Roman"/>
          <w:i/>
          <w:spacing w:val="10"/>
          <w:sz w:val="26"/>
          <w:szCs w:val="26"/>
        </w:rPr>
        <w:t xml:space="preserve"> </w:t>
      </w:r>
      <w:r>
        <w:rPr>
          <w:rFonts w:eastAsia="Times New Roman" w:cs="Times New Roman"/>
          <w:i/>
          <w:sz w:val="26"/>
          <w:szCs w:val="26"/>
        </w:rPr>
        <w:t>Hòa</w:t>
      </w:r>
      <w:r>
        <w:rPr>
          <w:rFonts w:eastAsia="Times New Roman" w:cs="Times New Roman"/>
          <w:i/>
          <w:spacing w:val="9"/>
          <w:sz w:val="26"/>
          <w:szCs w:val="26"/>
        </w:rPr>
        <w:t xml:space="preserve"> </w:t>
      </w:r>
      <w:r>
        <w:rPr>
          <w:rFonts w:eastAsia="Times New Roman" w:cs="Times New Roman"/>
          <w:i/>
          <w:spacing w:val="-1"/>
          <w:sz w:val="26"/>
          <w:szCs w:val="26"/>
        </w:rPr>
        <w:t>H</w:t>
      </w:r>
      <w:r>
        <w:rPr>
          <w:rFonts w:ascii="UTM Times" w:eastAsia="UTM Times" w:hAnsi="UTM Times" w:cs="UTM Times"/>
          <w:i/>
          <w:sz w:val="26"/>
          <w:szCs w:val="26"/>
        </w:rPr>
        <w:t>ả</w:t>
      </w:r>
      <w:r>
        <w:rPr>
          <w:rFonts w:eastAsia="Times New Roman" w:cs="Times New Roman"/>
          <w:i/>
          <w:sz w:val="26"/>
          <w:szCs w:val="26"/>
        </w:rPr>
        <w:t xml:space="preserve">o </w:t>
      </w:r>
      <w:r>
        <w:rPr>
          <w:rFonts w:eastAsia="Times New Roman" w:cs="Times New Roman"/>
          <w:sz w:val="26"/>
          <w:szCs w:val="26"/>
        </w:rPr>
        <w:t>(1995),</w:t>
      </w:r>
      <w:r>
        <w:rPr>
          <w:rFonts w:eastAsia="Times New Roman" w:cs="Times New Roman"/>
          <w:spacing w:val="36"/>
          <w:sz w:val="26"/>
          <w:szCs w:val="26"/>
        </w:rPr>
        <w:t xml:space="preserve"> </w:t>
      </w:r>
      <w:r>
        <w:rPr>
          <w:rFonts w:eastAsia="Times New Roman" w:cs="Times New Roman"/>
          <w:i/>
          <w:sz w:val="26"/>
          <w:szCs w:val="26"/>
        </w:rPr>
        <w:t>H</w:t>
      </w:r>
      <w:r>
        <w:rPr>
          <w:rFonts w:ascii="UTM Times" w:eastAsia="UTM Times" w:hAnsi="UTM Times" w:cs="UTM Times"/>
          <w:i/>
          <w:sz w:val="26"/>
          <w:szCs w:val="26"/>
        </w:rPr>
        <w:t>ồ</w:t>
      </w:r>
      <w:r>
        <w:rPr>
          <w:rFonts w:eastAsia="Times New Roman" w:cs="Times New Roman"/>
          <w:i/>
          <w:sz w:val="26"/>
          <w:szCs w:val="26"/>
        </w:rPr>
        <w:t>n</w:t>
      </w:r>
      <w:r>
        <w:rPr>
          <w:rFonts w:eastAsia="Times New Roman" w:cs="Times New Roman"/>
          <w:i/>
          <w:spacing w:val="36"/>
          <w:sz w:val="26"/>
          <w:szCs w:val="26"/>
        </w:rPr>
        <w:t xml:space="preserve"> </w:t>
      </w:r>
      <w:r>
        <w:rPr>
          <w:rFonts w:eastAsia="Times New Roman" w:cs="Times New Roman"/>
          <w:i/>
          <w:sz w:val="26"/>
          <w:szCs w:val="26"/>
        </w:rPr>
        <w:t>Thiêng</w:t>
      </w:r>
      <w:r>
        <w:rPr>
          <w:rFonts w:eastAsia="Times New Roman" w:cs="Times New Roman"/>
          <w:i/>
          <w:spacing w:val="36"/>
          <w:sz w:val="26"/>
          <w:szCs w:val="26"/>
        </w:rPr>
        <w:t xml:space="preserve"> </w:t>
      </w:r>
      <w:r>
        <w:rPr>
          <w:rFonts w:eastAsia="Times New Roman" w:cs="Times New Roman"/>
          <w:i/>
          <w:sz w:val="26"/>
          <w:szCs w:val="26"/>
        </w:rPr>
        <w:t>Dân</w:t>
      </w:r>
      <w:r>
        <w:rPr>
          <w:rFonts w:eastAsia="Times New Roman" w:cs="Times New Roman"/>
          <w:i/>
          <w:spacing w:val="37"/>
          <w:sz w:val="26"/>
          <w:szCs w:val="26"/>
        </w:rPr>
        <w:t xml:space="preserve"> </w:t>
      </w:r>
      <w:r>
        <w:rPr>
          <w:rFonts w:eastAsia="Times New Roman" w:cs="Times New Roman"/>
          <w:i/>
          <w:spacing w:val="-1"/>
          <w:sz w:val="26"/>
          <w:szCs w:val="26"/>
        </w:rPr>
        <w:t>T</w:t>
      </w:r>
      <w:r>
        <w:rPr>
          <w:rFonts w:ascii="UTM Times" w:eastAsia="UTM Times" w:hAnsi="UTM Times" w:cs="UTM Times"/>
          <w:i/>
          <w:sz w:val="26"/>
          <w:szCs w:val="26"/>
        </w:rPr>
        <w:t>ộ</w:t>
      </w:r>
      <w:r>
        <w:rPr>
          <w:rFonts w:eastAsia="Times New Roman" w:cs="Times New Roman"/>
          <w:i/>
          <w:sz w:val="26"/>
          <w:szCs w:val="26"/>
        </w:rPr>
        <w:t>c</w:t>
      </w:r>
      <w:r>
        <w:rPr>
          <w:rFonts w:eastAsia="Times New Roman" w:cs="Times New Roman"/>
          <w:i/>
          <w:spacing w:val="36"/>
          <w:sz w:val="26"/>
          <w:szCs w:val="26"/>
        </w:rPr>
        <w:t xml:space="preserve"> </w:t>
      </w:r>
      <w:r>
        <w:rPr>
          <w:rFonts w:eastAsia="Times New Roman" w:cs="Times New Roman"/>
          <w:sz w:val="26"/>
          <w:szCs w:val="26"/>
        </w:rPr>
        <w:t>(1997)</w:t>
      </w:r>
      <w:r>
        <w:rPr>
          <w:rFonts w:eastAsia="Times New Roman" w:cs="Times New Roman"/>
          <w:spacing w:val="36"/>
          <w:sz w:val="26"/>
          <w:szCs w:val="26"/>
        </w:rPr>
        <w:t xml:space="preserve"> </w:t>
      </w:r>
      <w:r>
        <w:rPr>
          <w:rFonts w:eastAsia="Times New Roman" w:cs="Times New Roman"/>
          <w:sz w:val="26"/>
          <w:szCs w:val="26"/>
        </w:rPr>
        <w:t>do</w:t>
      </w:r>
      <w:r>
        <w:rPr>
          <w:rFonts w:eastAsia="Times New Roman" w:cs="Times New Roman"/>
          <w:spacing w:val="37"/>
          <w:sz w:val="26"/>
          <w:szCs w:val="26"/>
        </w:rPr>
        <w:t xml:space="preserve"> </w:t>
      </w:r>
      <w:r>
        <w:rPr>
          <w:rFonts w:eastAsia="Times New Roman" w:cs="Times New Roman"/>
          <w:sz w:val="26"/>
          <w:szCs w:val="26"/>
        </w:rPr>
        <w:t>Mõ</w:t>
      </w:r>
      <w:r>
        <w:rPr>
          <w:rFonts w:eastAsia="Times New Roman" w:cs="Times New Roman"/>
          <w:spacing w:val="36"/>
          <w:sz w:val="26"/>
          <w:szCs w:val="26"/>
        </w:rPr>
        <w:t xml:space="preserve"> </w:t>
      </w:r>
      <w:r>
        <w:rPr>
          <w:rFonts w:eastAsia="Times New Roman" w:cs="Times New Roman"/>
          <w:sz w:val="26"/>
          <w:szCs w:val="26"/>
        </w:rPr>
        <w:t>Làng</w:t>
      </w:r>
      <w:r>
        <w:rPr>
          <w:rFonts w:eastAsia="Times New Roman" w:cs="Times New Roman"/>
          <w:w w:val="99"/>
          <w:sz w:val="26"/>
          <w:szCs w:val="26"/>
        </w:rPr>
        <w:t xml:space="preserve"> </w:t>
      </w:r>
      <w:r>
        <w:rPr>
          <w:rFonts w:eastAsia="Times New Roman" w:cs="Times New Roman"/>
          <w:sz w:val="26"/>
          <w:szCs w:val="26"/>
        </w:rPr>
        <w:t>xu</w:t>
      </w:r>
      <w:r>
        <w:rPr>
          <w:rFonts w:ascii="UTM Times" w:eastAsia="UTM Times" w:hAnsi="UTM Times" w:cs="UTM Times"/>
          <w:spacing w:val="-1"/>
          <w:sz w:val="26"/>
          <w:szCs w:val="26"/>
        </w:rPr>
        <w:t>ấ</w:t>
      </w:r>
      <w:r>
        <w:rPr>
          <w:rFonts w:eastAsia="Times New Roman" w:cs="Times New Roman"/>
          <w:sz w:val="26"/>
          <w:szCs w:val="26"/>
        </w:rPr>
        <w:t>t</w:t>
      </w:r>
      <w:r>
        <w:rPr>
          <w:rFonts w:eastAsia="Times New Roman" w:cs="Times New Roman"/>
          <w:spacing w:val="-16"/>
          <w:sz w:val="26"/>
          <w:szCs w:val="26"/>
        </w:rPr>
        <w:t xml:space="preserve"> </w:t>
      </w:r>
      <w:r>
        <w:rPr>
          <w:rFonts w:eastAsia="Times New Roman" w:cs="Times New Roman"/>
          <w:spacing w:val="-1"/>
          <w:sz w:val="26"/>
          <w:szCs w:val="26"/>
        </w:rPr>
        <w:t>b</w:t>
      </w:r>
      <w:r>
        <w:rPr>
          <w:rFonts w:ascii="UTM Times" w:eastAsia="UTM Times" w:hAnsi="UTM Times" w:cs="UTM Times"/>
          <w:spacing w:val="-1"/>
          <w:sz w:val="26"/>
          <w:szCs w:val="26"/>
        </w:rPr>
        <w:t>ả</w:t>
      </w:r>
      <w:r>
        <w:rPr>
          <w:rFonts w:eastAsia="Times New Roman" w:cs="Times New Roman"/>
          <w:sz w:val="26"/>
          <w:szCs w:val="26"/>
        </w:rPr>
        <w:t>n,</w:t>
      </w:r>
      <w:r>
        <w:rPr>
          <w:rFonts w:eastAsia="Times New Roman" w:cs="Times New Roman"/>
          <w:spacing w:val="-15"/>
          <w:sz w:val="26"/>
          <w:szCs w:val="26"/>
        </w:rPr>
        <w:t xml:space="preserve"> </w:t>
      </w:r>
      <w:r>
        <w:rPr>
          <w:rFonts w:eastAsia="Times New Roman" w:cs="Times New Roman"/>
          <w:sz w:val="26"/>
          <w:szCs w:val="26"/>
        </w:rPr>
        <w:t>và</w:t>
      </w:r>
      <w:r>
        <w:rPr>
          <w:rFonts w:eastAsia="Times New Roman" w:cs="Times New Roman"/>
          <w:spacing w:val="-15"/>
          <w:sz w:val="26"/>
          <w:szCs w:val="26"/>
        </w:rPr>
        <w:t xml:space="preserve"> </w:t>
      </w:r>
      <w:r>
        <w:rPr>
          <w:rFonts w:eastAsia="Times New Roman" w:cs="Times New Roman"/>
          <w:i/>
          <w:sz w:val="26"/>
          <w:szCs w:val="26"/>
        </w:rPr>
        <w:t>Lên</w:t>
      </w:r>
      <w:r>
        <w:rPr>
          <w:rFonts w:eastAsia="Times New Roman" w:cs="Times New Roman"/>
          <w:i/>
          <w:spacing w:val="-15"/>
          <w:sz w:val="26"/>
          <w:szCs w:val="26"/>
        </w:rPr>
        <w:t xml:space="preserve"> </w:t>
      </w:r>
      <w:r>
        <w:rPr>
          <w:rFonts w:ascii="UTM Times" w:eastAsia="UTM Times" w:hAnsi="UTM Times" w:cs="UTM Times"/>
          <w:i/>
          <w:sz w:val="26"/>
          <w:szCs w:val="26"/>
        </w:rPr>
        <w:t>Đư</w:t>
      </w:r>
      <w:r>
        <w:rPr>
          <w:rFonts w:ascii="UTM Times" w:eastAsia="UTM Times" w:hAnsi="UTM Times" w:cs="UTM Times"/>
          <w:i/>
          <w:spacing w:val="-1"/>
          <w:sz w:val="26"/>
          <w:szCs w:val="26"/>
        </w:rPr>
        <w:t>ờ</w:t>
      </w:r>
      <w:r>
        <w:rPr>
          <w:rFonts w:eastAsia="Times New Roman" w:cs="Times New Roman"/>
          <w:i/>
          <w:sz w:val="26"/>
          <w:szCs w:val="26"/>
        </w:rPr>
        <w:t>ng</w:t>
      </w:r>
      <w:r>
        <w:rPr>
          <w:rFonts w:eastAsia="Times New Roman" w:cs="Times New Roman"/>
          <w:i/>
          <w:spacing w:val="-15"/>
          <w:sz w:val="26"/>
          <w:szCs w:val="26"/>
        </w:rPr>
        <w:t xml:space="preserve"> </w:t>
      </w:r>
      <w:r>
        <w:rPr>
          <w:rFonts w:eastAsia="Times New Roman" w:cs="Times New Roman"/>
          <w:sz w:val="26"/>
          <w:szCs w:val="26"/>
        </w:rPr>
        <w:t>(Xuân</w:t>
      </w:r>
      <w:r>
        <w:rPr>
          <w:rFonts w:eastAsia="Times New Roman" w:cs="Times New Roman"/>
          <w:spacing w:val="-15"/>
          <w:sz w:val="26"/>
          <w:szCs w:val="26"/>
        </w:rPr>
        <w:t xml:space="preserve"> </w:t>
      </w:r>
      <w:r>
        <w:rPr>
          <w:rFonts w:eastAsia="Times New Roman" w:cs="Times New Roman"/>
          <w:sz w:val="26"/>
          <w:szCs w:val="26"/>
        </w:rPr>
        <w:t>2001),</w:t>
      </w:r>
      <w:r>
        <w:rPr>
          <w:rFonts w:eastAsia="Times New Roman" w:cs="Times New Roman"/>
          <w:spacing w:val="-16"/>
          <w:sz w:val="26"/>
          <w:szCs w:val="26"/>
        </w:rPr>
        <w:t xml:space="preserve"> </w:t>
      </w:r>
      <w:r>
        <w:rPr>
          <w:rFonts w:eastAsia="Times New Roman" w:cs="Times New Roman"/>
          <w:i/>
          <w:sz w:val="26"/>
          <w:szCs w:val="26"/>
        </w:rPr>
        <w:t>Ti</w:t>
      </w:r>
      <w:r>
        <w:rPr>
          <w:rFonts w:ascii="UTM Times" w:eastAsia="UTM Times" w:hAnsi="UTM Times" w:cs="UTM Times"/>
          <w:i/>
          <w:spacing w:val="-1"/>
          <w:sz w:val="26"/>
          <w:szCs w:val="26"/>
        </w:rPr>
        <w:t>ế</w:t>
      </w:r>
      <w:r>
        <w:rPr>
          <w:rFonts w:eastAsia="Times New Roman" w:cs="Times New Roman"/>
          <w:i/>
          <w:sz w:val="26"/>
          <w:szCs w:val="26"/>
        </w:rPr>
        <w:t>p</w:t>
      </w:r>
      <w:r>
        <w:rPr>
          <w:rFonts w:eastAsia="Times New Roman" w:cs="Times New Roman"/>
          <w:i/>
          <w:spacing w:val="-15"/>
          <w:sz w:val="26"/>
          <w:szCs w:val="26"/>
        </w:rPr>
        <w:t xml:space="preserve"> </w:t>
      </w:r>
      <w:r>
        <w:rPr>
          <w:rFonts w:eastAsia="Times New Roman" w:cs="Times New Roman"/>
          <w:i/>
          <w:sz w:val="26"/>
          <w:szCs w:val="26"/>
        </w:rPr>
        <w:t>T</w:t>
      </w:r>
      <w:r>
        <w:rPr>
          <w:rFonts w:ascii="UTM Times" w:eastAsia="UTM Times" w:hAnsi="UTM Times" w:cs="UTM Times"/>
          <w:i/>
          <w:sz w:val="26"/>
          <w:szCs w:val="26"/>
        </w:rPr>
        <w:t>ụ</w:t>
      </w:r>
      <w:r>
        <w:rPr>
          <w:rFonts w:eastAsia="Times New Roman" w:cs="Times New Roman"/>
          <w:i/>
          <w:sz w:val="26"/>
          <w:szCs w:val="26"/>
        </w:rPr>
        <w:t>c</w:t>
      </w:r>
      <w:r>
        <w:rPr>
          <w:rFonts w:eastAsia="Times New Roman" w:cs="Times New Roman"/>
          <w:i/>
          <w:spacing w:val="-15"/>
          <w:sz w:val="26"/>
          <w:szCs w:val="26"/>
        </w:rPr>
        <w:t xml:space="preserve"> </w:t>
      </w:r>
      <w:r>
        <w:rPr>
          <w:rFonts w:eastAsia="Times New Roman" w:cs="Times New Roman"/>
          <w:i/>
          <w:sz w:val="26"/>
          <w:szCs w:val="26"/>
        </w:rPr>
        <w:t>Hành</w:t>
      </w:r>
      <w:r>
        <w:rPr>
          <w:rFonts w:eastAsia="Times New Roman" w:cs="Times New Roman"/>
          <w:i/>
          <w:w w:val="99"/>
          <w:sz w:val="26"/>
          <w:szCs w:val="26"/>
        </w:rPr>
        <w:t xml:space="preserve"> </w:t>
      </w:r>
      <w:r>
        <w:rPr>
          <w:rFonts w:eastAsia="Times New Roman" w:cs="Times New Roman"/>
          <w:i/>
          <w:sz w:val="26"/>
          <w:szCs w:val="26"/>
        </w:rPr>
        <w:t>Trình</w:t>
      </w:r>
      <w:r>
        <w:rPr>
          <w:rFonts w:eastAsia="Times New Roman" w:cs="Times New Roman"/>
          <w:i/>
          <w:spacing w:val="37"/>
          <w:sz w:val="26"/>
          <w:szCs w:val="26"/>
        </w:rPr>
        <w:t xml:space="preserve"> </w:t>
      </w:r>
      <w:r>
        <w:rPr>
          <w:rFonts w:eastAsia="Times New Roman" w:cs="Times New Roman"/>
          <w:sz w:val="26"/>
          <w:szCs w:val="26"/>
        </w:rPr>
        <w:t>(2008),</w:t>
      </w:r>
      <w:r>
        <w:rPr>
          <w:rFonts w:eastAsia="Times New Roman" w:cs="Times New Roman"/>
          <w:spacing w:val="37"/>
          <w:sz w:val="26"/>
          <w:szCs w:val="26"/>
        </w:rPr>
        <w:t xml:space="preserve"> </w:t>
      </w:r>
      <w:r>
        <w:rPr>
          <w:rFonts w:eastAsia="Times New Roman" w:cs="Times New Roman"/>
          <w:i/>
          <w:sz w:val="26"/>
          <w:szCs w:val="26"/>
        </w:rPr>
        <w:t>Hành</w:t>
      </w:r>
      <w:r>
        <w:rPr>
          <w:rFonts w:eastAsia="Times New Roman" w:cs="Times New Roman"/>
          <w:i/>
          <w:spacing w:val="38"/>
          <w:sz w:val="26"/>
          <w:szCs w:val="26"/>
        </w:rPr>
        <w:t xml:space="preserve"> </w:t>
      </w:r>
      <w:r>
        <w:rPr>
          <w:rFonts w:eastAsia="Times New Roman" w:cs="Times New Roman"/>
          <w:i/>
          <w:spacing w:val="-1"/>
          <w:sz w:val="26"/>
          <w:szCs w:val="26"/>
        </w:rPr>
        <w:t>H</w:t>
      </w:r>
      <w:r>
        <w:rPr>
          <w:rFonts w:ascii="UTM Times" w:eastAsia="UTM Times" w:hAnsi="UTM Times" w:cs="UTM Times"/>
          <w:i/>
          <w:sz w:val="26"/>
          <w:szCs w:val="26"/>
        </w:rPr>
        <w:t>ươ</w:t>
      </w:r>
      <w:r>
        <w:rPr>
          <w:rFonts w:eastAsia="Times New Roman" w:cs="Times New Roman"/>
          <w:i/>
          <w:sz w:val="26"/>
          <w:szCs w:val="26"/>
        </w:rPr>
        <w:t>ng</w:t>
      </w:r>
      <w:r>
        <w:rPr>
          <w:rFonts w:eastAsia="Times New Roman" w:cs="Times New Roman"/>
          <w:i/>
          <w:spacing w:val="37"/>
          <w:sz w:val="26"/>
          <w:szCs w:val="26"/>
        </w:rPr>
        <w:t xml:space="preserve"> </w:t>
      </w:r>
      <w:r>
        <w:rPr>
          <w:rFonts w:ascii="UTM Times" w:eastAsia="UTM Times" w:hAnsi="UTM Times" w:cs="UTM Times"/>
          <w:i/>
          <w:spacing w:val="-1"/>
          <w:sz w:val="26"/>
          <w:szCs w:val="26"/>
        </w:rPr>
        <w:t>Ấ</w:t>
      </w:r>
      <w:r>
        <w:rPr>
          <w:rFonts w:eastAsia="Times New Roman" w:cs="Times New Roman"/>
          <w:i/>
          <w:sz w:val="26"/>
          <w:szCs w:val="26"/>
        </w:rPr>
        <w:t>n</w:t>
      </w:r>
      <w:r>
        <w:rPr>
          <w:rFonts w:eastAsia="Times New Roman" w:cs="Times New Roman"/>
          <w:i/>
          <w:spacing w:val="38"/>
          <w:sz w:val="26"/>
          <w:szCs w:val="26"/>
        </w:rPr>
        <w:t xml:space="preserve"> </w:t>
      </w:r>
      <w:r>
        <w:rPr>
          <w:rFonts w:ascii="UTM Times" w:eastAsia="UTM Times" w:hAnsi="UTM Times" w:cs="UTM Times"/>
          <w:i/>
          <w:sz w:val="26"/>
          <w:szCs w:val="26"/>
        </w:rPr>
        <w:t>Độ</w:t>
      </w:r>
      <w:r>
        <w:rPr>
          <w:rFonts w:ascii="UTM Times" w:eastAsia="UTM Times" w:hAnsi="UTM Times" w:cs="UTM Times"/>
          <w:i/>
          <w:spacing w:val="37"/>
          <w:sz w:val="26"/>
          <w:szCs w:val="26"/>
        </w:rPr>
        <w:t xml:space="preserve"> </w:t>
      </w:r>
      <w:r>
        <w:rPr>
          <w:rFonts w:eastAsia="Times New Roman" w:cs="Times New Roman"/>
          <w:sz w:val="26"/>
          <w:szCs w:val="26"/>
        </w:rPr>
        <w:t>(2010)</w:t>
      </w:r>
      <w:r>
        <w:rPr>
          <w:rFonts w:eastAsia="Times New Roman" w:cs="Times New Roman"/>
          <w:spacing w:val="38"/>
          <w:sz w:val="26"/>
          <w:szCs w:val="26"/>
        </w:rPr>
        <w:t xml:space="preserve"> </w:t>
      </w:r>
      <w:r>
        <w:rPr>
          <w:rFonts w:eastAsia="Times New Roman" w:cs="Times New Roman"/>
          <w:sz w:val="26"/>
          <w:szCs w:val="26"/>
        </w:rPr>
        <w:t>do</w:t>
      </w:r>
      <w:r>
        <w:rPr>
          <w:rFonts w:eastAsia="Times New Roman" w:cs="Times New Roman"/>
          <w:spacing w:val="37"/>
          <w:sz w:val="26"/>
          <w:szCs w:val="26"/>
        </w:rPr>
        <w:t xml:space="preserve"> </w:t>
      </w:r>
      <w:r>
        <w:rPr>
          <w:rFonts w:eastAsia="Times New Roman" w:cs="Times New Roman"/>
          <w:spacing w:val="-1"/>
          <w:sz w:val="26"/>
          <w:szCs w:val="26"/>
        </w:rPr>
        <w:t>C</w:t>
      </w:r>
      <w:r>
        <w:rPr>
          <w:rFonts w:ascii="UTM Times" w:eastAsia="UTM Times" w:hAnsi="UTM Times" w:cs="UTM Times"/>
          <w:sz w:val="26"/>
          <w:szCs w:val="26"/>
        </w:rPr>
        <w:t>ử</w:t>
      </w:r>
      <w:r>
        <w:rPr>
          <w:rFonts w:eastAsia="Times New Roman" w:cs="Times New Roman"/>
          <w:sz w:val="26"/>
          <w:szCs w:val="26"/>
        </w:rPr>
        <w:t>u Long</w:t>
      </w:r>
      <w:r>
        <w:rPr>
          <w:rFonts w:eastAsia="Times New Roman" w:cs="Times New Roman"/>
          <w:spacing w:val="-4"/>
          <w:sz w:val="26"/>
          <w:szCs w:val="26"/>
        </w:rPr>
        <w:t xml:space="preserve"> </w:t>
      </w:r>
      <w:r>
        <w:rPr>
          <w:rFonts w:eastAsia="Times New Roman" w:cs="Times New Roman"/>
          <w:sz w:val="26"/>
          <w:szCs w:val="26"/>
        </w:rPr>
        <w:t>x</w:t>
      </w:r>
      <w:r>
        <w:rPr>
          <w:rFonts w:eastAsia="Times New Roman" w:cs="Times New Roman"/>
          <w:spacing w:val="-1"/>
          <w:sz w:val="26"/>
          <w:szCs w:val="26"/>
        </w:rPr>
        <w:t>u</w:t>
      </w:r>
      <w:r>
        <w:rPr>
          <w:rFonts w:ascii="UTM Times" w:eastAsia="UTM Times" w:hAnsi="UTM Times" w:cs="UTM Times"/>
          <w:spacing w:val="-1"/>
          <w:sz w:val="26"/>
          <w:szCs w:val="26"/>
        </w:rPr>
        <w:t>ấ</w:t>
      </w:r>
      <w:r>
        <w:rPr>
          <w:rFonts w:eastAsia="Times New Roman" w:cs="Times New Roman"/>
          <w:sz w:val="26"/>
          <w:szCs w:val="26"/>
        </w:rPr>
        <w:t>t</w:t>
      </w:r>
      <w:r>
        <w:rPr>
          <w:rFonts w:eastAsia="Times New Roman" w:cs="Times New Roman"/>
          <w:spacing w:val="-3"/>
          <w:sz w:val="26"/>
          <w:szCs w:val="26"/>
        </w:rPr>
        <w:t xml:space="preserve"> </w:t>
      </w:r>
      <w:r>
        <w:rPr>
          <w:rFonts w:eastAsia="Times New Roman" w:cs="Times New Roman"/>
          <w:spacing w:val="-1"/>
          <w:sz w:val="26"/>
          <w:szCs w:val="26"/>
        </w:rPr>
        <w:t>b</w:t>
      </w:r>
      <w:r>
        <w:rPr>
          <w:rFonts w:ascii="UTM Times" w:eastAsia="UTM Times" w:hAnsi="UTM Times" w:cs="UTM Times"/>
          <w:spacing w:val="-1"/>
          <w:sz w:val="26"/>
          <w:szCs w:val="26"/>
        </w:rPr>
        <w:t>ả</w:t>
      </w:r>
      <w:r>
        <w:rPr>
          <w:rFonts w:eastAsia="Times New Roman" w:cs="Times New Roman"/>
          <w:sz w:val="26"/>
          <w:szCs w:val="26"/>
        </w:rPr>
        <w:t>n.</w:t>
      </w:r>
    </w:p>
    <w:p w:rsidR="00D22F6E" w:rsidRDefault="00D22F6E" w:rsidP="00D22F6E">
      <w:pPr>
        <w:spacing w:before="90" w:line="320" w:lineRule="exact"/>
        <w:ind w:left="150" w:right="144" w:firstLine="450"/>
        <w:jc w:val="both"/>
        <w:rPr>
          <w:rFonts w:eastAsia="Times New Roman" w:cs="Times New Roman"/>
          <w:sz w:val="26"/>
          <w:szCs w:val="26"/>
        </w:rPr>
      </w:pPr>
      <w:r>
        <w:rPr>
          <w:rFonts w:eastAsia="Times New Roman" w:cs="Times New Roman"/>
          <w:sz w:val="26"/>
          <w:szCs w:val="26"/>
        </w:rPr>
        <w:t>Tác</w:t>
      </w:r>
      <w:r>
        <w:rPr>
          <w:rFonts w:eastAsia="Times New Roman" w:cs="Times New Roman"/>
          <w:spacing w:val="14"/>
          <w:sz w:val="26"/>
          <w:szCs w:val="26"/>
        </w:rPr>
        <w:t xml:space="preserve"> </w:t>
      </w:r>
      <w:r>
        <w:rPr>
          <w:rFonts w:eastAsia="Times New Roman" w:cs="Times New Roman"/>
          <w:sz w:val="26"/>
          <w:szCs w:val="26"/>
        </w:rPr>
        <w:t>g</w:t>
      </w:r>
      <w:r>
        <w:rPr>
          <w:rFonts w:eastAsia="Times New Roman" w:cs="Times New Roman"/>
          <w:spacing w:val="-1"/>
          <w:sz w:val="26"/>
          <w:szCs w:val="26"/>
        </w:rPr>
        <w:t>i</w:t>
      </w:r>
      <w:r>
        <w:rPr>
          <w:rFonts w:ascii="UTM Times" w:eastAsia="UTM Times" w:hAnsi="UTM Times" w:cs="UTM Times"/>
          <w:sz w:val="26"/>
          <w:szCs w:val="26"/>
        </w:rPr>
        <w:t>ả</w:t>
      </w:r>
      <w:r>
        <w:rPr>
          <w:rFonts w:ascii="UTM Times" w:eastAsia="UTM Times" w:hAnsi="UTM Times" w:cs="UTM Times"/>
          <w:spacing w:val="14"/>
          <w:sz w:val="26"/>
          <w:szCs w:val="26"/>
        </w:rPr>
        <w:t xml:space="preserve"> </w:t>
      </w:r>
      <w:r>
        <w:rPr>
          <w:rFonts w:eastAsia="Times New Roman" w:cs="Times New Roman"/>
          <w:sz w:val="26"/>
          <w:szCs w:val="26"/>
        </w:rPr>
        <w:t>chia</w:t>
      </w:r>
      <w:r>
        <w:rPr>
          <w:rFonts w:eastAsia="Times New Roman" w:cs="Times New Roman"/>
          <w:spacing w:val="14"/>
          <w:sz w:val="26"/>
          <w:szCs w:val="26"/>
        </w:rPr>
        <w:t xml:space="preserve"> </w:t>
      </w:r>
      <w:r>
        <w:rPr>
          <w:rFonts w:eastAsia="Times New Roman" w:cs="Times New Roman"/>
          <w:spacing w:val="-1"/>
          <w:sz w:val="26"/>
          <w:szCs w:val="26"/>
        </w:rPr>
        <w:t>s</w:t>
      </w:r>
      <w:r>
        <w:rPr>
          <w:rFonts w:ascii="UTM Times" w:eastAsia="UTM Times" w:hAnsi="UTM Times" w:cs="UTM Times"/>
          <w:sz w:val="26"/>
          <w:szCs w:val="26"/>
        </w:rPr>
        <w:t>ẻ</w:t>
      </w:r>
      <w:r>
        <w:rPr>
          <w:rFonts w:ascii="UTM Times" w:eastAsia="UTM Times" w:hAnsi="UTM Times" w:cs="UTM Times"/>
          <w:spacing w:val="15"/>
          <w:sz w:val="26"/>
          <w:szCs w:val="26"/>
        </w:rPr>
        <w:t xml:space="preserve"> </w:t>
      </w:r>
      <w:r>
        <w:rPr>
          <w:rFonts w:eastAsia="Times New Roman" w:cs="Times New Roman"/>
          <w:sz w:val="26"/>
          <w:szCs w:val="26"/>
        </w:rPr>
        <w:t>v</w:t>
      </w:r>
      <w:r>
        <w:rPr>
          <w:rFonts w:ascii="UTM Times" w:eastAsia="UTM Times" w:hAnsi="UTM Times" w:cs="UTM Times"/>
          <w:sz w:val="26"/>
          <w:szCs w:val="26"/>
        </w:rPr>
        <w:t>ớ</w:t>
      </w:r>
      <w:r>
        <w:rPr>
          <w:rFonts w:eastAsia="Times New Roman" w:cs="Times New Roman"/>
          <w:sz w:val="26"/>
          <w:szCs w:val="26"/>
        </w:rPr>
        <w:t>i</w:t>
      </w:r>
      <w:r>
        <w:rPr>
          <w:rFonts w:eastAsia="Times New Roman" w:cs="Times New Roman"/>
          <w:spacing w:val="14"/>
          <w:sz w:val="26"/>
          <w:szCs w:val="26"/>
        </w:rPr>
        <w:t xml:space="preserve"> </w:t>
      </w:r>
      <w:r>
        <w:rPr>
          <w:rFonts w:ascii="UTM Times" w:eastAsia="UTM Times" w:hAnsi="UTM Times" w:cs="UTM Times"/>
          <w:sz w:val="26"/>
          <w:szCs w:val="26"/>
        </w:rPr>
        <w:t>độ</w:t>
      </w:r>
      <w:r>
        <w:rPr>
          <w:rFonts w:eastAsia="Times New Roman" w:cs="Times New Roman"/>
          <w:sz w:val="26"/>
          <w:szCs w:val="26"/>
        </w:rPr>
        <w:t>c</w:t>
      </w:r>
      <w:r>
        <w:rPr>
          <w:rFonts w:eastAsia="Times New Roman" w:cs="Times New Roman"/>
          <w:spacing w:val="14"/>
          <w:sz w:val="26"/>
          <w:szCs w:val="26"/>
        </w:rPr>
        <w:t xml:space="preserve"> </w:t>
      </w:r>
      <w:r>
        <w:rPr>
          <w:rFonts w:eastAsia="Times New Roman" w:cs="Times New Roman"/>
          <w:sz w:val="26"/>
          <w:szCs w:val="26"/>
        </w:rPr>
        <w:t>g</w:t>
      </w:r>
      <w:r>
        <w:rPr>
          <w:rFonts w:eastAsia="Times New Roman" w:cs="Times New Roman"/>
          <w:spacing w:val="-1"/>
          <w:sz w:val="26"/>
          <w:szCs w:val="26"/>
        </w:rPr>
        <w:t>i</w:t>
      </w:r>
      <w:r>
        <w:rPr>
          <w:rFonts w:ascii="UTM Times" w:eastAsia="UTM Times" w:hAnsi="UTM Times" w:cs="UTM Times"/>
          <w:sz w:val="26"/>
          <w:szCs w:val="26"/>
        </w:rPr>
        <w:t>ả</w:t>
      </w:r>
      <w:r>
        <w:rPr>
          <w:rFonts w:ascii="UTM Times" w:eastAsia="UTM Times" w:hAnsi="UTM Times" w:cs="UTM Times"/>
          <w:spacing w:val="15"/>
          <w:sz w:val="26"/>
          <w:szCs w:val="26"/>
        </w:rPr>
        <w:t xml:space="preserve"> </w:t>
      </w:r>
      <w:r>
        <w:rPr>
          <w:rFonts w:eastAsia="Times New Roman" w:cs="Times New Roman"/>
          <w:sz w:val="26"/>
          <w:szCs w:val="26"/>
        </w:rPr>
        <w:t>ti</w:t>
      </w:r>
      <w:r>
        <w:rPr>
          <w:rFonts w:ascii="UTM Times" w:eastAsia="UTM Times" w:hAnsi="UTM Times" w:cs="UTM Times"/>
          <w:spacing w:val="-1"/>
          <w:sz w:val="26"/>
          <w:szCs w:val="26"/>
        </w:rPr>
        <w:t>ế</w:t>
      </w:r>
      <w:r>
        <w:rPr>
          <w:rFonts w:eastAsia="Times New Roman" w:cs="Times New Roman"/>
          <w:sz w:val="26"/>
          <w:szCs w:val="26"/>
        </w:rPr>
        <w:t>n</w:t>
      </w:r>
      <w:r>
        <w:rPr>
          <w:rFonts w:eastAsia="Times New Roman" w:cs="Times New Roman"/>
          <w:spacing w:val="14"/>
          <w:sz w:val="26"/>
          <w:szCs w:val="26"/>
        </w:rPr>
        <w:t xml:space="preserve"> </w:t>
      </w:r>
      <w:r>
        <w:rPr>
          <w:rFonts w:eastAsia="Times New Roman" w:cs="Times New Roman"/>
          <w:sz w:val="26"/>
          <w:szCs w:val="26"/>
        </w:rPr>
        <w:t>trình</w:t>
      </w:r>
      <w:r>
        <w:rPr>
          <w:rFonts w:eastAsia="Times New Roman" w:cs="Times New Roman"/>
          <w:spacing w:val="15"/>
          <w:sz w:val="26"/>
          <w:szCs w:val="26"/>
        </w:rPr>
        <w:t xml:space="preserve"> </w:t>
      </w:r>
      <w:r>
        <w:rPr>
          <w:rFonts w:eastAsia="Times New Roman" w:cs="Times New Roman"/>
          <w:sz w:val="26"/>
          <w:szCs w:val="26"/>
        </w:rPr>
        <w:t>phát</w:t>
      </w:r>
      <w:r>
        <w:rPr>
          <w:rFonts w:eastAsia="Times New Roman" w:cs="Times New Roman"/>
          <w:spacing w:val="15"/>
          <w:sz w:val="26"/>
          <w:szCs w:val="26"/>
        </w:rPr>
        <w:t xml:space="preserve"> </w:t>
      </w:r>
      <w:r>
        <w:rPr>
          <w:rFonts w:eastAsia="Times New Roman" w:cs="Times New Roman"/>
          <w:sz w:val="26"/>
          <w:szCs w:val="26"/>
        </w:rPr>
        <w:t>tr</w:t>
      </w:r>
      <w:r>
        <w:rPr>
          <w:rFonts w:eastAsia="Times New Roman" w:cs="Times New Roman"/>
          <w:spacing w:val="-1"/>
          <w:sz w:val="26"/>
          <w:szCs w:val="26"/>
        </w:rPr>
        <w:t>i</w:t>
      </w:r>
      <w:r>
        <w:rPr>
          <w:rFonts w:ascii="UTM Times" w:eastAsia="UTM Times" w:hAnsi="UTM Times" w:cs="UTM Times"/>
          <w:spacing w:val="-1"/>
          <w:sz w:val="26"/>
          <w:szCs w:val="26"/>
        </w:rPr>
        <w:t>ể</w:t>
      </w:r>
      <w:r>
        <w:rPr>
          <w:rFonts w:eastAsia="Times New Roman" w:cs="Times New Roman"/>
          <w:sz w:val="26"/>
          <w:szCs w:val="26"/>
        </w:rPr>
        <w:t>n tâm</w:t>
      </w:r>
      <w:r>
        <w:rPr>
          <w:rFonts w:eastAsia="Times New Roman" w:cs="Times New Roman"/>
          <w:spacing w:val="-11"/>
          <w:sz w:val="26"/>
          <w:szCs w:val="26"/>
        </w:rPr>
        <w:t xml:space="preserve"> </w:t>
      </w:r>
      <w:r>
        <w:rPr>
          <w:rFonts w:eastAsia="Times New Roman" w:cs="Times New Roman"/>
          <w:sz w:val="26"/>
          <w:szCs w:val="26"/>
        </w:rPr>
        <w:t>linh</w:t>
      </w:r>
      <w:r>
        <w:rPr>
          <w:rFonts w:eastAsia="Times New Roman" w:cs="Times New Roman"/>
          <w:spacing w:val="-11"/>
          <w:sz w:val="26"/>
          <w:szCs w:val="26"/>
        </w:rPr>
        <w:t xml:space="preserve"> </w:t>
      </w:r>
      <w:r>
        <w:rPr>
          <w:rFonts w:eastAsia="Times New Roman" w:cs="Times New Roman"/>
          <w:sz w:val="26"/>
          <w:szCs w:val="26"/>
        </w:rPr>
        <w:t>trong</w:t>
      </w:r>
      <w:r>
        <w:rPr>
          <w:rFonts w:eastAsia="Times New Roman" w:cs="Times New Roman"/>
          <w:spacing w:val="-11"/>
          <w:sz w:val="26"/>
          <w:szCs w:val="26"/>
        </w:rPr>
        <w:t xml:space="preserve"> </w:t>
      </w:r>
      <w:r>
        <w:rPr>
          <w:rFonts w:eastAsia="Times New Roman" w:cs="Times New Roman"/>
          <w:spacing w:val="-1"/>
          <w:sz w:val="26"/>
          <w:szCs w:val="26"/>
        </w:rPr>
        <w:t>s</w:t>
      </w:r>
      <w:r>
        <w:rPr>
          <w:rFonts w:ascii="UTM Times" w:eastAsia="UTM Times" w:hAnsi="UTM Times" w:cs="UTM Times"/>
          <w:sz w:val="26"/>
          <w:szCs w:val="26"/>
        </w:rPr>
        <w:t>ự</w:t>
      </w:r>
      <w:r>
        <w:rPr>
          <w:rFonts w:ascii="UTM Times" w:eastAsia="UTM Times" w:hAnsi="UTM Times" w:cs="UTM Times"/>
          <w:spacing w:val="-11"/>
          <w:sz w:val="26"/>
          <w:szCs w:val="26"/>
        </w:rPr>
        <w:t xml:space="preserve"> </w:t>
      </w:r>
      <w:r>
        <w:rPr>
          <w:rFonts w:eastAsia="Times New Roman" w:cs="Times New Roman"/>
          <w:sz w:val="26"/>
          <w:szCs w:val="26"/>
        </w:rPr>
        <w:t>tu</w:t>
      </w:r>
      <w:r>
        <w:rPr>
          <w:rFonts w:eastAsia="Times New Roman" w:cs="Times New Roman"/>
          <w:spacing w:val="-11"/>
          <w:sz w:val="26"/>
          <w:szCs w:val="26"/>
        </w:rPr>
        <w:t xml:space="preserve"> </w:t>
      </w:r>
      <w:r>
        <w:rPr>
          <w:rFonts w:eastAsia="Times New Roman" w:cs="Times New Roman"/>
          <w:spacing w:val="-1"/>
          <w:sz w:val="26"/>
          <w:szCs w:val="26"/>
        </w:rPr>
        <w:t>t</w:t>
      </w:r>
      <w:r>
        <w:rPr>
          <w:rFonts w:ascii="UTM Times" w:eastAsia="UTM Times" w:hAnsi="UTM Times" w:cs="UTM Times"/>
          <w:spacing w:val="-1"/>
          <w:sz w:val="26"/>
          <w:szCs w:val="26"/>
        </w:rPr>
        <w:t>ậ</w:t>
      </w:r>
      <w:r>
        <w:rPr>
          <w:rFonts w:eastAsia="Times New Roman" w:cs="Times New Roman"/>
          <w:sz w:val="26"/>
          <w:szCs w:val="26"/>
        </w:rPr>
        <w:t>p,</w:t>
      </w:r>
      <w:r>
        <w:rPr>
          <w:rFonts w:eastAsia="Times New Roman" w:cs="Times New Roman"/>
          <w:spacing w:val="-11"/>
          <w:sz w:val="26"/>
          <w:szCs w:val="26"/>
        </w:rPr>
        <w:t xml:space="preserve"> </w:t>
      </w:r>
      <w:r>
        <w:rPr>
          <w:rFonts w:eastAsia="Times New Roman" w:cs="Times New Roman"/>
          <w:sz w:val="26"/>
          <w:szCs w:val="26"/>
        </w:rPr>
        <w:t>v</w:t>
      </w:r>
      <w:r>
        <w:rPr>
          <w:rFonts w:ascii="UTM Times" w:eastAsia="UTM Times" w:hAnsi="UTM Times" w:cs="UTM Times"/>
          <w:sz w:val="26"/>
          <w:szCs w:val="26"/>
        </w:rPr>
        <w:t>ớ</w:t>
      </w:r>
      <w:r>
        <w:rPr>
          <w:rFonts w:eastAsia="Times New Roman" w:cs="Times New Roman"/>
          <w:sz w:val="26"/>
          <w:szCs w:val="26"/>
        </w:rPr>
        <w:t>i</w:t>
      </w:r>
      <w:r>
        <w:rPr>
          <w:rFonts w:eastAsia="Times New Roman" w:cs="Times New Roman"/>
          <w:spacing w:val="-11"/>
          <w:sz w:val="26"/>
          <w:szCs w:val="26"/>
        </w:rPr>
        <w:t xml:space="preserve"> </w:t>
      </w:r>
      <w:r>
        <w:rPr>
          <w:rFonts w:eastAsia="Times New Roman" w:cs="Times New Roman"/>
          <w:sz w:val="26"/>
          <w:szCs w:val="26"/>
        </w:rPr>
        <w:t>kh</w:t>
      </w:r>
      <w:r>
        <w:rPr>
          <w:rFonts w:eastAsia="Times New Roman" w:cs="Times New Roman"/>
          <w:spacing w:val="-1"/>
          <w:sz w:val="26"/>
          <w:szCs w:val="26"/>
        </w:rPr>
        <w:t>o</w:t>
      </w:r>
      <w:r>
        <w:rPr>
          <w:rFonts w:ascii="UTM Times" w:eastAsia="UTM Times" w:hAnsi="UTM Times" w:cs="UTM Times"/>
          <w:spacing w:val="-1"/>
          <w:sz w:val="26"/>
          <w:szCs w:val="26"/>
        </w:rPr>
        <w:t>ả</w:t>
      </w:r>
      <w:r>
        <w:rPr>
          <w:rFonts w:eastAsia="Times New Roman" w:cs="Times New Roman"/>
          <w:sz w:val="26"/>
          <w:szCs w:val="26"/>
        </w:rPr>
        <w:t>ng</w:t>
      </w:r>
      <w:r>
        <w:rPr>
          <w:rFonts w:eastAsia="Times New Roman" w:cs="Times New Roman"/>
          <w:spacing w:val="-11"/>
          <w:sz w:val="26"/>
          <w:szCs w:val="26"/>
        </w:rPr>
        <w:t xml:space="preserve"> </w:t>
      </w:r>
      <w:r>
        <w:rPr>
          <w:rFonts w:eastAsia="Times New Roman" w:cs="Times New Roman"/>
          <w:sz w:val="26"/>
          <w:szCs w:val="26"/>
        </w:rPr>
        <w:t>trên1000</w:t>
      </w:r>
      <w:r>
        <w:rPr>
          <w:rFonts w:eastAsia="Times New Roman" w:cs="Times New Roman"/>
          <w:spacing w:val="-11"/>
          <w:sz w:val="26"/>
          <w:szCs w:val="26"/>
        </w:rPr>
        <w:t xml:space="preserve"> </w:t>
      </w:r>
      <w:r>
        <w:rPr>
          <w:rFonts w:eastAsia="Times New Roman" w:cs="Times New Roman"/>
          <w:sz w:val="26"/>
          <w:szCs w:val="26"/>
        </w:rPr>
        <w:t>bài</w:t>
      </w:r>
      <w:r>
        <w:rPr>
          <w:rFonts w:eastAsia="Times New Roman" w:cs="Times New Roman"/>
          <w:spacing w:val="-11"/>
          <w:sz w:val="26"/>
          <w:szCs w:val="26"/>
        </w:rPr>
        <w:t xml:space="preserve"> </w:t>
      </w:r>
      <w:r>
        <w:rPr>
          <w:rFonts w:eastAsia="Times New Roman" w:cs="Times New Roman"/>
          <w:sz w:val="26"/>
          <w:szCs w:val="26"/>
        </w:rPr>
        <w:t>t</w:t>
      </w:r>
      <w:r>
        <w:rPr>
          <w:rFonts w:eastAsia="Times New Roman" w:cs="Times New Roman"/>
          <w:spacing w:val="-1"/>
          <w:sz w:val="26"/>
          <w:szCs w:val="26"/>
        </w:rPr>
        <w:t>i</w:t>
      </w:r>
      <w:r>
        <w:rPr>
          <w:rFonts w:ascii="UTM Times" w:eastAsia="UTM Times" w:hAnsi="UTM Times" w:cs="UTM Times"/>
          <w:spacing w:val="-1"/>
          <w:sz w:val="26"/>
          <w:szCs w:val="26"/>
        </w:rPr>
        <w:t>ể</w:t>
      </w:r>
      <w:r>
        <w:rPr>
          <w:rFonts w:eastAsia="Times New Roman" w:cs="Times New Roman"/>
          <w:sz w:val="26"/>
          <w:szCs w:val="26"/>
        </w:rPr>
        <w:t>u lu</w:t>
      </w:r>
      <w:r>
        <w:rPr>
          <w:rFonts w:ascii="UTM Times" w:eastAsia="UTM Times" w:hAnsi="UTM Times" w:cs="UTM Times"/>
          <w:spacing w:val="-1"/>
          <w:sz w:val="26"/>
          <w:szCs w:val="26"/>
        </w:rPr>
        <w:t>ậ</w:t>
      </w:r>
      <w:r>
        <w:rPr>
          <w:rFonts w:eastAsia="Times New Roman" w:cs="Times New Roman"/>
          <w:sz w:val="26"/>
          <w:szCs w:val="26"/>
        </w:rPr>
        <w:t>n</w:t>
      </w:r>
      <w:r>
        <w:rPr>
          <w:rFonts w:eastAsia="Times New Roman" w:cs="Times New Roman"/>
          <w:spacing w:val="39"/>
          <w:sz w:val="26"/>
          <w:szCs w:val="26"/>
        </w:rPr>
        <w:t xml:space="preserve"> </w:t>
      </w:r>
      <w:r>
        <w:rPr>
          <w:rFonts w:eastAsia="Times New Roman" w:cs="Times New Roman"/>
          <w:sz w:val="26"/>
          <w:szCs w:val="26"/>
        </w:rPr>
        <w:t>qua</w:t>
      </w:r>
      <w:r>
        <w:rPr>
          <w:rFonts w:eastAsia="Times New Roman" w:cs="Times New Roman"/>
          <w:spacing w:val="40"/>
          <w:sz w:val="26"/>
          <w:szCs w:val="26"/>
        </w:rPr>
        <w:t xml:space="preserve"> </w:t>
      </w:r>
      <w:r>
        <w:rPr>
          <w:rFonts w:eastAsia="Times New Roman" w:cs="Times New Roman"/>
          <w:sz w:val="26"/>
          <w:szCs w:val="26"/>
        </w:rPr>
        <w:t>11</w:t>
      </w:r>
      <w:r>
        <w:rPr>
          <w:rFonts w:eastAsia="Times New Roman" w:cs="Times New Roman"/>
          <w:spacing w:val="40"/>
          <w:sz w:val="26"/>
          <w:szCs w:val="26"/>
        </w:rPr>
        <w:t xml:space="preserve"> </w:t>
      </w:r>
      <w:r>
        <w:rPr>
          <w:rFonts w:eastAsia="Times New Roman" w:cs="Times New Roman"/>
          <w:sz w:val="26"/>
          <w:szCs w:val="26"/>
        </w:rPr>
        <w:t>quy</w:t>
      </w:r>
      <w:r>
        <w:rPr>
          <w:rFonts w:ascii="UTM Times" w:eastAsia="UTM Times" w:hAnsi="UTM Times" w:cs="UTM Times"/>
          <w:spacing w:val="-1"/>
          <w:sz w:val="26"/>
          <w:szCs w:val="26"/>
        </w:rPr>
        <w:t>ể</w:t>
      </w:r>
      <w:r>
        <w:rPr>
          <w:rFonts w:eastAsia="Times New Roman" w:cs="Times New Roman"/>
          <w:sz w:val="26"/>
          <w:szCs w:val="26"/>
        </w:rPr>
        <w:t>n</w:t>
      </w:r>
      <w:r>
        <w:rPr>
          <w:rFonts w:eastAsia="Times New Roman" w:cs="Times New Roman"/>
          <w:spacing w:val="39"/>
          <w:sz w:val="26"/>
          <w:szCs w:val="26"/>
        </w:rPr>
        <w:t xml:space="preserve"> </w:t>
      </w:r>
      <w:r>
        <w:rPr>
          <w:rFonts w:eastAsia="Times New Roman" w:cs="Times New Roman"/>
          <w:b/>
          <w:bCs/>
          <w:i/>
          <w:sz w:val="26"/>
          <w:szCs w:val="26"/>
        </w:rPr>
        <w:t>Nh</w:t>
      </w:r>
      <w:r>
        <w:rPr>
          <w:rFonts w:ascii="UTM Times" w:eastAsia="UTM Times" w:hAnsi="UTM Times" w:cs="UTM Times"/>
          <w:b/>
          <w:bCs/>
          <w:i/>
          <w:sz w:val="26"/>
          <w:szCs w:val="26"/>
        </w:rPr>
        <w:t>ậ</w:t>
      </w:r>
      <w:r>
        <w:rPr>
          <w:rFonts w:eastAsia="Times New Roman" w:cs="Times New Roman"/>
          <w:b/>
          <w:bCs/>
          <w:i/>
          <w:sz w:val="26"/>
          <w:szCs w:val="26"/>
        </w:rPr>
        <w:t>t</w:t>
      </w:r>
      <w:r>
        <w:rPr>
          <w:rFonts w:eastAsia="Times New Roman" w:cs="Times New Roman"/>
          <w:b/>
          <w:bCs/>
          <w:i/>
          <w:spacing w:val="40"/>
          <w:sz w:val="26"/>
          <w:szCs w:val="26"/>
        </w:rPr>
        <w:t xml:space="preserve"> </w:t>
      </w:r>
      <w:r>
        <w:rPr>
          <w:rFonts w:eastAsia="Times New Roman" w:cs="Times New Roman"/>
          <w:b/>
          <w:bCs/>
          <w:i/>
          <w:sz w:val="26"/>
          <w:szCs w:val="26"/>
        </w:rPr>
        <w:t>Ký</w:t>
      </w:r>
      <w:r>
        <w:rPr>
          <w:rFonts w:eastAsia="Times New Roman" w:cs="Times New Roman"/>
          <w:b/>
          <w:bCs/>
          <w:i/>
          <w:spacing w:val="40"/>
          <w:sz w:val="26"/>
          <w:szCs w:val="26"/>
        </w:rPr>
        <w:t xml:space="preserve"> </w:t>
      </w:r>
      <w:r>
        <w:rPr>
          <w:rFonts w:eastAsia="Times New Roman" w:cs="Times New Roman"/>
          <w:b/>
          <w:bCs/>
          <w:i/>
          <w:sz w:val="26"/>
          <w:szCs w:val="26"/>
        </w:rPr>
        <w:t>Tâm</w:t>
      </w:r>
      <w:r>
        <w:rPr>
          <w:rFonts w:eastAsia="Times New Roman" w:cs="Times New Roman"/>
          <w:b/>
          <w:bCs/>
          <w:i/>
          <w:spacing w:val="39"/>
          <w:sz w:val="26"/>
          <w:szCs w:val="26"/>
        </w:rPr>
        <w:t xml:space="preserve"> </w:t>
      </w:r>
      <w:r>
        <w:rPr>
          <w:rFonts w:eastAsia="Times New Roman" w:cs="Times New Roman"/>
          <w:b/>
          <w:bCs/>
          <w:i/>
          <w:sz w:val="26"/>
          <w:szCs w:val="26"/>
        </w:rPr>
        <w:t>Lin</w:t>
      </w:r>
      <w:r>
        <w:rPr>
          <w:rFonts w:eastAsia="Times New Roman" w:cs="Times New Roman"/>
          <w:b/>
          <w:bCs/>
          <w:i/>
          <w:spacing w:val="-1"/>
          <w:sz w:val="26"/>
          <w:szCs w:val="26"/>
        </w:rPr>
        <w:t>h</w:t>
      </w:r>
      <w:r>
        <w:rPr>
          <w:rFonts w:eastAsia="Times New Roman" w:cs="Times New Roman"/>
          <w:sz w:val="26"/>
          <w:szCs w:val="26"/>
        </w:rPr>
        <w:t>:</w:t>
      </w:r>
      <w:r>
        <w:rPr>
          <w:rFonts w:eastAsia="Times New Roman" w:cs="Times New Roman"/>
          <w:spacing w:val="40"/>
          <w:sz w:val="26"/>
          <w:szCs w:val="26"/>
        </w:rPr>
        <w:t xml:space="preserve"> </w:t>
      </w:r>
      <w:r>
        <w:rPr>
          <w:rFonts w:eastAsia="Times New Roman" w:cs="Times New Roman"/>
          <w:i/>
          <w:sz w:val="26"/>
          <w:szCs w:val="26"/>
        </w:rPr>
        <w:t>L</w:t>
      </w:r>
      <w:r>
        <w:rPr>
          <w:rFonts w:ascii="UTM Times" w:eastAsia="UTM Times" w:hAnsi="UTM Times" w:cs="UTM Times"/>
          <w:i/>
          <w:sz w:val="26"/>
          <w:szCs w:val="26"/>
        </w:rPr>
        <w:t>ờ</w:t>
      </w:r>
      <w:r>
        <w:rPr>
          <w:rFonts w:eastAsia="Times New Roman" w:cs="Times New Roman"/>
          <w:i/>
          <w:sz w:val="26"/>
          <w:szCs w:val="26"/>
        </w:rPr>
        <w:t>i</w:t>
      </w:r>
      <w:r>
        <w:rPr>
          <w:rFonts w:eastAsia="Times New Roman" w:cs="Times New Roman"/>
          <w:i/>
          <w:spacing w:val="40"/>
          <w:sz w:val="26"/>
          <w:szCs w:val="26"/>
        </w:rPr>
        <w:t xml:space="preserve"> </w:t>
      </w:r>
      <w:r>
        <w:rPr>
          <w:rFonts w:eastAsia="Times New Roman" w:cs="Times New Roman"/>
          <w:i/>
          <w:sz w:val="26"/>
          <w:szCs w:val="26"/>
        </w:rPr>
        <w:t>T</w:t>
      </w:r>
      <w:r>
        <w:rPr>
          <w:rFonts w:eastAsia="Times New Roman" w:cs="Times New Roman"/>
          <w:i/>
          <w:spacing w:val="-1"/>
          <w:sz w:val="26"/>
          <w:szCs w:val="26"/>
        </w:rPr>
        <w:t>h</w:t>
      </w:r>
      <w:r>
        <w:rPr>
          <w:rFonts w:ascii="UTM Times" w:eastAsia="UTM Times" w:hAnsi="UTM Times" w:cs="UTM Times"/>
          <w:i/>
          <w:sz w:val="26"/>
          <w:szCs w:val="26"/>
        </w:rPr>
        <w:t>ầ</w:t>
      </w:r>
      <w:r>
        <w:rPr>
          <w:rFonts w:eastAsia="Times New Roman" w:cs="Times New Roman"/>
          <w:i/>
          <w:sz w:val="26"/>
          <w:szCs w:val="26"/>
        </w:rPr>
        <w:t>y</w:t>
      </w:r>
      <w:r>
        <w:rPr>
          <w:rFonts w:eastAsia="Times New Roman" w:cs="Times New Roman"/>
          <w:i/>
          <w:w w:val="99"/>
          <w:sz w:val="26"/>
          <w:szCs w:val="26"/>
        </w:rPr>
        <w:t xml:space="preserve"> </w:t>
      </w:r>
      <w:r>
        <w:rPr>
          <w:rFonts w:eastAsia="Times New Roman" w:cs="Times New Roman"/>
          <w:i/>
          <w:sz w:val="26"/>
          <w:szCs w:val="26"/>
        </w:rPr>
        <w:t>D</w:t>
      </w:r>
      <w:r>
        <w:rPr>
          <w:rFonts w:ascii="UTM Times" w:eastAsia="UTM Times" w:hAnsi="UTM Times" w:cs="UTM Times"/>
          <w:i/>
          <w:sz w:val="26"/>
          <w:szCs w:val="26"/>
        </w:rPr>
        <w:t>ạ</w:t>
      </w:r>
      <w:r>
        <w:rPr>
          <w:rFonts w:eastAsia="Times New Roman" w:cs="Times New Roman"/>
          <w:i/>
          <w:sz w:val="26"/>
          <w:szCs w:val="26"/>
        </w:rPr>
        <w:t>y</w:t>
      </w:r>
      <w:r>
        <w:rPr>
          <w:rFonts w:eastAsia="Times New Roman" w:cs="Times New Roman"/>
          <w:i/>
          <w:spacing w:val="59"/>
          <w:sz w:val="26"/>
          <w:szCs w:val="26"/>
        </w:rPr>
        <w:t xml:space="preserve"> </w:t>
      </w:r>
      <w:r>
        <w:rPr>
          <w:rFonts w:eastAsia="Times New Roman" w:cs="Times New Roman"/>
          <w:sz w:val="26"/>
          <w:szCs w:val="26"/>
        </w:rPr>
        <w:t>(2005),</w:t>
      </w:r>
      <w:r>
        <w:rPr>
          <w:rFonts w:eastAsia="Times New Roman" w:cs="Times New Roman"/>
          <w:spacing w:val="60"/>
          <w:sz w:val="26"/>
          <w:szCs w:val="26"/>
        </w:rPr>
        <w:t xml:space="preserve"> </w:t>
      </w:r>
      <w:r>
        <w:rPr>
          <w:rFonts w:eastAsia="Times New Roman" w:cs="Times New Roman"/>
          <w:i/>
          <w:sz w:val="26"/>
          <w:szCs w:val="26"/>
        </w:rPr>
        <w:t>C</w:t>
      </w:r>
      <w:r>
        <w:rPr>
          <w:rFonts w:ascii="UTM Times" w:eastAsia="UTM Times" w:hAnsi="UTM Times" w:cs="UTM Times"/>
          <w:i/>
          <w:sz w:val="26"/>
          <w:szCs w:val="26"/>
        </w:rPr>
        <w:t>ử</w:t>
      </w:r>
      <w:r>
        <w:rPr>
          <w:rFonts w:eastAsia="Times New Roman" w:cs="Times New Roman"/>
          <w:i/>
          <w:sz w:val="26"/>
          <w:szCs w:val="26"/>
        </w:rPr>
        <w:t>u</w:t>
      </w:r>
      <w:r>
        <w:rPr>
          <w:rFonts w:eastAsia="Times New Roman" w:cs="Times New Roman"/>
          <w:i/>
          <w:spacing w:val="59"/>
          <w:sz w:val="26"/>
          <w:szCs w:val="26"/>
        </w:rPr>
        <w:t xml:space="preserve"> </w:t>
      </w:r>
      <w:r>
        <w:rPr>
          <w:rFonts w:eastAsia="Times New Roman" w:cs="Times New Roman"/>
          <w:i/>
          <w:sz w:val="26"/>
          <w:szCs w:val="26"/>
        </w:rPr>
        <w:t>Long</w:t>
      </w:r>
      <w:r>
        <w:rPr>
          <w:rFonts w:eastAsia="Times New Roman" w:cs="Times New Roman"/>
          <w:i/>
          <w:spacing w:val="60"/>
          <w:sz w:val="26"/>
          <w:szCs w:val="26"/>
        </w:rPr>
        <w:t xml:space="preserve"> </w:t>
      </w:r>
      <w:r>
        <w:rPr>
          <w:rFonts w:eastAsia="Times New Roman" w:cs="Times New Roman"/>
          <w:i/>
          <w:sz w:val="26"/>
          <w:szCs w:val="26"/>
        </w:rPr>
        <w:t>Giang</w:t>
      </w:r>
      <w:r>
        <w:rPr>
          <w:rFonts w:eastAsia="Times New Roman" w:cs="Times New Roman"/>
          <w:i/>
          <w:spacing w:val="60"/>
          <w:sz w:val="26"/>
          <w:szCs w:val="26"/>
        </w:rPr>
        <w:t xml:space="preserve"> </w:t>
      </w:r>
      <w:r>
        <w:rPr>
          <w:rFonts w:eastAsia="Times New Roman" w:cs="Times New Roman"/>
          <w:i/>
          <w:sz w:val="26"/>
          <w:szCs w:val="26"/>
        </w:rPr>
        <w:t>Vùng</w:t>
      </w:r>
      <w:r>
        <w:rPr>
          <w:rFonts w:eastAsia="Times New Roman" w:cs="Times New Roman"/>
          <w:i/>
          <w:spacing w:val="60"/>
          <w:sz w:val="26"/>
          <w:szCs w:val="26"/>
        </w:rPr>
        <w:t xml:space="preserve"> </w:t>
      </w:r>
      <w:r>
        <w:rPr>
          <w:rFonts w:eastAsia="Times New Roman" w:cs="Times New Roman"/>
          <w:i/>
          <w:spacing w:val="-1"/>
          <w:sz w:val="26"/>
          <w:szCs w:val="26"/>
        </w:rPr>
        <w:t>D</w:t>
      </w:r>
      <w:r>
        <w:rPr>
          <w:rFonts w:ascii="UTM Times" w:eastAsia="UTM Times" w:hAnsi="UTM Times" w:cs="UTM Times"/>
          <w:i/>
          <w:sz w:val="26"/>
          <w:szCs w:val="26"/>
        </w:rPr>
        <w:t>ậ</w:t>
      </w:r>
      <w:r>
        <w:rPr>
          <w:rFonts w:eastAsia="Times New Roman" w:cs="Times New Roman"/>
          <w:i/>
          <w:sz w:val="26"/>
          <w:szCs w:val="26"/>
        </w:rPr>
        <w:t>y</w:t>
      </w:r>
      <w:r>
        <w:rPr>
          <w:rFonts w:eastAsia="Times New Roman" w:cs="Times New Roman"/>
          <w:i/>
          <w:spacing w:val="59"/>
          <w:sz w:val="26"/>
          <w:szCs w:val="26"/>
        </w:rPr>
        <w:t xml:space="preserve"> </w:t>
      </w:r>
      <w:r>
        <w:rPr>
          <w:rFonts w:eastAsia="Times New Roman" w:cs="Times New Roman"/>
          <w:sz w:val="26"/>
          <w:szCs w:val="26"/>
        </w:rPr>
        <w:t>(2005),</w:t>
      </w:r>
      <w:r>
        <w:rPr>
          <w:rFonts w:eastAsia="Times New Roman" w:cs="Times New Roman"/>
          <w:w w:val="99"/>
          <w:sz w:val="26"/>
          <w:szCs w:val="26"/>
        </w:rPr>
        <w:t xml:space="preserve"> </w:t>
      </w:r>
      <w:r>
        <w:rPr>
          <w:rFonts w:eastAsia="Times New Roman" w:cs="Times New Roman"/>
          <w:i/>
          <w:sz w:val="26"/>
          <w:szCs w:val="26"/>
        </w:rPr>
        <w:t>Th</w:t>
      </w:r>
      <w:r>
        <w:rPr>
          <w:rFonts w:ascii="UTM Times" w:eastAsia="UTM Times" w:hAnsi="UTM Times" w:cs="UTM Times"/>
          <w:i/>
          <w:sz w:val="26"/>
          <w:szCs w:val="26"/>
        </w:rPr>
        <w:t>ầ</w:t>
      </w:r>
      <w:r>
        <w:rPr>
          <w:rFonts w:eastAsia="Times New Roman" w:cs="Times New Roman"/>
          <w:i/>
          <w:sz w:val="26"/>
          <w:szCs w:val="26"/>
        </w:rPr>
        <w:t>y</w:t>
      </w:r>
      <w:r>
        <w:rPr>
          <w:rFonts w:eastAsia="Times New Roman" w:cs="Times New Roman"/>
          <w:i/>
          <w:spacing w:val="30"/>
          <w:sz w:val="26"/>
          <w:szCs w:val="26"/>
        </w:rPr>
        <w:t xml:space="preserve"> </w:t>
      </w:r>
      <w:r>
        <w:rPr>
          <w:rFonts w:eastAsia="Times New Roman" w:cs="Times New Roman"/>
          <w:i/>
          <w:sz w:val="26"/>
          <w:szCs w:val="26"/>
        </w:rPr>
        <w:t>Không</w:t>
      </w:r>
      <w:r>
        <w:rPr>
          <w:rFonts w:eastAsia="Times New Roman" w:cs="Times New Roman"/>
          <w:i/>
          <w:spacing w:val="30"/>
          <w:sz w:val="26"/>
          <w:szCs w:val="26"/>
        </w:rPr>
        <w:t xml:space="preserve"> </w:t>
      </w:r>
      <w:r>
        <w:rPr>
          <w:rFonts w:eastAsia="Times New Roman" w:cs="Times New Roman"/>
          <w:i/>
          <w:spacing w:val="-1"/>
          <w:sz w:val="26"/>
          <w:szCs w:val="26"/>
        </w:rPr>
        <w:t>V</w:t>
      </w:r>
      <w:r>
        <w:rPr>
          <w:rFonts w:ascii="UTM Times" w:eastAsia="UTM Times" w:hAnsi="UTM Times" w:cs="UTM Times"/>
          <w:i/>
          <w:sz w:val="26"/>
          <w:szCs w:val="26"/>
        </w:rPr>
        <w:t>ắ</w:t>
      </w:r>
      <w:r>
        <w:rPr>
          <w:rFonts w:eastAsia="Times New Roman" w:cs="Times New Roman"/>
          <w:i/>
          <w:sz w:val="26"/>
          <w:szCs w:val="26"/>
        </w:rPr>
        <w:t>ng</w:t>
      </w:r>
      <w:r>
        <w:rPr>
          <w:rFonts w:eastAsia="Times New Roman" w:cs="Times New Roman"/>
          <w:i/>
          <w:spacing w:val="29"/>
          <w:sz w:val="26"/>
          <w:szCs w:val="26"/>
        </w:rPr>
        <w:t xml:space="preserve"> </w:t>
      </w:r>
      <w:r>
        <w:rPr>
          <w:rFonts w:eastAsia="Times New Roman" w:cs="Times New Roman"/>
          <w:i/>
          <w:sz w:val="26"/>
          <w:szCs w:val="26"/>
        </w:rPr>
        <w:t>M</w:t>
      </w:r>
      <w:r>
        <w:rPr>
          <w:rFonts w:ascii="UTM Times" w:eastAsia="UTM Times" w:hAnsi="UTM Times" w:cs="UTM Times"/>
          <w:i/>
          <w:sz w:val="26"/>
          <w:szCs w:val="26"/>
        </w:rPr>
        <w:t>ặ</w:t>
      </w:r>
      <w:r>
        <w:rPr>
          <w:rFonts w:eastAsia="Times New Roman" w:cs="Times New Roman"/>
          <w:i/>
          <w:sz w:val="26"/>
          <w:szCs w:val="26"/>
        </w:rPr>
        <w:t>t</w:t>
      </w:r>
      <w:r>
        <w:rPr>
          <w:rFonts w:eastAsia="Times New Roman" w:cs="Times New Roman"/>
          <w:i/>
          <w:spacing w:val="30"/>
          <w:sz w:val="26"/>
          <w:szCs w:val="26"/>
        </w:rPr>
        <w:t xml:space="preserve"> </w:t>
      </w:r>
      <w:r>
        <w:rPr>
          <w:rFonts w:eastAsia="Times New Roman" w:cs="Times New Roman"/>
          <w:sz w:val="26"/>
          <w:szCs w:val="26"/>
        </w:rPr>
        <w:t>(2006),</w:t>
      </w:r>
      <w:r>
        <w:rPr>
          <w:rFonts w:eastAsia="Times New Roman" w:cs="Times New Roman"/>
          <w:spacing w:val="30"/>
          <w:sz w:val="26"/>
          <w:szCs w:val="26"/>
        </w:rPr>
        <w:t xml:space="preserve"> </w:t>
      </w:r>
      <w:r>
        <w:rPr>
          <w:rFonts w:eastAsia="Times New Roman" w:cs="Times New Roman"/>
          <w:i/>
          <w:sz w:val="26"/>
          <w:szCs w:val="26"/>
        </w:rPr>
        <w:t>Ti</w:t>
      </w:r>
      <w:r>
        <w:rPr>
          <w:rFonts w:ascii="UTM Times" w:eastAsia="UTM Times" w:hAnsi="UTM Times" w:cs="UTM Times"/>
          <w:i/>
          <w:spacing w:val="-1"/>
          <w:sz w:val="26"/>
          <w:szCs w:val="26"/>
        </w:rPr>
        <w:t>ế</w:t>
      </w:r>
      <w:r>
        <w:rPr>
          <w:rFonts w:eastAsia="Times New Roman" w:cs="Times New Roman"/>
          <w:i/>
          <w:sz w:val="26"/>
          <w:szCs w:val="26"/>
        </w:rPr>
        <w:t>ng</w:t>
      </w:r>
      <w:r>
        <w:rPr>
          <w:rFonts w:eastAsia="Times New Roman" w:cs="Times New Roman"/>
          <w:i/>
          <w:spacing w:val="30"/>
          <w:sz w:val="26"/>
          <w:szCs w:val="26"/>
        </w:rPr>
        <w:t xml:space="preserve"> </w:t>
      </w:r>
      <w:r>
        <w:rPr>
          <w:rFonts w:eastAsia="Times New Roman" w:cs="Times New Roman"/>
          <w:i/>
          <w:sz w:val="26"/>
          <w:szCs w:val="26"/>
        </w:rPr>
        <w:t>Chuông</w:t>
      </w:r>
      <w:r>
        <w:rPr>
          <w:rFonts w:eastAsia="Times New Roman" w:cs="Times New Roman"/>
          <w:i/>
          <w:spacing w:val="30"/>
          <w:sz w:val="26"/>
          <w:szCs w:val="26"/>
        </w:rPr>
        <w:t xml:space="preserve"> </w:t>
      </w:r>
      <w:r>
        <w:rPr>
          <w:rFonts w:eastAsia="Times New Roman" w:cs="Times New Roman"/>
          <w:i/>
          <w:sz w:val="26"/>
          <w:szCs w:val="26"/>
        </w:rPr>
        <w:t>Tân</w:t>
      </w:r>
      <w:r>
        <w:rPr>
          <w:rFonts w:eastAsia="Times New Roman" w:cs="Times New Roman"/>
          <w:i/>
          <w:w w:val="99"/>
          <w:sz w:val="26"/>
          <w:szCs w:val="26"/>
        </w:rPr>
        <w:t xml:space="preserve"> </w:t>
      </w:r>
      <w:r>
        <w:rPr>
          <w:rFonts w:eastAsia="Times New Roman" w:cs="Times New Roman"/>
          <w:i/>
          <w:sz w:val="26"/>
          <w:szCs w:val="26"/>
        </w:rPr>
        <w:t>Thiên</w:t>
      </w:r>
      <w:r>
        <w:rPr>
          <w:rFonts w:eastAsia="Times New Roman" w:cs="Times New Roman"/>
          <w:i/>
          <w:spacing w:val="33"/>
          <w:sz w:val="26"/>
          <w:szCs w:val="26"/>
        </w:rPr>
        <w:t xml:space="preserve"> </w:t>
      </w:r>
      <w:r>
        <w:rPr>
          <w:rFonts w:eastAsia="Times New Roman" w:cs="Times New Roman"/>
          <w:i/>
          <w:sz w:val="26"/>
          <w:szCs w:val="26"/>
        </w:rPr>
        <w:t>Niên</w:t>
      </w:r>
      <w:r>
        <w:rPr>
          <w:rFonts w:eastAsia="Times New Roman" w:cs="Times New Roman"/>
          <w:i/>
          <w:spacing w:val="33"/>
          <w:sz w:val="26"/>
          <w:szCs w:val="26"/>
        </w:rPr>
        <w:t xml:space="preserve"> </w:t>
      </w:r>
      <w:r>
        <w:rPr>
          <w:rFonts w:eastAsia="Times New Roman" w:cs="Times New Roman"/>
          <w:i/>
          <w:spacing w:val="-1"/>
          <w:sz w:val="26"/>
          <w:szCs w:val="26"/>
        </w:rPr>
        <w:t>K</w:t>
      </w:r>
      <w:r>
        <w:rPr>
          <w:rFonts w:ascii="UTM Times" w:eastAsia="UTM Times" w:hAnsi="UTM Times" w:cs="UTM Times"/>
          <w:i/>
          <w:sz w:val="26"/>
          <w:szCs w:val="26"/>
        </w:rPr>
        <w:t>ỷ</w:t>
      </w:r>
      <w:r>
        <w:rPr>
          <w:rFonts w:ascii="UTM Times" w:eastAsia="UTM Times" w:hAnsi="UTM Times" w:cs="UTM Times"/>
          <w:i/>
          <w:spacing w:val="34"/>
          <w:sz w:val="26"/>
          <w:szCs w:val="26"/>
        </w:rPr>
        <w:t xml:space="preserve"> </w:t>
      </w:r>
      <w:r>
        <w:rPr>
          <w:rFonts w:eastAsia="Times New Roman" w:cs="Times New Roman"/>
          <w:sz w:val="26"/>
          <w:szCs w:val="26"/>
        </w:rPr>
        <w:t>(2007),</w:t>
      </w:r>
      <w:r>
        <w:rPr>
          <w:rFonts w:eastAsia="Times New Roman" w:cs="Times New Roman"/>
          <w:spacing w:val="33"/>
          <w:sz w:val="26"/>
          <w:szCs w:val="26"/>
        </w:rPr>
        <w:t xml:space="preserve"> </w:t>
      </w:r>
      <w:r>
        <w:rPr>
          <w:rFonts w:eastAsia="Times New Roman" w:cs="Times New Roman"/>
          <w:i/>
          <w:sz w:val="26"/>
          <w:szCs w:val="26"/>
        </w:rPr>
        <w:t>Tâm</w:t>
      </w:r>
      <w:r>
        <w:rPr>
          <w:rFonts w:eastAsia="Times New Roman" w:cs="Times New Roman"/>
          <w:i/>
          <w:spacing w:val="33"/>
          <w:sz w:val="26"/>
          <w:szCs w:val="26"/>
        </w:rPr>
        <w:t xml:space="preserve"> </w:t>
      </w:r>
      <w:r>
        <w:rPr>
          <w:rFonts w:ascii="UTM Times" w:eastAsia="UTM Times" w:hAnsi="UTM Times" w:cs="UTM Times"/>
          <w:i/>
          <w:sz w:val="26"/>
          <w:szCs w:val="26"/>
        </w:rPr>
        <w:t>Đ</w:t>
      </w:r>
      <w:r>
        <w:rPr>
          <w:rFonts w:ascii="UTM Times" w:eastAsia="UTM Times" w:hAnsi="UTM Times" w:cs="UTM Times"/>
          <w:i/>
          <w:spacing w:val="-1"/>
          <w:sz w:val="26"/>
          <w:szCs w:val="26"/>
        </w:rPr>
        <w:t>ạ</w:t>
      </w:r>
      <w:r>
        <w:rPr>
          <w:rFonts w:eastAsia="Times New Roman" w:cs="Times New Roman"/>
          <w:i/>
          <w:sz w:val="26"/>
          <w:szCs w:val="26"/>
        </w:rPr>
        <w:t>o</w:t>
      </w:r>
      <w:r>
        <w:rPr>
          <w:rFonts w:eastAsia="Times New Roman" w:cs="Times New Roman"/>
          <w:i/>
          <w:spacing w:val="34"/>
          <w:sz w:val="26"/>
          <w:szCs w:val="26"/>
        </w:rPr>
        <w:t xml:space="preserve"> </w:t>
      </w:r>
      <w:r>
        <w:rPr>
          <w:rFonts w:eastAsia="Times New Roman" w:cs="Times New Roman"/>
          <w:i/>
          <w:sz w:val="26"/>
          <w:szCs w:val="26"/>
        </w:rPr>
        <w:t>Dân</w:t>
      </w:r>
      <w:r>
        <w:rPr>
          <w:rFonts w:eastAsia="Times New Roman" w:cs="Times New Roman"/>
          <w:i/>
          <w:spacing w:val="33"/>
          <w:sz w:val="26"/>
          <w:szCs w:val="26"/>
        </w:rPr>
        <w:t xml:space="preserve"> </w:t>
      </w:r>
      <w:r>
        <w:rPr>
          <w:rFonts w:eastAsia="Times New Roman" w:cs="Times New Roman"/>
          <w:i/>
          <w:spacing w:val="-1"/>
          <w:sz w:val="26"/>
          <w:szCs w:val="26"/>
        </w:rPr>
        <w:t>T</w:t>
      </w:r>
      <w:r>
        <w:rPr>
          <w:rFonts w:ascii="UTM Times" w:eastAsia="UTM Times" w:hAnsi="UTM Times" w:cs="UTM Times"/>
          <w:i/>
          <w:sz w:val="26"/>
          <w:szCs w:val="26"/>
        </w:rPr>
        <w:t>ộ</w:t>
      </w:r>
      <w:r>
        <w:rPr>
          <w:rFonts w:eastAsia="Times New Roman" w:cs="Times New Roman"/>
          <w:i/>
          <w:sz w:val="26"/>
          <w:szCs w:val="26"/>
        </w:rPr>
        <w:t>c</w:t>
      </w:r>
      <w:r>
        <w:rPr>
          <w:rFonts w:eastAsia="Times New Roman" w:cs="Times New Roman"/>
          <w:i/>
          <w:spacing w:val="33"/>
          <w:sz w:val="26"/>
          <w:szCs w:val="26"/>
        </w:rPr>
        <w:t xml:space="preserve"> </w:t>
      </w:r>
      <w:r>
        <w:rPr>
          <w:rFonts w:eastAsia="Times New Roman" w:cs="Times New Roman"/>
          <w:sz w:val="26"/>
          <w:szCs w:val="26"/>
        </w:rPr>
        <w:t>(2008),</w:t>
      </w:r>
      <w:r>
        <w:rPr>
          <w:rFonts w:eastAsia="Times New Roman" w:cs="Times New Roman"/>
          <w:w w:val="99"/>
          <w:sz w:val="26"/>
          <w:szCs w:val="26"/>
        </w:rPr>
        <w:t xml:space="preserve"> </w:t>
      </w:r>
      <w:r>
        <w:rPr>
          <w:rFonts w:eastAsia="Times New Roman" w:cs="Times New Roman"/>
          <w:i/>
          <w:sz w:val="26"/>
          <w:szCs w:val="26"/>
        </w:rPr>
        <w:t>Trí</w:t>
      </w:r>
      <w:r>
        <w:rPr>
          <w:rFonts w:eastAsia="Times New Roman" w:cs="Times New Roman"/>
          <w:i/>
          <w:spacing w:val="-16"/>
          <w:sz w:val="26"/>
          <w:szCs w:val="26"/>
        </w:rPr>
        <w:t xml:space="preserve"> </w:t>
      </w:r>
      <w:r>
        <w:rPr>
          <w:rFonts w:eastAsia="Times New Roman" w:cs="Times New Roman"/>
          <w:i/>
          <w:sz w:val="26"/>
          <w:szCs w:val="26"/>
        </w:rPr>
        <w:t>T</w:t>
      </w:r>
      <w:r>
        <w:rPr>
          <w:rFonts w:eastAsia="Times New Roman" w:cs="Times New Roman"/>
          <w:i/>
          <w:spacing w:val="-1"/>
          <w:sz w:val="26"/>
          <w:szCs w:val="26"/>
        </w:rPr>
        <w:t>u</w:t>
      </w:r>
      <w:r>
        <w:rPr>
          <w:rFonts w:ascii="UTM Times" w:eastAsia="UTM Times" w:hAnsi="UTM Times" w:cs="UTM Times"/>
          <w:i/>
          <w:sz w:val="26"/>
          <w:szCs w:val="26"/>
        </w:rPr>
        <w:t>ệ</w:t>
      </w:r>
      <w:r>
        <w:rPr>
          <w:rFonts w:ascii="UTM Times" w:eastAsia="UTM Times" w:hAnsi="UTM Times" w:cs="UTM Times"/>
          <w:i/>
          <w:spacing w:val="-17"/>
          <w:sz w:val="26"/>
          <w:szCs w:val="26"/>
        </w:rPr>
        <w:t xml:space="preserve"> </w:t>
      </w:r>
      <w:r>
        <w:rPr>
          <w:rFonts w:eastAsia="Times New Roman" w:cs="Times New Roman"/>
          <w:i/>
          <w:sz w:val="26"/>
          <w:szCs w:val="26"/>
        </w:rPr>
        <w:t>Viên</w:t>
      </w:r>
      <w:r>
        <w:rPr>
          <w:rFonts w:eastAsia="Times New Roman" w:cs="Times New Roman"/>
          <w:i/>
          <w:spacing w:val="-16"/>
          <w:sz w:val="26"/>
          <w:szCs w:val="26"/>
        </w:rPr>
        <w:t xml:space="preserve"> </w:t>
      </w:r>
      <w:r>
        <w:rPr>
          <w:rFonts w:eastAsia="Times New Roman" w:cs="Times New Roman"/>
          <w:i/>
          <w:sz w:val="26"/>
          <w:szCs w:val="26"/>
        </w:rPr>
        <w:t>Thông</w:t>
      </w:r>
      <w:r>
        <w:rPr>
          <w:rFonts w:eastAsia="Times New Roman" w:cs="Times New Roman"/>
          <w:i/>
          <w:spacing w:val="-16"/>
          <w:sz w:val="26"/>
          <w:szCs w:val="26"/>
        </w:rPr>
        <w:t xml:space="preserve"> </w:t>
      </w:r>
      <w:r>
        <w:rPr>
          <w:rFonts w:eastAsia="Times New Roman" w:cs="Times New Roman"/>
          <w:sz w:val="26"/>
          <w:szCs w:val="26"/>
        </w:rPr>
        <w:t>(2009),</w:t>
      </w:r>
      <w:r>
        <w:rPr>
          <w:rFonts w:eastAsia="Times New Roman" w:cs="Times New Roman"/>
          <w:spacing w:val="-16"/>
          <w:sz w:val="26"/>
          <w:szCs w:val="26"/>
        </w:rPr>
        <w:t xml:space="preserve"> </w:t>
      </w:r>
      <w:r>
        <w:rPr>
          <w:rFonts w:eastAsia="Times New Roman" w:cs="Times New Roman"/>
          <w:i/>
          <w:sz w:val="26"/>
          <w:szCs w:val="26"/>
        </w:rPr>
        <w:t>Xi</w:t>
      </w:r>
      <w:r>
        <w:rPr>
          <w:rFonts w:ascii="UTM Times" w:eastAsia="UTM Times" w:hAnsi="UTM Times" w:cs="UTM Times"/>
          <w:i/>
          <w:spacing w:val="-1"/>
          <w:sz w:val="26"/>
          <w:szCs w:val="26"/>
        </w:rPr>
        <w:t>ể</w:t>
      </w:r>
      <w:r>
        <w:rPr>
          <w:rFonts w:eastAsia="Times New Roman" w:cs="Times New Roman"/>
          <w:i/>
          <w:sz w:val="26"/>
          <w:szCs w:val="26"/>
        </w:rPr>
        <w:t>n</w:t>
      </w:r>
      <w:r>
        <w:rPr>
          <w:rFonts w:eastAsia="Times New Roman" w:cs="Times New Roman"/>
          <w:i/>
          <w:spacing w:val="-17"/>
          <w:sz w:val="26"/>
          <w:szCs w:val="26"/>
        </w:rPr>
        <w:t xml:space="preserve"> </w:t>
      </w:r>
      <w:r>
        <w:rPr>
          <w:rFonts w:eastAsia="Times New Roman" w:cs="Times New Roman"/>
          <w:i/>
          <w:sz w:val="26"/>
          <w:szCs w:val="26"/>
        </w:rPr>
        <w:t>D</w:t>
      </w:r>
      <w:r>
        <w:rPr>
          <w:rFonts w:ascii="UTM Times" w:eastAsia="UTM Times" w:hAnsi="UTM Times" w:cs="UTM Times"/>
          <w:i/>
          <w:sz w:val="26"/>
          <w:szCs w:val="26"/>
        </w:rPr>
        <w:t>ươ</w:t>
      </w:r>
      <w:r>
        <w:rPr>
          <w:rFonts w:eastAsia="Times New Roman" w:cs="Times New Roman"/>
          <w:i/>
          <w:sz w:val="26"/>
          <w:szCs w:val="26"/>
        </w:rPr>
        <w:t>ng</w:t>
      </w:r>
      <w:r>
        <w:rPr>
          <w:rFonts w:eastAsia="Times New Roman" w:cs="Times New Roman"/>
          <w:i/>
          <w:spacing w:val="-15"/>
          <w:sz w:val="26"/>
          <w:szCs w:val="26"/>
        </w:rPr>
        <w:t xml:space="preserve"> </w:t>
      </w:r>
      <w:r>
        <w:rPr>
          <w:rFonts w:eastAsia="Times New Roman" w:cs="Times New Roman"/>
          <w:i/>
          <w:sz w:val="26"/>
          <w:szCs w:val="26"/>
        </w:rPr>
        <w:t>Chánh</w:t>
      </w:r>
      <w:r>
        <w:rPr>
          <w:rFonts w:eastAsia="Times New Roman" w:cs="Times New Roman"/>
          <w:i/>
          <w:spacing w:val="-16"/>
          <w:sz w:val="26"/>
          <w:szCs w:val="26"/>
        </w:rPr>
        <w:t xml:space="preserve"> </w:t>
      </w:r>
      <w:r>
        <w:rPr>
          <w:rFonts w:eastAsia="Times New Roman" w:cs="Times New Roman"/>
          <w:i/>
          <w:sz w:val="26"/>
          <w:szCs w:val="26"/>
        </w:rPr>
        <w:t>Pháp</w:t>
      </w:r>
      <w:r>
        <w:rPr>
          <w:rFonts w:eastAsia="Times New Roman" w:cs="Times New Roman"/>
          <w:i/>
          <w:w w:val="99"/>
          <w:sz w:val="26"/>
          <w:szCs w:val="26"/>
        </w:rPr>
        <w:t xml:space="preserve"> </w:t>
      </w:r>
      <w:bookmarkStart w:id="111" w:name="_GoBack"/>
      <w:r>
        <w:rPr>
          <w:rFonts w:eastAsia="Times New Roman" w:cs="Times New Roman"/>
          <w:sz w:val="26"/>
          <w:szCs w:val="26"/>
        </w:rPr>
        <w:t>(2010),</w:t>
      </w:r>
      <w:r>
        <w:rPr>
          <w:rFonts w:eastAsia="Times New Roman" w:cs="Times New Roman"/>
          <w:spacing w:val="29"/>
          <w:sz w:val="26"/>
          <w:szCs w:val="26"/>
        </w:rPr>
        <w:t xml:space="preserve"> </w:t>
      </w:r>
      <w:r>
        <w:rPr>
          <w:rFonts w:eastAsia="Times New Roman" w:cs="Times New Roman"/>
          <w:i/>
          <w:sz w:val="26"/>
          <w:szCs w:val="26"/>
        </w:rPr>
        <w:t>Ti</w:t>
      </w:r>
      <w:r>
        <w:rPr>
          <w:rFonts w:ascii="UTM Times" w:eastAsia="UTM Times" w:hAnsi="UTM Times" w:cs="UTM Times"/>
          <w:i/>
          <w:spacing w:val="-1"/>
          <w:sz w:val="26"/>
          <w:szCs w:val="26"/>
        </w:rPr>
        <w:t>ế</w:t>
      </w:r>
      <w:r>
        <w:rPr>
          <w:rFonts w:eastAsia="Times New Roman" w:cs="Times New Roman"/>
          <w:i/>
          <w:sz w:val="26"/>
          <w:szCs w:val="26"/>
        </w:rPr>
        <w:t>ng</w:t>
      </w:r>
      <w:r>
        <w:rPr>
          <w:rFonts w:eastAsia="Times New Roman" w:cs="Times New Roman"/>
          <w:i/>
          <w:spacing w:val="30"/>
          <w:sz w:val="26"/>
          <w:szCs w:val="26"/>
        </w:rPr>
        <w:t xml:space="preserve"> </w:t>
      </w:r>
      <w:r>
        <w:rPr>
          <w:rFonts w:eastAsia="Times New Roman" w:cs="Times New Roman"/>
          <w:i/>
          <w:sz w:val="26"/>
          <w:szCs w:val="26"/>
        </w:rPr>
        <w:t>Nói</w:t>
      </w:r>
      <w:r>
        <w:rPr>
          <w:rFonts w:eastAsia="Times New Roman" w:cs="Times New Roman"/>
          <w:i/>
          <w:spacing w:val="29"/>
          <w:sz w:val="26"/>
          <w:szCs w:val="26"/>
        </w:rPr>
        <w:t xml:space="preserve"> </w:t>
      </w:r>
      <w:r>
        <w:rPr>
          <w:rFonts w:eastAsia="Times New Roman" w:cs="Times New Roman"/>
          <w:i/>
          <w:spacing w:val="-1"/>
          <w:sz w:val="26"/>
          <w:szCs w:val="26"/>
        </w:rPr>
        <w:t>S</w:t>
      </w:r>
      <w:r>
        <w:rPr>
          <w:rFonts w:ascii="UTM Times" w:eastAsia="UTM Times" w:hAnsi="UTM Times" w:cs="UTM Times"/>
          <w:i/>
          <w:sz w:val="26"/>
          <w:szCs w:val="26"/>
        </w:rPr>
        <w:t>ự</w:t>
      </w:r>
      <w:r>
        <w:rPr>
          <w:rFonts w:ascii="UTM Times" w:eastAsia="UTM Times" w:hAnsi="UTM Times" w:cs="UTM Times"/>
          <w:i/>
          <w:spacing w:val="29"/>
          <w:sz w:val="26"/>
          <w:szCs w:val="26"/>
        </w:rPr>
        <w:t xml:space="preserve"> </w:t>
      </w:r>
      <w:r>
        <w:rPr>
          <w:rFonts w:eastAsia="Times New Roman" w:cs="Times New Roman"/>
          <w:i/>
          <w:sz w:val="26"/>
          <w:szCs w:val="26"/>
        </w:rPr>
        <w:t>Th</w:t>
      </w:r>
      <w:r>
        <w:rPr>
          <w:rFonts w:ascii="UTM Times" w:eastAsia="UTM Times" w:hAnsi="UTM Times" w:cs="UTM Times"/>
          <w:i/>
          <w:sz w:val="26"/>
          <w:szCs w:val="26"/>
        </w:rPr>
        <w:t>ậ</w:t>
      </w:r>
      <w:r>
        <w:rPr>
          <w:rFonts w:eastAsia="Times New Roman" w:cs="Times New Roman"/>
          <w:i/>
          <w:sz w:val="26"/>
          <w:szCs w:val="26"/>
        </w:rPr>
        <w:t>t</w:t>
      </w:r>
      <w:r>
        <w:rPr>
          <w:rFonts w:eastAsia="Times New Roman" w:cs="Times New Roman"/>
          <w:i/>
          <w:spacing w:val="30"/>
          <w:sz w:val="26"/>
          <w:szCs w:val="26"/>
        </w:rPr>
        <w:t xml:space="preserve"> </w:t>
      </w:r>
      <w:r>
        <w:rPr>
          <w:rFonts w:eastAsia="Times New Roman" w:cs="Times New Roman"/>
          <w:sz w:val="26"/>
          <w:szCs w:val="26"/>
        </w:rPr>
        <w:t>(2012),</w:t>
      </w:r>
      <w:r>
        <w:rPr>
          <w:rFonts w:eastAsia="Times New Roman" w:cs="Times New Roman"/>
          <w:spacing w:val="29"/>
          <w:sz w:val="26"/>
          <w:szCs w:val="26"/>
        </w:rPr>
        <w:t xml:space="preserve"> </w:t>
      </w:r>
      <w:r>
        <w:rPr>
          <w:rFonts w:eastAsia="Times New Roman" w:cs="Times New Roman"/>
          <w:i/>
          <w:sz w:val="26"/>
          <w:szCs w:val="26"/>
        </w:rPr>
        <w:t>S</w:t>
      </w:r>
      <w:r>
        <w:rPr>
          <w:rFonts w:ascii="UTM Times" w:eastAsia="UTM Times" w:hAnsi="UTM Times" w:cs="UTM Times"/>
          <w:i/>
          <w:sz w:val="26"/>
          <w:szCs w:val="26"/>
        </w:rPr>
        <w:t>ứ</w:t>
      </w:r>
      <w:r>
        <w:rPr>
          <w:rFonts w:eastAsia="Times New Roman" w:cs="Times New Roman"/>
          <w:i/>
          <w:sz w:val="26"/>
          <w:szCs w:val="26"/>
        </w:rPr>
        <w:t>c</w:t>
      </w:r>
      <w:r>
        <w:rPr>
          <w:rFonts w:eastAsia="Times New Roman" w:cs="Times New Roman"/>
          <w:i/>
          <w:spacing w:val="30"/>
          <w:sz w:val="26"/>
          <w:szCs w:val="26"/>
        </w:rPr>
        <w:t xml:space="preserve"> </w:t>
      </w:r>
      <w:r>
        <w:rPr>
          <w:rFonts w:eastAsia="Times New Roman" w:cs="Times New Roman"/>
          <w:i/>
          <w:spacing w:val="-1"/>
          <w:sz w:val="26"/>
          <w:szCs w:val="26"/>
        </w:rPr>
        <w:t>M</w:t>
      </w:r>
      <w:r>
        <w:rPr>
          <w:rFonts w:ascii="UTM Times" w:eastAsia="UTM Times" w:hAnsi="UTM Times" w:cs="UTM Times"/>
          <w:i/>
          <w:sz w:val="26"/>
          <w:szCs w:val="26"/>
        </w:rPr>
        <w:t>ạ</w:t>
      </w:r>
      <w:r>
        <w:rPr>
          <w:rFonts w:eastAsia="Times New Roman" w:cs="Times New Roman"/>
          <w:i/>
          <w:sz w:val="26"/>
          <w:szCs w:val="26"/>
        </w:rPr>
        <w:t>nh</w:t>
      </w:r>
      <w:r>
        <w:rPr>
          <w:rFonts w:eastAsia="Times New Roman" w:cs="Times New Roman"/>
          <w:i/>
          <w:spacing w:val="29"/>
          <w:sz w:val="26"/>
          <w:szCs w:val="26"/>
        </w:rPr>
        <w:t xml:space="preserve"> </w:t>
      </w:r>
      <w:r>
        <w:rPr>
          <w:rFonts w:eastAsia="Times New Roman" w:cs="Times New Roman"/>
          <w:i/>
          <w:sz w:val="26"/>
          <w:szCs w:val="26"/>
        </w:rPr>
        <w:t>T</w:t>
      </w:r>
      <w:r>
        <w:rPr>
          <w:rFonts w:ascii="UTM Times" w:eastAsia="UTM Times" w:hAnsi="UTM Times" w:cs="UTM Times"/>
          <w:i/>
          <w:spacing w:val="-1"/>
          <w:sz w:val="26"/>
          <w:szCs w:val="26"/>
        </w:rPr>
        <w:t>ỉ</w:t>
      </w:r>
      <w:r>
        <w:rPr>
          <w:rFonts w:eastAsia="Times New Roman" w:cs="Times New Roman"/>
          <w:i/>
          <w:sz w:val="26"/>
          <w:szCs w:val="26"/>
        </w:rPr>
        <w:t xml:space="preserve">nh </w:t>
      </w:r>
      <w:bookmarkEnd w:id="111"/>
      <w:r>
        <w:rPr>
          <w:rFonts w:eastAsia="Times New Roman" w:cs="Times New Roman"/>
          <w:i/>
          <w:sz w:val="26"/>
          <w:szCs w:val="26"/>
        </w:rPr>
        <w:t>Th</w:t>
      </w:r>
      <w:r>
        <w:rPr>
          <w:rFonts w:ascii="UTM Times" w:eastAsia="UTM Times" w:hAnsi="UTM Times" w:cs="UTM Times"/>
          <w:i/>
          <w:sz w:val="26"/>
          <w:szCs w:val="26"/>
        </w:rPr>
        <w:t>ứ</w:t>
      </w:r>
      <w:r>
        <w:rPr>
          <w:rFonts w:eastAsia="Times New Roman" w:cs="Times New Roman"/>
          <w:i/>
          <w:sz w:val="26"/>
          <w:szCs w:val="26"/>
        </w:rPr>
        <w:t>c</w:t>
      </w:r>
      <w:r>
        <w:rPr>
          <w:rFonts w:eastAsia="Times New Roman" w:cs="Times New Roman"/>
          <w:i/>
          <w:spacing w:val="-20"/>
          <w:sz w:val="26"/>
          <w:szCs w:val="26"/>
        </w:rPr>
        <w:t xml:space="preserve"> </w:t>
      </w:r>
      <w:r>
        <w:rPr>
          <w:rFonts w:eastAsia="Times New Roman" w:cs="Times New Roman"/>
          <w:sz w:val="26"/>
          <w:szCs w:val="26"/>
        </w:rPr>
        <w:t>(2014),</w:t>
      </w:r>
      <w:r>
        <w:rPr>
          <w:rFonts w:eastAsia="Times New Roman" w:cs="Times New Roman"/>
          <w:spacing w:val="-19"/>
          <w:sz w:val="26"/>
          <w:szCs w:val="26"/>
        </w:rPr>
        <w:t xml:space="preserve"> </w:t>
      </w:r>
      <w:r>
        <w:rPr>
          <w:rFonts w:eastAsia="Times New Roman" w:cs="Times New Roman"/>
          <w:i/>
          <w:sz w:val="26"/>
          <w:szCs w:val="26"/>
        </w:rPr>
        <w:t>S</w:t>
      </w:r>
      <w:r>
        <w:rPr>
          <w:rFonts w:ascii="UTM Times" w:eastAsia="UTM Times" w:hAnsi="UTM Times" w:cs="UTM Times"/>
          <w:i/>
          <w:sz w:val="26"/>
          <w:szCs w:val="26"/>
        </w:rPr>
        <w:t>ứ</w:t>
      </w:r>
      <w:r>
        <w:rPr>
          <w:rFonts w:eastAsia="Times New Roman" w:cs="Times New Roman"/>
          <w:i/>
          <w:sz w:val="26"/>
          <w:szCs w:val="26"/>
        </w:rPr>
        <w:t>c</w:t>
      </w:r>
      <w:r>
        <w:rPr>
          <w:rFonts w:eastAsia="Times New Roman" w:cs="Times New Roman"/>
          <w:i/>
          <w:spacing w:val="-19"/>
          <w:sz w:val="26"/>
          <w:szCs w:val="26"/>
        </w:rPr>
        <w:t xml:space="preserve"> </w:t>
      </w:r>
      <w:r>
        <w:rPr>
          <w:rFonts w:eastAsia="Times New Roman" w:cs="Times New Roman"/>
          <w:i/>
          <w:spacing w:val="-1"/>
          <w:sz w:val="26"/>
          <w:szCs w:val="26"/>
        </w:rPr>
        <w:t>M</w:t>
      </w:r>
      <w:r>
        <w:rPr>
          <w:rFonts w:ascii="UTM Times" w:eastAsia="UTM Times" w:hAnsi="UTM Times" w:cs="UTM Times"/>
          <w:i/>
          <w:sz w:val="26"/>
          <w:szCs w:val="26"/>
        </w:rPr>
        <w:t>ạ</w:t>
      </w:r>
      <w:r>
        <w:rPr>
          <w:rFonts w:eastAsia="Times New Roman" w:cs="Times New Roman"/>
          <w:i/>
          <w:sz w:val="26"/>
          <w:szCs w:val="26"/>
        </w:rPr>
        <w:t>nh</w:t>
      </w:r>
      <w:r>
        <w:rPr>
          <w:rFonts w:eastAsia="Times New Roman" w:cs="Times New Roman"/>
          <w:i/>
          <w:spacing w:val="-19"/>
          <w:sz w:val="26"/>
          <w:szCs w:val="26"/>
        </w:rPr>
        <w:t xml:space="preserve"> </w:t>
      </w:r>
      <w:r>
        <w:rPr>
          <w:rFonts w:eastAsia="Times New Roman" w:cs="Times New Roman"/>
          <w:i/>
          <w:sz w:val="26"/>
          <w:szCs w:val="26"/>
        </w:rPr>
        <w:t>Tánh</w:t>
      </w:r>
      <w:r>
        <w:rPr>
          <w:rFonts w:eastAsia="Times New Roman" w:cs="Times New Roman"/>
          <w:i/>
          <w:spacing w:val="-19"/>
          <w:sz w:val="26"/>
          <w:szCs w:val="26"/>
        </w:rPr>
        <w:t xml:space="preserve"> </w:t>
      </w:r>
      <w:r>
        <w:rPr>
          <w:rFonts w:eastAsia="Times New Roman" w:cs="Times New Roman"/>
          <w:i/>
          <w:sz w:val="26"/>
          <w:szCs w:val="26"/>
        </w:rPr>
        <w:t>Không</w:t>
      </w:r>
      <w:r>
        <w:rPr>
          <w:rFonts w:eastAsia="Times New Roman" w:cs="Times New Roman"/>
          <w:i/>
          <w:spacing w:val="-19"/>
          <w:sz w:val="26"/>
          <w:szCs w:val="26"/>
        </w:rPr>
        <w:t xml:space="preserve"> </w:t>
      </w:r>
      <w:r>
        <w:rPr>
          <w:rFonts w:eastAsia="Times New Roman" w:cs="Times New Roman"/>
          <w:sz w:val="26"/>
          <w:szCs w:val="26"/>
        </w:rPr>
        <w:t>(2015)</w:t>
      </w:r>
      <w:r>
        <w:rPr>
          <w:rFonts w:eastAsia="Times New Roman" w:cs="Times New Roman"/>
          <w:spacing w:val="-19"/>
          <w:sz w:val="26"/>
          <w:szCs w:val="26"/>
        </w:rPr>
        <w:t xml:space="preserve"> </w:t>
      </w:r>
      <w:r>
        <w:rPr>
          <w:rFonts w:eastAsia="Times New Roman" w:cs="Times New Roman"/>
          <w:sz w:val="26"/>
          <w:szCs w:val="26"/>
        </w:rPr>
        <w:t>và</w:t>
      </w:r>
      <w:r>
        <w:rPr>
          <w:rFonts w:eastAsia="Times New Roman" w:cs="Times New Roman"/>
          <w:spacing w:val="-19"/>
          <w:sz w:val="26"/>
          <w:szCs w:val="26"/>
        </w:rPr>
        <w:t xml:space="preserve"> </w:t>
      </w:r>
      <w:r>
        <w:rPr>
          <w:rFonts w:eastAsia="Times New Roman" w:cs="Times New Roman"/>
          <w:sz w:val="26"/>
          <w:szCs w:val="26"/>
        </w:rPr>
        <w:t>qu</w:t>
      </w:r>
      <w:r>
        <w:rPr>
          <w:rFonts w:eastAsia="Times New Roman" w:cs="Times New Roman"/>
          <w:spacing w:val="-1"/>
          <w:sz w:val="26"/>
          <w:szCs w:val="26"/>
        </w:rPr>
        <w:t>y</w:t>
      </w:r>
      <w:r>
        <w:rPr>
          <w:rFonts w:ascii="UTM Times" w:eastAsia="UTM Times" w:hAnsi="UTM Times" w:cs="UTM Times"/>
          <w:spacing w:val="-1"/>
          <w:sz w:val="26"/>
          <w:szCs w:val="26"/>
        </w:rPr>
        <w:t>ể</w:t>
      </w:r>
      <w:r>
        <w:rPr>
          <w:rFonts w:eastAsia="Times New Roman" w:cs="Times New Roman"/>
          <w:sz w:val="26"/>
          <w:szCs w:val="26"/>
        </w:rPr>
        <w:t>n m</w:t>
      </w:r>
      <w:r>
        <w:rPr>
          <w:rFonts w:ascii="UTM Times" w:eastAsia="UTM Times" w:hAnsi="UTM Times" w:cs="UTM Times"/>
          <w:sz w:val="26"/>
          <w:szCs w:val="26"/>
        </w:rPr>
        <w:t>ớ</w:t>
      </w:r>
      <w:r>
        <w:rPr>
          <w:rFonts w:eastAsia="Times New Roman" w:cs="Times New Roman"/>
          <w:sz w:val="26"/>
          <w:szCs w:val="26"/>
        </w:rPr>
        <w:t>i</w:t>
      </w:r>
      <w:r>
        <w:rPr>
          <w:rFonts w:eastAsia="Times New Roman" w:cs="Times New Roman"/>
          <w:spacing w:val="-4"/>
          <w:sz w:val="26"/>
          <w:szCs w:val="26"/>
        </w:rPr>
        <w:t xml:space="preserve"> </w:t>
      </w:r>
      <w:r>
        <w:rPr>
          <w:rFonts w:eastAsia="Times New Roman" w:cs="Times New Roman"/>
          <w:sz w:val="26"/>
          <w:szCs w:val="26"/>
        </w:rPr>
        <w:t>n</w:t>
      </w:r>
      <w:r>
        <w:rPr>
          <w:rFonts w:eastAsia="Times New Roman" w:cs="Times New Roman"/>
          <w:spacing w:val="-1"/>
          <w:sz w:val="26"/>
          <w:szCs w:val="26"/>
        </w:rPr>
        <w:t>h</w:t>
      </w:r>
      <w:r>
        <w:rPr>
          <w:rFonts w:ascii="UTM Times" w:eastAsia="UTM Times" w:hAnsi="UTM Times" w:cs="UTM Times"/>
          <w:spacing w:val="-1"/>
          <w:sz w:val="26"/>
          <w:szCs w:val="26"/>
        </w:rPr>
        <w:t>ấ</w:t>
      </w:r>
      <w:r>
        <w:rPr>
          <w:rFonts w:eastAsia="Times New Roman" w:cs="Times New Roman"/>
          <w:sz w:val="26"/>
          <w:szCs w:val="26"/>
        </w:rPr>
        <w:t>t:</w:t>
      </w:r>
      <w:r>
        <w:rPr>
          <w:rFonts w:eastAsia="Times New Roman" w:cs="Times New Roman"/>
          <w:spacing w:val="-3"/>
          <w:sz w:val="26"/>
          <w:szCs w:val="26"/>
        </w:rPr>
        <w:t xml:space="preserve"> </w:t>
      </w:r>
      <w:r>
        <w:rPr>
          <w:rFonts w:ascii="UTM Times" w:eastAsia="UTM Times" w:hAnsi="UTM Times" w:cs="UTM Times"/>
          <w:i/>
          <w:sz w:val="26"/>
          <w:szCs w:val="26"/>
        </w:rPr>
        <w:t>Đ</w:t>
      </w:r>
      <w:r>
        <w:rPr>
          <w:rFonts w:ascii="UTM Times" w:eastAsia="UTM Times" w:hAnsi="UTM Times" w:cs="UTM Times"/>
          <w:i/>
          <w:spacing w:val="-1"/>
          <w:sz w:val="26"/>
          <w:szCs w:val="26"/>
        </w:rPr>
        <w:t>ộ</w:t>
      </w:r>
      <w:r>
        <w:rPr>
          <w:rFonts w:eastAsia="Times New Roman" w:cs="Times New Roman"/>
          <w:i/>
          <w:sz w:val="26"/>
          <w:szCs w:val="26"/>
        </w:rPr>
        <w:t>c</w:t>
      </w:r>
      <w:r>
        <w:rPr>
          <w:rFonts w:eastAsia="Times New Roman" w:cs="Times New Roman"/>
          <w:i/>
          <w:spacing w:val="-3"/>
          <w:sz w:val="26"/>
          <w:szCs w:val="26"/>
        </w:rPr>
        <w:t xml:space="preserve"> </w:t>
      </w:r>
      <w:r>
        <w:rPr>
          <w:rFonts w:eastAsia="Times New Roman" w:cs="Times New Roman"/>
          <w:i/>
          <w:spacing w:val="-1"/>
          <w:sz w:val="26"/>
          <w:szCs w:val="26"/>
        </w:rPr>
        <w:t>L</w:t>
      </w:r>
      <w:r>
        <w:rPr>
          <w:rFonts w:ascii="UTM Times" w:eastAsia="UTM Times" w:hAnsi="UTM Times" w:cs="UTM Times"/>
          <w:i/>
          <w:sz w:val="26"/>
          <w:szCs w:val="26"/>
        </w:rPr>
        <w:t>ậ</w:t>
      </w:r>
      <w:r>
        <w:rPr>
          <w:rFonts w:eastAsia="Times New Roman" w:cs="Times New Roman"/>
          <w:i/>
          <w:sz w:val="26"/>
          <w:szCs w:val="26"/>
        </w:rPr>
        <w:t>p</w:t>
      </w:r>
      <w:r>
        <w:rPr>
          <w:rFonts w:eastAsia="Times New Roman" w:cs="Times New Roman"/>
          <w:i/>
          <w:spacing w:val="-3"/>
          <w:sz w:val="26"/>
          <w:szCs w:val="26"/>
        </w:rPr>
        <w:t xml:space="preserve"> </w:t>
      </w:r>
      <w:r>
        <w:rPr>
          <w:rFonts w:eastAsia="Times New Roman" w:cs="Times New Roman"/>
          <w:i/>
          <w:sz w:val="26"/>
          <w:szCs w:val="26"/>
        </w:rPr>
        <w:t>T</w:t>
      </w:r>
      <w:r>
        <w:rPr>
          <w:rFonts w:ascii="UTM Times" w:eastAsia="UTM Times" w:hAnsi="UTM Times" w:cs="UTM Times"/>
          <w:i/>
          <w:sz w:val="26"/>
          <w:szCs w:val="26"/>
        </w:rPr>
        <w:t>ự</w:t>
      </w:r>
      <w:r>
        <w:rPr>
          <w:rFonts w:ascii="UTM Times" w:eastAsia="UTM Times" w:hAnsi="UTM Times" w:cs="UTM Times"/>
          <w:i/>
          <w:spacing w:val="-3"/>
          <w:sz w:val="26"/>
          <w:szCs w:val="26"/>
        </w:rPr>
        <w:t xml:space="preserve"> </w:t>
      </w:r>
      <w:r>
        <w:rPr>
          <w:rFonts w:eastAsia="Times New Roman" w:cs="Times New Roman"/>
          <w:i/>
          <w:sz w:val="26"/>
          <w:szCs w:val="26"/>
        </w:rPr>
        <w:t>Ch</w:t>
      </w:r>
      <w:r>
        <w:rPr>
          <w:rFonts w:ascii="UTM Times" w:eastAsia="UTM Times" w:hAnsi="UTM Times" w:cs="UTM Times"/>
          <w:i/>
          <w:sz w:val="26"/>
          <w:szCs w:val="26"/>
        </w:rPr>
        <w:t>ủ</w:t>
      </w:r>
      <w:r>
        <w:rPr>
          <w:rFonts w:ascii="UTM Times" w:eastAsia="UTM Times" w:hAnsi="UTM Times" w:cs="UTM Times"/>
          <w:i/>
          <w:spacing w:val="-3"/>
          <w:sz w:val="26"/>
          <w:szCs w:val="26"/>
        </w:rPr>
        <w:t xml:space="preserve"> </w:t>
      </w:r>
      <w:r>
        <w:rPr>
          <w:rFonts w:eastAsia="Times New Roman" w:cs="Times New Roman"/>
          <w:sz w:val="26"/>
          <w:szCs w:val="26"/>
        </w:rPr>
        <w:t>(2018)</w:t>
      </w:r>
    </w:p>
    <w:p w:rsidR="00D22F6E" w:rsidRDefault="00D22F6E" w:rsidP="00D22F6E">
      <w:pPr>
        <w:spacing w:before="88" w:line="312" w:lineRule="exact"/>
        <w:ind w:left="151" w:right="143" w:firstLine="450"/>
        <w:jc w:val="both"/>
        <w:rPr>
          <w:rFonts w:eastAsia="Times New Roman" w:cs="Times New Roman"/>
          <w:sz w:val="26"/>
          <w:szCs w:val="26"/>
        </w:rPr>
      </w:pPr>
      <w:r>
        <w:rPr>
          <w:rFonts w:eastAsia="Times New Roman" w:cs="Times New Roman"/>
          <w:sz w:val="26"/>
          <w:szCs w:val="26"/>
        </w:rPr>
        <w:t>Riêng</w:t>
      </w:r>
      <w:r>
        <w:rPr>
          <w:rFonts w:eastAsia="Times New Roman" w:cs="Times New Roman"/>
          <w:spacing w:val="-6"/>
          <w:sz w:val="26"/>
          <w:szCs w:val="26"/>
        </w:rPr>
        <w:t xml:space="preserve"> </w:t>
      </w:r>
      <w:r>
        <w:rPr>
          <w:rFonts w:eastAsia="Times New Roman" w:cs="Times New Roman"/>
          <w:sz w:val="26"/>
          <w:szCs w:val="26"/>
        </w:rPr>
        <w:t>ba</w:t>
      </w:r>
      <w:r>
        <w:rPr>
          <w:rFonts w:eastAsia="Times New Roman" w:cs="Times New Roman"/>
          <w:spacing w:val="-6"/>
          <w:sz w:val="26"/>
          <w:szCs w:val="26"/>
        </w:rPr>
        <w:t xml:space="preserve"> </w:t>
      </w:r>
      <w:r>
        <w:rPr>
          <w:rFonts w:eastAsia="Times New Roman" w:cs="Times New Roman"/>
          <w:sz w:val="26"/>
          <w:szCs w:val="26"/>
        </w:rPr>
        <w:t>qu</w:t>
      </w:r>
      <w:r>
        <w:rPr>
          <w:rFonts w:eastAsia="Times New Roman" w:cs="Times New Roman"/>
          <w:spacing w:val="-1"/>
          <w:sz w:val="26"/>
          <w:szCs w:val="26"/>
        </w:rPr>
        <w:t>y</w:t>
      </w:r>
      <w:r>
        <w:rPr>
          <w:rFonts w:ascii="UTM Times" w:eastAsia="UTM Times" w:hAnsi="UTM Times" w:cs="UTM Times"/>
          <w:spacing w:val="-1"/>
          <w:sz w:val="26"/>
          <w:szCs w:val="26"/>
        </w:rPr>
        <w:t>ể</w:t>
      </w:r>
      <w:r>
        <w:rPr>
          <w:rFonts w:eastAsia="Times New Roman" w:cs="Times New Roman"/>
          <w:sz w:val="26"/>
          <w:szCs w:val="26"/>
        </w:rPr>
        <w:t>n:</w:t>
      </w:r>
      <w:r>
        <w:rPr>
          <w:rFonts w:eastAsia="Times New Roman" w:cs="Times New Roman"/>
          <w:spacing w:val="-5"/>
          <w:sz w:val="26"/>
          <w:szCs w:val="26"/>
        </w:rPr>
        <w:t xml:space="preserve"> </w:t>
      </w:r>
      <w:r>
        <w:rPr>
          <w:rFonts w:eastAsia="Times New Roman" w:cs="Times New Roman"/>
          <w:i/>
          <w:sz w:val="26"/>
          <w:szCs w:val="26"/>
        </w:rPr>
        <w:t>Cô</w:t>
      </w:r>
      <w:r>
        <w:rPr>
          <w:rFonts w:eastAsia="Times New Roman" w:cs="Times New Roman"/>
          <w:i/>
          <w:spacing w:val="-6"/>
          <w:sz w:val="26"/>
          <w:szCs w:val="26"/>
        </w:rPr>
        <w:t xml:space="preserve"> </w:t>
      </w:r>
      <w:r>
        <w:rPr>
          <w:rFonts w:eastAsia="Times New Roman" w:cs="Times New Roman"/>
          <w:i/>
          <w:sz w:val="26"/>
          <w:szCs w:val="26"/>
        </w:rPr>
        <w:t>Bé</w:t>
      </w:r>
      <w:r>
        <w:rPr>
          <w:rFonts w:eastAsia="Times New Roman" w:cs="Times New Roman"/>
          <w:i/>
          <w:spacing w:val="-5"/>
          <w:sz w:val="26"/>
          <w:szCs w:val="26"/>
        </w:rPr>
        <w:t xml:space="preserve"> </w:t>
      </w:r>
      <w:r>
        <w:rPr>
          <w:rFonts w:eastAsia="Times New Roman" w:cs="Times New Roman"/>
          <w:i/>
          <w:sz w:val="26"/>
          <w:szCs w:val="26"/>
        </w:rPr>
        <w:t>Làng</w:t>
      </w:r>
      <w:r>
        <w:rPr>
          <w:rFonts w:eastAsia="Times New Roman" w:cs="Times New Roman"/>
          <w:i/>
          <w:spacing w:val="-6"/>
          <w:sz w:val="26"/>
          <w:szCs w:val="26"/>
        </w:rPr>
        <w:t xml:space="preserve"> </w:t>
      </w:r>
      <w:r>
        <w:rPr>
          <w:rFonts w:eastAsia="Times New Roman" w:cs="Times New Roman"/>
          <w:i/>
          <w:sz w:val="26"/>
          <w:szCs w:val="26"/>
        </w:rPr>
        <w:t>Hòa</w:t>
      </w:r>
      <w:r>
        <w:rPr>
          <w:rFonts w:eastAsia="Times New Roman" w:cs="Times New Roman"/>
          <w:i/>
          <w:spacing w:val="-6"/>
          <w:sz w:val="26"/>
          <w:szCs w:val="26"/>
        </w:rPr>
        <w:t xml:space="preserve"> </w:t>
      </w:r>
      <w:r>
        <w:rPr>
          <w:rFonts w:eastAsia="Times New Roman" w:cs="Times New Roman"/>
          <w:i/>
          <w:spacing w:val="-1"/>
          <w:sz w:val="26"/>
          <w:szCs w:val="26"/>
        </w:rPr>
        <w:t>H</w:t>
      </w:r>
      <w:r>
        <w:rPr>
          <w:rFonts w:ascii="UTM Times" w:eastAsia="UTM Times" w:hAnsi="UTM Times" w:cs="UTM Times"/>
          <w:i/>
          <w:sz w:val="26"/>
          <w:szCs w:val="26"/>
        </w:rPr>
        <w:t>ả</w:t>
      </w:r>
      <w:r>
        <w:rPr>
          <w:rFonts w:eastAsia="Times New Roman" w:cs="Times New Roman"/>
          <w:i/>
          <w:sz w:val="26"/>
          <w:szCs w:val="26"/>
        </w:rPr>
        <w:t>o,</w:t>
      </w:r>
      <w:r>
        <w:rPr>
          <w:rFonts w:eastAsia="Times New Roman" w:cs="Times New Roman"/>
          <w:i/>
          <w:spacing w:val="-5"/>
          <w:sz w:val="26"/>
          <w:szCs w:val="26"/>
        </w:rPr>
        <w:t xml:space="preserve"> </w:t>
      </w:r>
      <w:r>
        <w:rPr>
          <w:rFonts w:eastAsia="Times New Roman" w:cs="Times New Roman"/>
          <w:i/>
          <w:sz w:val="26"/>
          <w:szCs w:val="26"/>
        </w:rPr>
        <w:t>Nh</w:t>
      </w:r>
      <w:r>
        <w:rPr>
          <w:rFonts w:ascii="UTM Times" w:eastAsia="UTM Times" w:hAnsi="UTM Times" w:cs="UTM Times"/>
          <w:i/>
          <w:sz w:val="26"/>
          <w:szCs w:val="26"/>
        </w:rPr>
        <w:t>ậ</w:t>
      </w:r>
      <w:r>
        <w:rPr>
          <w:rFonts w:eastAsia="Times New Roman" w:cs="Times New Roman"/>
          <w:i/>
          <w:sz w:val="26"/>
          <w:szCs w:val="26"/>
        </w:rPr>
        <w:t>t</w:t>
      </w:r>
      <w:r>
        <w:rPr>
          <w:rFonts w:eastAsia="Times New Roman" w:cs="Times New Roman"/>
          <w:i/>
          <w:spacing w:val="-6"/>
          <w:sz w:val="26"/>
          <w:szCs w:val="26"/>
        </w:rPr>
        <w:t xml:space="preserve"> </w:t>
      </w:r>
      <w:r>
        <w:rPr>
          <w:rFonts w:eastAsia="Times New Roman" w:cs="Times New Roman"/>
          <w:i/>
          <w:sz w:val="26"/>
          <w:szCs w:val="26"/>
        </w:rPr>
        <w:t>Ký</w:t>
      </w:r>
      <w:r>
        <w:rPr>
          <w:rFonts w:eastAsia="Times New Roman" w:cs="Times New Roman"/>
          <w:i/>
          <w:w w:val="99"/>
          <w:sz w:val="26"/>
          <w:szCs w:val="26"/>
        </w:rPr>
        <w:t xml:space="preserve"> </w:t>
      </w:r>
      <w:r>
        <w:rPr>
          <w:rFonts w:eastAsia="Times New Roman" w:cs="Times New Roman"/>
          <w:i/>
          <w:sz w:val="26"/>
          <w:szCs w:val="26"/>
        </w:rPr>
        <w:t>Tâm</w:t>
      </w:r>
      <w:r>
        <w:rPr>
          <w:rFonts w:eastAsia="Times New Roman" w:cs="Times New Roman"/>
          <w:i/>
          <w:spacing w:val="5"/>
          <w:sz w:val="26"/>
          <w:szCs w:val="26"/>
        </w:rPr>
        <w:t xml:space="preserve"> </w:t>
      </w:r>
      <w:r>
        <w:rPr>
          <w:rFonts w:eastAsia="Times New Roman" w:cs="Times New Roman"/>
          <w:i/>
          <w:sz w:val="26"/>
          <w:szCs w:val="26"/>
        </w:rPr>
        <w:t>Linh</w:t>
      </w:r>
      <w:r>
        <w:rPr>
          <w:rFonts w:eastAsia="Times New Roman" w:cs="Times New Roman"/>
          <w:i/>
          <w:spacing w:val="5"/>
          <w:sz w:val="26"/>
          <w:szCs w:val="26"/>
        </w:rPr>
        <w:t xml:space="preserve"> </w:t>
      </w:r>
      <w:r>
        <w:rPr>
          <w:rFonts w:eastAsia="Times New Roman" w:cs="Times New Roman"/>
          <w:i/>
          <w:sz w:val="26"/>
          <w:szCs w:val="26"/>
        </w:rPr>
        <w:t>I:</w:t>
      </w:r>
      <w:r>
        <w:rPr>
          <w:rFonts w:eastAsia="Times New Roman" w:cs="Times New Roman"/>
          <w:i/>
          <w:spacing w:val="6"/>
          <w:sz w:val="26"/>
          <w:szCs w:val="26"/>
        </w:rPr>
        <w:t xml:space="preserve"> </w:t>
      </w:r>
      <w:r>
        <w:rPr>
          <w:rFonts w:eastAsia="Times New Roman" w:cs="Times New Roman"/>
          <w:i/>
          <w:spacing w:val="-1"/>
          <w:sz w:val="26"/>
          <w:szCs w:val="26"/>
        </w:rPr>
        <w:t>L</w:t>
      </w:r>
      <w:r>
        <w:rPr>
          <w:rFonts w:ascii="UTM Times" w:eastAsia="UTM Times" w:hAnsi="UTM Times" w:cs="UTM Times"/>
          <w:i/>
          <w:sz w:val="26"/>
          <w:szCs w:val="26"/>
        </w:rPr>
        <w:t>ờ</w:t>
      </w:r>
      <w:r>
        <w:rPr>
          <w:rFonts w:eastAsia="Times New Roman" w:cs="Times New Roman"/>
          <w:i/>
          <w:sz w:val="26"/>
          <w:szCs w:val="26"/>
        </w:rPr>
        <w:t>i</w:t>
      </w:r>
      <w:r>
        <w:rPr>
          <w:rFonts w:eastAsia="Times New Roman" w:cs="Times New Roman"/>
          <w:i/>
          <w:spacing w:val="5"/>
          <w:sz w:val="26"/>
          <w:szCs w:val="26"/>
        </w:rPr>
        <w:t xml:space="preserve"> </w:t>
      </w:r>
      <w:r>
        <w:rPr>
          <w:rFonts w:eastAsia="Times New Roman" w:cs="Times New Roman"/>
          <w:i/>
          <w:sz w:val="26"/>
          <w:szCs w:val="26"/>
        </w:rPr>
        <w:t>T</w:t>
      </w:r>
      <w:r>
        <w:rPr>
          <w:rFonts w:eastAsia="Times New Roman" w:cs="Times New Roman"/>
          <w:i/>
          <w:spacing w:val="-1"/>
          <w:sz w:val="26"/>
          <w:szCs w:val="26"/>
        </w:rPr>
        <w:t>h</w:t>
      </w:r>
      <w:r>
        <w:rPr>
          <w:rFonts w:ascii="UTM Times" w:eastAsia="UTM Times" w:hAnsi="UTM Times" w:cs="UTM Times"/>
          <w:i/>
          <w:sz w:val="26"/>
          <w:szCs w:val="26"/>
        </w:rPr>
        <w:t>ầ</w:t>
      </w:r>
      <w:r>
        <w:rPr>
          <w:rFonts w:eastAsia="Times New Roman" w:cs="Times New Roman"/>
          <w:i/>
          <w:sz w:val="26"/>
          <w:szCs w:val="26"/>
        </w:rPr>
        <w:t>y</w:t>
      </w:r>
      <w:r>
        <w:rPr>
          <w:rFonts w:eastAsia="Times New Roman" w:cs="Times New Roman"/>
          <w:i/>
          <w:spacing w:val="6"/>
          <w:sz w:val="26"/>
          <w:szCs w:val="26"/>
        </w:rPr>
        <w:t xml:space="preserve"> </w:t>
      </w:r>
      <w:r>
        <w:rPr>
          <w:rFonts w:eastAsia="Times New Roman" w:cs="Times New Roman"/>
          <w:i/>
          <w:spacing w:val="-1"/>
          <w:sz w:val="26"/>
          <w:szCs w:val="26"/>
        </w:rPr>
        <w:t>D</w:t>
      </w:r>
      <w:r>
        <w:rPr>
          <w:rFonts w:ascii="UTM Times" w:eastAsia="UTM Times" w:hAnsi="UTM Times" w:cs="UTM Times"/>
          <w:i/>
          <w:sz w:val="26"/>
          <w:szCs w:val="26"/>
        </w:rPr>
        <w:t>ạ</w:t>
      </w:r>
      <w:r>
        <w:rPr>
          <w:rFonts w:eastAsia="Times New Roman" w:cs="Times New Roman"/>
          <w:i/>
          <w:sz w:val="26"/>
          <w:szCs w:val="26"/>
        </w:rPr>
        <w:t>y</w:t>
      </w:r>
      <w:r>
        <w:rPr>
          <w:rFonts w:eastAsia="Times New Roman" w:cs="Times New Roman"/>
          <w:i/>
          <w:spacing w:val="5"/>
          <w:sz w:val="26"/>
          <w:szCs w:val="26"/>
        </w:rPr>
        <w:t xml:space="preserve"> </w:t>
      </w:r>
      <w:r>
        <w:rPr>
          <w:rFonts w:eastAsia="Times New Roman" w:cs="Times New Roman"/>
          <w:i/>
          <w:sz w:val="26"/>
          <w:szCs w:val="26"/>
        </w:rPr>
        <w:t>và</w:t>
      </w:r>
      <w:r>
        <w:rPr>
          <w:rFonts w:eastAsia="Times New Roman" w:cs="Times New Roman"/>
          <w:i/>
          <w:spacing w:val="6"/>
          <w:sz w:val="26"/>
          <w:szCs w:val="26"/>
        </w:rPr>
        <w:t xml:space="preserve"> </w:t>
      </w:r>
      <w:r>
        <w:rPr>
          <w:rFonts w:eastAsia="Times New Roman" w:cs="Times New Roman"/>
          <w:i/>
          <w:sz w:val="26"/>
          <w:szCs w:val="26"/>
        </w:rPr>
        <w:t>N</w:t>
      </w:r>
      <w:r>
        <w:rPr>
          <w:rFonts w:eastAsia="Times New Roman" w:cs="Times New Roman"/>
          <w:i/>
          <w:spacing w:val="-1"/>
          <w:sz w:val="26"/>
          <w:szCs w:val="26"/>
        </w:rPr>
        <w:t>h</w:t>
      </w:r>
      <w:r>
        <w:rPr>
          <w:rFonts w:ascii="UTM Times" w:eastAsia="UTM Times" w:hAnsi="UTM Times" w:cs="UTM Times"/>
          <w:i/>
          <w:sz w:val="26"/>
          <w:szCs w:val="26"/>
        </w:rPr>
        <w:t>ậ</w:t>
      </w:r>
      <w:r>
        <w:rPr>
          <w:rFonts w:eastAsia="Times New Roman" w:cs="Times New Roman"/>
          <w:i/>
          <w:sz w:val="26"/>
          <w:szCs w:val="26"/>
        </w:rPr>
        <w:t>t</w:t>
      </w:r>
      <w:r>
        <w:rPr>
          <w:rFonts w:eastAsia="Times New Roman" w:cs="Times New Roman"/>
          <w:i/>
          <w:spacing w:val="5"/>
          <w:sz w:val="26"/>
          <w:szCs w:val="26"/>
        </w:rPr>
        <w:t xml:space="preserve"> </w:t>
      </w:r>
      <w:r>
        <w:rPr>
          <w:rFonts w:eastAsia="Times New Roman" w:cs="Times New Roman"/>
          <w:i/>
          <w:sz w:val="26"/>
          <w:szCs w:val="26"/>
        </w:rPr>
        <w:t>Ký</w:t>
      </w:r>
      <w:r>
        <w:rPr>
          <w:rFonts w:eastAsia="Times New Roman" w:cs="Times New Roman"/>
          <w:i/>
          <w:spacing w:val="6"/>
          <w:sz w:val="26"/>
          <w:szCs w:val="26"/>
        </w:rPr>
        <w:t xml:space="preserve"> </w:t>
      </w:r>
      <w:r>
        <w:rPr>
          <w:rFonts w:eastAsia="Times New Roman" w:cs="Times New Roman"/>
          <w:i/>
          <w:sz w:val="26"/>
          <w:szCs w:val="26"/>
        </w:rPr>
        <w:t>Tâm</w:t>
      </w:r>
      <w:r>
        <w:rPr>
          <w:rFonts w:eastAsia="Times New Roman" w:cs="Times New Roman"/>
          <w:i/>
          <w:spacing w:val="5"/>
          <w:sz w:val="26"/>
          <w:szCs w:val="26"/>
        </w:rPr>
        <w:t xml:space="preserve"> </w:t>
      </w:r>
      <w:r>
        <w:rPr>
          <w:rFonts w:eastAsia="Times New Roman" w:cs="Times New Roman"/>
          <w:i/>
          <w:sz w:val="26"/>
          <w:szCs w:val="26"/>
        </w:rPr>
        <w:t>Linh</w:t>
      </w:r>
      <w:r>
        <w:rPr>
          <w:rFonts w:eastAsia="Times New Roman" w:cs="Times New Roman"/>
          <w:i/>
          <w:spacing w:val="5"/>
          <w:sz w:val="26"/>
          <w:szCs w:val="26"/>
        </w:rPr>
        <w:t xml:space="preserve"> </w:t>
      </w:r>
      <w:r>
        <w:rPr>
          <w:rFonts w:eastAsia="Times New Roman" w:cs="Times New Roman"/>
          <w:i/>
          <w:sz w:val="26"/>
          <w:szCs w:val="26"/>
        </w:rPr>
        <w:t>II:</w:t>
      </w:r>
      <w:r>
        <w:rPr>
          <w:rFonts w:eastAsia="Times New Roman" w:cs="Times New Roman"/>
          <w:i/>
          <w:w w:val="99"/>
          <w:sz w:val="26"/>
          <w:szCs w:val="26"/>
        </w:rPr>
        <w:t xml:space="preserve"> </w:t>
      </w:r>
      <w:r>
        <w:rPr>
          <w:rFonts w:eastAsia="Times New Roman" w:cs="Times New Roman"/>
          <w:i/>
          <w:sz w:val="26"/>
          <w:szCs w:val="26"/>
        </w:rPr>
        <w:t>C</w:t>
      </w:r>
      <w:r>
        <w:rPr>
          <w:rFonts w:ascii="UTM Times" w:eastAsia="UTM Times" w:hAnsi="UTM Times" w:cs="UTM Times"/>
          <w:i/>
          <w:sz w:val="26"/>
          <w:szCs w:val="26"/>
        </w:rPr>
        <w:t>ử</w:t>
      </w:r>
      <w:r>
        <w:rPr>
          <w:rFonts w:eastAsia="Times New Roman" w:cs="Times New Roman"/>
          <w:i/>
          <w:sz w:val="26"/>
          <w:szCs w:val="26"/>
        </w:rPr>
        <w:t>u</w:t>
      </w:r>
      <w:r>
        <w:rPr>
          <w:rFonts w:eastAsia="Times New Roman" w:cs="Times New Roman"/>
          <w:i/>
          <w:spacing w:val="-21"/>
          <w:sz w:val="26"/>
          <w:szCs w:val="26"/>
        </w:rPr>
        <w:t xml:space="preserve"> </w:t>
      </w:r>
      <w:r>
        <w:rPr>
          <w:rFonts w:eastAsia="Times New Roman" w:cs="Times New Roman"/>
          <w:i/>
          <w:sz w:val="26"/>
          <w:szCs w:val="26"/>
        </w:rPr>
        <w:t>Long</w:t>
      </w:r>
      <w:r>
        <w:rPr>
          <w:rFonts w:eastAsia="Times New Roman" w:cs="Times New Roman"/>
          <w:i/>
          <w:spacing w:val="-21"/>
          <w:sz w:val="26"/>
          <w:szCs w:val="26"/>
        </w:rPr>
        <w:t xml:space="preserve"> </w:t>
      </w:r>
      <w:r>
        <w:rPr>
          <w:rFonts w:eastAsia="Times New Roman" w:cs="Times New Roman"/>
          <w:i/>
          <w:sz w:val="26"/>
          <w:szCs w:val="26"/>
        </w:rPr>
        <w:t>Giang</w:t>
      </w:r>
      <w:r>
        <w:rPr>
          <w:rFonts w:eastAsia="Times New Roman" w:cs="Times New Roman"/>
          <w:i/>
          <w:spacing w:val="-21"/>
          <w:sz w:val="26"/>
          <w:szCs w:val="26"/>
        </w:rPr>
        <w:t xml:space="preserve"> </w:t>
      </w:r>
      <w:r>
        <w:rPr>
          <w:rFonts w:eastAsia="Times New Roman" w:cs="Times New Roman"/>
          <w:i/>
          <w:sz w:val="26"/>
          <w:szCs w:val="26"/>
        </w:rPr>
        <w:t>Vùng</w:t>
      </w:r>
      <w:r>
        <w:rPr>
          <w:rFonts w:eastAsia="Times New Roman" w:cs="Times New Roman"/>
          <w:i/>
          <w:spacing w:val="-21"/>
          <w:sz w:val="26"/>
          <w:szCs w:val="26"/>
        </w:rPr>
        <w:t xml:space="preserve"> </w:t>
      </w:r>
      <w:r>
        <w:rPr>
          <w:rFonts w:eastAsia="Times New Roman" w:cs="Times New Roman"/>
          <w:i/>
          <w:spacing w:val="-1"/>
          <w:sz w:val="26"/>
          <w:szCs w:val="26"/>
        </w:rPr>
        <w:t>D</w:t>
      </w:r>
      <w:r>
        <w:rPr>
          <w:rFonts w:ascii="UTM Times" w:eastAsia="UTM Times" w:hAnsi="UTM Times" w:cs="UTM Times"/>
          <w:i/>
          <w:sz w:val="26"/>
          <w:szCs w:val="26"/>
        </w:rPr>
        <w:t>ậ</w:t>
      </w:r>
      <w:r>
        <w:rPr>
          <w:rFonts w:eastAsia="Times New Roman" w:cs="Times New Roman"/>
          <w:i/>
          <w:sz w:val="26"/>
          <w:szCs w:val="26"/>
        </w:rPr>
        <w:t>y</w:t>
      </w:r>
      <w:r>
        <w:rPr>
          <w:rFonts w:eastAsia="Times New Roman" w:cs="Times New Roman"/>
          <w:i/>
          <w:spacing w:val="-21"/>
          <w:sz w:val="26"/>
          <w:szCs w:val="26"/>
        </w:rPr>
        <w:t xml:space="preserve"> </w:t>
      </w:r>
      <w:r>
        <w:rPr>
          <w:rFonts w:ascii="UTM Times" w:eastAsia="UTM Times" w:hAnsi="UTM Times" w:cs="UTM Times"/>
          <w:sz w:val="26"/>
          <w:szCs w:val="26"/>
        </w:rPr>
        <w:t>đ</w:t>
      </w:r>
      <w:r>
        <w:rPr>
          <w:rFonts w:eastAsia="Times New Roman" w:cs="Times New Roman"/>
          <w:sz w:val="26"/>
          <w:szCs w:val="26"/>
        </w:rPr>
        <w:t>ã</w:t>
      </w:r>
      <w:r>
        <w:rPr>
          <w:rFonts w:eastAsia="Times New Roman" w:cs="Times New Roman"/>
          <w:spacing w:val="-21"/>
          <w:sz w:val="26"/>
          <w:szCs w:val="26"/>
        </w:rPr>
        <w:t xml:space="preserve"> </w:t>
      </w:r>
      <w:r>
        <w:rPr>
          <w:rFonts w:ascii="UTM Times" w:eastAsia="UTM Times" w:hAnsi="UTM Times" w:cs="UTM Times"/>
          <w:sz w:val="26"/>
          <w:szCs w:val="26"/>
        </w:rPr>
        <w:t>đượ</w:t>
      </w:r>
      <w:r>
        <w:rPr>
          <w:rFonts w:eastAsia="Times New Roman" w:cs="Times New Roman"/>
          <w:sz w:val="26"/>
          <w:szCs w:val="26"/>
        </w:rPr>
        <w:t>c</w:t>
      </w:r>
      <w:r>
        <w:rPr>
          <w:rFonts w:eastAsia="Times New Roman" w:cs="Times New Roman"/>
          <w:spacing w:val="-20"/>
          <w:sz w:val="26"/>
          <w:szCs w:val="26"/>
        </w:rPr>
        <w:t xml:space="preserve"> </w:t>
      </w:r>
      <w:r>
        <w:rPr>
          <w:rFonts w:eastAsia="Times New Roman" w:cs="Times New Roman"/>
          <w:sz w:val="26"/>
          <w:szCs w:val="26"/>
        </w:rPr>
        <w:t>chu</w:t>
      </w:r>
      <w:r>
        <w:rPr>
          <w:rFonts w:eastAsia="Times New Roman" w:cs="Times New Roman"/>
          <w:spacing w:val="-1"/>
          <w:sz w:val="26"/>
          <w:szCs w:val="26"/>
        </w:rPr>
        <w:t>y</w:t>
      </w:r>
      <w:r>
        <w:rPr>
          <w:rFonts w:ascii="UTM Times" w:eastAsia="UTM Times" w:hAnsi="UTM Times" w:cs="UTM Times"/>
          <w:spacing w:val="-1"/>
          <w:sz w:val="26"/>
          <w:szCs w:val="26"/>
        </w:rPr>
        <w:t>ể</w:t>
      </w:r>
      <w:r>
        <w:rPr>
          <w:rFonts w:eastAsia="Times New Roman" w:cs="Times New Roman"/>
          <w:sz w:val="26"/>
          <w:szCs w:val="26"/>
        </w:rPr>
        <w:t>n</w:t>
      </w:r>
      <w:r>
        <w:rPr>
          <w:rFonts w:eastAsia="Times New Roman" w:cs="Times New Roman"/>
          <w:spacing w:val="-21"/>
          <w:sz w:val="26"/>
          <w:szCs w:val="26"/>
        </w:rPr>
        <w:t xml:space="preserve"> </w:t>
      </w:r>
      <w:r>
        <w:rPr>
          <w:rFonts w:eastAsia="Times New Roman" w:cs="Times New Roman"/>
          <w:sz w:val="26"/>
          <w:szCs w:val="26"/>
        </w:rPr>
        <w:t>sang</w:t>
      </w:r>
      <w:r>
        <w:rPr>
          <w:rFonts w:eastAsia="Times New Roman" w:cs="Times New Roman"/>
          <w:spacing w:val="-21"/>
          <w:sz w:val="26"/>
          <w:szCs w:val="26"/>
        </w:rPr>
        <w:t xml:space="preserve"> </w:t>
      </w:r>
      <w:r>
        <w:rPr>
          <w:rFonts w:eastAsia="Times New Roman" w:cs="Times New Roman"/>
          <w:sz w:val="26"/>
          <w:szCs w:val="26"/>
        </w:rPr>
        <w:t>Anh</w:t>
      </w:r>
      <w:r>
        <w:rPr>
          <w:rFonts w:eastAsia="Times New Roman" w:cs="Times New Roman"/>
          <w:w w:val="99"/>
          <w:sz w:val="26"/>
          <w:szCs w:val="26"/>
        </w:rPr>
        <w:t xml:space="preserve"> </w:t>
      </w:r>
      <w:r>
        <w:rPr>
          <w:rFonts w:eastAsia="Times New Roman" w:cs="Times New Roman"/>
          <w:sz w:val="26"/>
          <w:szCs w:val="26"/>
        </w:rPr>
        <w:t>ng</w:t>
      </w:r>
      <w:r>
        <w:rPr>
          <w:rFonts w:ascii="UTM Times" w:eastAsia="UTM Times" w:hAnsi="UTM Times" w:cs="UTM Times"/>
          <w:sz w:val="26"/>
          <w:szCs w:val="26"/>
        </w:rPr>
        <w:t>ữ</w:t>
      </w:r>
      <w:r>
        <w:rPr>
          <w:rFonts w:ascii="UTM Times" w:eastAsia="UTM Times" w:hAnsi="UTM Times" w:cs="UTM Times"/>
          <w:spacing w:val="10"/>
          <w:sz w:val="26"/>
          <w:szCs w:val="26"/>
        </w:rPr>
        <w:t xml:space="preserve"> </w:t>
      </w:r>
      <w:r>
        <w:rPr>
          <w:rFonts w:eastAsia="Times New Roman" w:cs="Times New Roman"/>
          <w:sz w:val="26"/>
          <w:szCs w:val="26"/>
        </w:rPr>
        <w:t>và</w:t>
      </w:r>
      <w:r>
        <w:rPr>
          <w:rFonts w:eastAsia="Times New Roman" w:cs="Times New Roman"/>
          <w:spacing w:val="10"/>
          <w:sz w:val="26"/>
          <w:szCs w:val="26"/>
        </w:rPr>
        <w:t xml:space="preserve"> </w:t>
      </w:r>
      <w:r>
        <w:rPr>
          <w:rFonts w:eastAsia="Times New Roman" w:cs="Times New Roman"/>
          <w:sz w:val="26"/>
          <w:szCs w:val="26"/>
        </w:rPr>
        <w:t>p</w:t>
      </w:r>
      <w:r>
        <w:rPr>
          <w:rFonts w:eastAsia="Times New Roman" w:cs="Times New Roman"/>
          <w:spacing w:val="-1"/>
          <w:sz w:val="26"/>
          <w:szCs w:val="26"/>
        </w:rPr>
        <w:t>h</w:t>
      </w:r>
      <w:r>
        <w:rPr>
          <w:rFonts w:ascii="UTM Times" w:eastAsia="UTM Times" w:hAnsi="UTM Times" w:cs="UTM Times"/>
          <w:sz w:val="26"/>
          <w:szCs w:val="26"/>
        </w:rPr>
        <w:t>ổ</w:t>
      </w:r>
      <w:r>
        <w:rPr>
          <w:rFonts w:ascii="UTM Times" w:eastAsia="UTM Times" w:hAnsi="UTM Times" w:cs="UTM Times"/>
          <w:spacing w:val="11"/>
          <w:sz w:val="26"/>
          <w:szCs w:val="26"/>
        </w:rPr>
        <w:t xml:space="preserve"> </w:t>
      </w:r>
      <w:r>
        <w:rPr>
          <w:rFonts w:eastAsia="Times New Roman" w:cs="Times New Roman"/>
          <w:sz w:val="26"/>
          <w:szCs w:val="26"/>
        </w:rPr>
        <w:t>bi</w:t>
      </w:r>
      <w:r>
        <w:rPr>
          <w:rFonts w:ascii="UTM Times" w:eastAsia="UTM Times" w:hAnsi="UTM Times" w:cs="UTM Times"/>
          <w:spacing w:val="-1"/>
          <w:sz w:val="26"/>
          <w:szCs w:val="26"/>
        </w:rPr>
        <w:t>ế</w:t>
      </w:r>
      <w:r>
        <w:rPr>
          <w:rFonts w:eastAsia="Times New Roman" w:cs="Times New Roman"/>
          <w:sz w:val="26"/>
          <w:szCs w:val="26"/>
        </w:rPr>
        <w:t>n</w:t>
      </w:r>
      <w:r>
        <w:rPr>
          <w:rFonts w:eastAsia="Times New Roman" w:cs="Times New Roman"/>
          <w:spacing w:val="10"/>
          <w:sz w:val="26"/>
          <w:szCs w:val="26"/>
        </w:rPr>
        <w:t xml:space="preserve"> </w:t>
      </w:r>
      <w:r>
        <w:rPr>
          <w:rFonts w:eastAsia="Times New Roman" w:cs="Times New Roman"/>
          <w:sz w:val="26"/>
          <w:szCs w:val="26"/>
        </w:rPr>
        <w:t>trên</w:t>
      </w:r>
      <w:r>
        <w:rPr>
          <w:rFonts w:eastAsia="Times New Roman" w:cs="Times New Roman"/>
          <w:spacing w:val="10"/>
          <w:sz w:val="26"/>
          <w:szCs w:val="26"/>
        </w:rPr>
        <w:t xml:space="preserve"> </w:t>
      </w:r>
      <w:r>
        <w:rPr>
          <w:rFonts w:eastAsia="Times New Roman" w:cs="Times New Roman"/>
          <w:sz w:val="26"/>
          <w:szCs w:val="26"/>
        </w:rPr>
        <w:t>trang</w:t>
      </w:r>
      <w:r>
        <w:rPr>
          <w:rFonts w:eastAsia="Times New Roman" w:cs="Times New Roman"/>
          <w:spacing w:val="11"/>
          <w:sz w:val="26"/>
          <w:szCs w:val="26"/>
        </w:rPr>
        <w:t xml:space="preserve"> </w:t>
      </w:r>
      <w:r>
        <w:rPr>
          <w:rFonts w:eastAsia="Times New Roman" w:cs="Times New Roman"/>
          <w:sz w:val="26"/>
          <w:szCs w:val="26"/>
        </w:rPr>
        <w:t>nhà</w:t>
      </w:r>
      <w:r>
        <w:rPr>
          <w:rFonts w:eastAsia="Times New Roman" w:cs="Times New Roman"/>
          <w:spacing w:val="10"/>
          <w:sz w:val="26"/>
          <w:szCs w:val="26"/>
        </w:rPr>
        <w:t xml:space="preserve"> </w:t>
      </w:r>
      <w:r>
        <w:rPr>
          <w:rFonts w:eastAsia="Times New Roman" w:cs="Times New Roman"/>
          <w:sz w:val="26"/>
          <w:szCs w:val="26"/>
        </w:rPr>
        <w:t>trong</w:t>
      </w:r>
      <w:r>
        <w:rPr>
          <w:rFonts w:eastAsia="Times New Roman" w:cs="Times New Roman"/>
          <w:spacing w:val="11"/>
          <w:sz w:val="26"/>
          <w:szCs w:val="26"/>
        </w:rPr>
        <w:t xml:space="preserve"> </w:t>
      </w:r>
      <w:r>
        <w:rPr>
          <w:rFonts w:eastAsia="Times New Roman" w:cs="Times New Roman"/>
          <w:sz w:val="26"/>
          <w:szCs w:val="26"/>
        </w:rPr>
        <w:t>p</w:t>
      </w:r>
      <w:r>
        <w:rPr>
          <w:rFonts w:eastAsia="Times New Roman" w:cs="Times New Roman"/>
          <w:spacing w:val="-1"/>
          <w:sz w:val="26"/>
          <w:szCs w:val="26"/>
        </w:rPr>
        <w:t>h</w:t>
      </w:r>
      <w:r>
        <w:rPr>
          <w:rFonts w:ascii="UTM Times" w:eastAsia="UTM Times" w:hAnsi="UTM Times" w:cs="UTM Times"/>
          <w:spacing w:val="-1"/>
          <w:sz w:val="26"/>
          <w:szCs w:val="26"/>
        </w:rPr>
        <w:t>ầ</w:t>
      </w:r>
      <w:r>
        <w:rPr>
          <w:rFonts w:eastAsia="Times New Roman" w:cs="Times New Roman"/>
          <w:sz w:val="26"/>
          <w:szCs w:val="26"/>
        </w:rPr>
        <w:t>n</w:t>
      </w:r>
      <w:r>
        <w:rPr>
          <w:rFonts w:eastAsia="Times New Roman" w:cs="Times New Roman"/>
          <w:spacing w:val="10"/>
          <w:sz w:val="26"/>
          <w:szCs w:val="26"/>
        </w:rPr>
        <w:t xml:space="preserve"> </w:t>
      </w:r>
      <w:r>
        <w:rPr>
          <w:rFonts w:eastAsia="Times New Roman" w:cs="Times New Roman"/>
          <w:sz w:val="26"/>
          <w:szCs w:val="26"/>
        </w:rPr>
        <w:t>Anh</w:t>
      </w:r>
      <w:r>
        <w:rPr>
          <w:rFonts w:eastAsia="Times New Roman" w:cs="Times New Roman"/>
          <w:spacing w:val="10"/>
          <w:sz w:val="26"/>
          <w:szCs w:val="26"/>
        </w:rPr>
        <w:t xml:space="preserve"> </w:t>
      </w:r>
      <w:r>
        <w:rPr>
          <w:rFonts w:eastAsia="Times New Roman" w:cs="Times New Roman"/>
          <w:sz w:val="26"/>
          <w:szCs w:val="26"/>
        </w:rPr>
        <w:t>n</w:t>
      </w:r>
      <w:r>
        <w:rPr>
          <w:rFonts w:eastAsia="Times New Roman" w:cs="Times New Roman"/>
          <w:spacing w:val="-1"/>
          <w:sz w:val="26"/>
          <w:szCs w:val="26"/>
        </w:rPr>
        <w:t>g</w:t>
      </w:r>
      <w:r>
        <w:rPr>
          <w:rFonts w:ascii="UTM Times" w:eastAsia="UTM Times" w:hAnsi="UTM Times" w:cs="UTM Times"/>
          <w:sz w:val="26"/>
          <w:szCs w:val="26"/>
        </w:rPr>
        <w:t>ữ để</w:t>
      </w:r>
      <w:r>
        <w:rPr>
          <w:rFonts w:ascii="UTM Times" w:eastAsia="UTM Times" w:hAnsi="UTM Times" w:cs="UTM Times"/>
          <w:spacing w:val="-3"/>
          <w:sz w:val="26"/>
          <w:szCs w:val="26"/>
        </w:rPr>
        <w:t xml:space="preserve"> </w:t>
      </w:r>
      <w:r>
        <w:rPr>
          <w:rFonts w:ascii="UTM Times" w:eastAsia="UTM Times" w:hAnsi="UTM Times" w:cs="UTM Times"/>
          <w:sz w:val="26"/>
          <w:szCs w:val="26"/>
        </w:rPr>
        <w:t>đ</w:t>
      </w:r>
      <w:r>
        <w:rPr>
          <w:rFonts w:eastAsia="Times New Roman" w:cs="Times New Roman"/>
          <w:sz w:val="26"/>
          <w:szCs w:val="26"/>
        </w:rPr>
        <w:t>áp</w:t>
      </w:r>
      <w:r>
        <w:rPr>
          <w:rFonts w:eastAsia="Times New Roman" w:cs="Times New Roman"/>
          <w:spacing w:val="-2"/>
          <w:sz w:val="26"/>
          <w:szCs w:val="26"/>
        </w:rPr>
        <w:t xml:space="preserve"> </w:t>
      </w:r>
      <w:r>
        <w:rPr>
          <w:rFonts w:ascii="UTM Times" w:eastAsia="UTM Times" w:hAnsi="UTM Times" w:cs="UTM Times"/>
          <w:sz w:val="26"/>
          <w:szCs w:val="26"/>
        </w:rPr>
        <w:t>ứ</w:t>
      </w:r>
      <w:r>
        <w:rPr>
          <w:rFonts w:eastAsia="Times New Roman" w:cs="Times New Roman"/>
          <w:sz w:val="26"/>
          <w:szCs w:val="26"/>
        </w:rPr>
        <w:t>ng</w:t>
      </w:r>
      <w:r>
        <w:rPr>
          <w:rFonts w:eastAsia="Times New Roman" w:cs="Times New Roman"/>
          <w:spacing w:val="-1"/>
          <w:sz w:val="26"/>
          <w:szCs w:val="26"/>
        </w:rPr>
        <w:t xml:space="preserve"> </w:t>
      </w:r>
      <w:r>
        <w:rPr>
          <w:rFonts w:eastAsia="Times New Roman" w:cs="Times New Roman"/>
          <w:sz w:val="26"/>
          <w:szCs w:val="26"/>
        </w:rPr>
        <w:t>s</w:t>
      </w:r>
      <w:r>
        <w:rPr>
          <w:rFonts w:ascii="UTM Times" w:eastAsia="UTM Times" w:hAnsi="UTM Times" w:cs="UTM Times"/>
          <w:sz w:val="26"/>
          <w:szCs w:val="26"/>
        </w:rPr>
        <w:t>ự</w:t>
      </w:r>
      <w:r>
        <w:rPr>
          <w:rFonts w:ascii="UTM Times" w:eastAsia="UTM Times" w:hAnsi="UTM Times" w:cs="UTM Times"/>
          <w:spacing w:val="-2"/>
          <w:sz w:val="26"/>
          <w:szCs w:val="26"/>
        </w:rPr>
        <w:t xml:space="preserve"> </w:t>
      </w:r>
      <w:r>
        <w:rPr>
          <w:rFonts w:eastAsia="Times New Roman" w:cs="Times New Roman"/>
          <w:sz w:val="26"/>
          <w:szCs w:val="26"/>
        </w:rPr>
        <w:t>yêu</w:t>
      </w:r>
      <w:r>
        <w:rPr>
          <w:rFonts w:eastAsia="Times New Roman" w:cs="Times New Roman"/>
          <w:spacing w:val="-2"/>
          <w:sz w:val="26"/>
          <w:szCs w:val="26"/>
        </w:rPr>
        <w:t xml:space="preserve"> </w:t>
      </w:r>
      <w:r>
        <w:rPr>
          <w:rFonts w:eastAsia="Times New Roman" w:cs="Times New Roman"/>
          <w:spacing w:val="-1"/>
          <w:sz w:val="26"/>
          <w:szCs w:val="26"/>
        </w:rPr>
        <w:t>c</w:t>
      </w:r>
      <w:r>
        <w:rPr>
          <w:rFonts w:ascii="UTM Times" w:eastAsia="UTM Times" w:hAnsi="UTM Times" w:cs="UTM Times"/>
          <w:spacing w:val="-1"/>
          <w:sz w:val="26"/>
          <w:szCs w:val="26"/>
        </w:rPr>
        <w:t>ầ</w:t>
      </w:r>
      <w:r>
        <w:rPr>
          <w:rFonts w:eastAsia="Times New Roman" w:cs="Times New Roman"/>
          <w:sz w:val="26"/>
          <w:szCs w:val="26"/>
        </w:rPr>
        <w:t>u</w:t>
      </w:r>
      <w:r>
        <w:rPr>
          <w:rFonts w:eastAsia="Times New Roman" w:cs="Times New Roman"/>
          <w:spacing w:val="-1"/>
          <w:sz w:val="26"/>
          <w:szCs w:val="26"/>
        </w:rPr>
        <w:t xml:space="preserve"> </w:t>
      </w:r>
      <w:r>
        <w:rPr>
          <w:rFonts w:eastAsia="Times New Roman" w:cs="Times New Roman"/>
          <w:sz w:val="26"/>
          <w:szCs w:val="26"/>
        </w:rPr>
        <w:t>c</w:t>
      </w:r>
      <w:r>
        <w:rPr>
          <w:rFonts w:ascii="UTM Times" w:eastAsia="UTM Times" w:hAnsi="UTM Times" w:cs="UTM Times"/>
          <w:sz w:val="26"/>
          <w:szCs w:val="26"/>
        </w:rPr>
        <w:t>ủ</w:t>
      </w:r>
      <w:r>
        <w:rPr>
          <w:rFonts w:eastAsia="Times New Roman" w:cs="Times New Roman"/>
          <w:sz w:val="26"/>
          <w:szCs w:val="26"/>
        </w:rPr>
        <w:t>a</w:t>
      </w:r>
      <w:r>
        <w:rPr>
          <w:rFonts w:eastAsia="Times New Roman" w:cs="Times New Roman"/>
          <w:spacing w:val="-2"/>
          <w:sz w:val="26"/>
          <w:szCs w:val="26"/>
        </w:rPr>
        <w:t xml:space="preserve"> </w:t>
      </w:r>
      <w:r>
        <w:rPr>
          <w:rFonts w:eastAsia="Times New Roman" w:cs="Times New Roman"/>
          <w:sz w:val="26"/>
          <w:szCs w:val="26"/>
        </w:rPr>
        <w:t>các</w:t>
      </w:r>
      <w:r>
        <w:rPr>
          <w:rFonts w:eastAsia="Times New Roman" w:cs="Times New Roman"/>
          <w:spacing w:val="-1"/>
          <w:sz w:val="26"/>
          <w:szCs w:val="26"/>
        </w:rPr>
        <w:t xml:space="preserve"> b</w:t>
      </w:r>
      <w:r>
        <w:rPr>
          <w:rFonts w:ascii="UTM Times" w:eastAsia="UTM Times" w:hAnsi="UTM Times" w:cs="UTM Times"/>
          <w:spacing w:val="-1"/>
          <w:sz w:val="26"/>
          <w:szCs w:val="26"/>
        </w:rPr>
        <w:t>ạ</w:t>
      </w:r>
      <w:r>
        <w:rPr>
          <w:rFonts w:eastAsia="Times New Roman" w:cs="Times New Roman"/>
          <w:sz w:val="26"/>
          <w:szCs w:val="26"/>
        </w:rPr>
        <w:t>n</w:t>
      </w:r>
      <w:r>
        <w:rPr>
          <w:rFonts w:eastAsia="Times New Roman" w:cs="Times New Roman"/>
          <w:spacing w:val="-2"/>
          <w:sz w:val="26"/>
          <w:szCs w:val="26"/>
        </w:rPr>
        <w:t xml:space="preserve"> </w:t>
      </w:r>
      <w:r>
        <w:rPr>
          <w:rFonts w:eastAsia="Times New Roman" w:cs="Times New Roman"/>
          <w:sz w:val="26"/>
          <w:szCs w:val="26"/>
        </w:rPr>
        <w:t>tr</w:t>
      </w:r>
      <w:r>
        <w:rPr>
          <w:rFonts w:ascii="UTM Times" w:eastAsia="UTM Times" w:hAnsi="UTM Times" w:cs="UTM Times"/>
          <w:sz w:val="26"/>
          <w:szCs w:val="26"/>
        </w:rPr>
        <w:t>ẻ</w:t>
      </w:r>
      <w:r>
        <w:rPr>
          <w:rFonts w:ascii="UTM Times" w:eastAsia="UTM Times" w:hAnsi="UTM Times" w:cs="UTM Times"/>
          <w:spacing w:val="-3"/>
          <w:sz w:val="26"/>
          <w:szCs w:val="26"/>
        </w:rPr>
        <w:t xml:space="preserve"> </w:t>
      </w:r>
      <w:r>
        <w:rPr>
          <w:rFonts w:eastAsia="Times New Roman" w:cs="Times New Roman"/>
          <w:sz w:val="26"/>
          <w:szCs w:val="26"/>
        </w:rPr>
        <w:t>t</w:t>
      </w:r>
      <w:r>
        <w:rPr>
          <w:rFonts w:ascii="UTM Times" w:eastAsia="UTM Times" w:hAnsi="UTM Times" w:cs="UTM Times"/>
          <w:spacing w:val="-1"/>
          <w:sz w:val="26"/>
          <w:szCs w:val="26"/>
        </w:rPr>
        <w:t>ạ</w:t>
      </w:r>
      <w:r>
        <w:rPr>
          <w:rFonts w:eastAsia="Times New Roman" w:cs="Times New Roman"/>
          <w:sz w:val="26"/>
          <w:szCs w:val="26"/>
        </w:rPr>
        <w:t>i</w:t>
      </w:r>
      <w:r>
        <w:rPr>
          <w:rFonts w:eastAsia="Times New Roman" w:cs="Times New Roman"/>
          <w:spacing w:val="-1"/>
          <w:sz w:val="26"/>
          <w:szCs w:val="26"/>
        </w:rPr>
        <w:t xml:space="preserve"> h</w:t>
      </w:r>
      <w:r>
        <w:rPr>
          <w:rFonts w:ascii="UTM Times" w:eastAsia="UTM Times" w:hAnsi="UTM Times" w:cs="UTM Times"/>
          <w:spacing w:val="-1"/>
          <w:sz w:val="26"/>
          <w:szCs w:val="26"/>
        </w:rPr>
        <w:t>ả</w:t>
      </w:r>
      <w:r>
        <w:rPr>
          <w:rFonts w:eastAsia="Times New Roman" w:cs="Times New Roman"/>
          <w:sz w:val="26"/>
          <w:szCs w:val="26"/>
        </w:rPr>
        <w:t>i</w:t>
      </w:r>
      <w:r>
        <w:rPr>
          <w:rFonts w:eastAsia="Times New Roman" w:cs="Times New Roman"/>
          <w:spacing w:val="-2"/>
          <w:sz w:val="26"/>
          <w:szCs w:val="26"/>
        </w:rPr>
        <w:t xml:space="preserve"> </w:t>
      </w:r>
      <w:r>
        <w:rPr>
          <w:rFonts w:eastAsia="Times New Roman" w:cs="Times New Roman"/>
          <w:sz w:val="26"/>
          <w:szCs w:val="26"/>
        </w:rPr>
        <w:t>ng</w:t>
      </w:r>
      <w:r>
        <w:rPr>
          <w:rFonts w:eastAsia="Times New Roman" w:cs="Times New Roman"/>
          <w:spacing w:val="-1"/>
          <w:sz w:val="26"/>
          <w:szCs w:val="26"/>
        </w:rPr>
        <w:t>o</w:t>
      </w:r>
      <w:r>
        <w:rPr>
          <w:rFonts w:ascii="UTM Times" w:eastAsia="UTM Times" w:hAnsi="UTM Times" w:cs="UTM Times"/>
          <w:spacing w:val="-1"/>
          <w:sz w:val="26"/>
          <w:szCs w:val="26"/>
        </w:rPr>
        <w:t>ạ</w:t>
      </w:r>
      <w:r>
        <w:rPr>
          <w:rFonts w:eastAsia="Times New Roman" w:cs="Times New Roman"/>
          <w:sz w:val="26"/>
          <w:szCs w:val="26"/>
        </w:rPr>
        <w:t>i.</w:t>
      </w:r>
    </w:p>
    <w:p w:rsidR="007B05D0" w:rsidRDefault="007B05D0">
      <w:pPr>
        <w:rPr>
          <w:rFonts w:eastAsia="Times New Roman" w:cs="Times New Roman"/>
          <w:sz w:val="26"/>
          <w:szCs w:val="26"/>
        </w:rPr>
      </w:pPr>
      <w:r>
        <w:rPr>
          <w:rFonts w:eastAsia="Times New Roman" w:cs="Times New Roman"/>
          <w:sz w:val="26"/>
          <w:szCs w:val="26"/>
        </w:rPr>
        <w:br w:type="page"/>
      </w:r>
    </w:p>
    <w:p w:rsidR="00D22F6E" w:rsidRDefault="00D22F6E" w:rsidP="007B05D0">
      <w:pPr>
        <w:spacing w:before="90" w:line="312" w:lineRule="exact"/>
        <w:ind w:right="144" w:firstLine="360"/>
        <w:jc w:val="both"/>
        <w:rPr>
          <w:rFonts w:eastAsia="Times New Roman" w:cs="Times New Roman"/>
          <w:i/>
          <w:sz w:val="26"/>
          <w:szCs w:val="26"/>
        </w:rPr>
      </w:pPr>
      <w:r>
        <w:rPr>
          <w:rFonts w:eastAsia="Times New Roman" w:cs="Times New Roman"/>
          <w:sz w:val="26"/>
          <w:szCs w:val="26"/>
        </w:rPr>
        <w:lastRenderedPageBreak/>
        <w:t>Các</w:t>
      </w:r>
      <w:r>
        <w:rPr>
          <w:rFonts w:eastAsia="Times New Roman" w:cs="Times New Roman"/>
          <w:spacing w:val="4"/>
          <w:sz w:val="26"/>
          <w:szCs w:val="26"/>
        </w:rPr>
        <w:t xml:space="preserve"> </w:t>
      </w:r>
      <w:r>
        <w:rPr>
          <w:rFonts w:eastAsia="Times New Roman" w:cs="Times New Roman"/>
          <w:i/>
          <w:sz w:val="26"/>
          <w:szCs w:val="26"/>
        </w:rPr>
        <w:t>tuy</w:t>
      </w:r>
      <w:r>
        <w:rPr>
          <w:rFonts w:ascii="UTM Times" w:eastAsia="UTM Times" w:hAnsi="UTM Times" w:cs="UTM Times"/>
          <w:i/>
          <w:spacing w:val="-1"/>
          <w:sz w:val="26"/>
          <w:szCs w:val="26"/>
        </w:rPr>
        <w:t>ể</w:t>
      </w:r>
      <w:r>
        <w:rPr>
          <w:rFonts w:eastAsia="Times New Roman" w:cs="Times New Roman"/>
          <w:i/>
          <w:sz w:val="26"/>
          <w:szCs w:val="26"/>
        </w:rPr>
        <w:t>n</w:t>
      </w:r>
      <w:r>
        <w:rPr>
          <w:rFonts w:eastAsia="Times New Roman" w:cs="Times New Roman"/>
          <w:i/>
          <w:spacing w:val="4"/>
          <w:sz w:val="26"/>
          <w:szCs w:val="26"/>
        </w:rPr>
        <w:t xml:space="preserve"> </w:t>
      </w:r>
      <w:r>
        <w:rPr>
          <w:rFonts w:eastAsia="Times New Roman" w:cs="Times New Roman"/>
          <w:i/>
          <w:sz w:val="26"/>
          <w:szCs w:val="26"/>
        </w:rPr>
        <w:t>t</w:t>
      </w:r>
      <w:r>
        <w:rPr>
          <w:rFonts w:ascii="UTM Times" w:eastAsia="UTM Times" w:hAnsi="UTM Times" w:cs="UTM Times"/>
          <w:i/>
          <w:sz w:val="26"/>
          <w:szCs w:val="26"/>
        </w:rPr>
        <w:t>ậ</w:t>
      </w:r>
      <w:r>
        <w:rPr>
          <w:rFonts w:eastAsia="Times New Roman" w:cs="Times New Roman"/>
          <w:i/>
          <w:sz w:val="26"/>
          <w:szCs w:val="26"/>
        </w:rPr>
        <w:t>p</w:t>
      </w:r>
      <w:r>
        <w:rPr>
          <w:rFonts w:eastAsia="Times New Roman" w:cs="Times New Roman"/>
          <w:i/>
          <w:spacing w:val="4"/>
          <w:sz w:val="26"/>
          <w:szCs w:val="26"/>
        </w:rPr>
        <w:t xml:space="preserve"> </w:t>
      </w:r>
      <w:r>
        <w:rPr>
          <w:rFonts w:eastAsia="Times New Roman" w:cs="Times New Roman"/>
          <w:i/>
          <w:sz w:val="26"/>
          <w:szCs w:val="26"/>
        </w:rPr>
        <w:t>phóng</w:t>
      </w:r>
      <w:r>
        <w:rPr>
          <w:rFonts w:eastAsia="Times New Roman" w:cs="Times New Roman"/>
          <w:i/>
          <w:spacing w:val="5"/>
          <w:sz w:val="26"/>
          <w:szCs w:val="26"/>
        </w:rPr>
        <w:t xml:space="preserve"> </w:t>
      </w:r>
      <w:r>
        <w:rPr>
          <w:rFonts w:eastAsia="Times New Roman" w:cs="Times New Roman"/>
          <w:i/>
          <w:sz w:val="26"/>
          <w:szCs w:val="26"/>
        </w:rPr>
        <w:t>s</w:t>
      </w:r>
      <w:r>
        <w:rPr>
          <w:rFonts w:ascii="UTM Times" w:eastAsia="UTM Times" w:hAnsi="UTM Times" w:cs="UTM Times"/>
          <w:i/>
          <w:sz w:val="26"/>
          <w:szCs w:val="26"/>
        </w:rPr>
        <w:t>ự</w:t>
      </w:r>
      <w:r>
        <w:rPr>
          <w:rFonts w:ascii="UTM Times" w:eastAsia="UTM Times" w:hAnsi="UTM Times" w:cs="UTM Times"/>
          <w:i/>
          <w:spacing w:val="4"/>
          <w:sz w:val="26"/>
          <w:szCs w:val="26"/>
        </w:rPr>
        <w:t xml:space="preserve"> </w:t>
      </w:r>
      <w:r>
        <w:rPr>
          <w:rFonts w:eastAsia="Times New Roman" w:cs="Times New Roman"/>
          <w:sz w:val="26"/>
          <w:szCs w:val="26"/>
        </w:rPr>
        <w:t>vi</w:t>
      </w:r>
      <w:r>
        <w:rPr>
          <w:rFonts w:ascii="UTM Times" w:eastAsia="UTM Times" w:hAnsi="UTM Times" w:cs="UTM Times"/>
          <w:spacing w:val="-1"/>
          <w:sz w:val="26"/>
          <w:szCs w:val="26"/>
        </w:rPr>
        <w:t>ế</w:t>
      </w:r>
      <w:r>
        <w:rPr>
          <w:rFonts w:eastAsia="Times New Roman" w:cs="Times New Roman"/>
          <w:sz w:val="26"/>
          <w:szCs w:val="26"/>
        </w:rPr>
        <w:t>t</w:t>
      </w:r>
      <w:r>
        <w:rPr>
          <w:rFonts w:eastAsia="Times New Roman" w:cs="Times New Roman"/>
          <w:spacing w:val="4"/>
          <w:sz w:val="26"/>
          <w:szCs w:val="26"/>
        </w:rPr>
        <w:t xml:space="preserve"> </w:t>
      </w:r>
      <w:r>
        <w:rPr>
          <w:rFonts w:eastAsia="Times New Roman" w:cs="Times New Roman"/>
          <w:sz w:val="26"/>
          <w:szCs w:val="26"/>
        </w:rPr>
        <w:t>t</w:t>
      </w:r>
      <w:r>
        <w:rPr>
          <w:rFonts w:eastAsia="Times New Roman" w:cs="Times New Roman"/>
          <w:spacing w:val="-1"/>
          <w:sz w:val="26"/>
          <w:szCs w:val="26"/>
        </w:rPr>
        <w:t>r</w:t>
      </w:r>
      <w:r>
        <w:rPr>
          <w:rFonts w:ascii="UTM Times" w:eastAsia="UTM Times" w:hAnsi="UTM Times" w:cs="UTM Times"/>
          <w:sz w:val="26"/>
          <w:szCs w:val="26"/>
        </w:rPr>
        <w:t>ướ</w:t>
      </w:r>
      <w:r>
        <w:rPr>
          <w:rFonts w:eastAsia="Times New Roman" w:cs="Times New Roman"/>
          <w:sz w:val="26"/>
          <w:szCs w:val="26"/>
        </w:rPr>
        <w:t>c</w:t>
      </w:r>
      <w:r>
        <w:rPr>
          <w:rFonts w:eastAsia="Times New Roman" w:cs="Times New Roman"/>
          <w:spacing w:val="5"/>
          <w:sz w:val="26"/>
          <w:szCs w:val="26"/>
        </w:rPr>
        <w:t xml:space="preserve"> </w:t>
      </w:r>
      <w:r>
        <w:rPr>
          <w:rFonts w:eastAsia="Times New Roman" w:cs="Times New Roman"/>
          <w:sz w:val="26"/>
          <w:szCs w:val="26"/>
        </w:rPr>
        <w:t>1975</w:t>
      </w:r>
      <w:r>
        <w:rPr>
          <w:rFonts w:eastAsia="Times New Roman" w:cs="Times New Roman"/>
          <w:spacing w:val="4"/>
          <w:sz w:val="26"/>
          <w:szCs w:val="26"/>
        </w:rPr>
        <w:t xml:space="preserve"> </w:t>
      </w:r>
      <w:r>
        <w:rPr>
          <w:rFonts w:ascii="UTM Times" w:eastAsia="UTM Times" w:hAnsi="UTM Times" w:cs="UTM Times"/>
          <w:sz w:val="26"/>
          <w:szCs w:val="26"/>
        </w:rPr>
        <w:t>đ</w:t>
      </w:r>
      <w:r>
        <w:rPr>
          <w:rFonts w:eastAsia="Times New Roman" w:cs="Times New Roman"/>
          <w:sz w:val="26"/>
          <w:szCs w:val="26"/>
        </w:rPr>
        <w:t>ã</w:t>
      </w:r>
      <w:r>
        <w:rPr>
          <w:rFonts w:eastAsia="Times New Roman" w:cs="Times New Roman"/>
          <w:spacing w:val="4"/>
          <w:sz w:val="26"/>
          <w:szCs w:val="26"/>
        </w:rPr>
        <w:t xml:space="preserve"> </w:t>
      </w:r>
      <w:r>
        <w:rPr>
          <w:rFonts w:ascii="UTM Times" w:eastAsia="UTM Times" w:hAnsi="UTM Times" w:cs="UTM Times"/>
          <w:sz w:val="26"/>
          <w:szCs w:val="26"/>
        </w:rPr>
        <w:t>đ</w:t>
      </w:r>
      <w:r>
        <w:rPr>
          <w:rFonts w:ascii="UTM Times" w:eastAsia="UTM Times" w:hAnsi="UTM Times" w:cs="UTM Times"/>
          <w:spacing w:val="-1"/>
          <w:sz w:val="26"/>
          <w:szCs w:val="26"/>
        </w:rPr>
        <w:t>ă</w:t>
      </w:r>
      <w:r>
        <w:rPr>
          <w:rFonts w:eastAsia="Times New Roman" w:cs="Times New Roman"/>
          <w:sz w:val="26"/>
          <w:szCs w:val="26"/>
        </w:rPr>
        <w:t>ng t</w:t>
      </w:r>
      <w:r>
        <w:rPr>
          <w:rFonts w:ascii="UTM Times" w:eastAsia="UTM Times" w:hAnsi="UTM Times" w:cs="UTM Times"/>
          <w:spacing w:val="-1"/>
          <w:sz w:val="26"/>
          <w:szCs w:val="26"/>
        </w:rPr>
        <w:t>ạ</w:t>
      </w:r>
      <w:r>
        <w:rPr>
          <w:rFonts w:eastAsia="Times New Roman" w:cs="Times New Roman"/>
          <w:sz w:val="26"/>
          <w:szCs w:val="26"/>
        </w:rPr>
        <w:t>i</w:t>
      </w:r>
      <w:r w:rsidR="00796689">
        <w:rPr>
          <w:rFonts w:eastAsia="Times New Roman" w:cs="Times New Roman"/>
          <w:sz w:val="26"/>
          <w:szCs w:val="26"/>
        </w:rPr>
        <w:t xml:space="preserve"> trang nhà như</w:t>
      </w:r>
      <w:r>
        <w:rPr>
          <w:rFonts w:eastAsia="Times New Roman" w:cs="Times New Roman"/>
          <w:sz w:val="26"/>
          <w:szCs w:val="26"/>
        </w:rPr>
        <w:t>:</w:t>
      </w:r>
      <w:r>
        <w:rPr>
          <w:rFonts w:eastAsia="Times New Roman" w:cs="Times New Roman"/>
          <w:spacing w:val="33"/>
          <w:sz w:val="26"/>
          <w:szCs w:val="26"/>
        </w:rPr>
        <w:t xml:space="preserve"> </w:t>
      </w:r>
      <w:r>
        <w:rPr>
          <w:rFonts w:ascii="UTM Times" w:eastAsia="UTM Times" w:hAnsi="UTM Times" w:cs="UTM Times"/>
          <w:i/>
          <w:sz w:val="26"/>
          <w:szCs w:val="26"/>
        </w:rPr>
        <w:t>Đ</w:t>
      </w:r>
      <w:r>
        <w:rPr>
          <w:rFonts w:ascii="UTM Times" w:eastAsia="UTM Times" w:hAnsi="UTM Times" w:cs="UTM Times"/>
          <w:i/>
          <w:spacing w:val="-1"/>
          <w:sz w:val="26"/>
          <w:szCs w:val="26"/>
        </w:rPr>
        <w:t>ạ</w:t>
      </w:r>
      <w:r>
        <w:rPr>
          <w:rFonts w:eastAsia="Times New Roman" w:cs="Times New Roman"/>
          <w:i/>
          <w:sz w:val="26"/>
          <w:szCs w:val="26"/>
        </w:rPr>
        <w:t>i</w:t>
      </w:r>
      <w:r>
        <w:rPr>
          <w:rFonts w:eastAsia="Times New Roman" w:cs="Times New Roman"/>
          <w:i/>
          <w:spacing w:val="32"/>
          <w:sz w:val="26"/>
          <w:szCs w:val="26"/>
        </w:rPr>
        <w:t xml:space="preserve"> </w:t>
      </w:r>
      <w:r>
        <w:rPr>
          <w:rFonts w:eastAsia="Times New Roman" w:cs="Times New Roman"/>
          <w:i/>
          <w:spacing w:val="-1"/>
          <w:sz w:val="26"/>
          <w:szCs w:val="26"/>
        </w:rPr>
        <w:t>h</w:t>
      </w:r>
      <w:r>
        <w:rPr>
          <w:rFonts w:ascii="UTM Times" w:eastAsia="UTM Times" w:hAnsi="UTM Times" w:cs="UTM Times"/>
          <w:i/>
          <w:sz w:val="26"/>
          <w:szCs w:val="26"/>
        </w:rPr>
        <w:t>ọ</w:t>
      </w:r>
      <w:r>
        <w:rPr>
          <w:rFonts w:eastAsia="Times New Roman" w:cs="Times New Roman"/>
          <w:i/>
          <w:sz w:val="26"/>
          <w:szCs w:val="26"/>
        </w:rPr>
        <w:t>c</w:t>
      </w:r>
      <w:r>
        <w:rPr>
          <w:rFonts w:eastAsia="Times New Roman" w:cs="Times New Roman"/>
          <w:i/>
          <w:spacing w:val="33"/>
          <w:sz w:val="26"/>
          <w:szCs w:val="26"/>
        </w:rPr>
        <w:t xml:space="preserve"> </w:t>
      </w:r>
      <w:r>
        <w:rPr>
          <w:rFonts w:eastAsia="Times New Roman" w:cs="Times New Roman"/>
          <w:i/>
          <w:spacing w:val="-1"/>
          <w:sz w:val="26"/>
          <w:szCs w:val="26"/>
        </w:rPr>
        <w:t>V</w:t>
      </w:r>
      <w:r>
        <w:rPr>
          <w:rFonts w:ascii="UTM Times" w:eastAsia="UTM Times" w:hAnsi="UTM Times" w:cs="UTM Times"/>
          <w:i/>
          <w:sz w:val="26"/>
          <w:szCs w:val="26"/>
        </w:rPr>
        <w:t>ạ</w:t>
      </w:r>
      <w:r>
        <w:rPr>
          <w:rFonts w:eastAsia="Times New Roman" w:cs="Times New Roman"/>
          <w:i/>
          <w:sz w:val="26"/>
          <w:szCs w:val="26"/>
        </w:rPr>
        <w:t>n H</w:t>
      </w:r>
      <w:r>
        <w:rPr>
          <w:rFonts w:ascii="UTM Times" w:eastAsia="UTM Times" w:hAnsi="UTM Times" w:cs="UTM Times"/>
          <w:i/>
          <w:sz w:val="26"/>
          <w:szCs w:val="26"/>
        </w:rPr>
        <w:t>ạ</w:t>
      </w:r>
      <w:r>
        <w:rPr>
          <w:rFonts w:eastAsia="Times New Roman" w:cs="Times New Roman"/>
          <w:i/>
          <w:sz w:val="26"/>
          <w:szCs w:val="26"/>
        </w:rPr>
        <w:t>nh</w:t>
      </w:r>
      <w:r>
        <w:rPr>
          <w:rFonts w:eastAsia="Times New Roman" w:cs="Times New Roman"/>
          <w:i/>
          <w:spacing w:val="21"/>
          <w:sz w:val="26"/>
          <w:szCs w:val="26"/>
        </w:rPr>
        <w:t xml:space="preserve"> </w:t>
      </w:r>
      <w:r>
        <w:rPr>
          <w:rFonts w:eastAsia="Times New Roman" w:cs="Times New Roman"/>
          <w:i/>
          <w:sz w:val="26"/>
          <w:szCs w:val="26"/>
        </w:rPr>
        <w:t>trên</w:t>
      </w:r>
      <w:r>
        <w:rPr>
          <w:rFonts w:eastAsia="Times New Roman" w:cs="Times New Roman"/>
          <w:i/>
          <w:spacing w:val="22"/>
          <w:sz w:val="26"/>
          <w:szCs w:val="26"/>
        </w:rPr>
        <w:t xml:space="preserve"> </w:t>
      </w:r>
      <w:r>
        <w:rPr>
          <w:rFonts w:ascii="UTM Times" w:eastAsia="UTM Times" w:hAnsi="UTM Times" w:cs="UTM Times"/>
          <w:i/>
          <w:sz w:val="26"/>
          <w:szCs w:val="26"/>
        </w:rPr>
        <w:t>đ</w:t>
      </w:r>
      <w:r>
        <w:rPr>
          <w:rFonts w:eastAsia="Times New Roman" w:cs="Times New Roman"/>
          <w:i/>
          <w:sz w:val="26"/>
          <w:szCs w:val="26"/>
        </w:rPr>
        <w:t>à</w:t>
      </w:r>
      <w:r>
        <w:rPr>
          <w:rFonts w:eastAsia="Times New Roman" w:cs="Times New Roman"/>
          <w:i/>
          <w:spacing w:val="22"/>
          <w:sz w:val="26"/>
          <w:szCs w:val="26"/>
        </w:rPr>
        <w:t xml:space="preserve"> </w:t>
      </w:r>
      <w:r>
        <w:rPr>
          <w:rFonts w:eastAsia="Times New Roman" w:cs="Times New Roman"/>
          <w:i/>
          <w:sz w:val="26"/>
          <w:szCs w:val="26"/>
        </w:rPr>
        <w:t>phát</w:t>
      </w:r>
      <w:r>
        <w:rPr>
          <w:rFonts w:eastAsia="Times New Roman" w:cs="Times New Roman"/>
          <w:i/>
          <w:spacing w:val="22"/>
          <w:sz w:val="26"/>
          <w:szCs w:val="26"/>
        </w:rPr>
        <w:t xml:space="preserve"> </w:t>
      </w:r>
      <w:r>
        <w:rPr>
          <w:rFonts w:eastAsia="Times New Roman" w:cs="Times New Roman"/>
          <w:i/>
          <w:sz w:val="26"/>
          <w:szCs w:val="26"/>
        </w:rPr>
        <w:t>tr</w:t>
      </w:r>
      <w:r>
        <w:rPr>
          <w:rFonts w:eastAsia="Times New Roman" w:cs="Times New Roman"/>
          <w:i/>
          <w:spacing w:val="-1"/>
          <w:sz w:val="26"/>
          <w:szCs w:val="26"/>
        </w:rPr>
        <w:t>i</w:t>
      </w:r>
      <w:r>
        <w:rPr>
          <w:rFonts w:ascii="UTM Times" w:eastAsia="UTM Times" w:hAnsi="UTM Times" w:cs="UTM Times"/>
          <w:i/>
          <w:spacing w:val="-1"/>
          <w:sz w:val="26"/>
          <w:szCs w:val="26"/>
        </w:rPr>
        <w:t>ể</w:t>
      </w:r>
      <w:r>
        <w:rPr>
          <w:rFonts w:eastAsia="Times New Roman" w:cs="Times New Roman"/>
          <w:i/>
          <w:sz w:val="26"/>
          <w:szCs w:val="26"/>
        </w:rPr>
        <w:t>n,</w:t>
      </w:r>
      <w:r>
        <w:rPr>
          <w:rFonts w:eastAsia="Times New Roman" w:cs="Times New Roman"/>
          <w:i/>
          <w:spacing w:val="22"/>
          <w:sz w:val="26"/>
          <w:szCs w:val="26"/>
        </w:rPr>
        <w:t xml:space="preserve"> </w:t>
      </w:r>
      <w:r>
        <w:rPr>
          <w:rFonts w:eastAsia="Times New Roman" w:cs="Times New Roman"/>
          <w:i/>
          <w:sz w:val="26"/>
          <w:szCs w:val="26"/>
        </w:rPr>
        <w:t>Ng</w:t>
      </w:r>
      <w:r>
        <w:rPr>
          <w:rFonts w:ascii="UTM Times" w:eastAsia="UTM Times" w:hAnsi="UTM Times" w:cs="UTM Times"/>
          <w:i/>
          <w:sz w:val="26"/>
          <w:szCs w:val="26"/>
        </w:rPr>
        <w:t>ườ</w:t>
      </w:r>
      <w:r>
        <w:rPr>
          <w:rFonts w:eastAsia="Times New Roman" w:cs="Times New Roman"/>
          <w:i/>
          <w:sz w:val="26"/>
          <w:szCs w:val="26"/>
        </w:rPr>
        <w:t>i</w:t>
      </w:r>
      <w:r>
        <w:rPr>
          <w:rFonts w:eastAsia="Times New Roman" w:cs="Times New Roman"/>
          <w:i/>
          <w:spacing w:val="21"/>
          <w:sz w:val="26"/>
          <w:szCs w:val="26"/>
        </w:rPr>
        <w:t xml:space="preserve"> </w:t>
      </w:r>
      <w:r>
        <w:rPr>
          <w:rFonts w:eastAsia="Times New Roman" w:cs="Times New Roman"/>
          <w:i/>
          <w:sz w:val="26"/>
          <w:szCs w:val="26"/>
        </w:rPr>
        <w:t>V</w:t>
      </w:r>
      <w:r>
        <w:rPr>
          <w:rFonts w:eastAsia="Times New Roman" w:cs="Times New Roman"/>
          <w:i/>
          <w:spacing w:val="-1"/>
          <w:sz w:val="26"/>
          <w:szCs w:val="26"/>
        </w:rPr>
        <w:t>i</w:t>
      </w:r>
      <w:r>
        <w:rPr>
          <w:rFonts w:ascii="UTM Times" w:eastAsia="UTM Times" w:hAnsi="UTM Times" w:cs="UTM Times"/>
          <w:i/>
          <w:spacing w:val="-1"/>
          <w:sz w:val="26"/>
          <w:szCs w:val="26"/>
        </w:rPr>
        <w:t>ệ</w:t>
      </w:r>
      <w:r>
        <w:rPr>
          <w:rFonts w:eastAsia="Times New Roman" w:cs="Times New Roman"/>
          <w:i/>
          <w:sz w:val="26"/>
          <w:szCs w:val="26"/>
        </w:rPr>
        <w:t>t</w:t>
      </w:r>
      <w:r>
        <w:rPr>
          <w:rFonts w:eastAsia="Times New Roman" w:cs="Times New Roman"/>
          <w:i/>
          <w:spacing w:val="22"/>
          <w:sz w:val="26"/>
          <w:szCs w:val="26"/>
        </w:rPr>
        <w:t xml:space="preserve"> </w:t>
      </w:r>
      <w:r>
        <w:rPr>
          <w:rFonts w:ascii="UTM Times" w:eastAsia="UTM Times" w:hAnsi="UTM Times" w:cs="UTM Times"/>
          <w:i/>
          <w:sz w:val="26"/>
          <w:szCs w:val="26"/>
        </w:rPr>
        <w:t>Đ</w:t>
      </w:r>
      <w:r>
        <w:rPr>
          <w:rFonts w:ascii="UTM Times" w:eastAsia="UTM Times" w:hAnsi="UTM Times" w:cs="UTM Times"/>
          <w:i/>
          <w:spacing w:val="-1"/>
          <w:sz w:val="26"/>
          <w:szCs w:val="26"/>
        </w:rPr>
        <w:t>ấ</w:t>
      </w:r>
      <w:r>
        <w:rPr>
          <w:rFonts w:eastAsia="Times New Roman" w:cs="Times New Roman"/>
          <w:i/>
          <w:sz w:val="26"/>
          <w:szCs w:val="26"/>
        </w:rPr>
        <w:t>t</w:t>
      </w:r>
      <w:r>
        <w:rPr>
          <w:rFonts w:eastAsia="Times New Roman" w:cs="Times New Roman"/>
          <w:i/>
          <w:spacing w:val="22"/>
          <w:sz w:val="26"/>
          <w:szCs w:val="26"/>
        </w:rPr>
        <w:t xml:space="preserve"> </w:t>
      </w:r>
      <w:r>
        <w:rPr>
          <w:rFonts w:eastAsia="Times New Roman" w:cs="Times New Roman"/>
          <w:i/>
          <w:sz w:val="26"/>
          <w:szCs w:val="26"/>
        </w:rPr>
        <w:t>Miên,</w:t>
      </w:r>
      <w:r>
        <w:rPr>
          <w:rFonts w:eastAsia="Times New Roman" w:cs="Times New Roman"/>
          <w:i/>
          <w:spacing w:val="22"/>
          <w:sz w:val="26"/>
          <w:szCs w:val="26"/>
        </w:rPr>
        <w:t xml:space="preserve"> </w:t>
      </w:r>
      <w:r>
        <w:rPr>
          <w:rFonts w:eastAsia="Times New Roman" w:cs="Times New Roman"/>
          <w:i/>
          <w:sz w:val="26"/>
          <w:szCs w:val="26"/>
        </w:rPr>
        <w:t>Sài</w:t>
      </w:r>
      <w:r>
        <w:rPr>
          <w:rFonts w:eastAsia="Times New Roman" w:cs="Times New Roman"/>
          <w:i/>
          <w:w w:val="99"/>
          <w:sz w:val="26"/>
          <w:szCs w:val="26"/>
        </w:rPr>
        <w:t xml:space="preserve"> </w:t>
      </w:r>
      <w:r>
        <w:rPr>
          <w:rFonts w:eastAsia="Times New Roman" w:cs="Times New Roman"/>
          <w:i/>
          <w:sz w:val="26"/>
          <w:szCs w:val="26"/>
        </w:rPr>
        <w:t>gòn</w:t>
      </w:r>
      <w:r>
        <w:rPr>
          <w:rFonts w:eastAsia="Times New Roman" w:cs="Times New Roman"/>
          <w:i/>
          <w:spacing w:val="-2"/>
          <w:sz w:val="26"/>
          <w:szCs w:val="26"/>
        </w:rPr>
        <w:t xml:space="preserve"> </w:t>
      </w:r>
      <w:r>
        <w:rPr>
          <w:rFonts w:eastAsia="Times New Roman" w:cs="Times New Roman"/>
          <w:i/>
          <w:sz w:val="26"/>
          <w:szCs w:val="26"/>
        </w:rPr>
        <w:t>mùa</w:t>
      </w:r>
      <w:r>
        <w:rPr>
          <w:rFonts w:eastAsia="Times New Roman" w:cs="Times New Roman"/>
          <w:i/>
          <w:spacing w:val="-2"/>
          <w:sz w:val="26"/>
          <w:szCs w:val="26"/>
        </w:rPr>
        <w:t xml:space="preserve"> </w:t>
      </w:r>
      <w:r>
        <w:rPr>
          <w:rFonts w:eastAsia="Times New Roman" w:cs="Times New Roman"/>
          <w:i/>
          <w:spacing w:val="-1"/>
          <w:sz w:val="26"/>
          <w:szCs w:val="26"/>
        </w:rPr>
        <w:t>b</w:t>
      </w:r>
      <w:r>
        <w:rPr>
          <w:rFonts w:ascii="UTM Times" w:eastAsia="UTM Times" w:hAnsi="UTM Times" w:cs="UTM Times"/>
          <w:i/>
          <w:sz w:val="26"/>
          <w:szCs w:val="26"/>
        </w:rPr>
        <w:t>ầ</w:t>
      </w:r>
      <w:r>
        <w:rPr>
          <w:rFonts w:eastAsia="Times New Roman" w:cs="Times New Roman"/>
          <w:i/>
          <w:sz w:val="26"/>
          <w:szCs w:val="26"/>
        </w:rPr>
        <w:t>u</w:t>
      </w:r>
      <w:r>
        <w:rPr>
          <w:rFonts w:eastAsia="Times New Roman" w:cs="Times New Roman"/>
          <w:i/>
          <w:spacing w:val="-2"/>
          <w:sz w:val="26"/>
          <w:szCs w:val="26"/>
        </w:rPr>
        <w:t xml:space="preserve"> </w:t>
      </w:r>
      <w:r>
        <w:rPr>
          <w:rFonts w:eastAsia="Times New Roman" w:cs="Times New Roman"/>
          <w:i/>
          <w:sz w:val="26"/>
          <w:szCs w:val="26"/>
        </w:rPr>
        <w:t>c</w:t>
      </w:r>
      <w:r>
        <w:rPr>
          <w:rFonts w:ascii="UTM Times" w:eastAsia="UTM Times" w:hAnsi="UTM Times" w:cs="UTM Times"/>
          <w:i/>
          <w:sz w:val="26"/>
          <w:szCs w:val="26"/>
        </w:rPr>
        <w:t>ử</w:t>
      </w:r>
      <w:r>
        <w:rPr>
          <w:rFonts w:eastAsia="Times New Roman" w:cs="Times New Roman"/>
          <w:i/>
          <w:sz w:val="26"/>
          <w:szCs w:val="26"/>
        </w:rPr>
        <w:t>.</w:t>
      </w:r>
    </w:p>
    <w:p w:rsidR="00594D03" w:rsidRDefault="00D22F6E" w:rsidP="007B05D0">
      <w:pPr>
        <w:spacing w:line="312" w:lineRule="exact"/>
        <w:ind w:firstLine="360"/>
        <w:rPr>
          <w:rFonts w:eastAsia="Times New Roman" w:cs="Times New Roman"/>
          <w:sz w:val="26"/>
          <w:szCs w:val="26"/>
        </w:rPr>
        <w:sectPr w:rsidR="00594D03" w:rsidSect="00DC012F">
          <w:pgSz w:w="7920" w:h="12240" w:code="6"/>
          <w:pgMar w:top="1757" w:right="1080" w:bottom="1152" w:left="1195" w:header="864" w:footer="0" w:gutter="0"/>
          <w:cols w:space="720"/>
          <w:titlePg/>
          <w:docGrid w:linePitch="299"/>
        </w:sectPr>
      </w:pPr>
      <w:r>
        <w:rPr>
          <w:rFonts w:eastAsia="Times New Roman" w:cs="Times New Roman"/>
          <w:sz w:val="26"/>
          <w:szCs w:val="26"/>
        </w:rPr>
        <w:t>Nh</w:t>
      </w:r>
      <w:r>
        <w:rPr>
          <w:rFonts w:ascii="UTM Times" w:eastAsia="UTM Times" w:hAnsi="UTM Times" w:cs="UTM Times"/>
          <w:sz w:val="26"/>
          <w:szCs w:val="26"/>
        </w:rPr>
        <w:t>ữ</w:t>
      </w:r>
      <w:r>
        <w:rPr>
          <w:rFonts w:eastAsia="Times New Roman" w:cs="Times New Roman"/>
          <w:sz w:val="26"/>
          <w:szCs w:val="26"/>
        </w:rPr>
        <w:t>ng</w:t>
      </w:r>
      <w:r>
        <w:rPr>
          <w:rFonts w:eastAsia="Times New Roman" w:cs="Times New Roman"/>
          <w:spacing w:val="1"/>
          <w:sz w:val="26"/>
          <w:szCs w:val="26"/>
        </w:rPr>
        <w:t xml:space="preserve"> </w:t>
      </w:r>
      <w:r>
        <w:rPr>
          <w:rFonts w:eastAsia="Times New Roman" w:cs="Times New Roman"/>
          <w:sz w:val="26"/>
          <w:szCs w:val="26"/>
        </w:rPr>
        <w:t>tuy</w:t>
      </w:r>
      <w:r>
        <w:rPr>
          <w:rFonts w:ascii="UTM Times" w:eastAsia="UTM Times" w:hAnsi="UTM Times" w:cs="UTM Times"/>
          <w:spacing w:val="-1"/>
          <w:sz w:val="26"/>
          <w:szCs w:val="26"/>
        </w:rPr>
        <w:t>ể</w:t>
      </w:r>
      <w:r>
        <w:rPr>
          <w:rFonts w:eastAsia="Times New Roman" w:cs="Times New Roman"/>
          <w:sz w:val="26"/>
          <w:szCs w:val="26"/>
        </w:rPr>
        <w:t>n</w:t>
      </w:r>
      <w:r>
        <w:rPr>
          <w:rFonts w:eastAsia="Times New Roman" w:cs="Times New Roman"/>
          <w:spacing w:val="1"/>
          <w:sz w:val="26"/>
          <w:szCs w:val="26"/>
        </w:rPr>
        <w:t xml:space="preserve"> </w:t>
      </w:r>
      <w:r>
        <w:rPr>
          <w:rFonts w:eastAsia="Times New Roman" w:cs="Times New Roman"/>
          <w:sz w:val="26"/>
          <w:szCs w:val="26"/>
        </w:rPr>
        <w:t>t</w:t>
      </w:r>
      <w:r>
        <w:rPr>
          <w:rFonts w:ascii="UTM Times" w:eastAsia="UTM Times" w:hAnsi="UTM Times" w:cs="UTM Times"/>
          <w:spacing w:val="-1"/>
          <w:sz w:val="26"/>
          <w:szCs w:val="26"/>
        </w:rPr>
        <w:t>ậ</w:t>
      </w:r>
      <w:r>
        <w:rPr>
          <w:rFonts w:eastAsia="Times New Roman" w:cs="Times New Roman"/>
          <w:sz w:val="26"/>
          <w:szCs w:val="26"/>
        </w:rPr>
        <w:t>p</w:t>
      </w:r>
      <w:r>
        <w:rPr>
          <w:rFonts w:eastAsia="Times New Roman" w:cs="Times New Roman"/>
          <w:spacing w:val="1"/>
          <w:sz w:val="26"/>
          <w:szCs w:val="26"/>
        </w:rPr>
        <w:t xml:space="preserve"> </w:t>
      </w:r>
      <w:r>
        <w:rPr>
          <w:rFonts w:eastAsia="Times New Roman" w:cs="Times New Roman"/>
          <w:sz w:val="26"/>
          <w:szCs w:val="26"/>
        </w:rPr>
        <w:t>bút</w:t>
      </w:r>
      <w:r>
        <w:rPr>
          <w:rFonts w:eastAsia="Times New Roman" w:cs="Times New Roman"/>
          <w:spacing w:val="1"/>
          <w:sz w:val="26"/>
          <w:szCs w:val="26"/>
        </w:rPr>
        <w:t xml:space="preserve"> </w:t>
      </w:r>
      <w:r>
        <w:rPr>
          <w:rFonts w:eastAsia="Times New Roman" w:cs="Times New Roman"/>
          <w:sz w:val="26"/>
          <w:szCs w:val="26"/>
        </w:rPr>
        <w:t>ký,</w:t>
      </w:r>
      <w:r>
        <w:rPr>
          <w:rFonts w:eastAsia="Times New Roman" w:cs="Times New Roman"/>
          <w:spacing w:val="1"/>
          <w:sz w:val="26"/>
          <w:szCs w:val="26"/>
        </w:rPr>
        <w:t xml:space="preserve"> </w:t>
      </w:r>
      <w:r>
        <w:rPr>
          <w:rFonts w:eastAsia="Times New Roman" w:cs="Times New Roman"/>
          <w:sz w:val="26"/>
          <w:szCs w:val="26"/>
        </w:rPr>
        <w:t>phóng</w:t>
      </w:r>
      <w:r>
        <w:rPr>
          <w:rFonts w:eastAsia="Times New Roman" w:cs="Times New Roman"/>
          <w:spacing w:val="1"/>
          <w:sz w:val="26"/>
          <w:szCs w:val="26"/>
        </w:rPr>
        <w:t xml:space="preserve"> </w:t>
      </w:r>
      <w:r>
        <w:rPr>
          <w:rFonts w:eastAsia="Times New Roman" w:cs="Times New Roman"/>
          <w:spacing w:val="-1"/>
          <w:sz w:val="26"/>
          <w:szCs w:val="26"/>
        </w:rPr>
        <w:t>s</w:t>
      </w:r>
      <w:r>
        <w:rPr>
          <w:rFonts w:ascii="UTM Times" w:eastAsia="UTM Times" w:hAnsi="UTM Times" w:cs="UTM Times"/>
          <w:sz w:val="26"/>
          <w:szCs w:val="26"/>
        </w:rPr>
        <w:t>ự</w:t>
      </w:r>
      <w:r>
        <w:rPr>
          <w:rFonts w:ascii="UTM Times" w:eastAsia="UTM Times" w:hAnsi="UTM Times" w:cs="UTM Times"/>
          <w:spacing w:val="1"/>
          <w:sz w:val="26"/>
          <w:szCs w:val="26"/>
        </w:rPr>
        <w:t xml:space="preserve"> </w:t>
      </w:r>
      <w:r>
        <w:rPr>
          <w:rFonts w:eastAsia="Times New Roman" w:cs="Times New Roman"/>
          <w:sz w:val="26"/>
          <w:szCs w:val="26"/>
        </w:rPr>
        <w:t>vi</w:t>
      </w:r>
      <w:r>
        <w:rPr>
          <w:rFonts w:ascii="UTM Times" w:eastAsia="UTM Times" w:hAnsi="UTM Times" w:cs="UTM Times"/>
          <w:spacing w:val="-1"/>
          <w:sz w:val="26"/>
          <w:szCs w:val="26"/>
        </w:rPr>
        <w:t>ế</w:t>
      </w:r>
      <w:r>
        <w:rPr>
          <w:rFonts w:eastAsia="Times New Roman" w:cs="Times New Roman"/>
          <w:sz w:val="26"/>
          <w:szCs w:val="26"/>
        </w:rPr>
        <w:t>t</w:t>
      </w:r>
      <w:r>
        <w:rPr>
          <w:rFonts w:eastAsia="Times New Roman" w:cs="Times New Roman"/>
          <w:spacing w:val="1"/>
          <w:sz w:val="26"/>
          <w:szCs w:val="26"/>
        </w:rPr>
        <w:t xml:space="preserve"> </w:t>
      </w:r>
      <w:r>
        <w:rPr>
          <w:rFonts w:eastAsia="Times New Roman" w:cs="Times New Roman"/>
          <w:sz w:val="26"/>
          <w:szCs w:val="26"/>
        </w:rPr>
        <w:t>sau</w:t>
      </w:r>
      <w:r>
        <w:rPr>
          <w:rFonts w:eastAsia="Times New Roman" w:cs="Times New Roman"/>
          <w:spacing w:val="2"/>
          <w:sz w:val="26"/>
          <w:szCs w:val="26"/>
        </w:rPr>
        <w:t xml:space="preserve"> </w:t>
      </w:r>
      <w:r>
        <w:rPr>
          <w:rFonts w:eastAsia="Times New Roman" w:cs="Times New Roman"/>
          <w:sz w:val="26"/>
          <w:szCs w:val="26"/>
        </w:rPr>
        <w:t>1975 g</w:t>
      </w:r>
      <w:r>
        <w:rPr>
          <w:rFonts w:ascii="UTM Times" w:eastAsia="UTM Times" w:hAnsi="UTM Times" w:cs="UTM Times"/>
          <w:sz w:val="26"/>
          <w:szCs w:val="26"/>
        </w:rPr>
        <w:t>ồ</w:t>
      </w:r>
      <w:r>
        <w:rPr>
          <w:rFonts w:eastAsia="Times New Roman" w:cs="Times New Roman"/>
          <w:sz w:val="26"/>
          <w:szCs w:val="26"/>
        </w:rPr>
        <w:t>m:</w:t>
      </w:r>
      <w:r>
        <w:rPr>
          <w:rFonts w:eastAsia="Times New Roman" w:cs="Times New Roman"/>
          <w:spacing w:val="19"/>
          <w:sz w:val="26"/>
          <w:szCs w:val="26"/>
        </w:rPr>
        <w:t xml:space="preserve"> </w:t>
      </w:r>
      <w:r>
        <w:rPr>
          <w:rFonts w:eastAsia="Times New Roman" w:cs="Times New Roman"/>
          <w:i/>
          <w:sz w:val="26"/>
          <w:szCs w:val="26"/>
        </w:rPr>
        <w:t>Th</w:t>
      </w:r>
      <w:r>
        <w:rPr>
          <w:rFonts w:ascii="UTM Times" w:eastAsia="UTM Times" w:hAnsi="UTM Times" w:cs="UTM Times"/>
          <w:i/>
          <w:sz w:val="26"/>
          <w:szCs w:val="26"/>
        </w:rPr>
        <w:t>ă</w:t>
      </w:r>
      <w:r>
        <w:rPr>
          <w:rFonts w:eastAsia="Times New Roman" w:cs="Times New Roman"/>
          <w:i/>
          <w:sz w:val="26"/>
          <w:szCs w:val="26"/>
        </w:rPr>
        <w:t>m</w:t>
      </w:r>
      <w:r>
        <w:rPr>
          <w:rFonts w:eastAsia="Times New Roman" w:cs="Times New Roman"/>
          <w:i/>
          <w:spacing w:val="20"/>
          <w:sz w:val="26"/>
          <w:szCs w:val="26"/>
        </w:rPr>
        <w:t xml:space="preserve"> </w:t>
      </w:r>
      <w:r>
        <w:rPr>
          <w:rFonts w:eastAsia="Times New Roman" w:cs="Times New Roman"/>
          <w:i/>
          <w:sz w:val="26"/>
          <w:szCs w:val="26"/>
        </w:rPr>
        <w:t>Miami,</w:t>
      </w:r>
      <w:r>
        <w:rPr>
          <w:rFonts w:eastAsia="Times New Roman" w:cs="Times New Roman"/>
          <w:i/>
          <w:spacing w:val="21"/>
          <w:sz w:val="26"/>
          <w:szCs w:val="26"/>
        </w:rPr>
        <w:t xml:space="preserve"> </w:t>
      </w:r>
      <w:r>
        <w:rPr>
          <w:rFonts w:eastAsia="Times New Roman" w:cs="Times New Roman"/>
          <w:i/>
          <w:sz w:val="26"/>
          <w:szCs w:val="26"/>
        </w:rPr>
        <w:t>Florida;</w:t>
      </w:r>
      <w:r>
        <w:rPr>
          <w:rFonts w:eastAsia="Times New Roman" w:cs="Times New Roman"/>
          <w:i/>
          <w:spacing w:val="20"/>
          <w:sz w:val="26"/>
          <w:szCs w:val="26"/>
        </w:rPr>
        <w:t xml:space="preserve"> </w:t>
      </w:r>
      <w:r>
        <w:rPr>
          <w:rFonts w:ascii="UTM Times" w:eastAsia="UTM Times" w:hAnsi="UTM Times" w:cs="UTM Times"/>
          <w:i/>
          <w:spacing w:val="-1"/>
          <w:sz w:val="26"/>
          <w:szCs w:val="26"/>
        </w:rPr>
        <w:t>Đ</w:t>
      </w:r>
      <w:r>
        <w:rPr>
          <w:rFonts w:eastAsia="Times New Roman" w:cs="Times New Roman"/>
          <w:i/>
          <w:sz w:val="26"/>
          <w:szCs w:val="26"/>
        </w:rPr>
        <w:t>ây</w:t>
      </w:r>
      <w:r>
        <w:rPr>
          <w:rFonts w:eastAsia="Times New Roman" w:cs="Times New Roman"/>
          <w:i/>
          <w:spacing w:val="20"/>
          <w:sz w:val="26"/>
          <w:szCs w:val="26"/>
        </w:rPr>
        <w:t xml:space="preserve"> </w:t>
      </w:r>
      <w:r>
        <w:rPr>
          <w:rFonts w:eastAsia="Times New Roman" w:cs="Times New Roman"/>
          <w:i/>
          <w:sz w:val="26"/>
          <w:szCs w:val="26"/>
        </w:rPr>
        <w:t>New</w:t>
      </w:r>
      <w:r>
        <w:rPr>
          <w:rFonts w:eastAsia="Times New Roman" w:cs="Times New Roman"/>
          <w:i/>
          <w:spacing w:val="20"/>
          <w:sz w:val="26"/>
          <w:szCs w:val="26"/>
        </w:rPr>
        <w:t xml:space="preserve"> </w:t>
      </w:r>
      <w:r>
        <w:rPr>
          <w:rFonts w:eastAsia="Times New Roman" w:cs="Times New Roman"/>
          <w:i/>
          <w:sz w:val="26"/>
          <w:szCs w:val="26"/>
        </w:rPr>
        <w:t>York;</w:t>
      </w:r>
      <w:r>
        <w:rPr>
          <w:rFonts w:eastAsia="Times New Roman" w:cs="Times New Roman"/>
          <w:i/>
          <w:spacing w:val="20"/>
          <w:sz w:val="26"/>
          <w:szCs w:val="26"/>
        </w:rPr>
        <w:t xml:space="preserve"> </w:t>
      </w:r>
      <w:r>
        <w:rPr>
          <w:rFonts w:eastAsia="Times New Roman" w:cs="Times New Roman"/>
          <w:i/>
          <w:sz w:val="26"/>
          <w:szCs w:val="26"/>
        </w:rPr>
        <w:t>V</w:t>
      </w:r>
      <w:r>
        <w:rPr>
          <w:rFonts w:eastAsia="Times New Roman" w:cs="Times New Roman"/>
          <w:i/>
          <w:spacing w:val="-1"/>
          <w:sz w:val="26"/>
          <w:szCs w:val="26"/>
        </w:rPr>
        <w:t>i</w:t>
      </w:r>
      <w:r>
        <w:rPr>
          <w:rFonts w:ascii="UTM Times" w:eastAsia="UTM Times" w:hAnsi="UTM Times" w:cs="UTM Times"/>
          <w:i/>
          <w:spacing w:val="-1"/>
          <w:sz w:val="26"/>
          <w:szCs w:val="26"/>
        </w:rPr>
        <w:t>ế</w:t>
      </w:r>
      <w:r>
        <w:rPr>
          <w:rFonts w:eastAsia="Times New Roman" w:cs="Times New Roman"/>
          <w:i/>
          <w:sz w:val="26"/>
          <w:szCs w:val="26"/>
        </w:rPr>
        <w:t>ng Houston,</w:t>
      </w:r>
      <w:r>
        <w:rPr>
          <w:rFonts w:eastAsia="Times New Roman" w:cs="Times New Roman"/>
          <w:i/>
          <w:spacing w:val="29"/>
          <w:sz w:val="26"/>
          <w:szCs w:val="26"/>
        </w:rPr>
        <w:t xml:space="preserve"> </w:t>
      </w:r>
      <w:r>
        <w:rPr>
          <w:rFonts w:eastAsia="Times New Roman" w:cs="Times New Roman"/>
          <w:i/>
          <w:sz w:val="26"/>
          <w:szCs w:val="26"/>
        </w:rPr>
        <w:t>Dallas,</w:t>
      </w:r>
      <w:r>
        <w:rPr>
          <w:rFonts w:eastAsia="Times New Roman" w:cs="Times New Roman"/>
          <w:i/>
          <w:spacing w:val="30"/>
          <w:sz w:val="26"/>
          <w:szCs w:val="26"/>
        </w:rPr>
        <w:t xml:space="preserve"> </w:t>
      </w:r>
      <w:r>
        <w:rPr>
          <w:rFonts w:eastAsia="Times New Roman" w:cs="Times New Roman"/>
          <w:i/>
          <w:sz w:val="26"/>
          <w:szCs w:val="26"/>
        </w:rPr>
        <w:t>Texas;</w:t>
      </w:r>
      <w:r>
        <w:rPr>
          <w:rFonts w:eastAsia="Times New Roman" w:cs="Times New Roman"/>
          <w:i/>
          <w:spacing w:val="29"/>
          <w:sz w:val="26"/>
          <w:szCs w:val="26"/>
        </w:rPr>
        <w:t xml:space="preserve"> </w:t>
      </w:r>
      <w:r>
        <w:rPr>
          <w:rFonts w:eastAsia="Times New Roman" w:cs="Times New Roman"/>
          <w:i/>
          <w:sz w:val="26"/>
          <w:szCs w:val="26"/>
        </w:rPr>
        <w:t>N</w:t>
      </w:r>
      <w:r>
        <w:rPr>
          <w:rFonts w:eastAsia="Times New Roman" w:cs="Times New Roman"/>
          <w:i/>
          <w:spacing w:val="-1"/>
          <w:sz w:val="26"/>
          <w:szCs w:val="26"/>
        </w:rPr>
        <w:t>g</w:t>
      </w:r>
      <w:r>
        <w:rPr>
          <w:rFonts w:ascii="UTM Times" w:eastAsia="UTM Times" w:hAnsi="UTM Times" w:cs="UTM Times"/>
          <w:i/>
          <w:sz w:val="26"/>
          <w:szCs w:val="26"/>
        </w:rPr>
        <w:t>ườ</w:t>
      </w:r>
      <w:r>
        <w:rPr>
          <w:rFonts w:eastAsia="Times New Roman" w:cs="Times New Roman"/>
          <w:i/>
          <w:sz w:val="26"/>
          <w:szCs w:val="26"/>
        </w:rPr>
        <w:t>i</w:t>
      </w:r>
      <w:r>
        <w:rPr>
          <w:rFonts w:eastAsia="Times New Roman" w:cs="Times New Roman"/>
          <w:i/>
          <w:spacing w:val="29"/>
          <w:sz w:val="26"/>
          <w:szCs w:val="26"/>
        </w:rPr>
        <w:t xml:space="preserve"> </w:t>
      </w:r>
      <w:r>
        <w:rPr>
          <w:rFonts w:eastAsia="Times New Roman" w:cs="Times New Roman"/>
          <w:i/>
          <w:sz w:val="26"/>
          <w:szCs w:val="26"/>
        </w:rPr>
        <w:t>V</w:t>
      </w:r>
      <w:r>
        <w:rPr>
          <w:rFonts w:eastAsia="Times New Roman" w:cs="Times New Roman"/>
          <w:i/>
          <w:spacing w:val="-1"/>
          <w:sz w:val="26"/>
          <w:szCs w:val="26"/>
        </w:rPr>
        <w:t>i</w:t>
      </w:r>
      <w:r>
        <w:rPr>
          <w:rFonts w:ascii="UTM Times" w:eastAsia="UTM Times" w:hAnsi="UTM Times" w:cs="UTM Times"/>
          <w:i/>
          <w:spacing w:val="-1"/>
          <w:sz w:val="26"/>
          <w:szCs w:val="26"/>
        </w:rPr>
        <w:t>ệ</w:t>
      </w:r>
      <w:r>
        <w:rPr>
          <w:rFonts w:eastAsia="Times New Roman" w:cs="Times New Roman"/>
          <w:i/>
          <w:sz w:val="26"/>
          <w:szCs w:val="26"/>
        </w:rPr>
        <w:t>t</w:t>
      </w:r>
      <w:r>
        <w:rPr>
          <w:rFonts w:eastAsia="Times New Roman" w:cs="Times New Roman"/>
          <w:i/>
          <w:spacing w:val="28"/>
          <w:sz w:val="26"/>
          <w:szCs w:val="26"/>
        </w:rPr>
        <w:t xml:space="preserve"> </w:t>
      </w:r>
      <w:r>
        <w:rPr>
          <w:rFonts w:ascii="UTM Times" w:eastAsia="UTM Times" w:hAnsi="UTM Times" w:cs="UTM Times"/>
          <w:i/>
          <w:sz w:val="26"/>
          <w:szCs w:val="26"/>
        </w:rPr>
        <w:t>Đ</w:t>
      </w:r>
      <w:r>
        <w:rPr>
          <w:rFonts w:ascii="UTM Times" w:eastAsia="UTM Times" w:hAnsi="UTM Times" w:cs="UTM Times"/>
          <w:i/>
          <w:spacing w:val="-1"/>
          <w:sz w:val="26"/>
          <w:szCs w:val="26"/>
        </w:rPr>
        <w:t>ấ</w:t>
      </w:r>
      <w:r>
        <w:rPr>
          <w:rFonts w:eastAsia="Times New Roman" w:cs="Times New Roman"/>
          <w:i/>
          <w:sz w:val="26"/>
          <w:szCs w:val="26"/>
        </w:rPr>
        <w:t>t</w:t>
      </w:r>
      <w:r>
        <w:rPr>
          <w:rFonts w:eastAsia="Times New Roman" w:cs="Times New Roman"/>
          <w:i/>
          <w:spacing w:val="29"/>
          <w:sz w:val="26"/>
          <w:szCs w:val="26"/>
        </w:rPr>
        <w:t xml:space="preserve"> </w:t>
      </w:r>
      <w:r>
        <w:rPr>
          <w:rFonts w:eastAsia="Times New Roman" w:cs="Times New Roman"/>
          <w:i/>
          <w:sz w:val="26"/>
          <w:szCs w:val="26"/>
        </w:rPr>
        <w:t>Phi;</w:t>
      </w:r>
      <w:r>
        <w:rPr>
          <w:rFonts w:eastAsia="Times New Roman" w:cs="Times New Roman"/>
          <w:i/>
          <w:spacing w:val="29"/>
          <w:sz w:val="26"/>
          <w:szCs w:val="26"/>
        </w:rPr>
        <w:t xml:space="preserve"> </w:t>
      </w:r>
      <w:r>
        <w:rPr>
          <w:rFonts w:eastAsia="Times New Roman" w:cs="Times New Roman"/>
          <w:i/>
          <w:sz w:val="26"/>
          <w:szCs w:val="26"/>
        </w:rPr>
        <w:t>Lính</w:t>
      </w:r>
      <w:r>
        <w:rPr>
          <w:rFonts w:eastAsia="Times New Roman" w:cs="Times New Roman"/>
          <w:i/>
          <w:w w:val="99"/>
          <w:sz w:val="26"/>
          <w:szCs w:val="26"/>
        </w:rPr>
        <w:t xml:space="preserve"> </w:t>
      </w:r>
      <w:r>
        <w:rPr>
          <w:rFonts w:eastAsia="Times New Roman" w:cs="Times New Roman"/>
          <w:i/>
          <w:sz w:val="26"/>
          <w:szCs w:val="26"/>
        </w:rPr>
        <w:t>Vi</w:t>
      </w:r>
      <w:r>
        <w:rPr>
          <w:rFonts w:ascii="UTM Times" w:eastAsia="UTM Times" w:hAnsi="UTM Times" w:cs="UTM Times"/>
          <w:i/>
          <w:spacing w:val="-1"/>
          <w:sz w:val="26"/>
          <w:szCs w:val="26"/>
        </w:rPr>
        <w:t>ệ</w:t>
      </w:r>
      <w:r>
        <w:rPr>
          <w:rFonts w:eastAsia="Times New Roman" w:cs="Times New Roman"/>
          <w:i/>
          <w:sz w:val="26"/>
          <w:szCs w:val="26"/>
        </w:rPr>
        <w:t>t</w:t>
      </w:r>
      <w:r>
        <w:rPr>
          <w:rFonts w:eastAsia="Times New Roman" w:cs="Times New Roman"/>
          <w:i/>
          <w:spacing w:val="32"/>
          <w:sz w:val="26"/>
          <w:szCs w:val="26"/>
        </w:rPr>
        <w:t xml:space="preserve"> </w:t>
      </w:r>
      <w:r>
        <w:rPr>
          <w:rFonts w:eastAsia="Times New Roman" w:cs="Times New Roman"/>
          <w:i/>
          <w:sz w:val="26"/>
          <w:szCs w:val="26"/>
        </w:rPr>
        <w:t>Nam</w:t>
      </w:r>
      <w:r>
        <w:rPr>
          <w:rFonts w:eastAsia="Times New Roman" w:cs="Times New Roman"/>
          <w:i/>
          <w:spacing w:val="32"/>
          <w:sz w:val="26"/>
          <w:szCs w:val="26"/>
        </w:rPr>
        <w:t xml:space="preserve"> </w:t>
      </w:r>
      <w:r>
        <w:rPr>
          <w:rFonts w:eastAsia="Times New Roman" w:cs="Times New Roman"/>
          <w:i/>
          <w:spacing w:val="-1"/>
          <w:sz w:val="26"/>
          <w:szCs w:val="26"/>
        </w:rPr>
        <w:t>C</w:t>
      </w:r>
      <w:r>
        <w:rPr>
          <w:rFonts w:ascii="UTM Times" w:eastAsia="UTM Times" w:hAnsi="UTM Times" w:cs="UTM Times"/>
          <w:i/>
          <w:sz w:val="26"/>
          <w:szCs w:val="26"/>
        </w:rPr>
        <w:t>ộ</w:t>
      </w:r>
      <w:r>
        <w:rPr>
          <w:rFonts w:eastAsia="Times New Roman" w:cs="Times New Roman"/>
          <w:i/>
          <w:sz w:val="26"/>
          <w:szCs w:val="26"/>
        </w:rPr>
        <w:t>ng</w:t>
      </w:r>
      <w:r>
        <w:rPr>
          <w:rFonts w:eastAsia="Times New Roman" w:cs="Times New Roman"/>
          <w:i/>
          <w:spacing w:val="33"/>
          <w:sz w:val="26"/>
          <w:szCs w:val="26"/>
        </w:rPr>
        <w:t xml:space="preserve"> </w:t>
      </w:r>
      <w:r>
        <w:rPr>
          <w:rFonts w:eastAsia="Times New Roman" w:cs="Times New Roman"/>
          <w:i/>
          <w:sz w:val="26"/>
          <w:szCs w:val="26"/>
        </w:rPr>
        <w:t>Hòa;</w:t>
      </w:r>
      <w:r>
        <w:rPr>
          <w:rFonts w:eastAsia="Times New Roman" w:cs="Times New Roman"/>
          <w:i/>
          <w:spacing w:val="32"/>
          <w:sz w:val="26"/>
          <w:szCs w:val="26"/>
        </w:rPr>
        <w:t xml:space="preserve"> </w:t>
      </w:r>
      <w:r>
        <w:rPr>
          <w:rFonts w:eastAsia="Times New Roman" w:cs="Times New Roman"/>
          <w:i/>
          <w:sz w:val="26"/>
          <w:szCs w:val="26"/>
        </w:rPr>
        <w:t>N</w:t>
      </w:r>
      <w:r>
        <w:rPr>
          <w:rFonts w:eastAsia="Times New Roman" w:cs="Times New Roman"/>
          <w:i/>
          <w:spacing w:val="-1"/>
          <w:sz w:val="26"/>
          <w:szCs w:val="26"/>
        </w:rPr>
        <w:t>g</w:t>
      </w:r>
      <w:r>
        <w:rPr>
          <w:rFonts w:ascii="UTM Times" w:eastAsia="UTM Times" w:hAnsi="UTM Times" w:cs="UTM Times"/>
          <w:i/>
          <w:sz w:val="26"/>
          <w:szCs w:val="26"/>
        </w:rPr>
        <w:t>ườ</w:t>
      </w:r>
      <w:r>
        <w:rPr>
          <w:rFonts w:eastAsia="Times New Roman" w:cs="Times New Roman"/>
          <w:i/>
          <w:sz w:val="26"/>
          <w:szCs w:val="26"/>
        </w:rPr>
        <w:t>i</w:t>
      </w:r>
      <w:r>
        <w:rPr>
          <w:rFonts w:eastAsia="Times New Roman" w:cs="Times New Roman"/>
          <w:i/>
          <w:spacing w:val="32"/>
          <w:sz w:val="26"/>
          <w:szCs w:val="26"/>
        </w:rPr>
        <w:t xml:space="preserve"> </w:t>
      </w:r>
      <w:r>
        <w:rPr>
          <w:rFonts w:eastAsia="Times New Roman" w:cs="Times New Roman"/>
          <w:i/>
          <w:sz w:val="26"/>
          <w:szCs w:val="26"/>
        </w:rPr>
        <w:t>V</w:t>
      </w:r>
      <w:r>
        <w:rPr>
          <w:rFonts w:eastAsia="Times New Roman" w:cs="Times New Roman"/>
          <w:i/>
          <w:spacing w:val="-1"/>
          <w:sz w:val="26"/>
          <w:szCs w:val="26"/>
        </w:rPr>
        <w:t>i</w:t>
      </w:r>
      <w:r>
        <w:rPr>
          <w:rFonts w:ascii="UTM Times" w:eastAsia="UTM Times" w:hAnsi="UTM Times" w:cs="UTM Times"/>
          <w:i/>
          <w:spacing w:val="-1"/>
          <w:sz w:val="26"/>
          <w:szCs w:val="26"/>
        </w:rPr>
        <w:t>ệ</w:t>
      </w:r>
      <w:r>
        <w:rPr>
          <w:rFonts w:eastAsia="Times New Roman" w:cs="Times New Roman"/>
          <w:i/>
          <w:sz w:val="26"/>
          <w:szCs w:val="26"/>
        </w:rPr>
        <w:t>t</w:t>
      </w:r>
      <w:r>
        <w:rPr>
          <w:rFonts w:eastAsia="Times New Roman" w:cs="Times New Roman"/>
          <w:i/>
          <w:spacing w:val="33"/>
          <w:sz w:val="26"/>
          <w:szCs w:val="26"/>
        </w:rPr>
        <w:t xml:space="preserve"> </w:t>
      </w:r>
      <w:r>
        <w:rPr>
          <w:rFonts w:eastAsia="Times New Roman" w:cs="Times New Roman"/>
          <w:i/>
          <w:spacing w:val="-1"/>
          <w:sz w:val="26"/>
          <w:szCs w:val="26"/>
        </w:rPr>
        <w:t>T</w:t>
      </w:r>
      <w:r>
        <w:rPr>
          <w:rFonts w:ascii="UTM Times" w:eastAsia="UTM Times" w:hAnsi="UTM Times" w:cs="UTM Times"/>
          <w:i/>
          <w:sz w:val="26"/>
          <w:szCs w:val="26"/>
        </w:rPr>
        <w:t>ị</w:t>
      </w:r>
      <w:r>
        <w:rPr>
          <w:rFonts w:ascii="UTM Times" w:eastAsia="UTM Times" w:hAnsi="UTM Times" w:cs="UTM Times"/>
          <w:i/>
          <w:spacing w:val="32"/>
          <w:sz w:val="26"/>
          <w:szCs w:val="26"/>
        </w:rPr>
        <w:t xml:space="preserve"> </w:t>
      </w:r>
      <w:r>
        <w:rPr>
          <w:rFonts w:eastAsia="Times New Roman" w:cs="Times New Roman"/>
          <w:i/>
          <w:spacing w:val="-1"/>
          <w:sz w:val="26"/>
          <w:szCs w:val="26"/>
        </w:rPr>
        <w:t>N</w:t>
      </w:r>
      <w:r>
        <w:rPr>
          <w:rFonts w:ascii="UTM Times" w:eastAsia="UTM Times" w:hAnsi="UTM Times" w:cs="UTM Times"/>
          <w:i/>
          <w:sz w:val="26"/>
          <w:szCs w:val="26"/>
        </w:rPr>
        <w:t>ạ</w:t>
      </w:r>
      <w:r>
        <w:rPr>
          <w:rFonts w:eastAsia="Times New Roman" w:cs="Times New Roman"/>
          <w:i/>
          <w:sz w:val="26"/>
          <w:szCs w:val="26"/>
        </w:rPr>
        <w:t>n;</w:t>
      </w:r>
      <w:r>
        <w:rPr>
          <w:rFonts w:eastAsia="Times New Roman" w:cs="Times New Roman"/>
          <w:i/>
          <w:spacing w:val="32"/>
          <w:sz w:val="26"/>
          <w:szCs w:val="26"/>
        </w:rPr>
        <w:t xml:space="preserve"> </w:t>
      </w:r>
      <w:r>
        <w:rPr>
          <w:rFonts w:eastAsia="Times New Roman" w:cs="Times New Roman"/>
          <w:i/>
          <w:sz w:val="26"/>
          <w:szCs w:val="26"/>
        </w:rPr>
        <w:t>Tùy</w:t>
      </w:r>
      <w:r>
        <w:rPr>
          <w:rFonts w:eastAsia="Times New Roman" w:cs="Times New Roman"/>
          <w:i/>
          <w:spacing w:val="33"/>
          <w:sz w:val="26"/>
          <w:szCs w:val="26"/>
        </w:rPr>
        <w:t xml:space="preserve"> </w:t>
      </w:r>
      <w:r>
        <w:rPr>
          <w:rFonts w:eastAsia="Times New Roman" w:cs="Times New Roman"/>
          <w:i/>
          <w:sz w:val="26"/>
          <w:szCs w:val="26"/>
        </w:rPr>
        <w:t>Bút</w:t>
      </w:r>
      <w:r>
        <w:rPr>
          <w:rFonts w:eastAsia="Times New Roman" w:cs="Times New Roman"/>
          <w:i/>
          <w:w w:val="99"/>
          <w:sz w:val="26"/>
          <w:szCs w:val="26"/>
        </w:rPr>
        <w:t xml:space="preserve"> </w:t>
      </w:r>
      <w:r>
        <w:rPr>
          <w:rFonts w:eastAsia="Times New Roman" w:cs="Times New Roman"/>
          <w:i/>
          <w:sz w:val="26"/>
          <w:szCs w:val="26"/>
        </w:rPr>
        <w:t>L</w:t>
      </w:r>
      <w:r>
        <w:rPr>
          <w:rFonts w:ascii="UTM Times" w:eastAsia="UTM Times" w:hAnsi="UTM Times" w:cs="UTM Times"/>
          <w:i/>
          <w:sz w:val="26"/>
          <w:szCs w:val="26"/>
        </w:rPr>
        <w:t>ư</w:t>
      </w:r>
      <w:r>
        <w:rPr>
          <w:rFonts w:eastAsia="Times New Roman" w:cs="Times New Roman"/>
          <w:i/>
          <w:sz w:val="26"/>
          <w:szCs w:val="26"/>
        </w:rPr>
        <w:t>u</w:t>
      </w:r>
      <w:r>
        <w:rPr>
          <w:rFonts w:eastAsia="Times New Roman" w:cs="Times New Roman"/>
          <w:i/>
          <w:spacing w:val="-10"/>
          <w:sz w:val="26"/>
          <w:szCs w:val="26"/>
        </w:rPr>
        <w:t xml:space="preserve"> </w:t>
      </w:r>
      <w:r>
        <w:rPr>
          <w:rFonts w:eastAsia="Times New Roman" w:cs="Times New Roman"/>
          <w:i/>
          <w:sz w:val="26"/>
          <w:szCs w:val="26"/>
        </w:rPr>
        <w:t>Vong;</w:t>
      </w:r>
      <w:r>
        <w:rPr>
          <w:rFonts w:eastAsia="Times New Roman" w:cs="Times New Roman"/>
          <w:i/>
          <w:spacing w:val="-9"/>
          <w:sz w:val="26"/>
          <w:szCs w:val="26"/>
        </w:rPr>
        <w:t xml:space="preserve"> </w:t>
      </w:r>
      <w:r>
        <w:rPr>
          <w:rFonts w:eastAsia="Times New Roman" w:cs="Times New Roman"/>
          <w:i/>
          <w:sz w:val="26"/>
          <w:szCs w:val="26"/>
        </w:rPr>
        <w:t>C</w:t>
      </w:r>
      <w:r>
        <w:rPr>
          <w:rFonts w:eastAsia="Times New Roman" w:cs="Times New Roman"/>
          <w:i/>
          <w:spacing w:val="-1"/>
          <w:sz w:val="26"/>
          <w:szCs w:val="26"/>
        </w:rPr>
        <w:t>u</w:t>
      </w:r>
      <w:r>
        <w:rPr>
          <w:rFonts w:ascii="UTM Times" w:eastAsia="UTM Times" w:hAnsi="UTM Times" w:cs="UTM Times"/>
          <w:i/>
          <w:sz w:val="26"/>
          <w:szCs w:val="26"/>
        </w:rPr>
        <w:t>ộ</w:t>
      </w:r>
      <w:r>
        <w:rPr>
          <w:rFonts w:eastAsia="Times New Roman" w:cs="Times New Roman"/>
          <w:i/>
          <w:sz w:val="26"/>
          <w:szCs w:val="26"/>
        </w:rPr>
        <w:t>c</w:t>
      </w:r>
      <w:r>
        <w:rPr>
          <w:rFonts w:eastAsia="Times New Roman" w:cs="Times New Roman"/>
          <w:i/>
          <w:spacing w:val="-10"/>
          <w:sz w:val="26"/>
          <w:szCs w:val="26"/>
        </w:rPr>
        <w:t xml:space="preserve"> </w:t>
      </w:r>
      <w:r>
        <w:rPr>
          <w:rFonts w:eastAsia="Times New Roman" w:cs="Times New Roman"/>
          <w:i/>
          <w:sz w:val="26"/>
          <w:szCs w:val="26"/>
        </w:rPr>
        <w:t>Hành</w:t>
      </w:r>
      <w:r>
        <w:rPr>
          <w:rFonts w:eastAsia="Times New Roman" w:cs="Times New Roman"/>
          <w:i/>
          <w:spacing w:val="-9"/>
          <w:sz w:val="26"/>
          <w:szCs w:val="26"/>
        </w:rPr>
        <w:t xml:space="preserve"> </w:t>
      </w:r>
      <w:r>
        <w:rPr>
          <w:rFonts w:eastAsia="Times New Roman" w:cs="Times New Roman"/>
          <w:i/>
          <w:spacing w:val="-1"/>
          <w:sz w:val="26"/>
          <w:szCs w:val="26"/>
        </w:rPr>
        <w:t>H</w:t>
      </w:r>
      <w:r>
        <w:rPr>
          <w:rFonts w:ascii="UTM Times" w:eastAsia="UTM Times" w:hAnsi="UTM Times" w:cs="UTM Times"/>
          <w:i/>
          <w:sz w:val="26"/>
          <w:szCs w:val="26"/>
        </w:rPr>
        <w:t>ươ</w:t>
      </w:r>
      <w:r>
        <w:rPr>
          <w:rFonts w:eastAsia="Times New Roman" w:cs="Times New Roman"/>
          <w:i/>
          <w:sz w:val="26"/>
          <w:szCs w:val="26"/>
        </w:rPr>
        <w:t>ng</w:t>
      </w:r>
      <w:r>
        <w:rPr>
          <w:rFonts w:eastAsia="Times New Roman" w:cs="Times New Roman"/>
          <w:i/>
          <w:spacing w:val="-10"/>
          <w:sz w:val="26"/>
          <w:szCs w:val="26"/>
        </w:rPr>
        <w:t xml:space="preserve"> </w:t>
      </w:r>
      <w:r>
        <w:rPr>
          <w:rFonts w:eastAsia="Times New Roman" w:cs="Times New Roman"/>
          <w:i/>
          <w:sz w:val="26"/>
          <w:szCs w:val="26"/>
        </w:rPr>
        <w:t>Hòa</w:t>
      </w:r>
      <w:r>
        <w:rPr>
          <w:rFonts w:eastAsia="Times New Roman" w:cs="Times New Roman"/>
          <w:i/>
          <w:spacing w:val="-9"/>
          <w:sz w:val="26"/>
          <w:szCs w:val="26"/>
        </w:rPr>
        <w:t xml:space="preserve"> </w:t>
      </w:r>
      <w:r>
        <w:rPr>
          <w:rFonts w:eastAsia="Times New Roman" w:cs="Times New Roman"/>
          <w:i/>
          <w:sz w:val="26"/>
          <w:szCs w:val="26"/>
        </w:rPr>
        <w:t>Bình</w:t>
      </w:r>
      <w:r>
        <w:rPr>
          <w:rFonts w:eastAsia="Times New Roman" w:cs="Times New Roman"/>
          <w:i/>
          <w:spacing w:val="-10"/>
          <w:sz w:val="26"/>
          <w:szCs w:val="26"/>
        </w:rPr>
        <w:t xml:space="preserve"> </w:t>
      </w:r>
      <w:r>
        <w:rPr>
          <w:rFonts w:eastAsia="Times New Roman" w:cs="Times New Roman"/>
          <w:i/>
          <w:spacing w:val="-1"/>
          <w:sz w:val="26"/>
          <w:szCs w:val="26"/>
        </w:rPr>
        <w:t>t</w:t>
      </w:r>
      <w:r>
        <w:rPr>
          <w:rFonts w:ascii="UTM Times" w:eastAsia="UTM Times" w:hAnsi="UTM Times" w:cs="UTM Times"/>
          <w:i/>
          <w:sz w:val="26"/>
          <w:szCs w:val="26"/>
        </w:rPr>
        <w:t>ạ</w:t>
      </w:r>
      <w:r>
        <w:rPr>
          <w:rFonts w:eastAsia="Times New Roman" w:cs="Times New Roman"/>
          <w:i/>
          <w:sz w:val="26"/>
          <w:szCs w:val="26"/>
        </w:rPr>
        <w:t>i</w:t>
      </w:r>
      <w:r>
        <w:rPr>
          <w:rFonts w:eastAsia="Times New Roman" w:cs="Times New Roman"/>
          <w:i/>
          <w:spacing w:val="-9"/>
          <w:sz w:val="26"/>
          <w:szCs w:val="26"/>
        </w:rPr>
        <w:t xml:space="preserve"> </w:t>
      </w:r>
      <w:r>
        <w:rPr>
          <w:rFonts w:eastAsia="Times New Roman" w:cs="Times New Roman"/>
          <w:i/>
          <w:sz w:val="26"/>
          <w:szCs w:val="26"/>
        </w:rPr>
        <w:t>Vatican;</w:t>
      </w:r>
      <w:r>
        <w:rPr>
          <w:rFonts w:eastAsia="Times New Roman" w:cs="Times New Roman"/>
          <w:i/>
          <w:w w:val="99"/>
          <w:sz w:val="26"/>
          <w:szCs w:val="26"/>
        </w:rPr>
        <w:t xml:space="preserve"> </w:t>
      </w:r>
      <w:r>
        <w:rPr>
          <w:rFonts w:eastAsia="Times New Roman" w:cs="Times New Roman"/>
          <w:i/>
          <w:sz w:val="26"/>
          <w:szCs w:val="26"/>
        </w:rPr>
        <w:t>V</w:t>
      </w:r>
      <w:r>
        <w:rPr>
          <w:rFonts w:ascii="UTM Times" w:eastAsia="UTM Times" w:hAnsi="UTM Times" w:cs="UTM Times"/>
          <w:i/>
          <w:sz w:val="26"/>
          <w:szCs w:val="26"/>
        </w:rPr>
        <w:t>ă</w:t>
      </w:r>
      <w:r>
        <w:rPr>
          <w:rFonts w:eastAsia="Times New Roman" w:cs="Times New Roman"/>
          <w:i/>
          <w:sz w:val="26"/>
          <w:szCs w:val="26"/>
        </w:rPr>
        <w:t>n</w:t>
      </w:r>
      <w:r>
        <w:rPr>
          <w:rFonts w:eastAsia="Times New Roman" w:cs="Times New Roman"/>
          <w:i/>
          <w:spacing w:val="29"/>
          <w:sz w:val="26"/>
          <w:szCs w:val="26"/>
        </w:rPr>
        <w:t xml:space="preserve"> </w:t>
      </w:r>
      <w:r>
        <w:rPr>
          <w:rFonts w:eastAsia="Times New Roman" w:cs="Times New Roman"/>
          <w:i/>
          <w:sz w:val="26"/>
          <w:szCs w:val="26"/>
        </w:rPr>
        <w:t>Ngh</w:t>
      </w:r>
      <w:r>
        <w:rPr>
          <w:rFonts w:ascii="UTM Times" w:eastAsia="UTM Times" w:hAnsi="UTM Times" w:cs="UTM Times"/>
          <w:i/>
          <w:sz w:val="26"/>
          <w:szCs w:val="26"/>
        </w:rPr>
        <w:t>ệ</w:t>
      </w:r>
      <w:r>
        <w:rPr>
          <w:rFonts w:ascii="UTM Times" w:eastAsia="UTM Times" w:hAnsi="UTM Times" w:cs="UTM Times"/>
          <w:i/>
          <w:spacing w:val="29"/>
          <w:sz w:val="26"/>
          <w:szCs w:val="26"/>
        </w:rPr>
        <w:t xml:space="preserve"> </w:t>
      </w:r>
      <w:r>
        <w:rPr>
          <w:rFonts w:eastAsia="Times New Roman" w:cs="Times New Roman"/>
          <w:i/>
          <w:sz w:val="26"/>
          <w:szCs w:val="26"/>
        </w:rPr>
        <w:t>T</w:t>
      </w:r>
      <w:r>
        <w:rPr>
          <w:rFonts w:ascii="UTM Times" w:eastAsia="UTM Times" w:hAnsi="UTM Times" w:cs="UTM Times"/>
          <w:i/>
          <w:sz w:val="26"/>
          <w:szCs w:val="26"/>
        </w:rPr>
        <w:t>ỵ</w:t>
      </w:r>
      <w:r>
        <w:rPr>
          <w:rFonts w:ascii="UTM Times" w:eastAsia="UTM Times" w:hAnsi="UTM Times" w:cs="UTM Times"/>
          <w:i/>
          <w:spacing w:val="30"/>
          <w:sz w:val="26"/>
          <w:szCs w:val="26"/>
        </w:rPr>
        <w:t xml:space="preserve"> </w:t>
      </w:r>
      <w:r>
        <w:rPr>
          <w:rFonts w:eastAsia="Times New Roman" w:cs="Times New Roman"/>
          <w:i/>
          <w:sz w:val="26"/>
          <w:szCs w:val="26"/>
        </w:rPr>
        <w:t>N</w:t>
      </w:r>
      <w:r>
        <w:rPr>
          <w:rFonts w:ascii="UTM Times" w:eastAsia="UTM Times" w:hAnsi="UTM Times" w:cs="UTM Times"/>
          <w:i/>
          <w:sz w:val="26"/>
          <w:szCs w:val="26"/>
        </w:rPr>
        <w:t>ạ</w:t>
      </w:r>
      <w:r>
        <w:rPr>
          <w:rFonts w:eastAsia="Times New Roman" w:cs="Times New Roman"/>
          <w:i/>
          <w:sz w:val="26"/>
          <w:szCs w:val="26"/>
        </w:rPr>
        <w:t>n;</w:t>
      </w:r>
      <w:r>
        <w:rPr>
          <w:rFonts w:eastAsia="Times New Roman" w:cs="Times New Roman"/>
          <w:i/>
          <w:spacing w:val="29"/>
          <w:sz w:val="26"/>
          <w:szCs w:val="26"/>
        </w:rPr>
        <w:t xml:space="preserve"> </w:t>
      </w:r>
      <w:r>
        <w:rPr>
          <w:rFonts w:eastAsia="Times New Roman" w:cs="Times New Roman"/>
          <w:i/>
          <w:sz w:val="26"/>
          <w:szCs w:val="26"/>
        </w:rPr>
        <w:t>Phát</w:t>
      </w:r>
      <w:r>
        <w:rPr>
          <w:rFonts w:eastAsia="Times New Roman" w:cs="Times New Roman"/>
          <w:i/>
          <w:spacing w:val="30"/>
          <w:sz w:val="26"/>
          <w:szCs w:val="26"/>
        </w:rPr>
        <w:t xml:space="preserve"> </w:t>
      </w:r>
      <w:r>
        <w:rPr>
          <w:rFonts w:eastAsia="Times New Roman" w:cs="Times New Roman"/>
          <w:i/>
          <w:sz w:val="26"/>
          <w:szCs w:val="26"/>
        </w:rPr>
        <w:t>thanh</w:t>
      </w:r>
      <w:r>
        <w:rPr>
          <w:rFonts w:eastAsia="Times New Roman" w:cs="Times New Roman"/>
          <w:i/>
          <w:spacing w:val="29"/>
          <w:sz w:val="26"/>
          <w:szCs w:val="26"/>
        </w:rPr>
        <w:t xml:space="preserve"> </w:t>
      </w:r>
      <w:r>
        <w:rPr>
          <w:rFonts w:eastAsia="Times New Roman" w:cs="Times New Roman"/>
          <w:i/>
          <w:spacing w:val="-1"/>
          <w:sz w:val="26"/>
          <w:szCs w:val="26"/>
        </w:rPr>
        <w:t>v</w:t>
      </w:r>
      <w:r>
        <w:rPr>
          <w:rFonts w:ascii="UTM Times" w:eastAsia="UTM Times" w:hAnsi="UTM Times" w:cs="UTM Times"/>
          <w:i/>
          <w:sz w:val="26"/>
          <w:szCs w:val="26"/>
        </w:rPr>
        <w:t>ề</w:t>
      </w:r>
      <w:r>
        <w:rPr>
          <w:rFonts w:ascii="UTM Times" w:eastAsia="UTM Times" w:hAnsi="UTM Times" w:cs="UTM Times"/>
          <w:i/>
          <w:spacing w:val="30"/>
          <w:sz w:val="26"/>
          <w:szCs w:val="26"/>
        </w:rPr>
        <w:t xml:space="preserve"> </w:t>
      </w:r>
      <w:r>
        <w:rPr>
          <w:rFonts w:eastAsia="Times New Roman" w:cs="Times New Roman"/>
          <w:i/>
          <w:sz w:val="26"/>
          <w:szCs w:val="26"/>
        </w:rPr>
        <w:t>n</w:t>
      </w:r>
      <w:r>
        <w:rPr>
          <w:rFonts w:ascii="UTM Times" w:eastAsia="UTM Times" w:hAnsi="UTM Times" w:cs="UTM Times"/>
          <w:i/>
          <w:sz w:val="26"/>
          <w:szCs w:val="26"/>
        </w:rPr>
        <w:t>ướ</w:t>
      </w:r>
      <w:r>
        <w:rPr>
          <w:rFonts w:eastAsia="Times New Roman" w:cs="Times New Roman"/>
          <w:i/>
          <w:sz w:val="26"/>
          <w:szCs w:val="26"/>
        </w:rPr>
        <w:t>c;</w:t>
      </w:r>
      <w:r>
        <w:rPr>
          <w:rFonts w:eastAsia="Times New Roman" w:cs="Times New Roman"/>
          <w:i/>
          <w:spacing w:val="29"/>
          <w:sz w:val="26"/>
          <w:szCs w:val="26"/>
        </w:rPr>
        <w:t xml:space="preserve"> </w:t>
      </w:r>
      <w:r>
        <w:rPr>
          <w:rFonts w:eastAsia="Times New Roman" w:cs="Times New Roman"/>
          <w:i/>
          <w:spacing w:val="-1"/>
          <w:sz w:val="26"/>
          <w:szCs w:val="26"/>
        </w:rPr>
        <w:t>M</w:t>
      </w:r>
      <w:r>
        <w:rPr>
          <w:rFonts w:ascii="UTM Times" w:eastAsia="UTM Times" w:hAnsi="UTM Times" w:cs="UTM Times"/>
          <w:i/>
          <w:sz w:val="26"/>
          <w:szCs w:val="26"/>
        </w:rPr>
        <w:t>ộ</w:t>
      </w:r>
      <w:r>
        <w:rPr>
          <w:rFonts w:eastAsia="Times New Roman" w:cs="Times New Roman"/>
          <w:i/>
          <w:sz w:val="26"/>
          <w:szCs w:val="26"/>
        </w:rPr>
        <w:t>t</w:t>
      </w:r>
      <w:r>
        <w:rPr>
          <w:rFonts w:eastAsia="Times New Roman" w:cs="Times New Roman"/>
          <w:i/>
          <w:spacing w:val="30"/>
          <w:sz w:val="26"/>
          <w:szCs w:val="26"/>
        </w:rPr>
        <w:t xml:space="preserve"> </w:t>
      </w:r>
      <w:r>
        <w:rPr>
          <w:rFonts w:eastAsia="Times New Roman" w:cs="Times New Roman"/>
          <w:i/>
          <w:sz w:val="26"/>
          <w:szCs w:val="26"/>
        </w:rPr>
        <w:t>vòng</w:t>
      </w:r>
      <w:r>
        <w:rPr>
          <w:rFonts w:eastAsia="Times New Roman" w:cs="Times New Roman"/>
          <w:i/>
          <w:w w:val="99"/>
          <w:sz w:val="26"/>
          <w:szCs w:val="26"/>
        </w:rPr>
        <w:t xml:space="preserve"> </w:t>
      </w:r>
      <w:r>
        <w:rPr>
          <w:rFonts w:eastAsia="Times New Roman" w:cs="Times New Roman"/>
          <w:i/>
          <w:sz w:val="26"/>
          <w:szCs w:val="26"/>
        </w:rPr>
        <w:t>Mexico;</w:t>
      </w:r>
      <w:r>
        <w:rPr>
          <w:rFonts w:eastAsia="Times New Roman" w:cs="Times New Roman"/>
          <w:i/>
          <w:spacing w:val="-5"/>
          <w:sz w:val="26"/>
          <w:szCs w:val="26"/>
        </w:rPr>
        <w:t xml:space="preserve"> </w:t>
      </w:r>
      <w:r>
        <w:rPr>
          <w:rFonts w:eastAsia="Times New Roman" w:cs="Times New Roman"/>
          <w:i/>
          <w:sz w:val="26"/>
          <w:szCs w:val="26"/>
        </w:rPr>
        <w:t>N</w:t>
      </w:r>
      <w:r>
        <w:rPr>
          <w:rFonts w:eastAsia="Times New Roman" w:cs="Times New Roman"/>
          <w:i/>
          <w:spacing w:val="-1"/>
          <w:sz w:val="26"/>
          <w:szCs w:val="26"/>
        </w:rPr>
        <w:t>h</w:t>
      </w:r>
      <w:r>
        <w:rPr>
          <w:rFonts w:ascii="UTM Times" w:eastAsia="UTM Times" w:hAnsi="UTM Times" w:cs="UTM Times"/>
          <w:i/>
          <w:sz w:val="26"/>
          <w:szCs w:val="26"/>
        </w:rPr>
        <w:t>ữ</w:t>
      </w:r>
      <w:r>
        <w:rPr>
          <w:rFonts w:eastAsia="Times New Roman" w:cs="Times New Roman"/>
          <w:i/>
          <w:sz w:val="26"/>
          <w:szCs w:val="26"/>
        </w:rPr>
        <w:t>ng</w:t>
      </w:r>
      <w:r>
        <w:rPr>
          <w:rFonts w:eastAsia="Times New Roman" w:cs="Times New Roman"/>
          <w:i/>
          <w:spacing w:val="-4"/>
          <w:sz w:val="26"/>
          <w:szCs w:val="26"/>
        </w:rPr>
        <w:t xml:space="preserve"> </w:t>
      </w:r>
      <w:r>
        <w:rPr>
          <w:rFonts w:eastAsia="Times New Roman" w:cs="Times New Roman"/>
          <w:i/>
          <w:sz w:val="26"/>
          <w:szCs w:val="26"/>
        </w:rPr>
        <w:t>chuy</w:t>
      </w:r>
      <w:r>
        <w:rPr>
          <w:rFonts w:ascii="UTM Times" w:eastAsia="UTM Times" w:hAnsi="UTM Times" w:cs="UTM Times"/>
          <w:i/>
          <w:spacing w:val="-1"/>
          <w:sz w:val="26"/>
          <w:szCs w:val="26"/>
        </w:rPr>
        <w:t>ế</w:t>
      </w:r>
      <w:r>
        <w:rPr>
          <w:rFonts w:eastAsia="Times New Roman" w:cs="Times New Roman"/>
          <w:i/>
          <w:sz w:val="26"/>
          <w:szCs w:val="26"/>
        </w:rPr>
        <w:t>n</w:t>
      </w:r>
      <w:r>
        <w:rPr>
          <w:rFonts w:eastAsia="Times New Roman" w:cs="Times New Roman"/>
          <w:i/>
          <w:spacing w:val="-5"/>
          <w:sz w:val="26"/>
          <w:szCs w:val="26"/>
        </w:rPr>
        <w:t xml:space="preserve"> </w:t>
      </w:r>
      <w:r>
        <w:rPr>
          <w:rFonts w:ascii="UTM Times" w:eastAsia="UTM Times" w:hAnsi="UTM Times" w:cs="UTM Times"/>
          <w:i/>
          <w:sz w:val="26"/>
          <w:szCs w:val="26"/>
        </w:rPr>
        <w:t>đ</w:t>
      </w:r>
      <w:r>
        <w:rPr>
          <w:rFonts w:eastAsia="Times New Roman" w:cs="Times New Roman"/>
          <w:i/>
          <w:sz w:val="26"/>
          <w:szCs w:val="26"/>
        </w:rPr>
        <w:t>i.</w:t>
      </w:r>
      <w:r>
        <w:rPr>
          <w:rFonts w:eastAsia="Times New Roman" w:cs="Times New Roman"/>
          <w:i/>
          <w:spacing w:val="-4"/>
          <w:sz w:val="26"/>
          <w:szCs w:val="26"/>
        </w:rPr>
        <w:t xml:space="preserve"> </w:t>
      </w:r>
      <w:r w:rsidR="00EF0DFD">
        <w:rPr>
          <w:rFonts w:eastAsia="Times New Roman" w:cs="Times New Roman"/>
          <w:i/>
          <w:sz w:val="26"/>
          <w:szCs w:val="26"/>
        </w:rPr>
        <w:br/>
      </w:r>
    </w:p>
    <w:p w:rsidR="00B86318" w:rsidRDefault="00B86318" w:rsidP="00EF0DFD">
      <w:pPr>
        <w:spacing w:line="312" w:lineRule="exact"/>
        <w:rPr>
          <w:rFonts w:eastAsia="Times New Roman" w:cs="Times New Roman"/>
          <w:sz w:val="26"/>
          <w:szCs w:val="26"/>
        </w:rPr>
      </w:pPr>
    </w:p>
    <w:p w:rsidR="00EF0DFD" w:rsidRDefault="00EF0DFD" w:rsidP="00EF0DFD">
      <w:pPr>
        <w:spacing w:line="312" w:lineRule="exact"/>
        <w:rPr>
          <w:rFonts w:eastAsia="Times New Roman" w:cs="Times New Roman"/>
          <w:sz w:val="26"/>
          <w:szCs w:val="26"/>
        </w:rPr>
      </w:pPr>
    </w:p>
    <w:p w:rsidR="00774A5A" w:rsidRDefault="00774A5A" w:rsidP="00EF0DFD">
      <w:pPr>
        <w:spacing w:line="312" w:lineRule="exact"/>
        <w:rPr>
          <w:rFonts w:eastAsia="Times New Roman" w:cs="Times New Roman"/>
          <w:sz w:val="26"/>
          <w:szCs w:val="26"/>
        </w:rPr>
      </w:pPr>
    </w:p>
    <w:p w:rsidR="00B86318" w:rsidRDefault="00B86318">
      <w:pPr>
        <w:spacing w:line="200" w:lineRule="exact"/>
        <w:rPr>
          <w:sz w:val="20"/>
          <w:szCs w:val="20"/>
        </w:rPr>
      </w:pPr>
    </w:p>
    <w:p w:rsidR="00774A5A" w:rsidRDefault="00774A5A">
      <w:pPr>
        <w:spacing w:line="200" w:lineRule="exact"/>
        <w:rPr>
          <w:sz w:val="20"/>
          <w:szCs w:val="20"/>
        </w:rPr>
      </w:pPr>
    </w:p>
    <w:p w:rsidR="00774A5A" w:rsidRDefault="00774A5A">
      <w:pPr>
        <w:spacing w:line="200" w:lineRule="exact"/>
        <w:rPr>
          <w:sz w:val="20"/>
          <w:szCs w:val="20"/>
        </w:rPr>
      </w:pPr>
    </w:p>
    <w:p w:rsidR="00774A5A" w:rsidRDefault="00774A5A">
      <w:pPr>
        <w:spacing w:line="200" w:lineRule="exact"/>
        <w:rPr>
          <w:sz w:val="20"/>
          <w:szCs w:val="20"/>
        </w:rPr>
      </w:pPr>
    </w:p>
    <w:p w:rsidR="00B86318" w:rsidRDefault="00B86318">
      <w:pPr>
        <w:spacing w:line="200" w:lineRule="exact"/>
        <w:rPr>
          <w:sz w:val="20"/>
          <w:szCs w:val="20"/>
        </w:rPr>
      </w:pPr>
    </w:p>
    <w:sectPr w:rsidR="00B86318" w:rsidSect="00DC012F">
      <w:pgSz w:w="7920" w:h="12240" w:code="6"/>
      <w:pgMar w:top="1757" w:right="1080" w:bottom="1152" w:left="1195" w:header="864" w:footer="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143F" w:rsidRDefault="006C143F">
      <w:r>
        <w:separator/>
      </w:r>
    </w:p>
  </w:endnote>
  <w:endnote w:type="continuationSeparator" w:id="0">
    <w:p w:rsidR="006C143F" w:rsidRDefault="006C1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UTM Daxline">
    <w:panose1 w:val="02040603050506020204"/>
    <w:charset w:val="00"/>
    <w:family w:val="roman"/>
    <w:pitch w:val="variable"/>
    <w:sig w:usb0="00000007" w:usb1="00000000" w:usb2="00000000" w:usb3="00000000" w:csb0="00000003" w:csb1="00000000"/>
  </w:font>
  <w:font w:name="Times New Roman">
    <w:panose1 w:val="02020603050405020304"/>
    <w:charset w:val="A3"/>
    <w:family w:val="roman"/>
    <w:pitch w:val="variable"/>
    <w:sig w:usb0="E0002AFF" w:usb1="C0007841" w:usb2="00000009" w:usb3="00000000" w:csb0="000001FF" w:csb1="00000000"/>
  </w:font>
  <w:font w:name="UTM Khuccamta">
    <w:panose1 w:val="02040603050506020204"/>
    <w:charset w:val="00"/>
    <w:family w:val="roman"/>
    <w:pitch w:val="variable"/>
    <w:sig w:usb0="00000007" w:usb1="00000000" w:usb2="00000000" w:usb3="00000000" w:csb0="00000003" w:csb1="00000000"/>
  </w:font>
  <w:font w:name="UVN Tin Tuc">
    <w:panose1 w:val="020B0503020203020204"/>
    <w:charset w:val="00"/>
    <w:family w:val="swiss"/>
    <w:pitch w:val="variable"/>
    <w:sig w:usb0="00000087" w:usb1="00000000" w:usb2="00000000" w:usb3="00000000" w:csb0="0000001B" w:csb1="00000000"/>
  </w:font>
  <w:font w:name="Calibri">
    <w:panose1 w:val="020F0502020204030204"/>
    <w:charset w:val="A3"/>
    <w:family w:val="swiss"/>
    <w:pitch w:val="variable"/>
    <w:sig w:usb0="E00002FF" w:usb1="4000ACFF" w:usb2="00000001" w:usb3="00000000" w:csb0="0000019F" w:csb1="00000000"/>
  </w:font>
  <w:font w:name="UVN Bai Sau">
    <w:panose1 w:val="04030605020802020C03"/>
    <w:charset w:val="00"/>
    <w:family w:val="decorative"/>
    <w:pitch w:val="variable"/>
    <w:sig w:usb0="00000087" w:usb1="00000000" w:usb2="00000000" w:usb3="00000000" w:csb0="0000001B" w:csb1="00000000"/>
  </w:font>
  <w:font w:name="UVN Tin Tuc Hep Them">
    <w:panose1 w:val="020B0408020202030204"/>
    <w:charset w:val="00"/>
    <w:family w:val="swiss"/>
    <w:pitch w:val="variable"/>
    <w:sig w:usb0="00000087" w:usb1="00000000" w:usb2="00000000" w:usb3="00000000" w:csb0="0000001B" w:csb1="00000000"/>
  </w:font>
  <w:font w:name="Tahoma">
    <w:panose1 w:val="020B0604030504040204"/>
    <w:charset w:val="A3"/>
    <w:family w:val="swiss"/>
    <w:pitch w:val="variable"/>
    <w:sig w:usb0="E1002EFF" w:usb1="C000605B" w:usb2="00000029" w:usb3="00000000" w:csb0="000101FF" w:csb1="00000000"/>
  </w:font>
  <w:font w:name="Cambria">
    <w:panose1 w:val="02040503050406030204"/>
    <w:charset w:val="A3"/>
    <w:family w:val="roman"/>
    <w:pitch w:val="variable"/>
    <w:sig w:usb0="E00002FF" w:usb1="400004FF" w:usb2="00000000" w:usb3="00000000" w:csb0="0000019F" w:csb1="00000000"/>
  </w:font>
  <w:font w:name="UTM Americana">
    <w:panose1 w:val="02040603050506020204"/>
    <w:charset w:val="00"/>
    <w:family w:val="roman"/>
    <w:pitch w:val="variable"/>
    <w:sig w:usb0="00000007" w:usb1="00000000" w:usb2="00000000" w:usb3="00000000" w:csb0="00000003" w:csb1="00000000"/>
  </w:font>
  <w:font w:name="UTM Helve">
    <w:panose1 w:val="02040603050506020204"/>
    <w:charset w:val="00"/>
    <w:family w:val="roman"/>
    <w:pitch w:val="variable"/>
    <w:sig w:usb0="00000007" w:usb1="00000000" w:usb2="00000000" w:usb3="00000000" w:csb0="00000003" w:csb1="00000000"/>
  </w:font>
  <w:font w:name="UVN Chim Bien">
    <w:panose1 w:val="0209060304050A020404"/>
    <w:charset w:val="00"/>
    <w:family w:val="roman"/>
    <w:pitch w:val="variable"/>
    <w:sig w:usb0="00000087" w:usb1="00000000" w:usb2="00000000" w:usb3="00000000" w:csb0="0000001B" w:csb1="00000000"/>
  </w:font>
  <w:font w:name="UTM Androgyne">
    <w:panose1 w:val="02040603050506020204"/>
    <w:charset w:val="00"/>
    <w:family w:val="roman"/>
    <w:pitch w:val="variable"/>
    <w:sig w:usb0="00000007" w:usb1="00000000" w:usb2="00000000" w:usb3="00000000" w:csb0="00000003" w:csb1="00000000"/>
  </w:font>
  <w:font w:name="UTM Times">
    <w:panose1 w:val="02040603050506020204"/>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699F" w:rsidRDefault="005A699F">
    <w:pPr>
      <w:pStyle w:val="Footer"/>
      <w:jc w:val="center"/>
    </w:pPr>
  </w:p>
  <w:p w:rsidR="005A699F" w:rsidRDefault="005A69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143F" w:rsidRDefault="006C143F">
      <w:r>
        <w:separator/>
      </w:r>
    </w:p>
  </w:footnote>
  <w:footnote w:type="continuationSeparator" w:id="0">
    <w:p w:rsidR="006C143F" w:rsidRDefault="006C14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699F" w:rsidRDefault="005A699F" w:rsidP="001A7FC7">
    <w:pPr>
      <w:pStyle w:val="Header"/>
    </w:pPr>
  </w:p>
  <w:p w:rsidR="005A699F" w:rsidRDefault="006C143F" w:rsidP="001A7FC7">
    <w:pPr>
      <w:pStyle w:val="Header"/>
    </w:pPr>
    <w:sdt>
      <w:sdtPr>
        <w:id w:val="1326255038"/>
        <w:docPartObj>
          <w:docPartGallery w:val="Page Numbers (Top of Page)"/>
          <w:docPartUnique/>
        </w:docPartObj>
      </w:sdtPr>
      <w:sdtEndPr>
        <w:rPr>
          <w:rFonts w:ascii="Tahoma" w:hAnsi="Tahoma" w:cs="Tahoma"/>
          <w:noProof/>
          <w:sz w:val="24"/>
          <w:szCs w:val="24"/>
        </w:rPr>
      </w:sdtEndPr>
      <w:sdtContent>
        <w:r w:rsidR="005A699F" w:rsidRPr="00A72F6E">
          <w:rPr>
            <w:rFonts w:ascii="Tahoma" w:hAnsi="Tahoma" w:cs="Tahoma"/>
            <w:sz w:val="24"/>
            <w:szCs w:val="24"/>
          </w:rPr>
          <w:fldChar w:fldCharType="begin"/>
        </w:r>
        <w:r w:rsidR="005A699F" w:rsidRPr="00A72F6E">
          <w:rPr>
            <w:rFonts w:ascii="Tahoma" w:hAnsi="Tahoma" w:cs="Tahoma"/>
            <w:sz w:val="24"/>
            <w:szCs w:val="24"/>
          </w:rPr>
          <w:instrText xml:space="preserve"> PAGE   \* MERGEFORMAT </w:instrText>
        </w:r>
        <w:r w:rsidR="005A699F" w:rsidRPr="00A72F6E">
          <w:rPr>
            <w:rFonts w:ascii="Tahoma" w:hAnsi="Tahoma" w:cs="Tahoma"/>
            <w:sz w:val="24"/>
            <w:szCs w:val="24"/>
          </w:rPr>
          <w:fldChar w:fldCharType="separate"/>
        </w:r>
        <w:r w:rsidR="005903EF">
          <w:rPr>
            <w:rFonts w:ascii="Tahoma" w:hAnsi="Tahoma" w:cs="Tahoma"/>
            <w:noProof/>
            <w:sz w:val="24"/>
            <w:szCs w:val="24"/>
          </w:rPr>
          <w:t>202</w:t>
        </w:r>
        <w:r w:rsidR="005A699F" w:rsidRPr="00A72F6E">
          <w:rPr>
            <w:rFonts w:ascii="Tahoma" w:hAnsi="Tahoma" w:cs="Tahoma"/>
            <w:noProof/>
            <w:sz w:val="24"/>
            <w:szCs w:val="24"/>
          </w:rPr>
          <w:fldChar w:fldCharType="end"/>
        </w:r>
      </w:sdtContent>
    </w:sdt>
    <w:r w:rsidR="005A699F">
      <w:t xml:space="preserve"> </w:t>
    </w:r>
    <w:r w:rsidR="005A699F">
      <w:tab/>
    </w:r>
    <w:r w:rsidR="005A699F">
      <w:rPr>
        <w:rFonts w:ascii="UVN Chim Bien" w:hAnsi="UVN Chim Bien"/>
      </w:rPr>
      <w:t>T</w:t>
    </w:r>
    <w:r w:rsidR="005A699F" w:rsidRPr="00E23115">
      <w:rPr>
        <w:rFonts w:ascii="UVN Chim Bien" w:hAnsi="UVN Chim Bien"/>
      </w:rPr>
      <w:t>Ừ TÂM BÁC</w:t>
    </w:r>
    <w:r w:rsidR="005A699F">
      <w:rPr>
        <w:rFonts w:ascii="UVN Chim Bien" w:hAnsi="UVN Chim Bien"/>
      </w:rPr>
      <w:t xml:space="preserve"> </w:t>
    </w:r>
    <w:r w:rsidR="005A699F" w:rsidRPr="00E23115">
      <w:rPr>
        <w:rFonts w:ascii="UVN Chim Bien" w:hAnsi="UVN Chim Bien"/>
      </w:rPr>
      <w:t>ÁI</w:t>
    </w:r>
    <w:r w:rsidR="005A699F">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699F" w:rsidRDefault="005A699F" w:rsidP="00A72F6E">
    <w:pPr>
      <w:pStyle w:val="Header"/>
      <w:rPr>
        <w:rFonts w:ascii="UVN Chim Bien" w:hAnsi="UVN Chim Bien"/>
      </w:rPr>
    </w:pPr>
  </w:p>
  <w:p w:rsidR="005A699F" w:rsidRDefault="005A699F" w:rsidP="00A72F6E">
    <w:pPr>
      <w:pStyle w:val="Header"/>
      <w:rPr>
        <w:rFonts w:ascii="UVN Chim Bien" w:hAnsi="UVN Chim Bie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699F" w:rsidRDefault="005A699F" w:rsidP="001A7FC7">
    <w:pPr>
      <w:pStyle w:val="Header"/>
      <w:tabs>
        <w:tab w:val="clear" w:pos="4680"/>
        <w:tab w:val="clear" w:pos="9360"/>
        <w:tab w:val="left" w:pos="158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6621762"/>
      <w:docPartObj>
        <w:docPartGallery w:val="Page Numbers (Top of Page)"/>
        <w:docPartUnique/>
      </w:docPartObj>
    </w:sdtPr>
    <w:sdtEndPr/>
    <w:sdtContent>
      <w:p w:rsidR="005A699F" w:rsidRDefault="005A699F" w:rsidP="008C1217">
        <w:pPr>
          <w:pStyle w:val="Header"/>
          <w:tabs>
            <w:tab w:val="clear" w:pos="4680"/>
            <w:tab w:val="center" w:pos="4410"/>
          </w:tabs>
          <w:jc w:val="center"/>
          <w:rPr>
            <w:rFonts w:ascii="UTM Androgyne" w:hAnsi="UTM Androgyne"/>
          </w:rPr>
        </w:pPr>
      </w:p>
      <w:p w:rsidR="005A699F" w:rsidRDefault="005A699F" w:rsidP="00261BE8">
        <w:pPr>
          <w:pStyle w:val="Header"/>
          <w:tabs>
            <w:tab w:val="clear" w:pos="4680"/>
            <w:tab w:val="right" w:pos="5580"/>
          </w:tabs>
        </w:pPr>
        <w:r w:rsidRPr="00542A00">
          <w:rPr>
            <w:rFonts w:ascii="UTM Androgyne" w:hAnsi="UTM Androgyne"/>
          </w:rPr>
          <w:t>Nguyễn Huỳnh Mai</w:t>
        </w:r>
        <w:r>
          <w:rPr>
            <w:rFonts w:ascii="UTM Androgyne" w:hAnsi="UTM Androgyne"/>
          </w:rPr>
          <w:t xml:space="preserve">                                                      </w:t>
        </w:r>
        <w:sdt>
          <w:sdtPr>
            <w:rPr>
              <w:rFonts w:ascii="Tahoma" w:hAnsi="Tahoma" w:cs="Tahoma"/>
              <w:sz w:val="24"/>
              <w:szCs w:val="24"/>
            </w:rPr>
            <w:id w:val="-156995446"/>
            <w:docPartObj>
              <w:docPartGallery w:val="Page Numbers (Top of Page)"/>
              <w:docPartUnique/>
            </w:docPartObj>
          </w:sdtPr>
          <w:sdtEndPr>
            <w:rPr>
              <w:noProof/>
            </w:rPr>
          </w:sdtEndPr>
          <w:sdtContent>
            <w:r w:rsidRPr="00A72F6E">
              <w:rPr>
                <w:rFonts w:ascii="Tahoma" w:hAnsi="Tahoma" w:cs="Tahoma"/>
                <w:sz w:val="24"/>
                <w:szCs w:val="24"/>
              </w:rPr>
              <w:fldChar w:fldCharType="begin"/>
            </w:r>
            <w:r w:rsidRPr="00A72F6E">
              <w:rPr>
                <w:rFonts w:ascii="Tahoma" w:hAnsi="Tahoma" w:cs="Tahoma"/>
                <w:sz w:val="24"/>
                <w:szCs w:val="24"/>
              </w:rPr>
              <w:instrText xml:space="preserve"> PAGE   \* MERGEFORMAT </w:instrText>
            </w:r>
            <w:r w:rsidRPr="00A72F6E">
              <w:rPr>
                <w:rFonts w:ascii="Tahoma" w:hAnsi="Tahoma" w:cs="Tahoma"/>
                <w:sz w:val="24"/>
                <w:szCs w:val="24"/>
              </w:rPr>
              <w:fldChar w:fldCharType="separate"/>
            </w:r>
            <w:r w:rsidR="005903EF">
              <w:rPr>
                <w:rFonts w:ascii="Tahoma" w:hAnsi="Tahoma" w:cs="Tahoma"/>
                <w:noProof/>
                <w:sz w:val="24"/>
                <w:szCs w:val="24"/>
              </w:rPr>
              <w:t>207</w:t>
            </w:r>
            <w:r w:rsidRPr="00A72F6E">
              <w:rPr>
                <w:rFonts w:ascii="Tahoma" w:hAnsi="Tahoma" w:cs="Tahoma"/>
                <w:noProof/>
                <w:sz w:val="24"/>
                <w:szCs w:val="24"/>
              </w:rPr>
              <w:fldChar w:fldCharType="end"/>
            </w:r>
          </w:sdtContent>
        </w:sdt>
        <w:r>
          <w:tab/>
        </w:r>
        <w:r w:rsidRPr="00542A00">
          <w:tab/>
        </w:r>
      </w:p>
    </w:sdtContent>
  </w:sdt>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699F" w:rsidRDefault="005A699F">
    <w:pPr>
      <w:spacing w:line="0" w:lineRule="atLeast"/>
    </w:pPr>
  </w:p>
  <w:p w:rsidR="005A699F" w:rsidRDefault="006C143F">
    <w:pPr>
      <w:spacing w:line="0" w:lineRule="atLeast"/>
      <w:rPr>
        <w:sz w:val="4"/>
        <w:szCs w:val="4"/>
      </w:rPr>
    </w:pPr>
    <w:sdt>
      <w:sdtPr>
        <w:id w:val="926158296"/>
        <w:docPartObj>
          <w:docPartGallery w:val="Page Numbers (Top of Page)"/>
          <w:docPartUnique/>
        </w:docPartObj>
      </w:sdtPr>
      <w:sdtEndPr>
        <w:rPr>
          <w:rFonts w:ascii="Tahoma" w:hAnsi="Tahoma" w:cs="Tahoma"/>
          <w:noProof/>
          <w:sz w:val="24"/>
          <w:szCs w:val="24"/>
        </w:rPr>
      </w:sdtEndPr>
      <w:sdtContent>
        <w:r w:rsidR="005A699F" w:rsidRPr="00A72F6E">
          <w:rPr>
            <w:rFonts w:ascii="Tahoma" w:hAnsi="Tahoma" w:cs="Tahoma"/>
            <w:sz w:val="24"/>
            <w:szCs w:val="24"/>
          </w:rPr>
          <w:fldChar w:fldCharType="begin"/>
        </w:r>
        <w:r w:rsidR="005A699F" w:rsidRPr="00A72F6E">
          <w:rPr>
            <w:rFonts w:ascii="Tahoma" w:hAnsi="Tahoma" w:cs="Tahoma"/>
            <w:sz w:val="24"/>
            <w:szCs w:val="24"/>
          </w:rPr>
          <w:instrText xml:space="preserve"> PAGE   \* MERGEFORMAT </w:instrText>
        </w:r>
        <w:r w:rsidR="005A699F" w:rsidRPr="00A72F6E">
          <w:rPr>
            <w:rFonts w:ascii="Tahoma" w:hAnsi="Tahoma" w:cs="Tahoma"/>
            <w:sz w:val="24"/>
            <w:szCs w:val="24"/>
          </w:rPr>
          <w:fldChar w:fldCharType="separate"/>
        </w:r>
        <w:r w:rsidR="005903EF">
          <w:rPr>
            <w:rFonts w:ascii="Tahoma" w:hAnsi="Tahoma" w:cs="Tahoma"/>
            <w:noProof/>
            <w:sz w:val="24"/>
            <w:szCs w:val="24"/>
          </w:rPr>
          <w:t>204</w:t>
        </w:r>
        <w:r w:rsidR="005A699F" w:rsidRPr="00A72F6E">
          <w:rPr>
            <w:rFonts w:ascii="Tahoma" w:hAnsi="Tahoma" w:cs="Tahoma"/>
            <w:noProof/>
            <w:sz w:val="24"/>
            <w:szCs w:val="24"/>
          </w:rPr>
          <w:fldChar w:fldCharType="end"/>
        </w:r>
      </w:sdtContent>
    </w:sdt>
    <w:r w:rsidR="005A699F">
      <w:t xml:space="preserve"> </w:t>
    </w:r>
    <w:r w:rsidR="005A699F">
      <w:tab/>
    </w:r>
    <w:r w:rsidR="005A699F">
      <w:tab/>
    </w:r>
    <w:r w:rsidR="005A699F">
      <w:tab/>
    </w:r>
    <w:r w:rsidR="005A699F">
      <w:tab/>
    </w:r>
    <w:r w:rsidR="005A699F">
      <w:tab/>
      <w:t xml:space="preserve">   </w:t>
    </w:r>
    <w:r w:rsidR="005A699F">
      <w:rPr>
        <w:rFonts w:ascii="UVN Chim Bien" w:hAnsi="UVN Chim Bien"/>
      </w:rPr>
      <w:t>T</w:t>
    </w:r>
    <w:r w:rsidR="005A699F" w:rsidRPr="00E23115">
      <w:rPr>
        <w:rFonts w:ascii="UVN Chim Bien" w:hAnsi="UVN Chim Bien"/>
      </w:rPr>
      <w:t>Ừ TÂM BÁC</w:t>
    </w:r>
    <w:r w:rsidR="005A699F">
      <w:rPr>
        <w:rFonts w:ascii="UVN Chim Bien" w:hAnsi="UVN Chim Bien"/>
      </w:rPr>
      <w:t xml:space="preserve"> </w:t>
    </w:r>
    <w:r w:rsidR="005A699F" w:rsidRPr="00E23115">
      <w:rPr>
        <w:rFonts w:ascii="UVN Chim Bien" w:hAnsi="UVN Chim Bien"/>
      </w:rPr>
      <w:t>Á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697A37"/>
    <w:multiLevelType w:val="hybridMultilevel"/>
    <w:tmpl w:val="B914B8D8"/>
    <w:lvl w:ilvl="0" w:tplc="B60C60AA">
      <w:start w:val="1"/>
      <w:numFmt w:val="decimal"/>
      <w:lvlText w:val="%1."/>
      <w:lvlJc w:val="left"/>
      <w:pPr>
        <w:ind w:hanging="154"/>
        <w:jc w:val="right"/>
      </w:pPr>
      <w:rPr>
        <w:rFonts w:ascii="UTM Daxline" w:eastAsia="UTM Daxline" w:hAnsi="UTM Daxline" w:hint="default"/>
        <w:w w:val="99"/>
        <w:sz w:val="18"/>
        <w:szCs w:val="18"/>
      </w:rPr>
    </w:lvl>
    <w:lvl w:ilvl="1" w:tplc="F42A8EFC">
      <w:start w:val="1"/>
      <w:numFmt w:val="bullet"/>
      <w:lvlText w:val="•"/>
      <w:lvlJc w:val="left"/>
      <w:rPr>
        <w:rFonts w:hint="default"/>
      </w:rPr>
    </w:lvl>
    <w:lvl w:ilvl="2" w:tplc="E0CC8E50">
      <w:start w:val="1"/>
      <w:numFmt w:val="bullet"/>
      <w:lvlText w:val="•"/>
      <w:lvlJc w:val="left"/>
      <w:rPr>
        <w:rFonts w:hint="default"/>
      </w:rPr>
    </w:lvl>
    <w:lvl w:ilvl="3" w:tplc="0E6A39F2">
      <w:start w:val="1"/>
      <w:numFmt w:val="bullet"/>
      <w:lvlText w:val="•"/>
      <w:lvlJc w:val="left"/>
      <w:rPr>
        <w:rFonts w:hint="default"/>
      </w:rPr>
    </w:lvl>
    <w:lvl w:ilvl="4" w:tplc="861C5834">
      <w:start w:val="1"/>
      <w:numFmt w:val="bullet"/>
      <w:lvlText w:val="•"/>
      <w:lvlJc w:val="left"/>
      <w:rPr>
        <w:rFonts w:hint="default"/>
      </w:rPr>
    </w:lvl>
    <w:lvl w:ilvl="5" w:tplc="1E1EBFAE">
      <w:start w:val="1"/>
      <w:numFmt w:val="bullet"/>
      <w:lvlText w:val="•"/>
      <w:lvlJc w:val="left"/>
      <w:rPr>
        <w:rFonts w:hint="default"/>
      </w:rPr>
    </w:lvl>
    <w:lvl w:ilvl="6" w:tplc="147C5014">
      <w:start w:val="1"/>
      <w:numFmt w:val="bullet"/>
      <w:lvlText w:val="•"/>
      <w:lvlJc w:val="left"/>
      <w:rPr>
        <w:rFonts w:hint="default"/>
      </w:rPr>
    </w:lvl>
    <w:lvl w:ilvl="7" w:tplc="90989DC0">
      <w:start w:val="1"/>
      <w:numFmt w:val="bullet"/>
      <w:lvlText w:val="•"/>
      <w:lvlJc w:val="left"/>
      <w:rPr>
        <w:rFonts w:hint="default"/>
      </w:rPr>
    </w:lvl>
    <w:lvl w:ilvl="8" w:tplc="607E48C6">
      <w:start w:val="1"/>
      <w:numFmt w:val="bullet"/>
      <w:lvlText w:val="•"/>
      <w:lvlJc w:val="left"/>
      <w:rPr>
        <w:rFonts w:hint="default"/>
      </w:rPr>
    </w:lvl>
  </w:abstractNum>
  <w:abstractNum w:abstractNumId="1">
    <w:nsid w:val="37445932"/>
    <w:multiLevelType w:val="hybridMultilevel"/>
    <w:tmpl w:val="518018FA"/>
    <w:lvl w:ilvl="0" w:tplc="88C6A902">
      <w:start w:val="1"/>
      <w:numFmt w:val="decimal"/>
      <w:lvlText w:val="%1-"/>
      <w:lvlJc w:val="left"/>
      <w:pPr>
        <w:ind w:hanging="361"/>
      </w:pPr>
      <w:rPr>
        <w:rFonts w:ascii="UTM Khuccamta" w:eastAsia="UTM Khuccamta" w:hAnsi="UTM Khuccamta" w:hint="default"/>
        <w:w w:val="99"/>
        <w:sz w:val="26"/>
        <w:szCs w:val="26"/>
      </w:rPr>
    </w:lvl>
    <w:lvl w:ilvl="1" w:tplc="3ECEC970">
      <w:start w:val="1"/>
      <w:numFmt w:val="bullet"/>
      <w:lvlText w:val="•"/>
      <w:lvlJc w:val="left"/>
      <w:rPr>
        <w:rFonts w:hint="default"/>
      </w:rPr>
    </w:lvl>
    <w:lvl w:ilvl="2" w:tplc="552C1182">
      <w:start w:val="1"/>
      <w:numFmt w:val="bullet"/>
      <w:lvlText w:val="•"/>
      <w:lvlJc w:val="left"/>
      <w:rPr>
        <w:rFonts w:hint="default"/>
      </w:rPr>
    </w:lvl>
    <w:lvl w:ilvl="3" w:tplc="014865E4">
      <w:start w:val="1"/>
      <w:numFmt w:val="bullet"/>
      <w:lvlText w:val="•"/>
      <w:lvlJc w:val="left"/>
      <w:rPr>
        <w:rFonts w:hint="default"/>
      </w:rPr>
    </w:lvl>
    <w:lvl w:ilvl="4" w:tplc="507E7CB0">
      <w:start w:val="1"/>
      <w:numFmt w:val="bullet"/>
      <w:lvlText w:val="•"/>
      <w:lvlJc w:val="left"/>
      <w:rPr>
        <w:rFonts w:hint="default"/>
      </w:rPr>
    </w:lvl>
    <w:lvl w:ilvl="5" w:tplc="005AC7C8">
      <w:start w:val="1"/>
      <w:numFmt w:val="bullet"/>
      <w:lvlText w:val="•"/>
      <w:lvlJc w:val="left"/>
      <w:rPr>
        <w:rFonts w:hint="default"/>
      </w:rPr>
    </w:lvl>
    <w:lvl w:ilvl="6" w:tplc="C58AFC38">
      <w:start w:val="1"/>
      <w:numFmt w:val="bullet"/>
      <w:lvlText w:val="•"/>
      <w:lvlJc w:val="left"/>
      <w:rPr>
        <w:rFonts w:hint="default"/>
      </w:rPr>
    </w:lvl>
    <w:lvl w:ilvl="7" w:tplc="97D2D186">
      <w:start w:val="1"/>
      <w:numFmt w:val="bullet"/>
      <w:lvlText w:val="•"/>
      <w:lvlJc w:val="left"/>
      <w:rPr>
        <w:rFonts w:hint="default"/>
      </w:rPr>
    </w:lvl>
    <w:lvl w:ilvl="8" w:tplc="8BE42198">
      <w:start w:val="1"/>
      <w:numFmt w:val="bullet"/>
      <w:lvlText w:val="•"/>
      <w:lvlJc w:val="left"/>
      <w:rPr>
        <w:rFonts w:hint="default"/>
      </w:rPr>
    </w:lvl>
  </w:abstractNum>
  <w:abstractNum w:abstractNumId="2">
    <w:nsid w:val="3D2A3806"/>
    <w:multiLevelType w:val="hybridMultilevel"/>
    <w:tmpl w:val="EB62BA50"/>
    <w:lvl w:ilvl="0" w:tplc="24506130">
      <w:start w:val="1"/>
      <w:numFmt w:val="decimal"/>
      <w:lvlText w:val="%1-"/>
      <w:lvlJc w:val="left"/>
      <w:pPr>
        <w:ind w:hanging="255"/>
      </w:pPr>
      <w:rPr>
        <w:rFonts w:ascii="UTM Daxline" w:eastAsia="UTM Daxline" w:hAnsi="UTM Daxline" w:hint="default"/>
        <w:spacing w:val="-3"/>
        <w:w w:val="99"/>
        <w:sz w:val="22"/>
        <w:szCs w:val="22"/>
      </w:rPr>
    </w:lvl>
    <w:lvl w:ilvl="1" w:tplc="D4E619F4">
      <w:start w:val="1"/>
      <w:numFmt w:val="bullet"/>
      <w:lvlText w:val="•"/>
      <w:lvlJc w:val="left"/>
      <w:rPr>
        <w:rFonts w:hint="default"/>
      </w:rPr>
    </w:lvl>
    <w:lvl w:ilvl="2" w:tplc="0A34C212">
      <w:start w:val="1"/>
      <w:numFmt w:val="bullet"/>
      <w:lvlText w:val="•"/>
      <w:lvlJc w:val="left"/>
      <w:rPr>
        <w:rFonts w:hint="default"/>
      </w:rPr>
    </w:lvl>
    <w:lvl w:ilvl="3" w:tplc="CF8852FA">
      <w:start w:val="1"/>
      <w:numFmt w:val="bullet"/>
      <w:lvlText w:val="•"/>
      <w:lvlJc w:val="left"/>
      <w:rPr>
        <w:rFonts w:hint="default"/>
      </w:rPr>
    </w:lvl>
    <w:lvl w:ilvl="4" w:tplc="935219BC">
      <w:start w:val="1"/>
      <w:numFmt w:val="bullet"/>
      <w:lvlText w:val="•"/>
      <w:lvlJc w:val="left"/>
      <w:rPr>
        <w:rFonts w:hint="default"/>
      </w:rPr>
    </w:lvl>
    <w:lvl w:ilvl="5" w:tplc="C2468F6A">
      <w:start w:val="1"/>
      <w:numFmt w:val="bullet"/>
      <w:lvlText w:val="•"/>
      <w:lvlJc w:val="left"/>
      <w:rPr>
        <w:rFonts w:hint="default"/>
      </w:rPr>
    </w:lvl>
    <w:lvl w:ilvl="6" w:tplc="42FA0696">
      <w:start w:val="1"/>
      <w:numFmt w:val="bullet"/>
      <w:lvlText w:val="•"/>
      <w:lvlJc w:val="left"/>
      <w:rPr>
        <w:rFonts w:hint="default"/>
      </w:rPr>
    </w:lvl>
    <w:lvl w:ilvl="7" w:tplc="F80EF54A">
      <w:start w:val="1"/>
      <w:numFmt w:val="bullet"/>
      <w:lvlText w:val="•"/>
      <w:lvlJc w:val="left"/>
      <w:rPr>
        <w:rFonts w:hint="default"/>
      </w:rPr>
    </w:lvl>
    <w:lvl w:ilvl="8" w:tplc="A6021B2C">
      <w:start w:val="1"/>
      <w:numFmt w:val="bullet"/>
      <w:lvlText w:val="•"/>
      <w:lvlJc w:val="left"/>
      <w:rPr>
        <w:rFonts w:hint="default"/>
      </w:rPr>
    </w:lvl>
  </w:abstractNum>
  <w:abstractNum w:abstractNumId="3">
    <w:nsid w:val="49BD1326"/>
    <w:multiLevelType w:val="hybridMultilevel"/>
    <w:tmpl w:val="7E32B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17B160B"/>
    <w:multiLevelType w:val="hybridMultilevel"/>
    <w:tmpl w:val="3FF2B76E"/>
    <w:lvl w:ilvl="0" w:tplc="4C2805EA">
      <w:start w:val="1"/>
      <w:numFmt w:val="decimal"/>
      <w:pStyle w:val="TOC2"/>
      <w:lvlText w:val="%1."/>
      <w:lvlJc w:val="left"/>
      <w:pPr>
        <w:ind w:left="360" w:hanging="360"/>
      </w:pPr>
      <w:rPr>
        <w:rFonts w:ascii="UTM Daxline" w:hAnsi="UTM Daxline" w:cstheme="minorBidi"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45A4CD8"/>
    <w:multiLevelType w:val="hybridMultilevel"/>
    <w:tmpl w:val="75BE8822"/>
    <w:lvl w:ilvl="0" w:tplc="DFF09744">
      <w:start w:val="1"/>
      <w:numFmt w:val="bullet"/>
      <w:lvlText w:val="•"/>
      <w:lvlJc w:val="left"/>
      <w:pPr>
        <w:ind w:hanging="181"/>
      </w:pPr>
      <w:rPr>
        <w:rFonts w:ascii="UVN Tin Tuc" w:eastAsia="UVN Tin Tuc" w:hAnsi="UVN Tin Tuc" w:hint="default"/>
        <w:w w:val="99"/>
        <w:sz w:val="20"/>
        <w:szCs w:val="20"/>
      </w:rPr>
    </w:lvl>
    <w:lvl w:ilvl="1" w:tplc="85C8F208">
      <w:start w:val="1"/>
      <w:numFmt w:val="bullet"/>
      <w:lvlText w:val="•"/>
      <w:lvlJc w:val="left"/>
      <w:rPr>
        <w:rFonts w:hint="default"/>
      </w:rPr>
    </w:lvl>
    <w:lvl w:ilvl="2" w:tplc="BEF07A5A">
      <w:start w:val="1"/>
      <w:numFmt w:val="bullet"/>
      <w:lvlText w:val="•"/>
      <w:lvlJc w:val="left"/>
      <w:rPr>
        <w:rFonts w:hint="default"/>
      </w:rPr>
    </w:lvl>
    <w:lvl w:ilvl="3" w:tplc="6F5EF0B8">
      <w:start w:val="1"/>
      <w:numFmt w:val="bullet"/>
      <w:lvlText w:val="•"/>
      <w:lvlJc w:val="left"/>
      <w:rPr>
        <w:rFonts w:hint="default"/>
      </w:rPr>
    </w:lvl>
    <w:lvl w:ilvl="4" w:tplc="73EA7AD8">
      <w:start w:val="1"/>
      <w:numFmt w:val="bullet"/>
      <w:lvlText w:val="•"/>
      <w:lvlJc w:val="left"/>
      <w:rPr>
        <w:rFonts w:hint="default"/>
      </w:rPr>
    </w:lvl>
    <w:lvl w:ilvl="5" w:tplc="29BC7D08">
      <w:start w:val="1"/>
      <w:numFmt w:val="bullet"/>
      <w:lvlText w:val="•"/>
      <w:lvlJc w:val="left"/>
      <w:rPr>
        <w:rFonts w:hint="default"/>
      </w:rPr>
    </w:lvl>
    <w:lvl w:ilvl="6" w:tplc="03D8C158">
      <w:start w:val="1"/>
      <w:numFmt w:val="bullet"/>
      <w:lvlText w:val="•"/>
      <w:lvlJc w:val="left"/>
      <w:rPr>
        <w:rFonts w:hint="default"/>
      </w:rPr>
    </w:lvl>
    <w:lvl w:ilvl="7" w:tplc="EC760BD6">
      <w:start w:val="1"/>
      <w:numFmt w:val="bullet"/>
      <w:lvlText w:val="•"/>
      <w:lvlJc w:val="left"/>
      <w:rPr>
        <w:rFonts w:hint="default"/>
      </w:rPr>
    </w:lvl>
    <w:lvl w:ilvl="8" w:tplc="802232E2">
      <w:start w:val="1"/>
      <w:numFmt w:val="bullet"/>
      <w:lvlText w:val="•"/>
      <w:lvlJc w:val="left"/>
      <w:rPr>
        <w:rFonts w:hint="default"/>
      </w:rPr>
    </w:lvl>
  </w:abstractNum>
  <w:num w:numId="1">
    <w:abstractNumId w:val="2"/>
  </w:num>
  <w:num w:numId="2">
    <w:abstractNumId w:val="5"/>
  </w:num>
  <w:num w:numId="3">
    <w:abstractNumId w:val="1"/>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mirrorMargins/>
  <w:hideSpelling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sjA3tQDSJqbG5ko6SsGpxcWZ+XkgBUa1AKXd6uIsAAAA"/>
  </w:docVars>
  <w:rsids>
    <w:rsidRoot w:val="00B86318"/>
    <w:rsid w:val="00000898"/>
    <w:rsid w:val="000009E6"/>
    <w:rsid w:val="00002CDD"/>
    <w:rsid w:val="00003D2B"/>
    <w:rsid w:val="00007301"/>
    <w:rsid w:val="00013CC2"/>
    <w:rsid w:val="0002144E"/>
    <w:rsid w:val="000245C2"/>
    <w:rsid w:val="0002513A"/>
    <w:rsid w:val="00027A06"/>
    <w:rsid w:val="00030040"/>
    <w:rsid w:val="00030486"/>
    <w:rsid w:val="000317BE"/>
    <w:rsid w:val="000322DE"/>
    <w:rsid w:val="00040F2B"/>
    <w:rsid w:val="000410A5"/>
    <w:rsid w:val="000438F9"/>
    <w:rsid w:val="00047074"/>
    <w:rsid w:val="00053FCE"/>
    <w:rsid w:val="000557F6"/>
    <w:rsid w:val="00055E25"/>
    <w:rsid w:val="00066384"/>
    <w:rsid w:val="00066BD5"/>
    <w:rsid w:val="000714A9"/>
    <w:rsid w:val="00075E26"/>
    <w:rsid w:val="00077329"/>
    <w:rsid w:val="000810DA"/>
    <w:rsid w:val="00085C76"/>
    <w:rsid w:val="0009011B"/>
    <w:rsid w:val="000902A3"/>
    <w:rsid w:val="0009044A"/>
    <w:rsid w:val="000913C1"/>
    <w:rsid w:val="000954FF"/>
    <w:rsid w:val="000964D4"/>
    <w:rsid w:val="00096B11"/>
    <w:rsid w:val="000A02E9"/>
    <w:rsid w:val="000A3DB5"/>
    <w:rsid w:val="000C6F96"/>
    <w:rsid w:val="000D2F6D"/>
    <w:rsid w:val="000D7EE7"/>
    <w:rsid w:val="000E1F28"/>
    <w:rsid w:val="000E27C1"/>
    <w:rsid w:val="000F0DEA"/>
    <w:rsid w:val="000F1FE9"/>
    <w:rsid w:val="000F2220"/>
    <w:rsid w:val="0010063B"/>
    <w:rsid w:val="00102270"/>
    <w:rsid w:val="001033A7"/>
    <w:rsid w:val="00104514"/>
    <w:rsid w:val="00112627"/>
    <w:rsid w:val="00115B48"/>
    <w:rsid w:val="00124CE2"/>
    <w:rsid w:val="001271A1"/>
    <w:rsid w:val="00127E8E"/>
    <w:rsid w:val="00134579"/>
    <w:rsid w:val="00146168"/>
    <w:rsid w:val="00151D64"/>
    <w:rsid w:val="001532B3"/>
    <w:rsid w:val="0015426C"/>
    <w:rsid w:val="00155269"/>
    <w:rsid w:val="001554B2"/>
    <w:rsid w:val="00171E39"/>
    <w:rsid w:val="00172BC5"/>
    <w:rsid w:val="001769DD"/>
    <w:rsid w:val="00181C97"/>
    <w:rsid w:val="001847C2"/>
    <w:rsid w:val="00186F8C"/>
    <w:rsid w:val="00187361"/>
    <w:rsid w:val="00187490"/>
    <w:rsid w:val="001906E4"/>
    <w:rsid w:val="00190967"/>
    <w:rsid w:val="0019210A"/>
    <w:rsid w:val="00193D9E"/>
    <w:rsid w:val="001945B9"/>
    <w:rsid w:val="001964E3"/>
    <w:rsid w:val="0019681F"/>
    <w:rsid w:val="001A4CAC"/>
    <w:rsid w:val="001A5E4C"/>
    <w:rsid w:val="001A7FC7"/>
    <w:rsid w:val="001B37AA"/>
    <w:rsid w:val="001B7F4D"/>
    <w:rsid w:val="001B7F74"/>
    <w:rsid w:val="001C185F"/>
    <w:rsid w:val="001C50D6"/>
    <w:rsid w:val="001C7F21"/>
    <w:rsid w:val="001D1EC6"/>
    <w:rsid w:val="001D2D43"/>
    <w:rsid w:val="001D65BD"/>
    <w:rsid w:val="001D76B3"/>
    <w:rsid w:val="001F4B3F"/>
    <w:rsid w:val="00200814"/>
    <w:rsid w:val="00202B49"/>
    <w:rsid w:val="00204EF3"/>
    <w:rsid w:val="00206B99"/>
    <w:rsid w:val="00206CA4"/>
    <w:rsid w:val="00206F8F"/>
    <w:rsid w:val="00207D6B"/>
    <w:rsid w:val="00210E0C"/>
    <w:rsid w:val="00214AD0"/>
    <w:rsid w:val="00217D07"/>
    <w:rsid w:val="00230071"/>
    <w:rsid w:val="002355E8"/>
    <w:rsid w:val="00241477"/>
    <w:rsid w:val="00244C71"/>
    <w:rsid w:val="002515BA"/>
    <w:rsid w:val="002617DC"/>
    <w:rsid w:val="00261BE8"/>
    <w:rsid w:val="00264D1B"/>
    <w:rsid w:val="00270C4F"/>
    <w:rsid w:val="00273CF0"/>
    <w:rsid w:val="00275967"/>
    <w:rsid w:val="00276E09"/>
    <w:rsid w:val="00281A20"/>
    <w:rsid w:val="00282167"/>
    <w:rsid w:val="002847A8"/>
    <w:rsid w:val="00286B89"/>
    <w:rsid w:val="002962A2"/>
    <w:rsid w:val="002A2196"/>
    <w:rsid w:val="002A5B9C"/>
    <w:rsid w:val="002B083F"/>
    <w:rsid w:val="002C222B"/>
    <w:rsid w:val="002C6223"/>
    <w:rsid w:val="002C7834"/>
    <w:rsid w:val="002D594E"/>
    <w:rsid w:val="002E18C3"/>
    <w:rsid w:val="002E69DA"/>
    <w:rsid w:val="002F1A72"/>
    <w:rsid w:val="002F26CC"/>
    <w:rsid w:val="002F3C36"/>
    <w:rsid w:val="002F7818"/>
    <w:rsid w:val="002F79C5"/>
    <w:rsid w:val="003202EA"/>
    <w:rsid w:val="00326927"/>
    <w:rsid w:val="00326E4C"/>
    <w:rsid w:val="00331F97"/>
    <w:rsid w:val="00335AB4"/>
    <w:rsid w:val="00337CF7"/>
    <w:rsid w:val="003427BF"/>
    <w:rsid w:val="00345DF8"/>
    <w:rsid w:val="003461C2"/>
    <w:rsid w:val="003479DE"/>
    <w:rsid w:val="003506D1"/>
    <w:rsid w:val="00356B0D"/>
    <w:rsid w:val="00362A79"/>
    <w:rsid w:val="00364C1A"/>
    <w:rsid w:val="003756E3"/>
    <w:rsid w:val="0037575F"/>
    <w:rsid w:val="00376B96"/>
    <w:rsid w:val="00384F7B"/>
    <w:rsid w:val="0038636A"/>
    <w:rsid w:val="00386CE4"/>
    <w:rsid w:val="003930F0"/>
    <w:rsid w:val="00394847"/>
    <w:rsid w:val="00396D55"/>
    <w:rsid w:val="003A3D2D"/>
    <w:rsid w:val="003B5C1B"/>
    <w:rsid w:val="003B6460"/>
    <w:rsid w:val="003B6FB4"/>
    <w:rsid w:val="003C16EB"/>
    <w:rsid w:val="003C303F"/>
    <w:rsid w:val="003D2443"/>
    <w:rsid w:val="003D4B6C"/>
    <w:rsid w:val="003E1CA5"/>
    <w:rsid w:val="003E27C1"/>
    <w:rsid w:val="003E47B3"/>
    <w:rsid w:val="003F0E79"/>
    <w:rsid w:val="003F3487"/>
    <w:rsid w:val="003F3C3C"/>
    <w:rsid w:val="003F450C"/>
    <w:rsid w:val="003F566B"/>
    <w:rsid w:val="00400B96"/>
    <w:rsid w:val="004022D4"/>
    <w:rsid w:val="004025C8"/>
    <w:rsid w:val="00403EFA"/>
    <w:rsid w:val="004115FE"/>
    <w:rsid w:val="00413541"/>
    <w:rsid w:val="0041725E"/>
    <w:rsid w:val="004225AA"/>
    <w:rsid w:val="0042275C"/>
    <w:rsid w:val="00424359"/>
    <w:rsid w:val="00424D63"/>
    <w:rsid w:val="00440627"/>
    <w:rsid w:val="004460DB"/>
    <w:rsid w:val="00447A85"/>
    <w:rsid w:val="0045053D"/>
    <w:rsid w:val="00455744"/>
    <w:rsid w:val="004563B1"/>
    <w:rsid w:val="00457FB1"/>
    <w:rsid w:val="00461FB6"/>
    <w:rsid w:val="00465C40"/>
    <w:rsid w:val="00473B30"/>
    <w:rsid w:val="00481BA0"/>
    <w:rsid w:val="00493F51"/>
    <w:rsid w:val="004A4637"/>
    <w:rsid w:val="004A4E74"/>
    <w:rsid w:val="004A50E4"/>
    <w:rsid w:val="004A6D79"/>
    <w:rsid w:val="004B255D"/>
    <w:rsid w:val="004B7712"/>
    <w:rsid w:val="004B7F63"/>
    <w:rsid w:val="004C4994"/>
    <w:rsid w:val="004C5054"/>
    <w:rsid w:val="004C77A5"/>
    <w:rsid w:val="004D0821"/>
    <w:rsid w:val="004D0C3E"/>
    <w:rsid w:val="004D2CC8"/>
    <w:rsid w:val="004D341F"/>
    <w:rsid w:val="004D45B2"/>
    <w:rsid w:val="004D4E07"/>
    <w:rsid w:val="004D6458"/>
    <w:rsid w:val="004D6479"/>
    <w:rsid w:val="004D70EE"/>
    <w:rsid w:val="004E236C"/>
    <w:rsid w:val="004E566D"/>
    <w:rsid w:val="004E57E2"/>
    <w:rsid w:val="004F108E"/>
    <w:rsid w:val="004F45CC"/>
    <w:rsid w:val="00511040"/>
    <w:rsid w:val="00511703"/>
    <w:rsid w:val="0051216F"/>
    <w:rsid w:val="005129E9"/>
    <w:rsid w:val="00515389"/>
    <w:rsid w:val="005278A0"/>
    <w:rsid w:val="00532366"/>
    <w:rsid w:val="0054239F"/>
    <w:rsid w:val="00542A00"/>
    <w:rsid w:val="0054776F"/>
    <w:rsid w:val="00554835"/>
    <w:rsid w:val="0056179C"/>
    <w:rsid w:val="00562B82"/>
    <w:rsid w:val="00563232"/>
    <w:rsid w:val="00575843"/>
    <w:rsid w:val="00576DB4"/>
    <w:rsid w:val="00584198"/>
    <w:rsid w:val="0058532A"/>
    <w:rsid w:val="00587B73"/>
    <w:rsid w:val="005903EF"/>
    <w:rsid w:val="005922B1"/>
    <w:rsid w:val="00593562"/>
    <w:rsid w:val="00594D03"/>
    <w:rsid w:val="00597175"/>
    <w:rsid w:val="005A1006"/>
    <w:rsid w:val="005A56EA"/>
    <w:rsid w:val="005A5FC0"/>
    <w:rsid w:val="005A6158"/>
    <w:rsid w:val="005A699F"/>
    <w:rsid w:val="005A6C39"/>
    <w:rsid w:val="005A70D3"/>
    <w:rsid w:val="005C0F87"/>
    <w:rsid w:val="005C10C8"/>
    <w:rsid w:val="005D316F"/>
    <w:rsid w:val="005D3FB9"/>
    <w:rsid w:val="005D7192"/>
    <w:rsid w:val="005E1B62"/>
    <w:rsid w:val="005E2FD9"/>
    <w:rsid w:val="005E3337"/>
    <w:rsid w:val="005F02BC"/>
    <w:rsid w:val="005F3B88"/>
    <w:rsid w:val="005F41D6"/>
    <w:rsid w:val="005F5166"/>
    <w:rsid w:val="005F6912"/>
    <w:rsid w:val="005F7A3F"/>
    <w:rsid w:val="006011F9"/>
    <w:rsid w:val="00602EFD"/>
    <w:rsid w:val="006054B6"/>
    <w:rsid w:val="006059C7"/>
    <w:rsid w:val="00607300"/>
    <w:rsid w:val="00614EF8"/>
    <w:rsid w:val="006172D2"/>
    <w:rsid w:val="00620C2C"/>
    <w:rsid w:val="006212CC"/>
    <w:rsid w:val="00624CD0"/>
    <w:rsid w:val="00626CE1"/>
    <w:rsid w:val="006272F8"/>
    <w:rsid w:val="00627DD3"/>
    <w:rsid w:val="00630A1A"/>
    <w:rsid w:val="0063462C"/>
    <w:rsid w:val="006409A7"/>
    <w:rsid w:val="00641B04"/>
    <w:rsid w:val="00642980"/>
    <w:rsid w:val="006450B6"/>
    <w:rsid w:val="00647056"/>
    <w:rsid w:val="0065725A"/>
    <w:rsid w:val="0066323C"/>
    <w:rsid w:val="00665B06"/>
    <w:rsid w:val="006723A5"/>
    <w:rsid w:val="00672EE9"/>
    <w:rsid w:val="0067589A"/>
    <w:rsid w:val="006763B9"/>
    <w:rsid w:val="006774E3"/>
    <w:rsid w:val="0068585E"/>
    <w:rsid w:val="00685A52"/>
    <w:rsid w:val="006A0749"/>
    <w:rsid w:val="006A1B00"/>
    <w:rsid w:val="006A1C5E"/>
    <w:rsid w:val="006A265D"/>
    <w:rsid w:val="006A3AA8"/>
    <w:rsid w:val="006A796E"/>
    <w:rsid w:val="006B1786"/>
    <w:rsid w:val="006B1C00"/>
    <w:rsid w:val="006C11B8"/>
    <w:rsid w:val="006C143F"/>
    <w:rsid w:val="006C2BE3"/>
    <w:rsid w:val="006C36D2"/>
    <w:rsid w:val="006C6390"/>
    <w:rsid w:val="006D5C54"/>
    <w:rsid w:val="006D5CCA"/>
    <w:rsid w:val="006E246D"/>
    <w:rsid w:val="006E3241"/>
    <w:rsid w:val="006E4627"/>
    <w:rsid w:val="006E5E93"/>
    <w:rsid w:val="006F57CE"/>
    <w:rsid w:val="007033CA"/>
    <w:rsid w:val="007042D2"/>
    <w:rsid w:val="00704EE6"/>
    <w:rsid w:val="00707309"/>
    <w:rsid w:val="00713BA1"/>
    <w:rsid w:val="00713BE1"/>
    <w:rsid w:val="0071642D"/>
    <w:rsid w:val="0071761D"/>
    <w:rsid w:val="0072070F"/>
    <w:rsid w:val="00720CA8"/>
    <w:rsid w:val="007221A6"/>
    <w:rsid w:val="00722927"/>
    <w:rsid w:val="00726F38"/>
    <w:rsid w:val="00731661"/>
    <w:rsid w:val="0073398B"/>
    <w:rsid w:val="00734327"/>
    <w:rsid w:val="00740CA6"/>
    <w:rsid w:val="00742C1A"/>
    <w:rsid w:val="00742FF8"/>
    <w:rsid w:val="00743A30"/>
    <w:rsid w:val="007443A6"/>
    <w:rsid w:val="00747AC9"/>
    <w:rsid w:val="00753EC2"/>
    <w:rsid w:val="007545A9"/>
    <w:rsid w:val="00774A5A"/>
    <w:rsid w:val="00780403"/>
    <w:rsid w:val="00781079"/>
    <w:rsid w:val="007820B0"/>
    <w:rsid w:val="00791820"/>
    <w:rsid w:val="007927FC"/>
    <w:rsid w:val="007931BB"/>
    <w:rsid w:val="00795025"/>
    <w:rsid w:val="00796689"/>
    <w:rsid w:val="00797542"/>
    <w:rsid w:val="007A030D"/>
    <w:rsid w:val="007A594B"/>
    <w:rsid w:val="007A6408"/>
    <w:rsid w:val="007B05D0"/>
    <w:rsid w:val="007B2051"/>
    <w:rsid w:val="007B6105"/>
    <w:rsid w:val="007C0303"/>
    <w:rsid w:val="007C0A3F"/>
    <w:rsid w:val="007C1B08"/>
    <w:rsid w:val="007C2354"/>
    <w:rsid w:val="007C2E79"/>
    <w:rsid w:val="007C3522"/>
    <w:rsid w:val="007C7314"/>
    <w:rsid w:val="007D43E3"/>
    <w:rsid w:val="007D7837"/>
    <w:rsid w:val="007E47DE"/>
    <w:rsid w:val="007E4A33"/>
    <w:rsid w:val="007E4BD7"/>
    <w:rsid w:val="007E53BD"/>
    <w:rsid w:val="007F1A92"/>
    <w:rsid w:val="007F1BB4"/>
    <w:rsid w:val="007F1DBC"/>
    <w:rsid w:val="007F3316"/>
    <w:rsid w:val="007F4CEE"/>
    <w:rsid w:val="008071A9"/>
    <w:rsid w:val="00815CE1"/>
    <w:rsid w:val="008212DC"/>
    <w:rsid w:val="0082327E"/>
    <w:rsid w:val="00825C66"/>
    <w:rsid w:val="0082796E"/>
    <w:rsid w:val="00830A6A"/>
    <w:rsid w:val="00833289"/>
    <w:rsid w:val="00833D0B"/>
    <w:rsid w:val="00847A1E"/>
    <w:rsid w:val="008507D9"/>
    <w:rsid w:val="00856CEC"/>
    <w:rsid w:val="00867B63"/>
    <w:rsid w:val="00867B98"/>
    <w:rsid w:val="00867EBF"/>
    <w:rsid w:val="00873C82"/>
    <w:rsid w:val="00877555"/>
    <w:rsid w:val="00881904"/>
    <w:rsid w:val="00881C42"/>
    <w:rsid w:val="008921E8"/>
    <w:rsid w:val="00892D2D"/>
    <w:rsid w:val="00893684"/>
    <w:rsid w:val="00897068"/>
    <w:rsid w:val="008970D8"/>
    <w:rsid w:val="008A05B0"/>
    <w:rsid w:val="008A49FC"/>
    <w:rsid w:val="008B005A"/>
    <w:rsid w:val="008B3F52"/>
    <w:rsid w:val="008C06FD"/>
    <w:rsid w:val="008C1217"/>
    <w:rsid w:val="008C5C90"/>
    <w:rsid w:val="008C6A04"/>
    <w:rsid w:val="008C6B03"/>
    <w:rsid w:val="008D0683"/>
    <w:rsid w:val="008D2982"/>
    <w:rsid w:val="008D30BA"/>
    <w:rsid w:val="008D373E"/>
    <w:rsid w:val="008E09F5"/>
    <w:rsid w:val="008E60BE"/>
    <w:rsid w:val="008F0099"/>
    <w:rsid w:val="008F08D3"/>
    <w:rsid w:val="008F4AE2"/>
    <w:rsid w:val="009034DD"/>
    <w:rsid w:val="00905A1E"/>
    <w:rsid w:val="00920C8C"/>
    <w:rsid w:val="00926F3F"/>
    <w:rsid w:val="00933A25"/>
    <w:rsid w:val="00935FE8"/>
    <w:rsid w:val="00946103"/>
    <w:rsid w:val="0095527A"/>
    <w:rsid w:val="009557F8"/>
    <w:rsid w:val="009576D3"/>
    <w:rsid w:val="00963339"/>
    <w:rsid w:val="00975E7D"/>
    <w:rsid w:val="00977E95"/>
    <w:rsid w:val="00980017"/>
    <w:rsid w:val="0098387F"/>
    <w:rsid w:val="00983E83"/>
    <w:rsid w:val="00984C75"/>
    <w:rsid w:val="009877CB"/>
    <w:rsid w:val="00990255"/>
    <w:rsid w:val="009926CF"/>
    <w:rsid w:val="00993585"/>
    <w:rsid w:val="00995E42"/>
    <w:rsid w:val="00995E63"/>
    <w:rsid w:val="00996B21"/>
    <w:rsid w:val="00996B4C"/>
    <w:rsid w:val="00997CCC"/>
    <w:rsid w:val="009B0BD6"/>
    <w:rsid w:val="009B49EB"/>
    <w:rsid w:val="009B4A0A"/>
    <w:rsid w:val="009B751E"/>
    <w:rsid w:val="009C266C"/>
    <w:rsid w:val="009C4BFD"/>
    <w:rsid w:val="009C5332"/>
    <w:rsid w:val="009C7456"/>
    <w:rsid w:val="009D4B90"/>
    <w:rsid w:val="009F0532"/>
    <w:rsid w:val="009F129E"/>
    <w:rsid w:val="009F1580"/>
    <w:rsid w:val="009F4F6C"/>
    <w:rsid w:val="009F5ACF"/>
    <w:rsid w:val="009F5E18"/>
    <w:rsid w:val="00A01BD0"/>
    <w:rsid w:val="00A04811"/>
    <w:rsid w:val="00A05EDA"/>
    <w:rsid w:val="00A06FF3"/>
    <w:rsid w:val="00A10179"/>
    <w:rsid w:val="00A104AA"/>
    <w:rsid w:val="00A1459B"/>
    <w:rsid w:val="00A1625F"/>
    <w:rsid w:val="00A177A1"/>
    <w:rsid w:val="00A24A74"/>
    <w:rsid w:val="00A25558"/>
    <w:rsid w:val="00A32E25"/>
    <w:rsid w:val="00A40955"/>
    <w:rsid w:val="00A426E8"/>
    <w:rsid w:val="00A43B21"/>
    <w:rsid w:val="00A43E98"/>
    <w:rsid w:val="00A47B59"/>
    <w:rsid w:val="00A47C77"/>
    <w:rsid w:val="00A55717"/>
    <w:rsid w:val="00A643AC"/>
    <w:rsid w:val="00A67AC0"/>
    <w:rsid w:val="00A72F6E"/>
    <w:rsid w:val="00A75548"/>
    <w:rsid w:val="00A81138"/>
    <w:rsid w:val="00A827DC"/>
    <w:rsid w:val="00A82B2A"/>
    <w:rsid w:val="00A833E4"/>
    <w:rsid w:val="00A902A1"/>
    <w:rsid w:val="00AA038F"/>
    <w:rsid w:val="00AA1D7B"/>
    <w:rsid w:val="00AA3245"/>
    <w:rsid w:val="00AB1E83"/>
    <w:rsid w:val="00AB62DC"/>
    <w:rsid w:val="00AD4B47"/>
    <w:rsid w:val="00AD4F2E"/>
    <w:rsid w:val="00AE00B4"/>
    <w:rsid w:val="00AE1163"/>
    <w:rsid w:val="00AE2CF8"/>
    <w:rsid w:val="00AE4D8D"/>
    <w:rsid w:val="00AE7822"/>
    <w:rsid w:val="00AF1784"/>
    <w:rsid w:val="00AF5009"/>
    <w:rsid w:val="00AF5F8F"/>
    <w:rsid w:val="00AF6DB1"/>
    <w:rsid w:val="00B01837"/>
    <w:rsid w:val="00B01DC7"/>
    <w:rsid w:val="00B04617"/>
    <w:rsid w:val="00B06BA5"/>
    <w:rsid w:val="00B07B66"/>
    <w:rsid w:val="00B15EAF"/>
    <w:rsid w:val="00B213F6"/>
    <w:rsid w:val="00B22926"/>
    <w:rsid w:val="00B2775A"/>
    <w:rsid w:val="00B30833"/>
    <w:rsid w:val="00B30BB8"/>
    <w:rsid w:val="00B30CD3"/>
    <w:rsid w:val="00B43168"/>
    <w:rsid w:val="00B50E61"/>
    <w:rsid w:val="00B50F1F"/>
    <w:rsid w:val="00B51095"/>
    <w:rsid w:val="00B53AB3"/>
    <w:rsid w:val="00B5719E"/>
    <w:rsid w:val="00B65064"/>
    <w:rsid w:val="00B655BB"/>
    <w:rsid w:val="00B6769A"/>
    <w:rsid w:val="00B703DA"/>
    <w:rsid w:val="00B737EA"/>
    <w:rsid w:val="00B822B9"/>
    <w:rsid w:val="00B86318"/>
    <w:rsid w:val="00B91366"/>
    <w:rsid w:val="00B9321D"/>
    <w:rsid w:val="00B941DC"/>
    <w:rsid w:val="00BA6366"/>
    <w:rsid w:val="00BB0330"/>
    <w:rsid w:val="00BB5B40"/>
    <w:rsid w:val="00BB5E51"/>
    <w:rsid w:val="00BC035B"/>
    <w:rsid w:val="00BC6CE1"/>
    <w:rsid w:val="00BD0E23"/>
    <w:rsid w:val="00BD2208"/>
    <w:rsid w:val="00BD7155"/>
    <w:rsid w:val="00BE3F74"/>
    <w:rsid w:val="00BF0947"/>
    <w:rsid w:val="00BF40FC"/>
    <w:rsid w:val="00BF57E3"/>
    <w:rsid w:val="00C01A20"/>
    <w:rsid w:val="00C03C5A"/>
    <w:rsid w:val="00C05251"/>
    <w:rsid w:val="00C078F6"/>
    <w:rsid w:val="00C21FC0"/>
    <w:rsid w:val="00C22FBF"/>
    <w:rsid w:val="00C23106"/>
    <w:rsid w:val="00C23DEF"/>
    <w:rsid w:val="00C24E44"/>
    <w:rsid w:val="00C27603"/>
    <w:rsid w:val="00C3010E"/>
    <w:rsid w:val="00C37FC0"/>
    <w:rsid w:val="00C424B8"/>
    <w:rsid w:val="00C463F8"/>
    <w:rsid w:val="00C46551"/>
    <w:rsid w:val="00C4730D"/>
    <w:rsid w:val="00C47DE7"/>
    <w:rsid w:val="00C50A82"/>
    <w:rsid w:val="00C5414F"/>
    <w:rsid w:val="00C54D34"/>
    <w:rsid w:val="00C554AA"/>
    <w:rsid w:val="00C57CFE"/>
    <w:rsid w:val="00C6148F"/>
    <w:rsid w:val="00C63FD6"/>
    <w:rsid w:val="00C64E87"/>
    <w:rsid w:val="00C723D2"/>
    <w:rsid w:val="00C84CD9"/>
    <w:rsid w:val="00C871D0"/>
    <w:rsid w:val="00C90129"/>
    <w:rsid w:val="00C94CA8"/>
    <w:rsid w:val="00C95C64"/>
    <w:rsid w:val="00C96B45"/>
    <w:rsid w:val="00CA05D3"/>
    <w:rsid w:val="00CA1548"/>
    <w:rsid w:val="00CA2C80"/>
    <w:rsid w:val="00CA40E7"/>
    <w:rsid w:val="00CA477B"/>
    <w:rsid w:val="00CB0497"/>
    <w:rsid w:val="00CB12FF"/>
    <w:rsid w:val="00CB24AD"/>
    <w:rsid w:val="00CB5A13"/>
    <w:rsid w:val="00CB6971"/>
    <w:rsid w:val="00CC0FCB"/>
    <w:rsid w:val="00CC49EC"/>
    <w:rsid w:val="00CD129C"/>
    <w:rsid w:val="00CE105A"/>
    <w:rsid w:val="00CE4127"/>
    <w:rsid w:val="00CE79BD"/>
    <w:rsid w:val="00CF01EE"/>
    <w:rsid w:val="00CF706C"/>
    <w:rsid w:val="00D008B6"/>
    <w:rsid w:val="00D02A89"/>
    <w:rsid w:val="00D0300E"/>
    <w:rsid w:val="00D0537F"/>
    <w:rsid w:val="00D21F4F"/>
    <w:rsid w:val="00D22F6E"/>
    <w:rsid w:val="00D2332D"/>
    <w:rsid w:val="00D269E4"/>
    <w:rsid w:val="00D27292"/>
    <w:rsid w:val="00D50BCA"/>
    <w:rsid w:val="00D6490A"/>
    <w:rsid w:val="00D64A6F"/>
    <w:rsid w:val="00D650CE"/>
    <w:rsid w:val="00D70009"/>
    <w:rsid w:val="00D7013E"/>
    <w:rsid w:val="00D73286"/>
    <w:rsid w:val="00D837C7"/>
    <w:rsid w:val="00D87A14"/>
    <w:rsid w:val="00D87E07"/>
    <w:rsid w:val="00D912B0"/>
    <w:rsid w:val="00D92384"/>
    <w:rsid w:val="00D94593"/>
    <w:rsid w:val="00D9616E"/>
    <w:rsid w:val="00D96993"/>
    <w:rsid w:val="00D9737F"/>
    <w:rsid w:val="00D97544"/>
    <w:rsid w:val="00DA1212"/>
    <w:rsid w:val="00DA3FCA"/>
    <w:rsid w:val="00DA63A1"/>
    <w:rsid w:val="00DA6B21"/>
    <w:rsid w:val="00DA7C2B"/>
    <w:rsid w:val="00DB0611"/>
    <w:rsid w:val="00DB3FF7"/>
    <w:rsid w:val="00DC012F"/>
    <w:rsid w:val="00DC0737"/>
    <w:rsid w:val="00DD1256"/>
    <w:rsid w:val="00DE0E4B"/>
    <w:rsid w:val="00DE23D4"/>
    <w:rsid w:val="00DE3233"/>
    <w:rsid w:val="00DE4226"/>
    <w:rsid w:val="00DE6D1B"/>
    <w:rsid w:val="00DF0F0C"/>
    <w:rsid w:val="00DF2727"/>
    <w:rsid w:val="00DF5408"/>
    <w:rsid w:val="00E02FE8"/>
    <w:rsid w:val="00E03027"/>
    <w:rsid w:val="00E0332F"/>
    <w:rsid w:val="00E04F24"/>
    <w:rsid w:val="00E06487"/>
    <w:rsid w:val="00E06981"/>
    <w:rsid w:val="00E13FD5"/>
    <w:rsid w:val="00E17ACD"/>
    <w:rsid w:val="00E21B6C"/>
    <w:rsid w:val="00E22799"/>
    <w:rsid w:val="00E23115"/>
    <w:rsid w:val="00E24C95"/>
    <w:rsid w:val="00E31CB7"/>
    <w:rsid w:val="00E364FA"/>
    <w:rsid w:val="00E42595"/>
    <w:rsid w:val="00E45C4F"/>
    <w:rsid w:val="00E52FB1"/>
    <w:rsid w:val="00E55B73"/>
    <w:rsid w:val="00E651ED"/>
    <w:rsid w:val="00E6769E"/>
    <w:rsid w:val="00E75493"/>
    <w:rsid w:val="00E75D57"/>
    <w:rsid w:val="00E770E9"/>
    <w:rsid w:val="00E805AB"/>
    <w:rsid w:val="00E80DB8"/>
    <w:rsid w:val="00E84383"/>
    <w:rsid w:val="00E843A7"/>
    <w:rsid w:val="00E85A1F"/>
    <w:rsid w:val="00E907C5"/>
    <w:rsid w:val="00E95715"/>
    <w:rsid w:val="00E961C1"/>
    <w:rsid w:val="00E964A0"/>
    <w:rsid w:val="00E96635"/>
    <w:rsid w:val="00EA00F1"/>
    <w:rsid w:val="00EA4F07"/>
    <w:rsid w:val="00EA5254"/>
    <w:rsid w:val="00EA6127"/>
    <w:rsid w:val="00EB10A4"/>
    <w:rsid w:val="00EC03E1"/>
    <w:rsid w:val="00EC1EED"/>
    <w:rsid w:val="00EC7208"/>
    <w:rsid w:val="00ED68D2"/>
    <w:rsid w:val="00EF0DFD"/>
    <w:rsid w:val="00EF2B22"/>
    <w:rsid w:val="00EF3132"/>
    <w:rsid w:val="00F02E89"/>
    <w:rsid w:val="00F0421D"/>
    <w:rsid w:val="00F0576F"/>
    <w:rsid w:val="00F12CDB"/>
    <w:rsid w:val="00F1604D"/>
    <w:rsid w:val="00F1691D"/>
    <w:rsid w:val="00F33E56"/>
    <w:rsid w:val="00F40169"/>
    <w:rsid w:val="00F415F8"/>
    <w:rsid w:val="00F43DC7"/>
    <w:rsid w:val="00F4413D"/>
    <w:rsid w:val="00F44728"/>
    <w:rsid w:val="00F47935"/>
    <w:rsid w:val="00F479B4"/>
    <w:rsid w:val="00F56A78"/>
    <w:rsid w:val="00F62107"/>
    <w:rsid w:val="00F70106"/>
    <w:rsid w:val="00F7042F"/>
    <w:rsid w:val="00F711B1"/>
    <w:rsid w:val="00F726DF"/>
    <w:rsid w:val="00F729C4"/>
    <w:rsid w:val="00F7316F"/>
    <w:rsid w:val="00F73A71"/>
    <w:rsid w:val="00F7402A"/>
    <w:rsid w:val="00F74CDD"/>
    <w:rsid w:val="00F84DBD"/>
    <w:rsid w:val="00F86302"/>
    <w:rsid w:val="00F91554"/>
    <w:rsid w:val="00F91C64"/>
    <w:rsid w:val="00FA0B9A"/>
    <w:rsid w:val="00FA485D"/>
    <w:rsid w:val="00FA6447"/>
    <w:rsid w:val="00FB767C"/>
    <w:rsid w:val="00FC0204"/>
    <w:rsid w:val="00FC0302"/>
    <w:rsid w:val="00FC26B7"/>
    <w:rsid w:val="00FD005A"/>
    <w:rsid w:val="00FD1AFC"/>
    <w:rsid w:val="00FD351A"/>
    <w:rsid w:val="00FD706A"/>
    <w:rsid w:val="00FE3DCE"/>
    <w:rsid w:val="00FE7BA2"/>
    <w:rsid w:val="00FF19F6"/>
    <w:rsid w:val="00FF5ADD"/>
    <w:rsid w:val="00FF684D"/>
    <w:rsid w:val="00FF6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BAEA311-C4D3-445B-A7AB-EB7092076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4D6458"/>
    <w:rPr>
      <w:rFonts w:ascii="Times New Roman" w:hAnsi="Times New Roman"/>
    </w:rPr>
  </w:style>
  <w:style w:type="paragraph" w:styleId="Heading1">
    <w:name w:val="heading 1"/>
    <w:basedOn w:val="Normal"/>
    <w:uiPriority w:val="1"/>
    <w:qFormat/>
    <w:rsid w:val="001D65BD"/>
    <w:pPr>
      <w:spacing w:before="480" w:after="480"/>
      <w:outlineLvl w:val="0"/>
    </w:pPr>
    <w:rPr>
      <w:rFonts w:ascii="UVN Bai Sau" w:eastAsia="Times New Roman" w:hAnsi="UVN Bai Sau"/>
      <w:sz w:val="36"/>
      <w:szCs w:val="36"/>
    </w:rPr>
  </w:style>
  <w:style w:type="paragraph" w:styleId="Heading2">
    <w:name w:val="heading 2"/>
    <w:basedOn w:val="Normal"/>
    <w:uiPriority w:val="1"/>
    <w:qFormat/>
    <w:rsid w:val="00FF691B"/>
    <w:pPr>
      <w:jc w:val="center"/>
      <w:outlineLvl w:val="1"/>
    </w:pPr>
    <w:rPr>
      <w:rFonts w:ascii="UVN Tin Tuc Hep Them" w:eastAsia="UTM Daxline" w:hAnsi="UVN Tin Tuc Hep Them"/>
      <w:b/>
      <w:sz w:val="52"/>
      <w:szCs w:val="32"/>
    </w:rPr>
  </w:style>
  <w:style w:type="paragraph" w:styleId="Heading3">
    <w:name w:val="heading 3"/>
    <w:basedOn w:val="Normal"/>
    <w:uiPriority w:val="1"/>
    <w:qFormat/>
    <w:rsid w:val="003202EA"/>
    <w:pPr>
      <w:spacing w:before="52"/>
      <w:ind w:left="594"/>
      <w:outlineLvl w:val="2"/>
    </w:pPr>
    <w:rPr>
      <w:rFonts w:eastAsia="Times New Roman"/>
      <w:b/>
      <w:bCs/>
      <w:i/>
      <w:sz w:val="28"/>
      <w:szCs w:val="28"/>
    </w:rPr>
  </w:style>
  <w:style w:type="paragraph" w:styleId="Heading4">
    <w:name w:val="heading 4"/>
    <w:basedOn w:val="Normal"/>
    <w:uiPriority w:val="1"/>
    <w:qFormat/>
    <w:rsid w:val="003202EA"/>
    <w:pPr>
      <w:spacing w:before="90"/>
      <w:ind w:left="151"/>
      <w:outlineLvl w:val="3"/>
    </w:pPr>
    <w:rPr>
      <w:rFonts w:eastAsia="Times New Roman"/>
      <w:b/>
      <w:bCs/>
      <w: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3202EA"/>
    <w:pPr>
      <w:spacing w:before="114"/>
    </w:pPr>
    <w:rPr>
      <w:rFonts w:ascii="UTM Daxline" w:eastAsia="UTM Daxline" w:hAnsi="UTM Daxline"/>
      <w:sz w:val="24"/>
      <w:szCs w:val="24"/>
    </w:rPr>
  </w:style>
  <w:style w:type="paragraph" w:styleId="TOC2">
    <w:name w:val="toc 2"/>
    <w:basedOn w:val="Normal"/>
    <w:uiPriority w:val="39"/>
    <w:qFormat/>
    <w:rsid w:val="0066323C"/>
    <w:pPr>
      <w:numPr>
        <w:numId w:val="6"/>
      </w:numPr>
      <w:tabs>
        <w:tab w:val="left" w:pos="72"/>
        <w:tab w:val="left" w:leader="dot" w:pos="533"/>
      </w:tabs>
      <w:spacing w:before="42"/>
    </w:pPr>
    <w:rPr>
      <w:rFonts w:eastAsia="UTM Daxline"/>
    </w:rPr>
  </w:style>
  <w:style w:type="paragraph" w:styleId="TOC3">
    <w:name w:val="toc 3"/>
    <w:basedOn w:val="Normal"/>
    <w:uiPriority w:val="39"/>
    <w:qFormat/>
    <w:rsid w:val="003202EA"/>
    <w:pPr>
      <w:spacing w:before="46"/>
      <w:ind w:left="144"/>
    </w:pPr>
    <w:rPr>
      <w:rFonts w:ascii="UTM Daxline" w:eastAsia="UTM Daxline" w:hAnsi="UTM Daxline"/>
    </w:rPr>
  </w:style>
  <w:style w:type="paragraph" w:styleId="TOC4">
    <w:name w:val="toc 4"/>
    <w:basedOn w:val="Normal"/>
    <w:uiPriority w:val="39"/>
    <w:qFormat/>
    <w:rsid w:val="003202EA"/>
    <w:pPr>
      <w:spacing w:before="132"/>
      <w:ind w:left="270"/>
    </w:pPr>
    <w:rPr>
      <w:rFonts w:ascii="UTM Daxline" w:eastAsia="UTM Daxline" w:hAnsi="UTM Daxline"/>
    </w:rPr>
  </w:style>
  <w:style w:type="paragraph" w:styleId="TOC5">
    <w:name w:val="toc 5"/>
    <w:basedOn w:val="Normal"/>
    <w:uiPriority w:val="39"/>
    <w:qFormat/>
    <w:rsid w:val="003202EA"/>
    <w:pPr>
      <w:ind w:left="440"/>
    </w:pPr>
    <w:rPr>
      <w:rFonts w:ascii="UTM Daxline" w:eastAsia="UTM Daxline" w:hAnsi="UTM Daxline"/>
    </w:rPr>
  </w:style>
  <w:style w:type="paragraph" w:styleId="TOC6">
    <w:name w:val="toc 6"/>
    <w:basedOn w:val="Normal"/>
    <w:uiPriority w:val="39"/>
    <w:qFormat/>
    <w:rsid w:val="003202EA"/>
    <w:pPr>
      <w:ind w:left="561"/>
    </w:pPr>
    <w:rPr>
      <w:rFonts w:ascii="UTM Daxline" w:eastAsia="UTM Daxline" w:hAnsi="UTM Daxline"/>
    </w:rPr>
  </w:style>
  <w:style w:type="paragraph" w:styleId="TOC7">
    <w:name w:val="toc 7"/>
    <w:basedOn w:val="Normal"/>
    <w:uiPriority w:val="39"/>
    <w:qFormat/>
    <w:rsid w:val="003202EA"/>
    <w:pPr>
      <w:spacing w:before="114"/>
      <w:ind w:left="1000"/>
    </w:pPr>
    <w:rPr>
      <w:rFonts w:ascii="UTM Daxline" w:eastAsia="UTM Daxline" w:hAnsi="UTM Daxline"/>
      <w:sz w:val="24"/>
      <w:szCs w:val="24"/>
    </w:rPr>
  </w:style>
  <w:style w:type="paragraph" w:styleId="TOC8">
    <w:name w:val="toc 8"/>
    <w:basedOn w:val="Normal"/>
    <w:uiPriority w:val="39"/>
    <w:qFormat/>
    <w:rsid w:val="003202EA"/>
    <w:pPr>
      <w:spacing w:before="115"/>
      <w:ind w:left="1282"/>
    </w:pPr>
    <w:rPr>
      <w:rFonts w:ascii="UTM Daxline" w:eastAsia="UTM Daxline" w:hAnsi="UTM Daxline"/>
      <w:sz w:val="24"/>
      <w:szCs w:val="24"/>
    </w:rPr>
  </w:style>
  <w:style w:type="paragraph" w:styleId="TOC9">
    <w:name w:val="toc 9"/>
    <w:basedOn w:val="Normal"/>
    <w:uiPriority w:val="39"/>
    <w:qFormat/>
    <w:rsid w:val="003202EA"/>
    <w:pPr>
      <w:spacing w:before="197"/>
      <w:ind w:left="1434"/>
    </w:pPr>
    <w:rPr>
      <w:rFonts w:ascii="UTM Daxline" w:eastAsia="UTM Daxline" w:hAnsi="UTM Daxline"/>
      <w:sz w:val="24"/>
      <w:szCs w:val="24"/>
    </w:rPr>
  </w:style>
  <w:style w:type="paragraph" w:styleId="BodyText">
    <w:name w:val="Body Text"/>
    <w:basedOn w:val="Normal"/>
    <w:uiPriority w:val="1"/>
    <w:qFormat/>
    <w:rsid w:val="005922B1"/>
    <w:pPr>
      <w:spacing w:before="90" w:line="320" w:lineRule="exact"/>
      <w:ind w:left="144" w:firstLine="576"/>
      <w:jc w:val="both"/>
    </w:pPr>
    <w:rPr>
      <w:rFonts w:eastAsia="Times New Roman"/>
      <w:sz w:val="26"/>
      <w:szCs w:val="26"/>
    </w:rPr>
  </w:style>
  <w:style w:type="paragraph" w:styleId="ListParagraph">
    <w:name w:val="List Paragraph"/>
    <w:basedOn w:val="Normal"/>
    <w:uiPriority w:val="1"/>
    <w:qFormat/>
    <w:rsid w:val="003202EA"/>
  </w:style>
  <w:style w:type="paragraph" w:customStyle="1" w:styleId="TableParagraph">
    <w:name w:val="Table Paragraph"/>
    <w:basedOn w:val="Normal"/>
    <w:uiPriority w:val="1"/>
    <w:qFormat/>
    <w:rsid w:val="003202EA"/>
  </w:style>
  <w:style w:type="paragraph" w:styleId="BalloonText">
    <w:name w:val="Balloon Text"/>
    <w:basedOn w:val="Normal"/>
    <w:link w:val="BalloonTextChar"/>
    <w:uiPriority w:val="99"/>
    <w:semiHidden/>
    <w:unhideWhenUsed/>
    <w:rsid w:val="0019681F"/>
    <w:rPr>
      <w:rFonts w:ascii="Tahoma" w:hAnsi="Tahoma" w:cs="Tahoma"/>
      <w:sz w:val="16"/>
      <w:szCs w:val="16"/>
    </w:rPr>
  </w:style>
  <w:style w:type="character" w:customStyle="1" w:styleId="BalloonTextChar">
    <w:name w:val="Balloon Text Char"/>
    <w:basedOn w:val="DefaultParagraphFont"/>
    <w:link w:val="BalloonText"/>
    <w:uiPriority w:val="99"/>
    <w:semiHidden/>
    <w:rsid w:val="0019681F"/>
    <w:rPr>
      <w:rFonts w:ascii="Tahoma" w:hAnsi="Tahoma" w:cs="Tahoma"/>
      <w:sz w:val="16"/>
      <w:szCs w:val="16"/>
    </w:rPr>
  </w:style>
  <w:style w:type="paragraph" w:styleId="Header">
    <w:name w:val="header"/>
    <w:basedOn w:val="Normal"/>
    <w:link w:val="HeaderChar"/>
    <w:uiPriority w:val="99"/>
    <w:unhideWhenUsed/>
    <w:rsid w:val="00935FE8"/>
    <w:pPr>
      <w:tabs>
        <w:tab w:val="center" w:pos="4680"/>
        <w:tab w:val="right" w:pos="9360"/>
      </w:tabs>
    </w:pPr>
  </w:style>
  <w:style w:type="character" w:customStyle="1" w:styleId="HeaderChar">
    <w:name w:val="Header Char"/>
    <w:basedOn w:val="DefaultParagraphFont"/>
    <w:link w:val="Header"/>
    <w:uiPriority w:val="99"/>
    <w:rsid w:val="00935FE8"/>
    <w:rPr>
      <w:rFonts w:ascii="Times New Roman" w:hAnsi="Times New Roman"/>
    </w:rPr>
  </w:style>
  <w:style w:type="paragraph" w:styleId="Footer">
    <w:name w:val="footer"/>
    <w:basedOn w:val="Normal"/>
    <w:link w:val="FooterChar"/>
    <w:uiPriority w:val="99"/>
    <w:unhideWhenUsed/>
    <w:rsid w:val="00935FE8"/>
    <w:pPr>
      <w:tabs>
        <w:tab w:val="center" w:pos="4680"/>
        <w:tab w:val="right" w:pos="9360"/>
      </w:tabs>
    </w:pPr>
  </w:style>
  <w:style w:type="character" w:customStyle="1" w:styleId="FooterChar">
    <w:name w:val="Footer Char"/>
    <w:basedOn w:val="DefaultParagraphFont"/>
    <w:link w:val="Footer"/>
    <w:uiPriority w:val="99"/>
    <w:rsid w:val="00935FE8"/>
    <w:rPr>
      <w:rFonts w:ascii="Times New Roman" w:hAnsi="Times New Roman"/>
    </w:rPr>
  </w:style>
  <w:style w:type="character" w:styleId="Hyperlink">
    <w:name w:val="Hyperlink"/>
    <w:basedOn w:val="DefaultParagraphFont"/>
    <w:uiPriority w:val="99"/>
    <w:unhideWhenUsed/>
    <w:rsid w:val="00A827DC"/>
    <w:rPr>
      <w:color w:val="0000FF" w:themeColor="hyperlink"/>
      <w:u w:val="single"/>
    </w:rPr>
  </w:style>
  <w:style w:type="character" w:styleId="Emphasis">
    <w:name w:val="Emphasis"/>
    <w:basedOn w:val="DefaultParagraphFont"/>
    <w:uiPriority w:val="20"/>
    <w:qFormat/>
    <w:rsid w:val="00E42595"/>
    <w:rPr>
      <w:i/>
      <w:iCs/>
    </w:rPr>
  </w:style>
  <w:style w:type="paragraph" w:styleId="TOCHeading">
    <w:name w:val="TOC Heading"/>
    <w:basedOn w:val="Heading1"/>
    <w:next w:val="Normal"/>
    <w:uiPriority w:val="39"/>
    <w:unhideWhenUsed/>
    <w:qFormat/>
    <w:rsid w:val="00B5719E"/>
    <w:pPr>
      <w:keepNext/>
      <w:keepLines/>
      <w:widowControl/>
      <w:spacing w:before="240" w:after="0" w:line="259" w:lineRule="auto"/>
      <w:outlineLvl w:val="9"/>
    </w:pPr>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481BA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hoahao.org/" TargetMode="External"/><Relationship Id="rId18" Type="http://schemas.openxmlformats.org/officeDocument/2006/relationships/hyperlink" Target="http://nguyenhuynhmai.com/"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yperlink" Target="http://hoahao.org/" TargetMode="External"/><Relationship Id="rId2" Type="http://schemas.openxmlformats.org/officeDocument/2006/relationships/numbering" Target="numbering.xml"/><Relationship Id="rId16" Type="http://schemas.openxmlformats.org/officeDocument/2006/relationships/hyperlink" Target="http://hoahao.org" TargetMode="External"/><Relationship Id="rId20" Type="http://schemas.openxmlformats.org/officeDocument/2006/relationships/hyperlink" Target="http://tuoitrephatgiaohoahao.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nguyenhuynhmai.com/"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hoahao.or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tuoitrephatgiaohoahao.com/" TargetMode="External"/><Relationship Id="rId22" Type="http://schemas.openxmlformats.org/officeDocument/2006/relationships/hyperlink" Target="http://nguyenhuynhma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CD7021-4FEE-4B8B-BD51-82D888835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8</Pages>
  <Words>28922</Words>
  <Characters>164856</Characters>
  <Application>Microsoft Office Word</Application>
  <DocSecurity>0</DocSecurity>
  <Lines>1373</Lines>
  <Paragraphs>386</Paragraphs>
  <ScaleCrop>false</ScaleCrop>
  <HeadingPairs>
    <vt:vector size="2" baseType="variant">
      <vt:variant>
        <vt:lpstr>Title</vt:lpstr>
      </vt:variant>
      <vt:variant>
        <vt:i4>1</vt:i4>
      </vt:variant>
    </vt:vector>
  </HeadingPairs>
  <TitlesOfParts>
    <vt:vector size="1" baseType="lpstr">
      <vt:lpstr>Nguy?n Hu?nh Mai NKTL 12</vt:lpstr>
    </vt:vector>
  </TitlesOfParts>
  <Company>HP</Company>
  <LinksUpToDate>false</LinksUpToDate>
  <CharactersWithSpaces>193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uy?n Hu?nh Mai NKTL 12</dc:title>
  <dc:creator>NHM</dc:creator>
  <cp:lastModifiedBy>User</cp:lastModifiedBy>
  <cp:revision>3</cp:revision>
  <cp:lastPrinted>2020-09-30T00:31:00Z</cp:lastPrinted>
  <dcterms:created xsi:type="dcterms:W3CDTF">2020-09-30T00:30:00Z</dcterms:created>
  <dcterms:modified xsi:type="dcterms:W3CDTF">2020-09-30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12T00:00:00Z</vt:filetime>
  </property>
  <property fmtid="{D5CDD505-2E9C-101B-9397-08002B2CF9AE}" pid="3" name="LastSaved">
    <vt:filetime>2018-06-18T00:00:00Z</vt:filetime>
  </property>
</Properties>
</file>